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D4B970" w14:textId="77777777" w:rsidR="00D765DF" w:rsidRPr="00DD611E" w:rsidRDefault="00D765DF" w:rsidP="00DD611E">
      <w:pPr>
        <w:spacing w:line="276" w:lineRule="auto"/>
        <w:jc w:val="both"/>
        <w:rPr>
          <w:rFonts w:ascii="Consolas" w:hAnsi="Consolas" w:cs="Times New Roman"/>
          <w:b/>
          <w:bCs/>
          <w:sz w:val="28"/>
          <w:szCs w:val="28"/>
          <w:lang w:val="en-US"/>
        </w:rPr>
      </w:pPr>
      <w:r w:rsidRPr="00DD611E">
        <w:rPr>
          <w:rFonts w:ascii="Consolas" w:hAnsi="Consolas" w:cs="Times New Roman"/>
          <w:b/>
          <w:bCs/>
          <w:sz w:val="28"/>
          <w:szCs w:val="28"/>
          <w:lang w:val="en-US"/>
        </w:rPr>
        <w:t>Project No: 5</w:t>
      </w:r>
    </w:p>
    <w:p w14:paraId="20DAF0A1" w14:textId="77777777" w:rsidR="00D765DF" w:rsidRPr="00DD611E" w:rsidRDefault="00D765DF" w:rsidP="00DD611E">
      <w:pPr>
        <w:spacing w:line="276" w:lineRule="auto"/>
        <w:jc w:val="both"/>
        <w:rPr>
          <w:rFonts w:ascii="Consolas" w:hAnsi="Consolas" w:cs="Times New Roman"/>
          <w:b/>
          <w:bCs/>
          <w:sz w:val="28"/>
          <w:szCs w:val="28"/>
          <w:lang w:val="en-US"/>
        </w:rPr>
      </w:pPr>
      <w:r w:rsidRPr="00DD611E">
        <w:rPr>
          <w:rFonts w:ascii="Consolas" w:hAnsi="Consolas" w:cs="Times New Roman"/>
          <w:b/>
          <w:bCs/>
          <w:sz w:val="28"/>
          <w:szCs w:val="28"/>
          <w:lang w:val="en-US"/>
        </w:rPr>
        <w:t>Project Title:  Fraud Transaction Detection in Supply Chain</w:t>
      </w:r>
    </w:p>
    <w:p w14:paraId="0A4E1C65" w14:textId="77777777" w:rsidR="00D765DF" w:rsidRPr="00DD611E" w:rsidRDefault="00D765DF" w:rsidP="00DD611E">
      <w:pPr>
        <w:spacing w:line="276" w:lineRule="auto"/>
        <w:jc w:val="both"/>
        <w:rPr>
          <w:rFonts w:ascii="Consolas" w:hAnsi="Consolas" w:cs="Times New Roman"/>
          <w:b/>
          <w:bCs/>
          <w:sz w:val="28"/>
          <w:szCs w:val="28"/>
          <w:lang w:val="en-US"/>
        </w:rPr>
      </w:pPr>
      <w:r w:rsidRPr="00DD611E">
        <w:rPr>
          <w:rFonts w:ascii="Consolas" w:hAnsi="Consolas" w:cs="Times New Roman"/>
          <w:b/>
          <w:bCs/>
          <w:sz w:val="28"/>
          <w:szCs w:val="28"/>
          <w:lang w:val="en-US"/>
        </w:rPr>
        <w:t>Prepared by: Rose Mary Jose</w:t>
      </w:r>
    </w:p>
    <w:p w14:paraId="3C310FDB" w14:textId="32589438" w:rsidR="00337D90" w:rsidRPr="00DD611E" w:rsidRDefault="00D765DF" w:rsidP="00DD611E">
      <w:pPr>
        <w:spacing w:line="276" w:lineRule="auto"/>
        <w:jc w:val="both"/>
        <w:rPr>
          <w:rFonts w:ascii="Consolas" w:hAnsi="Consolas" w:cs="Times New Roman"/>
          <w:b/>
          <w:bCs/>
          <w:sz w:val="28"/>
          <w:szCs w:val="28"/>
          <w:lang w:val="en-US"/>
        </w:rPr>
      </w:pPr>
      <w:r w:rsidRPr="00DD611E">
        <w:rPr>
          <w:rFonts w:ascii="Consolas" w:hAnsi="Consolas" w:cs="Times New Roman"/>
          <w:b/>
          <w:bCs/>
          <w:sz w:val="28"/>
          <w:szCs w:val="28"/>
          <w:lang w:val="en-US"/>
        </w:rPr>
        <w:t>Date: 10-06-23</w:t>
      </w:r>
    </w:p>
    <w:p w14:paraId="46CB7350" w14:textId="0F68E00C" w:rsidR="00337D90" w:rsidRPr="00DD611E" w:rsidRDefault="00337D90" w:rsidP="00DD611E">
      <w:pPr>
        <w:spacing w:line="276" w:lineRule="auto"/>
        <w:jc w:val="both"/>
        <w:rPr>
          <w:rFonts w:ascii="Consolas" w:hAnsi="Consolas" w:cs="Times New Roman"/>
          <w:b/>
          <w:bCs/>
          <w:sz w:val="24"/>
          <w:szCs w:val="24"/>
          <w:lang w:val="en-US"/>
        </w:rPr>
      </w:pPr>
      <w:r w:rsidRPr="00DD611E">
        <w:rPr>
          <w:rFonts w:ascii="Consolas" w:hAnsi="Consolas" w:cs="Times New Roman"/>
          <w:sz w:val="24"/>
          <w:szCs w:val="24"/>
        </w:rPr>
        <w:t>Prepared for “</w:t>
      </w:r>
      <w:proofErr w:type="spellStart"/>
      <w:r w:rsidRPr="00DD611E">
        <w:rPr>
          <w:rFonts w:ascii="Consolas" w:hAnsi="Consolas" w:cs="Times New Roman"/>
          <w:sz w:val="24"/>
          <w:szCs w:val="24"/>
        </w:rPr>
        <w:t>Thoughtware</w:t>
      </w:r>
      <w:proofErr w:type="spellEnd"/>
      <w:r w:rsidRPr="00DD611E">
        <w:rPr>
          <w:rFonts w:ascii="Consolas" w:hAnsi="Consolas" w:cs="Times New Roman"/>
          <w:sz w:val="24"/>
          <w:szCs w:val="24"/>
        </w:rPr>
        <w:t xml:space="preserve"> Training Private Limited”, under Guidance of its CEO Mr. </w:t>
      </w:r>
      <w:proofErr w:type="spellStart"/>
      <w:r w:rsidRPr="00DD611E">
        <w:rPr>
          <w:rFonts w:ascii="Consolas" w:hAnsi="Consolas" w:cs="Times New Roman"/>
          <w:sz w:val="24"/>
          <w:szCs w:val="24"/>
        </w:rPr>
        <w:t>Pattabhi</w:t>
      </w:r>
      <w:proofErr w:type="spellEnd"/>
      <w:r w:rsidRPr="00DD611E">
        <w:rPr>
          <w:rFonts w:ascii="Consolas" w:hAnsi="Consolas" w:cs="Times New Roman"/>
          <w:sz w:val="24"/>
          <w:szCs w:val="24"/>
        </w:rPr>
        <w:t xml:space="preserve"> Raman. The project will be subject to further research, modification and exclusive use of “</w:t>
      </w:r>
      <w:proofErr w:type="spellStart"/>
      <w:r w:rsidRPr="00DD611E">
        <w:rPr>
          <w:rFonts w:ascii="Consolas" w:hAnsi="Consolas" w:cs="Times New Roman"/>
          <w:sz w:val="24"/>
          <w:szCs w:val="24"/>
        </w:rPr>
        <w:t>Thoughtware</w:t>
      </w:r>
      <w:proofErr w:type="spellEnd"/>
      <w:r w:rsidRPr="00DD611E">
        <w:rPr>
          <w:rFonts w:ascii="Consolas" w:hAnsi="Consolas" w:cs="Times New Roman"/>
          <w:sz w:val="24"/>
          <w:szCs w:val="24"/>
        </w:rPr>
        <w:t xml:space="preserve"> Training Private Limited”</w:t>
      </w:r>
    </w:p>
    <w:p w14:paraId="088F699B" w14:textId="77777777" w:rsidR="00D765DF" w:rsidRPr="00DD611E" w:rsidRDefault="00D765DF" w:rsidP="00DD611E">
      <w:pPr>
        <w:spacing w:line="276" w:lineRule="auto"/>
        <w:jc w:val="both"/>
        <w:rPr>
          <w:rFonts w:ascii="Consolas" w:hAnsi="Consolas" w:cs="Times New Roman"/>
          <w:b/>
          <w:bCs/>
          <w:sz w:val="28"/>
          <w:szCs w:val="28"/>
          <w:lang w:val="en-US"/>
        </w:rPr>
      </w:pPr>
      <w:r w:rsidRPr="00DD611E">
        <w:rPr>
          <w:rFonts w:ascii="Consolas" w:hAnsi="Consolas" w:cs="Times New Roman"/>
          <w:b/>
          <w:bCs/>
          <w:sz w:val="28"/>
          <w:szCs w:val="28"/>
          <w:lang w:val="en-US"/>
        </w:rPr>
        <w:t>Objective of the Project</w:t>
      </w:r>
    </w:p>
    <w:p w14:paraId="00D30E85" w14:textId="77777777" w:rsidR="00820558" w:rsidRPr="00DD611E" w:rsidRDefault="00CE0AD3" w:rsidP="00DD611E">
      <w:pPr>
        <w:spacing w:line="276" w:lineRule="auto"/>
        <w:jc w:val="both"/>
        <w:rPr>
          <w:rFonts w:ascii="Consolas" w:hAnsi="Consolas" w:cs="Times New Roman"/>
          <w:sz w:val="24"/>
          <w:szCs w:val="24"/>
          <w:lang w:val="en-US"/>
        </w:rPr>
      </w:pPr>
      <w:r w:rsidRPr="00DD611E">
        <w:rPr>
          <w:rFonts w:ascii="Consolas" w:hAnsi="Consolas" w:cs="Times New Roman"/>
          <w:sz w:val="24"/>
          <w:szCs w:val="24"/>
          <w:lang w:val="en-US"/>
        </w:rPr>
        <w:t>Objective of the project is to detect the fraud transaction in supply chain.</w:t>
      </w:r>
      <w:r w:rsidR="00820558" w:rsidRPr="00DD611E">
        <w:rPr>
          <w:rFonts w:ascii="Consolas" w:hAnsi="Consolas" w:cs="Times New Roman"/>
          <w:sz w:val="24"/>
          <w:szCs w:val="24"/>
          <w:lang w:val="en-US"/>
        </w:rPr>
        <w:t xml:space="preserve"> If the transaction is fraud, then it the predicted output will be 1 else 0.</w:t>
      </w:r>
    </w:p>
    <w:p w14:paraId="33B61DED" w14:textId="198F86EC" w:rsidR="00CE0AD3" w:rsidRPr="00DD611E" w:rsidRDefault="00CE0AD3" w:rsidP="00DD611E">
      <w:pPr>
        <w:spacing w:line="276" w:lineRule="auto"/>
        <w:jc w:val="both"/>
        <w:rPr>
          <w:rFonts w:ascii="Consolas" w:hAnsi="Consolas" w:cs="Times New Roman"/>
          <w:sz w:val="24"/>
          <w:szCs w:val="24"/>
          <w:lang w:val="en-US"/>
        </w:rPr>
      </w:pPr>
      <w:r w:rsidRPr="00DD611E">
        <w:rPr>
          <w:rFonts w:ascii="Consolas" w:hAnsi="Consolas" w:cs="Times New Roman"/>
          <w:sz w:val="24"/>
          <w:szCs w:val="24"/>
          <w:lang w:val="en-US"/>
        </w:rPr>
        <w:t xml:space="preserve"> </w:t>
      </w:r>
      <w:r w:rsidR="00FE75ED" w:rsidRPr="00DD611E">
        <w:rPr>
          <w:rFonts w:ascii="Consolas" w:hAnsi="Consolas" w:cs="Times New Roman"/>
          <w:sz w:val="24"/>
          <w:szCs w:val="24"/>
          <w:lang w:val="en-US"/>
        </w:rPr>
        <w:t xml:space="preserve">Fraud transaction detection in the supply chain has become essential to mitigate financial losses, protect brand reputation, and maintain operational integrity. With globalized and complex supply chains, identifying fraudulent activities such as counterfeit products, unauthorized diversions, or deceptive invoicing is crucial. Through advanced analytics and machine learning, businesses can analyze transaction patterns, detect anomalies, and prevent fraudulent incidents. This leads to reduced financial risks, improved regulatory compliance, and enhanced trust among stakeholders. Benefits include cost savings, minimized legal liabilities, and sustained customer loyalty. Industries like pharmaceuticals, electronics, and luxury goods heavily rely on fraud detection to ensure genuine product delivery, maintain ethical practices, and safeguard the market from counterfeit infiltration. </w:t>
      </w:r>
    </w:p>
    <w:p w14:paraId="3542E4B4" w14:textId="38CC56C8" w:rsidR="00CF62E6" w:rsidRPr="00DD611E" w:rsidRDefault="00CF62E6" w:rsidP="00DD611E">
      <w:pPr>
        <w:spacing w:line="276" w:lineRule="auto"/>
        <w:jc w:val="both"/>
        <w:rPr>
          <w:rFonts w:ascii="Consolas" w:hAnsi="Consolas" w:cs="Times New Roman"/>
          <w:sz w:val="24"/>
          <w:szCs w:val="24"/>
          <w:lang w:val="en-US"/>
        </w:rPr>
      </w:pPr>
      <w:r w:rsidRPr="00DD611E">
        <w:rPr>
          <w:rFonts w:ascii="Consolas" w:hAnsi="Consolas" w:cs="Times New Roman"/>
          <w:sz w:val="24"/>
          <w:szCs w:val="24"/>
          <w:lang w:val="en-US"/>
        </w:rPr>
        <w:t>Based on the dataset and its attributes, classification models can be utilized for fraud transaction detection, such as decision trees, random forests, logistic regression, etc.</w:t>
      </w:r>
    </w:p>
    <w:p w14:paraId="56BD5BFA" w14:textId="77777777" w:rsidR="00D765DF" w:rsidRPr="00DD611E" w:rsidRDefault="00D765DF" w:rsidP="00DD611E">
      <w:pPr>
        <w:spacing w:line="276" w:lineRule="auto"/>
        <w:jc w:val="both"/>
        <w:rPr>
          <w:rFonts w:ascii="Consolas" w:hAnsi="Consolas" w:cs="Times New Roman"/>
          <w:sz w:val="28"/>
          <w:szCs w:val="28"/>
          <w:lang w:val="en-US"/>
        </w:rPr>
      </w:pPr>
      <w:r w:rsidRPr="00DD611E">
        <w:rPr>
          <w:rFonts w:ascii="Consolas" w:hAnsi="Consolas" w:cs="Times New Roman"/>
          <w:b/>
          <w:bCs/>
          <w:sz w:val="28"/>
          <w:szCs w:val="28"/>
          <w:lang w:val="en-US"/>
        </w:rPr>
        <w:t>Dataset</w:t>
      </w:r>
    </w:p>
    <w:p w14:paraId="397E58C4" w14:textId="17890E5C" w:rsidR="00D765DF" w:rsidRPr="00DD611E" w:rsidRDefault="00D765DF" w:rsidP="00DD611E">
      <w:pPr>
        <w:spacing w:line="276" w:lineRule="auto"/>
        <w:jc w:val="both"/>
        <w:rPr>
          <w:rFonts w:ascii="Consolas" w:hAnsi="Consolas" w:cs="Times New Roman"/>
          <w:sz w:val="24"/>
          <w:szCs w:val="24"/>
          <w:lang w:val="en-US"/>
        </w:rPr>
      </w:pPr>
      <w:r w:rsidRPr="00DD611E">
        <w:rPr>
          <w:rFonts w:ascii="Consolas" w:hAnsi="Consolas" w:cs="Times New Roman"/>
          <w:sz w:val="24"/>
          <w:szCs w:val="24"/>
          <w:lang w:val="en-US"/>
        </w:rPr>
        <w:t>Source:</w:t>
      </w:r>
      <w:hyperlink r:id="rId5" w:history="1">
        <w:r w:rsidR="00EE568E" w:rsidRPr="00DD611E">
          <w:rPr>
            <w:rStyle w:val="Hyperlink"/>
            <w:rFonts w:ascii="Consolas" w:hAnsi="Consolas" w:cs="Times New Roman"/>
            <w:sz w:val="24"/>
            <w:szCs w:val="24"/>
            <w:shd w:val="clear" w:color="auto" w:fill="FFFFFF"/>
          </w:rPr>
          <w:t>https://www.kaggle.com/datasets/shashwatwork/dataco-smart-supply-chain-for-big-data-analysis?select=tokenized_access_logs.csv</w:t>
        </w:r>
      </w:hyperlink>
    </w:p>
    <w:p w14:paraId="3F2033F7" w14:textId="77777777" w:rsidR="005D5C3D" w:rsidRPr="00DD611E" w:rsidRDefault="00B16172" w:rsidP="00DD611E">
      <w:pPr>
        <w:spacing w:line="276" w:lineRule="auto"/>
        <w:jc w:val="both"/>
        <w:rPr>
          <w:rFonts w:ascii="Consolas" w:hAnsi="Consolas" w:cs="Times New Roman"/>
          <w:sz w:val="24"/>
          <w:szCs w:val="24"/>
          <w:lang w:val="en-US"/>
        </w:rPr>
      </w:pPr>
      <w:r w:rsidRPr="00DD611E">
        <w:rPr>
          <w:rFonts w:ascii="Consolas" w:hAnsi="Consolas" w:cs="Times New Roman"/>
          <w:sz w:val="24"/>
          <w:szCs w:val="24"/>
          <w:lang w:val="en-US"/>
        </w:rPr>
        <w:t>The dataset considered consist of 53 columns and</w:t>
      </w:r>
      <w:r w:rsidR="001E0334" w:rsidRPr="00DD611E">
        <w:rPr>
          <w:rFonts w:ascii="Consolas" w:hAnsi="Consolas" w:cs="Times New Roman"/>
          <w:sz w:val="24"/>
          <w:szCs w:val="24"/>
          <w:lang w:val="en-US"/>
        </w:rPr>
        <w:t xml:space="preserve"> 180519 rows. </w:t>
      </w:r>
      <w:r w:rsidR="006C0E85" w:rsidRPr="00DD611E">
        <w:rPr>
          <w:rFonts w:ascii="Consolas" w:hAnsi="Consolas" w:cs="Times New Roman"/>
          <w:sz w:val="24"/>
          <w:szCs w:val="24"/>
          <w:lang w:val="en-US"/>
        </w:rPr>
        <w:t xml:space="preserve">Each column and its description are given below. </w:t>
      </w:r>
    </w:p>
    <w:p w14:paraId="51765FA0" w14:textId="77777777" w:rsidR="00B46E34" w:rsidRPr="00DD611E" w:rsidRDefault="00B46E34" w:rsidP="00DD611E">
      <w:pPr>
        <w:pStyle w:val="ListParagraph"/>
        <w:numPr>
          <w:ilvl w:val="0"/>
          <w:numId w:val="2"/>
        </w:numPr>
        <w:spacing w:line="276" w:lineRule="auto"/>
        <w:jc w:val="both"/>
        <w:rPr>
          <w:rFonts w:ascii="Consolas" w:hAnsi="Consolas" w:cs="Times New Roman"/>
          <w:sz w:val="24"/>
          <w:szCs w:val="24"/>
          <w:lang w:val="en-US"/>
        </w:rPr>
      </w:pPr>
      <w:r w:rsidRPr="00DD611E">
        <w:rPr>
          <w:rFonts w:ascii="Consolas" w:hAnsi="Consolas" w:cs="Times New Roman"/>
          <w:sz w:val="24"/>
          <w:szCs w:val="24"/>
          <w:lang w:val="en-US"/>
        </w:rPr>
        <w:t>Type: Type of transaction made</w:t>
      </w:r>
    </w:p>
    <w:p w14:paraId="453F4F3F" w14:textId="77777777" w:rsidR="00B46E34" w:rsidRPr="00DD611E" w:rsidRDefault="00B46E34" w:rsidP="00DD611E">
      <w:pPr>
        <w:pStyle w:val="ListParagraph"/>
        <w:numPr>
          <w:ilvl w:val="0"/>
          <w:numId w:val="2"/>
        </w:numPr>
        <w:spacing w:line="276" w:lineRule="auto"/>
        <w:jc w:val="both"/>
        <w:rPr>
          <w:rFonts w:ascii="Consolas" w:hAnsi="Consolas" w:cs="Times New Roman"/>
          <w:sz w:val="24"/>
          <w:szCs w:val="24"/>
          <w:lang w:val="en-US"/>
        </w:rPr>
      </w:pPr>
      <w:r w:rsidRPr="00DD611E">
        <w:rPr>
          <w:rFonts w:ascii="Consolas" w:hAnsi="Consolas" w:cs="Times New Roman"/>
          <w:sz w:val="24"/>
          <w:szCs w:val="24"/>
          <w:lang w:val="en-US"/>
        </w:rPr>
        <w:lastRenderedPageBreak/>
        <w:t>Days for shipping (real): Actual shipping days of the purchased product</w:t>
      </w:r>
    </w:p>
    <w:p w14:paraId="28D000BA" w14:textId="77777777" w:rsidR="00B46E34" w:rsidRPr="00DD611E" w:rsidRDefault="00B46E34" w:rsidP="00DD611E">
      <w:pPr>
        <w:pStyle w:val="ListParagraph"/>
        <w:numPr>
          <w:ilvl w:val="0"/>
          <w:numId w:val="2"/>
        </w:numPr>
        <w:spacing w:line="276" w:lineRule="auto"/>
        <w:jc w:val="both"/>
        <w:rPr>
          <w:rFonts w:ascii="Consolas" w:hAnsi="Consolas" w:cs="Times New Roman"/>
          <w:sz w:val="24"/>
          <w:szCs w:val="24"/>
          <w:lang w:val="en-US"/>
        </w:rPr>
      </w:pPr>
      <w:r w:rsidRPr="00DD611E">
        <w:rPr>
          <w:rFonts w:ascii="Consolas" w:hAnsi="Consolas" w:cs="Times New Roman"/>
          <w:sz w:val="24"/>
          <w:szCs w:val="24"/>
          <w:lang w:val="en-US"/>
        </w:rPr>
        <w:t>Days for shipment (scheduled): Days of scheduled delivery of the purchased product</w:t>
      </w:r>
    </w:p>
    <w:p w14:paraId="4EB89512" w14:textId="77777777" w:rsidR="00B46E34" w:rsidRPr="00DD611E" w:rsidRDefault="00B46E34" w:rsidP="00DD611E">
      <w:pPr>
        <w:pStyle w:val="ListParagraph"/>
        <w:numPr>
          <w:ilvl w:val="0"/>
          <w:numId w:val="2"/>
        </w:numPr>
        <w:spacing w:line="276" w:lineRule="auto"/>
        <w:jc w:val="both"/>
        <w:rPr>
          <w:rFonts w:ascii="Consolas" w:hAnsi="Consolas" w:cs="Times New Roman"/>
          <w:sz w:val="24"/>
          <w:szCs w:val="24"/>
          <w:lang w:val="en-US"/>
        </w:rPr>
      </w:pPr>
      <w:r w:rsidRPr="00DD611E">
        <w:rPr>
          <w:rFonts w:ascii="Consolas" w:hAnsi="Consolas" w:cs="Times New Roman"/>
          <w:sz w:val="24"/>
          <w:szCs w:val="24"/>
          <w:lang w:val="en-US"/>
        </w:rPr>
        <w:t>Benefit per order: Earnings per order placed</w:t>
      </w:r>
    </w:p>
    <w:p w14:paraId="1A3BA18B" w14:textId="77777777" w:rsidR="00B46E34" w:rsidRPr="00DD611E" w:rsidRDefault="00B46E34" w:rsidP="00DD611E">
      <w:pPr>
        <w:pStyle w:val="ListParagraph"/>
        <w:numPr>
          <w:ilvl w:val="0"/>
          <w:numId w:val="2"/>
        </w:numPr>
        <w:spacing w:line="276" w:lineRule="auto"/>
        <w:jc w:val="both"/>
        <w:rPr>
          <w:rFonts w:ascii="Consolas" w:hAnsi="Consolas" w:cs="Times New Roman"/>
          <w:sz w:val="24"/>
          <w:szCs w:val="24"/>
          <w:lang w:val="en-US"/>
        </w:rPr>
      </w:pPr>
      <w:r w:rsidRPr="00DD611E">
        <w:rPr>
          <w:rFonts w:ascii="Consolas" w:hAnsi="Consolas" w:cs="Times New Roman"/>
          <w:sz w:val="24"/>
          <w:szCs w:val="24"/>
          <w:lang w:val="en-US"/>
        </w:rPr>
        <w:t>Sales per customer: Total sales per customer made per customer</w:t>
      </w:r>
    </w:p>
    <w:p w14:paraId="7CB10857" w14:textId="77777777" w:rsidR="00B46E34" w:rsidRPr="00DD611E" w:rsidRDefault="00B46E34" w:rsidP="00DD611E">
      <w:pPr>
        <w:pStyle w:val="ListParagraph"/>
        <w:numPr>
          <w:ilvl w:val="0"/>
          <w:numId w:val="2"/>
        </w:numPr>
        <w:spacing w:line="276" w:lineRule="auto"/>
        <w:jc w:val="both"/>
        <w:rPr>
          <w:rFonts w:ascii="Consolas" w:hAnsi="Consolas" w:cs="Times New Roman"/>
          <w:sz w:val="24"/>
          <w:szCs w:val="24"/>
          <w:lang w:val="en-US"/>
        </w:rPr>
      </w:pPr>
      <w:r w:rsidRPr="00DD611E">
        <w:rPr>
          <w:rFonts w:ascii="Consolas" w:hAnsi="Consolas" w:cs="Times New Roman"/>
          <w:sz w:val="24"/>
          <w:szCs w:val="24"/>
          <w:lang w:val="en-US"/>
        </w:rPr>
        <w:t>Delivery Status: Delivery status of orders: Advance shipping, Late delivery, Shipping canceled, Shipping on time</w:t>
      </w:r>
    </w:p>
    <w:p w14:paraId="2E99F050" w14:textId="77777777" w:rsidR="00B46E34" w:rsidRPr="00DD611E" w:rsidRDefault="00B46E34" w:rsidP="00DD611E">
      <w:pPr>
        <w:pStyle w:val="ListParagraph"/>
        <w:numPr>
          <w:ilvl w:val="0"/>
          <w:numId w:val="2"/>
        </w:numPr>
        <w:spacing w:line="276" w:lineRule="auto"/>
        <w:jc w:val="both"/>
        <w:rPr>
          <w:rFonts w:ascii="Consolas" w:hAnsi="Consolas" w:cs="Times New Roman"/>
          <w:sz w:val="24"/>
          <w:szCs w:val="24"/>
          <w:lang w:val="en-US"/>
        </w:rPr>
      </w:pPr>
      <w:proofErr w:type="spellStart"/>
      <w:r w:rsidRPr="00DD611E">
        <w:rPr>
          <w:rFonts w:ascii="Consolas" w:hAnsi="Consolas" w:cs="Times New Roman"/>
          <w:sz w:val="24"/>
          <w:szCs w:val="24"/>
          <w:lang w:val="en-US"/>
        </w:rPr>
        <w:t>Late_delivery_risk</w:t>
      </w:r>
      <w:proofErr w:type="spellEnd"/>
      <w:r w:rsidRPr="00DD611E">
        <w:rPr>
          <w:rFonts w:ascii="Consolas" w:hAnsi="Consolas" w:cs="Times New Roman"/>
          <w:sz w:val="24"/>
          <w:szCs w:val="24"/>
          <w:lang w:val="en-US"/>
        </w:rPr>
        <w:t>: Categorical variable that indicates if sending is late (1), it is not late (0).</w:t>
      </w:r>
    </w:p>
    <w:p w14:paraId="62A4E688" w14:textId="77777777" w:rsidR="00B46E34" w:rsidRPr="00DD611E" w:rsidRDefault="00B46E34" w:rsidP="00DD611E">
      <w:pPr>
        <w:pStyle w:val="ListParagraph"/>
        <w:numPr>
          <w:ilvl w:val="0"/>
          <w:numId w:val="2"/>
        </w:numPr>
        <w:spacing w:line="276" w:lineRule="auto"/>
        <w:jc w:val="both"/>
        <w:rPr>
          <w:rFonts w:ascii="Consolas" w:hAnsi="Consolas" w:cs="Times New Roman"/>
          <w:sz w:val="24"/>
          <w:szCs w:val="24"/>
          <w:lang w:val="en-US"/>
        </w:rPr>
      </w:pPr>
      <w:r w:rsidRPr="00DD611E">
        <w:rPr>
          <w:rFonts w:ascii="Consolas" w:hAnsi="Consolas" w:cs="Times New Roman"/>
          <w:sz w:val="24"/>
          <w:szCs w:val="24"/>
          <w:lang w:val="en-US"/>
        </w:rPr>
        <w:t>Category ID: Product category code</w:t>
      </w:r>
    </w:p>
    <w:p w14:paraId="6B2CD575" w14:textId="77777777" w:rsidR="00B46E34" w:rsidRPr="00DD611E" w:rsidRDefault="00B46E34" w:rsidP="00DD611E">
      <w:pPr>
        <w:pStyle w:val="ListParagraph"/>
        <w:numPr>
          <w:ilvl w:val="0"/>
          <w:numId w:val="2"/>
        </w:numPr>
        <w:spacing w:line="276" w:lineRule="auto"/>
        <w:jc w:val="both"/>
        <w:rPr>
          <w:rFonts w:ascii="Consolas" w:hAnsi="Consolas" w:cs="Times New Roman"/>
          <w:sz w:val="24"/>
          <w:szCs w:val="24"/>
          <w:lang w:val="en-US"/>
        </w:rPr>
      </w:pPr>
      <w:r w:rsidRPr="00DD611E">
        <w:rPr>
          <w:rFonts w:ascii="Consolas" w:hAnsi="Consolas" w:cs="Times New Roman"/>
          <w:sz w:val="24"/>
          <w:szCs w:val="24"/>
          <w:lang w:val="en-US"/>
        </w:rPr>
        <w:t>Category Name: Description of the product category</w:t>
      </w:r>
    </w:p>
    <w:p w14:paraId="3205D27B" w14:textId="77777777" w:rsidR="00B46E34" w:rsidRPr="00DD611E" w:rsidRDefault="00B46E34" w:rsidP="00DD611E">
      <w:pPr>
        <w:pStyle w:val="ListParagraph"/>
        <w:numPr>
          <w:ilvl w:val="0"/>
          <w:numId w:val="2"/>
        </w:numPr>
        <w:spacing w:line="276" w:lineRule="auto"/>
        <w:jc w:val="both"/>
        <w:rPr>
          <w:rFonts w:ascii="Consolas" w:hAnsi="Consolas" w:cs="Times New Roman"/>
          <w:sz w:val="24"/>
          <w:szCs w:val="24"/>
          <w:lang w:val="en-US"/>
        </w:rPr>
      </w:pPr>
      <w:r w:rsidRPr="00DD611E">
        <w:rPr>
          <w:rFonts w:ascii="Consolas" w:hAnsi="Consolas" w:cs="Times New Roman"/>
          <w:sz w:val="24"/>
          <w:szCs w:val="24"/>
          <w:lang w:val="en-US"/>
        </w:rPr>
        <w:t>Customer City</w:t>
      </w:r>
      <w:r w:rsidRPr="00DD611E">
        <w:rPr>
          <w:rFonts w:ascii="Consolas" w:hAnsi="Consolas" w:cs="Times New Roman"/>
          <w:sz w:val="24"/>
          <w:szCs w:val="24"/>
          <w:lang w:val="en-US"/>
        </w:rPr>
        <w:tab/>
        <w:t>: City where the customer made the purchase</w:t>
      </w:r>
    </w:p>
    <w:p w14:paraId="24687E98" w14:textId="77777777" w:rsidR="00B46E34" w:rsidRPr="00DD611E" w:rsidRDefault="00B46E34" w:rsidP="00DD611E">
      <w:pPr>
        <w:pStyle w:val="ListParagraph"/>
        <w:numPr>
          <w:ilvl w:val="0"/>
          <w:numId w:val="2"/>
        </w:numPr>
        <w:spacing w:line="276" w:lineRule="auto"/>
        <w:jc w:val="both"/>
        <w:rPr>
          <w:rFonts w:ascii="Consolas" w:hAnsi="Consolas" w:cs="Times New Roman"/>
          <w:sz w:val="24"/>
          <w:szCs w:val="24"/>
          <w:lang w:val="en-US"/>
        </w:rPr>
      </w:pPr>
      <w:r w:rsidRPr="00DD611E">
        <w:rPr>
          <w:rFonts w:ascii="Consolas" w:hAnsi="Consolas" w:cs="Times New Roman"/>
          <w:sz w:val="24"/>
          <w:szCs w:val="24"/>
          <w:lang w:val="en-US"/>
        </w:rPr>
        <w:t>Customer Country: Country where the customer made the purchase</w:t>
      </w:r>
    </w:p>
    <w:p w14:paraId="57CD52C0" w14:textId="77777777" w:rsidR="00B46E34" w:rsidRPr="00DD611E" w:rsidRDefault="00B46E34" w:rsidP="00DD611E">
      <w:pPr>
        <w:pStyle w:val="ListParagraph"/>
        <w:numPr>
          <w:ilvl w:val="0"/>
          <w:numId w:val="2"/>
        </w:numPr>
        <w:spacing w:line="276" w:lineRule="auto"/>
        <w:jc w:val="both"/>
        <w:rPr>
          <w:rFonts w:ascii="Consolas" w:hAnsi="Consolas" w:cs="Times New Roman"/>
          <w:sz w:val="24"/>
          <w:szCs w:val="24"/>
          <w:lang w:val="en-US"/>
        </w:rPr>
      </w:pPr>
      <w:r w:rsidRPr="00DD611E">
        <w:rPr>
          <w:rFonts w:ascii="Consolas" w:hAnsi="Consolas" w:cs="Times New Roman"/>
          <w:sz w:val="24"/>
          <w:szCs w:val="24"/>
          <w:lang w:val="en-US"/>
        </w:rPr>
        <w:t>Customer Email: Customer's email</w:t>
      </w:r>
    </w:p>
    <w:p w14:paraId="7AEC7F2A" w14:textId="77777777" w:rsidR="00B46E34" w:rsidRPr="00DD611E" w:rsidRDefault="00B46E34" w:rsidP="00DD611E">
      <w:pPr>
        <w:pStyle w:val="ListParagraph"/>
        <w:numPr>
          <w:ilvl w:val="0"/>
          <w:numId w:val="2"/>
        </w:numPr>
        <w:spacing w:line="276" w:lineRule="auto"/>
        <w:jc w:val="both"/>
        <w:rPr>
          <w:rFonts w:ascii="Consolas" w:hAnsi="Consolas" w:cs="Times New Roman"/>
          <w:sz w:val="24"/>
          <w:szCs w:val="24"/>
          <w:lang w:val="en-US"/>
        </w:rPr>
      </w:pPr>
      <w:r w:rsidRPr="00DD611E">
        <w:rPr>
          <w:rFonts w:ascii="Consolas" w:hAnsi="Consolas" w:cs="Times New Roman"/>
          <w:sz w:val="24"/>
          <w:szCs w:val="24"/>
          <w:lang w:val="en-US"/>
        </w:rPr>
        <w:t xml:space="preserve">Customer </w:t>
      </w:r>
      <w:proofErr w:type="spellStart"/>
      <w:r w:rsidRPr="00DD611E">
        <w:rPr>
          <w:rFonts w:ascii="Consolas" w:hAnsi="Consolas" w:cs="Times New Roman"/>
          <w:sz w:val="24"/>
          <w:szCs w:val="24"/>
          <w:lang w:val="en-US"/>
        </w:rPr>
        <w:t>Fname</w:t>
      </w:r>
      <w:proofErr w:type="spellEnd"/>
      <w:r w:rsidRPr="00DD611E">
        <w:rPr>
          <w:rFonts w:ascii="Consolas" w:hAnsi="Consolas" w:cs="Times New Roman"/>
          <w:sz w:val="24"/>
          <w:szCs w:val="24"/>
          <w:lang w:val="en-US"/>
        </w:rPr>
        <w:t>: Customer name</w:t>
      </w:r>
    </w:p>
    <w:p w14:paraId="5DD77248" w14:textId="77777777" w:rsidR="00B46E34" w:rsidRPr="00DD611E" w:rsidRDefault="00B46E34" w:rsidP="00DD611E">
      <w:pPr>
        <w:pStyle w:val="ListParagraph"/>
        <w:numPr>
          <w:ilvl w:val="0"/>
          <w:numId w:val="2"/>
        </w:numPr>
        <w:spacing w:line="276" w:lineRule="auto"/>
        <w:jc w:val="both"/>
        <w:rPr>
          <w:rFonts w:ascii="Consolas" w:hAnsi="Consolas" w:cs="Times New Roman"/>
          <w:sz w:val="24"/>
          <w:szCs w:val="24"/>
          <w:lang w:val="en-US"/>
        </w:rPr>
      </w:pPr>
      <w:r w:rsidRPr="00DD611E">
        <w:rPr>
          <w:rFonts w:ascii="Consolas" w:hAnsi="Consolas" w:cs="Times New Roman"/>
          <w:sz w:val="24"/>
          <w:szCs w:val="24"/>
          <w:lang w:val="en-US"/>
        </w:rPr>
        <w:t>Customer Id: Customer ID</w:t>
      </w:r>
    </w:p>
    <w:p w14:paraId="2D481018" w14:textId="77777777" w:rsidR="00B46E34" w:rsidRPr="00DD611E" w:rsidRDefault="00B46E34" w:rsidP="00DD611E">
      <w:pPr>
        <w:pStyle w:val="ListParagraph"/>
        <w:numPr>
          <w:ilvl w:val="0"/>
          <w:numId w:val="2"/>
        </w:numPr>
        <w:spacing w:line="276" w:lineRule="auto"/>
        <w:jc w:val="both"/>
        <w:rPr>
          <w:rFonts w:ascii="Consolas" w:hAnsi="Consolas" w:cs="Times New Roman"/>
          <w:sz w:val="24"/>
          <w:szCs w:val="24"/>
          <w:lang w:val="en-US"/>
        </w:rPr>
      </w:pPr>
      <w:r w:rsidRPr="00DD611E">
        <w:rPr>
          <w:rFonts w:ascii="Consolas" w:hAnsi="Consolas" w:cs="Times New Roman"/>
          <w:sz w:val="24"/>
          <w:szCs w:val="24"/>
          <w:lang w:val="en-US"/>
        </w:rPr>
        <w:t xml:space="preserve">Customer </w:t>
      </w:r>
      <w:proofErr w:type="spellStart"/>
      <w:r w:rsidRPr="00DD611E">
        <w:rPr>
          <w:rFonts w:ascii="Consolas" w:hAnsi="Consolas" w:cs="Times New Roman"/>
          <w:sz w:val="24"/>
          <w:szCs w:val="24"/>
          <w:lang w:val="en-US"/>
        </w:rPr>
        <w:t>Lname</w:t>
      </w:r>
      <w:proofErr w:type="spellEnd"/>
      <w:r w:rsidRPr="00DD611E">
        <w:rPr>
          <w:rFonts w:ascii="Consolas" w:hAnsi="Consolas" w:cs="Times New Roman"/>
          <w:sz w:val="24"/>
          <w:szCs w:val="24"/>
          <w:lang w:val="en-US"/>
        </w:rPr>
        <w:t xml:space="preserve">: Customer </w:t>
      </w:r>
      <w:proofErr w:type="spellStart"/>
      <w:r w:rsidRPr="00DD611E">
        <w:rPr>
          <w:rFonts w:ascii="Consolas" w:hAnsi="Consolas" w:cs="Times New Roman"/>
          <w:sz w:val="24"/>
          <w:szCs w:val="24"/>
          <w:lang w:val="en-US"/>
        </w:rPr>
        <w:t>lastname</w:t>
      </w:r>
      <w:proofErr w:type="spellEnd"/>
    </w:p>
    <w:p w14:paraId="409E3DB0" w14:textId="77777777" w:rsidR="00B46E34" w:rsidRPr="00DD611E" w:rsidRDefault="00B46E34" w:rsidP="00DD611E">
      <w:pPr>
        <w:pStyle w:val="ListParagraph"/>
        <w:numPr>
          <w:ilvl w:val="0"/>
          <w:numId w:val="2"/>
        </w:numPr>
        <w:spacing w:line="276" w:lineRule="auto"/>
        <w:jc w:val="both"/>
        <w:rPr>
          <w:rFonts w:ascii="Consolas" w:hAnsi="Consolas" w:cs="Times New Roman"/>
          <w:sz w:val="24"/>
          <w:szCs w:val="24"/>
          <w:lang w:val="en-US"/>
        </w:rPr>
      </w:pPr>
      <w:r w:rsidRPr="00DD611E">
        <w:rPr>
          <w:rFonts w:ascii="Consolas" w:hAnsi="Consolas" w:cs="Times New Roman"/>
          <w:sz w:val="24"/>
          <w:szCs w:val="24"/>
          <w:lang w:val="en-US"/>
        </w:rPr>
        <w:t>Customer Password: Masked customer key</w:t>
      </w:r>
    </w:p>
    <w:p w14:paraId="11B16208" w14:textId="77777777" w:rsidR="00B46E34" w:rsidRPr="00DD611E" w:rsidRDefault="00B46E34" w:rsidP="00DD611E">
      <w:pPr>
        <w:pStyle w:val="ListParagraph"/>
        <w:numPr>
          <w:ilvl w:val="0"/>
          <w:numId w:val="2"/>
        </w:numPr>
        <w:spacing w:line="276" w:lineRule="auto"/>
        <w:jc w:val="both"/>
        <w:rPr>
          <w:rFonts w:ascii="Consolas" w:hAnsi="Consolas" w:cs="Times New Roman"/>
          <w:sz w:val="24"/>
          <w:szCs w:val="24"/>
          <w:lang w:val="en-US"/>
        </w:rPr>
      </w:pPr>
      <w:r w:rsidRPr="00DD611E">
        <w:rPr>
          <w:rFonts w:ascii="Consolas" w:hAnsi="Consolas" w:cs="Times New Roman"/>
          <w:sz w:val="24"/>
          <w:szCs w:val="24"/>
          <w:lang w:val="en-US"/>
        </w:rPr>
        <w:t>Customer Segment: Types of Customers: Consumer, Corporate, Home Office</w:t>
      </w:r>
    </w:p>
    <w:p w14:paraId="5D0A7F42" w14:textId="77777777" w:rsidR="00B46E34" w:rsidRPr="00DD611E" w:rsidRDefault="00B46E34" w:rsidP="00DD611E">
      <w:pPr>
        <w:pStyle w:val="ListParagraph"/>
        <w:numPr>
          <w:ilvl w:val="0"/>
          <w:numId w:val="2"/>
        </w:numPr>
        <w:spacing w:line="276" w:lineRule="auto"/>
        <w:jc w:val="both"/>
        <w:rPr>
          <w:rFonts w:ascii="Consolas" w:hAnsi="Consolas" w:cs="Times New Roman"/>
          <w:sz w:val="24"/>
          <w:szCs w:val="24"/>
          <w:lang w:val="en-US"/>
        </w:rPr>
      </w:pPr>
      <w:r w:rsidRPr="00DD611E">
        <w:rPr>
          <w:rFonts w:ascii="Consolas" w:hAnsi="Consolas" w:cs="Times New Roman"/>
          <w:sz w:val="24"/>
          <w:szCs w:val="24"/>
          <w:lang w:val="en-US"/>
        </w:rPr>
        <w:t>Customer State: State to which the store where the purchase is registered belongs</w:t>
      </w:r>
    </w:p>
    <w:p w14:paraId="76C0E336" w14:textId="77777777" w:rsidR="00B46E34" w:rsidRPr="00DD611E" w:rsidRDefault="00B46E34" w:rsidP="00DD611E">
      <w:pPr>
        <w:pStyle w:val="ListParagraph"/>
        <w:numPr>
          <w:ilvl w:val="0"/>
          <w:numId w:val="2"/>
        </w:numPr>
        <w:spacing w:line="276" w:lineRule="auto"/>
        <w:jc w:val="both"/>
        <w:rPr>
          <w:rFonts w:ascii="Consolas" w:hAnsi="Consolas" w:cs="Times New Roman"/>
          <w:sz w:val="24"/>
          <w:szCs w:val="24"/>
          <w:lang w:val="en-US"/>
        </w:rPr>
      </w:pPr>
      <w:r w:rsidRPr="00DD611E">
        <w:rPr>
          <w:rFonts w:ascii="Consolas" w:hAnsi="Consolas" w:cs="Times New Roman"/>
          <w:sz w:val="24"/>
          <w:szCs w:val="24"/>
          <w:lang w:val="en-US"/>
        </w:rPr>
        <w:t>Customer Street: Street to which the store where the purchase is registered belongs</w:t>
      </w:r>
    </w:p>
    <w:p w14:paraId="60D97F75" w14:textId="77777777" w:rsidR="00B46E34" w:rsidRPr="00DD611E" w:rsidRDefault="00B46E34" w:rsidP="00DD611E">
      <w:pPr>
        <w:pStyle w:val="ListParagraph"/>
        <w:numPr>
          <w:ilvl w:val="0"/>
          <w:numId w:val="2"/>
        </w:numPr>
        <w:spacing w:line="276" w:lineRule="auto"/>
        <w:jc w:val="both"/>
        <w:rPr>
          <w:rFonts w:ascii="Consolas" w:hAnsi="Consolas" w:cs="Times New Roman"/>
          <w:sz w:val="24"/>
          <w:szCs w:val="24"/>
          <w:lang w:val="en-US"/>
        </w:rPr>
      </w:pPr>
      <w:r w:rsidRPr="00DD611E">
        <w:rPr>
          <w:rFonts w:ascii="Consolas" w:hAnsi="Consolas" w:cs="Times New Roman"/>
          <w:sz w:val="24"/>
          <w:szCs w:val="24"/>
          <w:lang w:val="en-US"/>
        </w:rPr>
        <w:t xml:space="preserve">Customer </w:t>
      </w:r>
      <w:proofErr w:type="spellStart"/>
      <w:r w:rsidRPr="00DD611E">
        <w:rPr>
          <w:rFonts w:ascii="Consolas" w:hAnsi="Consolas" w:cs="Times New Roman"/>
          <w:sz w:val="24"/>
          <w:szCs w:val="24"/>
          <w:lang w:val="en-US"/>
        </w:rPr>
        <w:t>Zipcode</w:t>
      </w:r>
      <w:proofErr w:type="spellEnd"/>
      <w:r w:rsidRPr="00DD611E">
        <w:rPr>
          <w:rFonts w:ascii="Consolas" w:hAnsi="Consolas" w:cs="Times New Roman"/>
          <w:sz w:val="24"/>
          <w:szCs w:val="24"/>
          <w:lang w:val="en-US"/>
        </w:rPr>
        <w:t xml:space="preserve">: Customer </w:t>
      </w:r>
      <w:proofErr w:type="spellStart"/>
      <w:r w:rsidRPr="00DD611E">
        <w:rPr>
          <w:rFonts w:ascii="Consolas" w:hAnsi="Consolas" w:cs="Times New Roman"/>
          <w:sz w:val="24"/>
          <w:szCs w:val="24"/>
          <w:lang w:val="en-US"/>
        </w:rPr>
        <w:t>Zipcode</w:t>
      </w:r>
      <w:proofErr w:type="spellEnd"/>
    </w:p>
    <w:p w14:paraId="12FB9AA0" w14:textId="77777777" w:rsidR="00B46E34" w:rsidRPr="00DD611E" w:rsidRDefault="00B46E34" w:rsidP="00DD611E">
      <w:pPr>
        <w:pStyle w:val="ListParagraph"/>
        <w:numPr>
          <w:ilvl w:val="0"/>
          <w:numId w:val="2"/>
        </w:numPr>
        <w:spacing w:line="276" w:lineRule="auto"/>
        <w:jc w:val="both"/>
        <w:rPr>
          <w:rFonts w:ascii="Consolas" w:hAnsi="Consolas" w:cs="Times New Roman"/>
          <w:sz w:val="24"/>
          <w:szCs w:val="24"/>
          <w:lang w:val="en-US"/>
        </w:rPr>
      </w:pPr>
      <w:r w:rsidRPr="00DD611E">
        <w:rPr>
          <w:rFonts w:ascii="Consolas" w:hAnsi="Consolas" w:cs="Times New Roman"/>
          <w:sz w:val="24"/>
          <w:szCs w:val="24"/>
          <w:lang w:val="en-US"/>
        </w:rPr>
        <w:t>Department Id</w:t>
      </w:r>
      <w:r w:rsidRPr="00DD611E">
        <w:rPr>
          <w:rFonts w:ascii="Consolas" w:hAnsi="Consolas" w:cs="Times New Roman"/>
          <w:sz w:val="24"/>
          <w:szCs w:val="24"/>
          <w:lang w:val="en-US"/>
        </w:rPr>
        <w:tab/>
        <w:t>: Department code of store</w:t>
      </w:r>
    </w:p>
    <w:p w14:paraId="5967ADE9" w14:textId="77777777" w:rsidR="00B46E34" w:rsidRPr="00DD611E" w:rsidRDefault="00B46E34" w:rsidP="00DD611E">
      <w:pPr>
        <w:pStyle w:val="ListParagraph"/>
        <w:numPr>
          <w:ilvl w:val="0"/>
          <w:numId w:val="2"/>
        </w:numPr>
        <w:spacing w:line="276" w:lineRule="auto"/>
        <w:jc w:val="both"/>
        <w:rPr>
          <w:rFonts w:ascii="Consolas" w:hAnsi="Consolas" w:cs="Times New Roman"/>
          <w:sz w:val="24"/>
          <w:szCs w:val="24"/>
          <w:lang w:val="en-US"/>
        </w:rPr>
      </w:pPr>
      <w:r w:rsidRPr="00DD611E">
        <w:rPr>
          <w:rFonts w:ascii="Consolas" w:hAnsi="Consolas" w:cs="Times New Roman"/>
          <w:sz w:val="24"/>
          <w:szCs w:val="24"/>
          <w:lang w:val="en-US"/>
        </w:rPr>
        <w:t>Department Name:  Department name of store</w:t>
      </w:r>
    </w:p>
    <w:p w14:paraId="7987AFEA" w14:textId="77777777" w:rsidR="00B46E34" w:rsidRPr="00DD611E" w:rsidRDefault="00B46E34" w:rsidP="00DD611E">
      <w:pPr>
        <w:pStyle w:val="ListParagraph"/>
        <w:numPr>
          <w:ilvl w:val="0"/>
          <w:numId w:val="2"/>
        </w:numPr>
        <w:spacing w:line="276" w:lineRule="auto"/>
        <w:jc w:val="both"/>
        <w:rPr>
          <w:rFonts w:ascii="Consolas" w:hAnsi="Consolas" w:cs="Times New Roman"/>
          <w:sz w:val="24"/>
          <w:szCs w:val="24"/>
          <w:lang w:val="en-US"/>
        </w:rPr>
      </w:pPr>
      <w:r w:rsidRPr="00DD611E">
        <w:rPr>
          <w:rFonts w:ascii="Consolas" w:hAnsi="Consolas" w:cs="Times New Roman"/>
          <w:sz w:val="24"/>
          <w:szCs w:val="24"/>
          <w:lang w:val="en-US"/>
        </w:rPr>
        <w:t>Latitude:  Latitude corresponding to location of store</w:t>
      </w:r>
    </w:p>
    <w:p w14:paraId="65748FE7" w14:textId="77777777" w:rsidR="00B46E34" w:rsidRPr="00DD611E" w:rsidRDefault="00B46E34" w:rsidP="00DD611E">
      <w:pPr>
        <w:pStyle w:val="ListParagraph"/>
        <w:numPr>
          <w:ilvl w:val="0"/>
          <w:numId w:val="2"/>
        </w:numPr>
        <w:spacing w:line="276" w:lineRule="auto"/>
        <w:jc w:val="both"/>
        <w:rPr>
          <w:rFonts w:ascii="Consolas" w:hAnsi="Consolas" w:cs="Times New Roman"/>
          <w:sz w:val="24"/>
          <w:szCs w:val="24"/>
          <w:lang w:val="en-US"/>
        </w:rPr>
      </w:pPr>
      <w:r w:rsidRPr="00DD611E">
        <w:rPr>
          <w:rFonts w:ascii="Consolas" w:hAnsi="Consolas" w:cs="Times New Roman"/>
          <w:sz w:val="24"/>
          <w:szCs w:val="24"/>
          <w:lang w:val="en-US"/>
        </w:rPr>
        <w:t>Longitude:  Longitude corresponding to location of store</w:t>
      </w:r>
    </w:p>
    <w:p w14:paraId="43C18056" w14:textId="77777777" w:rsidR="00B46E34" w:rsidRPr="00DD611E" w:rsidRDefault="00B46E34" w:rsidP="00DD611E">
      <w:pPr>
        <w:pStyle w:val="ListParagraph"/>
        <w:numPr>
          <w:ilvl w:val="0"/>
          <w:numId w:val="2"/>
        </w:numPr>
        <w:spacing w:line="276" w:lineRule="auto"/>
        <w:jc w:val="both"/>
        <w:rPr>
          <w:rFonts w:ascii="Consolas" w:hAnsi="Consolas" w:cs="Times New Roman"/>
          <w:sz w:val="24"/>
          <w:szCs w:val="24"/>
          <w:lang w:val="en-US"/>
        </w:rPr>
      </w:pPr>
      <w:r w:rsidRPr="00DD611E">
        <w:rPr>
          <w:rFonts w:ascii="Consolas" w:hAnsi="Consolas" w:cs="Times New Roman"/>
          <w:sz w:val="24"/>
          <w:szCs w:val="24"/>
          <w:lang w:val="en-US"/>
        </w:rPr>
        <w:t>Market</w:t>
      </w:r>
      <w:r w:rsidRPr="00DD611E">
        <w:rPr>
          <w:rFonts w:ascii="Consolas" w:hAnsi="Consolas" w:cs="Times New Roman"/>
          <w:sz w:val="24"/>
          <w:szCs w:val="24"/>
          <w:lang w:val="en-US"/>
        </w:rPr>
        <w:tab/>
        <w:t>:  Market to where the order is delivered: Africa, Europe, LATAM, Pacific Asia, USCA</w:t>
      </w:r>
    </w:p>
    <w:p w14:paraId="716540E6" w14:textId="77777777" w:rsidR="00B46E34" w:rsidRPr="00DD611E" w:rsidRDefault="00B46E34" w:rsidP="00DD611E">
      <w:pPr>
        <w:pStyle w:val="ListParagraph"/>
        <w:numPr>
          <w:ilvl w:val="0"/>
          <w:numId w:val="2"/>
        </w:numPr>
        <w:spacing w:line="276" w:lineRule="auto"/>
        <w:jc w:val="both"/>
        <w:rPr>
          <w:rFonts w:ascii="Consolas" w:hAnsi="Consolas" w:cs="Times New Roman"/>
          <w:sz w:val="24"/>
          <w:szCs w:val="24"/>
          <w:lang w:val="en-US"/>
        </w:rPr>
      </w:pPr>
      <w:r w:rsidRPr="00DD611E">
        <w:rPr>
          <w:rFonts w:ascii="Consolas" w:hAnsi="Consolas" w:cs="Times New Roman"/>
          <w:sz w:val="24"/>
          <w:szCs w:val="24"/>
          <w:lang w:val="en-US"/>
        </w:rPr>
        <w:t>Order City:  Destination city of the order</w:t>
      </w:r>
    </w:p>
    <w:p w14:paraId="5477B9B4" w14:textId="77777777" w:rsidR="00B46E34" w:rsidRPr="00DD611E" w:rsidRDefault="00B46E34" w:rsidP="00DD611E">
      <w:pPr>
        <w:pStyle w:val="ListParagraph"/>
        <w:numPr>
          <w:ilvl w:val="0"/>
          <w:numId w:val="2"/>
        </w:numPr>
        <w:spacing w:line="276" w:lineRule="auto"/>
        <w:jc w:val="both"/>
        <w:rPr>
          <w:rFonts w:ascii="Consolas" w:hAnsi="Consolas" w:cs="Times New Roman"/>
          <w:sz w:val="24"/>
          <w:szCs w:val="24"/>
          <w:lang w:val="en-US"/>
        </w:rPr>
      </w:pPr>
      <w:r w:rsidRPr="00DD611E">
        <w:rPr>
          <w:rFonts w:ascii="Consolas" w:hAnsi="Consolas" w:cs="Times New Roman"/>
          <w:sz w:val="24"/>
          <w:szCs w:val="24"/>
          <w:lang w:val="en-US"/>
        </w:rPr>
        <w:t>Order Country:  Destination country of the order</w:t>
      </w:r>
    </w:p>
    <w:p w14:paraId="101C1BDD" w14:textId="77777777" w:rsidR="00B46E34" w:rsidRPr="00DD611E" w:rsidRDefault="00B46E34" w:rsidP="00DD611E">
      <w:pPr>
        <w:pStyle w:val="ListParagraph"/>
        <w:numPr>
          <w:ilvl w:val="0"/>
          <w:numId w:val="2"/>
        </w:numPr>
        <w:spacing w:line="276" w:lineRule="auto"/>
        <w:jc w:val="both"/>
        <w:rPr>
          <w:rFonts w:ascii="Consolas" w:hAnsi="Consolas" w:cs="Times New Roman"/>
          <w:sz w:val="24"/>
          <w:szCs w:val="24"/>
          <w:lang w:val="en-US"/>
        </w:rPr>
      </w:pPr>
      <w:r w:rsidRPr="00DD611E">
        <w:rPr>
          <w:rFonts w:ascii="Consolas" w:hAnsi="Consolas" w:cs="Times New Roman"/>
          <w:sz w:val="24"/>
          <w:szCs w:val="24"/>
          <w:lang w:val="en-US"/>
        </w:rPr>
        <w:t>Order Customer Id:  Customer order code</w:t>
      </w:r>
    </w:p>
    <w:p w14:paraId="2165AF39" w14:textId="77777777" w:rsidR="00B46E34" w:rsidRPr="00DD611E" w:rsidRDefault="00B46E34" w:rsidP="00DD611E">
      <w:pPr>
        <w:pStyle w:val="ListParagraph"/>
        <w:numPr>
          <w:ilvl w:val="0"/>
          <w:numId w:val="2"/>
        </w:numPr>
        <w:spacing w:line="276" w:lineRule="auto"/>
        <w:jc w:val="both"/>
        <w:rPr>
          <w:rFonts w:ascii="Consolas" w:hAnsi="Consolas" w:cs="Times New Roman"/>
          <w:sz w:val="24"/>
          <w:szCs w:val="24"/>
          <w:lang w:val="en-US"/>
        </w:rPr>
      </w:pPr>
      <w:r w:rsidRPr="00DD611E">
        <w:rPr>
          <w:rFonts w:ascii="Consolas" w:hAnsi="Consolas" w:cs="Times New Roman"/>
          <w:sz w:val="24"/>
          <w:szCs w:val="24"/>
          <w:lang w:val="en-US"/>
        </w:rPr>
        <w:t>order date (</w:t>
      </w:r>
      <w:proofErr w:type="spellStart"/>
      <w:r w:rsidRPr="00DD611E">
        <w:rPr>
          <w:rFonts w:ascii="Consolas" w:hAnsi="Consolas" w:cs="Times New Roman"/>
          <w:sz w:val="24"/>
          <w:szCs w:val="24"/>
          <w:lang w:val="en-US"/>
        </w:rPr>
        <w:t>DateOrders</w:t>
      </w:r>
      <w:proofErr w:type="spellEnd"/>
      <w:r w:rsidRPr="00DD611E">
        <w:rPr>
          <w:rFonts w:ascii="Consolas" w:hAnsi="Consolas" w:cs="Times New Roman"/>
          <w:sz w:val="24"/>
          <w:szCs w:val="24"/>
          <w:lang w:val="en-US"/>
        </w:rPr>
        <w:t>):  Date on which the order is made</w:t>
      </w:r>
    </w:p>
    <w:p w14:paraId="54FFF18D" w14:textId="77777777" w:rsidR="00B46E34" w:rsidRPr="00DD611E" w:rsidRDefault="00B46E34" w:rsidP="00DD611E">
      <w:pPr>
        <w:pStyle w:val="ListParagraph"/>
        <w:numPr>
          <w:ilvl w:val="0"/>
          <w:numId w:val="2"/>
        </w:numPr>
        <w:spacing w:line="276" w:lineRule="auto"/>
        <w:jc w:val="both"/>
        <w:rPr>
          <w:rFonts w:ascii="Consolas" w:hAnsi="Consolas" w:cs="Times New Roman"/>
          <w:sz w:val="24"/>
          <w:szCs w:val="24"/>
          <w:lang w:val="en-US"/>
        </w:rPr>
      </w:pPr>
      <w:r w:rsidRPr="00DD611E">
        <w:rPr>
          <w:rFonts w:ascii="Consolas" w:hAnsi="Consolas" w:cs="Times New Roman"/>
          <w:sz w:val="24"/>
          <w:szCs w:val="24"/>
          <w:lang w:val="en-US"/>
        </w:rPr>
        <w:t>Order Id:  Order code</w:t>
      </w:r>
    </w:p>
    <w:p w14:paraId="79E291E0" w14:textId="77777777" w:rsidR="00B46E34" w:rsidRPr="00DD611E" w:rsidRDefault="00B46E34" w:rsidP="00DD611E">
      <w:pPr>
        <w:pStyle w:val="ListParagraph"/>
        <w:numPr>
          <w:ilvl w:val="0"/>
          <w:numId w:val="2"/>
        </w:numPr>
        <w:spacing w:line="276" w:lineRule="auto"/>
        <w:jc w:val="both"/>
        <w:rPr>
          <w:rFonts w:ascii="Consolas" w:hAnsi="Consolas" w:cs="Times New Roman"/>
          <w:sz w:val="24"/>
          <w:szCs w:val="24"/>
          <w:lang w:val="en-US"/>
        </w:rPr>
      </w:pPr>
      <w:r w:rsidRPr="00DD611E">
        <w:rPr>
          <w:rFonts w:ascii="Consolas" w:hAnsi="Consolas" w:cs="Times New Roman"/>
          <w:sz w:val="24"/>
          <w:szCs w:val="24"/>
          <w:lang w:val="en-US"/>
        </w:rPr>
        <w:t xml:space="preserve">Order Item </w:t>
      </w:r>
      <w:proofErr w:type="spellStart"/>
      <w:r w:rsidRPr="00DD611E">
        <w:rPr>
          <w:rFonts w:ascii="Consolas" w:hAnsi="Consolas" w:cs="Times New Roman"/>
          <w:sz w:val="24"/>
          <w:szCs w:val="24"/>
          <w:lang w:val="en-US"/>
        </w:rPr>
        <w:t>Cardprod</w:t>
      </w:r>
      <w:proofErr w:type="spellEnd"/>
      <w:r w:rsidRPr="00DD611E">
        <w:rPr>
          <w:rFonts w:ascii="Consolas" w:hAnsi="Consolas" w:cs="Times New Roman"/>
          <w:sz w:val="24"/>
          <w:szCs w:val="24"/>
          <w:lang w:val="en-US"/>
        </w:rPr>
        <w:t xml:space="preserve"> Id:  Product code generated through the RFID reader</w:t>
      </w:r>
    </w:p>
    <w:p w14:paraId="04032E8C" w14:textId="77777777" w:rsidR="00B46E34" w:rsidRPr="00DD611E" w:rsidRDefault="00B46E34" w:rsidP="00DD611E">
      <w:pPr>
        <w:pStyle w:val="ListParagraph"/>
        <w:numPr>
          <w:ilvl w:val="0"/>
          <w:numId w:val="2"/>
        </w:numPr>
        <w:spacing w:line="276" w:lineRule="auto"/>
        <w:jc w:val="both"/>
        <w:rPr>
          <w:rFonts w:ascii="Consolas" w:hAnsi="Consolas" w:cs="Times New Roman"/>
          <w:sz w:val="24"/>
          <w:szCs w:val="24"/>
          <w:lang w:val="en-US"/>
        </w:rPr>
      </w:pPr>
      <w:r w:rsidRPr="00DD611E">
        <w:rPr>
          <w:rFonts w:ascii="Consolas" w:hAnsi="Consolas" w:cs="Times New Roman"/>
          <w:sz w:val="24"/>
          <w:szCs w:val="24"/>
          <w:lang w:val="en-US"/>
        </w:rPr>
        <w:t>Order Item Discount:  Order item discount value</w:t>
      </w:r>
    </w:p>
    <w:p w14:paraId="091D6131" w14:textId="77777777" w:rsidR="00B46E34" w:rsidRPr="00DD611E" w:rsidRDefault="00B46E34" w:rsidP="00DD611E">
      <w:pPr>
        <w:pStyle w:val="ListParagraph"/>
        <w:numPr>
          <w:ilvl w:val="0"/>
          <w:numId w:val="2"/>
        </w:numPr>
        <w:spacing w:line="276" w:lineRule="auto"/>
        <w:jc w:val="both"/>
        <w:rPr>
          <w:rFonts w:ascii="Consolas" w:hAnsi="Consolas" w:cs="Times New Roman"/>
          <w:sz w:val="24"/>
          <w:szCs w:val="24"/>
          <w:lang w:val="en-US"/>
        </w:rPr>
      </w:pPr>
      <w:r w:rsidRPr="00DD611E">
        <w:rPr>
          <w:rFonts w:ascii="Consolas" w:hAnsi="Consolas" w:cs="Times New Roman"/>
          <w:sz w:val="24"/>
          <w:szCs w:val="24"/>
          <w:lang w:val="en-US"/>
        </w:rPr>
        <w:t>Order Item Discount Rate:  Order item discount percentage</w:t>
      </w:r>
    </w:p>
    <w:p w14:paraId="47264E58" w14:textId="77777777" w:rsidR="00B46E34" w:rsidRPr="00DD611E" w:rsidRDefault="00B46E34" w:rsidP="00DD611E">
      <w:pPr>
        <w:pStyle w:val="ListParagraph"/>
        <w:numPr>
          <w:ilvl w:val="0"/>
          <w:numId w:val="2"/>
        </w:numPr>
        <w:spacing w:line="276" w:lineRule="auto"/>
        <w:jc w:val="both"/>
        <w:rPr>
          <w:rFonts w:ascii="Consolas" w:hAnsi="Consolas" w:cs="Times New Roman"/>
          <w:sz w:val="24"/>
          <w:szCs w:val="24"/>
          <w:lang w:val="en-US"/>
        </w:rPr>
      </w:pPr>
      <w:r w:rsidRPr="00DD611E">
        <w:rPr>
          <w:rFonts w:ascii="Consolas" w:hAnsi="Consolas" w:cs="Times New Roman"/>
          <w:sz w:val="24"/>
          <w:szCs w:val="24"/>
          <w:lang w:val="en-US"/>
        </w:rPr>
        <w:lastRenderedPageBreak/>
        <w:t>Order Item Id:  Order item code</w:t>
      </w:r>
    </w:p>
    <w:p w14:paraId="239872FE" w14:textId="77777777" w:rsidR="00B46E34" w:rsidRPr="00DD611E" w:rsidRDefault="00B46E34" w:rsidP="00DD611E">
      <w:pPr>
        <w:pStyle w:val="ListParagraph"/>
        <w:numPr>
          <w:ilvl w:val="0"/>
          <w:numId w:val="2"/>
        </w:numPr>
        <w:spacing w:line="276" w:lineRule="auto"/>
        <w:jc w:val="both"/>
        <w:rPr>
          <w:rFonts w:ascii="Consolas" w:hAnsi="Consolas" w:cs="Times New Roman"/>
          <w:sz w:val="24"/>
          <w:szCs w:val="24"/>
          <w:lang w:val="en-US"/>
        </w:rPr>
      </w:pPr>
      <w:r w:rsidRPr="00DD611E">
        <w:rPr>
          <w:rFonts w:ascii="Consolas" w:hAnsi="Consolas" w:cs="Times New Roman"/>
          <w:sz w:val="24"/>
          <w:szCs w:val="24"/>
          <w:lang w:val="en-US"/>
        </w:rPr>
        <w:t>Order Item Product Price:  Price of products without discount</w:t>
      </w:r>
    </w:p>
    <w:p w14:paraId="2A8038C4" w14:textId="77777777" w:rsidR="00B46E34" w:rsidRPr="00DD611E" w:rsidRDefault="00B46E34" w:rsidP="00DD611E">
      <w:pPr>
        <w:pStyle w:val="ListParagraph"/>
        <w:numPr>
          <w:ilvl w:val="0"/>
          <w:numId w:val="2"/>
        </w:numPr>
        <w:spacing w:line="276" w:lineRule="auto"/>
        <w:jc w:val="both"/>
        <w:rPr>
          <w:rFonts w:ascii="Consolas" w:hAnsi="Consolas" w:cs="Times New Roman"/>
          <w:sz w:val="24"/>
          <w:szCs w:val="24"/>
          <w:lang w:val="en-US"/>
        </w:rPr>
      </w:pPr>
      <w:r w:rsidRPr="00DD611E">
        <w:rPr>
          <w:rFonts w:ascii="Consolas" w:hAnsi="Consolas" w:cs="Times New Roman"/>
          <w:sz w:val="24"/>
          <w:szCs w:val="24"/>
          <w:lang w:val="en-US"/>
        </w:rPr>
        <w:t>Order Item Profit Ratio:  Order Item Profit Ratio</w:t>
      </w:r>
    </w:p>
    <w:p w14:paraId="140E7D6A" w14:textId="77777777" w:rsidR="00B46E34" w:rsidRPr="00DD611E" w:rsidRDefault="00B46E34" w:rsidP="00DD611E">
      <w:pPr>
        <w:pStyle w:val="ListParagraph"/>
        <w:numPr>
          <w:ilvl w:val="0"/>
          <w:numId w:val="2"/>
        </w:numPr>
        <w:spacing w:line="276" w:lineRule="auto"/>
        <w:jc w:val="both"/>
        <w:rPr>
          <w:rFonts w:ascii="Consolas" w:hAnsi="Consolas" w:cs="Times New Roman"/>
          <w:sz w:val="24"/>
          <w:szCs w:val="24"/>
          <w:lang w:val="en-US"/>
        </w:rPr>
      </w:pPr>
      <w:r w:rsidRPr="00DD611E">
        <w:rPr>
          <w:rFonts w:ascii="Consolas" w:hAnsi="Consolas" w:cs="Times New Roman"/>
          <w:sz w:val="24"/>
          <w:szCs w:val="24"/>
          <w:lang w:val="en-US"/>
        </w:rPr>
        <w:t>Order Item Quantity:  Number of products per order</w:t>
      </w:r>
    </w:p>
    <w:p w14:paraId="0AEE068E" w14:textId="77777777" w:rsidR="00B46E34" w:rsidRPr="00DD611E" w:rsidRDefault="00B46E34" w:rsidP="00DD611E">
      <w:pPr>
        <w:pStyle w:val="ListParagraph"/>
        <w:numPr>
          <w:ilvl w:val="0"/>
          <w:numId w:val="2"/>
        </w:numPr>
        <w:spacing w:line="276" w:lineRule="auto"/>
        <w:jc w:val="both"/>
        <w:rPr>
          <w:rFonts w:ascii="Consolas" w:hAnsi="Consolas" w:cs="Times New Roman"/>
          <w:sz w:val="24"/>
          <w:szCs w:val="24"/>
          <w:lang w:val="en-US"/>
        </w:rPr>
      </w:pPr>
      <w:r w:rsidRPr="00DD611E">
        <w:rPr>
          <w:rFonts w:ascii="Consolas" w:hAnsi="Consolas" w:cs="Times New Roman"/>
          <w:sz w:val="24"/>
          <w:szCs w:val="24"/>
          <w:lang w:val="en-US"/>
        </w:rPr>
        <w:t>Sales:  Value in sales</w:t>
      </w:r>
    </w:p>
    <w:p w14:paraId="687E2E28" w14:textId="77777777" w:rsidR="00B46E34" w:rsidRPr="00DD611E" w:rsidRDefault="00B46E34" w:rsidP="00DD611E">
      <w:pPr>
        <w:pStyle w:val="ListParagraph"/>
        <w:numPr>
          <w:ilvl w:val="0"/>
          <w:numId w:val="2"/>
        </w:numPr>
        <w:spacing w:line="276" w:lineRule="auto"/>
        <w:jc w:val="both"/>
        <w:rPr>
          <w:rFonts w:ascii="Consolas" w:hAnsi="Consolas" w:cs="Times New Roman"/>
          <w:sz w:val="24"/>
          <w:szCs w:val="24"/>
          <w:lang w:val="en-US"/>
        </w:rPr>
      </w:pPr>
      <w:r w:rsidRPr="00DD611E">
        <w:rPr>
          <w:rFonts w:ascii="Consolas" w:hAnsi="Consolas" w:cs="Times New Roman"/>
          <w:sz w:val="24"/>
          <w:szCs w:val="24"/>
          <w:lang w:val="en-US"/>
        </w:rPr>
        <w:t>Order Item Total:  Total amount per order</w:t>
      </w:r>
    </w:p>
    <w:p w14:paraId="4BBD93B1" w14:textId="77777777" w:rsidR="00B46E34" w:rsidRPr="00DD611E" w:rsidRDefault="00B46E34" w:rsidP="00DD611E">
      <w:pPr>
        <w:pStyle w:val="ListParagraph"/>
        <w:numPr>
          <w:ilvl w:val="0"/>
          <w:numId w:val="2"/>
        </w:numPr>
        <w:spacing w:line="276" w:lineRule="auto"/>
        <w:jc w:val="both"/>
        <w:rPr>
          <w:rFonts w:ascii="Consolas" w:hAnsi="Consolas" w:cs="Times New Roman"/>
          <w:sz w:val="24"/>
          <w:szCs w:val="24"/>
          <w:lang w:val="en-US"/>
        </w:rPr>
      </w:pPr>
      <w:r w:rsidRPr="00DD611E">
        <w:rPr>
          <w:rFonts w:ascii="Consolas" w:hAnsi="Consolas" w:cs="Times New Roman"/>
          <w:sz w:val="24"/>
          <w:szCs w:val="24"/>
          <w:lang w:val="en-US"/>
        </w:rPr>
        <w:t>Order Profit Per Order:  Order Profit Per Order</w:t>
      </w:r>
    </w:p>
    <w:p w14:paraId="42D7BB00" w14:textId="77777777" w:rsidR="00B46E34" w:rsidRPr="00DD611E" w:rsidRDefault="00B46E34" w:rsidP="00DD611E">
      <w:pPr>
        <w:pStyle w:val="ListParagraph"/>
        <w:numPr>
          <w:ilvl w:val="0"/>
          <w:numId w:val="2"/>
        </w:numPr>
        <w:spacing w:line="276" w:lineRule="auto"/>
        <w:jc w:val="both"/>
        <w:rPr>
          <w:rFonts w:ascii="Consolas" w:hAnsi="Consolas" w:cs="Times New Roman"/>
          <w:sz w:val="24"/>
          <w:szCs w:val="24"/>
          <w:lang w:val="en-US"/>
        </w:rPr>
      </w:pPr>
      <w:r w:rsidRPr="00DD611E">
        <w:rPr>
          <w:rFonts w:ascii="Consolas" w:hAnsi="Consolas" w:cs="Times New Roman"/>
          <w:sz w:val="24"/>
          <w:szCs w:val="24"/>
          <w:lang w:val="en-US"/>
        </w:rPr>
        <w:t>Order Region:  Region of the world where the order is delivered:  Southeast Asia, South Asia, Oceania, Eastern Asia, West Asia, West of USA, US Center, West Africa, Central Africa, North Africa, Western Europe, Northern, Caribbean, South America, East Africa, Southern Europe, East of USA, Canada, Southern Africa, Central Asia, Europe, Central America, Eastern Europe, South of USA</w:t>
      </w:r>
      <w:r w:rsidR="00885675" w:rsidRPr="00DD611E">
        <w:rPr>
          <w:rFonts w:ascii="Consolas" w:hAnsi="Consolas" w:cs="Times New Roman"/>
          <w:sz w:val="24"/>
          <w:szCs w:val="24"/>
          <w:lang w:val="en-US"/>
        </w:rPr>
        <w:t>.</w:t>
      </w:r>
    </w:p>
    <w:p w14:paraId="692DD6B3" w14:textId="77777777" w:rsidR="00B46E34" w:rsidRPr="00DD611E" w:rsidRDefault="00B46E34" w:rsidP="00DD611E">
      <w:pPr>
        <w:pStyle w:val="ListParagraph"/>
        <w:numPr>
          <w:ilvl w:val="0"/>
          <w:numId w:val="2"/>
        </w:numPr>
        <w:spacing w:line="276" w:lineRule="auto"/>
        <w:jc w:val="both"/>
        <w:rPr>
          <w:rFonts w:ascii="Consolas" w:hAnsi="Consolas" w:cs="Times New Roman"/>
          <w:sz w:val="24"/>
          <w:szCs w:val="24"/>
          <w:lang w:val="en-US"/>
        </w:rPr>
      </w:pPr>
      <w:r w:rsidRPr="00DD611E">
        <w:rPr>
          <w:rFonts w:ascii="Consolas" w:hAnsi="Consolas" w:cs="Times New Roman"/>
          <w:sz w:val="24"/>
          <w:szCs w:val="24"/>
          <w:lang w:val="en-US"/>
        </w:rPr>
        <w:t>Order State:  State of the region where the order is delivered</w:t>
      </w:r>
    </w:p>
    <w:p w14:paraId="1E9279DB" w14:textId="77777777" w:rsidR="00B46E34" w:rsidRPr="00DD611E" w:rsidRDefault="00B46E34" w:rsidP="00DD611E">
      <w:pPr>
        <w:pStyle w:val="ListParagraph"/>
        <w:numPr>
          <w:ilvl w:val="0"/>
          <w:numId w:val="2"/>
        </w:numPr>
        <w:spacing w:line="276" w:lineRule="auto"/>
        <w:jc w:val="both"/>
        <w:rPr>
          <w:rFonts w:ascii="Consolas" w:hAnsi="Consolas" w:cs="Times New Roman"/>
          <w:sz w:val="24"/>
          <w:szCs w:val="24"/>
          <w:lang w:val="en-US"/>
        </w:rPr>
      </w:pPr>
      <w:r w:rsidRPr="00DD611E">
        <w:rPr>
          <w:rFonts w:ascii="Consolas" w:hAnsi="Consolas" w:cs="Times New Roman"/>
          <w:sz w:val="24"/>
          <w:szCs w:val="24"/>
          <w:lang w:val="en-US"/>
        </w:rPr>
        <w:t>Order Status: Order Status: COMPLETE, PENDING, CLOSED, PENDING_PAYMENT, CANCELED, PROCESSING, SUSPECTED_FRAUD, ON_HOLD, PAYMENT_REVIEW</w:t>
      </w:r>
    </w:p>
    <w:p w14:paraId="74597E74" w14:textId="77777777" w:rsidR="00B46E34" w:rsidRPr="00DD611E" w:rsidRDefault="00B46E34" w:rsidP="00DD611E">
      <w:pPr>
        <w:pStyle w:val="ListParagraph"/>
        <w:numPr>
          <w:ilvl w:val="0"/>
          <w:numId w:val="2"/>
        </w:numPr>
        <w:spacing w:line="276" w:lineRule="auto"/>
        <w:jc w:val="both"/>
        <w:rPr>
          <w:rFonts w:ascii="Consolas" w:hAnsi="Consolas" w:cs="Times New Roman"/>
          <w:sz w:val="24"/>
          <w:szCs w:val="24"/>
          <w:lang w:val="en-US"/>
        </w:rPr>
      </w:pPr>
      <w:r w:rsidRPr="00DD611E">
        <w:rPr>
          <w:rFonts w:ascii="Consolas" w:hAnsi="Consolas" w:cs="Times New Roman"/>
          <w:sz w:val="24"/>
          <w:szCs w:val="24"/>
          <w:lang w:val="en-US"/>
        </w:rPr>
        <w:t>Product Card Id:  Product code</w:t>
      </w:r>
    </w:p>
    <w:p w14:paraId="28551550" w14:textId="77777777" w:rsidR="00B46E34" w:rsidRPr="00DD611E" w:rsidRDefault="00B46E34" w:rsidP="00DD611E">
      <w:pPr>
        <w:pStyle w:val="ListParagraph"/>
        <w:numPr>
          <w:ilvl w:val="0"/>
          <w:numId w:val="2"/>
        </w:numPr>
        <w:spacing w:line="276" w:lineRule="auto"/>
        <w:jc w:val="both"/>
        <w:rPr>
          <w:rFonts w:ascii="Consolas" w:hAnsi="Consolas" w:cs="Times New Roman"/>
          <w:sz w:val="24"/>
          <w:szCs w:val="24"/>
          <w:lang w:val="en-US"/>
        </w:rPr>
      </w:pPr>
      <w:r w:rsidRPr="00DD611E">
        <w:rPr>
          <w:rFonts w:ascii="Consolas" w:hAnsi="Consolas" w:cs="Times New Roman"/>
          <w:sz w:val="24"/>
          <w:szCs w:val="24"/>
          <w:lang w:val="en-US"/>
        </w:rPr>
        <w:t>Product Category Id:  Product category code</w:t>
      </w:r>
    </w:p>
    <w:p w14:paraId="631F6A90" w14:textId="77777777" w:rsidR="00B46E34" w:rsidRPr="00DD611E" w:rsidRDefault="00B46E34" w:rsidP="00DD611E">
      <w:pPr>
        <w:pStyle w:val="ListParagraph"/>
        <w:numPr>
          <w:ilvl w:val="0"/>
          <w:numId w:val="2"/>
        </w:numPr>
        <w:spacing w:line="276" w:lineRule="auto"/>
        <w:jc w:val="both"/>
        <w:rPr>
          <w:rFonts w:ascii="Consolas" w:hAnsi="Consolas" w:cs="Times New Roman"/>
          <w:sz w:val="24"/>
          <w:szCs w:val="24"/>
          <w:lang w:val="en-US"/>
        </w:rPr>
      </w:pPr>
      <w:r w:rsidRPr="00DD611E">
        <w:rPr>
          <w:rFonts w:ascii="Consolas" w:hAnsi="Consolas" w:cs="Times New Roman"/>
          <w:sz w:val="24"/>
          <w:szCs w:val="24"/>
          <w:lang w:val="en-US"/>
        </w:rPr>
        <w:t>Product Description:  Product Description</w:t>
      </w:r>
    </w:p>
    <w:p w14:paraId="4748019C" w14:textId="77777777" w:rsidR="00B46E34" w:rsidRPr="00DD611E" w:rsidRDefault="00B46E34" w:rsidP="00DD611E">
      <w:pPr>
        <w:pStyle w:val="ListParagraph"/>
        <w:numPr>
          <w:ilvl w:val="0"/>
          <w:numId w:val="2"/>
        </w:numPr>
        <w:spacing w:line="276" w:lineRule="auto"/>
        <w:jc w:val="both"/>
        <w:rPr>
          <w:rFonts w:ascii="Consolas" w:hAnsi="Consolas" w:cs="Times New Roman"/>
          <w:sz w:val="24"/>
          <w:szCs w:val="24"/>
          <w:lang w:val="en-US"/>
        </w:rPr>
      </w:pPr>
      <w:r w:rsidRPr="00DD611E">
        <w:rPr>
          <w:rFonts w:ascii="Consolas" w:hAnsi="Consolas" w:cs="Times New Roman"/>
          <w:sz w:val="24"/>
          <w:szCs w:val="24"/>
          <w:lang w:val="en-US"/>
        </w:rPr>
        <w:t>Product Image: Link of visit and purchase of the product</w:t>
      </w:r>
    </w:p>
    <w:p w14:paraId="30729BB5" w14:textId="77777777" w:rsidR="00B46E34" w:rsidRPr="00DD611E" w:rsidRDefault="00B46E34" w:rsidP="00DD611E">
      <w:pPr>
        <w:pStyle w:val="ListParagraph"/>
        <w:numPr>
          <w:ilvl w:val="0"/>
          <w:numId w:val="2"/>
        </w:numPr>
        <w:spacing w:line="276" w:lineRule="auto"/>
        <w:jc w:val="both"/>
        <w:rPr>
          <w:rFonts w:ascii="Consolas" w:hAnsi="Consolas" w:cs="Times New Roman"/>
          <w:sz w:val="24"/>
          <w:szCs w:val="24"/>
          <w:lang w:val="en-US"/>
        </w:rPr>
      </w:pPr>
      <w:r w:rsidRPr="00DD611E">
        <w:rPr>
          <w:rFonts w:ascii="Consolas" w:hAnsi="Consolas" w:cs="Times New Roman"/>
          <w:sz w:val="24"/>
          <w:szCs w:val="24"/>
          <w:lang w:val="en-US"/>
        </w:rPr>
        <w:t>Product Name:  Product Name</w:t>
      </w:r>
    </w:p>
    <w:p w14:paraId="37CC4705" w14:textId="77777777" w:rsidR="00B46E34" w:rsidRPr="00DD611E" w:rsidRDefault="00B46E34" w:rsidP="00DD611E">
      <w:pPr>
        <w:pStyle w:val="ListParagraph"/>
        <w:numPr>
          <w:ilvl w:val="0"/>
          <w:numId w:val="2"/>
        </w:numPr>
        <w:spacing w:line="276" w:lineRule="auto"/>
        <w:jc w:val="both"/>
        <w:rPr>
          <w:rFonts w:ascii="Consolas" w:hAnsi="Consolas" w:cs="Times New Roman"/>
          <w:sz w:val="24"/>
          <w:szCs w:val="24"/>
          <w:lang w:val="en-US"/>
        </w:rPr>
      </w:pPr>
      <w:r w:rsidRPr="00DD611E">
        <w:rPr>
          <w:rFonts w:ascii="Consolas" w:hAnsi="Consolas" w:cs="Times New Roman"/>
          <w:sz w:val="24"/>
          <w:szCs w:val="24"/>
          <w:lang w:val="en-US"/>
        </w:rPr>
        <w:t>Product Price: Product Price</w:t>
      </w:r>
    </w:p>
    <w:p w14:paraId="32CD639C" w14:textId="77777777" w:rsidR="00B46E34" w:rsidRPr="00DD611E" w:rsidRDefault="00B46E34" w:rsidP="00DD611E">
      <w:pPr>
        <w:pStyle w:val="ListParagraph"/>
        <w:numPr>
          <w:ilvl w:val="0"/>
          <w:numId w:val="2"/>
        </w:numPr>
        <w:spacing w:line="276" w:lineRule="auto"/>
        <w:jc w:val="both"/>
        <w:rPr>
          <w:rFonts w:ascii="Consolas" w:hAnsi="Consolas" w:cs="Times New Roman"/>
          <w:sz w:val="24"/>
          <w:szCs w:val="24"/>
          <w:lang w:val="en-US"/>
        </w:rPr>
      </w:pPr>
      <w:r w:rsidRPr="00DD611E">
        <w:rPr>
          <w:rFonts w:ascii="Consolas" w:hAnsi="Consolas" w:cs="Times New Roman"/>
          <w:sz w:val="24"/>
          <w:szCs w:val="24"/>
          <w:lang w:val="en-US"/>
        </w:rPr>
        <w:t xml:space="preserve">Product Status:  Status of the product stock: If it is 1 not available, 0 the product is available </w:t>
      </w:r>
    </w:p>
    <w:p w14:paraId="0C731484" w14:textId="77777777" w:rsidR="00B46E34" w:rsidRPr="00DD611E" w:rsidRDefault="00B46E34" w:rsidP="00DD611E">
      <w:pPr>
        <w:pStyle w:val="ListParagraph"/>
        <w:numPr>
          <w:ilvl w:val="0"/>
          <w:numId w:val="2"/>
        </w:numPr>
        <w:spacing w:line="276" w:lineRule="auto"/>
        <w:jc w:val="both"/>
        <w:rPr>
          <w:rFonts w:ascii="Consolas" w:hAnsi="Consolas" w:cs="Times New Roman"/>
          <w:sz w:val="24"/>
          <w:szCs w:val="24"/>
          <w:lang w:val="en-US"/>
        </w:rPr>
      </w:pPr>
      <w:r w:rsidRPr="00DD611E">
        <w:rPr>
          <w:rFonts w:ascii="Consolas" w:hAnsi="Consolas" w:cs="Times New Roman"/>
          <w:sz w:val="24"/>
          <w:szCs w:val="24"/>
          <w:lang w:val="en-US"/>
        </w:rPr>
        <w:t>Shipping date (</w:t>
      </w:r>
      <w:proofErr w:type="spellStart"/>
      <w:r w:rsidRPr="00DD611E">
        <w:rPr>
          <w:rFonts w:ascii="Consolas" w:hAnsi="Consolas" w:cs="Times New Roman"/>
          <w:sz w:val="24"/>
          <w:szCs w:val="24"/>
          <w:lang w:val="en-US"/>
        </w:rPr>
        <w:t>DateOrders</w:t>
      </w:r>
      <w:proofErr w:type="spellEnd"/>
      <w:r w:rsidRPr="00DD611E">
        <w:rPr>
          <w:rFonts w:ascii="Consolas" w:hAnsi="Consolas" w:cs="Times New Roman"/>
          <w:sz w:val="24"/>
          <w:szCs w:val="24"/>
          <w:lang w:val="en-US"/>
        </w:rPr>
        <w:t>):  Exact date and time of shipment</w:t>
      </w:r>
    </w:p>
    <w:p w14:paraId="35E6D250" w14:textId="77777777" w:rsidR="00B46E34" w:rsidRPr="00DD611E" w:rsidRDefault="00B46E34" w:rsidP="00DD611E">
      <w:pPr>
        <w:pStyle w:val="ListParagraph"/>
        <w:numPr>
          <w:ilvl w:val="0"/>
          <w:numId w:val="2"/>
        </w:numPr>
        <w:spacing w:line="276" w:lineRule="auto"/>
        <w:jc w:val="both"/>
        <w:rPr>
          <w:rFonts w:ascii="Consolas" w:hAnsi="Consolas" w:cs="Times New Roman"/>
          <w:sz w:val="24"/>
          <w:szCs w:val="24"/>
          <w:lang w:val="en-US"/>
        </w:rPr>
      </w:pPr>
      <w:r w:rsidRPr="00DD611E">
        <w:rPr>
          <w:rFonts w:ascii="Consolas" w:hAnsi="Consolas" w:cs="Times New Roman"/>
          <w:sz w:val="24"/>
          <w:szCs w:val="24"/>
          <w:lang w:val="en-US"/>
        </w:rPr>
        <w:t>Shipping Mode: The following shipping modes are presented: Standard Class, First Class, Second Class, Same Day</w:t>
      </w:r>
    </w:p>
    <w:p w14:paraId="731F100A" w14:textId="655D4484" w:rsidR="006C0E85" w:rsidRDefault="006C0E85" w:rsidP="00DD611E">
      <w:pPr>
        <w:spacing w:line="276" w:lineRule="auto"/>
        <w:jc w:val="both"/>
        <w:rPr>
          <w:rFonts w:ascii="Consolas" w:hAnsi="Consolas" w:cs="Times New Roman"/>
          <w:sz w:val="24"/>
          <w:szCs w:val="24"/>
          <w:lang w:val="en-US"/>
        </w:rPr>
      </w:pPr>
      <w:r w:rsidRPr="00DD611E">
        <w:rPr>
          <w:rFonts w:ascii="Consolas" w:hAnsi="Consolas" w:cs="Times New Roman"/>
          <w:sz w:val="24"/>
          <w:szCs w:val="24"/>
          <w:lang w:val="en-US"/>
        </w:rPr>
        <w:t xml:space="preserve">From the following many columns are unnecessary and some new columns can be created from existing. Thus, new columns such as </w:t>
      </w:r>
      <w:proofErr w:type="spellStart"/>
      <w:r w:rsidRPr="00DD611E">
        <w:rPr>
          <w:rFonts w:ascii="Consolas" w:hAnsi="Consolas" w:cs="Times New Roman"/>
          <w:sz w:val="24"/>
          <w:szCs w:val="24"/>
          <w:lang w:val="en-US"/>
        </w:rPr>
        <w:t>order_yr</w:t>
      </w:r>
      <w:proofErr w:type="spellEnd"/>
      <w:r w:rsidRPr="00DD611E">
        <w:rPr>
          <w:rFonts w:ascii="Consolas" w:hAnsi="Consolas" w:cs="Times New Roman"/>
          <w:sz w:val="24"/>
          <w:szCs w:val="24"/>
          <w:lang w:val="en-US"/>
        </w:rPr>
        <w:t xml:space="preserve">, </w:t>
      </w:r>
      <w:proofErr w:type="spellStart"/>
      <w:r w:rsidRPr="00DD611E">
        <w:rPr>
          <w:rFonts w:ascii="Consolas" w:hAnsi="Consolas" w:cs="Times New Roman"/>
          <w:sz w:val="24"/>
          <w:szCs w:val="24"/>
          <w:lang w:val="en-US"/>
        </w:rPr>
        <w:t>order_month</w:t>
      </w:r>
      <w:proofErr w:type="spellEnd"/>
      <w:r w:rsidRPr="00DD611E">
        <w:rPr>
          <w:rFonts w:ascii="Consolas" w:hAnsi="Consolas" w:cs="Times New Roman"/>
          <w:sz w:val="24"/>
          <w:szCs w:val="24"/>
          <w:lang w:val="en-US"/>
        </w:rPr>
        <w:t xml:space="preserve">, </w:t>
      </w:r>
      <w:proofErr w:type="spellStart"/>
      <w:r w:rsidRPr="00DD611E">
        <w:rPr>
          <w:rFonts w:ascii="Consolas" w:hAnsi="Consolas" w:cs="Times New Roman"/>
          <w:sz w:val="24"/>
          <w:szCs w:val="24"/>
          <w:lang w:val="en-US"/>
        </w:rPr>
        <w:t>order_day</w:t>
      </w:r>
      <w:proofErr w:type="spellEnd"/>
      <w:r w:rsidRPr="00DD611E">
        <w:rPr>
          <w:rFonts w:ascii="Consolas" w:hAnsi="Consolas" w:cs="Times New Roman"/>
          <w:sz w:val="24"/>
          <w:szCs w:val="24"/>
          <w:lang w:val="en-US"/>
        </w:rPr>
        <w:t xml:space="preserve">, </w:t>
      </w:r>
      <w:proofErr w:type="spellStart"/>
      <w:r w:rsidRPr="00DD611E">
        <w:rPr>
          <w:rFonts w:ascii="Consolas" w:hAnsi="Consolas" w:cs="Times New Roman"/>
          <w:sz w:val="24"/>
          <w:szCs w:val="24"/>
          <w:lang w:val="en-US"/>
        </w:rPr>
        <w:t>order_hour</w:t>
      </w:r>
      <w:proofErr w:type="spellEnd"/>
      <w:r w:rsidRPr="00DD611E">
        <w:rPr>
          <w:rFonts w:ascii="Consolas" w:hAnsi="Consolas" w:cs="Times New Roman"/>
          <w:sz w:val="24"/>
          <w:szCs w:val="24"/>
          <w:lang w:val="en-US"/>
        </w:rPr>
        <w:t xml:space="preserve"> are extracted from the order date (</w:t>
      </w:r>
      <w:proofErr w:type="spellStart"/>
      <w:r w:rsidRPr="00DD611E">
        <w:rPr>
          <w:rFonts w:ascii="Consolas" w:hAnsi="Consolas" w:cs="Times New Roman"/>
          <w:sz w:val="24"/>
          <w:szCs w:val="24"/>
          <w:lang w:val="en-US"/>
        </w:rPr>
        <w:t>DateOrders</w:t>
      </w:r>
      <w:proofErr w:type="spellEnd"/>
      <w:r w:rsidRPr="00DD611E">
        <w:rPr>
          <w:rFonts w:ascii="Consolas" w:hAnsi="Consolas" w:cs="Times New Roman"/>
          <w:sz w:val="24"/>
          <w:szCs w:val="24"/>
          <w:lang w:val="en-US"/>
        </w:rPr>
        <w:t xml:space="preserve">) column. </w:t>
      </w:r>
      <w:proofErr w:type="spellStart"/>
      <w:r w:rsidRPr="00DD611E">
        <w:rPr>
          <w:rFonts w:ascii="Consolas" w:hAnsi="Consolas" w:cs="Times New Roman"/>
          <w:sz w:val="24"/>
          <w:szCs w:val="24"/>
          <w:lang w:val="en-US"/>
        </w:rPr>
        <w:t>Total_price</w:t>
      </w:r>
      <w:proofErr w:type="spellEnd"/>
      <w:r w:rsidRPr="00DD611E">
        <w:rPr>
          <w:rFonts w:ascii="Consolas" w:hAnsi="Consolas" w:cs="Times New Roman"/>
          <w:sz w:val="24"/>
          <w:szCs w:val="24"/>
          <w:lang w:val="en-US"/>
        </w:rPr>
        <w:t xml:space="preserve"> is created using order item quantity and order item total. </w:t>
      </w:r>
      <w:r w:rsidR="00083D35" w:rsidRPr="00DD611E">
        <w:rPr>
          <w:rFonts w:ascii="Consolas" w:hAnsi="Consolas" w:cs="Times New Roman"/>
          <w:sz w:val="24"/>
          <w:szCs w:val="24"/>
          <w:lang w:val="en-US"/>
        </w:rPr>
        <w:t>Unnecessary</w:t>
      </w:r>
      <w:r w:rsidRPr="00DD611E">
        <w:rPr>
          <w:rFonts w:ascii="Consolas" w:hAnsi="Consolas" w:cs="Times New Roman"/>
          <w:sz w:val="24"/>
          <w:szCs w:val="24"/>
          <w:lang w:val="en-US"/>
        </w:rPr>
        <w:t xml:space="preserve"> columns are removed and then the column number reduced to 29. </w:t>
      </w:r>
    </w:p>
    <w:p w14:paraId="10C85F4A" w14:textId="421DAA17" w:rsidR="00DD611E" w:rsidRDefault="00DD611E" w:rsidP="00DD611E">
      <w:pPr>
        <w:spacing w:line="276" w:lineRule="auto"/>
        <w:jc w:val="both"/>
        <w:rPr>
          <w:rFonts w:ascii="Consolas" w:hAnsi="Consolas" w:cs="Times New Roman"/>
          <w:sz w:val="24"/>
          <w:szCs w:val="24"/>
          <w:lang w:val="en-US"/>
        </w:rPr>
      </w:pPr>
    </w:p>
    <w:p w14:paraId="6C2DA223" w14:textId="77777777" w:rsidR="00DD611E" w:rsidRDefault="00DD611E" w:rsidP="00DD611E">
      <w:pPr>
        <w:spacing w:line="276" w:lineRule="auto"/>
        <w:jc w:val="both"/>
        <w:rPr>
          <w:rFonts w:ascii="Consolas" w:hAnsi="Consolas" w:cs="Times New Roman"/>
          <w:sz w:val="24"/>
          <w:szCs w:val="24"/>
          <w:lang w:val="en-US"/>
        </w:rPr>
      </w:pPr>
    </w:p>
    <w:p w14:paraId="204B30F8" w14:textId="77777777" w:rsidR="00DD611E" w:rsidRDefault="00DD611E" w:rsidP="00DD611E">
      <w:pPr>
        <w:spacing w:line="276" w:lineRule="auto"/>
        <w:jc w:val="both"/>
        <w:rPr>
          <w:rFonts w:ascii="Consolas" w:hAnsi="Consolas" w:cs="Times New Roman"/>
          <w:sz w:val="24"/>
          <w:szCs w:val="24"/>
          <w:lang w:val="en-US"/>
        </w:rPr>
      </w:pPr>
    </w:p>
    <w:p w14:paraId="15CACF0F" w14:textId="23721648" w:rsidR="00DD611E" w:rsidRPr="00DD611E" w:rsidRDefault="00DD611E" w:rsidP="00DD611E">
      <w:pPr>
        <w:spacing w:line="276" w:lineRule="auto"/>
        <w:jc w:val="both"/>
        <w:rPr>
          <w:rFonts w:ascii="Consolas" w:hAnsi="Consolas" w:cs="Times New Roman"/>
          <w:sz w:val="24"/>
          <w:szCs w:val="24"/>
          <w:lang w:val="en-US"/>
        </w:rPr>
      </w:pPr>
    </w:p>
    <w:p w14:paraId="79BFF69B" w14:textId="461A5CB0" w:rsidR="00DD611E" w:rsidRDefault="00DD611E" w:rsidP="00DD611E">
      <w:pPr>
        <w:spacing w:line="276" w:lineRule="auto"/>
        <w:jc w:val="both"/>
        <w:rPr>
          <w:rFonts w:ascii="Consolas" w:hAnsi="Consolas" w:cs="Times New Roman"/>
          <w:sz w:val="24"/>
          <w:szCs w:val="24"/>
          <w:lang w:val="en-US"/>
        </w:rPr>
      </w:pPr>
      <w:r>
        <w:rPr>
          <w:rFonts w:ascii="Consolas" w:hAnsi="Consolas" w:cs="Times New Roman"/>
          <w:noProof/>
          <w:sz w:val="24"/>
          <w:szCs w:val="24"/>
          <w:lang w:val="en-US"/>
        </w:rPr>
        <w:lastRenderedPageBreak/>
        <mc:AlternateContent>
          <mc:Choice Requires="wps">
            <w:drawing>
              <wp:anchor distT="0" distB="0" distL="114300" distR="114300" simplePos="0" relativeHeight="251662336" behindDoc="0" locked="0" layoutInCell="1" allowOverlap="1" wp14:anchorId="34191E9B" wp14:editId="488D9046">
                <wp:simplePos x="0" y="0"/>
                <wp:positionH relativeFrom="margin">
                  <wp:align>left</wp:align>
                </wp:positionH>
                <wp:positionV relativeFrom="paragraph">
                  <wp:posOffset>-91440</wp:posOffset>
                </wp:positionV>
                <wp:extent cx="5707380" cy="4358640"/>
                <wp:effectExtent l="0" t="0" r="26670" b="22860"/>
                <wp:wrapNone/>
                <wp:docPr id="1419214281" name="Text Box 1"/>
                <wp:cNvGraphicFramePr/>
                <a:graphic xmlns:a="http://schemas.openxmlformats.org/drawingml/2006/main">
                  <a:graphicData uri="http://schemas.microsoft.com/office/word/2010/wordprocessingShape">
                    <wps:wsp>
                      <wps:cNvSpPr txBox="1"/>
                      <wps:spPr>
                        <a:xfrm>
                          <a:off x="0" y="0"/>
                          <a:ext cx="5707380" cy="4358640"/>
                        </a:xfrm>
                        <a:prstGeom prst="rect">
                          <a:avLst/>
                        </a:prstGeom>
                        <a:solidFill>
                          <a:schemeClr val="lt1"/>
                        </a:solidFill>
                        <a:ln w="6350">
                          <a:solidFill>
                            <a:prstClr val="black"/>
                          </a:solidFill>
                        </a:ln>
                      </wps:spPr>
                      <wps:txbx>
                        <w:txbxContent>
                          <w:p w14:paraId="0DEBA705" w14:textId="77777777" w:rsidR="00DD611E" w:rsidRPr="00DD611E" w:rsidRDefault="00DD611E" w:rsidP="00DD611E">
                            <w:pPr>
                              <w:pStyle w:val="SourceCode"/>
                              <w:rPr>
                                <w:color w:val="5B9BD5" w:themeColor="accent5"/>
                              </w:rPr>
                            </w:pPr>
                            <w:r w:rsidRPr="00DD611E">
                              <w:rPr>
                                <w:rStyle w:val="CommentTok"/>
                                <w:color w:val="5B9BD5" w:themeColor="accent5"/>
                              </w:rPr>
                              <w:t>## reading dataset</w:t>
                            </w:r>
                            <w:r w:rsidRPr="00DD611E">
                              <w:rPr>
                                <w:color w:val="5B9BD5" w:themeColor="accent5"/>
                              </w:rPr>
                              <w:br/>
                            </w:r>
                            <w:r w:rsidRPr="00DD611E">
                              <w:rPr>
                                <w:rStyle w:val="NormalTok"/>
                                <w:color w:val="5B9BD5" w:themeColor="accent5"/>
                              </w:rPr>
                              <w:t xml:space="preserve">data </w:t>
                            </w:r>
                            <w:r w:rsidRPr="00DD611E">
                              <w:rPr>
                                <w:rStyle w:val="OperatorTok"/>
                                <w:color w:val="5B9BD5" w:themeColor="accent5"/>
                              </w:rPr>
                              <w:t>=</w:t>
                            </w:r>
                            <w:r w:rsidRPr="00DD611E">
                              <w:rPr>
                                <w:rStyle w:val="NormalTok"/>
                                <w:color w:val="5B9BD5" w:themeColor="accent5"/>
                              </w:rPr>
                              <w:t xml:space="preserve"> </w:t>
                            </w:r>
                            <w:proofErr w:type="spellStart"/>
                            <w:proofErr w:type="gramStart"/>
                            <w:r w:rsidRPr="00DD611E">
                              <w:rPr>
                                <w:rStyle w:val="NormalTok"/>
                                <w:color w:val="5B9BD5" w:themeColor="accent5"/>
                              </w:rPr>
                              <w:t>pd.read</w:t>
                            </w:r>
                            <w:proofErr w:type="gramEnd"/>
                            <w:r w:rsidRPr="00DD611E">
                              <w:rPr>
                                <w:rStyle w:val="NormalTok"/>
                                <w:color w:val="5B9BD5" w:themeColor="accent5"/>
                              </w:rPr>
                              <w:t>_csv</w:t>
                            </w:r>
                            <w:proofErr w:type="spellEnd"/>
                            <w:r w:rsidRPr="00DD611E">
                              <w:rPr>
                                <w:rStyle w:val="NormalTok"/>
                                <w:color w:val="5B9BD5" w:themeColor="accent5"/>
                              </w:rPr>
                              <w:t>(</w:t>
                            </w:r>
                            <w:r w:rsidRPr="00DD611E">
                              <w:rPr>
                                <w:rStyle w:val="StringTok"/>
                                <w:color w:val="5B9BD5" w:themeColor="accent5"/>
                              </w:rPr>
                              <w:t>'</w:t>
                            </w:r>
                            <w:proofErr w:type="spellStart"/>
                            <w:r w:rsidRPr="00DD611E">
                              <w:rPr>
                                <w:rStyle w:val="StringTok"/>
                                <w:color w:val="5B9BD5" w:themeColor="accent5"/>
                              </w:rPr>
                              <w:t>fraud_detection_dataset.csv'</w:t>
                            </w:r>
                            <w:r w:rsidRPr="00DD611E">
                              <w:rPr>
                                <w:rStyle w:val="NormalTok"/>
                                <w:color w:val="5B9BD5" w:themeColor="accent5"/>
                              </w:rPr>
                              <w:t>,encoding</w:t>
                            </w:r>
                            <w:proofErr w:type="spellEnd"/>
                            <w:r w:rsidRPr="00DD611E">
                              <w:rPr>
                                <w:rStyle w:val="OperatorTok"/>
                                <w:color w:val="5B9BD5" w:themeColor="accent5"/>
                              </w:rPr>
                              <w:t>=</w:t>
                            </w:r>
                            <w:r w:rsidRPr="00DD611E">
                              <w:rPr>
                                <w:rStyle w:val="StringTok"/>
                                <w:color w:val="5B9BD5" w:themeColor="accent5"/>
                              </w:rPr>
                              <w:t>'latin-1'</w:t>
                            </w:r>
                            <w:r w:rsidRPr="00DD611E">
                              <w:rPr>
                                <w:rStyle w:val="NormalTok"/>
                                <w:color w:val="5B9BD5" w:themeColor="accent5"/>
                              </w:rPr>
                              <w:t>)</w:t>
                            </w:r>
                            <w:r w:rsidRPr="00DD611E">
                              <w:rPr>
                                <w:color w:val="5B9BD5" w:themeColor="accent5"/>
                              </w:rPr>
                              <w:br/>
                            </w:r>
                            <w:r w:rsidRPr="00DD611E">
                              <w:rPr>
                                <w:rStyle w:val="CommentTok"/>
                                <w:color w:val="5B9BD5" w:themeColor="accent5"/>
                              </w:rPr>
                              <w:t>## creating new column from existing columns</w:t>
                            </w:r>
                            <w:r w:rsidRPr="00DD611E">
                              <w:rPr>
                                <w:color w:val="5B9BD5" w:themeColor="accent5"/>
                              </w:rPr>
                              <w:br/>
                            </w:r>
                            <w:r w:rsidRPr="00DD611E">
                              <w:rPr>
                                <w:rStyle w:val="NormalTok"/>
                                <w:color w:val="5B9BD5" w:themeColor="accent5"/>
                              </w:rPr>
                              <w:t>data[</w:t>
                            </w:r>
                            <w:r w:rsidRPr="00DD611E">
                              <w:rPr>
                                <w:rStyle w:val="StringTok"/>
                                <w:color w:val="5B9BD5" w:themeColor="accent5"/>
                              </w:rPr>
                              <w:t>'</w:t>
                            </w:r>
                            <w:proofErr w:type="spellStart"/>
                            <w:r w:rsidRPr="00DD611E">
                              <w:rPr>
                                <w:rStyle w:val="StringTok"/>
                                <w:color w:val="5B9BD5" w:themeColor="accent5"/>
                              </w:rPr>
                              <w:t>Total_price</w:t>
                            </w:r>
                            <w:proofErr w:type="spellEnd"/>
                            <w:r w:rsidRPr="00DD611E">
                              <w:rPr>
                                <w:rStyle w:val="StringTok"/>
                                <w:color w:val="5B9BD5" w:themeColor="accent5"/>
                              </w:rPr>
                              <w:t>'</w:t>
                            </w:r>
                            <w:r w:rsidRPr="00DD611E">
                              <w:rPr>
                                <w:rStyle w:val="NormalTok"/>
                                <w:color w:val="5B9BD5" w:themeColor="accent5"/>
                              </w:rPr>
                              <w:t>]</w:t>
                            </w:r>
                            <w:r w:rsidRPr="00DD611E">
                              <w:rPr>
                                <w:rStyle w:val="OperatorTok"/>
                                <w:color w:val="5B9BD5" w:themeColor="accent5"/>
                              </w:rPr>
                              <w:t>=</w:t>
                            </w:r>
                            <w:r w:rsidRPr="00DD611E">
                              <w:rPr>
                                <w:rStyle w:val="NormalTok"/>
                                <w:color w:val="5B9BD5" w:themeColor="accent5"/>
                              </w:rPr>
                              <w:t>data[</w:t>
                            </w:r>
                            <w:r w:rsidRPr="00DD611E">
                              <w:rPr>
                                <w:rStyle w:val="StringTok"/>
                                <w:color w:val="5B9BD5" w:themeColor="accent5"/>
                              </w:rPr>
                              <w:t>'Order Item Quantity'</w:t>
                            </w:r>
                            <w:r w:rsidRPr="00DD611E">
                              <w:rPr>
                                <w:rStyle w:val="NormalTok"/>
                                <w:color w:val="5B9BD5" w:themeColor="accent5"/>
                              </w:rPr>
                              <w:t>]</w:t>
                            </w:r>
                            <w:r w:rsidRPr="00DD611E">
                              <w:rPr>
                                <w:rStyle w:val="OperatorTok"/>
                                <w:color w:val="5B9BD5" w:themeColor="accent5"/>
                              </w:rPr>
                              <w:t>*</w:t>
                            </w:r>
                            <w:r w:rsidRPr="00DD611E">
                              <w:rPr>
                                <w:rStyle w:val="NormalTok"/>
                                <w:color w:val="5B9BD5" w:themeColor="accent5"/>
                              </w:rPr>
                              <w:t>data[</w:t>
                            </w:r>
                            <w:r w:rsidRPr="00DD611E">
                              <w:rPr>
                                <w:rStyle w:val="StringTok"/>
                                <w:color w:val="5B9BD5" w:themeColor="accent5"/>
                              </w:rPr>
                              <w:t>'Order Item Total'</w:t>
                            </w:r>
                            <w:r w:rsidRPr="00DD611E">
                              <w:rPr>
                                <w:rStyle w:val="NormalTok"/>
                                <w:color w:val="5B9BD5" w:themeColor="accent5"/>
                              </w:rPr>
                              <w:t>]</w:t>
                            </w:r>
                          </w:p>
                          <w:p w14:paraId="24732B2F" w14:textId="02E32EA8" w:rsidR="00DD611E" w:rsidRPr="00DD611E" w:rsidRDefault="00DD611E" w:rsidP="00DD611E">
                            <w:pPr>
                              <w:pStyle w:val="SourceCode"/>
                              <w:rPr>
                                <w:rStyle w:val="NormalTok"/>
                                <w:color w:val="5B9BD5" w:themeColor="accent5"/>
                              </w:rPr>
                            </w:pPr>
                            <w:r w:rsidRPr="00DD611E">
                              <w:rPr>
                                <w:rStyle w:val="NormalTok"/>
                                <w:color w:val="5B9BD5" w:themeColor="accent5"/>
                              </w:rPr>
                              <w:t>data[</w:t>
                            </w:r>
                            <w:r w:rsidRPr="00DD611E">
                              <w:rPr>
                                <w:rStyle w:val="StringTok"/>
                                <w:color w:val="5B9BD5" w:themeColor="accent5"/>
                              </w:rPr>
                              <w:t>'</w:t>
                            </w:r>
                            <w:proofErr w:type="spellStart"/>
                            <w:r w:rsidRPr="00DD611E">
                              <w:rPr>
                                <w:rStyle w:val="StringTok"/>
                                <w:color w:val="5B9BD5" w:themeColor="accent5"/>
                              </w:rPr>
                              <w:t>order_yr</w:t>
                            </w:r>
                            <w:proofErr w:type="spellEnd"/>
                            <w:proofErr w:type="gramStart"/>
                            <w:r w:rsidRPr="00DD611E">
                              <w:rPr>
                                <w:rStyle w:val="StringTok"/>
                                <w:color w:val="5B9BD5" w:themeColor="accent5"/>
                              </w:rPr>
                              <w:t>'</w:t>
                            </w:r>
                            <w:r w:rsidRPr="00DD611E">
                              <w:rPr>
                                <w:rStyle w:val="NormalTok"/>
                                <w:color w:val="5B9BD5" w:themeColor="accent5"/>
                              </w:rPr>
                              <w:t>]</w:t>
                            </w:r>
                            <w:r w:rsidRPr="00DD611E">
                              <w:rPr>
                                <w:rStyle w:val="OperatorTok"/>
                                <w:color w:val="5B9BD5" w:themeColor="accent5"/>
                              </w:rPr>
                              <w:t>=</w:t>
                            </w:r>
                            <w:proofErr w:type="gramEnd"/>
                            <w:r w:rsidRPr="00DD611E">
                              <w:rPr>
                                <w:rStyle w:val="NormalTok"/>
                                <w:color w:val="5B9BD5" w:themeColor="accent5"/>
                              </w:rPr>
                              <w:t xml:space="preserve"> </w:t>
                            </w:r>
                            <w:proofErr w:type="spellStart"/>
                            <w:r w:rsidRPr="00DD611E">
                              <w:rPr>
                                <w:rStyle w:val="NormalTok"/>
                                <w:color w:val="5B9BD5" w:themeColor="accent5"/>
                              </w:rPr>
                              <w:t>pd.DatetimeIndex</w:t>
                            </w:r>
                            <w:proofErr w:type="spellEnd"/>
                            <w:r w:rsidRPr="00DD611E">
                              <w:rPr>
                                <w:rStyle w:val="NormalTok"/>
                                <w:color w:val="5B9BD5" w:themeColor="accent5"/>
                              </w:rPr>
                              <w:t>(data[</w:t>
                            </w:r>
                            <w:r w:rsidRPr="00DD611E">
                              <w:rPr>
                                <w:rStyle w:val="StringTok"/>
                                <w:color w:val="5B9BD5" w:themeColor="accent5"/>
                              </w:rPr>
                              <w:t>'order date (</w:t>
                            </w:r>
                            <w:proofErr w:type="spellStart"/>
                            <w:r w:rsidRPr="00DD611E">
                              <w:rPr>
                                <w:rStyle w:val="StringTok"/>
                                <w:color w:val="5B9BD5" w:themeColor="accent5"/>
                              </w:rPr>
                              <w:t>DateOrders</w:t>
                            </w:r>
                            <w:proofErr w:type="spellEnd"/>
                            <w:r w:rsidRPr="00DD611E">
                              <w:rPr>
                                <w:rStyle w:val="StringTok"/>
                                <w:color w:val="5B9BD5" w:themeColor="accent5"/>
                              </w:rPr>
                              <w:t>)'</w:t>
                            </w:r>
                            <w:r w:rsidRPr="00DD611E">
                              <w:rPr>
                                <w:rStyle w:val="NormalTok"/>
                                <w:color w:val="5B9BD5" w:themeColor="accent5"/>
                              </w:rPr>
                              <w:t>])</w:t>
                            </w:r>
                            <w:r w:rsidRPr="00DD611E">
                              <w:rPr>
                                <w:rStyle w:val="NormalTok"/>
                                <w:color w:val="5B9BD5" w:themeColor="accent5"/>
                              </w:rPr>
                              <w:t xml:space="preserve">    </w:t>
                            </w:r>
                            <w:r w:rsidRPr="00DD611E">
                              <w:rPr>
                                <w:rStyle w:val="NormalTok"/>
                                <w:color w:val="5B9BD5" w:themeColor="accent5"/>
                              </w:rPr>
                              <w:t>.year</w:t>
                            </w:r>
                            <w:r w:rsidRPr="00DD611E">
                              <w:rPr>
                                <w:color w:val="5B9BD5" w:themeColor="accent5"/>
                              </w:rPr>
                              <w:br/>
                            </w:r>
                            <w:r w:rsidRPr="00DD611E">
                              <w:rPr>
                                <w:rStyle w:val="NormalTok"/>
                                <w:color w:val="5B9BD5" w:themeColor="accent5"/>
                              </w:rPr>
                              <w:t>data[</w:t>
                            </w:r>
                            <w:r w:rsidRPr="00DD611E">
                              <w:rPr>
                                <w:rStyle w:val="StringTok"/>
                                <w:color w:val="5B9BD5" w:themeColor="accent5"/>
                              </w:rPr>
                              <w:t>'</w:t>
                            </w:r>
                            <w:proofErr w:type="spellStart"/>
                            <w:r w:rsidRPr="00DD611E">
                              <w:rPr>
                                <w:rStyle w:val="StringTok"/>
                                <w:color w:val="5B9BD5" w:themeColor="accent5"/>
                              </w:rPr>
                              <w:t>order_month</w:t>
                            </w:r>
                            <w:proofErr w:type="spellEnd"/>
                            <w:r w:rsidRPr="00DD611E">
                              <w:rPr>
                                <w:rStyle w:val="StringTok"/>
                                <w:color w:val="5B9BD5" w:themeColor="accent5"/>
                              </w:rPr>
                              <w:t>'</w:t>
                            </w:r>
                            <w:r w:rsidRPr="00DD611E">
                              <w:rPr>
                                <w:rStyle w:val="NormalTok"/>
                                <w:color w:val="5B9BD5" w:themeColor="accent5"/>
                              </w:rPr>
                              <w:t xml:space="preserve">] </w:t>
                            </w:r>
                            <w:r w:rsidRPr="00DD611E">
                              <w:rPr>
                                <w:rStyle w:val="OperatorTok"/>
                                <w:color w:val="5B9BD5" w:themeColor="accent5"/>
                              </w:rPr>
                              <w:t>=</w:t>
                            </w:r>
                            <w:r w:rsidRPr="00DD611E">
                              <w:rPr>
                                <w:rStyle w:val="NormalTok"/>
                                <w:color w:val="5B9BD5" w:themeColor="accent5"/>
                              </w:rPr>
                              <w:t xml:space="preserve"> </w:t>
                            </w:r>
                            <w:proofErr w:type="spellStart"/>
                            <w:r w:rsidRPr="00DD611E">
                              <w:rPr>
                                <w:rStyle w:val="NormalTok"/>
                                <w:color w:val="5B9BD5" w:themeColor="accent5"/>
                              </w:rPr>
                              <w:t>pd.DatetimeIndex</w:t>
                            </w:r>
                            <w:proofErr w:type="spellEnd"/>
                            <w:r w:rsidRPr="00DD611E">
                              <w:rPr>
                                <w:rStyle w:val="NormalTok"/>
                                <w:color w:val="5B9BD5" w:themeColor="accent5"/>
                              </w:rPr>
                              <w:t>(data[</w:t>
                            </w:r>
                            <w:r w:rsidRPr="00DD611E">
                              <w:rPr>
                                <w:rStyle w:val="StringTok"/>
                                <w:color w:val="5B9BD5" w:themeColor="accent5"/>
                              </w:rPr>
                              <w:t>'order date (</w:t>
                            </w:r>
                            <w:proofErr w:type="spellStart"/>
                            <w:r w:rsidRPr="00DD611E">
                              <w:rPr>
                                <w:rStyle w:val="StringTok"/>
                                <w:color w:val="5B9BD5" w:themeColor="accent5"/>
                              </w:rPr>
                              <w:t>DateOrders</w:t>
                            </w:r>
                            <w:proofErr w:type="spellEnd"/>
                            <w:r w:rsidRPr="00DD611E">
                              <w:rPr>
                                <w:rStyle w:val="StringTok"/>
                                <w:color w:val="5B9BD5" w:themeColor="accent5"/>
                              </w:rPr>
                              <w:t>)'</w:t>
                            </w:r>
                            <w:r w:rsidRPr="00DD611E">
                              <w:rPr>
                                <w:rStyle w:val="NormalTok"/>
                                <w:color w:val="5B9BD5" w:themeColor="accent5"/>
                              </w:rPr>
                              <w:t>]).month</w:t>
                            </w:r>
                            <w:r w:rsidRPr="00DD611E">
                              <w:rPr>
                                <w:color w:val="5B9BD5" w:themeColor="accent5"/>
                              </w:rPr>
                              <w:br/>
                            </w:r>
                            <w:r w:rsidRPr="00DD611E">
                              <w:rPr>
                                <w:rStyle w:val="NormalTok"/>
                                <w:color w:val="5B9BD5" w:themeColor="accent5"/>
                              </w:rPr>
                              <w:t>data[</w:t>
                            </w:r>
                            <w:r w:rsidRPr="00DD611E">
                              <w:rPr>
                                <w:rStyle w:val="StringTok"/>
                                <w:color w:val="5B9BD5" w:themeColor="accent5"/>
                              </w:rPr>
                              <w:t>'</w:t>
                            </w:r>
                            <w:proofErr w:type="spellStart"/>
                            <w:r w:rsidRPr="00DD611E">
                              <w:rPr>
                                <w:rStyle w:val="StringTok"/>
                                <w:color w:val="5B9BD5" w:themeColor="accent5"/>
                              </w:rPr>
                              <w:t>order_day</w:t>
                            </w:r>
                            <w:proofErr w:type="spellEnd"/>
                            <w:r w:rsidRPr="00DD611E">
                              <w:rPr>
                                <w:rStyle w:val="StringTok"/>
                                <w:color w:val="5B9BD5" w:themeColor="accent5"/>
                              </w:rPr>
                              <w:t>'</w:t>
                            </w:r>
                            <w:r w:rsidRPr="00DD611E">
                              <w:rPr>
                                <w:rStyle w:val="NormalTok"/>
                                <w:color w:val="5B9BD5" w:themeColor="accent5"/>
                              </w:rPr>
                              <w:t xml:space="preserve">] </w:t>
                            </w:r>
                            <w:r w:rsidRPr="00DD611E">
                              <w:rPr>
                                <w:rStyle w:val="OperatorTok"/>
                                <w:color w:val="5B9BD5" w:themeColor="accent5"/>
                              </w:rPr>
                              <w:t>=</w:t>
                            </w:r>
                            <w:r w:rsidRPr="00DD611E">
                              <w:rPr>
                                <w:rStyle w:val="NormalTok"/>
                                <w:color w:val="5B9BD5" w:themeColor="accent5"/>
                              </w:rPr>
                              <w:t xml:space="preserve"> </w:t>
                            </w:r>
                            <w:proofErr w:type="spellStart"/>
                            <w:r w:rsidRPr="00DD611E">
                              <w:rPr>
                                <w:rStyle w:val="NormalTok"/>
                                <w:color w:val="5B9BD5" w:themeColor="accent5"/>
                              </w:rPr>
                              <w:t>pd.DatetimeIndex</w:t>
                            </w:r>
                            <w:proofErr w:type="spellEnd"/>
                            <w:r w:rsidRPr="00DD611E">
                              <w:rPr>
                                <w:rStyle w:val="NormalTok"/>
                                <w:color w:val="5B9BD5" w:themeColor="accent5"/>
                              </w:rPr>
                              <w:t>(data[</w:t>
                            </w:r>
                            <w:r w:rsidRPr="00DD611E">
                              <w:rPr>
                                <w:rStyle w:val="StringTok"/>
                                <w:color w:val="5B9BD5" w:themeColor="accent5"/>
                              </w:rPr>
                              <w:t>'order date (</w:t>
                            </w:r>
                            <w:proofErr w:type="spellStart"/>
                            <w:r w:rsidRPr="00DD611E">
                              <w:rPr>
                                <w:rStyle w:val="StringTok"/>
                                <w:color w:val="5B9BD5" w:themeColor="accent5"/>
                              </w:rPr>
                              <w:t>DateOrders</w:t>
                            </w:r>
                            <w:proofErr w:type="spellEnd"/>
                            <w:r w:rsidRPr="00DD611E">
                              <w:rPr>
                                <w:rStyle w:val="StringTok"/>
                                <w:color w:val="5B9BD5" w:themeColor="accent5"/>
                              </w:rPr>
                              <w:t>)'</w:t>
                            </w:r>
                            <w:r w:rsidRPr="00DD611E">
                              <w:rPr>
                                <w:rStyle w:val="NormalTok"/>
                                <w:color w:val="5B9BD5" w:themeColor="accent5"/>
                              </w:rPr>
                              <w:t>])</w:t>
                            </w:r>
                            <w:r w:rsidRPr="00DD611E">
                              <w:rPr>
                                <w:rStyle w:val="NormalTok"/>
                                <w:color w:val="5B9BD5" w:themeColor="accent5"/>
                              </w:rPr>
                              <w:t xml:space="preserve">  </w:t>
                            </w:r>
                            <w:r w:rsidRPr="00DD611E">
                              <w:rPr>
                                <w:rStyle w:val="NormalTok"/>
                                <w:color w:val="5B9BD5" w:themeColor="accent5"/>
                              </w:rPr>
                              <w:t>.weekday</w:t>
                            </w:r>
                            <w:r w:rsidRPr="00DD611E">
                              <w:rPr>
                                <w:color w:val="5B9BD5" w:themeColor="accent5"/>
                              </w:rPr>
                              <w:br/>
                            </w:r>
                            <w:r w:rsidRPr="00DD611E">
                              <w:rPr>
                                <w:rStyle w:val="NormalTok"/>
                                <w:color w:val="5B9BD5" w:themeColor="accent5"/>
                              </w:rPr>
                              <w:t>data[</w:t>
                            </w:r>
                            <w:r w:rsidRPr="00DD611E">
                              <w:rPr>
                                <w:rStyle w:val="StringTok"/>
                                <w:color w:val="5B9BD5" w:themeColor="accent5"/>
                              </w:rPr>
                              <w:t>'</w:t>
                            </w:r>
                            <w:proofErr w:type="spellStart"/>
                            <w:r w:rsidRPr="00DD611E">
                              <w:rPr>
                                <w:rStyle w:val="StringTok"/>
                                <w:color w:val="5B9BD5" w:themeColor="accent5"/>
                              </w:rPr>
                              <w:t>order_hour</w:t>
                            </w:r>
                            <w:proofErr w:type="spellEnd"/>
                            <w:r w:rsidRPr="00DD611E">
                              <w:rPr>
                                <w:rStyle w:val="StringTok"/>
                                <w:color w:val="5B9BD5" w:themeColor="accent5"/>
                              </w:rPr>
                              <w:t>'</w:t>
                            </w:r>
                            <w:r w:rsidRPr="00DD611E">
                              <w:rPr>
                                <w:rStyle w:val="NormalTok"/>
                                <w:color w:val="5B9BD5" w:themeColor="accent5"/>
                              </w:rPr>
                              <w:t xml:space="preserve">] </w:t>
                            </w:r>
                            <w:r w:rsidRPr="00DD611E">
                              <w:rPr>
                                <w:rStyle w:val="OperatorTok"/>
                                <w:color w:val="5B9BD5" w:themeColor="accent5"/>
                              </w:rPr>
                              <w:t>=</w:t>
                            </w:r>
                            <w:r w:rsidRPr="00DD611E">
                              <w:rPr>
                                <w:rStyle w:val="NormalTok"/>
                                <w:color w:val="5B9BD5" w:themeColor="accent5"/>
                              </w:rPr>
                              <w:t xml:space="preserve"> </w:t>
                            </w:r>
                            <w:proofErr w:type="spellStart"/>
                            <w:r w:rsidRPr="00DD611E">
                              <w:rPr>
                                <w:rStyle w:val="NormalTok"/>
                                <w:color w:val="5B9BD5" w:themeColor="accent5"/>
                              </w:rPr>
                              <w:t>pd.DatetimeIndex</w:t>
                            </w:r>
                            <w:proofErr w:type="spellEnd"/>
                            <w:r w:rsidRPr="00DD611E">
                              <w:rPr>
                                <w:rStyle w:val="NormalTok"/>
                                <w:color w:val="5B9BD5" w:themeColor="accent5"/>
                              </w:rPr>
                              <w:t>(data[</w:t>
                            </w:r>
                            <w:r w:rsidRPr="00DD611E">
                              <w:rPr>
                                <w:rStyle w:val="StringTok"/>
                                <w:color w:val="5B9BD5" w:themeColor="accent5"/>
                              </w:rPr>
                              <w:t>'order date (</w:t>
                            </w:r>
                            <w:proofErr w:type="spellStart"/>
                            <w:r w:rsidRPr="00DD611E">
                              <w:rPr>
                                <w:rStyle w:val="StringTok"/>
                                <w:color w:val="5B9BD5" w:themeColor="accent5"/>
                              </w:rPr>
                              <w:t>DateOrders</w:t>
                            </w:r>
                            <w:proofErr w:type="spellEnd"/>
                            <w:r w:rsidRPr="00DD611E">
                              <w:rPr>
                                <w:rStyle w:val="StringTok"/>
                                <w:color w:val="5B9BD5" w:themeColor="accent5"/>
                              </w:rPr>
                              <w:t>)'</w:t>
                            </w:r>
                            <w:r w:rsidRPr="00DD611E">
                              <w:rPr>
                                <w:rStyle w:val="NormalTok"/>
                                <w:color w:val="5B9BD5" w:themeColor="accent5"/>
                              </w:rPr>
                              <w:t>])</w:t>
                            </w:r>
                            <w:r w:rsidRPr="00DD611E">
                              <w:rPr>
                                <w:rStyle w:val="NormalTok"/>
                                <w:color w:val="5B9BD5" w:themeColor="accent5"/>
                              </w:rPr>
                              <w:t xml:space="preserve"> </w:t>
                            </w:r>
                            <w:r w:rsidRPr="00DD611E">
                              <w:rPr>
                                <w:rStyle w:val="NormalTok"/>
                                <w:color w:val="5B9BD5" w:themeColor="accent5"/>
                              </w:rPr>
                              <w:t>.hour</w:t>
                            </w:r>
                          </w:p>
                          <w:p w14:paraId="21AC79FE" w14:textId="3BBE4068" w:rsidR="00DD611E" w:rsidRPr="00DD611E" w:rsidRDefault="00DD611E" w:rsidP="00DD611E">
                            <w:pPr>
                              <w:pStyle w:val="SourceCode"/>
                              <w:rPr>
                                <w:color w:val="5B9BD5" w:themeColor="accent5"/>
                              </w:rPr>
                            </w:pPr>
                            <w:r w:rsidRPr="00DD611E">
                              <w:rPr>
                                <w:rStyle w:val="CommentTok"/>
                                <w:color w:val="5B9BD5" w:themeColor="accent5"/>
                              </w:rPr>
                              <w:t xml:space="preserve">## </w:t>
                            </w:r>
                            <w:proofErr w:type="spellStart"/>
                            <w:r w:rsidRPr="00DD611E">
                              <w:rPr>
                                <w:rStyle w:val="CommentTok"/>
                                <w:color w:val="5B9BD5" w:themeColor="accent5"/>
                              </w:rPr>
                              <w:t>droppping</w:t>
                            </w:r>
                            <w:proofErr w:type="spellEnd"/>
                            <w:r w:rsidRPr="00DD611E">
                              <w:rPr>
                                <w:rStyle w:val="CommentTok"/>
                                <w:color w:val="5B9BD5" w:themeColor="accent5"/>
                              </w:rPr>
                              <w:t xml:space="preserve"> the un necessary columns from the dataset</w:t>
                            </w:r>
                            <w:r w:rsidRPr="00DD611E">
                              <w:rPr>
                                <w:color w:val="5B9BD5" w:themeColor="accent5"/>
                              </w:rPr>
                              <w:br/>
                            </w:r>
                            <w:proofErr w:type="spellStart"/>
                            <w:r w:rsidRPr="00DD611E">
                              <w:rPr>
                                <w:rStyle w:val="NormalTok"/>
                                <w:color w:val="5B9BD5" w:themeColor="accent5"/>
                              </w:rPr>
                              <w:t>df</w:t>
                            </w:r>
                            <w:proofErr w:type="spellEnd"/>
                            <w:r w:rsidRPr="00DD611E">
                              <w:rPr>
                                <w:rStyle w:val="NormalTok"/>
                                <w:color w:val="5B9BD5" w:themeColor="accent5"/>
                              </w:rPr>
                              <w:t xml:space="preserve"> </w:t>
                            </w:r>
                            <w:r w:rsidRPr="00DD611E">
                              <w:rPr>
                                <w:rStyle w:val="OperatorTok"/>
                                <w:color w:val="5B9BD5" w:themeColor="accent5"/>
                              </w:rPr>
                              <w:t>=</w:t>
                            </w:r>
                            <w:r w:rsidRPr="00DD611E">
                              <w:rPr>
                                <w:rStyle w:val="NormalTok"/>
                                <w:color w:val="5B9BD5" w:themeColor="accent5"/>
                              </w:rPr>
                              <w:t xml:space="preserve"> </w:t>
                            </w:r>
                            <w:proofErr w:type="spellStart"/>
                            <w:r w:rsidRPr="00DD611E">
                              <w:rPr>
                                <w:rStyle w:val="NormalTok"/>
                                <w:color w:val="5B9BD5" w:themeColor="accent5"/>
                              </w:rPr>
                              <w:t>data.drop</w:t>
                            </w:r>
                            <w:proofErr w:type="spellEnd"/>
                            <w:r w:rsidRPr="00DD611E">
                              <w:rPr>
                                <w:rStyle w:val="NormalTok"/>
                                <w:color w:val="5B9BD5" w:themeColor="accent5"/>
                              </w:rPr>
                              <w:t>([</w:t>
                            </w:r>
                            <w:r w:rsidRPr="00DD611E">
                              <w:rPr>
                                <w:rStyle w:val="StringTok"/>
                                <w:color w:val="5B9BD5" w:themeColor="accent5"/>
                              </w:rPr>
                              <w:t xml:space="preserve">'Sales per </w:t>
                            </w:r>
                            <w:proofErr w:type="spellStart"/>
                            <w:r w:rsidRPr="00DD611E">
                              <w:rPr>
                                <w:rStyle w:val="StringTok"/>
                                <w:color w:val="5B9BD5" w:themeColor="accent5"/>
                              </w:rPr>
                              <w:t>customer'</w:t>
                            </w:r>
                            <w:r w:rsidRPr="00DD611E">
                              <w:rPr>
                                <w:rStyle w:val="NormalTok"/>
                                <w:color w:val="5B9BD5" w:themeColor="accent5"/>
                              </w:rPr>
                              <w:t>,</w:t>
                            </w:r>
                            <w:r w:rsidRPr="00DD611E">
                              <w:rPr>
                                <w:rStyle w:val="StringTok"/>
                                <w:color w:val="5B9BD5" w:themeColor="accent5"/>
                              </w:rPr>
                              <w:t>'Category</w:t>
                            </w:r>
                            <w:proofErr w:type="spellEnd"/>
                            <w:r w:rsidRPr="00DD611E">
                              <w:rPr>
                                <w:rStyle w:val="StringTok"/>
                                <w:color w:val="5B9BD5" w:themeColor="accent5"/>
                              </w:rPr>
                              <w:t xml:space="preserve"> </w:t>
                            </w:r>
                            <w:proofErr w:type="spellStart"/>
                            <w:r w:rsidRPr="00DD611E">
                              <w:rPr>
                                <w:rStyle w:val="StringTok"/>
                                <w:color w:val="5B9BD5" w:themeColor="accent5"/>
                              </w:rPr>
                              <w:t>Id'</w:t>
                            </w:r>
                            <w:r w:rsidRPr="00DD611E">
                              <w:rPr>
                                <w:rStyle w:val="NormalTok"/>
                                <w:color w:val="5B9BD5" w:themeColor="accent5"/>
                              </w:rPr>
                              <w:t>,</w:t>
                            </w:r>
                            <w:r w:rsidRPr="00DD611E">
                              <w:rPr>
                                <w:rStyle w:val="StringTok"/>
                                <w:color w:val="5B9BD5" w:themeColor="accent5"/>
                              </w:rPr>
                              <w:t>'Customer</w:t>
                            </w:r>
                            <w:proofErr w:type="spellEnd"/>
                            <w:r w:rsidRPr="00DD611E">
                              <w:rPr>
                                <w:rStyle w:val="StringTok"/>
                                <w:color w:val="5B9BD5" w:themeColor="accent5"/>
                              </w:rPr>
                              <w:t xml:space="preserve"> </w:t>
                            </w:r>
                            <w:proofErr w:type="spellStart"/>
                            <w:r w:rsidRPr="00DD611E">
                              <w:rPr>
                                <w:rStyle w:val="StringTok"/>
                                <w:color w:val="5B9BD5" w:themeColor="accent5"/>
                              </w:rPr>
                              <w:t>Email'</w:t>
                            </w:r>
                            <w:r w:rsidRPr="00DD611E">
                              <w:rPr>
                                <w:rStyle w:val="NormalTok"/>
                                <w:color w:val="5B9BD5" w:themeColor="accent5"/>
                              </w:rPr>
                              <w:t>,</w:t>
                            </w:r>
                            <w:r w:rsidRPr="00DD611E">
                              <w:rPr>
                                <w:rStyle w:val="StringTok"/>
                                <w:color w:val="5B9BD5" w:themeColor="accent5"/>
                              </w:rPr>
                              <w:t>'Customer</w:t>
                            </w:r>
                            <w:proofErr w:type="spellEnd"/>
                            <w:r w:rsidRPr="00DD611E">
                              <w:rPr>
                                <w:rStyle w:val="StringTok"/>
                                <w:color w:val="5B9BD5" w:themeColor="accent5"/>
                              </w:rPr>
                              <w:t xml:space="preserve"> </w:t>
                            </w:r>
                            <w:proofErr w:type="spellStart"/>
                            <w:r w:rsidRPr="00DD611E">
                              <w:rPr>
                                <w:rStyle w:val="StringTok"/>
                                <w:color w:val="5B9BD5" w:themeColor="accent5"/>
                              </w:rPr>
                              <w:t>Fname</w:t>
                            </w:r>
                            <w:proofErr w:type="spellEnd"/>
                            <w:r w:rsidRPr="00DD611E">
                              <w:rPr>
                                <w:rStyle w:val="StringTok"/>
                                <w:color w:val="5B9BD5" w:themeColor="accent5"/>
                              </w:rPr>
                              <w:t>'</w:t>
                            </w:r>
                            <w:r w:rsidRPr="00DD611E">
                              <w:rPr>
                                <w:rStyle w:val="NormalTok"/>
                                <w:color w:val="5B9BD5" w:themeColor="accent5"/>
                              </w:rPr>
                              <w:t>,</w:t>
                            </w:r>
                            <w:r w:rsidRPr="00DD611E">
                              <w:rPr>
                                <w:rStyle w:val="StringTok"/>
                                <w:color w:val="5B9BD5" w:themeColor="accent5"/>
                              </w:rPr>
                              <w:t xml:space="preserve">'Customer </w:t>
                            </w:r>
                            <w:proofErr w:type="spellStart"/>
                            <w:r w:rsidRPr="00DD611E">
                              <w:rPr>
                                <w:rStyle w:val="StringTok"/>
                                <w:color w:val="5B9BD5" w:themeColor="accent5"/>
                              </w:rPr>
                              <w:t>Id'</w:t>
                            </w:r>
                            <w:r w:rsidRPr="00DD611E">
                              <w:rPr>
                                <w:rStyle w:val="NormalTok"/>
                                <w:color w:val="5B9BD5" w:themeColor="accent5"/>
                              </w:rPr>
                              <w:t>,</w:t>
                            </w:r>
                            <w:r w:rsidRPr="00DD611E">
                              <w:rPr>
                                <w:rStyle w:val="StringTok"/>
                                <w:color w:val="5B9BD5" w:themeColor="accent5"/>
                              </w:rPr>
                              <w:t>'Customer</w:t>
                            </w:r>
                            <w:proofErr w:type="spellEnd"/>
                            <w:r w:rsidRPr="00DD611E">
                              <w:rPr>
                                <w:rStyle w:val="StringTok"/>
                                <w:color w:val="5B9BD5" w:themeColor="accent5"/>
                              </w:rPr>
                              <w:t xml:space="preserve"> </w:t>
                            </w:r>
                            <w:proofErr w:type="spellStart"/>
                            <w:r w:rsidRPr="00DD611E">
                              <w:rPr>
                                <w:rStyle w:val="StringTok"/>
                                <w:color w:val="5B9BD5" w:themeColor="accent5"/>
                              </w:rPr>
                              <w:t>Lname</w:t>
                            </w:r>
                            <w:proofErr w:type="spellEnd"/>
                            <w:r w:rsidRPr="00DD611E">
                              <w:rPr>
                                <w:rStyle w:val="StringTok"/>
                                <w:color w:val="5B9BD5" w:themeColor="accent5"/>
                              </w:rPr>
                              <w:t>'</w:t>
                            </w:r>
                            <w:r w:rsidRPr="00DD611E">
                              <w:rPr>
                                <w:rStyle w:val="NormalTok"/>
                                <w:color w:val="5B9BD5" w:themeColor="accent5"/>
                              </w:rPr>
                              <w:t>,</w:t>
                            </w:r>
                            <w:r w:rsidRPr="00DD611E">
                              <w:rPr>
                                <w:rStyle w:val="StringTok"/>
                                <w:color w:val="5B9BD5" w:themeColor="accent5"/>
                              </w:rPr>
                              <w:t xml:space="preserve">'Customer </w:t>
                            </w:r>
                            <w:proofErr w:type="spellStart"/>
                            <w:r w:rsidRPr="00DD611E">
                              <w:rPr>
                                <w:rStyle w:val="StringTok"/>
                                <w:color w:val="5B9BD5" w:themeColor="accent5"/>
                              </w:rPr>
                              <w:t>Street'</w:t>
                            </w:r>
                            <w:r w:rsidRPr="00DD611E">
                              <w:rPr>
                                <w:rStyle w:val="NormalTok"/>
                                <w:color w:val="5B9BD5" w:themeColor="accent5"/>
                              </w:rPr>
                              <w:t>,</w:t>
                            </w:r>
                            <w:r w:rsidRPr="00DD611E">
                              <w:rPr>
                                <w:rStyle w:val="StringTok"/>
                                <w:color w:val="5B9BD5" w:themeColor="accent5"/>
                              </w:rPr>
                              <w:t>'Customer</w:t>
                            </w:r>
                            <w:proofErr w:type="spellEnd"/>
                            <w:r w:rsidRPr="00DD611E">
                              <w:rPr>
                                <w:rStyle w:val="StringTok"/>
                                <w:color w:val="5B9BD5" w:themeColor="accent5"/>
                              </w:rPr>
                              <w:t xml:space="preserve"> </w:t>
                            </w:r>
                            <w:proofErr w:type="spellStart"/>
                            <w:r w:rsidRPr="00DD611E">
                              <w:rPr>
                                <w:rStyle w:val="StringTok"/>
                                <w:color w:val="5B9BD5" w:themeColor="accent5"/>
                              </w:rPr>
                              <w:t>Zipcode</w:t>
                            </w:r>
                            <w:proofErr w:type="spellEnd"/>
                            <w:r w:rsidRPr="00DD611E">
                              <w:rPr>
                                <w:rStyle w:val="StringTok"/>
                                <w:color w:val="5B9BD5" w:themeColor="accent5"/>
                              </w:rPr>
                              <w:t>'</w:t>
                            </w:r>
                            <w:r w:rsidRPr="00DD611E">
                              <w:rPr>
                                <w:rStyle w:val="NormalTok"/>
                                <w:color w:val="5B9BD5" w:themeColor="accent5"/>
                              </w:rPr>
                              <w:t>,</w:t>
                            </w:r>
                            <w:r w:rsidRPr="00DD611E">
                              <w:rPr>
                                <w:rStyle w:val="StringTok"/>
                                <w:color w:val="5B9BD5" w:themeColor="accent5"/>
                              </w:rPr>
                              <w:t xml:space="preserve">'Customer </w:t>
                            </w:r>
                            <w:proofErr w:type="spellStart"/>
                            <w:r w:rsidRPr="00DD611E">
                              <w:rPr>
                                <w:rStyle w:val="StringTok"/>
                                <w:color w:val="5B9BD5" w:themeColor="accent5"/>
                              </w:rPr>
                              <w:t>Password'</w:t>
                            </w:r>
                            <w:r w:rsidRPr="00DD611E">
                              <w:rPr>
                                <w:rStyle w:val="NormalTok"/>
                                <w:color w:val="5B9BD5" w:themeColor="accent5"/>
                              </w:rPr>
                              <w:t>,</w:t>
                            </w:r>
                            <w:r w:rsidRPr="00DD611E">
                              <w:rPr>
                                <w:rStyle w:val="StringTok"/>
                                <w:color w:val="5B9BD5" w:themeColor="accent5"/>
                              </w:rPr>
                              <w:t>'Department</w:t>
                            </w:r>
                            <w:proofErr w:type="spellEnd"/>
                            <w:r w:rsidRPr="00DD611E">
                              <w:rPr>
                                <w:rStyle w:val="StringTok"/>
                                <w:color w:val="5B9BD5" w:themeColor="accent5"/>
                              </w:rPr>
                              <w:t xml:space="preserve"> </w:t>
                            </w:r>
                            <w:proofErr w:type="spellStart"/>
                            <w:r w:rsidRPr="00DD611E">
                              <w:rPr>
                                <w:rStyle w:val="StringTok"/>
                                <w:color w:val="5B9BD5" w:themeColor="accent5"/>
                              </w:rPr>
                              <w:t>Id'</w:t>
                            </w:r>
                            <w:r w:rsidRPr="00DD611E">
                              <w:rPr>
                                <w:rStyle w:val="NormalTok"/>
                                <w:color w:val="5B9BD5" w:themeColor="accent5"/>
                              </w:rPr>
                              <w:t>,</w:t>
                            </w:r>
                            <w:r w:rsidRPr="00DD611E">
                              <w:rPr>
                                <w:rStyle w:val="StringTok"/>
                                <w:color w:val="5B9BD5" w:themeColor="accent5"/>
                              </w:rPr>
                              <w:t>'Latitude'</w:t>
                            </w:r>
                            <w:r w:rsidRPr="00DD611E">
                              <w:rPr>
                                <w:rStyle w:val="NormalTok"/>
                                <w:color w:val="5B9BD5" w:themeColor="accent5"/>
                              </w:rPr>
                              <w:t>,</w:t>
                            </w:r>
                            <w:r w:rsidRPr="00DD611E">
                              <w:rPr>
                                <w:rStyle w:val="StringTok"/>
                                <w:color w:val="5B9BD5" w:themeColor="accent5"/>
                              </w:rPr>
                              <w:t>'Longitude'</w:t>
                            </w:r>
                            <w:r w:rsidRPr="00DD611E">
                              <w:rPr>
                                <w:rStyle w:val="NormalTok"/>
                                <w:color w:val="5B9BD5" w:themeColor="accent5"/>
                              </w:rPr>
                              <w:t>,</w:t>
                            </w:r>
                            <w:r w:rsidRPr="00DD611E">
                              <w:rPr>
                                <w:rStyle w:val="StringTok"/>
                                <w:color w:val="5B9BD5" w:themeColor="accent5"/>
                              </w:rPr>
                              <w:t>'Order</w:t>
                            </w:r>
                            <w:proofErr w:type="spellEnd"/>
                            <w:r w:rsidRPr="00DD611E">
                              <w:rPr>
                                <w:rStyle w:val="StringTok"/>
                                <w:color w:val="5B9BD5" w:themeColor="accent5"/>
                              </w:rPr>
                              <w:t xml:space="preserve"> Customer </w:t>
                            </w:r>
                            <w:proofErr w:type="spellStart"/>
                            <w:r w:rsidRPr="00DD611E">
                              <w:rPr>
                                <w:rStyle w:val="StringTok"/>
                                <w:color w:val="5B9BD5" w:themeColor="accent5"/>
                              </w:rPr>
                              <w:t>Id'</w:t>
                            </w:r>
                            <w:r w:rsidRPr="00DD611E">
                              <w:rPr>
                                <w:rStyle w:val="NormalTok"/>
                                <w:color w:val="5B9BD5" w:themeColor="accent5"/>
                              </w:rPr>
                              <w:t>,</w:t>
                            </w:r>
                            <w:r w:rsidRPr="00DD611E">
                              <w:rPr>
                                <w:rStyle w:val="StringTok"/>
                                <w:color w:val="5B9BD5" w:themeColor="accent5"/>
                              </w:rPr>
                              <w:t>'order</w:t>
                            </w:r>
                            <w:proofErr w:type="spellEnd"/>
                            <w:r w:rsidRPr="00DD611E">
                              <w:rPr>
                                <w:rStyle w:val="StringTok"/>
                                <w:color w:val="5B9BD5" w:themeColor="accent5"/>
                              </w:rPr>
                              <w:t xml:space="preserve"> date (</w:t>
                            </w:r>
                            <w:proofErr w:type="spellStart"/>
                            <w:r w:rsidRPr="00DD611E">
                              <w:rPr>
                                <w:rStyle w:val="StringTok"/>
                                <w:color w:val="5B9BD5" w:themeColor="accent5"/>
                              </w:rPr>
                              <w:t>DateOrders</w:t>
                            </w:r>
                            <w:proofErr w:type="spellEnd"/>
                            <w:r w:rsidRPr="00DD611E">
                              <w:rPr>
                                <w:rStyle w:val="StringTok"/>
                                <w:color w:val="5B9BD5" w:themeColor="accent5"/>
                              </w:rPr>
                              <w:t>)'</w:t>
                            </w:r>
                            <w:r w:rsidRPr="00DD611E">
                              <w:rPr>
                                <w:rStyle w:val="NormalTok"/>
                                <w:color w:val="5B9BD5" w:themeColor="accent5"/>
                              </w:rPr>
                              <w:t>,</w:t>
                            </w:r>
                            <w:r w:rsidRPr="00DD611E">
                              <w:rPr>
                                <w:rStyle w:val="StringTok"/>
                                <w:color w:val="5B9BD5" w:themeColor="accent5"/>
                              </w:rPr>
                              <w:t xml:space="preserve">'Order </w:t>
                            </w:r>
                            <w:proofErr w:type="spellStart"/>
                            <w:r w:rsidRPr="00DD611E">
                              <w:rPr>
                                <w:rStyle w:val="StringTok"/>
                                <w:color w:val="5B9BD5" w:themeColor="accent5"/>
                              </w:rPr>
                              <w:t>Id'</w:t>
                            </w:r>
                            <w:r w:rsidRPr="00DD611E">
                              <w:rPr>
                                <w:rStyle w:val="NormalTok"/>
                                <w:color w:val="5B9BD5" w:themeColor="accent5"/>
                              </w:rPr>
                              <w:t>,</w:t>
                            </w:r>
                            <w:r w:rsidRPr="00DD611E">
                              <w:rPr>
                                <w:rStyle w:val="StringTok"/>
                                <w:color w:val="5B9BD5" w:themeColor="accent5"/>
                              </w:rPr>
                              <w:t>'Order</w:t>
                            </w:r>
                            <w:proofErr w:type="spellEnd"/>
                            <w:r w:rsidRPr="00DD611E">
                              <w:rPr>
                                <w:rStyle w:val="StringTok"/>
                                <w:color w:val="5B9BD5" w:themeColor="accent5"/>
                              </w:rPr>
                              <w:t xml:space="preserve"> Item </w:t>
                            </w:r>
                            <w:proofErr w:type="spellStart"/>
                            <w:r w:rsidRPr="00DD611E">
                              <w:rPr>
                                <w:rStyle w:val="StringTok"/>
                                <w:color w:val="5B9BD5" w:themeColor="accent5"/>
                              </w:rPr>
                              <w:t>Cardprod</w:t>
                            </w:r>
                            <w:proofErr w:type="spellEnd"/>
                            <w:r w:rsidRPr="00DD611E">
                              <w:rPr>
                                <w:rStyle w:val="StringTok"/>
                                <w:color w:val="5B9BD5" w:themeColor="accent5"/>
                              </w:rPr>
                              <w:t xml:space="preserve"> </w:t>
                            </w:r>
                            <w:proofErr w:type="spellStart"/>
                            <w:r w:rsidRPr="00DD611E">
                              <w:rPr>
                                <w:rStyle w:val="StringTok"/>
                                <w:color w:val="5B9BD5" w:themeColor="accent5"/>
                              </w:rPr>
                              <w:t>Id'</w:t>
                            </w:r>
                            <w:r w:rsidRPr="00DD611E">
                              <w:rPr>
                                <w:rStyle w:val="StringTok"/>
                                <w:color w:val="5B9BD5" w:themeColor="accent5"/>
                              </w:rPr>
                              <w:t>,</w:t>
                            </w:r>
                            <w:r w:rsidRPr="00DD611E">
                              <w:rPr>
                                <w:rStyle w:val="StringTok"/>
                                <w:color w:val="5B9BD5" w:themeColor="accent5"/>
                              </w:rPr>
                              <w:t>'Order</w:t>
                            </w:r>
                            <w:proofErr w:type="spellEnd"/>
                            <w:r w:rsidRPr="00DD611E">
                              <w:rPr>
                                <w:rStyle w:val="StringTok"/>
                                <w:color w:val="5B9BD5" w:themeColor="accent5"/>
                              </w:rPr>
                              <w:t xml:space="preserve"> Item </w:t>
                            </w:r>
                            <w:proofErr w:type="spellStart"/>
                            <w:r w:rsidRPr="00DD611E">
                              <w:rPr>
                                <w:rStyle w:val="StringTok"/>
                                <w:color w:val="5B9BD5" w:themeColor="accent5"/>
                              </w:rPr>
                              <w:t>Discount'</w:t>
                            </w:r>
                            <w:r w:rsidRPr="00DD611E">
                              <w:rPr>
                                <w:rStyle w:val="NormalTok"/>
                                <w:color w:val="5B9BD5" w:themeColor="accent5"/>
                              </w:rPr>
                              <w:t>,</w:t>
                            </w:r>
                            <w:r w:rsidRPr="00DD611E">
                              <w:rPr>
                                <w:rStyle w:val="StringTok"/>
                                <w:color w:val="5B9BD5" w:themeColor="accent5"/>
                              </w:rPr>
                              <w:t>'Order</w:t>
                            </w:r>
                            <w:proofErr w:type="spellEnd"/>
                            <w:r w:rsidRPr="00DD611E">
                              <w:rPr>
                                <w:rStyle w:val="StringTok"/>
                                <w:color w:val="5B9BD5" w:themeColor="accent5"/>
                              </w:rPr>
                              <w:t xml:space="preserve"> Item </w:t>
                            </w:r>
                            <w:proofErr w:type="spellStart"/>
                            <w:r w:rsidRPr="00DD611E">
                              <w:rPr>
                                <w:rStyle w:val="StringTok"/>
                                <w:color w:val="5B9BD5" w:themeColor="accent5"/>
                              </w:rPr>
                              <w:t>Id'</w:t>
                            </w:r>
                            <w:r w:rsidRPr="00DD611E">
                              <w:rPr>
                                <w:rStyle w:val="NormalTok"/>
                                <w:color w:val="5B9BD5" w:themeColor="accent5"/>
                              </w:rPr>
                              <w:t>,</w:t>
                            </w:r>
                            <w:r w:rsidRPr="00DD611E">
                              <w:rPr>
                                <w:rStyle w:val="StringTok"/>
                                <w:color w:val="5B9BD5" w:themeColor="accent5"/>
                              </w:rPr>
                              <w:t>'Order</w:t>
                            </w:r>
                            <w:proofErr w:type="spellEnd"/>
                            <w:r w:rsidRPr="00DD611E">
                              <w:rPr>
                                <w:rStyle w:val="StringTok"/>
                                <w:color w:val="5B9BD5" w:themeColor="accent5"/>
                              </w:rPr>
                              <w:t xml:space="preserve"> Item Product </w:t>
                            </w:r>
                            <w:proofErr w:type="spellStart"/>
                            <w:r w:rsidRPr="00DD611E">
                              <w:rPr>
                                <w:rStyle w:val="StringTok"/>
                                <w:color w:val="5B9BD5" w:themeColor="accent5"/>
                              </w:rPr>
                              <w:t>Price'</w:t>
                            </w:r>
                            <w:r w:rsidRPr="00DD611E">
                              <w:rPr>
                                <w:rStyle w:val="NormalTok"/>
                                <w:color w:val="5B9BD5" w:themeColor="accent5"/>
                              </w:rPr>
                              <w:t>,</w:t>
                            </w:r>
                            <w:r w:rsidRPr="00DD611E">
                              <w:rPr>
                                <w:rStyle w:val="StringTok"/>
                                <w:color w:val="5B9BD5" w:themeColor="accent5"/>
                              </w:rPr>
                              <w:t>'Order</w:t>
                            </w:r>
                            <w:proofErr w:type="spellEnd"/>
                            <w:r w:rsidRPr="00DD611E">
                              <w:rPr>
                                <w:rStyle w:val="StringTok"/>
                                <w:color w:val="5B9BD5" w:themeColor="accent5"/>
                              </w:rPr>
                              <w:t xml:space="preserve"> Item Profit </w:t>
                            </w:r>
                            <w:proofErr w:type="spellStart"/>
                            <w:r w:rsidRPr="00DD611E">
                              <w:rPr>
                                <w:rStyle w:val="StringTok"/>
                                <w:color w:val="5B9BD5" w:themeColor="accent5"/>
                              </w:rPr>
                              <w:t>Ratio'</w:t>
                            </w:r>
                            <w:r w:rsidRPr="00DD611E">
                              <w:rPr>
                                <w:rStyle w:val="NormalTok"/>
                                <w:color w:val="5B9BD5" w:themeColor="accent5"/>
                              </w:rPr>
                              <w:t>,</w:t>
                            </w:r>
                            <w:r w:rsidRPr="00DD611E">
                              <w:rPr>
                                <w:rStyle w:val="StringTok"/>
                                <w:color w:val="5B9BD5" w:themeColor="accent5"/>
                              </w:rPr>
                              <w:t>'Sales'</w:t>
                            </w:r>
                            <w:r w:rsidRPr="00DD611E">
                              <w:rPr>
                                <w:rStyle w:val="NormalTok"/>
                                <w:color w:val="5B9BD5" w:themeColor="accent5"/>
                              </w:rPr>
                              <w:t>,</w:t>
                            </w:r>
                            <w:r w:rsidRPr="00DD611E">
                              <w:rPr>
                                <w:rStyle w:val="StringTok"/>
                                <w:color w:val="5B9BD5" w:themeColor="accent5"/>
                              </w:rPr>
                              <w:t>'Order</w:t>
                            </w:r>
                            <w:proofErr w:type="spellEnd"/>
                            <w:r w:rsidRPr="00DD611E">
                              <w:rPr>
                                <w:rStyle w:val="StringTok"/>
                                <w:color w:val="5B9BD5" w:themeColor="accent5"/>
                              </w:rPr>
                              <w:t xml:space="preserve"> Item </w:t>
                            </w:r>
                            <w:proofErr w:type="spellStart"/>
                            <w:r w:rsidRPr="00DD611E">
                              <w:rPr>
                                <w:rStyle w:val="StringTok"/>
                                <w:color w:val="5B9BD5" w:themeColor="accent5"/>
                              </w:rPr>
                              <w:t>Total'</w:t>
                            </w:r>
                            <w:r w:rsidRPr="00DD611E">
                              <w:rPr>
                                <w:rStyle w:val="NormalTok"/>
                                <w:color w:val="5B9BD5" w:themeColor="accent5"/>
                              </w:rPr>
                              <w:t>,</w:t>
                            </w:r>
                            <w:r w:rsidRPr="00DD611E">
                              <w:rPr>
                                <w:rStyle w:val="StringTok"/>
                                <w:color w:val="5B9BD5" w:themeColor="accent5"/>
                              </w:rPr>
                              <w:t>'Order</w:t>
                            </w:r>
                            <w:proofErr w:type="spellEnd"/>
                            <w:r w:rsidRPr="00DD611E">
                              <w:rPr>
                                <w:rStyle w:val="StringTok"/>
                                <w:color w:val="5B9BD5" w:themeColor="accent5"/>
                              </w:rPr>
                              <w:t xml:space="preserve"> Profit Per </w:t>
                            </w:r>
                            <w:proofErr w:type="spellStart"/>
                            <w:r w:rsidRPr="00DD611E">
                              <w:rPr>
                                <w:rStyle w:val="StringTok"/>
                                <w:color w:val="5B9BD5" w:themeColor="accent5"/>
                              </w:rPr>
                              <w:t>Order'</w:t>
                            </w:r>
                            <w:r w:rsidRPr="00DD611E">
                              <w:rPr>
                                <w:rStyle w:val="NormalTok"/>
                                <w:color w:val="5B9BD5" w:themeColor="accent5"/>
                              </w:rPr>
                              <w:t>,</w:t>
                            </w:r>
                            <w:r w:rsidRPr="00DD611E">
                              <w:rPr>
                                <w:rStyle w:val="StringTok"/>
                                <w:color w:val="5B9BD5" w:themeColor="accent5"/>
                              </w:rPr>
                              <w:t>'Product</w:t>
                            </w:r>
                            <w:proofErr w:type="spellEnd"/>
                            <w:r w:rsidRPr="00DD611E">
                              <w:rPr>
                                <w:rStyle w:val="StringTok"/>
                                <w:color w:val="5B9BD5" w:themeColor="accent5"/>
                              </w:rPr>
                              <w:t xml:space="preserve"> </w:t>
                            </w:r>
                            <w:proofErr w:type="spellStart"/>
                            <w:r w:rsidRPr="00DD611E">
                              <w:rPr>
                                <w:rStyle w:val="StringTok"/>
                                <w:color w:val="5B9BD5" w:themeColor="accent5"/>
                              </w:rPr>
                              <w:t>Status'</w:t>
                            </w:r>
                            <w:r w:rsidRPr="00DD611E">
                              <w:rPr>
                                <w:rStyle w:val="NormalTok"/>
                                <w:color w:val="5B9BD5" w:themeColor="accent5"/>
                              </w:rPr>
                              <w:t>,</w:t>
                            </w:r>
                            <w:r w:rsidRPr="00DD611E">
                              <w:rPr>
                                <w:rStyle w:val="StringTok"/>
                                <w:color w:val="5B9BD5" w:themeColor="accent5"/>
                              </w:rPr>
                              <w:t>'Product</w:t>
                            </w:r>
                            <w:proofErr w:type="spellEnd"/>
                            <w:r w:rsidRPr="00DD611E">
                              <w:rPr>
                                <w:rStyle w:val="StringTok"/>
                                <w:color w:val="5B9BD5" w:themeColor="accent5"/>
                              </w:rPr>
                              <w:t xml:space="preserve"> </w:t>
                            </w:r>
                            <w:proofErr w:type="spellStart"/>
                            <w:r w:rsidRPr="00DD611E">
                              <w:rPr>
                                <w:rStyle w:val="StringTok"/>
                                <w:color w:val="5B9BD5" w:themeColor="accent5"/>
                              </w:rPr>
                              <w:t>Description'</w:t>
                            </w:r>
                            <w:r w:rsidRPr="00DD611E">
                              <w:rPr>
                                <w:rStyle w:val="NormalTok"/>
                                <w:color w:val="5B9BD5" w:themeColor="accent5"/>
                              </w:rPr>
                              <w:t>,</w:t>
                            </w:r>
                            <w:r w:rsidRPr="00DD611E">
                              <w:rPr>
                                <w:rStyle w:val="StringTok"/>
                                <w:color w:val="5B9BD5" w:themeColor="accent5"/>
                              </w:rPr>
                              <w:t>'Product</w:t>
                            </w:r>
                            <w:proofErr w:type="spellEnd"/>
                            <w:r w:rsidRPr="00DD611E">
                              <w:rPr>
                                <w:rStyle w:val="StringTok"/>
                                <w:color w:val="5B9BD5" w:themeColor="accent5"/>
                              </w:rPr>
                              <w:t xml:space="preserve"> Card </w:t>
                            </w:r>
                            <w:proofErr w:type="spellStart"/>
                            <w:r w:rsidRPr="00DD611E">
                              <w:rPr>
                                <w:rStyle w:val="StringTok"/>
                                <w:color w:val="5B9BD5" w:themeColor="accent5"/>
                              </w:rPr>
                              <w:t>Id'</w:t>
                            </w:r>
                            <w:r w:rsidRPr="00DD611E">
                              <w:rPr>
                                <w:rStyle w:val="NormalTok"/>
                                <w:color w:val="5B9BD5" w:themeColor="accent5"/>
                              </w:rPr>
                              <w:t>,</w:t>
                            </w:r>
                            <w:r w:rsidRPr="00DD611E">
                              <w:rPr>
                                <w:rStyle w:val="StringTok"/>
                                <w:color w:val="5B9BD5" w:themeColor="accent5"/>
                              </w:rPr>
                              <w:t>'Product</w:t>
                            </w:r>
                            <w:proofErr w:type="spellEnd"/>
                            <w:r w:rsidRPr="00DD611E">
                              <w:rPr>
                                <w:rStyle w:val="StringTok"/>
                                <w:color w:val="5B9BD5" w:themeColor="accent5"/>
                              </w:rPr>
                              <w:t xml:space="preserve"> Category </w:t>
                            </w:r>
                            <w:proofErr w:type="spellStart"/>
                            <w:r w:rsidRPr="00DD611E">
                              <w:rPr>
                                <w:rStyle w:val="StringTok"/>
                                <w:color w:val="5B9BD5" w:themeColor="accent5"/>
                              </w:rPr>
                              <w:t>Id'</w:t>
                            </w:r>
                            <w:r w:rsidRPr="00DD611E">
                              <w:rPr>
                                <w:rStyle w:val="NormalTok"/>
                                <w:color w:val="5B9BD5" w:themeColor="accent5"/>
                              </w:rPr>
                              <w:t>,</w:t>
                            </w:r>
                            <w:r w:rsidRPr="00DD611E">
                              <w:rPr>
                                <w:rStyle w:val="StringTok"/>
                                <w:color w:val="5B9BD5" w:themeColor="accent5"/>
                              </w:rPr>
                              <w:t>'Product</w:t>
                            </w:r>
                            <w:proofErr w:type="spellEnd"/>
                            <w:r w:rsidRPr="00DD611E">
                              <w:rPr>
                                <w:rStyle w:val="StringTok"/>
                                <w:color w:val="5B9BD5" w:themeColor="accent5"/>
                              </w:rPr>
                              <w:t xml:space="preserve"> </w:t>
                            </w:r>
                            <w:proofErr w:type="spellStart"/>
                            <w:r w:rsidRPr="00DD611E">
                              <w:rPr>
                                <w:rStyle w:val="StringTok"/>
                                <w:color w:val="5B9BD5" w:themeColor="accent5"/>
                              </w:rPr>
                              <w:t>Image'</w:t>
                            </w:r>
                            <w:r w:rsidRPr="00DD611E">
                              <w:rPr>
                                <w:rStyle w:val="NormalTok"/>
                                <w:color w:val="5B9BD5" w:themeColor="accent5"/>
                              </w:rPr>
                              <w:t>,</w:t>
                            </w:r>
                            <w:r w:rsidRPr="00DD611E">
                              <w:rPr>
                                <w:rStyle w:val="StringTok"/>
                                <w:color w:val="5B9BD5" w:themeColor="accent5"/>
                              </w:rPr>
                              <w:t>'Order</w:t>
                            </w:r>
                            <w:proofErr w:type="spellEnd"/>
                            <w:r w:rsidRPr="00DD611E">
                              <w:rPr>
                                <w:rStyle w:val="StringTok"/>
                                <w:color w:val="5B9BD5" w:themeColor="accent5"/>
                              </w:rPr>
                              <w:t xml:space="preserve"> </w:t>
                            </w:r>
                            <w:proofErr w:type="spellStart"/>
                            <w:r w:rsidRPr="00DD611E">
                              <w:rPr>
                                <w:rStyle w:val="StringTok"/>
                                <w:color w:val="5B9BD5" w:themeColor="accent5"/>
                              </w:rPr>
                              <w:t>Zipcode</w:t>
                            </w:r>
                            <w:proofErr w:type="spellEnd"/>
                            <w:r w:rsidRPr="00DD611E">
                              <w:rPr>
                                <w:rStyle w:val="StringTok"/>
                                <w:color w:val="5B9BD5" w:themeColor="accent5"/>
                              </w:rPr>
                              <w:t>'</w:t>
                            </w:r>
                            <w:r w:rsidRPr="00DD611E">
                              <w:rPr>
                                <w:rStyle w:val="NormalTok"/>
                                <w:color w:val="5B9BD5" w:themeColor="accent5"/>
                              </w:rPr>
                              <w:t>,</w:t>
                            </w:r>
                            <w:r w:rsidRPr="00DD611E">
                              <w:rPr>
                                <w:rStyle w:val="StringTok"/>
                                <w:color w:val="5B9BD5" w:themeColor="accent5"/>
                              </w:rPr>
                              <w:t>'shipping date (</w:t>
                            </w:r>
                            <w:proofErr w:type="spellStart"/>
                            <w:r w:rsidRPr="00DD611E">
                              <w:rPr>
                                <w:rStyle w:val="StringTok"/>
                                <w:color w:val="5B9BD5" w:themeColor="accent5"/>
                              </w:rPr>
                              <w:t>DateOrders</w:t>
                            </w:r>
                            <w:proofErr w:type="spellEnd"/>
                            <w:r w:rsidRPr="00DD611E">
                              <w:rPr>
                                <w:rStyle w:val="StringTok"/>
                                <w:color w:val="5B9BD5" w:themeColor="accent5"/>
                              </w:rPr>
                              <w:t>)'</w:t>
                            </w:r>
                            <w:r w:rsidRPr="00DD611E">
                              <w:rPr>
                                <w:rStyle w:val="NormalTok"/>
                                <w:color w:val="5B9BD5" w:themeColor="accent5"/>
                              </w:rPr>
                              <w:t>],axis</w:t>
                            </w:r>
                            <w:r w:rsidRPr="00DD611E">
                              <w:rPr>
                                <w:rStyle w:val="OperatorTok"/>
                                <w:color w:val="5B9BD5" w:themeColor="accent5"/>
                              </w:rPr>
                              <w:t>=</w:t>
                            </w:r>
                            <w:r w:rsidRPr="00DD611E">
                              <w:rPr>
                                <w:rStyle w:val="StringTok"/>
                                <w:color w:val="5B9BD5" w:themeColor="accent5"/>
                              </w:rPr>
                              <w:t>'columns'</w:t>
                            </w:r>
                            <w:r w:rsidRPr="00DD611E">
                              <w:rPr>
                                <w:rStyle w:val="NormalTok"/>
                                <w:color w:val="5B9BD5" w:themeColor="accent5"/>
                              </w:rPr>
                              <w:t>)</w:t>
                            </w:r>
                            <w:r w:rsidRPr="00DD611E">
                              <w:rPr>
                                <w:color w:val="5B9BD5" w:themeColor="accent5"/>
                              </w:rPr>
                              <w:br/>
                            </w:r>
                            <w:bookmarkStart w:id="0" w:name="_Hlk148008644"/>
                            <w:proofErr w:type="spellStart"/>
                            <w:r w:rsidRPr="00DD611E">
                              <w:rPr>
                                <w:rStyle w:val="NormalTok"/>
                                <w:color w:val="5B9BD5" w:themeColor="accent5"/>
                              </w:rPr>
                              <w:t>df.head</w:t>
                            </w:r>
                            <w:proofErr w:type="spellEnd"/>
                            <w:r w:rsidRPr="00DD611E">
                              <w:rPr>
                                <w:rStyle w:val="NormalTok"/>
                                <w:color w:val="5B9BD5" w:themeColor="accent5"/>
                              </w:rPr>
                              <w:t>()</w:t>
                            </w:r>
                          </w:p>
                          <w:bookmarkEnd w:id="0"/>
                          <w:p w14:paraId="6F4FA0BC" w14:textId="77777777" w:rsidR="00DD611E" w:rsidRPr="00DD611E" w:rsidRDefault="00DD611E" w:rsidP="00DD611E">
                            <w:pPr>
                              <w:pStyle w:val="SourceCode"/>
                              <w:rPr>
                                <w:rStyle w:val="NormalTok"/>
                                <w:color w:val="5B9BD5" w:themeColor="accent5"/>
                              </w:rPr>
                            </w:pPr>
                          </w:p>
                          <w:p w14:paraId="382610E8" w14:textId="77777777" w:rsidR="00DD611E" w:rsidRPr="00DD611E" w:rsidRDefault="00DD611E" w:rsidP="00DD611E">
                            <w:pPr>
                              <w:pStyle w:val="SourceCode"/>
                              <w:rPr>
                                <w:color w:val="5B9BD5" w:themeColor="accent5"/>
                              </w:rPr>
                            </w:pPr>
                          </w:p>
                          <w:p w14:paraId="58C7C7C7" w14:textId="714C5EAC" w:rsidR="00DD611E" w:rsidRPr="00DD611E" w:rsidRDefault="00DD611E">
                            <w:pPr>
                              <w:rPr>
                                <w:color w:val="5B9BD5" w:themeColor="accent5"/>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4191E9B" id="_x0000_t202" coordsize="21600,21600" o:spt="202" path="m,l,21600r21600,l21600,xe">
                <v:stroke joinstyle="miter"/>
                <v:path gradientshapeok="t" o:connecttype="rect"/>
              </v:shapetype>
              <v:shape id="Text Box 1" o:spid="_x0000_s1026" type="#_x0000_t202" style="position:absolute;left:0;text-align:left;margin-left:0;margin-top:-7.2pt;width:449.4pt;height:343.2pt;z-index:25166233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" fillcolor="white [3201]" strokeweight=".5pt">
                <v:textbox>
                  <w:txbxContent>
                    <w:p w14:paraId="0DEBA705" w14:textId="77777777" w:rsidR="00DD611E" w:rsidRPr="00DD611E" w:rsidRDefault="00DD611E" w:rsidP="00DD611E">
                      <w:pPr>
                        <w:pStyle w:val="SourceCode"/>
                        <w:rPr>
                          <w:color w:val="5B9BD5" w:themeColor="accent5"/>
                        </w:rPr>
                      </w:pPr>
                      <w:r w:rsidRPr="00DD611E">
                        <w:rPr>
                          <w:rStyle w:val="CommentTok"/>
                          <w:color w:val="5B9BD5" w:themeColor="accent5"/>
                        </w:rPr>
                        <w:t>## reading dataset</w:t>
                      </w:r>
                      <w:r w:rsidRPr="00DD611E">
                        <w:rPr>
                          <w:color w:val="5B9BD5" w:themeColor="accent5"/>
                        </w:rPr>
                        <w:br/>
                      </w:r>
                      <w:r w:rsidRPr="00DD611E">
                        <w:rPr>
                          <w:rStyle w:val="NormalTok"/>
                          <w:color w:val="5B9BD5" w:themeColor="accent5"/>
                        </w:rPr>
                        <w:t xml:space="preserve">data </w:t>
                      </w:r>
                      <w:r w:rsidRPr="00DD611E">
                        <w:rPr>
                          <w:rStyle w:val="OperatorTok"/>
                          <w:color w:val="5B9BD5" w:themeColor="accent5"/>
                        </w:rPr>
                        <w:t>=</w:t>
                      </w:r>
                      <w:r w:rsidRPr="00DD611E">
                        <w:rPr>
                          <w:rStyle w:val="NormalTok"/>
                          <w:color w:val="5B9BD5" w:themeColor="accent5"/>
                        </w:rPr>
                        <w:t xml:space="preserve"> </w:t>
                      </w:r>
                      <w:proofErr w:type="spellStart"/>
                      <w:proofErr w:type="gramStart"/>
                      <w:r w:rsidRPr="00DD611E">
                        <w:rPr>
                          <w:rStyle w:val="NormalTok"/>
                          <w:color w:val="5B9BD5" w:themeColor="accent5"/>
                        </w:rPr>
                        <w:t>pd.read</w:t>
                      </w:r>
                      <w:proofErr w:type="gramEnd"/>
                      <w:r w:rsidRPr="00DD611E">
                        <w:rPr>
                          <w:rStyle w:val="NormalTok"/>
                          <w:color w:val="5B9BD5" w:themeColor="accent5"/>
                        </w:rPr>
                        <w:t>_csv</w:t>
                      </w:r>
                      <w:proofErr w:type="spellEnd"/>
                      <w:r w:rsidRPr="00DD611E">
                        <w:rPr>
                          <w:rStyle w:val="NormalTok"/>
                          <w:color w:val="5B9BD5" w:themeColor="accent5"/>
                        </w:rPr>
                        <w:t>(</w:t>
                      </w:r>
                      <w:r w:rsidRPr="00DD611E">
                        <w:rPr>
                          <w:rStyle w:val="StringTok"/>
                          <w:color w:val="5B9BD5" w:themeColor="accent5"/>
                        </w:rPr>
                        <w:t>'</w:t>
                      </w:r>
                      <w:proofErr w:type="spellStart"/>
                      <w:r w:rsidRPr="00DD611E">
                        <w:rPr>
                          <w:rStyle w:val="StringTok"/>
                          <w:color w:val="5B9BD5" w:themeColor="accent5"/>
                        </w:rPr>
                        <w:t>fraud_detection_dataset.csv'</w:t>
                      </w:r>
                      <w:r w:rsidRPr="00DD611E">
                        <w:rPr>
                          <w:rStyle w:val="NormalTok"/>
                          <w:color w:val="5B9BD5" w:themeColor="accent5"/>
                        </w:rPr>
                        <w:t>,encoding</w:t>
                      </w:r>
                      <w:proofErr w:type="spellEnd"/>
                      <w:r w:rsidRPr="00DD611E">
                        <w:rPr>
                          <w:rStyle w:val="OperatorTok"/>
                          <w:color w:val="5B9BD5" w:themeColor="accent5"/>
                        </w:rPr>
                        <w:t>=</w:t>
                      </w:r>
                      <w:r w:rsidRPr="00DD611E">
                        <w:rPr>
                          <w:rStyle w:val="StringTok"/>
                          <w:color w:val="5B9BD5" w:themeColor="accent5"/>
                        </w:rPr>
                        <w:t>'latin-1'</w:t>
                      </w:r>
                      <w:r w:rsidRPr="00DD611E">
                        <w:rPr>
                          <w:rStyle w:val="NormalTok"/>
                          <w:color w:val="5B9BD5" w:themeColor="accent5"/>
                        </w:rPr>
                        <w:t>)</w:t>
                      </w:r>
                      <w:r w:rsidRPr="00DD611E">
                        <w:rPr>
                          <w:color w:val="5B9BD5" w:themeColor="accent5"/>
                        </w:rPr>
                        <w:br/>
                      </w:r>
                      <w:r w:rsidRPr="00DD611E">
                        <w:rPr>
                          <w:rStyle w:val="CommentTok"/>
                          <w:color w:val="5B9BD5" w:themeColor="accent5"/>
                        </w:rPr>
                        <w:t>## creating new column from existing columns</w:t>
                      </w:r>
                      <w:r w:rsidRPr="00DD611E">
                        <w:rPr>
                          <w:color w:val="5B9BD5" w:themeColor="accent5"/>
                        </w:rPr>
                        <w:br/>
                      </w:r>
                      <w:r w:rsidRPr="00DD611E">
                        <w:rPr>
                          <w:rStyle w:val="NormalTok"/>
                          <w:color w:val="5B9BD5" w:themeColor="accent5"/>
                        </w:rPr>
                        <w:t>data[</w:t>
                      </w:r>
                      <w:r w:rsidRPr="00DD611E">
                        <w:rPr>
                          <w:rStyle w:val="StringTok"/>
                          <w:color w:val="5B9BD5" w:themeColor="accent5"/>
                        </w:rPr>
                        <w:t>'</w:t>
                      </w:r>
                      <w:proofErr w:type="spellStart"/>
                      <w:r w:rsidRPr="00DD611E">
                        <w:rPr>
                          <w:rStyle w:val="StringTok"/>
                          <w:color w:val="5B9BD5" w:themeColor="accent5"/>
                        </w:rPr>
                        <w:t>Total_price</w:t>
                      </w:r>
                      <w:proofErr w:type="spellEnd"/>
                      <w:r w:rsidRPr="00DD611E">
                        <w:rPr>
                          <w:rStyle w:val="StringTok"/>
                          <w:color w:val="5B9BD5" w:themeColor="accent5"/>
                        </w:rPr>
                        <w:t>'</w:t>
                      </w:r>
                      <w:r w:rsidRPr="00DD611E">
                        <w:rPr>
                          <w:rStyle w:val="NormalTok"/>
                          <w:color w:val="5B9BD5" w:themeColor="accent5"/>
                        </w:rPr>
                        <w:t>]</w:t>
                      </w:r>
                      <w:r w:rsidRPr="00DD611E">
                        <w:rPr>
                          <w:rStyle w:val="OperatorTok"/>
                          <w:color w:val="5B9BD5" w:themeColor="accent5"/>
                        </w:rPr>
                        <w:t>=</w:t>
                      </w:r>
                      <w:r w:rsidRPr="00DD611E">
                        <w:rPr>
                          <w:rStyle w:val="NormalTok"/>
                          <w:color w:val="5B9BD5" w:themeColor="accent5"/>
                        </w:rPr>
                        <w:t>data[</w:t>
                      </w:r>
                      <w:r w:rsidRPr="00DD611E">
                        <w:rPr>
                          <w:rStyle w:val="StringTok"/>
                          <w:color w:val="5B9BD5" w:themeColor="accent5"/>
                        </w:rPr>
                        <w:t>'Order Item Quantity'</w:t>
                      </w:r>
                      <w:r w:rsidRPr="00DD611E">
                        <w:rPr>
                          <w:rStyle w:val="NormalTok"/>
                          <w:color w:val="5B9BD5" w:themeColor="accent5"/>
                        </w:rPr>
                        <w:t>]</w:t>
                      </w:r>
                      <w:r w:rsidRPr="00DD611E">
                        <w:rPr>
                          <w:rStyle w:val="OperatorTok"/>
                          <w:color w:val="5B9BD5" w:themeColor="accent5"/>
                        </w:rPr>
                        <w:t>*</w:t>
                      </w:r>
                      <w:r w:rsidRPr="00DD611E">
                        <w:rPr>
                          <w:rStyle w:val="NormalTok"/>
                          <w:color w:val="5B9BD5" w:themeColor="accent5"/>
                        </w:rPr>
                        <w:t>data[</w:t>
                      </w:r>
                      <w:r w:rsidRPr="00DD611E">
                        <w:rPr>
                          <w:rStyle w:val="StringTok"/>
                          <w:color w:val="5B9BD5" w:themeColor="accent5"/>
                        </w:rPr>
                        <w:t>'Order Item Total'</w:t>
                      </w:r>
                      <w:r w:rsidRPr="00DD611E">
                        <w:rPr>
                          <w:rStyle w:val="NormalTok"/>
                          <w:color w:val="5B9BD5" w:themeColor="accent5"/>
                        </w:rPr>
                        <w:t>]</w:t>
                      </w:r>
                    </w:p>
                    <w:p w14:paraId="24732B2F" w14:textId="02E32EA8" w:rsidR="00DD611E" w:rsidRPr="00DD611E" w:rsidRDefault="00DD611E" w:rsidP="00DD611E">
                      <w:pPr>
                        <w:pStyle w:val="SourceCode"/>
                        <w:rPr>
                          <w:rStyle w:val="NormalTok"/>
                          <w:color w:val="5B9BD5" w:themeColor="accent5"/>
                        </w:rPr>
                      </w:pPr>
                      <w:r w:rsidRPr="00DD611E">
                        <w:rPr>
                          <w:rStyle w:val="NormalTok"/>
                          <w:color w:val="5B9BD5" w:themeColor="accent5"/>
                        </w:rPr>
                        <w:t>data[</w:t>
                      </w:r>
                      <w:r w:rsidRPr="00DD611E">
                        <w:rPr>
                          <w:rStyle w:val="StringTok"/>
                          <w:color w:val="5B9BD5" w:themeColor="accent5"/>
                        </w:rPr>
                        <w:t>'</w:t>
                      </w:r>
                      <w:proofErr w:type="spellStart"/>
                      <w:r w:rsidRPr="00DD611E">
                        <w:rPr>
                          <w:rStyle w:val="StringTok"/>
                          <w:color w:val="5B9BD5" w:themeColor="accent5"/>
                        </w:rPr>
                        <w:t>order_yr</w:t>
                      </w:r>
                      <w:proofErr w:type="spellEnd"/>
                      <w:proofErr w:type="gramStart"/>
                      <w:r w:rsidRPr="00DD611E">
                        <w:rPr>
                          <w:rStyle w:val="StringTok"/>
                          <w:color w:val="5B9BD5" w:themeColor="accent5"/>
                        </w:rPr>
                        <w:t>'</w:t>
                      </w:r>
                      <w:r w:rsidRPr="00DD611E">
                        <w:rPr>
                          <w:rStyle w:val="NormalTok"/>
                          <w:color w:val="5B9BD5" w:themeColor="accent5"/>
                        </w:rPr>
                        <w:t>]</w:t>
                      </w:r>
                      <w:r w:rsidRPr="00DD611E">
                        <w:rPr>
                          <w:rStyle w:val="OperatorTok"/>
                          <w:color w:val="5B9BD5" w:themeColor="accent5"/>
                        </w:rPr>
                        <w:t>=</w:t>
                      </w:r>
                      <w:proofErr w:type="gramEnd"/>
                      <w:r w:rsidRPr="00DD611E">
                        <w:rPr>
                          <w:rStyle w:val="NormalTok"/>
                          <w:color w:val="5B9BD5" w:themeColor="accent5"/>
                        </w:rPr>
                        <w:t xml:space="preserve"> </w:t>
                      </w:r>
                      <w:proofErr w:type="spellStart"/>
                      <w:r w:rsidRPr="00DD611E">
                        <w:rPr>
                          <w:rStyle w:val="NormalTok"/>
                          <w:color w:val="5B9BD5" w:themeColor="accent5"/>
                        </w:rPr>
                        <w:t>pd.DatetimeIndex</w:t>
                      </w:r>
                      <w:proofErr w:type="spellEnd"/>
                      <w:r w:rsidRPr="00DD611E">
                        <w:rPr>
                          <w:rStyle w:val="NormalTok"/>
                          <w:color w:val="5B9BD5" w:themeColor="accent5"/>
                        </w:rPr>
                        <w:t>(data[</w:t>
                      </w:r>
                      <w:r w:rsidRPr="00DD611E">
                        <w:rPr>
                          <w:rStyle w:val="StringTok"/>
                          <w:color w:val="5B9BD5" w:themeColor="accent5"/>
                        </w:rPr>
                        <w:t>'order date (</w:t>
                      </w:r>
                      <w:proofErr w:type="spellStart"/>
                      <w:r w:rsidRPr="00DD611E">
                        <w:rPr>
                          <w:rStyle w:val="StringTok"/>
                          <w:color w:val="5B9BD5" w:themeColor="accent5"/>
                        </w:rPr>
                        <w:t>DateOrders</w:t>
                      </w:r>
                      <w:proofErr w:type="spellEnd"/>
                      <w:r w:rsidRPr="00DD611E">
                        <w:rPr>
                          <w:rStyle w:val="StringTok"/>
                          <w:color w:val="5B9BD5" w:themeColor="accent5"/>
                        </w:rPr>
                        <w:t>)'</w:t>
                      </w:r>
                      <w:r w:rsidRPr="00DD611E">
                        <w:rPr>
                          <w:rStyle w:val="NormalTok"/>
                          <w:color w:val="5B9BD5" w:themeColor="accent5"/>
                        </w:rPr>
                        <w:t>])</w:t>
                      </w:r>
                      <w:r w:rsidRPr="00DD611E">
                        <w:rPr>
                          <w:rStyle w:val="NormalTok"/>
                          <w:color w:val="5B9BD5" w:themeColor="accent5"/>
                        </w:rPr>
                        <w:t xml:space="preserve">    </w:t>
                      </w:r>
                      <w:r w:rsidRPr="00DD611E">
                        <w:rPr>
                          <w:rStyle w:val="NormalTok"/>
                          <w:color w:val="5B9BD5" w:themeColor="accent5"/>
                        </w:rPr>
                        <w:t>.year</w:t>
                      </w:r>
                      <w:r w:rsidRPr="00DD611E">
                        <w:rPr>
                          <w:color w:val="5B9BD5" w:themeColor="accent5"/>
                        </w:rPr>
                        <w:br/>
                      </w:r>
                      <w:r w:rsidRPr="00DD611E">
                        <w:rPr>
                          <w:rStyle w:val="NormalTok"/>
                          <w:color w:val="5B9BD5" w:themeColor="accent5"/>
                        </w:rPr>
                        <w:t>data[</w:t>
                      </w:r>
                      <w:r w:rsidRPr="00DD611E">
                        <w:rPr>
                          <w:rStyle w:val="StringTok"/>
                          <w:color w:val="5B9BD5" w:themeColor="accent5"/>
                        </w:rPr>
                        <w:t>'</w:t>
                      </w:r>
                      <w:proofErr w:type="spellStart"/>
                      <w:r w:rsidRPr="00DD611E">
                        <w:rPr>
                          <w:rStyle w:val="StringTok"/>
                          <w:color w:val="5B9BD5" w:themeColor="accent5"/>
                        </w:rPr>
                        <w:t>order_month</w:t>
                      </w:r>
                      <w:proofErr w:type="spellEnd"/>
                      <w:r w:rsidRPr="00DD611E">
                        <w:rPr>
                          <w:rStyle w:val="StringTok"/>
                          <w:color w:val="5B9BD5" w:themeColor="accent5"/>
                        </w:rPr>
                        <w:t>'</w:t>
                      </w:r>
                      <w:r w:rsidRPr="00DD611E">
                        <w:rPr>
                          <w:rStyle w:val="NormalTok"/>
                          <w:color w:val="5B9BD5" w:themeColor="accent5"/>
                        </w:rPr>
                        <w:t xml:space="preserve">] </w:t>
                      </w:r>
                      <w:r w:rsidRPr="00DD611E">
                        <w:rPr>
                          <w:rStyle w:val="OperatorTok"/>
                          <w:color w:val="5B9BD5" w:themeColor="accent5"/>
                        </w:rPr>
                        <w:t>=</w:t>
                      </w:r>
                      <w:r w:rsidRPr="00DD611E">
                        <w:rPr>
                          <w:rStyle w:val="NormalTok"/>
                          <w:color w:val="5B9BD5" w:themeColor="accent5"/>
                        </w:rPr>
                        <w:t xml:space="preserve"> </w:t>
                      </w:r>
                      <w:proofErr w:type="spellStart"/>
                      <w:r w:rsidRPr="00DD611E">
                        <w:rPr>
                          <w:rStyle w:val="NormalTok"/>
                          <w:color w:val="5B9BD5" w:themeColor="accent5"/>
                        </w:rPr>
                        <w:t>pd.DatetimeIndex</w:t>
                      </w:r>
                      <w:proofErr w:type="spellEnd"/>
                      <w:r w:rsidRPr="00DD611E">
                        <w:rPr>
                          <w:rStyle w:val="NormalTok"/>
                          <w:color w:val="5B9BD5" w:themeColor="accent5"/>
                        </w:rPr>
                        <w:t>(data[</w:t>
                      </w:r>
                      <w:r w:rsidRPr="00DD611E">
                        <w:rPr>
                          <w:rStyle w:val="StringTok"/>
                          <w:color w:val="5B9BD5" w:themeColor="accent5"/>
                        </w:rPr>
                        <w:t>'order date (</w:t>
                      </w:r>
                      <w:proofErr w:type="spellStart"/>
                      <w:r w:rsidRPr="00DD611E">
                        <w:rPr>
                          <w:rStyle w:val="StringTok"/>
                          <w:color w:val="5B9BD5" w:themeColor="accent5"/>
                        </w:rPr>
                        <w:t>DateOrders</w:t>
                      </w:r>
                      <w:proofErr w:type="spellEnd"/>
                      <w:r w:rsidRPr="00DD611E">
                        <w:rPr>
                          <w:rStyle w:val="StringTok"/>
                          <w:color w:val="5B9BD5" w:themeColor="accent5"/>
                        </w:rPr>
                        <w:t>)'</w:t>
                      </w:r>
                      <w:r w:rsidRPr="00DD611E">
                        <w:rPr>
                          <w:rStyle w:val="NormalTok"/>
                          <w:color w:val="5B9BD5" w:themeColor="accent5"/>
                        </w:rPr>
                        <w:t>]).month</w:t>
                      </w:r>
                      <w:r w:rsidRPr="00DD611E">
                        <w:rPr>
                          <w:color w:val="5B9BD5" w:themeColor="accent5"/>
                        </w:rPr>
                        <w:br/>
                      </w:r>
                      <w:r w:rsidRPr="00DD611E">
                        <w:rPr>
                          <w:rStyle w:val="NormalTok"/>
                          <w:color w:val="5B9BD5" w:themeColor="accent5"/>
                        </w:rPr>
                        <w:t>data[</w:t>
                      </w:r>
                      <w:r w:rsidRPr="00DD611E">
                        <w:rPr>
                          <w:rStyle w:val="StringTok"/>
                          <w:color w:val="5B9BD5" w:themeColor="accent5"/>
                        </w:rPr>
                        <w:t>'</w:t>
                      </w:r>
                      <w:proofErr w:type="spellStart"/>
                      <w:r w:rsidRPr="00DD611E">
                        <w:rPr>
                          <w:rStyle w:val="StringTok"/>
                          <w:color w:val="5B9BD5" w:themeColor="accent5"/>
                        </w:rPr>
                        <w:t>order_day</w:t>
                      </w:r>
                      <w:proofErr w:type="spellEnd"/>
                      <w:r w:rsidRPr="00DD611E">
                        <w:rPr>
                          <w:rStyle w:val="StringTok"/>
                          <w:color w:val="5B9BD5" w:themeColor="accent5"/>
                        </w:rPr>
                        <w:t>'</w:t>
                      </w:r>
                      <w:r w:rsidRPr="00DD611E">
                        <w:rPr>
                          <w:rStyle w:val="NormalTok"/>
                          <w:color w:val="5B9BD5" w:themeColor="accent5"/>
                        </w:rPr>
                        <w:t xml:space="preserve">] </w:t>
                      </w:r>
                      <w:r w:rsidRPr="00DD611E">
                        <w:rPr>
                          <w:rStyle w:val="OperatorTok"/>
                          <w:color w:val="5B9BD5" w:themeColor="accent5"/>
                        </w:rPr>
                        <w:t>=</w:t>
                      </w:r>
                      <w:r w:rsidRPr="00DD611E">
                        <w:rPr>
                          <w:rStyle w:val="NormalTok"/>
                          <w:color w:val="5B9BD5" w:themeColor="accent5"/>
                        </w:rPr>
                        <w:t xml:space="preserve"> </w:t>
                      </w:r>
                      <w:proofErr w:type="spellStart"/>
                      <w:r w:rsidRPr="00DD611E">
                        <w:rPr>
                          <w:rStyle w:val="NormalTok"/>
                          <w:color w:val="5B9BD5" w:themeColor="accent5"/>
                        </w:rPr>
                        <w:t>pd.DatetimeIndex</w:t>
                      </w:r>
                      <w:proofErr w:type="spellEnd"/>
                      <w:r w:rsidRPr="00DD611E">
                        <w:rPr>
                          <w:rStyle w:val="NormalTok"/>
                          <w:color w:val="5B9BD5" w:themeColor="accent5"/>
                        </w:rPr>
                        <w:t>(data[</w:t>
                      </w:r>
                      <w:r w:rsidRPr="00DD611E">
                        <w:rPr>
                          <w:rStyle w:val="StringTok"/>
                          <w:color w:val="5B9BD5" w:themeColor="accent5"/>
                        </w:rPr>
                        <w:t>'order date (</w:t>
                      </w:r>
                      <w:proofErr w:type="spellStart"/>
                      <w:r w:rsidRPr="00DD611E">
                        <w:rPr>
                          <w:rStyle w:val="StringTok"/>
                          <w:color w:val="5B9BD5" w:themeColor="accent5"/>
                        </w:rPr>
                        <w:t>DateOrders</w:t>
                      </w:r>
                      <w:proofErr w:type="spellEnd"/>
                      <w:r w:rsidRPr="00DD611E">
                        <w:rPr>
                          <w:rStyle w:val="StringTok"/>
                          <w:color w:val="5B9BD5" w:themeColor="accent5"/>
                        </w:rPr>
                        <w:t>)'</w:t>
                      </w:r>
                      <w:r w:rsidRPr="00DD611E">
                        <w:rPr>
                          <w:rStyle w:val="NormalTok"/>
                          <w:color w:val="5B9BD5" w:themeColor="accent5"/>
                        </w:rPr>
                        <w:t>])</w:t>
                      </w:r>
                      <w:r w:rsidRPr="00DD611E">
                        <w:rPr>
                          <w:rStyle w:val="NormalTok"/>
                          <w:color w:val="5B9BD5" w:themeColor="accent5"/>
                        </w:rPr>
                        <w:t xml:space="preserve">  </w:t>
                      </w:r>
                      <w:r w:rsidRPr="00DD611E">
                        <w:rPr>
                          <w:rStyle w:val="NormalTok"/>
                          <w:color w:val="5B9BD5" w:themeColor="accent5"/>
                        </w:rPr>
                        <w:t>.weekday</w:t>
                      </w:r>
                      <w:r w:rsidRPr="00DD611E">
                        <w:rPr>
                          <w:color w:val="5B9BD5" w:themeColor="accent5"/>
                        </w:rPr>
                        <w:br/>
                      </w:r>
                      <w:r w:rsidRPr="00DD611E">
                        <w:rPr>
                          <w:rStyle w:val="NormalTok"/>
                          <w:color w:val="5B9BD5" w:themeColor="accent5"/>
                        </w:rPr>
                        <w:t>data[</w:t>
                      </w:r>
                      <w:r w:rsidRPr="00DD611E">
                        <w:rPr>
                          <w:rStyle w:val="StringTok"/>
                          <w:color w:val="5B9BD5" w:themeColor="accent5"/>
                        </w:rPr>
                        <w:t>'</w:t>
                      </w:r>
                      <w:proofErr w:type="spellStart"/>
                      <w:r w:rsidRPr="00DD611E">
                        <w:rPr>
                          <w:rStyle w:val="StringTok"/>
                          <w:color w:val="5B9BD5" w:themeColor="accent5"/>
                        </w:rPr>
                        <w:t>order_hour</w:t>
                      </w:r>
                      <w:proofErr w:type="spellEnd"/>
                      <w:r w:rsidRPr="00DD611E">
                        <w:rPr>
                          <w:rStyle w:val="StringTok"/>
                          <w:color w:val="5B9BD5" w:themeColor="accent5"/>
                        </w:rPr>
                        <w:t>'</w:t>
                      </w:r>
                      <w:r w:rsidRPr="00DD611E">
                        <w:rPr>
                          <w:rStyle w:val="NormalTok"/>
                          <w:color w:val="5B9BD5" w:themeColor="accent5"/>
                        </w:rPr>
                        <w:t xml:space="preserve">] </w:t>
                      </w:r>
                      <w:r w:rsidRPr="00DD611E">
                        <w:rPr>
                          <w:rStyle w:val="OperatorTok"/>
                          <w:color w:val="5B9BD5" w:themeColor="accent5"/>
                        </w:rPr>
                        <w:t>=</w:t>
                      </w:r>
                      <w:r w:rsidRPr="00DD611E">
                        <w:rPr>
                          <w:rStyle w:val="NormalTok"/>
                          <w:color w:val="5B9BD5" w:themeColor="accent5"/>
                        </w:rPr>
                        <w:t xml:space="preserve"> </w:t>
                      </w:r>
                      <w:proofErr w:type="spellStart"/>
                      <w:r w:rsidRPr="00DD611E">
                        <w:rPr>
                          <w:rStyle w:val="NormalTok"/>
                          <w:color w:val="5B9BD5" w:themeColor="accent5"/>
                        </w:rPr>
                        <w:t>pd.DatetimeIndex</w:t>
                      </w:r>
                      <w:proofErr w:type="spellEnd"/>
                      <w:r w:rsidRPr="00DD611E">
                        <w:rPr>
                          <w:rStyle w:val="NormalTok"/>
                          <w:color w:val="5B9BD5" w:themeColor="accent5"/>
                        </w:rPr>
                        <w:t>(data[</w:t>
                      </w:r>
                      <w:r w:rsidRPr="00DD611E">
                        <w:rPr>
                          <w:rStyle w:val="StringTok"/>
                          <w:color w:val="5B9BD5" w:themeColor="accent5"/>
                        </w:rPr>
                        <w:t>'order date (</w:t>
                      </w:r>
                      <w:proofErr w:type="spellStart"/>
                      <w:r w:rsidRPr="00DD611E">
                        <w:rPr>
                          <w:rStyle w:val="StringTok"/>
                          <w:color w:val="5B9BD5" w:themeColor="accent5"/>
                        </w:rPr>
                        <w:t>DateOrders</w:t>
                      </w:r>
                      <w:proofErr w:type="spellEnd"/>
                      <w:r w:rsidRPr="00DD611E">
                        <w:rPr>
                          <w:rStyle w:val="StringTok"/>
                          <w:color w:val="5B9BD5" w:themeColor="accent5"/>
                        </w:rPr>
                        <w:t>)'</w:t>
                      </w:r>
                      <w:r w:rsidRPr="00DD611E">
                        <w:rPr>
                          <w:rStyle w:val="NormalTok"/>
                          <w:color w:val="5B9BD5" w:themeColor="accent5"/>
                        </w:rPr>
                        <w:t>])</w:t>
                      </w:r>
                      <w:r w:rsidRPr="00DD611E">
                        <w:rPr>
                          <w:rStyle w:val="NormalTok"/>
                          <w:color w:val="5B9BD5" w:themeColor="accent5"/>
                        </w:rPr>
                        <w:t xml:space="preserve"> </w:t>
                      </w:r>
                      <w:r w:rsidRPr="00DD611E">
                        <w:rPr>
                          <w:rStyle w:val="NormalTok"/>
                          <w:color w:val="5B9BD5" w:themeColor="accent5"/>
                        </w:rPr>
                        <w:t>.hour</w:t>
                      </w:r>
                    </w:p>
                    <w:p w14:paraId="21AC79FE" w14:textId="3BBE4068" w:rsidR="00DD611E" w:rsidRPr="00DD611E" w:rsidRDefault="00DD611E" w:rsidP="00DD611E">
                      <w:pPr>
                        <w:pStyle w:val="SourceCode"/>
                        <w:rPr>
                          <w:color w:val="5B9BD5" w:themeColor="accent5"/>
                        </w:rPr>
                      </w:pPr>
                      <w:r w:rsidRPr="00DD611E">
                        <w:rPr>
                          <w:rStyle w:val="CommentTok"/>
                          <w:color w:val="5B9BD5" w:themeColor="accent5"/>
                        </w:rPr>
                        <w:t xml:space="preserve">## </w:t>
                      </w:r>
                      <w:proofErr w:type="spellStart"/>
                      <w:r w:rsidRPr="00DD611E">
                        <w:rPr>
                          <w:rStyle w:val="CommentTok"/>
                          <w:color w:val="5B9BD5" w:themeColor="accent5"/>
                        </w:rPr>
                        <w:t>droppping</w:t>
                      </w:r>
                      <w:proofErr w:type="spellEnd"/>
                      <w:r w:rsidRPr="00DD611E">
                        <w:rPr>
                          <w:rStyle w:val="CommentTok"/>
                          <w:color w:val="5B9BD5" w:themeColor="accent5"/>
                        </w:rPr>
                        <w:t xml:space="preserve"> the un necessary columns from the dataset</w:t>
                      </w:r>
                      <w:r w:rsidRPr="00DD611E">
                        <w:rPr>
                          <w:color w:val="5B9BD5" w:themeColor="accent5"/>
                        </w:rPr>
                        <w:br/>
                      </w:r>
                      <w:proofErr w:type="spellStart"/>
                      <w:r w:rsidRPr="00DD611E">
                        <w:rPr>
                          <w:rStyle w:val="NormalTok"/>
                          <w:color w:val="5B9BD5" w:themeColor="accent5"/>
                        </w:rPr>
                        <w:t>df</w:t>
                      </w:r>
                      <w:proofErr w:type="spellEnd"/>
                      <w:r w:rsidRPr="00DD611E">
                        <w:rPr>
                          <w:rStyle w:val="NormalTok"/>
                          <w:color w:val="5B9BD5" w:themeColor="accent5"/>
                        </w:rPr>
                        <w:t xml:space="preserve"> </w:t>
                      </w:r>
                      <w:r w:rsidRPr="00DD611E">
                        <w:rPr>
                          <w:rStyle w:val="OperatorTok"/>
                          <w:color w:val="5B9BD5" w:themeColor="accent5"/>
                        </w:rPr>
                        <w:t>=</w:t>
                      </w:r>
                      <w:r w:rsidRPr="00DD611E">
                        <w:rPr>
                          <w:rStyle w:val="NormalTok"/>
                          <w:color w:val="5B9BD5" w:themeColor="accent5"/>
                        </w:rPr>
                        <w:t xml:space="preserve"> </w:t>
                      </w:r>
                      <w:proofErr w:type="spellStart"/>
                      <w:r w:rsidRPr="00DD611E">
                        <w:rPr>
                          <w:rStyle w:val="NormalTok"/>
                          <w:color w:val="5B9BD5" w:themeColor="accent5"/>
                        </w:rPr>
                        <w:t>data.drop</w:t>
                      </w:r>
                      <w:proofErr w:type="spellEnd"/>
                      <w:r w:rsidRPr="00DD611E">
                        <w:rPr>
                          <w:rStyle w:val="NormalTok"/>
                          <w:color w:val="5B9BD5" w:themeColor="accent5"/>
                        </w:rPr>
                        <w:t>([</w:t>
                      </w:r>
                      <w:r w:rsidRPr="00DD611E">
                        <w:rPr>
                          <w:rStyle w:val="StringTok"/>
                          <w:color w:val="5B9BD5" w:themeColor="accent5"/>
                        </w:rPr>
                        <w:t xml:space="preserve">'Sales per </w:t>
                      </w:r>
                      <w:proofErr w:type="spellStart"/>
                      <w:r w:rsidRPr="00DD611E">
                        <w:rPr>
                          <w:rStyle w:val="StringTok"/>
                          <w:color w:val="5B9BD5" w:themeColor="accent5"/>
                        </w:rPr>
                        <w:t>customer'</w:t>
                      </w:r>
                      <w:r w:rsidRPr="00DD611E">
                        <w:rPr>
                          <w:rStyle w:val="NormalTok"/>
                          <w:color w:val="5B9BD5" w:themeColor="accent5"/>
                        </w:rPr>
                        <w:t>,</w:t>
                      </w:r>
                      <w:r w:rsidRPr="00DD611E">
                        <w:rPr>
                          <w:rStyle w:val="StringTok"/>
                          <w:color w:val="5B9BD5" w:themeColor="accent5"/>
                        </w:rPr>
                        <w:t>'Category</w:t>
                      </w:r>
                      <w:proofErr w:type="spellEnd"/>
                      <w:r w:rsidRPr="00DD611E">
                        <w:rPr>
                          <w:rStyle w:val="StringTok"/>
                          <w:color w:val="5B9BD5" w:themeColor="accent5"/>
                        </w:rPr>
                        <w:t xml:space="preserve"> </w:t>
                      </w:r>
                      <w:proofErr w:type="spellStart"/>
                      <w:r w:rsidRPr="00DD611E">
                        <w:rPr>
                          <w:rStyle w:val="StringTok"/>
                          <w:color w:val="5B9BD5" w:themeColor="accent5"/>
                        </w:rPr>
                        <w:t>Id'</w:t>
                      </w:r>
                      <w:r w:rsidRPr="00DD611E">
                        <w:rPr>
                          <w:rStyle w:val="NormalTok"/>
                          <w:color w:val="5B9BD5" w:themeColor="accent5"/>
                        </w:rPr>
                        <w:t>,</w:t>
                      </w:r>
                      <w:r w:rsidRPr="00DD611E">
                        <w:rPr>
                          <w:rStyle w:val="StringTok"/>
                          <w:color w:val="5B9BD5" w:themeColor="accent5"/>
                        </w:rPr>
                        <w:t>'Customer</w:t>
                      </w:r>
                      <w:proofErr w:type="spellEnd"/>
                      <w:r w:rsidRPr="00DD611E">
                        <w:rPr>
                          <w:rStyle w:val="StringTok"/>
                          <w:color w:val="5B9BD5" w:themeColor="accent5"/>
                        </w:rPr>
                        <w:t xml:space="preserve"> </w:t>
                      </w:r>
                      <w:proofErr w:type="spellStart"/>
                      <w:r w:rsidRPr="00DD611E">
                        <w:rPr>
                          <w:rStyle w:val="StringTok"/>
                          <w:color w:val="5B9BD5" w:themeColor="accent5"/>
                        </w:rPr>
                        <w:t>Email'</w:t>
                      </w:r>
                      <w:r w:rsidRPr="00DD611E">
                        <w:rPr>
                          <w:rStyle w:val="NormalTok"/>
                          <w:color w:val="5B9BD5" w:themeColor="accent5"/>
                        </w:rPr>
                        <w:t>,</w:t>
                      </w:r>
                      <w:r w:rsidRPr="00DD611E">
                        <w:rPr>
                          <w:rStyle w:val="StringTok"/>
                          <w:color w:val="5B9BD5" w:themeColor="accent5"/>
                        </w:rPr>
                        <w:t>'Customer</w:t>
                      </w:r>
                      <w:proofErr w:type="spellEnd"/>
                      <w:r w:rsidRPr="00DD611E">
                        <w:rPr>
                          <w:rStyle w:val="StringTok"/>
                          <w:color w:val="5B9BD5" w:themeColor="accent5"/>
                        </w:rPr>
                        <w:t xml:space="preserve"> </w:t>
                      </w:r>
                      <w:proofErr w:type="spellStart"/>
                      <w:r w:rsidRPr="00DD611E">
                        <w:rPr>
                          <w:rStyle w:val="StringTok"/>
                          <w:color w:val="5B9BD5" w:themeColor="accent5"/>
                        </w:rPr>
                        <w:t>Fname</w:t>
                      </w:r>
                      <w:proofErr w:type="spellEnd"/>
                      <w:r w:rsidRPr="00DD611E">
                        <w:rPr>
                          <w:rStyle w:val="StringTok"/>
                          <w:color w:val="5B9BD5" w:themeColor="accent5"/>
                        </w:rPr>
                        <w:t>'</w:t>
                      </w:r>
                      <w:r w:rsidRPr="00DD611E">
                        <w:rPr>
                          <w:rStyle w:val="NormalTok"/>
                          <w:color w:val="5B9BD5" w:themeColor="accent5"/>
                        </w:rPr>
                        <w:t>,</w:t>
                      </w:r>
                      <w:r w:rsidRPr="00DD611E">
                        <w:rPr>
                          <w:rStyle w:val="StringTok"/>
                          <w:color w:val="5B9BD5" w:themeColor="accent5"/>
                        </w:rPr>
                        <w:t xml:space="preserve">'Customer </w:t>
                      </w:r>
                      <w:proofErr w:type="spellStart"/>
                      <w:r w:rsidRPr="00DD611E">
                        <w:rPr>
                          <w:rStyle w:val="StringTok"/>
                          <w:color w:val="5B9BD5" w:themeColor="accent5"/>
                        </w:rPr>
                        <w:t>Id'</w:t>
                      </w:r>
                      <w:r w:rsidRPr="00DD611E">
                        <w:rPr>
                          <w:rStyle w:val="NormalTok"/>
                          <w:color w:val="5B9BD5" w:themeColor="accent5"/>
                        </w:rPr>
                        <w:t>,</w:t>
                      </w:r>
                      <w:r w:rsidRPr="00DD611E">
                        <w:rPr>
                          <w:rStyle w:val="StringTok"/>
                          <w:color w:val="5B9BD5" w:themeColor="accent5"/>
                        </w:rPr>
                        <w:t>'Customer</w:t>
                      </w:r>
                      <w:proofErr w:type="spellEnd"/>
                      <w:r w:rsidRPr="00DD611E">
                        <w:rPr>
                          <w:rStyle w:val="StringTok"/>
                          <w:color w:val="5B9BD5" w:themeColor="accent5"/>
                        </w:rPr>
                        <w:t xml:space="preserve"> </w:t>
                      </w:r>
                      <w:proofErr w:type="spellStart"/>
                      <w:r w:rsidRPr="00DD611E">
                        <w:rPr>
                          <w:rStyle w:val="StringTok"/>
                          <w:color w:val="5B9BD5" w:themeColor="accent5"/>
                        </w:rPr>
                        <w:t>Lname</w:t>
                      </w:r>
                      <w:proofErr w:type="spellEnd"/>
                      <w:r w:rsidRPr="00DD611E">
                        <w:rPr>
                          <w:rStyle w:val="StringTok"/>
                          <w:color w:val="5B9BD5" w:themeColor="accent5"/>
                        </w:rPr>
                        <w:t>'</w:t>
                      </w:r>
                      <w:r w:rsidRPr="00DD611E">
                        <w:rPr>
                          <w:rStyle w:val="NormalTok"/>
                          <w:color w:val="5B9BD5" w:themeColor="accent5"/>
                        </w:rPr>
                        <w:t>,</w:t>
                      </w:r>
                      <w:r w:rsidRPr="00DD611E">
                        <w:rPr>
                          <w:rStyle w:val="StringTok"/>
                          <w:color w:val="5B9BD5" w:themeColor="accent5"/>
                        </w:rPr>
                        <w:t xml:space="preserve">'Customer </w:t>
                      </w:r>
                      <w:proofErr w:type="spellStart"/>
                      <w:r w:rsidRPr="00DD611E">
                        <w:rPr>
                          <w:rStyle w:val="StringTok"/>
                          <w:color w:val="5B9BD5" w:themeColor="accent5"/>
                        </w:rPr>
                        <w:t>Street'</w:t>
                      </w:r>
                      <w:r w:rsidRPr="00DD611E">
                        <w:rPr>
                          <w:rStyle w:val="NormalTok"/>
                          <w:color w:val="5B9BD5" w:themeColor="accent5"/>
                        </w:rPr>
                        <w:t>,</w:t>
                      </w:r>
                      <w:r w:rsidRPr="00DD611E">
                        <w:rPr>
                          <w:rStyle w:val="StringTok"/>
                          <w:color w:val="5B9BD5" w:themeColor="accent5"/>
                        </w:rPr>
                        <w:t>'Customer</w:t>
                      </w:r>
                      <w:proofErr w:type="spellEnd"/>
                      <w:r w:rsidRPr="00DD611E">
                        <w:rPr>
                          <w:rStyle w:val="StringTok"/>
                          <w:color w:val="5B9BD5" w:themeColor="accent5"/>
                        </w:rPr>
                        <w:t xml:space="preserve"> </w:t>
                      </w:r>
                      <w:proofErr w:type="spellStart"/>
                      <w:r w:rsidRPr="00DD611E">
                        <w:rPr>
                          <w:rStyle w:val="StringTok"/>
                          <w:color w:val="5B9BD5" w:themeColor="accent5"/>
                        </w:rPr>
                        <w:t>Zipcode</w:t>
                      </w:r>
                      <w:proofErr w:type="spellEnd"/>
                      <w:r w:rsidRPr="00DD611E">
                        <w:rPr>
                          <w:rStyle w:val="StringTok"/>
                          <w:color w:val="5B9BD5" w:themeColor="accent5"/>
                        </w:rPr>
                        <w:t>'</w:t>
                      </w:r>
                      <w:r w:rsidRPr="00DD611E">
                        <w:rPr>
                          <w:rStyle w:val="NormalTok"/>
                          <w:color w:val="5B9BD5" w:themeColor="accent5"/>
                        </w:rPr>
                        <w:t>,</w:t>
                      </w:r>
                      <w:r w:rsidRPr="00DD611E">
                        <w:rPr>
                          <w:rStyle w:val="StringTok"/>
                          <w:color w:val="5B9BD5" w:themeColor="accent5"/>
                        </w:rPr>
                        <w:t xml:space="preserve">'Customer </w:t>
                      </w:r>
                      <w:proofErr w:type="spellStart"/>
                      <w:r w:rsidRPr="00DD611E">
                        <w:rPr>
                          <w:rStyle w:val="StringTok"/>
                          <w:color w:val="5B9BD5" w:themeColor="accent5"/>
                        </w:rPr>
                        <w:t>Password'</w:t>
                      </w:r>
                      <w:r w:rsidRPr="00DD611E">
                        <w:rPr>
                          <w:rStyle w:val="NormalTok"/>
                          <w:color w:val="5B9BD5" w:themeColor="accent5"/>
                        </w:rPr>
                        <w:t>,</w:t>
                      </w:r>
                      <w:r w:rsidRPr="00DD611E">
                        <w:rPr>
                          <w:rStyle w:val="StringTok"/>
                          <w:color w:val="5B9BD5" w:themeColor="accent5"/>
                        </w:rPr>
                        <w:t>'Department</w:t>
                      </w:r>
                      <w:proofErr w:type="spellEnd"/>
                      <w:r w:rsidRPr="00DD611E">
                        <w:rPr>
                          <w:rStyle w:val="StringTok"/>
                          <w:color w:val="5B9BD5" w:themeColor="accent5"/>
                        </w:rPr>
                        <w:t xml:space="preserve"> </w:t>
                      </w:r>
                      <w:proofErr w:type="spellStart"/>
                      <w:r w:rsidRPr="00DD611E">
                        <w:rPr>
                          <w:rStyle w:val="StringTok"/>
                          <w:color w:val="5B9BD5" w:themeColor="accent5"/>
                        </w:rPr>
                        <w:t>Id'</w:t>
                      </w:r>
                      <w:r w:rsidRPr="00DD611E">
                        <w:rPr>
                          <w:rStyle w:val="NormalTok"/>
                          <w:color w:val="5B9BD5" w:themeColor="accent5"/>
                        </w:rPr>
                        <w:t>,</w:t>
                      </w:r>
                      <w:r w:rsidRPr="00DD611E">
                        <w:rPr>
                          <w:rStyle w:val="StringTok"/>
                          <w:color w:val="5B9BD5" w:themeColor="accent5"/>
                        </w:rPr>
                        <w:t>'Latitude'</w:t>
                      </w:r>
                      <w:r w:rsidRPr="00DD611E">
                        <w:rPr>
                          <w:rStyle w:val="NormalTok"/>
                          <w:color w:val="5B9BD5" w:themeColor="accent5"/>
                        </w:rPr>
                        <w:t>,</w:t>
                      </w:r>
                      <w:r w:rsidRPr="00DD611E">
                        <w:rPr>
                          <w:rStyle w:val="StringTok"/>
                          <w:color w:val="5B9BD5" w:themeColor="accent5"/>
                        </w:rPr>
                        <w:t>'Longitude'</w:t>
                      </w:r>
                      <w:r w:rsidRPr="00DD611E">
                        <w:rPr>
                          <w:rStyle w:val="NormalTok"/>
                          <w:color w:val="5B9BD5" w:themeColor="accent5"/>
                        </w:rPr>
                        <w:t>,</w:t>
                      </w:r>
                      <w:r w:rsidRPr="00DD611E">
                        <w:rPr>
                          <w:rStyle w:val="StringTok"/>
                          <w:color w:val="5B9BD5" w:themeColor="accent5"/>
                        </w:rPr>
                        <w:t>'Order</w:t>
                      </w:r>
                      <w:proofErr w:type="spellEnd"/>
                      <w:r w:rsidRPr="00DD611E">
                        <w:rPr>
                          <w:rStyle w:val="StringTok"/>
                          <w:color w:val="5B9BD5" w:themeColor="accent5"/>
                        </w:rPr>
                        <w:t xml:space="preserve"> Customer </w:t>
                      </w:r>
                      <w:proofErr w:type="spellStart"/>
                      <w:r w:rsidRPr="00DD611E">
                        <w:rPr>
                          <w:rStyle w:val="StringTok"/>
                          <w:color w:val="5B9BD5" w:themeColor="accent5"/>
                        </w:rPr>
                        <w:t>Id'</w:t>
                      </w:r>
                      <w:r w:rsidRPr="00DD611E">
                        <w:rPr>
                          <w:rStyle w:val="NormalTok"/>
                          <w:color w:val="5B9BD5" w:themeColor="accent5"/>
                        </w:rPr>
                        <w:t>,</w:t>
                      </w:r>
                      <w:r w:rsidRPr="00DD611E">
                        <w:rPr>
                          <w:rStyle w:val="StringTok"/>
                          <w:color w:val="5B9BD5" w:themeColor="accent5"/>
                        </w:rPr>
                        <w:t>'order</w:t>
                      </w:r>
                      <w:proofErr w:type="spellEnd"/>
                      <w:r w:rsidRPr="00DD611E">
                        <w:rPr>
                          <w:rStyle w:val="StringTok"/>
                          <w:color w:val="5B9BD5" w:themeColor="accent5"/>
                        </w:rPr>
                        <w:t xml:space="preserve"> date (</w:t>
                      </w:r>
                      <w:proofErr w:type="spellStart"/>
                      <w:r w:rsidRPr="00DD611E">
                        <w:rPr>
                          <w:rStyle w:val="StringTok"/>
                          <w:color w:val="5B9BD5" w:themeColor="accent5"/>
                        </w:rPr>
                        <w:t>DateOrders</w:t>
                      </w:r>
                      <w:proofErr w:type="spellEnd"/>
                      <w:r w:rsidRPr="00DD611E">
                        <w:rPr>
                          <w:rStyle w:val="StringTok"/>
                          <w:color w:val="5B9BD5" w:themeColor="accent5"/>
                        </w:rPr>
                        <w:t>)'</w:t>
                      </w:r>
                      <w:r w:rsidRPr="00DD611E">
                        <w:rPr>
                          <w:rStyle w:val="NormalTok"/>
                          <w:color w:val="5B9BD5" w:themeColor="accent5"/>
                        </w:rPr>
                        <w:t>,</w:t>
                      </w:r>
                      <w:r w:rsidRPr="00DD611E">
                        <w:rPr>
                          <w:rStyle w:val="StringTok"/>
                          <w:color w:val="5B9BD5" w:themeColor="accent5"/>
                        </w:rPr>
                        <w:t xml:space="preserve">'Order </w:t>
                      </w:r>
                      <w:proofErr w:type="spellStart"/>
                      <w:r w:rsidRPr="00DD611E">
                        <w:rPr>
                          <w:rStyle w:val="StringTok"/>
                          <w:color w:val="5B9BD5" w:themeColor="accent5"/>
                        </w:rPr>
                        <w:t>Id'</w:t>
                      </w:r>
                      <w:r w:rsidRPr="00DD611E">
                        <w:rPr>
                          <w:rStyle w:val="NormalTok"/>
                          <w:color w:val="5B9BD5" w:themeColor="accent5"/>
                        </w:rPr>
                        <w:t>,</w:t>
                      </w:r>
                      <w:r w:rsidRPr="00DD611E">
                        <w:rPr>
                          <w:rStyle w:val="StringTok"/>
                          <w:color w:val="5B9BD5" w:themeColor="accent5"/>
                        </w:rPr>
                        <w:t>'Order</w:t>
                      </w:r>
                      <w:proofErr w:type="spellEnd"/>
                      <w:r w:rsidRPr="00DD611E">
                        <w:rPr>
                          <w:rStyle w:val="StringTok"/>
                          <w:color w:val="5B9BD5" w:themeColor="accent5"/>
                        </w:rPr>
                        <w:t xml:space="preserve"> Item </w:t>
                      </w:r>
                      <w:proofErr w:type="spellStart"/>
                      <w:r w:rsidRPr="00DD611E">
                        <w:rPr>
                          <w:rStyle w:val="StringTok"/>
                          <w:color w:val="5B9BD5" w:themeColor="accent5"/>
                        </w:rPr>
                        <w:t>Cardprod</w:t>
                      </w:r>
                      <w:proofErr w:type="spellEnd"/>
                      <w:r w:rsidRPr="00DD611E">
                        <w:rPr>
                          <w:rStyle w:val="StringTok"/>
                          <w:color w:val="5B9BD5" w:themeColor="accent5"/>
                        </w:rPr>
                        <w:t xml:space="preserve"> </w:t>
                      </w:r>
                      <w:proofErr w:type="spellStart"/>
                      <w:r w:rsidRPr="00DD611E">
                        <w:rPr>
                          <w:rStyle w:val="StringTok"/>
                          <w:color w:val="5B9BD5" w:themeColor="accent5"/>
                        </w:rPr>
                        <w:t>Id'</w:t>
                      </w:r>
                      <w:r w:rsidRPr="00DD611E">
                        <w:rPr>
                          <w:rStyle w:val="StringTok"/>
                          <w:color w:val="5B9BD5" w:themeColor="accent5"/>
                        </w:rPr>
                        <w:t>,</w:t>
                      </w:r>
                      <w:r w:rsidRPr="00DD611E">
                        <w:rPr>
                          <w:rStyle w:val="StringTok"/>
                          <w:color w:val="5B9BD5" w:themeColor="accent5"/>
                        </w:rPr>
                        <w:t>'Order</w:t>
                      </w:r>
                      <w:proofErr w:type="spellEnd"/>
                      <w:r w:rsidRPr="00DD611E">
                        <w:rPr>
                          <w:rStyle w:val="StringTok"/>
                          <w:color w:val="5B9BD5" w:themeColor="accent5"/>
                        </w:rPr>
                        <w:t xml:space="preserve"> Item </w:t>
                      </w:r>
                      <w:proofErr w:type="spellStart"/>
                      <w:r w:rsidRPr="00DD611E">
                        <w:rPr>
                          <w:rStyle w:val="StringTok"/>
                          <w:color w:val="5B9BD5" w:themeColor="accent5"/>
                        </w:rPr>
                        <w:t>Discount'</w:t>
                      </w:r>
                      <w:r w:rsidRPr="00DD611E">
                        <w:rPr>
                          <w:rStyle w:val="NormalTok"/>
                          <w:color w:val="5B9BD5" w:themeColor="accent5"/>
                        </w:rPr>
                        <w:t>,</w:t>
                      </w:r>
                      <w:r w:rsidRPr="00DD611E">
                        <w:rPr>
                          <w:rStyle w:val="StringTok"/>
                          <w:color w:val="5B9BD5" w:themeColor="accent5"/>
                        </w:rPr>
                        <w:t>'Order</w:t>
                      </w:r>
                      <w:proofErr w:type="spellEnd"/>
                      <w:r w:rsidRPr="00DD611E">
                        <w:rPr>
                          <w:rStyle w:val="StringTok"/>
                          <w:color w:val="5B9BD5" w:themeColor="accent5"/>
                        </w:rPr>
                        <w:t xml:space="preserve"> Item </w:t>
                      </w:r>
                      <w:proofErr w:type="spellStart"/>
                      <w:r w:rsidRPr="00DD611E">
                        <w:rPr>
                          <w:rStyle w:val="StringTok"/>
                          <w:color w:val="5B9BD5" w:themeColor="accent5"/>
                        </w:rPr>
                        <w:t>Id'</w:t>
                      </w:r>
                      <w:r w:rsidRPr="00DD611E">
                        <w:rPr>
                          <w:rStyle w:val="NormalTok"/>
                          <w:color w:val="5B9BD5" w:themeColor="accent5"/>
                        </w:rPr>
                        <w:t>,</w:t>
                      </w:r>
                      <w:r w:rsidRPr="00DD611E">
                        <w:rPr>
                          <w:rStyle w:val="StringTok"/>
                          <w:color w:val="5B9BD5" w:themeColor="accent5"/>
                        </w:rPr>
                        <w:t>'Order</w:t>
                      </w:r>
                      <w:proofErr w:type="spellEnd"/>
                      <w:r w:rsidRPr="00DD611E">
                        <w:rPr>
                          <w:rStyle w:val="StringTok"/>
                          <w:color w:val="5B9BD5" w:themeColor="accent5"/>
                        </w:rPr>
                        <w:t xml:space="preserve"> Item Product </w:t>
                      </w:r>
                      <w:proofErr w:type="spellStart"/>
                      <w:r w:rsidRPr="00DD611E">
                        <w:rPr>
                          <w:rStyle w:val="StringTok"/>
                          <w:color w:val="5B9BD5" w:themeColor="accent5"/>
                        </w:rPr>
                        <w:t>Price'</w:t>
                      </w:r>
                      <w:r w:rsidRPr="00DD611E">
                        <w:rPr>
                          <w:rStyle w:val="NormalTok"/>
                          <w:color w:val="5B9BD5" w:themeColor="accent5"/>
                        </w:rPr>
                        <w:t>,</w:t>
                      </w:r>
                      <w:r w:rsidRPr="00DD611E">
                        <w:rPr>
                          <w:rStyle w:val="StringTok"/>
                          <w:color w:val="5B9BD5" w:themeColor="accent5"/>
                        </w:rPr>
                        <w:t>'Order</w:t>
                      </w:r>
                      <w:proofErr w:type="spellEnd"/>
                      <w:r w:rsidRPr="00DD611E">
                        <w:rPr>
                          <w:rStyle w:val="StringTok"/>
                          <w:color w:val="5B9BD5" w:themeColor="accent5"/>
                        </w:rPr>
                        <w:t xml:space="preserve"> Item Profit </w:t>
                      </w:r>
                      <w:proofErr w:type="spellStart"/>
                      <w:r w:rsidRPr="00DD611E">
                        <w:rPr>
                          <w:rStyle w:val="StringTok"/>
                          <w:color w:val="5B9BD5" w:themeColor="accent5"/>
                        </w:rPr>
                        <w:t>Ratio'</w:t>
                      </w:r>
                      <w:r w:rsidRPr="00DD611E">
                        <w:rPr>
                          <w:rStyle w:val="NormalTok"/>
                          <w:color w:val="5B9BD5" w:themeColor="accent5"/>
                        </w:rPr>
                        <w:t>,</w:t>
                      </w:r>
                      <w:r w:rsidRPr="00DD611E">
                        <w:rPr>
                          <w:rStyle w:val="StringTok"/>
                          <w:color w:val="5B9BD5" w:themeColor="accent5"/>
                        </w:rPr>
                        <w:t>'Sales'</w:t>
                      </w:r>
                      <w:r w:rsidRPr="00DD611E">
                        <w:rPr>
                          <w:rStyle w:val="NormalTok"/>
                          <w:color w:val="5B9BD5" w:themeColor="accent5"/>
                        </w:rPr>
                        <w:t>,</w:t>
                      </w:r>
                      <w:r w:rsidRPr="00DD611E">
                        <w:rPr>
                          <w:rStyle w:val="StringTok"/>
                          <w:color w:val="5B9BD5" w:themeColor="accent5"/>
                        </w:rPr>
                        <w:t>'Order</w:t>
                      </w:r>
                      <w:proofErr w:type="spellEnd"/>
                      <w:r w:rsidRPr="00DD611E">
                        <w:rPr>
                          <w:rStyle w:val="StringTok"/>
                          <w:color w:val="5B9BD5" w:themeColor="accent5"/>
                        </w:rPr>
                        <w:t xml:space="preserve"> Item </w:t>
                      </w:r>
                      <w:proofErr w:type="spellStart"/>
                      <w:r w:rsidRPr="00DD611E">
                        <w:rPr>
                          <w:rStyle w:val="StringTok"/>
                          <w:color w:val="5B9BD5" w:themeColor="accent5"/>
                        </w:rPr>
                        <w:t>Total'</w:t>
                      </w:r>
                      <w:r w:rsidRPr="00DD611E">
                        <w:rPr>
                          <w:rStyle w:val="NormalTok"/>
                          <w:color w:val="5B9BD5" w:themeColor="accent5"/>
                        </w:rPr>
                        <w:t>,</w:t>
                      </w:r>
                      <w:r w:rsidRPr="00DD611E">
                        <w:rPr>
                          <w:rStyle w:val="StringTok"/>
                          <w:color w:val="5B9BD5" w:themeColor="accent5"/>
                        </w:rPr>
                        <w:t>'Order</w:t>
                      </w:r>
                      <w:proofErr w:type="spellEnd"/>
                      <w:r w:rsidRPr="00DD611E">
                        <w:rPr>
                          <w:rStyle w:val="StringTok"/>
                          <w:color w:val="5B9BD5" w:themeColor="accent5"/>
                        </w:rPr>
                        <w:t xml:space="preserve"> Profit Per </w:t>
                      </w:r>
                      <w:proofErr w:type="spellStart"/>
                      <w:r w:rsidRPr="00DD611E">
                        <w:rPr>
                          <w:rStyle w:val="StringTok"/>
                          <w:color w:val="5B9BD5" w:themeColor="accent5"/>
                        </w:rPr>
                        <w:t>Order'</w:t>
                      </w:r>
                      <w:r w:rsidRPr="00DD611E">
                        <w:rPr>
                          <w:rStyle w:val="NormalTok"/>
                          <w:color w:val="5B9BD5" w:themeColor="accent5"/>
                        </w:rPr>
                        <w:t>,</w:t>
                      </w:r>
                      <w:r w:rsidRPr="00DD611E">
                        <w:rPr>
                          <w:rStyle w:val="StringTok"/>
                          <w:color w:val="5B9BD5" w:themeColor="accent5"/>
                        </w:rPr>
                        <w:t>'Product</w:t>
                      </w:r>
                      <w:proofErr w:type="spellEnd"/>
                      <w:r w:rsidRPr="00DD611E">
                        <w:rPr>
                          <w:rStyle w:val="StringTok"/>
                          <w:color w:val="5B9BD5" w:themeColor="accent5"/>
                        </w:rPr>
                        <w:t xml:space="preserve"> </w:t>
                      </w:r>
                      <w:proofErr w:type="spellStart"/>
                      <w:r w:rsidRPr="00DD611E">
                        <w:rPr>
                          <w:rStyle w:val="StringTok"/>
                          <w:color w:val="5B9BD5" w:themeColor="accent5"/>
                        </w:rPr>
                        <w:t>Status'</w:t>
                      </w:r>
                      <w:r w:rsidRPr="00DD611E">
                        <w:rPr>
                          <w:rStyle w:val="NormalTok"/>
                          <w:color w:val="5B9BD5" w:themeColor="accent5"/>
                        </w:rPr>
                        <w:t>,</w:t>
                      </w:r>
                      <w:r w:rsidRPr="00DD611E">
                        <w:rPr>
                          <w:rStyle w:val="StringTok"/>
                          <w:color w:val="5B9BD5" w:themeColor="accent5"/>
                        </w:rPr>
                        <w:t>'Product</w:t>
                      </w:r>
                      <w:proofErr w:type="spellEnd"/>
                      <w:r w:rsidRPr="00DD611E">
                        <w:rPr>
                          <w:rStyle w:val="StringTok"/>
                          <w:color w:val="5B9BD5" w:themeColor="accent5"/>
                        </w:rPr>
                        <w:t xml:space="preserve"> </w:t>
                      </w:r>
                      <w:proofErr w:type="spellStart"/>
                      <w:r w:rsidRPr="00DD611E">
                        <w:rPr>
                          <w:rStyle w:val="StringTok"/>
                          <w:color w:val="5B9BD5" w:themeColor="accent5"/>
                        </w:rPr>
                        <w:t>Description'</w:t>
                      </w:r>
                      <w:r w:rsidRPr="00DD611E">
                        <w:rPr>
                          <w:rStyle w:val="NormalTok"/>
                          <w:color w:val="5B9BD5" w:themeColor="accent5"/>
                        </w:rPr>
                        <w:t>,</w:t>
                      </w:r>
                      <w:r w:rsidRPr="00DD611E">
                        <w:rPr>
                          <w:rStyle w:val="StringTok"/>
                          <w:color w:val="5B9BD5" w:themeColor="accent5"/>
                        </w:rPr>
                        <w:t>'Product</w:t>
                      </w:r>
                      <w:proofErr w:type="spellEnd"/>
                      <w:r w:rsidRPr="00DD611E">
                        <w:rPr>
                          <w:rStyle w:val="StringTok"/>
                          <w:color w:val="5B9BD5" w:themeColor="accent5"/>
                        </w:rPr>
                        <w:t xml:space="preserve"> Card </w:t>
                      </w:r>
                      <w:proofErr w:type="spellStart"/>
                      <w:r w:rsidRPr="00DD611E">
                        <w:rPr>
                          <w:rStyle w:val="StringTok"/>
                          <w:color w:val="5B9BD5" w:themeColor="accent5"/>
                        </w:rPr>
                        <w:t>Id'</w:t>
                      </w:r>
                      <w:r w:rsidRPr="00DD611E">
                        <w:rPr>
                          <w:rStyle w:val="NormalTok"/>
                          <w:color w:val="5B9BD5" w:themeColor="accent5"/>
                        </w:rPr>
                        <w:t>,</w:t>
                      </w:r>
                      <w:r w:rsidRPr="00DD611E">
                        <w:rPr>
                          <w:rStyle w:val="StringTok"/>
                          <w:color w:val="5B9BD5" w:themeColor="accent5"/>
                        </w:rPr>
                        <w:t>'Product</w:t>
                      </w:r>
                      <w:proofErr w:type="spellEnd"/>
                      <w:r w:rsidRPr="00DD611E">
                        <w:rPr>
                          <w:rStyle w:val="StringTok"/>
                          <w:color w:val="5B9BD5" w:themeColor="accent5"/>
                        </w:rPr>
                        <w:t xml:space="preserve"> Category </w:t>
                      </w:r>
                      <w:proofErr w:type="spellStart"/>
                      <w:r w:rsidRPr="00DD611E">
                        <w:rPr>
                          <w:rStyle w:val="StringTok"/>
                          <w:color w:val="5B9BD5" w:themeColor="accent5"/>
                        </w:rPr>
                        <w:t>Id'</w:t>
                      </w:r>
                      <w:r w:rsidRPr="00DD611E">
                        <w:rPr>
                          <w:rStyle w:val="NormalTok"/>
                          <w:color w:val="5B9BD5" w:themeColor="accent5"/>
                        </w:rPr>
                        <w:t>,</w:t>
                      </w:r>
                      <w:r w:rsidRPr="00DD611E">
                        <w:rPr>
                          <w:rStyle w:val="StringTok"/>
                          <w:color w:val="5B9BD5" w:themeColor="accent5"/>
                        </w:rPr>
                        <w:t>'Product</w:t>
                      </w:r>
                      <w:proofErr w:type="spellEnd"/>
                      <w:r w:rsidRPr="00DD611E">
                        <w:rPr>
                          <w:rStyle w:val="StringTok"/>
                          <w:color w:val="5B9BD5" w:themeColor="accent5"/>
                        </w:rPr>
                        <w:t xml:space="preserve"> </w:t>
                      </w:r>
                      <w:proofErr w:type="spellStart"/>
                      <w:r w:rsidRPr="00DD611E">
                        <w:rPr>
                          <w:rStyle w:val="StringTok"/>
                          <w:color w:val="5B9BD5" w:themeColor="accent5"/>
                        </w:rPr>
                        <w:t>Image'</w:t>
                      </w:r>
                      <w:r w:rsidRPr="00DD611E">
                        <w:rPr>
                          <w:rStyle w:val="NormalTok"/>
                          <w:color w:val="5B9BD5" w:themeColor="accent5"/>
                        </w:rPr>
                        <w:t>,</w:t>
                      </w:r>
                      <w:r w:rsidRPr="00DD611E">
                        <w:rPr>
                          <w:rStyle w:val="StringTok"/>
                          <w:color w:val="5B9BD5" w:themeColor="accent5"/>
                        </w:rPr>
                        <w:t>'Order</w:t>
                      </w:r>
                      <w:proofErr w:type="spellEnd"/>
                      <w:r w:rsidRPr="00DD611E">
                        <w:rPr>
                          <w:rStyle w:val="StringTok"/>
                          <w:color w:val="5B9BD5" w:themeColor="accent5"/>
                        </w:rPr>
                        <w:t xml:space="preserve"> </w:t>
                      </w:r>
                      <w:proofErr w:type="spellStart"/>
                      <w:r w:rsidRPr="00DD611E">
                        <w:rPr>
                          <w:rStyle w:val="StringTok"/>
                          <w:color w:val="5B9BD5" w:themeColor="accent5"/>
                        </w:rPr>
                        <w:t>Zipcode</w:t>
                      </w:r>
                      <w:proofErr w:type="spellEnd"/>
                      <w:r w:rsidRPr="00DD611E">
                        <w:rPr>
                          <w:rStyle w:val="StringTok"/>
                          <w:color w:val="5B9BD5" w:themeColor="accent5"/>
                        </w:rPr>
                        <w:t>'</w:t>
                      </w:r>
                      <w:r w:rsidRPr="00DD611E">
                        <w:rPr>
                          <w:rStyle w:val="NormalTok"/>
                          <w:color w:val="5B9BD5" w:themeColor="accent5"/>
                        </w:rPr>
                        <w:t>,</w:t>
                      </w:r>
                      <w:r w:rsidRPr="00DD611E">
                        <w:rPr>
                          <w:rStyle w:val="StringTok"/>
                          <w:color w:val="5B9BD5" w:themeColor="accent5"/>
                        </w:rPr>
                        <w:t>'shipping date (</w:t>
                      </w:r>
                      <w:proofErr w:type="spellStart"/>
                      <w:r w:rsidRPr="00DD611E">
                        <w:rPr>
                          <w:rStyle w:val="StringTok"/>
                          <w:color w:val="5B9BD5" w:themeColor="accent5"/>
                        </w:rPr>
                        <w:t>DateOrders</w:t>
                      </w:r>
                      <w:proofErr w:type="spellEnd"/>
                      <w:r w:rsidRPr="00DD611E">
                        <w:rPr>
                          <w:rStyle w:val="StringTok"/>
                          <w:color w:val="5B9BD5" w:themeColor="accent5"/>
                        </w:rPr>
                        <w:t>)'</w:t>
                      </w:r>
                      <w:r w:rsidRPr="00DD611E">
                        <w:rPr>
                          <w:rStyle w:val="NormalTok"/>
                          <w:color w:val="5B9BD5" w:themeColor="accent5"/>
                        </w:rPr>
                        <w:t>],axis</w:t>
                      </w:r>
                      <w:r w:rsidRPr="00DD611E">
                        <w:rPr>
                          <w:rStyle w:val="OperatorTok"/>
                          <w:color w:val="5B9BD5" w:themeColor="accent5"/>
                        </w:rPr>
                        <w:t>=</w:t>
                      </w:r>
                      <w:r w:rsidRPr="00DD611E">
                        <w:rPr>
                          <w:rStyle w:val="StringTok"/>
                          <w:color w:val="5B9BD5" w:themeColor="accent5"/>
                        </w:rPr>
                        <w:t>'columns'</w:t>
                      </w:r>
                      <w:r w:rsidRPr="00DD611E">
                        <w:rPr>
                          <w:rStyle w:val="NormalTok"/>
                          <w:color w:val="5B9BD5" w:themeColor="accent5"/>
                        </w:rPr>
                        <w:t>)</w:t>
                      </w:r>
                      <w:r w:rsidRPr="00DD611E">
                        <w:rPr>
                          <w:color w:val="5B9BD5" w:themeColor="accent5"/>
                        </w:rPr>
                        <w:br/>
                      </w:r>
                      <w:bookmarkStart w:id="1" w:name="_Hlk148008644"/>
                      <w:proofErr w:type="spellStart"/>
                      <w:r w:rsidRPr="00DD611E">
                        <w:rPr>
                          <w:rStyle w:val="NormalTok"/>
                          <w:color w:val="5B9BD5" w:themeColor="accent5"/>
                        </w:rPr>
                        <w:t>df.head</w:t>
                      </w:r>
                      <w:proofErr w:type="spellEnd"/>
                      <w:r w:rsidRPr="00DD611E">
                        <w:rPr>
                          <w:rStyle w:val="NormalTok"/>
                          <w:color w:val="5B9BD5" w:themeColor="accent5"/>
                        </w:rPr>
                        <w:t>()</w:t>
                      </w:r>
                    </w:p>
                    <w:bookmarkEnd w:id="1"/>
                    <w:p w14:paraId="6F4FA0BC" w14:textId="77777777" w:rsidR="00DD611E" w:rsidRPr="00DD611E" w:rsidRDefault="00DD611E" w:rsidP="00DD611E">
                      <w:pPr>
                        <w:pStyle w:val="SourceCode"/>
                        <w:rPr>
                          <w:rStyle w:val="NormalTok"/>
                          <w:color w:val="5B9BD5" w:themeColor="accent5"/>
                        </w:rPr>
                      </w:pPr>
                    </w:p>
                    <w:p w14:paraId="382610E8" w14:textId="77777777" w:rsidR="00DD611E" w:rsidRPr="00DD611E" w:rsidRDefault="00DD611E" w:rsidP="00DD611E">
                      <w:pPr>
                        <w:pStyle w:val="SourceCode"/>
                        <w:rPr>
                          <w:color w:val="5B9BD5" w:themeColor="accent5"/>
                        </w:rPr>
                      </w:pPr>
                    </w:p>
                    <w:p w14:paraId="58C7C7C7" w14:textId="714C5EAC" w:rsidR="00DD611E" w:rsidRPr="00DD611E" w:rsidRDefault="00DD611E">
                      <w:pPr>
                        <w:rPr>
                          <w:color w:val="5B9BD5" w:themeColor="accent5"/>
                        </w:rPr>
                      </w:pPr>
                    </w:p>
                  </w:txbxContent>
                </v:textbox>
                <w10:wrap anchorx="margin"/>
              </v:shape>
            </w:pict>
          </mc:Fallback>
        </mc:AlternateContent>
      </w:r>
    </w:p>
    <w:p w14:paraId="2F5BCC72" w14:textId="77777777" w:rsidR="00DD611E" w:rsidRDefault="00DD611E" w:rsidP="00DD611E">
      <w:pPr>
        <w:spacing w:line="276" w:lineRule="auto"/>
        <w:jc w:val="both"/>
        <w:rPr>
          <w:rFonts w:ascii="Consolas" w:hAnsi="Consolas" w:cs="Times New Roman"/>
          <w:sz w:val="24"/>
          <w:szCs w:val="24"/>
          <w:lang w:val="en-US"/>
        </w:rPr>
      </w:pPr>
    </w:p>
    <w:p w14:paraId="0D39C425" w14:textId="77777777" w:rsidR="00DD611E" w:rsidRDefault="00DD611E" w:rsidP="00DD611E">
      <w:pPr>
        <w:spacing w:line="276" w:lineRule="auto"/>
        <w:jc w:val="both"/>
        <w:rPr>
          <w:rFonts w:ascii="Consolas" w:hAnsi="Consolas" w:cs="Times New Roman"/>
          <w:sz w:val="24"/>
          <w:szCs w:val="24"/>
          <w:lang w:val="en-US"/>
        </w:rPr>
      </w:pPr>
    </w:p>
    <w:p w14:paraId="6AE82978" w14:textId="77777777" w:rsidR="00DD611E" w:rsidRDefault="00DD611E" w:rsidP="00DD611E">
      <w:pPr>
        <w:spacing w:line="276" w:lineRule="auto"/>
        <w:jc w:val="both"/>
        <w:rPr>
          <w:rFonts w:ascii="Consolas" w:hAnsi="Consolas" w:cs="Times New Roman"/>
          <w:sz w:val="24"/>
          <w:szCs w:val="24"/>
          <w:lang w:val="en-US"/>
        </w:rPr>
      </w:pPr>
    </w:p>
    <w:p w14:paraId="7C754144" w14:textId="77777777" w:rsidR="00DD611E" w:rsidRDefault="00DD611E" w:rsidP="00DD611E">
      <w:pPr>
        <w:spacing w:line="276" w:lineRule="auto"/>
        <w:jc w:val="both"/>
        <w:rPr>
          <w:rFonts w:ascii="Consolas" w:hAnsi="Consolas" w:cs="Times New Roman"/>
          <w:sz w:val="24"/>
          <w:szCs w:val="24"/>
          <w:lang w:val="en-US"/>
        </w:rPr>
      </w:pPr>
    </w:p>
    <w:p w14:paraId="2BE8ADAF" w14:textId="77777777" w:rsidR="00DD611E" w:rsidRDefault="00DD611E" w:rsidP="00DD611E">
      <w:pPr>
        <w:spacing w:line="276" w:lineRule="auto"/>
        <w:jc w:val="both"/>
        <w:rPr>
          <w:rFonts w:ascii="Consolas" w:hAnsi="Consolas" w:cs="Times New Roman"/>
          <w:sz w:val="24"/>
          <w:szCs w:val="24"/>
          <w:lang w:val="en-US"/>
        </w:rPr>
      </w:pPr>
    </w:p>
    <w:p w14:paraId="14C3C725" w14:textId="77777777" w:rsidR="00DD611E" w:rsidRDefault="00DD611E" w:rsidP="00DD611E">
      <w:pPr>
        <w:spacing w:line="276" w:lineRule="auto"/>
        <w:jc w:val="both"/>
        <w:rPr>
          <w:rFonts w:ascii="Consolas" w:hAnsi="Consolas" w:cs="Times New Roman"/>
          <w:sz w:val="24"/>
          <w:szCs w:val="24"/>
          <w:lang w:val="en-US"/>
        </w:rPr>
      </w:pPr>
    </w:p>
    <w:p w14:paraId="0820DDAC" w14:textId="77777777" w:rsidR="00DD611E" w:rsidRDefault="00DD611E" w:rsidP="00DD611E">
      <w:pPr>
        <w:spacing w:line="276" w:lineRule="auto"/>
        <w:jc w:val="both"/>
        <w:rPr>
          <w:rFonts w:ascii="Consolas" w:hAnsi="Consolas" w:cs="Times New Roman"/>
          <w:sz w:val="24"/>
          <w:szCs w:val="24"/>
          <w:lang w:val="en-US"/>
        </w:rPr>
      </w:pPr>
    </w:p>
    <w:p w14:paraId="28DA23F2" w14:textId="77777777" w:rsidR="00DD611E" w:rsidRDefault="00DD611E" w:rsidP="00DD611E">
      <w:pPr>
        <w:spacing w:line="276" w:lineRule="auto"/>
        <w:jc w:val="both"/>
        <w:rPr>
          <w:rFonts w:ascii="Consolas" w:hAnsi="Consolas" w:cs="Times New Roman"/>
          <w:sz w:val="24"/>
          <w:szCs w:val="24"/>
          <w:lang w:val="en-US"/>
        </w:rPr>
      </w:pPr>
    </w:p>
    <w:p w14:paraId="7F132852" w14:textId="77777777" w:rsidR="00DD611E" w:rsidRDefault="00DD611E" w:rsidP="00DD611E">
      <w:pPr>
        <w:spacing w:line="276" w:lineRule="auto"/>
        <w:jc w:val="both"/>
        <w:rPr>
          <w:rFonts w:ascii="Consolas" w:hAnsi="Consolas" w:cs="Times New Roman"/>
          <w:sz w:val="24"/>
          <w:szCs w:val="24"/>
          <w:lang w:val="en-US"/>
        </w:rPr>
      </w:pPr>
    </w:p>
    <w:p w14:paraId="76CACF04" w14:textId="77777777" w:rsidR="00DD611E" w:rsidRDefault="00DD611E" w:rsidP="00DD611E">
      <w:pPr>
        <w:spacing w:line="276" w:lineRule="auto"/>
        <w:jc w:val="both"/>
        <w:rPr>
          <w:rFonts w:ascii="Consolas" w:hAnsi="Consolas" w:cs="Times New Roman"/>
          <w:sz w:val="24"/>
          <w:szCs w:val="24"/>
          <w:lang w:val="en-US"/>
        </w:rPr>
      </w:pPr>
    </w:p>
    <w:p w14:paraId="65D62F9A" w14:textId="77777777" w:rsidR="00DD611E" w:rsidRDefault="00DD611E" w:rsidP="00DD611E">
      <w:pPr>
        <w:spacing w:line="276" w:lineRule="auto"/>
        <w:jc w:val="both"/>
        <w:rPr>
          <w:rFonts w:ascii="Consolas" w:hAnsi="Consolas" w:cs="Times New Roman"/>
          <w:sz w:val="24"/>
          <w:szCs w:val="24"/>
          <w:lang w:val="en-US"/>
        </w:rPr>
      </w:pPr>
    </w:p>
    <w:p w14:paraId="734C904D" w14:textId="77777777" w:rsidR="00DD611E" w:rsidRDefault="00DD611E" w:rsidP="00DD611E">
      <w:pPr>
        <w:spacing w:line="276" w:lineRule="auto"/>
        <w:jc w:val="both"/>
        <w:rPr>
          <w:rFonts w:ascii="Consolas" w:hAnsi="Consolas" w:cs="Times New Roman"/>
          <w:sz w:val="24"/>
          <w:szCs w:val="24"/>
          <w:lang w:val="en-US"/>
        </w:rPr>
      </w:pPr>
    </w:p>
    <w:p w14:paraId="12FB3823" w14:textId="77777777" w:rsidR="00DD611E" w:rsidRDefault="00DD611E" w:rsidP="00DD611E">
      <w:pPr>
        <w:spacing w:line="276" w:lineRule="auto"/>
        <w:jc w:val="both"/>
        <w:rPr>
          <w:rFonts w:ascii="Consolas" w:hAnsi="Consolas" w:cs="Times New Roman"/>
          <w:sz w:val="24"/>
          <w:szCs w:val="24"/>
          <w:lang w:val="en-US"/>
        </w:rPr>
      </w:pPr>
    </w:p>
    <w:p w14:paraId="442A13CE" w14:textId="2B40F36A" w:rsidR="00DD611E" w:rsidRDefault="00DD611E" w:rsidP="00DD611E">
      <w:pPr>
        <w:spacing w:line="276" w:lineRule="auto"/>
        <w:jc w:val="both"/>
        <w:rPr>
          <w:rFonts w:ascii="Consolas" w:hAnsi="Consolas" w:cs="Times New Roman"/>
          <w:sz w:val="24"/>
          <w:szCs w:val="24"/>
          <w:lang w:val="en-US"/>
        </w:rPr>
      </w:pPr>
      <w:r>
        <w:rPr>
          <w:rFonts w:ascii="Consolas" w:hAnsi="Consolas" w:cs="Times New Roman"/>
          <w:noProof/>
          <w:sz w:val="24"/>
          <w:szCs w:val="24"/>
          <w:lang w:val="en-US"/>
        </w:rPr>
        <mc:AlternateContent>
          <mc:Choice Requires="wps">
            <w:drawing>
              <wp:anchor distT="0" distB="0" distL="114300" distR="114300" simplePos="0" relativeHeight="251699200" behindDoc="0" locked="0" layoutInCell="1" allowOverlap="1" wp14:anchorId="27F33211" wp14:editId="0D8EAC8A">
                <wp:simplePos x="0" y="0"/>
                <wp:positionH relativeFrom="margin">
                  <wp:align>left</wp:align>
                </wp:positionH>
                <wp:positionV relativeFrom="paragraph">
                  <wp:posOffset>93980</wp:posOffset>
                </wp:positionV>
                <wp:extent cx="5707380" cy="3810000"/>
                <wp:effectExtent l="0" t="0" r="26670" b="19050"/>
                <wp:wrapNone/>
                <wp:docPr id="1022013821" name="Text Box 1"/>
                <wp:cNvGraphicFramePr/>
                <a:graphic xmlns:a="http://schemas.openxmlformats.org/drawingml/2006/main">
                  <a:graphicData uri="http://schemas.microsoft.com/office/word/2010/wordprocessingShape">
                    <wps:wsp>
                      <wps:cNvSpPr txBox="1"/>
                      <wps:spPr>
                        <a:xfrm>
                          <a:off x="0" y="0"/>
                          <a:ext cx="5707380" cy="3810000"/>
                        </a:xfrm>
                        <a:prstGeom prst="rect">
                          <a:avLst/>
                        </a:prstGeom>
                        <a:solidFill>
                          <a:schemeClr val="lt1"/>
                        </a:solidFill>
                        <a:ln w="6350">
                          <a:solidFill>
                            <a:prstClr val="black"/>
                          </a:solidFill>
                        </a:ln>
                      </wps:spPr>
                      <wps:txbx>
                        <w:txbxContent>
                          <w:p w14:paraId="21C6E452" w14:textId="150C09B1" w:rsidR="00DD611E" w:rsidRPr="000F4661" w:rsidRDefault="00DD611E" w:rsidP="00DD611E">
                            <w:pPr>
                              <w:rPr>
                                <w:color w:val="C00000"/>
                              </w:rPr>
                            </w:pPr>
                            <w:r w:rsidRPr="000F4661">
                              <w:rPr>
                                <w:rStyle w:val="VerbatimChar"/>
                                <w:color w:val="C00000"/>
                              </w:rPr>
                              <w:t xml:space="preserve">       Type  Days for shipping (real)  Days for shipment (scheduled)  \</w:t>
                            </w:r>
                            <w:r w:rsidRPr="000F4661">
                              <w:rPr>
                                <w:color w:val="C00000"/>
                              </w:rPr>
                              <w:br/>
                            </w:r>
                            <w:r w:rsidRPr="000F4661">
                              <w:rPr>
                                <w:rStyle w:val="VerbatimChar"/>
                                <w:color w:val="C00000"/>
                              </w:rPr>
                              <w:t xml:space="preserve">0     DEBIT                         3                              4   </w:t>
                            </w:r>
                            <w:r w:rsidRPr="000F4661">
                              <w:rPr>
                                <w:color w:val="C00000"/>
                              </w:rPr>
                              <w:br/>
                            </w:r>
                            <w:r w:rsidRPr="000F4661">
                              <w:rPr>
                                <w:rStyle w:val="VerbatimChar"/>
                                <w:color w:val="C00000"/>
                              </w:rPr>
                              <w:t xml:space="preserve">1  TRANSFER                         5                              4   </w:t>
                            </w:r>
                            <w:r w:rsidRPr="000F4661">
                              <w:rPr>
                                <w:color w:val="C00000"/>
                              </w:rPr>
                              <w:br/>
                            </w:r>
                            <w:r w:rsidRPr="000F4661">
                              <w:rPr>
                                <w:rStyle w:val="VerbatimChar"/>
                                <w:color w:val="C00000"/>
                              </w:rPr>
                              <w:t xml:space="preserve">2      CASH                         4                              4   </w:t>
                            </w:r>
                            <w:r w:rsidRPr="000F4661">
                              <w:rPr>
                                <w:color w:val="C00000"/>
                              </w:rPr>
                              <w:br/>
                            </w:r>
                            <w:r w:rsidRPr="000F4661">
                              <w:rPr>
                                <w:rStyle w:val="VerbatimChar"/>
                                <w:color w:val="C00000"/>
                              </w:rPr>
                              <w:t xml:space="preserve">3     DEBIT                         3                              4   </w:t>
                            </w:r>
                            <w:r w:rsidRPr="000F4661">
                              <w:rPr>
                                <w:color w:val="C00000"/>
                              </w:rPr>
                              <w:br/>
                            </w:r>
                            <w:r w:rsidRPr="000F4661">
                              <w:rPr>
                                <w:rStyle w:val="VerbatimChar"/>
                                <w:color w:val="C00000"/>
                              </w:rPr>
                              <w:t xml:space="preserve">4   PAYMENT                         2                              4   </w:t>
                            </w:r>
                            <w:r w:rsidRPr="000F4661">
                              <w:rPr>
                                <w:color w:val="C00000"/>
                              </w:rPr>
                              <w:br/>
                            </w:r>
                            <w:r w:rsidRPr="000F4661">
                              <w:rPr>
                                <w:color w:val="C00000"/>
                              </w:rPr>
                              <w:br/>
                            </w:r>
                            <w:r w:rsidRPr="000F4661">
                              <w:rPr>
                                <w:rStyle w:val="VerbatimChar"/>
                                <w:color w:val="C00000"/>
                              </w:rPr>
                              <w:t xml:space="preserve">Benefit per order   Delivery Status </w:t>
                            </w:r>
                            <w:proofErr w:type="spellStart"/>
                            <w:r w:rsidRPr="000F4661">
                              <w:rPr>
                                <w:rStyle w:val="VerbatimChar"/>
                                <w:color w:val="C00000"/>
                              </w:rPr>
                              <w:t>Late_delivery_risk</w:t>
                            </w:r>
                            <w:proofErr w:type="spellEnd"/>
                            <w:r w:rsidRPr="000F4661">
                              <w:rPr>
                                <w:rStyle w:val="VerbatimChar"/>
                                <w:color w:val="C00000"/>
                              </w:rPr>
                              <w:t xml:space="preserve">  Category Name  </w:t>
                            </w:r>
                            <w:r w:rsidRPr="000F4661">
                              <w:rPr>
                                <w:color w:val="C00000"/>
                              </w:rPr>
                              <w:br/>
                            </w:r>
                            <w:r w:rsidRPr="000F4661">
                              <w:rPr>
                                <w:rStyle w:val="VerbatimChar"/>
                                <w:color w:val="C00000"/>
                              </w:rPr>
                              <w:t xml:space="preserve">0    91.250000  </w:t>
                            </w:r>
                            <w:r w:rsidRPr="000F4661">
                              <w:rPr>
                                <w:rStyle w:val="VerbatimChar"/>
                                <w:color w:val="C00000"/>
                              </w:rPr>
                              <w:t xml:space="preserve">   </w:t>
                            </w:r>
                            <w:r w:rsidRPr="000F4661">
                              <w:rPr>
                                <w:rStyle w:val="VerbatimChar"/>
                                <w:color w:val="C00000"/>
                              </w:rPr>
                              <w:t xml:space="preserve">Advance shipping            0  </w:t>
                            </w:r>
                            <w:r w:rsidRPr="000F4661">
                              <w:rPr>
                                <w:rStyle w:val="VerbatimChar"/>
                                <w:color w:val="C00000"/>
                              </w:rPr>
                              <w:t xml:space="preserve">      </w:t>
                            </w:r>
                            <w:r w:rsidRPr="000F4661">
                              <w:rPr>
                                <w:rStyle w:val="VerbatimChar"/>
                                <w:color w:val="C00000"/>
                              </w:rPr>
                              <w:t xml:space="preserve">Sporting Goods   </w:t>
                            </w:r>
                            <w:r w:rsidRPr="000F4661">
                              <w:rPr>
                                <w:color w:val="C00000"/>
                              </w:rPr>
                              <w:br/>
                            </w:r>
                            <w:r w:rsidRPr="000F4661">
                              <w:rPr>
                                <w:rStyle w:val="VerbatimChar"/>
                                <w:color w:val="C00000"/>
                              </w:rPr>
                              <w:t xml:space="preserve">1   -249.089996     Late delivery              1  </w:t>
                            </w:r>
                            <w:r w:rsidRPr="000F4661">
                              <w:rPr>
                                <w:rStyle w:val="VerbatimChar"/>
                                <w:color w:val="C00000"/>
                              </w:rPr>
                              <w:t xml:space="preserve">      </w:t>
                            </w:r>
                            <w:r w:rsidRPr="000F4661">
                              <w:rPr>
                                <w:rStyle w:val="VerbatimChar"/>
                                <w:color w:val="C00000"/>
                              </w:rPr>
                              <w:t xml:space="preserve">Sporting Goods   </w:t>
                            </w:r>
                            <w:r w:rsidRPr="000F4661">
                              <w:rPr>
                                <w:color w:val="C00000"/>
                              </w:rPr>
                              <w:br/>
                            </w:r>
                            <w:r w:rsidRPr="000F4661">
                              <w:rPr>
                                <w:rStyle w:val="VerbatimChar"/>
                                <w:color w:val="C00000"/>
                              </w:rPr>
                              <w:t xml:space="preserve">2   -247.779999 </w:t>
                            </w:r>
                            <w:r w:rsidR="00306659" w:rsidRPr="000F4661">
                              <w:rPr>
                                <w:rStyle w:val="VerbatimChar"/>
                                <w:color w:val="C00000"/>
                              </w:rPr>
                              <w:t xml:space="preserve"> </w:t>
                            </w:r>
                            <w:r w:rsidRPr="000F4661">
                              <w:rPr>
                                <w:rStyle w:val="VerbatimChar"/>
                                <w:color w:val="C00000"/>
                              </w:rPr>
                              <w:t xml:space="preserve"> Shipping on time              0 </w:t>
                            </w:r>
                            <w:r w:rsidRPr="000F4661">
                              <w:rPr>
                                <w:rStyle w:val="VerbatimChar"/>
                                <w:color w:val="C00000"/>
                              </w:rPr>
                              <w:t xml:space="preserve">      </w:t>
                            </w:r>
                            <w:r w:rsidRPr="000F4661">
                              <w:rPr>
                                <w:rStyle w:val="VerbatimChar"/>
                                <w:color w:val="C00000"/>
                              </w:rPr>
                              <w:t xml:space="preserve">Sporting Goods   </w:t>
                            </w:r>
                            <w:r w:rsidRPr="000F4661">
                              <w:rPr>
                                <w:color w:val="C00000"/>
                              </w:rPr>
                              <w:br/>
                            </w:r>
                            <w:r w:rsidRPr="000F4661">
                              <w:rPr>
                                <w:rStyle w:val="VerbatimChar"/>
                                <w:color w:val="C00000"/>
                              </w:rPr>
                              <w:t xml:space="preserve">3     22.860001  </w:t>
                            </w:r>
                            <w:r w:rsidR="00306659" w:rsidRPr="000F4661">
                              <w:rPr>
                                <w:rStyle w:val="VerbatimChar"/>
                                <w:color w:val="C00000"/>
                              </w:rPr>
                              <w:t xml:space="preserve"> </w:t>
                            </w:r>
                            <w:r w:rsidRPr="000F4661">
                              <w:rPr>
                                <w:rStyle w:val="VerbatimChar"/>
                                <w:color w:val="C00000"/>
                              </w:rPr>
                              <w:t xml:space="preserve">Advance shipping              0 </w:t>
                            </w:r>
                            <w:r w:rsidRPr="000F4661">
                              <w:rPr>
                                <w:rStyle w:val="VerbatimChar"/>
                                <w:color w:val="C00000"/>
                              </w:rPr>
                              <w:t xml:space="preserve">      </w:t>
                            </w:r>
                            <w:r w:rsidRPr="000F4661">
                              <w:rPr>
                                <w:rStyle w:val="VerbatimChar"/>
                                <w:color w:val="C00000"/>
                              </w:rPr>
                              <w:t xml:space="preserve">Sporting Goods   </w:t>
                            </w:r>
                            <w:r w:rsidRPr="000F4661">
                              <w:rPr>
                                <w:color w:val="C00000"/>
                              </w:rPr>
                              <w:br/>
                            </w:r>
                            <w:r w:rsidRPr="000F4661">
                              <w:rPr>
                                <w:rStyle w:val="VerbatimChar"/>
                                <w:color w:val="C00000"/>
                              </w:rPr>
                              <w:t xml:space="preserve">4    134.210007  </w:t>
                            </w:r>
                            <w:r w:rsidR="00306659" w:rsidRPr="000F4661">
                              <w:rPr>
                                <w:rStyle w:val="VerbatimChar"/>
                                <w:color w:val="C00000"/>
                              </w:rPr>
                              <w:t xml:space="preserve"> </w:t>
                            </w:r>
                            <w:r w:rsidRPr="000F4661">
                              <w:rPr>
                                <w:rStyle w:val="VerbatimChar"/>
                                <w:color w:val="C00000"/>
                              </w:rPr>
                              <w:t xml:space="preserve">Advance shipping              0  </w:t>
                            </w:r>
                            <w:r w:rsidRPr="000F4661">
                              <w:rPr>
                                <w:rStyle w:val="VerbatimChar"/>
                                <w:color w:val="C00000"/>
                              </w:rPr>
                              <w:t xml:space="preserve">     </w:t>
                            </w:r>
                            <w:r w:rsidRPr="000F4661">
                              <w:rPr>
                                <w:rStyle w:val="VerbatimChar"/>
                                <w:color w:val="C00000"/>
                              </w:rPr>
                              <w:t xml:space="preserve">Sporting Goods   </w:t>
                            </w:r>
                            <w:r w:rsidRPr="000F4661">
                              <w:rPr>
                                <w:color w:val="C00000"/>
                              </w:rPr>
                              <w:br/>
                            </w:r>
                            <w:r w:rsidRPr="000F4661">
                              <w:rPr>
                                <w:color w:val="C00000"/>
                              </w:rPr>
                              <w:br/>
                            </w:r>
                            <w:r w:rsidRPr="000F4661">
                              <w:rPr>
                                <w:rStyle w:val="VerbatimChar"/>
                                <w:color w:val="C00000"/>
                              </w:rPr>
                              <w:t xml:space="preserve">Customer City Customer Country Customer Segment  ...    Order State  </w:t>
                            </w:r>
                            <w:r w:rsidRPr="000F4661">
                              <w:rPr>
                                <w:color w:val="C00000"/>
                              </w:rPr>
                              <w:br/>
                            </w:r>
                            <w:r w:rsidRPr="000F4661">
                              <w:rPr>
                                <w:rStyle w:val="VerbatimChar"/>
                                <w:color w:val="C00000"/>
                              </w:rPr>
                              <w:t xml:space="preserve">0     Caguas      Puerto Rico      </w:t>
                            </w:r>
                            <w:proofErr w:type="gramStart"/>
                            <w:r w:rsidRPr="000F4661">
                              <w:rPr>
                                <w:rStyle w:val="VerbatimChar"/>
                                <w:color w:val="C00000"/>
                              </w:rPr>
                              <w:t>Consumer  ...</w:t>
                            </w:r>
                            <w:proofErr w:type="gramEnd"/>
                            <w:r w:rsidRPr="000F4661">
                              <w:rPr>
                                <w:rStyle w:val="VerbatimChar"/>
                                <w:color w:val="C00000"/>
                              </w:rPr>
                              <w:t xml:space="preserve"> </w:t>
                            </w:r>
                            <w:r w:rsidR="00306659" w:rsidRPr="000F4661">
                              <w:rPr>
                                <w:rStyle w:val="VerbatimChar"/>
                                <w:color w:val="C00000"/>
                              </w:rPr>
                              <w:t xml:space="preserve">   </w:t>
                            </w:r>
                            <w:r w:rsidRPr="000F4661">
                              <w:rPr>
                                <w:rStyle w:val="VerbatimChar"/>
                                <w:color w:val="C00000"/>
                              </w:rPr>
                              <w:t xml:space="preserve"> Java Occidental   </w:t>
                            </w:r>
                            <w:r w:rsidRPr="000F4661">
                              <w:rPr>
                                <w:color w:val="C00000"/>
                              </w:rPr>
                              <w:br/>
                            </w:r>
                            <w:r w:rsidRPr="000F4661">
                              <w:rPr>
                                <w:rStyle w:val="VerbatimChar"/>
                                <w:color w:val="C00000"/>
                              </w:rPr>
                              <w:t xml:space="preserve">1 </w:t>
                            </w:r>
                            <w:r w:rsidR="00306659" w:rsidRPr="000F4661">
                              <w:rPr>
                                <w:rStyle w:val="VerbatimChar"/>
                                <w:color w:val="C00000"/>
                              </w:rPr>
                              <w:t xml:space="preserve"> </w:t>
                            </w:r>
                            <w:r w:rsidRPr="000F4661">
                              <w:rPr>
                                <w:rStyle w:val="VerbatimChar"/>
                                <w:color w:val="C00000"/>
                              </w:rPr>
                              <w:t xml:space="preserve">   Caguas      Puerto Rico      </w:t>
                            </w:r>
                            <w:proofErr w:type="gramStart"/>
                            <w:r w:rsidRPr="000F4661">
                              <w:rPr>
                                <w:rStyle w:val="VerbatimChar"/>
                                <w:color w:val="C00000"/>
                              </w:rPr>
                              <w:t>Consumer  ...</w:t>
                            </w:r>
                            <w:proofErr w:type="gramEnd"/>
                            <w:r w:rsidRPr="000F4661">
                              <w:rPr>
                                <w:rStyle w:val="VerbatimChar"/>
                                <w:color w:val="C00000"/>
                              </w:rPr>
                              <w:t xml:space="preserve">         </w:t>
                            </w:r>
                            <w:proofErr w:type="spellStart"/>
                            <w:r w:rsidRPr="000F4661">
                              <w:rPr>
                                <w:rStyle w:val="VerbatimChar"/>
                                <w:color w:val="C00000"/>
                              </w:rPr>
                              <w:t>Rajastán</w:t>
                            </w:r>
                            <w:proofErr w:type="spellEnd"/>
                            <w:r w:rsidRPr="000F4661">
                              <w:rPr>
                                <w:rStyle w:val="VerbatimChar"/>
                                <w:color w:val="C00000"/>
                              </w:rPr>
                              <w:t xml:space="preserve">   </w:t>
                            </w:r>
                            <w:r w:rsidRPr="000F4661">
                              <w:rPr>
                                <w:color w:val="C00000"/>
                              </w:rPr>
                              <w:br/>
                            </w:r>
                            <w:r w:rsidRPr="000F4661">
                              <w:rPr>
                                <w:rStyle w:val="VerbatimChar"/>
                                <w:color w:val="C00000"/>
                              </w:rPr>
                              <w:t xml:space="preserve">2   </w:t>
                            </w:r>
                            <w:r w:rsidR="00306659" w:rsidRPr="000F4661">
                              <w:rPr>
                                <w:rStyle w:val="VerbatimChar"/>
                                <w:color w:val="C00000"/>
                              </w:rPr>
                              <w:t xml:space="preserve"> </w:t>
                            </w:r>
                            <w:r w:rsidRPr="000F4661">
                              <w:rPr>
                                <w:rStyle w:val="VerbatimChar"/>
                                <w:color w:val="C00000"/>
                              </w:rPr>
                              <w:t xml:space="preserve"> San Jose    </w:t>
                            </w:r>
                            <w:r w:rsidR="00306659" w:rsidRPr="000F4661">
                              <w:rPr>
                                <w:rStyle w:val="VerbatimChar"/>
                                <w:color w:val="C00000"/>
                              </w:rPr>
                              <w:t xml:space="preserve"> </w:t>
                            </w:r>
                            <w:r w:rsidRPr="000F4661">
                              <w:rPr>
                                <w:rStyle w:val="VerbatimChar"/>
                                <w:color w:val="C00000"/>
                              </w:rPr>
                              <w:t xml:space="preserve"> EE. UU.      </w:t>
                            </w:r>
                            <w:r w:rsidR="00306659" w:rsidRPr="000F4661">
                              <w:rPr>
                                <w:rStyle w:val="VerbatimChar"/>
                                <w:color w:val="C00000"/>
                              </w:rPr>
                              <w:t xml:space="preserve">  </w:t>
                            </w:r>
                            <w:proofErr w:type="gramStart"/>
                            <w:r w:rsidRPr="000F4661">
                              <w:rPr>
                                <w:rStyle w:val="VerbatimChar"/>
                                <w:color w:val="C00000"/>
                              </w:rPr>
                              <w:t>Consumer  ...</w:t>
                            </w:r>
                            <w:proofErr w:type="gramEnd"/>
                            <w:r w:rsidRPr="000F4661">
                              <w:rPr>
                                <w:rStyle w:val="VerbatimChar"/>
                                <w:color w:val="C00000"/>
                              </w:rPr>
                              <w:t xml:space="preserve">         </w:t>
                            </w:r>
                            <w:proofErr w:type="spellStart"/>
                            <w:r w:rsidRPr="000F4661">
                              <w:rPr>
                                <w:rStyle w:val="VerbatimChar"/>
                                <w:color w:val="C00000"/>
                              </w:rPr>
                              <w:t>Rajastán</w:t>
                            </w:r>
                            <w:proofErr w:type="spellEnd"/>
                            <w:r w:rsidRPr="000F4661">
                              <w:rPr>
                                <w:rStyle w:val="VerbatimChar"/>
                                <w:color w:val="C00000"/>
                              </w:rPr>
                              <w:t xml:space="preserve">   </w:t>
                            </w:r>
                            <w:r w:rsidRPr="000F4661">
                              <w:rPr>
                                <w:color w:val="C00000"/>
                              </w:rPr>
                              <w:br/>
                            </w:r>
                            <w:r w:rsidRPr="000F4661">
                              <w:rPr>
                                <w:rStyle w:val="VerbatimChar"/>
                                <w:color w:val="C00000"/>
                              </w:rPr>
                              <w:t xml:space="preserve">3 </w:t>
                            </w:r>
                            <w:r w:rsidR="00306659" w:rsidRPr="000F4661">
                              <w:rPr>
                                <w:rStyle w:val="VerbatimChar"/>
                                <w:color w:val="C00000"/>
                              </w:rPr>
                              <w:t xml:space="preserve"> </w:t>
                            </w:r>
                            <w:r w:rsidRPr="000F4661">
                              <w:rPr>
                                <w:rStyle w:val="VerbatimChar"/>
                                <w:color w:val="C00000"/>
                              </w:rPr>
                              <w:t xml:space="preserve"> Los Angeles     EE. UU.     </w:t>
                            </w:r>
                            <w:r w:rsidR="00306659" w:rsidRPr="000F4661">
                              <w:rPr>
                                <w:rStyle w:val="VerbatimChar"/>
                                <w:color w:val="C00000"/>
                              </w:rPr>
                              <w:t xml:space="preserve">  </w:t>
                            </w:r>
                            <w:r w:rsidRPr="000F4661">
                              <w:rPr>
                                <w:rStyle w:val="VerbatimChar"/>
                                <w:color w:val="C00000"/>
                              </w:rPr>
                              <w:t xml:space="preserve"> Home </w:t>
                            </w:r>
                            <w:proofErr w:type="gramStart"/>
                            <w:r w:rsidRPr="000F4661">
                              <w:rPr>
                                <w:rStyle w:val="VerbatimChar"/>
                                <w:color w:val="C00000"/>
                              </w:rPr>
                              <w:t>Office  ...</w:t>
                            </w:r>
                            <w:proofErr w:type="gramEnd"/>
                            <w:r w:rsidRPr="000F4661">
                              <w:rPr>
                                <w:rStyle w:val="VerbatimChar"/>
                                <w:color w:val="C00000"/>
                              </w:rPr>
                              <w:t xml:space="preserve">      Queensland   </w:t>
                            </w:r>
                            <w:r w:rsidRPr="000F4661">
                              <w:rPr>
                                <w:color w:val="C00000"/>
                              </w:rPr>
                              <w:br/>
                            </w:r>
                            <w:r w:rsidRPr="000F4661">
                              <w:rPr>
                                <w:rStyle w:val="VerbatimChar"/>
                                <w:color w:val="C00000"/>
                              </w:rPr>
                              <w:t xml:space="preserve">4      Caguas      Puerto Rico     </w:t>
                            </w:r>
                            <w:proofErr w:type="gramStart"/>
                            <w:r w:rsidRPr="000F4661">
                              <w:rPr>
                                <w:rStyle w:val="VerbatimChar"/>
                                <w:color w:val="C00000"/>
                              </w:rPr>
                              <w:t>Corporate  ...</w:t>
                            </w:r>
                            <w:proofErr w:type="gramEnd"/>
                            <w:r w:rsidRPr="000F4661">
                              <w:rPr>
                                <w:rStyle w:val="VerbatimChar"/>
                                <w:color w:val="C00000"/>
                              </w:rPr>
                              <w:t xml:space="preserve">       </w:t>
                            </w:r>
                            <w:r w:rsidR="00306659" w:rsidRPr="000F4661">
                              <w:rPr>
                                <w:rStyle w:val="VerbatimChar"/>
                                <w:color w:val="C00000"/>
                              </w:rPr>
                              <w:t xml:space="preserve"> </w:t>
                            </w:r>
                            <w:r w:rsidRPr="000F4661">
                              <w:rPr>
                                <w:rStyle w:val="VerbatimChar"/>
                                <w:color w:val="C00000"/>
                              </w:rPr>
                              <w:t xml:space="preserve">Queensland   </w:t>
                            </w:r>
                            <w:r w:rsidRPr="000F4661">
                              <w:rPr>
                                <w:color w:val="C00000"/>
                              </w:rPr>
                              <w:br/>
                            </w:r>
                            <w:r w:rsidRPr="000F4661">
                              <w:rPr>
                                <w:color w:val="C00000"/>
                              </w:rPr>
                              <w:br/>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7F33211" id="_x0000_s1027" type="#_x0000_t202" style="position:absolute;left:0;text-align:left;margin-left:0;margin-top:7.4pt;width:449.4pt;height:300pt;z-index:25169920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" fillcolor="white [3201]" strokeweight=".5pt">
                <v:textbox>
                  <w:txbxContent>
                    <w:p w14:paraId="21C6E452" w14:textId="150C09B1" w:rsidR="00DD611E" w:rsidRPr="000F4661" w:rsidRDefault="00DD611E" w:rsidP="00DD611E">
                      <w:pPr>
                        <w:rPr>
                          <w:color w:val="C00000"/>
                        </w:rPr>
                      </w:pPr>
                      <w:r w:rsidRPr="000F4661">
                        <w:rPr>
                          <w:rStyle w:val="VerbatimChar"/>
                          <w:color w:val="C00000"/>
                        </w:rPr>
                        <w:t xml:space="preserve">       Type  Days for shipping (real)  Days for shipment (scheduled)  \</w:t>
                      </w:r>
                      <w:r w:rsidRPr="000F4661">
                        <w:rPr>
                          <w:color w:val="C00000"/>
                        </w:rPr>
                        <w:br/>
                      </w:r>
                      <w:r w:rsidRPr="000F4661">
                        <w:rPr>
                          <w:rStyle w:val="VerbatimChar"/>
                          <w:color w:val="C00000"/>
                        </w:rPr>
                        <w:t xml:space="preserve">0     DEBIT                         3                              4   </w:t>
                      </w:r>
                      <w:r w:rsidRPr="000F4661">
                        <w:rPr>
                          <w:color w:val="C00000"/>
                        </w:rPr>
                        <w:br/>
                      </w:r>
                      <w:r w:rsidRPr="000F4661">
                        <w:rPr>
                          <w:rStyle w:val="VerbatimChar"/>
                          <w:color w:val="C00000"/>
                        </w:rPr>
                        <w:t xml:space="preserve">1  TRANSFER                         5                              4   </w:t>
                      </w:r>
                      <w:r w:rsidRPr="000F4661">
                        <w:rPr>
                          <w:color w:val="C00000"/>
                        </w:rPr>
                        <w:br/>
                      </w:r>
                      <w:r w:rsidRPr="000F4661">
                        <w:rPr>
                          <w:rStyle w:val="VerbatimChar"/>
                          <w:color w:val="C00000"/>
                        </w:rPr>
                        <w:t xml:space="preserve">2      CASH                         4                              4   </w:t>
                      </w:r>
                      <w:r w:rsidRPr="000F4661">
                        <w:rPr>
                          <w:color w:val="C00000"/>
                        </w:rPr>
                        <w:br/>
                      </w:r>
                      <w:r w:rsidRPr="000F4661">
                        <w:rPr>
                          <w:rStyle w:val="VerbatimChar"/>
                          <w:color w:val="C00000"/>
                        </w:rPr>
                        <w:t xml:space="preserve">3     DEBIT                         3                              4   </w:t>
                      </w:r>
                      <w:r w:rsidRPr="000F4661">
                        <w:rPr>
                          <w:color w:val="C00000"/>
                        </w:rPr>
                        <w:br/>
                      </w:r>
                      <w:r w:rsidRPr="000F4661">
                        <w:rPr>
                          <w:rStyle w:val="VerbatimChar"/>
                          <w:color w:val="C00000"/>
                        </w:rPr>
                        <w:t xml:space="preserve">4   PAYMENT                         2                              4   </w:t>
                      </w:r>
                      <w:r w:rsidRPr="000F4661">
                        <w:rPr>
                          <w:color w:val="C00000"/>
                        </w:rPr>
                        <w:br/>
                      </w:r>
                      <w:r w:rsidRPr="000F4661">
                        <w:rPr>
                          <w:color w:val="C00000"/>
                        </w:rPr>
                        <w:br/>
                      </w:r>
                      <w:r w:rsidRPr="000F4661">
                        <w:rPr>
                          <w:rStyle w:val="VerbatimChar"/>
                          <w:color w:val="C00000"/>
                        </w:rPr>
                        <w:t xml:space="preserve">Benefit per order   Delivery Status </w:t>
                      </w:r>
                      <w:proofErr w:type="spellStart"/>
                      <w:r w:rsidRPr="000F4661">
                        <w:rPr>
                          <w:rStyle w:val="VerbatimChar"/>
                          <w:color w:val="C00000"/>
                        </w:rPr>
                        <w:t>Late_delivery_risk</w:t>
                      </w:r>
                      <w:proofErr w:type="spellEnd"/>
                      <w:r w:rsidRPr="000F4661">
                        <w:rPr>
                          <w:rStyle w:val="VerbatimChar"/>
                          <w:color w:val="C00000"/>
                        </w:rPr>
                        <w:t xml:space="preserve">  Category Name  </w:t>
                      </w:r>
                      <w:r w:rsidRPr="000F4661">
                        <w:rPr>
                          <w:color w:val="C00000"/>
                        </w:rPr>
                        <w:br/>
                      </w:r>
                      <w:r w:rsidRPr="000F4661">
                        <w:rPr>
                          <w:rStyle w:val="VerbatimChar"/>
                          <w:color w:val="C00000"/>
                        </w:rPr>
                        <w:t xml:space="preserve">0    91.250000  </w:t>
                      </w:r>
                      <w:r w:rsidRPr="000F4661">
                        <w:rPr>
                          <w:rStyle w:val="VerbatimChar"/>
                          <w:color w:val="C00000"/>
                        </w:rPr>
                        <w:t xml:space="preserve">   </w:t>
                      </w:r>
                      <w:r w:rsidRPr="000F4661">
                        <w:rPr>
                          <w:rStyle w:val="VerbatimChar"/>
                          <w:color w:val="C00000"/>
                        </w:rPr>
                        <w:t xml:space="preserve">Advance shipping            0  </w:t>
                      </w:r>
                      <w:r w:rsidRPr="000F4661">
                        <w:rPr>
                          <w:rStyle w:val="VerbatimChar"/>
                          <w:color w:val="C00000"/>
                        </w:rPr>
                        <w:t xml:space="preserve">      </w:t>
                      </w:r>
                      <w:r w:rsidRPr="000F4661">
                        <w:rPr>
                          <w:rStyle w:val="VerbatimChar"/>
                          <w:color w:val="C00000"/>
                        </w:rPr>
                        <w:t xml:space="preserve">Sporting Goods   </w:t>
                      </w:r>
                      <w:r w:rsidRPr="000F4661">
                        <w:rPr>
                          <w:color w:val="C00000"/>
                        </w:rPr>
                        <w:br/>
                      </w:r>
                      <w:r w:rsidRPr="000F4661">
                        <w:rPr>
                          <w:rStyle w:val="VerbatimChar"/>
                          <w:color w:val="C00000"/>
                        </w:rPr>
                        <w:t xml:space="preserve">1   -249.089996     Late delivery              1  </w:t>
                      </w:r>
                      <w:r w:rsidRPr="000F4661">
                        <w:rPr>
                          <w:rStyle w:val="VerbatimChar"/>
                          <w:color w:val="C00000"/>
                        </w:rPr>
                        <w:t xml:space="preserve">      </w:t>
                      </w:r>
                      <w:r w:rsidRPr="000F4661">
                        <w:rPr>
                          <w:rStyle w:val="VerbatimChar"/>
                          <w:color w:val="C00000"/>
                        </w:rPr>
                        <w:t xml:space="preserve">Sporting Goods   </w:t>
                      </w:r>
                      <w:r w:rsidRPr="000F4661">
                        <w:rPr>
                          <w:color w:val="C00000"/>
                        </w:rPr>
                        <w:br/>
                      </w:r>
                      <w:r w:rsidRPr="000F4661">
                        <w:rPr>
                          <w:rStyle w:val="VerbatimChar"/>
                          <w:color w:val="C00000"/>
                        </w:rPr>
                        <w:t xml:space="preserve">2   -247.779999 </w:t>
                      </w:r>
                      <w:r w:rsidR="00306659" w:rsidRPr="000F4661">
                        <w:rPr>
                          <w:rStyle w:val="VerbatimChar"/>
                          <w:color w:val="C00000"/>
                        </w:rPr>
                        <w:t xml:space="preserve"> </w:t>
                      </w:r>
                      <w:r w:rsidRPr="000F4661">
                        <w:rPr>
                          <w:rStyle w:val="VerbatimChar"/>
                          <w:color w:val="C00000"/>
                        </w:rPr>
                        <w:t xml:space="preserve"> Shipping on time              0 </w:t>
                      </w:r>
                      <w:r w:rsidRPr="000F4661">
                        <w:rPr>
                          <w:rStyle w:val="VerbatimChar"/>
                          <w:color w:val="C00000"/>
                        </w:rPr>
                        <w:t xml:space="preserve">      </w:t>
                      </w:r>
                      <w:r w:rsidRPr="000F4661">
                        <w:rPr>
                          <w:rStyle w:val="VerbatimChar"/>
                          <w:color w:val="C00000"/>
                        </w:rPr>
                        <w:t xml:space="preserve">Sporting Goods   </w:t>
                      </w:r>
                      <w:r w:rsidRPr="000F4661">
                        <w:rPr>
                          <w:color w:val="C00000"/>
                        </w:rPr>
                        <w:br/>
                      </w:r>
                      <w:r w:rsidRPr="000F4661">
                        <w:rPr>
                          <w:rStyle w:val="VerbatimChar"/>
                          <w:color w:val="C00000"/>
                        </w:rPr>
                        <w:t xml:space="preserve">3     22.860001  </w:t>
                      </w:r>
                      <w:r w:rsidR="00306659" w:rsidRPr="000F4661">
                        <w:rPr>
                          <w:rStyle w:val="VerbatimChar"/>
                          <w:color w:val="C00000"/>
                        </w:rPr>
                        <w:t xml:space="preserve"> </w:t>
                      </w:r>
                      <w:r w:rsidRPr="000F4661">
                        <w:rPr>
                          <w:rStyle w:val="VerbatimChar"/>
                          <w:color w:val="C00000"/>
                        </w:rPr>
                        <w:t xml:space="preserve">Advance shipping              0 </w:t>
                      </w:r>
                      <w:r w:rsidRPr="000F4661">
                        <w:rPr>
                          <w:rStyle w:val="VerbatimChar"/>
                          <w:color w:val="C00000"/>
                        </w:rPr>
                        <w:t xml:space="preserve">      </w:t>
                      </w:r>
                      <w:r w:rsidRPr="000F4661">
                        <w:rPr>
                          <w:rStyle w:val="VerbatimChar"/>
                          <w:color w:val="C00000"/>
                        </w:rPr>
                        <w:t xml:space="preserve">Sporting Goods   </w:t>
                      </w:r>
                      <w:r w:rsidRPr="000F4661">
                        <w:rPr>
                          <w:color w:val="C00000"/>
                        </w:rPr>
                        <w:br/>
                      </w:r>
                      <w:r w:rsidRPr="000F4661">
                        <w:rPr>
                          <w:rStyle w:val="VerbatimChar"/>
                          <w:color w:val="C00000"/>
                        </w:rPr>
                        <w:t xml:space="preserve">4    134.210007  </w:t>
                      </w:r>
                      <w:r w:rsidR="00306659" w:rsidRPr="000F4661">
                        <w:rPr>
                          <w:rStyle w:val="VerbatimChar"/>
                          <w:color w:val="C00000"/>
                        </w:rPr>
                        <w:t xml:space="preserve"> </w:t>
                      </w:r>
                      <w:r w:rsidRPr="000F4661">
                        <w:rPr>
                          <w:rStyle w:val="VerbatimChar"/>
                          <w:color w:val="C00000"/>
                        </w:rPr>
                        <w:t xml:space="preserve">Advance shipping              0  </w:t>
                      </w:r>
                      <w:r w:rsidRPr="000F4661">
                        <w:rPr>
                          <w:rStyle w:val="VerbatimChar"/>
                          <w:color w:val="C00000"/>
                        </w:rPr>
                        <w:t xml:space="preserve">     </w:t>
                      </w:r>
                      <w:r w:rsidRPr="000F4661">
                        <w:rPr>
                          <w:rStyle w:val="VerbatimChar"/>
                          <w:color w:val="C00000"/>
                        </w:rPr>
                        <w:t xml:space="preserve">Sporting Goods   </w:t>
                      </w:r>
                      <w:r w:rsidRPr="000F4661">
                        <w:rPr>
                          <w:color w:val="C00000"/>
                        </w:rPr>
                        <w:br/>
                      </w:r>
                      <w:r w:rsidRPr="000F4661">
                        <w:rPr>
                          <w:color w:val="C00000"/>
                        </w:rPr>
                        <w:br/>
                      </w:r>
                      <w:r w:rsidRPr="000F4661">
                        <w:rPr>
                          <w:rStyle w:val="VerbatimChar"/>
                          <w:color w:val="C00000"/>
                        </w:rPr>
                        <w:t xml:space="preserve">Customer City Customer Country Customer Segment  ...    Order State  </w:t>
                      </w:r>
                      <w:r w:rsidRPr="000F4661">
                        <w:rPr>
                          <w:color w:val="C00000"/>
                        </w:rPr>
                        <w:br/>
                      </w:r>
                      <w:r w:rsidRPr="000F4661">
                        <w:rPr>
                          <w:rStyle w:val="VerbatimChar"/>
                          <w:color w:val="C00000"/>
                        </w:rPr>
                        <w:t xml:space="preserve">0     Caguas      Puerto Rico      </w:t>
                      </w:r>
                      <w:proofErr w:type="gramStart"/>
                      <w:r w:rsidRPr="000F4661">
                        <w:rPr>
                          <w:rStyle w:val="VerbatimChar"/>
                          <w:color w:val="C00000"/>
                        </w:rPr>
                        <w:t>Consumer  ...</w:t>
                      </w:r>
                      <w:proofErr w:type="gramEnd"/>
                      <w:r w:rsidRPr="000F4661">
                        <w:rPr>
                          <w:rStyle w:val="VerbatimChar"/>
                          <w:color w:val="C00000"/>
                        </w:rPr>
                        <w:t xml:space="preserve"> </w:t>
                      </w:r>
                      <w:r w:rsidR="00306659" w:rsidRPr="000F4661">
                        <w:rPr>
                          <w:rStyle w:val="VerbatimChar"/>
                          <w:color w:val="C00000"/>
                        </w:rPr>
                        <w:t xml:space="preserve">   </w:t>
                      </w:r>
                      <w:r w:rsidRPr="000F4661">
                        <w:rPr>
                          <w:rStyle w:val="VerbatimChar"/>
                          <w:color w:val="C00000"/>
                        </w:rPr>
                        <w:t xml:space="preserve"> Java Occidental   </w:t>
                      </w:r>
                      <w:r w:rsidRPr="000F4661">
                        <w:rPr>
                          <w:color w:val="C00000"/>
                        </w:rPr>
                        <w:br/>
                      </w:r>
                      <w:r w:rsidRPr="000F4661">
                        <w:rPr>
                          <w:rStyle w:val="VerbatimChar"/>
                          <w:color w:val="C00000"/>
                        </w:rPr>
                        <w:t xml:space="preserve">1 </w:t>
                      </w:r>
                      <w:r w:rsidR="00306659" w:rsidRPr="000F4661">
                        <w:rPr>
                          <w:rStyle w:val="VerbatimChar"/>
                          <w:color w:val="C00000"/>
                        </w:rPr>
                        <w:t xml:space="preserve"> </w:t>
                      </w:r>
                      <w:r w:rsidRPr="000F4661">
                        <w:rPr>
                          <w:rStyle w:val="VerbatimChar"/>
                          <w:color w:val="C00000"/>
                        </w:rPr>
                        <w:t xml:space="preserve">   Caguas      Puerto Rico      </w:t>
                      </w:r>
                      <w:proofErr w:type="gramStart"/>
                      <w:r w:rsidRPr="000F4661">
                        <w:rPr>
                          <w:rStyle w:val="VerbatimChar"/>
                          <w:color w:val="C00000"/>
                        </w:rPr>
                        <w:t>Consumer  ...</w:t>
                      </w:r>
                      <w:proofErr w:type="gramEnd"/>
                      <w:r w:rsidRPr="000F4661">
                        <w:rPr>
                          <w:rStyle w:val="VerbatimChar"/>
                          <w:color w:val="C00000"/>
                        </w:rPr>
                        <w:t xml:space="preserve">         </w:t>
                      </w:r>
                      <w:proofErr w:type="spellStart"/>
                      <w:r w:rsidRPr="000F4661">
                        <w:rPr>
                          <w:rStyle w:val="VerbatimChar"/>
                          <w:color w:val="C00000"/>
                        </w:rPr>
                        <w:t>Rajastán</w:t>
                      </w:r>
                      <w:proofErr w:type="spellEnd"/>
                      <w:r w:rsidRPr="000F4661">
                        <w:rPr>
                          <w:rStyle w:val="VerbatimChar"/>
                          <w:color w:val="C00000"/>
                        </w:rPr>
                        <w:t xml:space="preserve">   </w:t>
                      </w:r>
                      <w:r w:rsidRPr="000F4661">
                        <w:rPr>
                          <w:color w:val="C00000"/>
                        </w:rPr>
                        <w:br/>
                      </w:r>
                      <w:r w:rsidRPr="000F4661">
                        <w:rPr>
                          <w:rStyle w:val="VerbatimChar"/>
                          <w:color w:val="C00000"/>
                        </w:rPr>
                        <w:t xml:space="preserve">2   </w:t>
                      </w:r>
                      <w:r w:rsidR="00306659" w:rsidRPr="000F4661">
                        <w:rPr>
                          <w:rStyle w:val="VerbatimChar"/>
                          <w:color w:val="C00000"/>
                        </w:rPr>
                        <w:t xml:space="preserve"> </w:t>
                      </w:r>
                      <w:r w:rsidRPr="000F4661">
                        <w:rPr>
                          <w:rStyle w:val="VerbatimChar"/>
                          <w:color w:val="C00000"/>
                        </w:rPr>
                        <w:t xml:space="preserve"> San Jose    </w:t>
                      </w:r>
                      <w:r w:rsidR="00306659" w:rsidRPr="000F4661">
                        <w:rPr>
                          <w:rStyle w:val="VerbatimChar"/>
                          <w:color w:val="C00000"/>
                        </w:rPr>
                        <w:t xml:space="preserve"> </w:t>
                      </w:r>
                      <w:r w:rsidRPr="000F4661">
                        <w:rPr>
                          <w:rStyle w:val="VerbatimChar"/>
                          <w:color w:val="C00000"/>
                        </w:rPr>
                        <w:t xml:space="preserve"> EE. UU.      </w:t>
                      </w:r>
                      <w:r w:rsidR="00306659" w:rsidRPr="000F4661">
                        <w:rPr>
                          <w:rStyle w:val="VerbatimChar"/>
                          <w:color w:val="C00000"/>
                        </w:rPr>
                        <w:t xml:space="preserve">  </w:t>
                      </w:r>
                      <w:proofErr w:type="gramStart"/>
                      <w:r w:rsidRPr="000F4661">
                        <w:rPr>
                          <w:rStyle w:val="VerbatimChar"/>
                          <w:color w:val="C00000"/>
                        </w:rPr>
                        <w:t>Consumer  ...</w:t>
                      </w:r>
                      <w:proofErr w:type="gramEnd"/>
                      <w:r w:rsidRPr="000F4661">
                        <w:rPr>
                          <w:rStyle w:val="VerbatimChar"/>
                          <w:color w:val="C00000"/>
                        </w:rPr>
                        <w:t xml:space="preserve">         </w:t>
                      </w:r>
                      <w:proofErr w:type="spellStart"/>
                      <w:r w:rsidRPr="000F4661">
                        <w:rPr>
                          <w:rStyle w:val="VerbatimChar"/>
                          <w:color w:val="C00000"/>
                        </w:rPr>
                        <w:t>Rajastán</w:t>
                      </w:r>
                      <w:proofErr w:type="spellEnd"/>
                      <w:r w:rsidRPr="000F4661">
                        <w:rPr>
                          <w:rStyle w:val="VerbatimChar"/>
                          <w:color w:val="C00000"/>
                        </w:rPr>
                        <w:t xml:space="preserve">   </w:t>
                      </w:r>
                      <w:r w:rsidRPr="000F4661">
                        <w:rPr>
                          <w:color w:val="C00000"/>
                        </w:rPr>
                        <w:br/>
                      </w:r>
                      <w:r w:rsidRPr="000F4661">
                        <w:rPr>
                          <w:rStyle w:val="VerbatimChar"/>
                          <w:color w:val="C00000"/>
                        </w:rPr>
                        <w:t xml:space="preserve">3 </w:t>
                      </w:r>
                      <w:r w:rsidR="00306659" w:rsidRPr="000F4661">
                        <w:rPr>
                          <w:rStyle w:val="VerbatimChar"/>
                          <w:color w:val="C00000"/>
                        </w:rPr>
                        <w:t xml:space="preserve"> </w:t>
                      </w:r>
                      <w:r w:rsidRPr="000F4661">
                        <w:rPr>
                          <w:rStyle w:val="VerbatimChar"/>
                          <w:color w:val="C00000"/>
                        </w:rPr>
                        <w:t xml:space="preserve"> Los Angeles     EE. UU.     </w:t>
                      </w:r>
                      <w:r w:rsidR="00306659" w:rsidRPr="000F4661">
                        <w:rPr>
                          <w:rStyle w:val="VerbatimChar"/>
                          <w:color w:val="C00000"/>
                        </w:rPr>
                        <w:t xml:space="preserve">  </w:t>
                      </w:r>
                      <w:r w:rsidRPr="000F4661">
                        <w:rPr>
                          <w:rStyle w:val="VerbatimChar"/>
                          <w:color w:val="C00000"/>
                        </w:rPr>
                        <w:t xml:space="preserve"> Home </w:t>
                      </w:r>
                      <w:proofErr w:type="gramStart"/>
                      <w:r w:rsidRPr="000F4661">
                        <w:rPr>
                          <w:rStyle w:val="VerbatimChar"/>
                          <w:color w:val="C00000"/>
                        </w:rPr>
                        <w:t>Office  ...</w:t>
                      </w:r>
                      <w:proofErr w:type="gramEnd"/>
                      <w:r w:rsidRPr="000F4661">
                        <w:rPr>
                          <w:rStyle w:val="VerbatimChar"/>
                          <w:color w:val="C00000"/>
                        </w:rPr>
                        <w:t xml:space="preserve">      Queensland   </w:t>
                      </w:r>
                      <w:r w:rsidRPr="000F4661">
                        <w:rPr>
                          <w:color w:val="C00000"/>
                        </w:rPr>
                        <w:br/>
                      </w:r>
                      <w:r w:rsidRPr="000F4661">
                        <w:rPr>
                          <w:rStyle w:val="VerbatimChar"/>
                          <w:color w:val="C00000"/>
                        </w:rPr>
                        <w:t xml:space="preserve">4      Caguas      Puerto Rico     </w:t>
                      </w:r>
                      <w:proofErr w:type="gramStart"/>
                      <w:r w:rsidRPr="000F4661">
                        <w:rPr>
                          <w:rStyle w:val="VerbatimChar"/>
                          <w:color w:val="C00000"/>
                        </w:rPr>
                        <w:t>Corporate  ...</w:t>
                      </w:r>
                      <w:proofErr w:type="gramEnd"/>
                      <w:r w:rsidRPr="000F4661">
                        <w:rPr>
                          <w:rStyle w:val="VerbatimChar"/>
                          <w:color w:val="C00000"/>
                        </w:rPr>
                        <w:t xml:space="preserve">       </w:t>
                      </w:r>
                      <w:r w:rsidR="00306659" w:rsidRPr="000F4661">
                        <w:rPr>
                          <w:rStyle w:val="VerbatimChar"/>
                          <w:color w:val="C00000"/>
                        </w:rPr>
                        <w:t xml:space="preserve"> </w:t>
                      </w:r>
                      <w:r w:rsidRPr="000F4661">
                        <w:rPr>
                          <w:rStyle w:val="VerbatimChar"/>
                          <w:color w:val="C00000"/>
                        </w:rPr>
                        <w:t xml:space="preserve">Queensland   </w:t>
                      </w:r>
                      <w:r w:rsidRPr="000F4661">
                        <w:rPr>
                          <w:color w:val="C00000"/>
                        </w:rPr>
                        <w:br/>
                      </w:r>
                      <w:r w:rsidRPr="000F4661">
                        <w:rPr>
                          <w:color w:val="C00000"/>
                        </w:rPr>
                        <w:br/>
                      </w:r>
                    </w:p>
                  </w:txbxContent>
                </v:textbox>
                <w10:wrap anchorx="margin"/>
              </v:shape>
            </w:pict>
          </mc:Fallback>
        </mc:AlternateContent>
      </w:r>
    </w:p>
    <w:p w14:paraId="3B4E4BAA" w14:textId="27BA2598" w:rsidR="00DD611E" w:rsidRDefault="00DD611E" w:rsidP="00DD611E">
      <w:pPr>
        <w:spacing w:line="276" w:lineRule="auto"/>
        <w:jc w:val="both"/>
        <w:rPr>
          <w:rFonts w:ascii="Consolas" w:hAnsi="Consolas" w:cs="Times New Roman"/>
          <w:sz w:val="24"/>
          <w:szCs w:val="24"/>
          <w:lang w:val="en-US"/>
        </w:rPr>
      </w:pPr>
    </w:p>
    <w:p w14:paraId="7A45743E" w14:textId="77777777" w:rsidR="00DD611E" w:rsidRDefault="00DD611E" w:rsidP="00DD611E">
      <w:pPr>
        <w:spacing w:line="276" w:lineRule="auto"/>
        <w:jc w:val="both"/>
        <w:rPr>
          <w:rFonts w:ascii="Consolas" w:hAnsi="Consolas" w:cs="Times New Roman"/>
          <w:sz w:val="24"/>
          <w:szCs w:val="24"/>
          <w:lang w:val="en-US"/>
        </w:rPr>
      </w:pPr>
    </w:p>
    <w:p w14:paraId="1518FF5B" w14:textId="77777777" w:rsidR="00DD611E" w:rsidRDefault="00DD611E" w:rsidP="00DD611E">
      <w:pPr>
        <w:spacing w:line="276" w:lineRule="auto"/>
        <w:jc w:val="both"/>
        <w:rPr>
          <w:rFonts w:ascii="Consolas" w:hAnsi="Consolas" w:cs="Times New Roman"/>
          <w:sz w:val="24"/>
          <w:szCs w:val="24"/>
          <w:lang w:val="en-US"/>
        </w:rPr>
      </w:pPr>
    </w:p>
    <w:p w14:paraId="24DAD19B" w14:textId="77777777" w:rsidR="00DD611E" w:rsidRDefault="00DD611E" w:rsidP="00DD611E">
      <w:pPr>
        <w:spacing w:line="276" w:lineRule="auto"/>
        <w:jc w:val="both"/>
        <w:rPr>
          <w:rFonts w:ascii="Consolas" w:hAnsi="Consolas" w:cs="Times New Roman"/>
          <w:sz w:val="24"/>
          <w:szCs w:val="24"/>
          <w:lang w:val="en-US"/>
        </w:rPr>
      </w:pPr>
    </w:p>
    <w:p w14:paraId="37B4E05D" w14:textId="77777777" w:rsidR="00DD611E" w:rsidRDefault="00DD611E" w:rsidP="00DD611E">
      <w:pPr>
        <w:spacing w:line="276" w:lineRule="auto"/>
        <w:jc w:val="both"/>
        <w:rPr>
          <w:rFonts w:ascii="Consolas" w:hAnsi="Consolas" w:cs="Times New Roman"/>
          <w:sz w:val="24"/>
          <w:szCs w:val="24"/>
          <w:lang w:val="en-US"/>
        </w:rPr>
      </w:pPr>
    </w:p>
    <w:p w14:paraId="546A2D2D" w14:textId="77777777" w:rsidR="00DD611E" w:rsidRDefault="00DD611E" w:rsidP="00DD611E">
      <w:pPr>
        <w:spacing w:line="276" w:lineRule="auto"/>
        <w:jc w:val="both"/>
        <w:rPr>
          <w:rFonts w:ascii="Consolas" w:hAnsi="Consolas" w:cs="Times New Roman"/>
          <w:sz w:val="24"/>
          <w:szCs w:val="24"/>
          <w:lang w:val="en-US"/>
        </w:rPr>
      </w:pPr>
    </w:p>
    <w:p w14:paraId="173BD168" w14:textId="77777777" w:rsidR="00DD611E" w:rsidRDefault="00DD611E" w:rsidP="00DD611E">
      <w:pPr>
        <w:spacing w:line="276" w:lineRule="auto"/>
        <w:jc w:val="both"/>
        <w:rPr>
          <w:rFonts w:ascii="Consolas" w:hAnsi="Consolas" w:cs="Times New Roman"/>
          <w:sz w:val="24"/>
          <w:szCs w:val="24"/>
          <w:lang w:val="en-US"/>
        </w:rPr>
      </w:pPr>
    </w:p>
    <w:p w14:paraId="65DEC2A7" w14:textId="77777777" w:rsidR="00DD611E" w:rsidRDefault="00DD611E" w:rsidP="00DD611E">
      <w:pPr>
        <w:spacing w:line="276" w:lineRule="auto"/>
        <w:jc w:val="both"/>
        <w:rPr>
          <w:rFonts w:ascii="Consolas" w:hAnsi="Consolas" w:cs="Times New Roman"/>
          <w:sz w:val="24"/>
          <w:szCs w:val="24"/>
          <w:lang w:val="en-US"/>
        </w:rPr>
      </w:pPr>
    </w:p>
    <w:p w14:paraId="4939DCC2" w14:textId="77777777" w:rsidR="00DD611E" w:rsidRDefault="00DD611E" w:rsidP="00DD611E">
      <w:pPr>
        <w:spacing w:line="276" w:lineRule="auto"/>
        <w:jc w:val="both"/>
        <w:rPr>
          <w:rFonts w:ascii="Consolas" w:hAnsi="Consolas" w:cs="Times New Roman"/>
          <w:sz w:val="24"/>
          <w:szCs w:val="24"/>
          <w:lang w:val="en-US"/>
        </w:rPr>
      </w:pPr>
    </w:p>
    <w:p w14:paraId="0A1345AC" w14:textId="77777777" w:rsidR="00DD611E" w:rsidRDefault="00DD611E" w:rsidP="00DD611E">
      <w:pPr>
        <w:spacing w:line="276" w:lineRule="auto"/>
        <w:jc w:val="both"/>
        <w:rPr>
          <w:rFonts w:ascii="Consolas" w:hAnsi="Consolas" w:cs="Times New Roman"/>
          <w:sz w:val="24"/>
          <w:szCs w:val="24"/>
          <w:lang w:val="en-US"/>
        </w:rPr>
      </w:pPr>
    </w:p>
    <w:p w14:paraId="4E7E36A8" w14:textId="77777777" w:rsidR="00DD611E" w:rsidRDefault="00DD611E" w:rsidP="00DD611E">
      <w:pPr>
        <w:spacing w:line="276" w:lineRule="auto"/>
        <w:jc w:val="both"/>
        <w:rPr>
          <w:rFonts w:ascii="Consolas" w:hAnsi="Consolas" w:cs="Times New Roman"/>
          <w:sz w:val="24"/>
          <w:szCs w:val="24"/>
          <w:lang w:val="en-US"/>
        </w:rPr>
      </w:pPr>
    </w:p>
    <w:p w14:paraId="36460BC5" w14:textId="77777777" w:rsidR="00DD611E" w:rsidRDefault="00DD611E" w:rsidP="00DD611E">
      <w:pPr>
        <w:spacing w:line="276" w:lineRule="auto"/>
        <w:jc w:val="both"/>
        <w:rPr>
          <w:rFonts w:ascii="Consolas" w:hAnsi="Consolas" w:cs="Times New Roman"/>
          <w:sz w:val="24"/>
          <w:szCs w:val="24"/>
          <w:lang w:val="en-US"/>
        </w:rPr>
      </w:pPr>
    </w:p>
    <w:p w14:paraId="4B2E93A9" w14:textId="77777777" w:rsidR="00DD611E" w:rsidRDefault="00DD611E" w:rsidP="00DD611E">
      <w:pPr>
        <w:spacing w:line="276" w:lineRule="auto"/>
        <w:jc w:val="both"/>
        <w:rPr>
          <w:rFonts w:ascii="Consolas" w:hAnsi="Consolas" w:cs="Times New Roman"/>
          <w:sz w:val="24"/>
          <w:szCs w:val="24"/>
          <w:lang w:val="en-US"/>
        </w:rPr>
      </w:pPr>
    </w:p>
    <w:p w14:paraId="3A8F49E6" w14:textId="77777777" w:rsidR="00DD611E" w:rsidRDefault="00DD611E" w:rsidP="00DD611E">
      <w:pPr>
        <w:spacing w:line="276" w:lineRule="auto"/>
        <w:jc w:val="both"/>
        <w:rPr>
          <w:rFonts w:ascii="Consolas" w:hAnsi="Consolas" w:cs="Times New Roman"/>
          <w:sz w:val="24"/>
          <w:szCs w:val="24"/>
          <w:lang w:val="en-US"/>
        </w:rPr>
      </w:pPr>
    </w:p>
    <w:p w14:paraId="36B751D9" w14:textId="79E84FE5" w:rsidR="00306659" w:rsidRDefault="00306659" w:rsidP="00DD611E">
      <w:pPr>
        <w:spacing w:line="276" w:lineRule="auto"/>
        <w:jc w:val="both"/>
        <w:rPr>
          <w:rFonts w:ascii="Consolas" w:hAnsi="Consolas" w:cs="Times New Roman"/>
          <w:sz w:val="24"/>
          <w:szCs w:val="24"/>
          <w:lang w:val="en-US"/>
        </w:rPr>
      </w:pPr>
      <w:r>
        <w:rPr>
          <w:rFonts w:ascii="Consolas" w:hAnsi="Consolas" w:cs="Times New Roman"/>
          <w:noProof/>
          <w:sz w:val="24"/>
          <w:szCs w:val="24"/>
          <w:lang w:val="en-US"/>
        </w:rPr>
        <w:lastRenderedPageBreak/>
        <mc:AlternateContent>
          <mc:Choice Requires="wps">
            <w:drawing>
              <wp:anchor distT="0" distB="0" distL="114300" distR="114300" simplePos="0" relativeHeight="251701248" behindDoc="0" locked="0" layoutInCell="1" allowOverlap="1" wp14:anchorId="604DFB40" wp14:editId="386A2D8F">
                <wp:simplePos x="0" y="0"/>
                <wp:positionH relativeFrom="margin">
                  <wp:align>left</wp:align>
                </wp:positionH>
                <wp:positionV relativeFrom="paragraph">
                  <wp:posOffset>-190500</wp:posOffset>
                </wp:positionV>
                <wp:extent cx="5722620" cy="2453640"/>
                <wp:effectExtent l="0" t="0" r="11430" b="22860"/>
                <wp:wrapNone/>
                <wp:docPr id="988958965" name="Text Box 1"/>
                <wp:cNvGraphicFramePr/>
                <a:graphic xmlns:a="http://schemas.openxmlformats.org/drawingml/2006/main">
                  <a:graphicData uri="http://schemas.microsoft.com/office/word/2010/wordprocessingShape">
                    <wps:wsp>
                      <wps:cNvSpPr txBox="1"/>
                      <wps:spPr>
                        <a:xfrm>
                          <a:off x="0" y="0"/>
                          <a:ext cx="5722620" cy="2453640"/>
                        </a:xfrm>
                        <a:prstGeom prst="rect">
                          <a:avLst/>
                        </a:prstGeom>
                        <a:solidFill>
                          <a:schemeClr val="lt1"/>
                        </a:solidFill>
                        <a:ln w="6350">
                          <a:solidFill>
                            <a:prstClr val="black"/>
                          </a:solidFill>
                        </a:ln>
                      </wps:spPr>
                      <wps:txbx>
                        <w:txbxContent>
                          <w:p w14:paraId="6291F213" w14:textId="6EC427AB" w:rsidR="00306659" w:rsidRPr="000F4661" w:rsidRDefault="00306659" w:rsidP="00306659">
                            <w:pPr>
                              <w:rPr>
                                <w:color w:val="C00000"/>
                              </w:rPr>
                            </w:pPr>
                            <w:r w:rsidRPr="000F4661">
                              <w:rPr>
                                <w:rStyle w:val="VerbatimChar"/>
                                <w:color w:val="C00000"/>
                              </w:rPr>
                              <w:t xml:space="preserve">  Order Status  Product Name Product Price  Shipping Mode  </w:t>
                            </w:r>
                            <w:proofErr w:type="spellStart"/>
                            <w:r w:rsidRPr="000F4661">
                              <w:rPr>
                                <w:rStyle w:val="VerbatimChar"/>
                                <w:color w:val="C00000"/>
                              </w:rPr>
                              <w:t>Total_price</w:t>
                            </w:r>
                            <w:proofErr w:type="spellEnd"/>
                            <w:r w:rsidRPr="000F4661">
                              <w:rPr>
                                <w:rStyle w:val="VerbatimChar"/>
                                <w:color w:val="C00000"/>
                              </w:rPr>
                              <w:t xml:space="preserve">  </w:t>
                            </w:r>
                            <w:r w:rsidRPr="000F4661">
                              <w:rPr>
                                <w:color w:val="C00000"/>
                              </w:rPr>
                              <w:br/>
                            </w:r>
                            <w:r w:rsidRPr="000F4661">
                              <w:rPr>
                                <w:rStyle w:val="VerbatimChar"/>
                                <w:color w:val="C00000"/>
                              </w:rPr>
                              <w:t xml:space="preserve">0   COMPLETE  </w:t>
                            </w:r>
                            <w:r w:rsidRPr="000F4661">
                              <w:rPr>
                                <w:rStyle w:val="VerbatimChar"/>
                                <w:color w:val="C00000"/>
                              </w:rPr>
                              <w:t xml:space="preserve">   </w:t>
                            </w:r>
                            <w:r w:rsidRPr="000F4661">
                              <w:rPr>
                                <w:rStyle w:val="VerbatimChar"/>
                                <w:color w:val="C00000"/>
                              </w:rPr>
                              <w:t xml:space="preserve">Smart watch     27.75  </w:t>
                            </w:r>
                            <w:r w:rsidRPr="000F4661">
                              <w:rPr>
                                <w:rStyle w:val="VerbatimChar"/>
                                <w:color w:val="C00000"/>
                              </w:rPr>
                              <w:t xml:space="preserve">  </w:t>
                            </w:r>
                            <w:r w:rsidRPr="000F4661">
                              <w:rPr>
                                <w:rStyle w:val="VerbatimChar"/>
                                <w:color w:val="C00000"/>
                              </w:rPr>
                              <w:t xml:space="preserve">Standard Class   </w:t>
                            </w:r>
                            <w:r w:rsidRPr="000F4661">
                              <w:rPr>
                                <w:rStyle w:val="VerbatimChar"/>
                                <w:color w:val="C00000"/>
                              </w:rPr>
                              <w:t xml:space="preserve"> </w:t>
                            </w:r>
                            <w:r w:rsidRPr="000F4661">
                              <w:rPr>
                                <w:rStyle w:val="VerbatimChar"/>
                                <w:color w:val="C00000"/>
                              </w:rPr>
                              <w:t xml:space="preserve">314.640015   </w:t>
                            </w:r>
                            <w:r w:rsidRPr="000F4661">
                              <w:rPr>
                                <w:color w:val="C00000"/>
                              </w:rPr>
                              <w:br/>
                            </w:r>
                            <w:r w:rsidRPr="000F4661">
                              <w:rPr>
                                <w:rStyle w:val="VerbatimChar"/>
                                <w:color w:val="C00000"/>
                              </w:rPr>
                              <w:t xml:space="preserve">1   PENDING  </w:t>
                            </w:r>
                            <w:r w:rsidRPr="000F4661">
                              <w:rPr>
                                <w:rStyle w:val="VerbatimChar"/>
                                <w:color w:val="C00000"/>
                              </w:rPr>
                              <w:t xml:space="preserve">    </w:t>
                            </w:r>
                            <w:r w:rsidRPr="000F4661">
                              <w:rPr>
                                <w:rStyle w:val="VerbatimChar"/>
                                <w:color w:val="C00000"/>
                              </w:rPr>
                              <w:t xml:space="preserve">Smart watch    327.75  </w:t>
                            </w:r>
                            <w:r w:rsidRPr="000F4661">
                              <w:rPr>
                                <w:rStyle w:val="VerbatimChar"/>
                                <w:color w:val="C00000"/>
                              </w:rPr>
                              <w:t xml:space="preserve">  </w:t>
                            </w:r>
                            <w:r w:rsidRPr="000F4661">
                              <w:rPr>
                                <w:rStyle w:val="VerbatimChar"/>
                                <w:color w:val="C00000"/>
                              </w:rPr>
                              <w:t xml:space="preserve">Standard Class   </w:t>
                            </w:r>
                            <w:r w:rsidRPr="000F4661">
                              <w:rPr>
                                <w:rStyle w:val="VerbatimChar"/>
                                <w:color w:val="C00000"/>
                              </w:rPr>
                              <w:t xml:space="preserve"> </w:t>
                            </w:r>
                            <w:r w:rsidRPr="000F4661">
                              <w:rPr>
                                <w:rStyle w:val="VerbatimChar"/>
                                <w:color w:val="C00000"/>
                              </w:rPr>
                              <w:t xml:space="preserve">311.359985   </w:t>
                            </w:r>
                            <w:r w:rsidRPr="000F4661">
                              <w:rPr>
                                <w:color w:val="C00000"/>
                              </w:rPr>
                              <w:br/>
                            </w:r>
                            <w:r w:rsidRPr="000F4661">
                              <w:rPr>
                                <w:rStyle w:val="VerbatimChar"/>
                                <w:color w:val="C00000"/>
                              </w:rPr>
                              <w:t xml:space="preserve">2    CLOSED </w:t>
                            </w:r>
                            <w:r w:rsidRPr="000F4661">
                              <w:rPr>
                                <w:rStyle w:val="VerbatimChar"/>
                                <w:color w:val="C00000"/>
                              </w:rPr>
                              <w:t xml:space="preserve">    </w:t>
                            </w:r>
                            <w:r w:rsidRPr="000F4661">
                              <w:rPr>
                                <w:rStyle w:val="VerbatimChar"/>
                                <w:color w:val="C00000"/>
                              </w:rPr>
                              <w:t xml:space="preserve"> Smart watch    327.75  </w:t>
                            </w:r>
                            <w:r w:rsidRPr="000F4661">
                              <w:rPr>
                                <w:rStyle w:val="VerbatimChar"/>
                                <w:color w:val="C00000"/>
                              </w:rPr>
                              <w:t xml:space="preserve">  </w:t>
                            </w:r>
                            <w:r w:rsidRPr="000F4661">
                              <w:rPr>
                                <w:rStyle w:val="VerbatimChar"/>
                                <w:color w:val="C00000"/>
                              </w:rPr>
                              <w:t xml:space="preserve">Standard Class  </w:t>
                            </w:r>
                            <w:r w:rsidRPr="000F4661">
                              <w:rPr>
                                <w:rStyle w:val="VerbatimChar"/>
                                <w:color w:val="C00000"/>
                              </w:rPr>
                              <w:t xml:space="preserve">  </w:t>
                            </w:r>
                            <w:r w:rsidRPr="000F4661">
                              <w:rPr>
                                <w:rStyle w:val="VerbatimChar"/>
                                <w:color w:val="C00000"/>
                              </w:rPr>
                              <w:t xml:space="preserve">309.720001   </w:t>
                            </w:r>
                            <w:r w:rsidRPr="000F4661">
                              <w:rPr>
                                <w:color w:val="C00000"/>
                              </w:rPr>
                              <w:br/>
                            </w:r>
                            <w:r w:rsidRPr="000F4661">
                              <w:rPr>
                                <w:rStyle w:val="VerbatimChar"/>
                                <w:color w:val="C00000"/>
                              </w:rPr>
                              <w:t xml:space="preserve">3   COMPLETE  </w:t>
                            </w:r>
                            <w:r w:rsidRPr="000F4661">
                              <w:rPr>
                                <w:rStyle w:val="VerbatimChar"/>
                                <w:color w:val="C00000"/>
                              </w:rPr>
                              <w:t xml:space="preserve">   </w:t>
                            </w:r>
                            <w:r w:rsidRPr="000F4661">
                              <w:rPr>
                                <w:rStyle w:val="VerbatimChar"/>
                                <w:color w:val="C00000"/>
                              </w:rPr>
                              <w:t xml:space="preserve">Smart watch    327.75  </w:t>
                            </w:r>
                            <w:r w:rsidRPr="000F4661">
                              <w:rPr>
                                <w:rStyle w:val="VerbatimChar"/>
                                <w:color w:val="C00000"/>
                              </w:rPr>
                              <w:t xml:space="preserve">  </w:t>
                            </w:r>
                            <w:r w:rsidRPr="000F4661">
                              <w:rPr>
                                <w:rStyle w:val="VerbatimChar"/>
                                <w:color w:val="C00000"/>
                              </w:rPr>
                              <w:t xml:space="preserve">Standard Class   </w:t>
                            </w:r>
                            <w:r w:rsidRPr="000F4661">
                              <w:rPr>
                                <w:rStyle w:val="VerbatimChar"/>
                                <w:color w:val="C00000"/>
                              </w:rPr>
                              <w:t xml:space="preserve"> </w:t>
                            </w:r>
                            <w:r w:rsidRPr="000F4661">
                              <w:rPr>
                                <w:rStyle w:val="VerbatimChar"/>
                                <w:color w:val="C00000"/>
                              </w:rPr>
                              <w:t xml:space="preserve">304.809998   </w:t>
                            </w:r>
                            <w:r w:rsidRPr="000F4661">
                              <w:rPr>
                                <w:color w:val="C00000"/>
                              </w:rPr>
                              <w:br/>
                            </w:r>
                            <w:r w:rsidRPr="000F4661">
                              <w:rPr>
                                <w:rStyle w:val="VerbatimChar"/>
                                <w:color w:val="C00000"/>
                              </w:rPr>
                              <w:t>4</w:t>
                            </w:r>
                            <w:r w:rsidRPr="000F4661">
                              <w:rPr>
                                <w:rStyle w:val="VerbatimChar"/>
                                <w:color w:val="C00000"/>
                              </w:rPr>
                              <w:t xml:space="preserve"> </w:t>
                            </w:r>
                            <w:r w:rsidRPr="000F4661">
                              <w:rPr>
                                <w:rStyle w:val="VerbatimChar"/>
                                <w:color w:val="C00000"/>
                              </w:rPr>
                              <w:t xml:space="preserve">PENDING_PAYMENT Smart watch   327.75  </w:t>
                            </w:r>
                            <w:r w:rsidRPr="000F4661">
                              <w:rPr>
                                <w:rStyle w:val="VerbatimChar"/>
                                <w:color w:val="C00000"/>
                              </w:rPr>
                              <w:t xml:space="preserve">  </w:t>
                            </w:r>
                            <w:r w:rsidRPr="000F4661">
                              <w:rPr>
                                <w:rStyle w:val="VerbatimChar"/>
                                <w:color w:val="C00000"/>
                              </w:rPr>
                              <w:t xml:space="preserve">Standard Class  </w:t>
                            </w:r>
                            <w:r w:rsidRPr="000F4661">
                              <w:rPr>
                                <w:rStyle w:val="VerbatimChar"/>
                                <w:color w:val="C00000"/>
                              </w:rPr>
                              <w:t xml:space="preserve">  </w:t>
                            </w:r>
                            <w:r w:rsidRPr="000F4661">
                              <w:rPr>
                                <w:rStyle w:val="VerbatimChar"/>
                                <w:color w:val="C00000"/>
                              </w:rPr>
                              <w:t xml:space="preserve">298.250000   </w:t>
                            </w:r>
                            <w:r w:rsidRPr="000F4661">
                              <w:rPr>
                                <w:color w:val="C00000"/>
                              </w:rPr>
                              <w:br/>
                            </w:r>
                            <w:r w:rsidRPr="000F4661">
                              <w:rPr>
                                <w:color w:val="C00000"/>
                              </w:rPr>
                              <w:br/>
                            </w:r>
                            <w:r w:rsidRPr="000F4661">
                              <w:rPr>
                                <w:rStyle w:val="VerbatimChar"/>
                                <w:color w:val="C00000"/>
                              </w:rPr>
                              <w:t xml:space="preserve">   </w:t>
                            </w:r>
                            <w:proofErr w:type="spellStart"/>
                            <w:r w:rsidRPr="000F4661">
                              <w:rPr>
                                <w:rStyle w:val="VerbatimChar"/>
                                <w:color w:val="C00000"/>
                              </w:rPr>
                              <w:t>order_yr</w:t>
                            </w:r>
                            <w:proofErr w:type="spellEnd"/>
                            <w:r w:rsidRPr="000F4661">
                              <w:rPr>
                                <w:rStyle w:val="VerbatimChar"/>
                                <w:color w:val="C00000"/>
                              </w:rPr>
                              <w:t xml:space="preserve"> </w:t>
                            </w:r>
                            <w:proofErr w:type="spellStart"/>
                            <w:r w:rsidRPr="000F4661">
                              <w:rPr>
                                <w:rStyle w:val="VerbatimChar"/>
                                <w:color w:val="C00000"/>
                              </w:rPr>
                              <w:t>order_month</w:t>
                            </w:r>
                            <w:proofErr w:type="spellEnd"/>
                            <w:r w:rsidRPr="000F4661">
                              <w:rPr>
                                <w:rStyle w:val="VerbatimChar"/>
                                <w:color w:val="C00000"/>
                              </w:rPr>
                              <w:t xml:space="preserve"> </w:t>
                            </w:r>
                            <w:proofErr w:type="spellStart"/>
                            <w:r w:rsidRPr="000F4661">
                              <w:rPr>
                                <w:rStyle w:val="VerbatimChar"/>
                                <w:color w:val="C00000"/>
                              </w:rPr>
                              <w:t>order_day</w:t>
                            </w:r>
                            <w:proofErr w:type="spellEnd"/>
                            <w:r w:rsidRPr="000F4661">
                              <w:rPr>
                                <w:rStyle w:val="VerbatimChar"/>
                                <w:color w:val="C00000"/>
                              </w:rPr>
                              <w:t xml:space="preserve"> </w:t>
                            </w:r>
                            <w:proofErr w:type="spellStart"/>
                            <w:r w:rsidRPr="000F4661">
                              <w:rPr>
                                <w:rStyle w:val="VerbatimChar"/>
                                <w:color w:val="C00000"/>
                              </w:rPr>
                              <w:t>order_hour</w:t>
                            </w:r>
                            <w:proofErr w:type="spellEnd"/>
                            <w:r w:rsidRPr="000F4661">
                              <w:rPr>
                                <w:rStyle w:val="VerbatimChar"/>
                                <w:color w:val="C00000"/>
                              </w:rPr>
                              <w:t xml:space="preserve">  </w:t>
                            </w:r>
                            <w:r w:rsidRPr="000F4661">
                              <w:rPr>
                                <w:color w:val="C00000"/>
                              </w:rPr>
                              <w:br/>
                            </w:r>
                            <w:r w:rsidRPr="000F4661">
                              <w:rPr>
                                <w:rStyle w:val="VerbatimChar"/>
                                <w:color w:val="C00000"/>
                              </w:rPr>
                              <w:t xml:space="preserve">0    2018.0         1.0       2.0       22.0  </w:t>
                            </w:r>
                            <w:r w:rsidRPr="000F4661">
                              <w:rPr>
                                <w:color w:val="C00000"/>
                              </w:rPr>
                              <w:br/>
                            </w:r>
                            <w:r w:rsidRPr="000F4661">
                              <w:rPr>
                                <w:rStyle w:val="VerbatimChar"/>
                                <w:color w:val="C00000"/>
                              </w:rPr>
                              <w:t xml:space="preserve">1    2018.0         1.0       5.0       12.0  </w:t>
                            </w:r>
                            <w:r w:rsidRPr="000F4661">
                              <w:rPr>
                                <w:color w:val="C00000"/>
                              </w:rPr>
                              <w:br/>
                            </w:r>
                            <w:r w:rsidRPr="000F4661">
                              <w:rPr>
                                <w:rStyle w:val="VerbatimChar"/>
                                <w:color w:val="C00000"/>
                              </w:rPr>
                              <w:t xml:space="preserve">2    2018.0         1.0       5.0       12.0  </w:t>
                            </w:r>
                            <w:r w:rsidRPr="000F4661">
                              <w:rPr>
                                <w:color w:val="C00000"/>
                              </w:rPr>
                              <w:br/>
                            </w:r>
                            <w:r w:rsidRPr="000F4661">
                              <w:rPr>
                                <w:rStyle w:val="VerbatimChar"/>
                                <w:color w:val="C00000"/>
                              </w:rPr>
                              <w:t xml:space="preserve">3    2018.0         1.0       5.0       11.0  </w:t>
                            </w:r>
                            <w:r w:rsidRPr="000F4661">
                              <w:rPr>
                                <w:color w:val="C00000"/>
                              </w:rPr>
                              <w:br/>
                            </w:r>
                            <w:r w:rsidRPr="000F4661">
                              <w:rPr>
                                <w:rStyle w:val="VerbatimChar"/>
                                <w:color w:val="C00000"/>
                              </w:rPr>
                              <w:t xml:space="preserve">4    2018.0         1.0       5.0       11.0  </w:t>
                            </w:r>
                            <w:r w:rsidRPr="000F4661">
                              <w:rPr>
                                <w:color w:val="C00000"/>
                              </w:rPr>
                              <w:br/>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04DFB40" id="_x0000_s1028" type="#_x0000_t202" style="position:absolute;left:0;text-align:left;margin-left:0;margin-top:-15pt;width:450.6pt;height:193.2pt;z-index:25170124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" fillcolor="white [3201]" strokeweight=".5pt">
                <v:textbox>
                  <w:txbxContent>
                    <w:p w14:paraId="6291F213" w14:textId="6EC427AB" w:rsidR="00306659" w:rsidRPr="000F4661" w:rsidRDefault="00306659" w:rsidP="00306659">
                      <w:pPr>
                        <w:rPr>
                          <w:color w:val="C00000"/>
                        </w:rPr>
                      </w:pPr>
                      <w:r w:rsidRPr="000F4661">
                        <w:rPr>
                          <w:rStyle w:val="VerbatimChar"/>
                          <w:color w:val="C00000"/>
                        </w:rPr>
                        <w:t xml:space="preserve">  Order Status  Product Name Product Price  Shipping Mode  </w:t>
                      </w:r>
                      <w:proofErr w:type="spellStart"/>
                      <w:r w:rsidRPr="000F4661">
                        <w:rPr>
                          <w:rStyle w:val="VerbatimChar"/>
                          <w:color w:val="C00000"/>
                        </w:rPr>
                        <w:t>Total_price</w:t>
                      </w:r>
                      <w:proofErr w:type="spellEnd"/>
                      <w:r w:rsidRPr="000F4661">
                        <w:rPr>
                          <w:rStyle w:val="VerbatimChar"/>
                          <w:color w:val="C00000"/>
                        </w:rPr>
                        <w:t xml:space="preserve">  </w:t>
                      </w:r>
                      <w:r w:rsidRPr="000F4661">
                        <w:rPr>
                          <w:color w:val="C00000"/>
                        </w:rPr>
                        <w:br/>
                      </w:r>
                      <w:r w:rsidRPr="000F4661">
                        <w:rPr>
                          <w:rStyle w:val="VerbatimChar"/>
                          <w:color w:val="C00000"/>
                        </w:rPr>
                        <w:t xml:space="preserve">0   COMPLETE  </w:t>
                      </w:r>
                      <w:r w:rsidRPr="000F4661">
                        <w:rPr>
                          <w:rStyle w:val="VerbatimChar"/>
                          <w:color w:val="C00000"/>
                        </w:rPr>
                        <w:t xml:space="preserve">   </w:t>
                      </w:r>
                      <w:r w:rsidRPr="000F4661">
                        <w:rPr>
                          <w:rStyle w:val="VerbatimChar"/>
                          <w:color w:val="C00000"/>
                        </w:rPr>
                        <w:t xml:space="preserve">Smart watch     27.75  </w:t>
                      </w:r>
                      <w:r w:rsidRPr="000F4661">
                        <w:rPr>
                          <w:rStyle w:val="VerbatimChar"/>
                          <w:color w:val="C00000"/>
                        </w:rPr>
                        <w:t xml:space="preserve">  </w:t>
                      </w:r>
                      <w:r w:rsidRPr="000F4661">
                        <w:rPr>
                          <w:rStyle w:val="VerbatimChar"/>
                          <w:color w:val="C00000"/>
                        </w:rPr>
                        <w:t xml:space="preserve">Standard Class   </w:t>
                      </w:r>
                      <w:r w:rsidRPr="000F4661">
                        <w:rPr>
                          <w:rStyle w:val="VerbatimChar"/>
                          <w:color w:val="C00000"/>
                        </w:rPr>
                        <w:t xml:space="preserve"> </w:t>
                      </w:r>
                      <w:r w:rsidRPr="000F4661">
                        <w:rPr>
                          <w:rStyle w:val="VerbatimChar"/>
                          <w:color w:val="C00000"/>
                        </w:rPr>
                        <w:t xml:space="preserve">314.640015   </w:t>
                      </w:r>
                      <w:r w:rsidRPr="000F4661">
                        <w:rPr>
                          <w:color w:val="C00000"/>
                        </w:rPr>
                        <w:br/>
                      </w:r>
                      <w:r w:rsidRPr="000F4661">
                        <w:rPr>
                          <w:rStyle w:val="VerbatimChar"/>
                          <w:color w:val="C00000"/>
                        </w:rPr>
                        <w:t xml:space="preserve">1   PENDING  </w:t>
                      </w:r>
                      <w:r w:rsidRPr="000F4661">
                        <w:rPr>
                          <w:rStyle w:val="VerbatimChar"/>
                          <w:color w:val="C00000"/>
                        </w:rPr>
                        <w:t xml:space="preserve">    </w:t>
                      </w:r>
                      <w:r w:rsidRPr="000F4661">
                        <w:rPr>
                          <w:rStyle w:val="VerbatimChar"/>
                          <w:color w:val="C00000"/>
                        </w:rPr>
                        <w:t xml:space="preserve">Smart watch    327.75  </w:t>
                      </w:r>
                      <w:r w:rsidRPr="000F4661">
                        <w:rPr>
                          <w:rStyle w:val="VerbatimChar"/>
                          <w:color w:val="C00000"/>
                        </w:rPr>
                        <w:t xml:space="preserve">  </w:t>
                      </w:r>
                      <w:r w:rsidRPr="000F4661">
                        <w:rPr>
                          <w:rStyle w:val="VerbatimChar"/>
                          <w:color w:val="C00000"/>
                        </w:rPr>
                        <w:t xml:space="preserve">Standard Class   </w:t>
                      </w:r>
                      <w:r w:rsidRPr="000F4661">
                        <w:rPr>
                          <w:rStyle w:val="VerbatimChar"/>
                          <w:color w:val="C00000"/>
                        </w:rPr>
                        <w:t xml:space="preserve"> </w:t>
                      </w:r>
                      <w:r w:rsidRPr="000F4661">
                        <w:rPr>
                          <w:rStyle w:val="VerbatimChar"/>
                          <w:color w:val="C00000"/>
                        </w:rPr>
                        <w:t xml:space="preserve">311.359985   </w:t>
                      </w:r>
                      <w:r w:rsidRPr="000F4661">
                        <w:rPr>
                          <w:color w:val="C00000"/>
                        </w:rPr>
                        <w:br/>
                      </w:r>
                      <w:r w:rsidRPr="000F4661">
                        <w:rPr>
                          <w:rStyle w:val="VerbatimChar"/>
                          <w:color w:val="C00000"/>
                        </w:rPr>
                        <w:t xml:space="preserve">2    CLOSED </w:t>
                      </w:r>
                      <w:r w:rsidRPr="000F4661">
                        <w:rPr>
                          <w:rStyle w:val="VerbatimChar"/>
                          <w:color w:val="C00000"/>
                        </w:rPr>
                        <w:t xml:space="preserve">    </w:t>
                      </w:r>
                      <w:r w:rsidRPr="000F4661">
                        <w:rPr>
                          <w:rStyle w:val="VerbatimChar"/>
                          <w:color w:val="C00000"/>
                        </w:rPr>
                        <w:t xml:space="preserve"> Smart watch    327.75  </w:t>
                      </w:r>
                      <w:r w:rsidRPr="000F4661">
                        <w:rPr>
                          <w:rStyle w:val="VerbatimChar"/>
                          <w:color w:val="C00000"/>
                        </w:rPr>
                        <w:t xml:space="preserve">  </w:t>
                      </w:r>
                      <w:r w:rsidRPr="000F4661">
                        <w:rPr>
                          <w:rStyle w:val="VerbatimChar"/>
                          <w:color w:val="C00000"/>
                        </w:rPr>
                        <w:t xml:space="preserve">Standard Class  </w:t>
                      </w:r>
                      <w:r w:rsidRPr="000F4661">
                        <w:rPr>
                          <w:rStyle w:val="VerbatimChar"/>
                          <w:color w:val="C00000"/>
                        </w:rPr>
                        <w:t xml:space="preserve">  </w:t>
                      </w:r>
                      <w:r w:rsidRPr="000F4661">
                        <w:rPr>
                          <w:rStyle w:val="VerbatimChar"/>
                          <w:color w:val="C00000"/>
                        </w:rPr>
                        <w:t xml:space="preserve">309.720001   </w:t>
                      </w:r>
                      <w:r w:rsidRPr="000F4661">
                        <w:rPr>
                          <w:color w:val="C00000"/>
                        </w:rPr>
                        <w:br/>
                      </w:r>
                      <w:r w:rsidRPr="000F4661">
                        <w:rPr>
                          <w:rStyle w:val="VerbatimChar"/>
                          <w:color w:val="C00000"/>
                        </w:rPr>
                        <w:t xml:space="preserve">3   COMPLETE  </w:t>
                      </w:r>
                      <w:r w:rsidRPr="000F4661">
                        <w:rPr>
                          <w:rStyle w:val="VerbatimChar"/>
                          <w:color w:val="C00000"/>
                        </w:rPr>
                        <w:t xml:space="preserve">   </w:t>
                      </w:r>
                      <w:r w:rsidRPr="000F4661">
                        <w:rPr>
                          <w:rStyle w:val="VerbatimChar"/>
                          <w:color w:val="C00000"/>
                        </w:rPr>
                        <w:t xml:space="preserve">Smart watch    327.75  </w:t>
                      </w:r>
                      <w:r w:rsidRPr="000F4661">
                        <w:rPr>
                          <w:rStyle w:val="VerbatimChar"/>
                          <w:color w:val="C00000"/>
                        </w:rPr>
                        <w:t xml:space="preserve">  </w:t>
                      </w:r>
                      <w:r w:rsidRPr="000F4661">
                        <w:rPr>
                          <w:rStyle w:val="VerbatimChar"/>
                          <w:color w:val="C00000"/>
                        </w:rPr>
                        <w:t xml:space="preserve">Standard Class   </w:t>
                      </w:r>
                      <w:r w:rsidRPr="000F4661">
                        <w:rPr>
                          <w:rStyle w:val="VerbatimChar"/>
                          <w:color w:val="C00000"/>
                        </w:rPr>
                        <w:t xml:space="preserve"> </w:t>
                      </w:r>
                      <w:r w:rsidRPr="000F4661">
                        <w:rPr>
                          <w:rStyle w:val="VerbatimChar"/>
                          <w:color w:val="C00000"/>
                        </w:rPr>
                        <w:t xml:space="preserve">304.809998   </w:t>
                      </w:r>
                      <w:r w:rsidRPr="000F4661">
                        <w:rPr>
                          <w:color w:val="C00000"/>
                        </w:rPr>
                        <w:br/>
                      </w:r>
                      <w:r w:rsidRPr="000F4661">
                        <w:rPr>
                          <w:rStyle w:val="VerbatimChar"/>
                          <w:color w:val="C00000"/>
                        </w:rPr>
                        <w:t>4</w:t>
                      </w:r>
                      <w:r w:rsidRPr="000F4661">
                        <w:rPr>
                          <w:rStyle w:val="VerbatimChar"/>
                          <w:color w:val="C00000"/>
                        </w:rPr>
                        <w:t xml:space="preserve"> </w:t>
                      </w:r>
                      <w:r w:rsidRPr="000F4661">
                        <w:rPr>
                          <w:rStyle w:val="VerbatimChar"/>
                          <w:color w:val="C00000"/>
                        </w:rPr>
                        <w:t xml:space="preserve">PENDING_PAYMENT Smart watch   327.75  </w:t>
                      </w:r>
                      <w:r w:rsidRPr="000F4661">
                        <w:rPr>
                          <w:rStyle w:val="VerbatimChar"/>
                          <w:color w:val="C00000"/>
                        </w:rPr>
                        <w:t xml:space="preserve">  </w:t>
                      </w:r>
                      <w:r w:rsidRPr="000F4661">
                        <w:rPr>
                          <w:rStyle w:val="VerbatimChar"/>
                          <w:color w:val="C00000"/>
                        </w:rPr>
                        <w:t xml:space="preserve">Standard Class  </w:t>
                      </w:r>
                      <w:r w:rsidRPr="000F4661">
                        <w:rPr>
                          <w:rStyle w:val="VerbatimChar"/>
                          <w:color w:val="C00000"/>
                        </w:rPr>
                        <w:t xml:space="preserve">  </w:t>
                      </w:r>
                      <w:r w:rsidRPr="000F4661">
                        <w:rPr>
                          <w:rStyle w:val="VerbatimChar"/>
                          <w:color w:val="C00000"/>
                        </w:rPr>
                        <w:t xml:space="preserve">298.250000   </w:t>
                      </w:r>
                      <w:r w:rsidRPr="000F4661">
                        <w:rPr>
                          <w:color w:val="C00000"/>
                        </w:rPr>
                        <w:br/>
                      </w:r>
                      <w:r w:rsidRPr="000F4661">
                        <w:rPr>
                          <w:color w:val="C00000"/>
                        </w:rPr>
                        <w:br/>
                      </w:r>
                      <w:r w:rsidRPr="000F4661">
                        <w:rPr>
                          <w:rStyle w:val="VerbatimChar"/>
                          <w:color w:val="C00000"/>
                        </w:rPr>
                        <w:t xml:space="preserve">   </w:t>
                      </w:r>
                      <w:proofErr w:type="spellStart"/>
                      <w:r w:rsidRPr="000F4661">
                        <w:rPr>
                          <w:rStyle w:val="VerbatimChar"/>
                          <w:color w:val="C00000"/>
                        </w:rPr>
                        <w:t>order_yr</w:t>
                      </w:r>
                      <w:proofErr w:type="spellEnd"/>
                      <w:r w:rsidRPr="000F4661">
                        <w:rPr>
                          <w:rStyle w:val="VerbatimChar"/>
                          <w:color w:val="C00000"/>
                        </w:rPr>
                        <w:t xml:space="preserve"> </w:t>
                      </w:r>
                      <w:proofErr w:type="spellStart"/>
                      <w:r w:rsidRPr="000F4661">
                        <w:rPr>
                          <w:rStyle w:val="VerbatimChar"/>
                          <w:color w:val="C00000"/>
                        </w:rPr>
                        <w:t>order_month</w:t>
                      </w:r>
                      <w:proofErr w:type="spellEnd"/>
                      <w:r w:rsidRPr="000F4661">
                        <w:rPr>
                          <w:rStyle w:val="VerbatimChar"/>
                          <w:color w:val="C00000"/>
                        </w:rPr>
                        <w:t xml:space="preserve"> </w:t>
                      </w:r>
                      <w:proofErr w:type="spellStart"/>
                      <w:r w:rsidRPr="000F4661">
                        <w:rPr>
                          <w:rStyle w:val="VerbatimChar"/>
                          <w:color w:val="C00000"/>
                        </w:rPr>
                        <w:t>order_day</w:t>
                      </w:r>
                      <w:proofErr w:type="spellEnd"/>
                      <w:r w:rsidRPr="000F4661">
                        <w:rPr>
                          <w:rStyle w:val="VerbatimChar"/>
                          <w:color w:val="C00000"/>
                        </w:rPr>
                        <w:t xml:space="preserve"> </w:t>
                      </w:r>
                      <w:proofErr w:type="spellStart"/>
                      <w:r w:rsidRPr="000F4661">
                        <w:rPr>
                          <w:rStyle w:val="VerbatimChar"/>
                          <w:color w:val="C00000"/>
                        </w:rPr>
                        <w:t>order_hour</w:t>
                      </w:r>
                      <w:proofErr w:type="spellEnd"/>
                      <w:r w:rsidRPr="000F4661">
                        <w:rPr>
                          <w:rStyle w:val="VerbatimChar"/>
                          <w:color w:val="C00000"/>
                        </w:rPr>
                        <w:t xml:space="preserve">  </w:t>
                      </w:r>
                      <w:r w:rsidRPr="000F4661">
                        <w:rPr>
                          <w:color w:val="C00000"/>
                        </w:rPr>
                        <w:br/>
                      </w:r>
                      <w:r w:rsidRPr="000F4661">
                        <w:rPr>
                          <w:rStyle w:val="VerbatimChar"/>
                          <w:color w:val="C00000"/>
                        </w:rPr>
                        <w:t xml:space="preserve">0    2018.0         1.0       2.0       22.0  </w:t>
                      </w:r>
                      <w:r w:rsidRPr="000F4661">
                        <w:rPr>
                          <w:color w:val="C00000"/>
                        </w:rPr>
                        <w:br/>
                      </w:r>
                      <w:r w:rsidRPr="000F4661">
                        <w:rPr>
                          <w:rStyle w:val="VerbatimChar"/>
                          <w:color w:val="C00000"/>
                        </w:rPr>
                        <w:t xml:space="preserve">1    2018.0         1.0       5.0       12.0  </w:t>
                      </w:r>
                      <w:r w:rsidRPr="000F4661">
                        <w:rPr>
                          <w:color w:val="C00000"/>
                        </w:rPr>
                        <w:br/>
                      </w:r>
                      <w:r w:rsidRPr="000F4661">
                        <w:rPr>
                          <w:rStyle w:val="VerbatimChar"/>
                          <w:color w:val="C00000"/>
                        </w:rPr>
                        <w:t xml:space="preserve">2    2018.0         1.0       5.0       12.0  </w:t>
                      </w:r>
                      <w:r w:rsidRPr="000F4661">
                        <w:rPr>
                          <w:color w:val="C00000"/>
                        </w:rPr>
                        <w:br/>
                      </w:r>
                      <w:r w:rsidRPr="000F4661">
                        <w:rPr>
                          <w:rStyle w:val="VerbatimChar"/>
                          <w:color w:val="C00000"/>
                        </w:rPr>
                        <w:t xml:space="preserve">3    2018.0         1.0       5.0       11.0  </w:t>
                      </w:r>
                      <w:r w:rsidRPr="000F4661">
                        <w:rPr>
                          <w:color w:val="C00000"/>
                        </w:rPr>
                        <w:br/>
                      </w:r>
                      <w:r w:rsidRPr="000F4661">
                        <w:rPr>
                          <w:rStyle w:val="VerbatimChar"/>
                          <w:color w:val="C00000"/>
                        </w:rPr>
                        <w:t xml:space="preserve">4    2018.0         1.0       5.0       11.0  </w:t>
                      </w:r>
                      <w:r w:rsidRPr="000F4661">
                        <w:rPr>
                          <w:color w:val="C00000"/>
                        </w:rPr>
                        <w:br/>
                      </w:r>
                    </w:p>
                  </w:txbxContent>
                </v:textbox>
                <w10:wrap anchorx="margin"/>
              </v:shape>
            </w:pict>
          </mc:Fallback>
        </mc:AlternateContent>
      </w:r>
    </w:p>
    <w:p w14:paraId="7079EC5D" w14:textId="77777777" w:rsidR="00306659" w:rsidRDefault="00306659" w:rsidP="00DD611E">
      <w:pPr>
        <w:spacing w:line="276" w:lineRule="auto"/>
        <w:jc w:val="both"/>
        <w:rPr>
          <w:rFonts w:ascii="Consolas" w:hAnsi="Consolas" w:cs="Times New Roman"/>
          <w:sz w:val="24"/>
          <w:szCs w:val="24"/>
          <w:lang w:val="en-US"/>
        </w:rPr>
      </w:pPr>
    </w:p>
    <w:p w14:paraId="582734C8" w14:textId="77777777" w:rsidR="00306659" w:rsidRDefault="00306659" w:rsidP="00DD611E">
      <w:pPr>
        <w:spacing w:line="276" w:lineRule="auto"/>
        <w:jc w:val="both"/>
        <w:rPr>
          <w:rFonts w:ascii="Consolas" w:hAnsi="Consolas" w:cs="Times New Roman"/>
          <w:sz w:val="24"/>
          <w:szCs w:val="24"/>
          <w:lang w:val="en-US"/>
        </w:rPr>
      </w:pPr>
    </w:p>
    <w:p w14:paraId="48456079" w14:textId="77777777" w:rsidR="00306659" w:rsidRDefault="00306659" w:rsidP="00DD611E">
      <w:pPr>
        <w:spacing w:line="276" w:lineRule="auto"/>
        <w:jc w:val="both"/>
        <w:rPr>
          <w:rFonts w:ascii="Consolas" w:hAnsi="Consolas" w:cs="Times New Roman"/>
          <w:sz w:val="24"/>
          <w:szCs w:val="24"/>
          <w:lang w:val="en-US"/>
        </w:rPr>
      </w:pPr>
    </w:p>
    <w:p w14:paraId="261AE65E" w14:textId="77777777" w:rsidR="00306659" w:rsidRDefault="00306659" w:rsidP="00DD611E">
      <w:pPr>
        <w:spacing w:line="276" w:lineRule="auto"/>
        <w:jc w:val="both"/>
        <w:rPr>
          <w:rFonts w:ascii="Consolas" w:hAnsi="Consolas" w:cs="Times New Roman"/>
          <w:sz w:val="24"/>
          <w:szCs w:val="24"/>
          <w:lang w:val="en-US"/>
        </w:rPr>
      </w:pPr>
    </w:p>
    <w:p w14:paraId="5284FA0D" w14:textId="77777777" w:rsidR="00306659" w:rsidRDefault="00306659" w:rsidP="00DD611E">
      <w:pPr>
        <w:spacing w:line="276" w:lineRule="auto"/>
        <w:jc w:val="both"/>
        <w:rPr>
          <w:rFonts w:ascii="Consolas" w:hAnsi="Consolas" w:cs="Times New Roman"/>
          <w:sz w:val="24"/>
          <w:szCs w:val="24"/>
          <w:lang w:val="en-US"/>
        </w:rPr>
      </w:pPr>
    </w:p>
    <w:p w14:paraId="0152E11B" w14:textId="77777777" w:rsidR="00306659" w:rsidRDefault="00306659" w:rsidP="00DD611E">
      <w:pPr>
        <w:spacing w:line="276" w:lineRule="auto"/>
        <w:jc w:val="both"/>
        <w:rPr>
          <w:rFonts w:ascii="Consolas" w:hAnsi="Consolas" w:cs="Times New Roman"/>
          <w:sz w:val="24"/>
          <w:szCs w:val="24"/>
          <w:lang w:val="en-US"/>
        </w:rPr>
      </w:pPr>
    </w:p>
    <w:p w14:paraId="4DAB4378" w14:textId="77777777" w:rsidR="00306659" w:rsidRDefault="00306659" w:rsidP="00DD611E">
      <w:pPr>
        <w:spacing w:line="276" w:lineRule="auto"/>
        <w:jc w:val="both"/>
        <w:rPr>
          <w:rFonts w:ascii="Consolas" w:hAnsi="Consolas" w:cs="Times New Roman"/>
          <w:sz w:val="24"/>
          <w:szCs w:val="24"/>
          <w:lang w:val="en-US"/>
        </w:rPr>
      </w:pPr>
    </w:p>
    <w:p w14:paraId="09B74CB1" w14:textId="5C629998" w:rsidR="00885675" w:rsidRPr="00DD611E" w:rsidRDefault="006C0E85" w:rsidP="00DD611E">
      <w:pPr>
        <w:spacing w:line="276" w:lineRule="auto"/>
        <w:jc w:val="both"/>
        <w:rPr>
          <w:rFonts w:ascii="Consolas" w:hAnsi="Consolas" w:cs="Times New Roman"/>
          <w:sz w:val="24"/>
          <w:szCs w:val="24"/>
          <w:lang w:val="en-US"/>
        </w:rPr>
      </w:pPr>
      <w:r w:rsidRPr="00DD611E">
        <w:rPr>
          <w:rFonts w:ascii="Consolas" w:hAnsi="Consolas" w:cs="Times New Roman"/>
          <w:sz w:val="24"/>
          <w:szCs w:val="24"/>
          <w:lang w:val="en-US"/>
        </w:rPr>
        <w:t>Here the fraud detection</w:t>
      </w:r>
      <w:r w:rsidR="00885675" w:rsidRPr="00DD611E">
        <w:rPr>
          <w:rFonts w:ascii="Consolas" w:hAnsi="Consolas" w:cs="Times New Roman"/>
          <w:sz w:val="24"/>
          <w:szCs w:val="24"/>
          <w:lang w:val="en-US"/>
        </w:rPr>
        <w:t xml:space="preserve"> </w:t>
      </w:r>
      <w:r w:rsidRPr="00DD611E">
        <w:rPr>
          <w:rFonts w:ascii="Consolas" w:hAnsi="Consolas" w:cs="Times New Roman"/>
          <w:sz w:val="24"/>
          <w:szCs w:val="24"/>
          <w:lang w:val="en-US"/>
        </w:rPr>
        <w:t xml:space="preserve">is done using the column ‘Order Status’ as our target variable and the rest columns as our </w:t>
      </w:r>
      <w:r w:rsidR="00083D35" w:rsidRPr="00DD611E">
        <w:rPr>
          <w:rFonts w:ascii="Consolas" w:hAnsi="Consolas" w:cs="Times New Roman"/>
          <w:sz w:val="24"/>
          <w:szCs w:val="24"/>
          <w:lang w:val="en-US"/>
        </w:rPr>
        <w:t xml:space="preserve">feature variable. Suspected fraud attribute of that column is encoded into 1 and the rest into 0. Thus, fraud detection is done using classification models. </w:t>
      </w:r>
      <w:r w:rsidR="00885675" w:rsidRPr="00DD611E">
        <w:rPr>
          <w:rFonts w:ascii="Consolas" w:hAnsi="Consolas" w:cs="Times New Roman"/>
          <w:sz w:val="24"/>
          <w:szCs w:val="24"/>
          <w:lang w:val="en-US"/>
        </w:rPr>
        <w:t xml:space="preserve">Which will predict whether the future transactions are fraud or not. </w:t>
      </w:r>
    </w:p>
    <w:p w14:paraId="73D2BA5B" w14:textId="77777777" w:rsidR="006B2F4B" w:rsidRPr="00DD611E" w:rsidRDefault="00D765DF" w:rsidP="00DD611E">
      <w:pPr>
        <w:spacing w:line="276" w:lineRule="auto"/>
        <w:jc w:val="both"/>
        <w:rPr>
          <w:rFonts w:ascii="Consolas" w:hAnsi="Consolas" w:cs="Times New Roman"/>
          <w:b/>
          <w:bCs/>
          <w:sz w:val="28"/>
          <w:szCs w:val="28"/>
          <w:lang w:val="en-US"/>
        </w:rPr>
      </w:pPr>
      <w:r w:rsidRPr="00DD611E">
        <w:rPr>
          <w:rFonts w:ascii="Consolas" w:hAnsi="Consolas" w:cs="Times New Roman"/>
          <w:b/>
          <w:bCs/>
          <w:sz w:val="28"/>
          <w:szCs w:val="28"/>
          <w:lang w:val="en-US"/>
        </w:rPr>
        <w:t>EDA</w:t>
      </w:r>
    </w:p>
    <w:p w14:paraId="76443C27" w14:textId="77777777" w:rsidR="00C56757" w:rsidRPr="00DD611E" w:rsidRDefault="006B2F4B" w:rsidP="00DD611E">
      <w:pPr>
        <w:spacing w:line="276" w:lineRule="auto"/>
        <w:jc w:val="both"/>
        <w:rPr>
          <w:rFonts w:ascii="Consolas" w:hAnsi="Consolas" w:cs="Times New Roman"/>
          <w:sz w:val="24"/>
          <w:szCs w:val="24"/>
          <w:lang w:val="en-US"/>
        </w:rPr>
      </w:pPr>
      <w:r w:rsidRPr="00DD611E">
        <w:rPr>
          <w:rFonts w:ascii="Consolas" w:hAnsi="Consolas" w:cs="Times New Roman"/>
          <w:sz w:val="24"/>
          <w:szCs w:val="24"/>
          <w:lang w:val="en-US"/>
        </w:rPr>
        <w:t xml:space="preserve">The </w:t>
      </w:r>
      <w:r w:rsidR="008D5373" w:rsidRPr="00DD611E">
        <w:rPr>
          <w:rFonts w:ascii="Consolas" w:hAnsi="Consolas" w:cs="Times New Roman"/>
          <w:sz w:val="24"/>
          <w:szCs w:val="24"/>
          <w:lang w:val="en-US"/>
        </w:rPr>
        <w:t xml:space="preserve">dataset considered consist of </w:t>
      </w:r>
      <w:r w:rsidR="008D5373" w:rsidRPr="00DD611E">
        <w:rPr>
          <w:rFonts w:ascii="Consolas" w:hAnsi="Consolas" w:cs="Times New Roman"/>
          <w:b/>
          <w:bCs/>
          <w:sz w:val="24"/>
          <w:szCs w:val="24"/>
          <w:lang w:val="en-US"/>
        </w:rPr>
        <w:t>53 columns and 180519 rows</w:t>
      </w:r>
      <w:r w:rsidR="008D5373" w:rsidRPr="00DD611E">
        <w:rPr>
          <w:rFonts w:ascii="Consolas" w:hAnsi="Consolas" w:cs="Times New Roman"/>
          <w:sz w:val="24"/>
          <w:szCs w:val="24"/>
          <w:lang w:val="en-US"/>
        </w:rPr>
        <w:t xml:space="preserve">, in which unnecessary columns are dropped and left with </w:t>
      </w:r>
      <w:r w:rsidR="008D5373" w:rsidRPr="00DD611E">
        <w:rPr>
          <w:rFonts w:ascii="Consolas" w:hAnsi="Consolas" w:cs="Times New Roman"/>
          <w:b/>
          <w:bCs/>
          <w:sz w:val="24"/>
          <w:szCs w:val="24"/>
          <w:lang w:val="en-US"/>
        </w:rPr>
        <w:t>29 columns</w:t>
      </w:r>
      <w:r w:rsidR="008D5373" w:rsidRPr="00DD611E">
        <w:rPr>
          <w:rFonts w:ascii="Consolas" w:hAnsi="Consolas" w:cs="Times New Roman"/>
          <w:sz w:val="24"/>
          <w:szCs w:val="24"/>
          <w:lang w:val="en-US"/>
        </w:rPr>
        <w:t xml:space="preserve">. </w:t>
      </w:r>
      <w:r w:rsidR="0004167C" w:rsidRPr="00DD611E">
        <w:rPr>
          <w:rFonts w:ascii="Consolas" w:hAnsi="Consolas" w:cs="Times New Roman"/>
          <w:sz w:val="24"/>
          <w:szCs w:val="24"/>
          <w:lang w:val="en-US"/>
        </w:rPr>
        <w:t xml:space="preserve">   </w:t>
      </w:r>
    </w:p>
    <w:p w14:paraId="32C49131" w14:textId="07C001B9" w:rsidR="000D577B" w:rsidRDefault="00C56757" w:rsidP="00DD611E">
      <w:pPr>
        <w:spacing w:line="276" w:lineRule="auto"/>
        <w:jc w:val="both"/>
        <w:rPr>
          <w:rFonts w:ascii="Consolas" w:hAnsi="Consolas" w:cs="Times New Roman"/>
          <w:sz w:val="24"/>
          <w:szCs w:val="24"/>
          <w:lang w:val="en-US"/>
        </w:rPr>
      </w:pPr>
      <w:r w:rsidRPr="00DD611E">
        <w:rPr>
          <w:rFonts w:ascii="Consolas" w:hAnsi="Consolas" w:cs="Times New Roman"/>
          <w:sz w:val="24"/>
          <w:szCs w:val="24"/>
          <w:lang w:val="en-US"/>
        </w:rPr>
        <w:t>Inf</w:t>
      </w:r>
      <w:r w:rsidR="008D5373" w:rsidRPr="00DD611E">
        <w:rPr>
          <w:rFonts w:ascii="Consolas" w:hAnsi="Consolas" w:cs="Times New Roman"/>
          <w:sz w:val="24"/>
          <w:szCs w:val="24"/>
          <w:lang w:val="en-US"/>
        </w:rPr>
        <w:t xml:space="preserve">o of the dataset returns the </w:t>
      </w:r>
      <w:r w:rsidR="00AA5900" w:rsidRPr="00DD611E">
        <w:rPr>
          <w:rFonts w:ascii="Consolas" w:hAnsi="Consolas" w:cs="Times New Roman"/>
          <w:sz w:val="24"/>
          <w:szCs w:val="24"/>
          <w:lang w:val="en-US"/>
        </w:rPr>
        <w:t xml:space="preserve">information about the data frame. It includes the number of columns, column labels, </w:t>
      </w:r>
      <w:r w:rsidR="008D5373" w:rsidRPr="00DD611E">
        <w:rPr>
          <w:rFonts w:ascii="Consolas" w:hAnsi="Consolas" w:cs="Times New Roman"/>
          <w:sz w:val="24"/>
          <w:szCs w:val="24"/>
          <w:lang w:val="en-US"/>
        </w:rPr>
        <w:t>datatype</w:t>
      </w:r>
      <w:r w:rsidR="00AA5900" w:rsidRPr="00DD611E">
        <w:rPr>
          <w:rFonts w:ascii="Consolas" w:hAnsi="Consolas" w:cs="Times New Roman"/>
          <w:sz w:val="24"/>
          <w:szCs w:val="24"/>
          <w:lang w:val="en-US"/>
        </w:rPr>
        <w:t>s</w:t>
      </w:r>
      <w:r w:rsidR="008D5373" w:rsidRPr="00DD611E">
        <w:rPr>
          <w:rFonts w:ascii="Consolas" w:hAnsi="Consolas" w:cs="Times New Roman"/>
          <w:sz w:val="24"/>
          <w:szCs w:val="24"/>
          <w:lang w:val="en-US"/>
        </w:rPr>
        <w:t>, non-null count of the columns</w:t>
      </w:r>
      <w:r w:rsidR="00AA5900" w:rsidRPr="00DD611E">
        <w:rPr>
          <w:rFonts w:ascii="Consolas" w:hAnsi="Consolas" w:cs="Times New Roman"/>
          <w:sz w:val="24"/>
          <w:szCs w:val="24"/>
          <w:lang w:val="en-US"/>
        </w:rPr>
        <w:t>, memory usage, and range index</w:t>
      </w:r>
      <w:r w:rsidR="008D5373" w:rsidRPr="00DD611E">
        <w:rPr>
          <w:rFonts w:ascii="Consolas" w:hAnsi="Consolas" w:cs="Times New Roman"/>
          <w:sz w:val="24"/>
          <w:szCs w:val="24"/>
          <w:lang w:val="en-US"/>
        </w:rPr>
        <w:t>.</w:t>
      </w:r>
      <w:r w:rsidR="00B7116C" w:rsidRPr="00DD611E">
        <w:rPr>
          <w:rFonts w:ascii="Consolas" w:hAnsi="Consolas" w:cs="Times New Roman"/>
          <w:sz w:val="24"/>
          <w:szCs w:val="24"/>
          <w:lang w:val="en-US"/>
        </w:rPr>
        <w:t xml:space="preserve"> The dataset consist</w:t>
      </w:r>
      <w:r w:rsidR="0057633C" w:rsidRPr="00DD611E">
        <w:rPr>
          <w:rFonts w:ascii="Consolas" w:hAnsi="Consolas" w:cs="Times New Roman"/>
          <w:sz w:val="24"/>
          <w:szCs w:val="24"/>
          <w:lang w:val="en-US"/>
        </w:rPr>
        <w:t>s</w:t>
      </w:r>
      <w:r w:rsidR="00B7116C" w:rsidRPr="00DD611E">
        <w:rPr>
          <w:rFonts w:ascii="Consolas" w:hAnsi="Consolas" w:cs="Times New Roman"/>
          <w:sz w:val="24"/>
          <w:szCs w:val="24"/>
          <w:lang w:val="en-US"/>
        </w:rPr>
        <w:t xml:space="preserve"> of </w:t>
      </w:r>
      <w:r w:rsidR="000D577B" w:rsidRPr="00DD611E">
        <w:rPr>
          <w:rFonts w:ascii="Consolas" w:hAnsi="Consolas" w:cs="Times New Roman"/>
          <w:sz w:val="24"/>
          <w:szCs w:val="24"/>
          <w:lang w:val="en-US"/>
        </w:rPr>
        <w:t xml:space="preserve">180519 rows and </w:t>
      </w:r>
      <w:r w:rsidR="00B7116C" w:rsidRPr="00DD611E">
        <w:rPr>
          <w:rFonts w:ascii="Consolas" w:hAnsi="Consolas" w:cs="Times New Roman"/>
          <w:sz w:val="24"/>
          <w:szCs w:val="24"/>
          <w:lang w:val="en-US"/>
        </w:rPr>
        <w:t>2</w:t>
      </w:r>
      <w:r w:rsidR="001B1BFF" w:rsidRPr="00DD611E">
        <w:rPr>
          <w:rFonts w:ascii="Consolas" w:hAnsi="Consolas" w:cs="Times New Roman"/>
          <w:sz w:val="24"/>
          <w:szCs w:val="24"/>
          <w:lang w:val="en-US"/>
        </w:rPr>
        <w:t>9</w:t>
      </w:r>
      <w:r w:rsidR="00B7116C" w:rsidRPr="00DD611E">
        <w:rPr>
          <w:rFonts w:ascii="Consolas" w:hAnsi="Consolas" w:cs="Times New Roman"/>
          <w:sz w:val="24"/>
          <w:szCs w:val="24"/>
          <w:lang w:val="en-US"/>
        </w:rPr>
        <w:t xml:space="preserve"> columns</w:t>
      </w:r>
      <w:r w:rsidR="000D577B" w:rsidRPr="00DD611E">
        <w:rPr>
          <w:rFonts w:ascii="Consolas" w:hAnsi="Consolas" w:cs="Times New Roman"/>
          <w:sz w:val="24"/>
          <w:szCs w:val="24"/>
          <w:lang w:val="en-US"/>
        </w:rPr>
        <w:t xml:space="preserve">, in which 16 are of </w:t>
      </w:r>
      <w:proofErr w:type="spellStart"/>
      <w:r w:rsidR="000D577B" w:rsidRPr="00DD611E">
        <w:rPr>
          <w:rFonts w:ascii="Consolas" w:hAnsi="Consolas" w:cs="Times New Roman"/>
          <w:sz w:val="24"/>
          <w:szCs w:val="24"/>
          <w:lang w:val="en-US"/>
        </w:rPr>
        <w:t>dtype</w:t>
      </w:r>
      <w:proofErr w:type="spellEnd"/>
      <w:r w:rsidR="000D577B" w:rsidRPr="00DD611E">
        <w:rPr>
          <w:rFonts w:ascii="Consolas" w:hAnsi="Consolas" w:cs="Times New Roman"/>
          <w:sz w:val="24"/>
          <w:szCs w:val="24"/>
          <w:lang w:val="en-US"/>
        </w:rPr>
        <w:t xml:space="preserve"> objects, 8 of int64, and 4 of float64. </w:t>
      </w:r>
    </w:p>
    <w:p w14:paraId="10F6F23F" w14:textId="11F75E84" w:rsidR="00DD611E" w:rsidRDefault="00306659" w:rsidP="00DD611E">
      <w:pPr>
        <w:spacing w:line="276" w:lineRule="auto"/>
        <w:jc w:val="both"/>
        <w:rPr>
          <w:rFonts w:ascii="Consolas" w:hAnsi="Consolas" w:cs="Times New Roman"/>
          <w:sz w:val="24"/>
          <w:szCs w:val="24"/>
          <w:lang w:val="en-US"/>
        </w:rPr>
      </w:pPr>
      <w:r>
        <w:rPr>
          <w:rFonts w:ascii="Consolas" w:hAnsi="Consolas" w:cs="Times New Roman"/>
          <w:noProof/>
          <w:sz w:val="24"/>
          <w:szCs w:val="24"/>
          <w:lang w:val="en-US"/>
        </w:rPr>
        <mc:AlternateContent>
          <mc:Choice Requires="wps">
            <w:drawing>
              <wp:anchor distT="0" distB="0" distL="114300" distR="114300" simplePos="0" relativeHeight="251664384" behindDoc="0" locked="0" layoutInCell="1" allowOverlap="1" wp14:anchorId="69C92B66" wp14:editId="43CACFD9">
                <wp:simplePos x="0" y="0"/>
                <wp:positionH relativeFrom="margin">
                  <wp:posOffset>-15240</wp:posOffset>
                </wp:positionH>
                <wp:positionV relativeFrom="paragraph">
                  <wp:posOffset>22860</wp:posOffset>
                </wp:positionV>
                <wp:extent cx="5722620" cy="3291840"/>
                <wp:effectExtent l="0" t="0" r="11430" b="22860"/>
                <wp:wrapNone/>
                <wp:docPr id="1329596223" name="Text Box 1"/>
                <wp:cNvGraphicFramePr/>
                <a:graphic xmlns:a="http://schemas.openxmlformats.org/drawingml/2006/main">
                  <a:graphicData uri="http://schemas.microsoft.com/office/word/2010/wordprocessingShape">
                    <wps:wsp>
                      <wps:cNvSpPr txBox="1"/>
                      <wps:spPr>
                        <a:xfrm>
                          <a:off x="0" y="0"/>
                          <a:ext cx="5722620" cy="3291840"/>
                        </a:xfrm>
                        <a:prstGeom prst="rect">
                          <a:avLst/>
                        </a:prstGeom>
                        <a:solidFill>
                          <a:schemeClr val="lt1"/>
                        </a:solidFill>
                        <a:ln w="6350">
                          <a:solidFill>
                            <a:prstClr val="black"/>
                          </a:solidFill>
                        </a:ln>
                      </wps:spPr>
                      <wps:txbx>
                        <w:txbxContent>
                          <w:p w14:paraId="1EE59109" w14:textId="19DF451A" w:rsidR="00DD611E" w:rsidRPr="000F4661" w:rsidRDefault="00306659" w:rsidP="00DD611E">
                            <w:pPr>
                              <w:rPr>
                                <w:color w:val="C00000"/>
                              </w:rPr>
                            </w:pPr>
                            <w:proofErr w:type="spellStart"/>
                            <w:r w:rsidRPr="000F4661">
                              <w:rPr>
                                <w:rStyle w:val="VerbatimChar"/>
                                <w:color w:val="C00000"/>
                              </w:rPr>
                              <w:t>RangeIndex</w:t>
                            </w:r>
                            <w:proofErr w:type="spellEnd"/>
                            <w:r w:rsidRPr="000F4661">
                              <w:rPr>
                                <w:rStyle w:val="VerbatimChar"/>
                                <w:color w:val="C00000"/>
                              </w:rPr>
                              <w:t>: 31665 entries, 0 to 31664</w:t>
                            </w:r>
                            <w:r w:rsidRPr="000F4661">
                              <w:rPr>
                                <w:color w:val="C00000"/>
                              </w:rPr>
                              <w:br/>
                            </w:r>
                            <w:r w:rsidRPr="000F4661">
                              <w:rPr>
                                <w:rStyle w:val="VerbatimChar"/>
                                <w:color w:val="C00000"/>
                              </w:rPr>
                              <w:t>Data columns (total 28 columns):</w:t>
                            </w:r>
                            <w:r w:rsidRPr="000F4661">
                              <w:rPr>
                                <w:color w:val="C00000"/>
                              </w:rPr>
                              <w:br/>
                            </w:r>
                            <w:r w:rsidRPr="000F4661">
                              <w:rPr>
                                <w:rStyle w:val="VerbatimChar"/>
                                <w:color w:val="C00000"/>
                              </w:rPr>
                              <w:t xml:space="preserve"> #   Column                         Non-Null Count  </w:t>
                            </w:r>
                            <w:proofErr w:type="spellStart"/>
                            <w:r w:rsidRPr="000F4661">
                              <w:rPr>
                                <w:rStyle w:val="VerbatimChar"/>
                                <w:color w:val="C00000"/>
                              </w:rPr>
                              <w:t>Dtype</w:t>
                            </w:r>
                            <w:proofErr w:type="spellEnd"/>
                            <w:r w:rsidRPr="000F4661">
                              <w:rPr>
                                <w:rStyle w:val="VerbatimChar"/>
                                <w:color w:val="C00000"/>
                              </w:rPr>
                              <w:t xml:space="preserve">  </w:t>
                            </w:r>
                            <w:r w:rsidRPr="000F4661">
                              <w:rPr>
                                <w:color w:val="C00000"/>
                              </w:rPr>
                              <w:br/>
                            </w:r>
                            <w:r w:rsidRPr="000F4661">
                              <w:rPr>
                                <w:rStyle w:val="VerbatimChar"/>
                                <w:color w:val="C00000"/>
                              </w:rPr>
                              <w:t xml:space="preserve">---  ------                         --------------  -----  </w:t>
                            </w:r>
                            <w:r w:rsidRPr="000F4661">
                              <w:rPr>
                                <w:color w:val="C00000"/>
                              </w:rPr>
                              <w:br/>
                            </w:r>
                            <w:r w:rsidRPr="000F4661">
                              <w:rPr>
                                <w:rStyle w:val="VerbatimChar"/>
                                <w:color w:val="C00000"/>
                              </w:rPr>
                              <w:t xml:space="preserve"> 0   Type                           31665 non-null  object </w:t>
                            </w:r>
                            <w:r w:rsidRPr="000F4661">
                              <w:rPr>
                                <w:color w:val="C00000"/>
                              </w:rPr>
                              <w:br/>
                            </w:r>
                            <w:r w:rsidRPr="000F4661">
                              <w:rPr>
                                <w:rStyle w:val="VerbatimChar"/>
                                <w:color w:val="C00000"/>
                              </w:rPr>
                              <w:t xml:space="preserve"> 1   Days for shipping (real)       31665 non-null  int64  </w:t>
                            </w:r>
                            <w:r w:rsidRPr="000F4661">
                              <w:rPr>
                                <w:color w:val="C00000"/>
                              </w:rPr>
                              <w:br/>
                            </w:r>
                            <w:r w:rsidRPr="000F4661">
                              <w:rPr>
                                <w:rStyle w:val="VerbatimChar"/>
                                <w:color w:val="C00000"/>
                              </w:rPr>
                              <w:t xml:space="preserve"> 2   Days for shipment (scheduled)  31665 non-null  int64  </w:t>
                            </w:r>
                            <w:r w:rsidRPr="000F4661">
                              <w:rPr>
                                <w:color w:val="C00000"/>
                              </w:rPr>
                              <w:br/>
                            </w:r>
                            <w:r w:rsidRPr="000F4661">
                              <w:rPr>
                                <w:rStyle w:val="VerbatimChar"/>
                                <w:color w:val="C00000"/>
                              </w:rPr>
                              <w:t xml:space="preserve"> 3   Benefit per order              31665 non-null  float64</w:t>
                            </w:r>
                            <w:r w:rsidRPr="000F4661">
                              <w:rPr>
                                <w:color w:val="C00000"/>
                              </w:rPr>
                              <w:br/>
                            </w:r>
                            <w:r w:rsidRPr="000F4661">
                              <w:rPr>
                                <w:rStyle w:val="VerbatimChar"/>
                                <w:color w:val="C00000"/>
                              </w:rPr>
                              <w:t xml:space="preserve"> 4   Delivery Status                31665 non-null  object </w:t>
                            </w:r>
                            <w:r w:rsidRPr="000F4661">
                              <w:rPr>
                                <w:color w:val="C00000"/>
                              </w:rPr>
                              <w:br/>
                            </w:r>
                            <w:r w:rsidRPr="000F4661">
                              <w:rPr>
                                <w:rStyle w:val="VerbatimChar"/>
                                <w:color w:val="C00000"/>
                              </w:rPr>
                              <w:t xml:space="preserve"> 5   </w:t>
                            </w:r>
                            <w:proofErr w:type="spellStart"/>
                            <w:r w:rsidRPr="000F4661">
                              <w:rPr>
                                <w:rStyle w:val="VerbatimChar"/>
                                <w:color w:val="C00000"/>
                              </w:rPr>
                              <w:t>Late_delivery_risk</w:t>
                            </w:r>
                            <w:proofErr w:type="spellEnd"/>
                            <w:r w:rsidRPr="000F4661">
                              <w:rPr>
                                <w:rStyle w:val="VerbatimChar"/>
                                <w:color w:val="C00000"/>
                              </w:rPr>
                              <w:t xml:space="preserve">             31665 non-null  int64  </w:t>
                            </w:r>
                            <w:r w:rsidRPr="000F4661">
                              <w:rPr>
                                <w:color w:val="C00000"/>
                              </w:rPr>
                              <w:br/>
                            </w:r>
                            <w:r w:rsidRPr="000F4661">
                              <w:rPr>
                                <w:rStyle w:val="VerbatimChar"/>
                                <w:color w:val="C00000"/>
                              </w:rPr>
                              <w:t xml:space="preserve"> 6   Category Name                  31665 non-null  object </w:t>
                            </w:r>
                            <w:r w:rsidRPr="000F4661">
                              <w:rPr>
                                <w:color w:val="C00000"/>
                              </w:rPr>
                              <w:br/>
                            </w:r>
                            <w:r w:rsidRPr="000F4661">
                              <w:rPr>
                                <w:rStyle w:val="VerbatimChar"/>
                                <w:color w:val="C00000"/>
                              </w:rPr>
                              <w:t xml:space="preserve"> 7   Customer City                  31665 non-null  object </w:t>
                            </w:r>
                            <w:r w:rsidRPr="000F4661">
                              <w:rPr>
                                <w:color w:val="C00000"/>
                              </w:rPr>
                              <w:br/>
                            </w:r>
                            <w:r w:rsidRPr="000F4661">
                              <w:rPr>
                                <w:rStyle w:val="VerbatimChar"/>
                                <w:color w:val="C00000"/>
                              </w:rPr>
                              <w:t xml:space="preserve"> 8   Customer Country               31665 non-null  object </w:t>
                            </w:r>
                            <w:r w:rsidRPr="000F4661">
                              <w:rPr>
                                <w:color w:val="C00000"/>
                              </w:rPr>
                              <w:br/>
                            </w:r>
                            <w:r w:rsidRPr="000F4661">
                              <w:rPr>
                                <w:rStyle w:val="VerbatimChar"/>
                                <w:color w:val="C00000"/>
                              </w:rPr>
                              <w:t xml:space="preserve"> 9   Customer Segment               31665 non-null  object </w:t>
                            </w:r>
                            <w:r w:rsidRPr="000F4661">
                              <w:rPr>
                                <w:color w:val="C00000"/>
                              </w:rPr>
                              <w:br/>
                            </w:r>
                            <w:r w:rsidRPr="000F4661">
                              <w:rPr>
                                <w:rStyle w:val="VerbatimChar"/>
                                <w:color w:val="C00000"/>
                              </w:rPr>
                              <w:t xml:space="preserve"> 10  Customer State                 31665 non-null  object </w:t>
                            </w:r>
                            <w:r w:rsidRPr="000F4661">
                              <w:rPr>
                                <w:color w:val="C00000"/>
                              </w:rPr>
                              <w:br/>
                            </w:r>
                            <w:r w:rsidRPr="000F4661">
                              <w:rPr>
                                <w:rStyle w:val="VerbatimChar"/>
                                <w:color w:val="C00000"/>
                              </w:rPr>
                              <w:t xml:space="preserve"> 11  Department Name                31664 non-null  object </w:t>
                            </w:r>
                            <w:r w:rsidRPr="000F4661">
                              <w:rPr>
                                <w:color w:val="C00000"/>
                              </w:rPr>
                              <w:br/>
                            </w:r>
                            <w:r w:rsidR="000F4661" w:rsidRPr="000F4661">
                              <w:rPr>
                                <w:rStyle w:val="VerbatimChar"/>
                                <w:color w:val="C00000"/>
                              </w:rPr>
                              <w:t xml:space="preserve"> </w:t>
                            </w:r>
                            <w:r w:rsidR="000F4661" w:rsidRPr="000F4661">
                              <w:rPr>
                                <w:rStyle w:val="VerbatimChar"/>
                                <w:color w:val="C00000"/>
                              </w:rPr>
                              <w:t xml:space="preserve">12  Market                         31664 non-null  object </w:t>
                            </w:r>
                            <w:r w:rsidR="000F4661" w:rsidRPr="000F4661">
                              <w:rPr>
                                <w:color w:val="C00000"/>
                              </w:rPr>
                              <w:br/>
                            </w:r>
                            <w:r w:rsidR="000F4661" w:rsidRPr="000F4661">
                              <w:rPr>
                                <w:rStyle w:val="VerbatimChar"/>
                                <w:color w:val="C00000"/>
                              </w:rPr>
                              <w:t xml:space="preserve"> 13  Order City                     31664 non-null  object</w:t>
                            </w:r>
                            <w:r w:rsidR="000F4661" w:rsidRPr="000F4661">
                              <w:rPr>
                                <w:rStyle w:val="VerbatimChar"/>
                                <w:color w:val="C00000"/>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9C92B66" id="_x0000_s1029" type="#_x0000_t202" style="position:absolute;left:0;text-align:left;margin-left:-1.2pt;margin-top:1.8pt;width:450.6pt;height:259.2pt;z-index:2516643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" fillcolor="white [3201]" strokeweight=".5pt">
                <v:textbox>
                  <w:txbxContent>
                    <w:p w14:paraId="1EE59109" w14:textId="19DF451A" w:rsidR="00DD611E" w:rsidRPr="000F4661" w:rsidRDefault="00306659" w:rsidP="00DD611E">
                      <w:pPr>
                        <w:rPr>
                          <w:color w:val="C00000"/>
                        </w:rPr>
                      </w:pPr>
                      <w:proofErr w:type="spellStart"/>
                      <w:r w:rsidRPr="000F4661">
                        <w:rPr>
                          <w:rStyle w:val="VerbatimChar"/>
                          <w:color w:val="C00000"/>
                        </w:rPr>
                        <w:t>RangeIndex</w:t>
                      </w:r>
                      <w:proofErr w:type="spellEnd"/>
                      <w:r w:rsidRPr="000F4661">
                        <w:rPr>
                          <w:rStyle w:val="VerbatimChar"/>
                          <w:color w:val="C00000"/>
                        </w:rPr>
                        <w:t>: 31665 entries, 0 to 31664</w:t>
                      </w:r>
                      <w:r w:rsidRPr="000F4661">
                        <w:rPr>
                          <w:color w:val="C00000"/>
                        </w:rPr>
                        <w:br/>
                      </w:r>
                      <w:r w:rsidRPr="000F4661">
                        <w:rPr>
                          <w:rStyle w:val="VerbatimChar"/>
                          <w:color w:val="C00000"/>
                        </w:rPr>
                        <w:t>Data columns (total 28 columns):</w:t>
                      </w:r>
                      <w:r w:rsidRPr="000F4661">
                        <w:rPr>
                          <w:color w:val="C00000"/>
                        </w:rPr>
                        <w:br/>
                      </w:r>
                      <w:r w:rsidRPr="000F4661">
                        <w:rPr>
                          <w:rStyle w:val="VerbatimChar"/>
                          <w:color w:val="C00000"/>
                        </w:rPr>
                        <w:t xml:space="preserve"> #   Column                         Non-Null Count  </w:t>
                      </w:r>
                      <w:proofErr w:type="spellStart"/>
                      <w:r w:rsidRPr="000F4661">
                        <w:rPr>
                          <w:rStyle w:val="VerbatimChar"/>
                          <w:color w:val="C00000"/>
                        </w:rPr>
                        <w:t>Dtype</w:t>
                      </w:r>
                      <w:proofErr w:type="spellEnd"/>
                      <w:r w:rsidRPr="000F4661">
                        <w:rPr>
                          <w:rStyle w:val="VerbatimChar"/>
                          <w:color w:val="C00000"/>
                        </w:rPr>
                        <w:t xml:space="preserve">  </w:t>
                      </w:r>
                      <w:r w:rsidRPr="000F4661">
                        <w:rPr>
                          <w:color w:val="C00000"/>
                        </w:rPr>
                        <w:br/>
                      </w:r>
                      <w:r w:rsidRPr="000F4661">
                        <w:rPr>
                          <w:rStyle w:val="VerbatimChar"/>
                          <w:color w:val="C00000"/>
                        </w:rPr>
                        <w:t xml:space="preserve">---  ------                         --------------  -----  </w:t>
                      </w:r>
                      <w:r w:rsidRPr="000F4661">
                        <w:rPr>
                          <w:color w:val="C00000"/>
                        </w:rPr>
                        <w:br/>
                      </w:r>
                      <w:r w:rsidRPr="000F4661">
                        <w:rPr>
                          <w:rStyle w:val="VerbatimChar"/>
                          <w:color w:val="C00000"/>
                        </w:rPr>
                        <w:t xml:space="preserve"> 0   Type                           31665 non-null  object </w:t>
                      </w:r>
                      <w:r w:rsidRPr="000F4661">
                        <w:rPr>
                          <w:color w:val="C00000"/>
                        </w:rPr>
                        <w:br/>
                      </w:r>
                      <w:r w:rsidRPr="000F4661">
                        <w:rPr>
                          <w:rStyle w:val="VerbatimChar"/>
                          <w:color w:val="C00000"/>
                        </w:rPr>
                        <w:t xml:space="preserve"> 1   Days for shipping (real)       31665 non-null  int64  </w:t>
                      </w:r>
                      <w:r w:rsidRPr="000F4661">
                        <w:rPr>
                          <w:color w:val="C00000"/>
                        </w:rPr>
                        <w:br/>
                      </w:r>
                      <w:r w:rsidRPr="000F4661">
                        <w:rPr>
                          <w:rStyle w:val="VerbatimChar"/>
                          <w:color w:val="C00000"/>
                        </w:rPr>
                        <w:t xml:space="preserve"> 2   Days for shipment (scheduled)  31665 non-null  int64  </w:t>
                      </w:r>
                      <w:r w:rsidRPr="000F4661">
                        <w:rPr>
                          <w:color w:val="C00000"/>
                        </w:rPr>
                        <w:br/>
                      </w:r>
                      <w:r w:rsidRPr="000F4661">
                        <w:rPr>
                          <w:rStyle w:val="VerbatimChar"/>
                          <w:color w:val="C00000"/>
                        </w:rPr>
                        <w:t xml:space="preserve"> 3   Benefit per order              31665 non-null  float64</w:t>
                      </w:r>
                      <w:r w:rsidRPr="000F4661">
                        <w:rPr>
                          <w:color w:val="C00000"/>
                        </w:rPr>
                        <w:br/>
                      </w:r>
                      <w:r w:rsidRPr="000F4661">
                        <w:rPr>
                          <w:rStyle w:val="VerbatimChar"/>
                          <w:color w:val="C00000"/>
                        </w:rPr>
                        <w:t xml:space="preserve"> 4   Delivery Status                31665 non-null  object </w:t>
                      </w:r>
                      <w:r w:rsidRPr="000F4661">
                        <w:rPr>
                          <w:color w:val="C00000"/>
                        </w:rPr>
                        <w:br/>
                      </w:r>
                      <w:r w:rsidRPr="000F4661">
                        <w:rPr>
                          <w:rStyle w:val="VerbatimChar"/>
                          <w:color w:val="C00000"/>
                        </w:rPr>
                        <w:t xml:space="preserve"> 5   </w:t>
                      </w:r>
                      <w:proofErr w:type="spellStart"/>
                      <w:r w:rsidRPr="000F4661">
                        <w:rPr>
                          <w:rStyle w:val="VerbatimChar"/>
                          <w:color w:val="C00000"/>
                        </w:rPr>
                        <w:t>Late_delivery_risk</w:t>
                      </w:r>
                      <w:proofErr w:type="spellEnd"/>
                      <w:r w:rsidRPr="000F4661">
                        <w:rPr>
                          <w:rStyle w:val="VerbatimChar"/>
                          <w:color w:val="C00000"/>
                        </w:rPr>
                        <w:t xml:space="preserve">             31665 non-null  int64  </w:t>
                      </w:r>
                      <w:r w:rsidRPr="000F4661">
                        <w:rPr>
                          <w:color w:val="C00000"/>
                        </w:rPr>
                        <w:br/>
                      </w:r>
                      <w:r w:rsidRPr="000F4661">
                        <w:rPr>
                          <w:rStyle w:val="VerbatimChar"/>
                          <w:color w:val="C00000"/>
                        </w:rPr>
                        <w:t xml:space="preserve"> 6   Category Name                  31665 non-null  object </w:t>
                      </w:r>
                      <w:r w:rsidRPr="000F4661">
                        <w:rPr>
                          <w:color w:val="C00000"/>
                        </w:rPr>
                        <w:br/>
                      </w:r>
                      <w:r w:rsidRPr="000F4661">
                        <w:rPr>
                          <w:rStyle w:val="VerbatimChar"/>
                          <w:color w:val="C00000"/>
                        </w:rPr>
                        <w:t xml:space="preserve"> 7   Customer City                  31665 non-null  object </w:t>
                      </w:r>
                      <w:r w:rsidRPr="000F4661">
                        <w:rPr>
                          <w:color w:val="C00000"/>
                        </w:rPr>
                        <w:br/>
                      </w:r>
                      <w:r w:rsidRPr="000F4661">
                        <w:rPr>
                          <w:rStyle w:val="VerbatimChar"/>
                          <w:color w:val="C00000"/>
                        </w:rPr>
                        <w:t xml:space="preserve"> 8   Customer Country               31665 non-null  object </w:t>
                      </w:r>
                      <w:r w:rsidRPr="000F4661">
                        <w:rPr>
                          <w:color w:val="C00000"/>
                        </w:rPr>
                        <w:br/>
                      </w:r>
                      <w:r w:rsidRPr="000F4661">
                        <w:rPr>
                          <w:rStyle w:val="VerbatimChar"/>
                          <w:color w:val="C00000"/>
                        </w:rPr>
                        <w:t xml:space="preserve"> 9   Customer Segment               31665 non-null  object </w:t>
                      </w:r>
                      <w:r w:rsidRPr="000F4661">
                        <w:rPr>
                          <w:color w:val="C00000"/>
                        </w:rPr>
                        <w:br/>
                      </w:r>
                      <w:r w:rsidRPr="000F4661">
                        <w:rPr>
                          <w:rStyle w:val="VerbatimChar"/>
                          <w:color w:val="C00000"/>
                        </w:rPr>
                        <w:t xml:space="preserve"> 10  Customer State                 31665 non-null  object </w:t>
                      </w:r>
                      <w:r w:rsidRPr="000F4661">
                        <w:rPr>
                          <w:color w:val="C00000"/>
                        </w:rPr>
                        <w:br/>
                      </w:r>
                      <w:r w:rsidRPr="000F4661">
                        <w:rPr>
                          <w:rStyle w:val="VerbatimChar"/>
                          <w:color w:val="C00000"/>
                        </w:rPr>
                        <w:t xml:space="preserve"> 11  Department Name                31664 non-null  object </w:t>
                      </w:r>
                      <w:r w:rsidRPr="000F4661">
                        <w:rPr>
                          <w:color w:val="C00000"/>
                        </w:rPr>
                        <w:br/>
                      </w:r>
                      <w:r w:rsidR="000F4661" w:rsidRPr="000F4661">
                        <w:rPr>
                          <w:rStyle w:val="VerbatimChar"/>
                          <w:color w:val="C00000"/>
                        </w:rPr>
                        <w:t xml:space="preserve"> </w:t>
                      </w:r>
                      <w:r w:rsidR="000F4661" w:rsidRPr="000F4661">
                        <w:rPr>
                          <w:rStyle w:val="VerbatimChar"/>
                          <w:color w:val="C00000"/>
                        </w:rPr>
                        <w:t xml:space="preserve">12  Market                         31664 non-null  object </w:t>
                      </w:r>
                      <w:r w:rsidR="000F4661" w:rsidRPr="000F4661">
                        <w:rPr>
                          <w:color w:val="C00000"/>
                        </w:rPr>
                        <w:br/>
                      </w:r>
                      <w:r w:rsidR="000F4661" w:rsidRPr="000F4661">
                        <w:rPr>
                          <w:rStyle w:val="VerbatimChar"/>
                          <w:color w:val="C00000"/>
                        </w:rPr>
                        <w:t xml:space="preserve"> 13  Order City                     31664 non-null  object</w:t>
                      </w:r>
                      <w:r w:rsidR="000F4661" w:rsidRPr="000F4661">
                        <w:rPr>
                          <w:rStyle w:val="VerbatimChar"/>
                          <w:color w:val="C00000"/>
                        </w:rPr>
                        <w:t xml:space="preserve"> </w:t>
                      </w:r>
                    </w:p>
                  </w:txbxContent>
                </v:textbox>
                <w10:wrap anchorx="margin"/>
              </v:shape>
            </w:pict>
          </mc:Fallback>
        </mc:AlternateContent>
      </w:r>
    </w:p>
    <w:p w14:paraId="6A663288" w14:textId="0056834A" w:rsidR="00DD611E" w:rsidRDefault="00DD611E" w:rsidP="00DD611E">
      <w:pPr>
        <w:spacing w:line="276" w:lineRule="auto"/>
        <w:jc w:val="both"/>
        <w:rPr>
          <w:rFonts w:ascii="Consolas" w:hAnsi="Consolas" w:cs="Times New Roman"/>
          <w:sz w:val="24"/>
          <w:szCs w:val="24"/>
          <w:lang w:val="en-US"/>
        </w:rPr>
      </w:pPr>
    </w:p>
    <w:p w14:paraId="31C40008" w14:textId="77777777" w:rsidR="00DD611E" w:rsidRDefault="00DD611E" w:rsidP="00DD611E">
      <w:pPr>
        <w:spacing w:line="276" w:lineRule="auto"/>
        <w:jc w:val="both"/>
        <w:rPr>
          <w:rFonts w:ascii="Consolas" w:hAnsi="Consolas" w:cs="Times New Roman"/>
          <w:sz w:val="24"/>
          <w:szCs w:val="24"/>
          <w:lang w:val="en-US"/>
        </w:rPr>
      </w:pPr>
    </w:p>
    <w:p w14:paraId="5FBC6199" w14:textId="6865889E" w:rsidR="00DD611E" w:rsidRDefault="00DD611E" w:rsidP="00DD611E">
      <w:pPr>
        <w:spacing w:line="276" w:lineRule="auto"/>
        <w:jc w:val="both"/>
        <w:rPr>
          <w:rFonts w:ascii="Consolas" w:hAnsi="Consolas" w:cs="Times New Roman"/>
          <w:sz w:val="24"/>
          <w:szCs w:val="24"/>
          <w:lang w:val="en-US"/>
        </w:rPr>
      </w:pPr>
    </w:p>
    <w:p w14:paraId="67F9E910" w14:textId="77777777" w:rsidR="00DD611E" w:rsidRDefault="00DD611E" w:rsidP="00DD611E">
      <w:pPr>
        <w:spacing w:line="276" w:lineRule="auto"/>
        <w:jc w:val="both"/>
        <w:rPr>
          <w:rFonts w:ascii="Consolas" w:hAnsi="Consolas" w:cs="Times New Roman"/>
          <w:sz w:val="24"/>
          <w:szCs w:val="24"/>
          <w:lang w:val="en-US"/>
        </w:rPr>
      </w:pPr>
    </w:p>
    <w:p w14:paraId="3190E673" w14:textId="77777777" w:rsidR="00DD611E" w:rsidRDefault="00DD611E" w:rsidP="00DD611E">
      <w:pPr>
        <w:spacing w:line="276" w:lineRule="auto"/>
        <w:jc w:val="both"/>
        <w:rPr>
          <w:rFonts w:ascii="Consolas" w:hAnsi="Consolas" w:cs="Times New Roman"/>
          <w:sz w:val="24"/>
          <w:szCs w:val="24"/>
          <w:lang w:val="en-US"/>
        </w:rPr>
      </w:pPr>
    </w:p>
    <w:p w14:paraId="4A9C9C52" w14:textId="77777777" w:rsidR="00DD611E" w:rsidRPr="00DD611E" w:rsidRDefault="00DD611E" w:rsidP="00DD611E">
      <w:pPr>
        <w:spacing w:line="276" w:lineRule="auto"/>
        <w:jc w:val="both"/>
        <w:rPr>
          <w:rFonts w:ascii="Consolas" w:hAnsi="Consolas" w:cs="Times New Roman"/>
          <w:b/>
          <w:bCs/>
          <w:sz w:val="24"/>
          <w:szCs w:val="24"/>
          <w:lang w:val="en-US"/>
        </w:rPr>
      </w:pPr>
    </w:p>
    <w:p w14:paraId="58F5E5BA" w14:textId="77777777" w:rsidR="00306659" w:rsidRDefault="00306659" w:rsidP="00DD611E">
      <w:pPr>
        <w:spacing w:line="276" w:lineRule="auto"/>
        <w:jc w:val="both"/>
        <w:rPr>
          <w:rFonts w:ascii="Consolas" w:hAnsi="Consolas" w:cs="Times New Roman"/>
          <w:sz w:val="24"/>
          <w:szCs w:val="24"/>
          <w:lang w:val="en-US"/>
        </w:rPr>
      </w:pPr>
    </w:p>
    <w:p w14:paraId="462B8587" w14:textId="77777777" w:rsidR="00306659" w:rsidRDefault="00306659" w:rsidP="00DD611E">
      <w:pPr>
        <w:spacing w:line="276" w:lineRule="auto"/>
        <w:jc w:val="both"/>
        <w:rPr>
          <w:rFonts w:ascii="Consolas" w:hAnsi="Consolas" w:cs="Times New Roman"/>
          <w:sz w:val="24"/>
          <w:szCs w:val="24"/>
          <w:lang w:val="en-US"/>
        </w:rPr>
      </w:pPr>
    </w:p>
    <w:p w14:paraId="52BE29D3" w14:textId="77777777" w:rsidR="00306659" w:rsidRDefault="00306659" w:rsidP="00DD611E">
      <w:pPr>
        <w:spacing w:line="276" w:lineRule="auto"/>
        <w:jc w:val="both"/>
        <w:rPr>
          <w:rFonts w:ascii="Consolas" w:hAnsi="Consolas" w:cs="Times New Roman"/>
          <w:sz w:val="24"/>
          <w:szCs w:val="24"/>
          <w:lang w:val="en-US"/>
        </w:rPr>
      </w:pPr>
    </w:p>
    <w:p w14:paraId="75330FEC" w14:textId="2E1A2134" w:rsidR="00306659" w:rsidRDefault="00306659" w:rsidP="00DD611E">
      <w:pPr>
        <w:spacing w:line="276" w:lineRule="auto"/>
        <w:jc w:val="both"/>
        <w:rPr>
          <w:rFonts w:ascii="Consolas" w:hAnsi="Consolas" w:cs="Times New Roman"/>
          <w:sz w:val="24"/>
          <w:szCs w:val="24"/>
          <w:lang w:val="en-US"/>
        </w:rPr>
      </w:pPr>
      <w:r>
        <w:rPr>
          <w:rFonts w:ascii="Consolas" w:hAnsi="Consolas" w:cs="Times New Roman"/>
          <w:noProof/>
          <w:sz w:val="24"/>
          <w:szCs w:val="24"/>
          <w:lang w:val="en-US"/>
        </w:rPr>
        <w:lastRenderedPageBreak/>
        <mc:AlternateContent>
          <mc:Choice Requires="wps">
            <w:drawing>
              <wp:anchor distT="0" distB="0" distL="114300" distR="114300" simplePos="0" relativeHeight="251703296" behindDoc="0" locked="0" layoutInCell="1" allowOverlap="1" wp14:anchorId="3B789D29" wp14:editId="1B0DF439">
                <wp:simplePos x="0" y="0"/>
                <wp:positionH relativeFrom="margin">
                  <wp:align>left</wp:align>
                </wp:positionH>
                <wp:positionV relativeFrom="paragraph">
                  <wp:posOffset>-53340</wp:posOffset>
                </wp:positionV>
                <wp:extent cx="5722620" cy="2750820"/>
                <wp:effectExtent l="0" t="0" r="11430" b="11430"/>
                <wp:wrapNone/>
                <wp:docPr id="677527158" name="Text Box 1"/>
                <wp:cNvGraphicFramePr/>
                <a:graphic xmlns:a="http://schemas.openxmlformats.org/drawingml/2006/main">
                  <a:graphicData uri="http://schemas.microsoft.com/office/word/2010/wordprocessingShape">
                    <wps:wsp>
                      <wps:cNvSpPr txBox="1"/>
                      <wps:spPr>
                        <a:xfrm>
                          <a:off x="0" y="0"/>
                          <a:ext cx="5722620" cy="2750820"/>
                        </a:xfrm>
                        <a:prstGeom prst="rect">
                          <a:avLst/>
                        </a:prstGeom>
                        <a:solidFill>
                          <a:schemeClr val="lt1"/>
                        </a:solidFill>
                        <a:ln w="6350">
                          <a:solidFill>
                            <a:prstClr val="black"/>
                          </a:solidFill>
                        </a:ln>
                      </wps:spPr>
                      <wps:txbx>
                        <w:txbxContent>
                          <w:p w14:paraId="2FFEEFE3" w14:textId="5C8BA3FA" w:rsidR="00306659" w:rsidRPr="000F4661" w:rsidRDefault="000F4661" w:rsidP="00306659">
                            <w:pPr>
                              <w:pStyle w:val="SourceCode"/>
                              <w:rPr>
                                <w:color w:val="C00000"/>
                              </w:rPr>
                            </w:pPr>
                            <w:r w:rsidRPr="000F4661">
                              <w:rPr>
                                <w:color w:val="C00000"/>
                              </w:rPr>
                              <w:t xml:space="preserve"> </w:t>
                            </w:r>
                            <w:r w:rsidR="00306659" w:rsidRPr="000F4661">
                              <w:rPr>
                                <w:rStyle w:val="VerbatimChar"/>
                                <w:color w:val="C00000"/>
                              </w:rPr>
                              <w:t xml:space="preserve">14  Order Country                  31664 non-null  object </w:t>
                            </w:r>
                            <w:r w:rsidR="00306659" w:rsidRPr="000F4661">
                              <w:rPr>
                                <w:color w:val="C00000"/>
                              </w:rPr>
                              <w:br/>
                            </w:r>
                            <w:r w:rsidR="00306659" w:rsidRPr="000F4661">
                              <w:rPr>
                                <w:rStyle w:val="VerbatimChar"/>
                                <w:color w:val="C00000"/>
                              </w:rPr>
                              <w:t xml:space="preserve"> </w:t>
                            </w:r>
                            <w:bookmarkStart w:id="2" w:name="_Hlk148009323"/>
                            <w:r w:rsidR="00306659" w:rsidRPr="000F4661">
                              <w:rPr>
                                <w:rStyle w:val="VerbatimChar"/>
                                <w:color w:val="C00000"/>
                              </w:rPr>
                              <w:t>15  Order Item Discount Rate       31664 non-null  float64</w:t>
                            </w:r>
                            <w:r w:rsidR="00306659" w:rsidRPr="000F4661">
                              <w:rPr>
                                <w:color w:val="C00000"/>
                              </w:rPr>
                              <w:br/>
                            </w:r>
                            <w:r w:rsidR="00306659" w:rsidRPr="000F4661">
                              <w:rPr>
                                <w:rStyle w:val="VerbatimChar"/>
                                <w:color w:val="C00000"/>
                              </w:rPr>
                              <w:t xml:space="preserve"> 16  Order Item Quantity            31664 non-null  float64</w:t>
                            </w:r>
                            <w:r w:rsidR="00306659" w:rsidRPr="000F4661">
                              <w:rPr>
                                <w:color w:val="C00000"/>
                              </w:rPr>
                              <w:br/>
                            </w:r>
                            <w:r w:rsidR="00306659" w:rsidRPr="000F4661">
                              <w:rPr>
                                <w:rStyle w:val="VerbatimChar"/>
                                <w:color w:val="C00000"/>
                              </w:rPr>
                              <w:t xml:space="preserve"> 17  Order Region                   31664 non-null  object </w:t>
                            </w:r>
                            <w:r w:rsidR="00306659" w:rsidRPr="000F4661">
                              <w:rPr>
                                <w:color w:val="C00000"/>
                              </w:rPr>
                              <w:br/>
                            </w:r>
                            <w:r w:rsidR="00306659" w:rsidRPr="000F4661">
                              <w:rPr>
                                <w:rStyle w:val="VerbatimChar"/>
                                <w:color w:val="C00000"/>
                              </w:rPr>
                              <w:t xml:space="preserve"> 18  Order State                    31664 non-null  object </w:t>
                            </w:r>
                            <w:r w:rsidR="00306659" w:rsidRPr="000F4661">
                              <w:rPr>
                                <w:color w:val="C00000"/>
                              </w:rPr>
                              <w:br/>
                            </w:r>
                            <w:r w:rsidR="00306659" w:rsidRPr="000F4661">
                              <w:rPr>
                                <w:rStyle w:val="VerbatimChar"/>
                                <w:color w:val="C00000"/>
                              </w:rPr>
                              <w:t xml:space="preserve"> 19  Order Status                   31664 non-null  object </w:t>
                            </w:r>
                            <w:r w:rsidR="00306659" w:rsidRPr="000F4661">
                              <w:rPr>
                                <w:color w:val="C00000"/>
                              </w:rPr>
                              <w:br/>
                            </w:r>
                            <w:r w:rsidR="00306659" w:rsidRPr="000F4661">
                              <w:rPr>
                                <w:rStyle w:val="VerbatimChar"/>
                                <w:color w:val="C00000"/>
                              </w:rPr>
                              <w:t xml:space="preserve"> 20  Product Name                   31664 non-null  object </w:t>
                            </w:r>
                            <w:r w:rsidR="00306659" w:rsidRPr="000F4661">
                              <w:rPr>
                                <w:color w:val="C00000"/>
                              </w:rPr>
                              <w:br/>
                            </w:r>
                            <w:r w:rsidR="00306659" w:rsidRPr="000F4661">
                              <w:rPr>
                                <w:rStyle w:val="VerbatimChar"/>
                                <w:color w:val="C00000"/>
                              </w:rPr>
                              <w:t xml:space="preserve"> 21  Product Price                  31664 non-null  float64</w:t>
                            </w:r>
                            <w:r w:rsidR="00306659" w:rsidRPr="000F4661">
                              <w:rPr>
                                <w:color w:val="C00000"/>
                              </w:rPr>
                              <w:br/>
                            </w:r>
                            <w:r w:rsidR="00306659" w:rsidRPr="000F4661">
                              <w:rPr>
                                <w:rStyle w:val="VerbatimChar"/>
                                <w:color w:val="C00000"/>
                              </w:rPr>
                              <w:t xml:space="preserve"> 22  Shipping Mode                  31664 non-null  object </w:t>
                            </w:r>
                            <w:r w:rsidR="00306659" w:rsidRPr="000F4661">
                              <w:rPr>
                                <w:color w:val="C00000"/>
                              </w:rPr>
                              <w:br/>
                            </w:r>
                            <w:r w:rsidR="00306659" w:rsidRPr="000F4661">
                              <w:rPr>
                                <w:rStyle w:val="VerbatimChar"/>
                                <w:color w:val="C00000"/>
                              </w:rPr>
                              <w:t xml:space="preserve"> 23  </w:t>
                            </w:r>
                            <w:proofErr w:type="spellStart"/>
                            <w:r w:rsidR="00306659" w:rsidRPr="000F4661">
                              <w:rPr>
                                <w:rStyle w:val="VerbatimChar"/>
                                <w:color w:val="C00000"/>
                              </w:rPr>
                              <w:t>Total_price</w:t>
                            </w:r>
                            <w:proofErr w:type="spellEnd"/>
                            <w:r w:rsidR="00306659" w:rsidRPr="000F4661">
                              <w:rPr>
                                <w:rStyle w:val="VerbatimChar"/>
                                <w:color w:val="C00000"/>
                              </w:rPr>
                              <w:t xml:space="preserve">                    31664 non-null  float64</w:t>
                            </w:r>
                            <w:r w:rsidR="00306659" w:rsidRPr="000F4661">
                              <w:rPr>
                                <w:color w:val="C00000"/>
                              </w:rPr>
                              <w:br/>
                            </w:r>
                            <w:r w:rsidR="00306659" w:rsidRPr="000F4661">
                              <w:rPr>
                                <w:rStyle w:val="VerbatimChar"/>
                                <w:color w:val="C00000"/>
                              </w:rPr>
                              <w:t xml:space="preserve"> 24  </w:t>
                            </w:r>
                            <w:proofErr w:type="spellStart"/>
                            <w:r w:rsidR="00306659" w:rsidRPr="000F4661">
                              <w:rPr>
                                <w:rStyle w:val="VerbatimChar"/>
                                <w:color w:val="C00000"/>
                              </w:rPr>
                              <w:t>order_yr</w:t>
                            </w:r>
                            <w:proofErr w:type="spellEnd"/>
                            <w:r w:rsidR="00306659" w:rsidRPr="000F4661">
                              <w:rPr>
                                <w:rStyle w:val="VerbatimChar"/>
                                <w:color w:val="C00000"/>
                              </w:rPr>
                              <w:t xml:space="preserve">                       31664 non-null  float64</w:t>
                            </w:r>
                            <w:r w:rsidR="00306659" w:rsidRPr="000F4661">
                              <w:rPr>
                                <w:color w:val="C00000"/>
                              </w:rPr>
                              <w:br/>
                            </w:r>
                            <w:r w:rsidR="00306659" w:rsidRPr="000F4661">
                              <w:rPr>
                                <w:rStyle w:val="VerbatimChar"/>
                                <w:color w:val="C00000"/>
                              </w:rPr>
                              <w:t xml:space="preserve"> 25  </w:t>
                            </w:r>
                            <w:proofErr w:type="spellStart"/>
                            <w:r w:rsidR="00306659" w:rsidRPr="000F4661">
                              <w:rPr>
                                <w:rStyle w:val="VerbatimChar"/>
                                <w:color w:val="C00000"/>
                              </w:rPr>
                              <w:t>order_month</w:t>
                            </w:r>
                            <w:proofErr w:type="spellEnd"/>
                            <w:r w:rsidR="00306659" w:rsidRPr="000F4661">
                              <w:rPr>
                                <w:rStyle w:val="VerbatimChar"/>
                                <w:color w:val="C00000"/>
                              </w:rPr>
                              <w:t xml:space="preserve">                    31664 non-null  float64</w:t>
                            </w:r>
                            <w:r w:rsidR="00306659" w:rsidRPr="000F4661">
                              <w:rPr>
                                <w:color w:val="C00000"/>
                              </w:rPr>
                              <w:br/>
                            </w:r>
                            <w:r w:rsidR="00306659" w:rsidRPr="000F4661">
                              <w:rPr>
                                <w:rStyle w:val="VerbatimChar"/>
                                <w:color w:val="C00000"/>
                              </w:rPr>
                              <w:t xml:space="preserve"> 26  </w:t>
                            </w:r>
                            <w:proofErr w:type="spellStart"/>
                            <w:r w:rsidR="00306659" w:rsidRPr="000F4661">
                              <w:rPr>
                                <w:rStyle w:val="VerbatimChar"/>
                                <w:color w:val="C00000"/>
                              </w:rPr>
                              <w:t>order_day</w:t>
                            </w:r>
                            <w:proofErr w:type="spellEnd"/>
                            <w:r w:rsidR="00306659" w:rsidRPr="000F4661">
                              <w:rPr>
                                <w:rStyle w:val="VerbatimChar"/>
                                <w:color w:val="C00000"/>
                              </w:rPr>
                              <w:t xml:space="preserve">                      31664 non-null  float64</w:t>
                            </w:r>
                            <w:r w:rsidR="00306659" w:rsidRPr="000F4661">
                              <w:rPr>
                                <w:color w:val="C00000"/>
                              </w:rPr>
                              <w:br/>
                            </w:r>
                            <w:r w:rsidR="00306659" w:rsidRPr="000F4661">
                              <w:rPr>
                                <w:rStyle w:val="VerbatimChar"/>
                                <w:color w:val="C00000"/>
                              </w:rPr>
                              <w:t xml:space="preserve"> 27  </w:t>
                            </w:r>
                            <w:proofErr w:type="spellStart"/>
                            <w:r w:rsidR="00306659" w:rsidRPr="000F4661">
                              <w:rPr>
                                <w:rStyle w:val="VerbatimChar"/>
                                <w:color w:val="C00000"/>
                              </w:rPr>
                              <w:t>order_hour</w:t>
                            </w:r>
                            <w:proofErr w:type="spellEnd"/>
                            <w:r w:rsidR="00306659" w:rsidRPr="000F4661">
                              <w:rPr>
                                <w:rStyle w:val="VerbatimChar"/>
                                <w:color w:val="C00000"/>
                              </w:rPr>
                              <w:t xml:space="preserve">                     31664 non-null  float64</w:t>
                            </w:r>
                            <w:r w:rsidR="00306659" w:rsidRPr="000F4661">
                              <w:rPr>
                                <w:color w:val="C00000"/>
                              </w:rPr>
                              <w:br/>
                            </w:r>
                            <w:proofErr w:type="spellStart"/>
                            <w:r w:rsidR="00306659" w:rsidRPr="000F4661">
                              <w:rPr>
                                <w:rStyle w:val="VerbatimChar"/>
                                <w:color w:val="C00000"/>
                              </w:rPr>
                              <w:t>dtypes</w:t>
                            </w:r>
                            <w:proofErr w:type="spellEnd"/>
                            <w:r w:rsidR="00306659" w:rsidRPr="000F4661">
                              <w:rPr>
                                <w:rStyle w:val="VerbatimChar"/>
                                <w:color w:val="C00000"/>
                              </w:rPr>
                              <w:t>: float64(9), int64(3), object(16)</w:t>
                            </w:r>
                            <w:r w:rsidR="00306659" w:rsidRPr="000F4661">
                              <w:rPr>
                                <w:color w:val="C00000"/>
                              </w:rPr>
                              <w:br/>
                            </w:r>
                            <w:r w:rsidR="00306659" w:rsidRPr="000F4661">
                              <w:rPr>
                                <w:rStyle w:val="VerbatimChar"/>
                                <w:color w:val="C00000"/>
                              </w:rPr>
                              <w:t>memory usage: 6.8+ MB</w:t>
                            </w:r>
                          </w:p>
                          <w:bookmarkEnd w:id="2"/>
                          <w:p w14:paraId="2EB67D1E" w14:textId="48EA04CB" w:rsidR="00306659" w:rsidRPr="000F4661" w:rsidRDefault="00306659" w:rsidP="00306659">
                            <w:pPr>
                              <w:rPr>
                                <w:color w:val="C0000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B789D29" id="_x0000_s1030" type="#_x0000_t202" style="position:absolute;left:0;text-align:left;margin-left:0;margin-top:-4.2pt;width:450.6pt;height:216.6pt;z-index:25170329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" fillcolor="white [3201]" strokeweight=".5pt">
                <v:textbox>
                  <w:txbxContent>
                    <w:p w14:paraId="2FFEEFE3" w14:textId="5C8BA3FA" w:rsidR="00306659" w:rsidRPr="000F4661" w:rsidRDefault="000F4661" w:rsidP="00306659">
                      <w:pPr>
                        <w:pStyle w:val="SourceCode"/>
                        <w:rPr>
                          <w:color w:val="C00000"/>
                        </w:rPr>
                      </w:pPr>
                      <w:r w:rsidRPr="000F4661">
                        <w:rPr>
                          <w:color w:val="C00000"/>
                        </w:rPr>
                        <w:t xml:space="preserve"> </w:t>
                      </w:r>
                      <w:r w:rsidR="00306659" w:rsidRPr="000F4661">
                        <w:rPr>
                          <w:rStyle w:val="VerbatimChar"/>
                          <w:color w:val="C00000"/>
                        </w:rPr>
                        <w:t xml:space="preserve">14  Order Country                  31664 non-null  object </w:t>
                      </w:r>
                      <w:r w:rsidR="00306659" w:rsidRPr="000F4661">
                        <w:rPr>
                          <w:color w:val="C00000"/>
                        </w:rPr>
                        <w:br/>
                      </w:r>
                      <w:r w:rsidR="00306659" w:rsidRPr="000F4661">
                        <w:rPr>
                          <w:rStyle w:val="VerbatimChar"/>
                          <w:color w:val="C00000"/>
                        </w:rPr>
                        <w:t xml:space="preserve"> </w:t>
                      </w:r>
                      <w:bookmarkStart w:id="3" w:name="_Hlk148009323"/>
                      <w:r w:rsidR="00306659" w:rsidRPr="000F4661">
                        <w:rPr>
                          <w:rStyle w:val="VerbatimChar"/>
                          <w:color w:val="C00000"/>
                        </w:rPr>
                        <w:t>15  Order Item Discount Rate       31664 non-null  float64</w:t>
                      </w:r>
                      <w:r w:rsidR="00306659" w:rsidRPr="000F4661">
                        <w:rPr>
                          <w:color w:val="C00000"/>
                        </w:rPr>
                        <w:br/>
                      </w:r>
                      <w:r w:rsidR="00306659" w:rsidRPr="000F4661">
                        <w:rPr>
                          <w:rStyle w:val="VerbatimChar"/>
                          <w:color w:val="C00000"/>
                        </w:rPr>
                        <w:t xml:space="preserve"> 16  Order Item Quantity            31664 non-null  float64</w:t>
                      </w:r>
                      <w:r w:rsidR="00306659" w:rsidRPr="000F4661">
                        <w:rPr>
                          <w:color w:val="C00000"/>
                        </w:rPr>
                        <w:br/>
                      </w:r>
                      <w:r w:rsidR="00306659" w:rsidRPr="000F4661">
                        <w:rPr>
                          <w:rStyle w:val="VerbatimChar"/>
                          <w:color w:val="C00000"/>
                        </w:rPr>
                        <w:t xml:space="preserve"> 17  Order Region                   31664 non-null  object </w:t>
                      </w:r>
                      <w:r w:rsidR="00306659" w:rsidRPr="000F4661">
                        <w:rPr>
                          <w:color w:val="C00000"/>
                        </w:rPr>
                        <w:br/>
                      </w:r>
                      <w:r w:rsidR="00306659" w:rsidRPr="000F4661">
                        <w:rPr>
                          <w:rStyle w:val="VerbatimChar"/>
                          <w:color w:val="C00000"/>
                        </w:rPr>
                        <w:t xml:space="preserve"> 18  Order State                    31664 non-null  object </w:t>
                      </w:r>
                      <w:r w:rsidR="00306659" w:rsidRPr="000F4661">
                        <w:rPr>
                          <w:color w:val="C00000"/>
                        </w:rPr>
                        <w:br/>
                      </w:r>
                      <w:r w:rsidR="00306659" w:rsidRPr="000F4661">
                        <w:rPr>
                          <w:rStyle w:val="VerbatimChar"/>
                          <w:color w:val="C00000"/>
                        </w:rPr>
                        <w:t xml:space="preserve"> 19  Order Status                   31664 non-null  object </w:t>
                      </w:r>
                      <w:r w:rsidR="00306659" w:rsidRPr="000F4661">
                        <w:rPr>
                          <w:color w:val="C00000"/>
                        </w:rPr>
                        <w:br/>
                      </w:r>
                      <w:r w:rsidR="00306659" w:rsidRPr="000F4661">
                        <w:rPr>
                          <w:rStyle w:val="VerbatimChar"/>
                          <w:color w:val="C00000"/>
                        </w:rPr>
                        <w:t xml:space="preserve"> 20  Product Name                   31664 non-null  object </w:t>
                      </w:r>
                      <w:r w:rsidR="00306659" w:rsidRPr="000F4661">
                        <w:rPr>
                          <w:color w:val="C00000"/>
                        </w:rPr>
                        <w:br/>
                      </w:r>
                      <w:r w:rsidR="00306659" w:rsidRPr="000F4661">
                        <w:rPr>
                          <w:rStyle w:val="VerbatimChar"/>
                          <w:color w:val="C00000"/>
                        </w:rPr>
                        <w:t xml:space="preserve"> 21  Product Price                  31664 non-null  float64</w:t>
                      </w:r>
                      <w:r w:rsidR="00306659" w:rsidRPr="000F4661">
                        <w:rPr>
                          <w:color w:val="C00000"/>
                        </w:rPr>
                        <w:br/>
                      </w:r>
                      <w:r w:rsidR="00306659" w:rsidRPr="000F4661">
                        <w:rPr>
                          <w:rStyle w:val="VerbatimChar"/>
                          <w:color w:val="C00000"/>
                        </w:rPr>
                        <w:t xml:space="preserve"> 22  Shipping Mode                  31664 non-null  object </w:t>
                      </w:r>
                      <w:r w:rsidR="00306659" w:rsidRPr="000F4661">
                        <w:rPr>
                          <w:color w:val="C00000"/>
                        </w:rPr>
                        <w:br/>
                      </w:r>
                      <w:r w:rsidR="00306659" w:rsidRPr="000F4661">
                        <w:rPr>
                          <w:rStyle w:val="VerbatimChar"/>
                          <w:color w:val="C00000"/>
                        </w:rPr>
                        <w:t xml:space="preserve"> 23  </w:t>
                      </w:r>
                      <w:proofErr w:type="spellStart"/>
                      <w:r w:rsidR="00306659" w:rsidRPr="000F4661">
                        <w:rPr>
                          <w:rStyle w:val="VerbatimChar"/>
                          <w:color w:val="C00000"/>
                        </w:rPr>
                        <w:t>Total_price</w:t>
                      </w:r>
                      <w:proofErr w:type="spellEnd"/>
                      <w:r w:rsidR="00306659" w:rsidRPr="000F4661">
                        <w:rPr>
                          <w:rStyle w:val="VerbatimChar"/>
                          <w:color w:val="C00000"/>
                        </w:rPr>
                        <w:t xml:space="preserve">                    31664 non-null  float64</w:t>
                      </w:r>
                      <w:r w:rsidR="00306659" w:rsidRPr="000F4661">
                        <w:rPr>
                          <w:color w:val="C00000"/>
                        </w:rPr>
                        <w:br/>
                      </w:r>
                      <w:r w:rsidR="00306659" w:rsidRPr="000F4661">
                        <w:rPr>
                          <w:rStyle w:val="VerbatimChar"/>
                          <w:color w:val="C00000"/>
                        </w:rPr>
                        <w:t xml:space="preserve"> 24  </w:t>
                      </w:r>
                      <w:proofErr w:type="spellStart"/>
                      <w:r w:rsidR="00306659" w:rsidRPr="000F4661">
                        <w:rPr>
                          <w:rStyle w:val="VerbatimChar"/>
                          <w:color w:val="C00000"/>
                        </w:rPr>
                        <w:t>order_yr</w:t>
                      </w:r>
                      <w:proofErr w:type="spellEnd"/>
                      <w:r w:rsidR="00306659" w:rsidRPr="000F4661">
                        <w:rPr>
                          <w:rStyle w:val="VerbatimChar"/>
                          <w:color w:val="C00000"/>
                        </w:rPr>
                        <w:t xml:space="preserve">                       31664 non-null  float64</w:t>
                      </w:r>
                      <w:r w:rsidR="00306659" w:rsidRPr="000F4661">
                        <w:rPr>
                          <w:color w:val="C00000"/>
                        </w:rPr>
                        <w:br/>
                      </w:r>
                      <w:r w:rsidR="00306659" w:rsidRPr="000F4661">
                        <w:rPr>
                          <w:rStyle w:val="VerbatimChar"/>
                          <w:color w:val="C00000"/>
                        </w:rPr>
                        <w:t xml:space="preserve"> 25  </w:t>
                      </w:r>
                      <w:proofErr w:type="spellStart"/>
                      <w:r w:rsidR="00306659" w:rsidRPr="000F4661">
                        <w:rPr>
                          <w:rStyle w:val="VerbatimChar"/>
                          <w:color w:val="C00000"/>
                        </w:rPr>
                        <w:t>order_month</w:t>
                      </w:r>
                      <w:proofErr w:type="spellEnd"/>
                      <w:r w:rsidR="00306659" w:rsidRPr="000F4661">
                        <w:rPr>
                          <w:rStyle w:val="VerbatimChar"/>
                          <w:color w:val="C00000"/>
                        </w:rPr>
                        <w:t xml:space="preserve">                    31664 non-null  float64</w:t>
                      </w:r>
                      <w:r w:rsidR="00306659" w:rsidRPr="000F4661">
                        <w:rPr>
                          <w:color w:val="C00000"/>
                        </w:rPr>
                        <w:br/>
                      </w:r>
                      <w:r w:rsidR="00306659" w:rsidRPr="000F4661">
                        <w:rPr>
                          <w:rStyle w:val="VerbatimChar"/>
                          <w:color w:val="C00000"/>
                        </w:rPr>
                        <w:t xml:space="preserve"> 26  </w:t>
                      </w:r>
                      <w:proofErr w:type="spellStart"/>
                      <w:r w:rsidR="00306659" w:rsidRPr="000F4661">
                        <w:rPr>
                          <w:rStyle w:val="VerbatimChar"/>
                          <w:color w:val="C00000"/>
                        </w:rPr>
                        <w:t>order_day</w:t>
                      </w:r>
                      <w:proofErr w:type="spellEnd"/>
                      <w:r w:rsidR="00306659" w:rsidRPr="000F4661">
                        <w:rPr>
                          <w:rStyle w:val="VerbatimChar"/>
                          <w:color w:val="C00000"/>
                        </w:rPr>
                        <w:t xml:space="preserve">                      31664 non-null  float64</w:t>
                      </w:r>
                      <w:r w:rsidR="00306659" w:rsidRPr="000F4661">
                        <w:rPr>
                          <w:color w:val="C00000"/>
                        </w:rPr>
                        <w:br/>
                      </w:r>
                      <w:r w:rsidR="00306659" w:rsidRPr="000F4661">
                        <w:rPr>
                          <w:rStyle w:val="VerbatimChar"/>
                          <w:color w:val="C00000"/>
                        </w:rPr>
                        <w:t xml:space="preserve"> 27  </w:t>
                      </w:r>
                      <w:proofErr w:type="spellStart"/>
                      <w:r w:rsidR="00306659" w:rsidRPr="000F4661">
                        <w:rPr>
                          <w:rStyle w:val="VerbatimChar"/>
                          <w:color w:val="C00000"/>
                        </w:rPr>
                        <w:t>order_hour</w:t>
                      </w:r>
                      <w:proofErr w:type="spellEnd"/>
                      <w:r w:rsidR="00306659" w:rsidRPr="000F4661">
                        <w:rPr>
                          <w:rStyle w:val="VerbatimChar"/>
                          <w:color w:val="C00000"/>
                        </w:rPr>
                        <w:t xml:space="preserve">                     31664 non-null  float64</w:t>
                      </w:r>
                      <w:r w:rsidR="00306659" w:rsidRPr="000F4661">
                        <w:rPr>
                          <w:color w:val="C00000"/>
                        </w:rPr>
                        <w:br/>
                      </w:r>
                      <w:proofErr w:type="spellStart"/>
                      <w:r w:rsidR="00306659" w:rsidRPr="000F4661">
                        <w:rPr>
                          <w:rStyle w:val="VerbatimChar"/>
                          <w:color w:val="C00000"/>
                        </w:rPr>
                        <w:t>dtypes</w:t>
                      </w:r>
                      <w:proofErr w:type="spellEnd"/>
                      <w:r w:rsidR="00306659" w:rsidRPr="000F4661">
                        <w:rPr>
                          <w:rStyle w:val="VerbatimChar"/>
                          <w:color w:val="C00000"/>
                        </w:rPr>
                        <w:t>: float64(9), int64(3), object(16)</w:t>
                      </w:r>
                      <w:r w:rsidR="00306659" w:rsidRPr="000F4661">
                        <w:rPr>
                          <w:color w:val="C00000"/>
                        </w:rPr>
                        <w:br/>
                      </w:r>
                      <w:r w:rsidR="00306659" w:rsidRPr="000F4661">
                        <w:rPr>
                          <w:rStyle w:val="VerbatimChar"/>
                          <w:color w:val="C00000"/>
                        </w:rPr>
                        <w:t>memory usage: 6.8+ MB</w:t>
                      </w:r>
                    </w:p>
                    <w:bookmarkEnd w:id="3"/>
                    <w:p w14:paraId="2EB67D1E" w14:textId="48EA04CB" w:rsidR="00306659" w:rsidRPr="000F4661" w:rsidRDefault="00306659" w:rsidP="00306659">
                      <w:pPr>
                        <w:rPr>
                          <w:color w:val="C00000"/>
                        </w:rPr>
                      </w:pPr>
                    </w:p>
                  </w:txbxContent>
                </v:textbox>
                <w10:wrap anchorx="margin"/>
              </v:shape>
            </w:pict>
          </mc:Fallback>
        </mc:AlternateContent>
      </w:r>
    </w:p>
    <w:p w14:paraId="10D74314" w14:textId="77777777" w:rsidR="00306659" w:rsidRDefault="00306659" w:rsidP="00DD611E">
      <w:pPr>
        <w:spacing w:line="276" w:lineRule="auto"/>
        <w:jc w:val="both"/>
        <w:rPr>
          <w:rFonts w:ascii="Consolas" w:hAnsi="Consolas" w:cs="Times New Roman"/>
          <w:sz w:val="24"/>
          <w:szCs w:val="24"/>
          <w:lang w:val="en-US"/>
        </w:rPr>
      </w:pPr>
    </w:p>
    <w:p w14:paraId="697E1044" w14:textId="77777777" w:rsidR="00306659" w:rsidRDefault="00306659" w:rsidP="00DD611E">
      <w:pPr>
        <w:spacing w:line="276" w:lineRule="auto"/>
        <w:jc w:val="both"/>
        <w:rPr>
          <w:rFonts w:ascii="Consolas" w:hAnsi="Consolas" w:cs="Times New Roman"/>
          <w:sz w:val="24"/>
          <w:szCs w:val="24"/>
          <w:lang w:val="en-US"/>
        </w:rPr>
      </w:pPr>
    </w:p>
    <w:p w14:paraId="38DCFD96" w14:textId="77777777" w:rsidR="00306659" w:rsidRDefault="00306659" w:rsidP="00DD611E">
      <w:pPr>
        <w:spacing w:line="276" w:lineRule="auto"/>
        <w:jc w:val="both"/>
        <w:rPr>
          <w:rFonts w:ascii="Consolas" w:hAnsi="Consolas" w:cs="Times New Roman"/>
          <w:sz w:val="24"/>
          <w:szCs w:val="24"/>
          <w:lang w:val="en-US"/>
        </w:rPr>
      </w:pPr>
    </w:p>
    <w:p w14:paraId="40D3042B" w14:textId="77777777" w:rsidR="00306659" w:rsidRDefault="00306659" w:rsidP="00DD611E">
      <w:pPr>
        <w:spacing w:line="276" w:lineRule="auto"/>
        <w:jc w:val="both"/>
        <w:rPr>
          <w:rFonts w:ascii="Consolas" w:hAnsi="Consolas" w:cs="Times New Roman"/>
          <w:sz w:val="24"/>
          <w:szCs w:val="24"/>
          <w:lang w:val="en-US"/>
        </w:rPr>
      </w:pPr>
    </w:p>
    <w:p w14:paraId="7A2CC04D" w14:textId="77777777" w:rsidR="00306659" w:rsidRDefault="00306659" w:rsidP="00DD611E">
      <w:pPr>
        <w:spacing w:line="276" w:lineRule="auto"/>
        <w:jc w:val="both"/>
        <w:rPr>
          <w:rFonts w:ascii="Consolas" w:hAnsi="Consolas" w:cs="Times New Roman"/>
          <w:sz w:val="24"/>
          <w:szCs w:val="24"/>
          <w:lang w:val="en-US"/>
        </w:rPr>
      </w:pPr>
    </w:p>
    <w:p w14:paraId="501CDDEB" w14:textId="77777777" w:rsidR="00306659" w:rsidRDefault="00306659" w:rsidP="00DD611E">
      <w:pPr>
        <w:spacing w:line="276" w:lineRule="auto"/>
        <w:jc w:val="both"/>
        <w:rPr>
          <w:rFonts w:ascii="Consolas" w:hAnsi="Consolas" w:cs="Times New Roman"/>
          <w:sz w:val="24"/>
          <w:szCs w:val="24"/>
          <w:lang w:val="en-US"/>
        </w:rPr>
      </w:pPr>
    </w:p>
    <w:p w14:paraId="39422001" w14:textId="77777777" w:rsidR="00306659" w:rsidRDefault="00306659" w:rsidP="00DD611E">
      <w:pPr>
        <w:spacing w:line="276" w:lineRule="auto"/>
        <w:jc w:val="both"/>
        <w:rPr>
          <w:rFonts w:ascii="Consolas" w:hAnsi="Consolas" w:cs="Times New Roman"/>
          <w:sz w:val="24"/>
          <w:szCs w:val="24"/>
          <w:lang w:val="en-US"/>
        </w:rPr>
      </w:pPr>
    </w:p>
    <w:p w14:paraId="7F76294E" w14:textId="77777777" w:rsidR="00306659" w:rsidRDefault="00306659" w:rsidP="00DD611E">
      <w:pPr>
        <w:spacing w:line="276" w:lineRule="auto"/>
        <w:jc w:val="both"/>
        <w:rPr>
          <w:rFonts w:ascii="Consolas" w:hAnsi="Consolas" w:cs="Times New Roman"/>
          <w:sz w:val="24"/>
          <w:szCs w:val="24"/>
          <w:lang w:val="en-US"/>
        </w:rPr>
      </w:pPr>
    </w:p>
    <w:p w14:paraId="04B1DF71" w14:textId="37C94890" w:rsidR="004D62E9" w:rsidRPr="00DD611E" w:rsidRDefault="00C56757" w:rsidP="00DD611E">
      <w:pPr>
        <w:spacing w:line="276" w:lineRule="auto"/>
        <w:jc w:val="both"/>
        <w:rPr>
          <w:rFonts w:ascii="Consolas" w:hAnsi="Consolas" w:cs="Times New Roman"/>
          <w:sz w:val="24"/>
          <w:szCs w:val="24"/>
          <w:lang w:val="en-US"/>
        </w:rPr>
      </w:pPr>
      <w:r w:rsidRPr="00DD611E">
        <w:rPr>
          <w:rFonts w:ascii="Consolas" w:hAnsi="Consolas" w:cs="Times New Roman"/>
          <w:sz w:val="24"/>
          <w:szCs w:val="24"/>
          <w:lang w:val="en-US"/>
        </w:rPr>
        <w:t>Describe</w:t>
      </w:r>
      <w:r w:rsidR="008D5373" w:rsidRPr="00DD611E">
        <w:rPr>
          <w:rFonts w:ascii="Consolas" w:hAnsi="Consolas" w:cs="Times New Roman"/>
          <w:sz w:val="24"/>
          <w:szCs w:val="24"/>
          <w:lang w:val="en-US"/>
        </w:rPr>
        <w:t xml:space="preserve"> function is used to get the summary statistics of the </w:t>
      </w:r>
      <w:r w:rsidR="004D62E9" w:rsidRPr="00DD611E">
        <w:rPr>
          <w:rFonts w:ascii="Consolas" w:hAnsi="Consolas" w:cs="Times New Roman"/>
          <w:sz w:val="24"/>
          <w:szCs w:val="24"/>
          <w:lang w:val="en-US"/>
        </w:rPr>
        <w:t>dataset.</w:t>
      </w:r>
    </w:p>
    <w:p w14:paraId="36D5AAFF" w14:textId="3AFDC9F7" w:rsidR="004D62E9" w:rsidRPr="00DD611E" w:rsidRDefault="000F4661" w:rsidP="00DD611E">
      <w:pPr>
        <w:spacing w:line="276" w:lineRule="auto"/>
        <w:jc w:val="both"/>
        <w:rPr>
          <w:rFonts w:ascii="Consolas" w:hAnsi="Consolas" w:cs="Times New Roman"/>
          <w:sz w:val="24"/>
          <w:szCs w:val="24"/>
          <w:lang w:val="en-US"/>
        </w:rPr>
      </w:pPr>
      <w:r>
        <w:rPr>
          <w:rFonts w:ascii="Consolas" w:hAnsi="Consolas" w:cs="Times New Roman"/>
          <w:noProof/>
          <w:sz w:val="24"/>
          <w:szCs w:val="24"/>
          <w:lang w:val="en-US"/>
        </w:rPr>
        <mc:AlternateContent>
          <mc:Choice Requires="wps">
            <w:drawing>
              <wp:anchor distT="0" distB="0" distL="114300" distR="114300" simplePos="0" relativeHeight="251666432" behindDoc="0" locked="0" layoutInCell="1" allowOverlap="1" wp14:anchorId="440BA333" wp14:editId="3539D9F4">
                <wp:simplePos x="0" y="0"/>
                <wp:positionH relativeFrom="margin">
                  <wp:align>left</wp:align>
                </wp:positionH>
                <wp:positionV relativeFrom="paragraph">
                  <wp:posOffset>1273175</wp:posOffset>
                </wp:positionV>
                <wp:extent cx="5722620" cy="4709160"/>
                <wp:effectExtent l="0" t="0" r="11430" b="15240"/>
                <wp:wrapNone/>
                <wp:docPr id="1851118564" name="Text Box 1"/>
                <wp:cNvGraphicFramePr/>
                <a:graphic xmlns:a="http://schemas.openxmlformats.org/drawingml/2006/main">
                  <a:graphicData uri="http://schemas.microsoft.com/office/word/2010/wordprocessingShape">
                    <wps:wsp>
                      <wps:cNvSpPr txBox="1"/>
                      <wps:spPr>
                        <a:xfrm>
                          <a:off x="0" y="0"/>
                          <a:ext cx="5722620" cy="4709160"/>
                        </a:xfrm>
                        <a:prstGeom prst="rect">
                          <a:avLst/>
                        </a:prstGeom>
                        <a:solidFill>
                          <a:schemeClr val="lt1"/>
                        </a:solidFill>
                        <a:ln w="6350">
                          <a:solidFill>
                            <a:prstClr val="black"/>
                          </a:solidFill>
                        </a:ln>
                      </wps:spPr>
                      <wps:txbx>
                        <w:txbxContent>
                          <w:p w14:paraId="57DC3D4A" w14:textId="290BCF16" w:rsidR="00DD611E" w:rsidRPr="000F4661" w:rsidRDefault="00306659" w:rsidP="00DD611E">
                            <w:pPr>
                              <w:rPr>
                                <w:rFonts w:ascii="Consolas" w:hAnsi="Consolas"/>
                                <w:color w:val="C00000"/>
                              </w:rPr>
                            </w:pPr>
                            <w:r w:rsidRPr="000F4661">
                              <w:rPr>
                                <w:rStyle w:val="VerbatimChar"/>
                                <w:color w:val="C00000"/>
                              </w:rPr>
                              <w:t xml:space="preserve">                                 count         mean         std      min  </w:t>
                            </w:r>
                            <w:r w:rsidRPr="000F4661">
                              <w:rPr>
                                <w:color w:val="C00000"/>
                              </w:rPr>
                              <w:br/>
                            </w:r>
                            <w:r w:rsidRPr="000F4661">
                              <w:rPr>
                                <w:rStyle w:val="VerbatimChar"/>
                                <w:color w:val="C00000"/>
                              </w:rPr>
                              <w:t xml:space="preserve">Days for shipping (real)       31665.0     3.440139    1.593126     0.00   </w:t>
                            </w:r>
                            <w:r w:rsidRPr="000F4661">
                              <w:rPr>
                                <w:color w:val="C00000"/>
                              </w:rPr>
                              <w:br/>
                            </w:r>
                            <w:r w:rsidRPr="000F4661">
                              <w:rPr>
                                <w:rStyle w:val="VerbatimChar"/>
                                <w:color w:val="C00000"/>
                              </w:rPr>
                              <w:t xml:space="preserve">Days for shipment (scheduled)  31665.0     2.887573    1.388701     0.00   </w:t>
                            </w:r>
                            <w:r w:rsidRPr="000F4661">
                              <w:rPr>
                                <w:color w:val="C00000"/>
                              </w:rPr>
                              <w:br/>
                            </w:r>
                            <w:r w:rsidRPr="000F4661">
                              <w:rPr>
                                <w:rStyle w:val="VerbatimChar"/>
                                <w:color w:val="C00000"/>
                              </w:rPr>
                              <w:t xml:space="preserve">Benefit per order              31665.0    22.123943  106.783328 -3366.00   </w:t>
                            </w:r>
                            <w:r w:rsidRPr="000F4661">
                              <w:rPr>
                                <w:color w:val="C00000"/>
                              </w:rPr>
                              <w:br/>
                            </w:r>
                            <w:proofErr w:type="spellStart"/>
                            <w:r w:rsidRPr="000F4661">
                              <w:rPr>
                                <w:rStyle w:val="VerbatimChar"/>
                                <w:color w:val="C00000"/>
                              </w:rPr>
                              <w:t>Late_delivery_risk</w:t>
                            </w:r>
                            <w:proofErr w:type="spellEnd"/>
                            <w:r w:rsidRPr="000F4661">
                              <w:rPr>
                                <w:rStyle w:val="VerbatimChar"/>
                                <w:color w:val="C00000"/>
                              </w:rPr>
                              <w:t xml:space="preserve">             31665.0     0.576788    0.494076     0.00   </w:t>
                            </w:r>
                            <w:r w:rsidRPr="000F4661">
                              <w:rPr>
                                <w:color w:val="C00000"/>
                              </w:rPr>
                              <w:br/>
                            </w:r>
                            <w:r w:rsidRPr="000F4661">
                              <w:rPr>
                                <w:rStyle w:val="VerbatimChar"/>
                                <w:color w:val="C00000"/>
                              </w:rPr>
                              <w:t xml:space="preserve">Order Item Discount Rate       31664.0     0.102172    0.070703     0.00   </w:t>
                            </w:r>
                            <w:r w:rsidRPr="000F4661">
                              <w:rPr>
                                <w:color w:val="C00000"/>
                              </w:rPr>
                              <w:br/>
                            </w:r>
                            <w:r w:rsidRPr="000F4661">
                              <w:rPr>
                                <w:rStyle w:val="VerbatimChar"/>
                                <w:color w:val="C00000"/>
                              </w:rPr>
                              <w:t xml:space="preserve">Order Item Quantity            31664.0     2.454680    1.560829     1.00   </w:t>
                            </w:r>
                            <w:r w:rsidRPr="000F4661">
                              <w:rPr>
                                <w:color w:val="C00000"/>
                              </w:rPr>
                              <w:br/>
                            </w:r>
                            <w:r w:rsidRPr="000F4661">
                              <w:rPr>
                                <w:rStyle w:val="VerbatimChar"/>
                                <w:color w:val="C00000"/>
                              </w:rPr>
                              <w:t xml:space="preserve">Product Price                  31664.0   120.050241  134.446438    11.29   </w:t>
                            </w:r>
                            <w:r w:rsidRPr="000F4661">
                              <w:rPr>
                                <w:color w:val="C00000"/>
                              </w:rPr>
                              <w:br/>
                            </w:r>
                            <w:proofErr w:type="spellStart"/>
                            <w:r w:rsidRPr="000F4661">
                              <w:rPr>
                                <w:rStyle w:val="VerbatimChar"/>
                                <w:color w:val="C00000"/>
                              </w:rPr>
                              <w:t>Total_price</w:t>
                            </w:r>
                            <w:proofErr w:type="spellEnd"/>
                            <w:r w:rsidRPr="000F4661">
                              <w:rPr>
                                <w:rStyle w:val="VerbatimChar"/>
                                <w:color w:val="C00000"/>
                              </w:rPr>
                              <w:t xml:space="preserve">                    31664.0   486.610242  493.757299     8.47   </w:t>
                            </w:r>
                            <w:r w:rsidRPr="000F4661">
                              <w:rPr>
                                <w:color w:val="C00000"/>
                              </w:rPr>
                              <w:br/>
                            </w:r>
                            <w:proofErr w:type="spellStart"/>
                            <w:r w:rsidRPr="000F4661">
                              <w:rPr>
                                <w:rStyle w:val="VerbatimChar"/>
                                <w:color w:val="C00000"/>
                              </w:rPr>
                              <w:t>order_yr</w:t>
                            </w:r>
                            <w:proofErr w:type="spellEnd"/>
                            <w:r w:rsidRPr="000F4661">
                              <w:rPr>
                                <w:rStyle w:val="VerbatimChar"/>
                                <w:color w:val="C00000"/>
                              </w:rPr>
                              <w:t xml:space="preserve">                       31664.0  2015.938542    0.841709  2015.00   </w:t>
                            </w:r>
                            <w:r w:rsidRPr="000F4661">
                              <w:rPr>
                                <w:color w:val="C00000"/>
                              </w:rPr>
                              <w:br/>
                            </w:r>
                            <w:proofErr w:type="spellStart"/>
                            <w:r w:rsidRPr="000F4661">
                              <w:rPr>
                                <w:rStyle w:val="VerbatimChar"/>
                                <w:color w:val="C00000"/>
                              </w:rPr>
                              <w:t>order_month</w:t>
                            </w:r>
                            <w:proofErr w:type="spellEnd"/>
                            <w:r w:rsidRPr="000F4661">
                              <w:rPr>
                                <w:rStyle w:val="VerbatimChar"/>
                                <w:color w:val="C00000"/>
                              </w:rPr>
                              <w:t xml:space="preserve">                    31664.0     6.302110    3.459768     1.00   </w:t>
                            </w:r>
                            <w:r w:rsidRPr="000F4661">
                              <w:rPr>
                                <w:color w:val="C00000"/>
                              </w:rPr>
                              <w:br/>
                            </w:r>
                            <w:proofErr w:type="spellStart"/>
                            <w:r w:rsidRPr="000F4661">
                              <w:rPr>
                                <w:rStyle w:val="VerbatimChar"/>
                                <w:color w:val="C00000"/>
                              </w:rPr>
                              <w:t>order_day</w:t>
                            </w:r>
                            <w:proofErr w:type="spellEnd"/>
                            <w:r w:rsidRPr="000F4661">
                              <w:rPr>
                                <w:rStyle w:val="VerbatimChar"/>
                                <w:color w:val="C00000"/>
                              </w:rPr>
                              <w:t xml:space="preserve">                      31664.0     3.018949    1.990650     0.00   </w:t>
                            </w:r>
                            <w:r w:rsidRPr="000F4661">
                              <w:rPr>
                                <w:color w:val="C00000"/>
                              </w:rPr>
                              <w:br/>
                            </w:r>
                            <w:proofErr w:type="spellStart"/>
                            <w:r w:rsidRPr="000F4661">
                              <w:rPr>
                                <w:rStyle w:val="VerbatimChar"/>
                                <w:color w:val="C00000"/>
                              </w:rPr>
                              <w:t>order_hour</w:t>
                            </w:r>
                            <w:proofErr w:type="spellEnd"/>
                            <w:r w:rsidRPr="000F4661">
                              <w:rPr>
                                <w:rStyle w:val="VerbatimChar"/>
                                <w:color w:val="C00000"/>
                              </w:rPr>
                              <w:t xml:space="preserve">                     31664.0    11.384853    6.938111     0.00   </w:t>
                            </w:r>
                            <w:r w:rsidRPr="000F4661">
                              <w:rPr>
                                <w:color w:val="C00000"/>
                              </w:rPr>
                              <w:br/>
                            </w:r>
                            <w:r w:rsidRPr="000F4661">
                              <w:rPr>
                                <w:rStyle w:val="VerbatimChar"/>
                                <w:color w:val="C00000"/>
                              </w:rPr>
                              <w:t xml:space="preserve">                              </w:t>
                            </w:r>
                            <w:r w:rsidR="000F4661" w:rsidRPr="000F4661">
                              <w:rPr>
                                <w:rStyle w:val="VerbatimChar"/>
                                <w:color w:val="C00000"/>
                              </w:rPr>
                              <w:t xml:space="preserve">  </w:t>
                            </w:r>
                            <w:r w:rsidRPr="000F4661">
                              <w:rPr>
                                <w:rStyle w:val="VerbatimChar"/>
                                <w:color w:val="C00000"/>
                              </w:rPr>
                              <w:t xml:space="preserve">     25%          50%          75% </w:t>
                            </w:r>
                            <w:r w:rsidR="000F4661" w:rsidRPr="000F4661">
                              <w:rPr>
                                <w:rStyle w:val="VerbatimChar"/>
                                <w:color w:val="C00000"/>
                              </w:rPr>
                              <w:t xml:space="preserve"> </w:t>
                            </w:r>
                            <w:r w:rsidRPr="000F4661">
                              <w:rPr>
                                <w:rStyle w:val="VerbatimChar"/>
                                <w:color w:val="C00000"/>
                              </w:rPr>
                              <w:t xml:space="preserve"> Days for shipping (real</w:t>
                            </w:r>
                            <w:r w:rsidR="000F4661" w:rsidRPr="000F4661">
                              <w:rPr>
                                <w:rStyle w:val="VerbatimChar"/>
                                <w:color w:val="C00000"/>
                              </w:rPr>
                              <w:t xml:space="preserve">   </w:t>
                            </w:r>
                            <w:r w:rsidRPr="000F4661">
                              <w:rPr>
                                <w:rStyle w:val="VerbatimChar"/>
                                <w:color w:val="C00000"/>
                              </w:rPr>
                              <w:t xml:space="preserve">        2.000000     3.000000     5.000000   </w:t>
                            </w:r>
                            <w:r w:rsidRPr="000F4661">
                              <w:rPr>
                                <w:color w:val="C00000"/>
                              </w:rPr>
                              <w:br/>
                            </w:r>
                            <w:r w:rsidRPr="000F4661">
                              <w:rPr>
                                <w:rStyle w:val="VerbatimChar"/>
                                <w:color w:val="C00000"/>
                              </w:rPr>
                              <w:t xml:space="preserve">Days for shipment (scheduled)     2.000000     4.000000     4.000000   </w:t>
                            </w:r>
                            <w:r w:rsidRPr="000F4661">
                              <w:rPr>
                                <w:color w:val="C00000"/>
                              </w:rPr>
                              <w:br/>
                            </w:r>
                            <w:r w:rsidRPr="000F4661">
                              <w:rPr>
                                <w:rStyle w:val="VerbatimChar"/>
                                <w:color w:val="C00000"/>
                              </w:rPr>
                              <w:t xml:space="preserve">Benefit per order                 6.910000    30.700001    64.169998   </w:t>
                            </w:r>
                            <w:r w:rsidRPr="000F4661">
                              <w:rPr>
                                <w:color w:val="C00000"/>
                              </w:rPr>
                              <w:br/>
                            </w:r>
                            <w:proofErr w:type="spellStart"/>
                            <w:r w:rsidRPr="000F4661">
                              <w:rPr>
                                <w:rStyle w:val="VerbatimChar"/>
                                <w:color w:val="C00000"/>
                              </w:rPr>
                              <w:t>Late_delivery_risk</w:t>
                            </w:r>
                            <w:proofErr w:type="spellEnd"/>
                            <w:r w:rsidRPr="000F4661">
                              <w:rPr>
                                <w:rStyle w:val="VerbatimChar"/>
                                <w:color w:val="C00000"/>
                              </w:rPr>
                              <w:t xml:space="preserve">                0.000000     1.000000     1.000000   </w:t>
                            </w:r>
                            <w:r w:rsidRPr="000F4661">
                              <w:rPr>
                                <w:color w:val="C00000"/>
                              </w:rPr>
                              <w:br/>
                            </w:r>
                            <w:r w:rsidRPr="000F4661">
                              <w:rPr>
                                <w:rStyle w:val="VerbatimChar"/>
                                <w:color w:val="C00000"/>
                              </w:rPr>
                              <w:t xml:space="preserve">Order Item Discount Rate          0.040000     0.100000     0.160000   </w:t>
                            </w:r>
                            <w:r w:rsidRPr="000F4661">
                              <w:rPr>
                                <w:color w:val="C00000"/>
                              </w:rPr>
                              <w:br/>
                            </w:r>
                            <w:r w:rsidRPr="000F4661">
                              <w:rPr>
                                <w:rStyle w:val="VerbatimChar"/>
                                <w:color w:val="C00000"/>
                              </w:rPr>
                              <w:t xml:space="preserve">Order Item Quantity               1.000000     2.000000     4.000000   </w:t>
                            </w:r>
                            <w:r w:rsidRPr="000F4661">
                              <w:rPr>
                                <w:color w:val="C00000"/>
                              </w:rPr>
                              <w:br/>
                            </w:r>
                            <w:r w:rsidRPr="000F4661">
                              <w:rPr>
                                <w:rStyle w:val="VerbatimChar"/>
                                <w:color w:val="C00000"/>
                              </w:rPr>
                              <w:t xml:space="preserve">Product Price                    50.000000    59.990002   129.990005   </w:t>
                            </w:r>
                            <w:r w:rsidRPr="000F4661">
                              <w:rPr>
                                <w:color w:val="C00000"/>
                              </w:rPr>
                              <w:br/>
                            </w:r>
                            <w:proofErr w:type="spellStart"/>
                            <w:r w:rsidRPr="000F4661">
                              <w:rPr>
                                <w:rStyle w:val="VerbatimChar"/>
                                <w:color w:val="C00000"/>
                              </w:rPr>
                              <w:t>Total_price</w:t>
                            </w:r>
                            <w:proofErr w:type="spellEnd"/>
                            <w:r w:rsidRPr="000F4661">
                              <w:rPr>
                                <w:rStyle w:val="VerbatimChar"/>
                                <w:color w:val="C00000"/>
                              </w:rPr>
                              <w:t xml:space="preserve">                     124.790001   293.985001   728.000000   </w:t>
                            </w:r>
                            <w:r w:rsidRPr="000F4661">
                              <w:rPr>
                                <w:color w:val="C00000"/>
                              </w:rPr>
                              <w:br/>
                            </w:r>
                            <w:proofErr w:type="spellStart"/>
                            <w:r w:rsidRPr="000F4661">
                              <w:rPr>
                                <w:rStyle w:val="VerbatimChar"/>
                                <w:color w:val="C00000"/>
                              </w:rPr>
                              <w:t>order_yr</w:t>
                            </w:r>
                            <w:proofErr w:type="spellEnd"/>
                            <w:r w:rsidRPr="000F4661">
                              <w:rPr>
                                <w:rStyle w:val="VerbatimChar"/>
                                <w:color w:val="C00000"/>
                              </w:rPr>
                              <w:t xml:space="preserve">                       2015.000000  2016.000000  2017.000000   </w:t>
                            </w:r>
                            <w:r w:rsidRPr="000F4661">
                              <w:rPr>
                                <w:color w:val="C00000"/>
                              </w:rPr>
                              <w:br/>
                            </w:r>
                            <w:proofErr w:type="spellStart"/>
                            <w:r w:rsidRPr="000F4661">
                              <w:rPr>
                                <w:rStyle w:val="VerbatimChar"/>
                                <w:color w:val="C00000"/>
                              </w:rPr>
                              <w:t>order_month</w:t>
                            </w:r>
                            <w:proofErr w:type="spellEnd"/>
                            <w:r w:rsidRPr="000F4661">
                              <w:rPr>
                                <w:rStyle w:val="VerbatimChar"/>
                                <w:color w:val="C00000"/>
                              </w:rPr>
                              <w:t xml:space="preserve">                       3.000000     6.000000     9.000000   </w:t>
                            </w:r>
                            <w:r w:rsidRPr="000F4661">
                              <w:rPr>
                                <w:color w:val="C00000"/>
                              </w:rPr>
                              <w:br/>
                            </w:r>
                            <w:proofErr w:type="spellStart"/>
                            <w:r w:rsidRPr="000F4661">
                              <w:rPr>
                                <w:rStyle w:val="VerbatimChar"/>
                                <w:color w:val="C00000"/>
                              </w:rPr>
                              <w:t>order_day</w:t>
                            </w:r>
                            <w:proofErr w:type="spellEnd"/>
                            <w:r w:rsidRPr="000F4661">
                              <w:rPr>
                                <w:rStyle w:val="VerbatimChar"/>
                                <w:color w:val="C00000"/>
                              </w:rPr>
                              <w:t xml:space="preserve">                         1.000000     3.000000     5.000000   </w:t>
                            </w:r>
                            <w:r w:rsidRPr="000F4661">
                              <w:rPr>
                                <w:color w:val="C00000"/>
                              </w:rPr>
                              <w:br/>
                            </w:r>
                            <w:proofErr w:type="spellStart"/>
                            <w:r w:rsidRPr="000F4661">
                              <w:rPr>
                                <w:rStyle w:val="VerbatimChar"/>
                                <w:color w:val="C00000"/>
                              </w:rPr>
                              <w:t>order_hour</w:t>
                            </w:r>
                            <w:proofErr w:type="spellEnd"/>
                            <w:r w:rsidRPr="000F4661">
                              <w:rPr>
                                <w:rStyle w:val="VerbatimChar"/>
                                <w:color w:val="C00000"/>
                              </w:rPr>
                              <w:t xml:space="preserve">                        5.000000    11.000000    17.000000   </w:t>
                            </w:r>
                            <w:r w:rsidRPr="000F4661">
                              <w:rPr>
                                <w:color w:val="C00000"/>
                              </w:rPr>
                              <w:br/>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40BA333" id="_x0000_s1031" type="#_x0000_t202" style="position:absolute;left:0;text-align:left;margin-left:0;margin-top:100.25pt;width:450.6pt;height:370.8pt;z-index:25166643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" fillcolor="white [3201]" strokeweight=".5pt">
                <v:textbox>
                  <w:txbxContent>
                    <w:p w14:paraId="57DC3D4A" w14:textId="290BCF16" w:rsidR="00DD611E" w:rsidRPr="000F4661" w:rsidRDefault="00306659" w:rsidP="00DD611E">
                      <w:pPr>
                        <w:rPr>
                          <w:rFonts w:ascii="Consolas" w:hAnsi="Consolas"/>
                          <w:color w:val="C00000"/>
                        </w:rPr>
                      </w:pPr>
                      <w:r w:rsidRPr="000F4661">
                        <w:rPr>
                          <w:rStyle w:val="VerbatimChar"/>
                          <w:color w:val="C00000"/>
                        </w:rPr>
                        <w:t xml:space="preserve">                                 count         mean         std      min  </w:t>
                      </w:r>
                      <w:r w:rsidRPr="000F4661">
                        <w:rPr>
                          <w:color w:val="C00000"/>
                        </w:rPr>
                        <w:br/>
                      </w:r>
                      <w:r w:rsidRPr="000F4661">
                        <w:rPr>
                          <w:rStyle w:val="VerbatimChar"/>
                          <w:color w:val="C00000"/>
                        </w:rPr>
                        <w:t xml:space="preserve">Days for shipping (real)       31665.0     3.440139    1.593126     0.00   </w:t>
                      </w:r>
                      <w:r w:rsidRPr="000F4661">
                        <w:rPr>
                          <w:color w:val="C00000"/>
                        </w:rPr>
                        <w:br/>
                      </w:r>
                      <w:r w:rsidRPr="000F4661">
                        <w:rPr>
                          <w:rStyle w:val="VerbatimChar"/>
                          <w:color w:val="C00000"/>
                        </w:rPr>
                        <w:t xml:space="preserve">Days for shipment (scheduled)  31665.0     2.887573    1.388701     0.00   </w:t>
                      </w:r>
                      <w:r w:rsidRPr="000F4661">
                        <w:rPr>
                          <w:color w:val="C00000"/>
                        </w:rPr>
                        <w:br/>
                      </w:r>
                      <w:r w:rsidRPr="000F4661">
                        <w:rPr>
                          <w:rStyle w:val="VerbatimChar"/>
                          <w:color w:val="C00000"/>
                        </w:rPr>
                        <w:t xml:space="preserve">Benefit per order              31665.0    22.123943  106.783328 -3366.00   </w:t>
                      </w:r>
                      <w:r w:rsidRPr="000F4661">
                        <w:rPr>
                          <w:color w:val="C00000"/>
                        </w:rPr>
                        <w:br/>
                      </w:r>
                      <w:proofErr w:type="spellStart"/>
                      <w:r w:rsidRPr="000F4661">
                        <w:rPr>
                          <w:rStyle w:val="VerbatimChar"/>
                          <w:color w:val="C00000"/>
                        </w:rPr>
                        <w:t>Late_delivery_risk</w:t>
                      </w:r>
                      <w:proofErr w:type="spellEnd"/>
                      <w:r w:rsidRPr="000F4661">
                        <w:rPr>
                          <w:rStyle w:val="VerbatimChar"/>
                          <w:color w:val="C00000"/>
                        </w:rPr>
                        <w:t xml:space="preserve">             31665.0     0.576788    0.494076     0.00   </w:t>
                      </w:r>
                      <w:r w:rsidRPr="000F4661">
                        <w:rPr>
                          <w:color w:val="C00000"/>
                        </w:rPr>
                        <w:br/>
                      </w:r>
                      <w:r w:rsidRPr="000F4661">
                        <w:rPr>
                          <w:rStyle w:val="VerbatimChar"/>
                          <w:color w:val="C00000"/>
                        </w:rPr>
                        <w:t xml:space="preserve">Order Item Discount Rate       31664.0     0.102172    0.070703     0.00   </w:t>
                      </w:r>
                      <w:r w:rsidRPr="000F4661">
                        <w:rPr>
                          <w:color w:val="C00000"/>
                        </w:rPr>
                        <w:br/>
                      </w:r>
                      <w:r w:rsidRPr="000F4661">
                        <w:rPr>
                          <w:rStyle w:val="VerbatimChar"/>
                          <w:color w:val="C00000"/>
                        </w:rPr>
                        <w:t xml:space="preserve">Order Item Quantity            31664.0     2.454680    1.560829     1.00   </w:t>
                      </w:r>
                      <w:r w:rsidRPr="000F4661">
                        <w:rPr>
                          <w:color w:val="C00000"/>
                        </w:rPr>
                        <w:br/>
                      </w:r>
                      <w:r w:rsidRPr="000F4661">
                        <w:rPr>
                          <w:rStyle w:val="VerbatimChar"/>
                          <w:color w:val="C00000"/>
                        </w:rPr>
                        <w:t xml:space="preserve">Product Price                  31664.0   120.050241  134.446438    11.29   </w:t>
                      </w:r>
                      <w:r w:rsidRPr="000F4661">
                        <w:rPr>
                          <w:color w:val="C00000"/>
                        </w:rPr>
                        <w:br/>
                      </w:r>
                      <w:proofErr w:type="spellStart"/>
                      <w:r w:rsidRPr="000F4661">
                        <w:rPr>
                          <w:rStyle w:val="VerbatimChar"/>
                          <w:color w:val="C00000"/>
                        </w:rPr>
                        <w:t>Total_price</w:t>
                      </w:r>
                      <w:proofErr w:type="spellEnd"/>
                      <w:r w:rsidRPr="000F4661">
                        <w:rPr>
                          <w:rStyle w:val="VerbatimChar"/>
                          <w:color w:val="C00000"/>
                        </w:rPr>
                        <w:t xml:space="preserve">                    31664.0   486.610242  493.757299     8.47   </w:t>
                      </w:r>
                      <w:r w:rsidRPr="000F4661">
                        <w:rPr>
                          <w:color w:val="C00000"/>
                        </w:rPr>
                        <w:br/>
                      </w:r>
                      <w:proofErr w:type="spellStart"/>
                      <w:r w:rsidRPr="000F4661">
                        <w:rPr>
                          <w:rStyle w:val="VerbatimChar"/>
                          <w:color w:val="C00000"/>
                        </w:rPr>
                        <w:t>order_yr</w:t>
                      </w:r>
                      <w:proofErr w:type="spellEnd"/>
                      <w:r w:rsidRPr="000F4661">
                        <w:rPr>
                          <w:rStyle w:val="VerbatimChar"/>
                          <w:color w:val="C00000"/>
                        </w:rPr>
                        <w:t xml:space="preserve">                       31664.0  2015.938542    0.841709  2015.00   </w:t>
                      </w:r>
                      <w:r w:rsidRPr="000F4661">
                        <w:rPr>
                          <w:color w:val="C00000"/>
                        </w:rPr>
                        <w:br/>
                      </w:r>
                      <w:proofErr w:type="spellStart"/>
                      <w:r w:rsidRPr="000F4661">
                        <w:rPr>
                          <w:rStyle w:val="VerbatimChar"/>
                          <w:color w:val="C00000"/>
                        </w:rPr>
                        <w:t>order_month</w:t>
                      </w:r>
                      <w:proofErr w:type="spellEnd"/>
                      <w:r w:rsidRPr="000F4661">
                        <w:rPr>
                          <w:rStyle w:val="VerbatimChar"/>
                          <w:color w:val="C00000"/>
                        </w:rPr>
                        <w:t xml:space="preserve">                    31664.0     6.302110    3.459768     1.00   </w:t>
                      </w:r>
                      <w:r w:rsidRPr="000F4661">
                        <w:rPr>
                          <w:color w:val="C00000"/>
                        </w:rPr>
                        <w:br/>
                      </w:r>
                      <w:proofErr w:type="spellStart"/>
                      <w:r w:rsidRPr="000F4661">
                        <w:rPr>
                          <w:rStyle w:val="VerbatimChar"/>
                          <w:color w:val="C00000"/>
                        </w:rPr>
                        <w:t>order_day</w:t>
                      </w:r>
                      <w:proofErr w:type="spellEnd"/>
                      <w:r w:rsidRPr="000F4661">
                        <w:rPr>
                          <w:rStyle w:val="VerbatimChar"/>
                          <w:color w:val="C00000"/>
                        </w:rPr>
                        <w:t xml:space="preserve">                      31664.0     3.018949    1.990650     0.00   </w:t>
                      </w:r>
                      <w:r w:rsidRPr="000F4661">
                        <w:rPr>
                          <w:color w:val="C00000"/>
                        </w:rPr>
                        <w:br/>
                      </w:r>
                      <w:proofErr w:type="spellStart"/>
                      <w:r w:rsidRPr="000F4661">
                        <w:rPr>
                          <w:rStyle w:val="VerbatimChar"/>
                          <w:color w:val="C00000"/>
                        </w:rPr>
                        <w:t>order_hour</w:t>
                      </w:r>
                      <w:proofErr w:type="spellEnd"/>
                      <w:r w:rsidRPr="000F4661">
                        <w:rPr>
                          <w:rStyle w:val="VerbatimChar"/>
                          <w:color w:val="C00000"/>
                        </w:rPr>
                        <w:t xml:space="preserve">                     31664.0    11.384853    6.938111     0.00   </w:t>
                      </w:r>
                      <w:r w:rsidRPr="000F4661">
                        <w:rPr>
                          <w:color w:val="C00000"/>
                        </w:rPr>
                        <w:br/>
                      </w:r>
                      <w:r w:rsidRPr="000F4661">
                        <w:rPr>
                          <w:rStyle w:val="VerbatimChar"/>
                          <w:color w:val="C00000"/>
                        </w:rPr>
                        <w:t xml:space="preserve">                              </w:t>
                      </w:r>
                      <w:r w:rsidR="000F4661" w:rsidRPr="000F4661">
                        <w:rPr>
                          <w:rStyle w:val="VerbatimChar"/>
                          <w:color w:val="C00000"/>
                        </w:rPr>
                        <w:t xml:space="preserve">  </w:t>
                      </w:r>
                      <w:r w:rsidRPr="000F4661">
                        <w:rPr>
                          <w:rStyle w:val="VerbatimChar"/>
                          <w:color w:val="C00000"/>
                        </w:rPr>
                        <w:t xml:space="preserve">     25%          50%          75% </w:t>
                      </w:r>
                      <w:r w:rsidR="000F4661" w:rsidRPr="000F4661">
                        <w:rPr>
                          <w:rStyle w:val="VerbatimChar"/>
                          <w:color w:val="C00000"/>
                        </w:rPr>
                        <w:t xml:space="preserve"> </w:t>
                      </w:r>
                      <w:r w:rsidRPr="000F4661">
                        <w:rPr>
                          <w:rStyle w:val="VerbatimChar"/>
                          <w:color w:val="C00000"/>
                        </w:rPr>
                        <w:t xml:space="preserve"> Days for shipping (real</w:t>
                      </w:r>
                      <w:r w:rsidR="000F4661" w:rsidRPr="000F4661">
                        <w:rPr>
                          <w:rStyle w:val="VerbatimChar"/>
                          <w:color w:val="C00000"/>
                        </w:rPr>
                        <w:t xml:space="preserve">   </w:t>
                      </w:r>
                      <w:r w:rsidRPr="000F4661">
                        <w:rPr>
                          <w:rStyle w:val="VerbatimChar"/>
                          <w:color w:val="C00000"/>
                        </w:rPr>
                        <w:t xml:space="preserve">        2.000000     3.000000     5.000000   </w:t>
                      </w:r>
                      <w:r w:rsidRPr="000F4661">
                        <w:rPr>
                          <w:color w:val="C00000"/>
                        </w:rPr>
                        <w:br/>
                      </w:r>
                      <w:r w:rsidRPr="000F4661">
                        <w:rPr>
                          <w:rStyle w:val="VerbatimChar"/>
                          <w:color w:val="C00000"/>
                        </w:rPr>
                        <w:t xml:space="preserve">Days for shipment (scheduled)     2.000000     4.000000     4.000000   </w:t>
                      </w:r>
                      <w:r w:rsidRPr="000F4661">
                        <w:rPr>
                          <w:color w:val="C00000"/>
                        </w:rPr>
                        <w:br/>
                      </w:r>
                      <w:r w:rsidRPr="000F4661">
                        <w:rPr>
                          <w:rStyle w:val="VerbatimChar"/>
                          <w:color w:val="C00000"/>
                        </w:rPr>
                        <w:t xml:space="preserve">Benefit per order                 6.910000    30.700001    64.169998   </w:t>
                      </w:r>
                      <w:r w:rsidRPr="000F4661">
                        <w:rPr>
                          <w:color w:val="C00000"/>
                        </w:rPr>
                        <w:br/>
                      </w:r>
                      <w:proofErr w:type="spellStart"/>
                      <w:r w:rsidRPr="000F4661">
                        <w:rPr>
                          <w:rStyle w:val="VerbatimChar"/>
                          <w:color w:val="C00000"/>
                        </w:rPr>
                        <w:t>Late_delivery_risk</w:t>
                      </w:r>
                      <w:proofErr w:type="spellEnd"/>
                      <w:r w:rsidRPr="000F4661">
                        <w:rPr>
                          <w:rStyle w:val="VerbatimChar"/>
                          <w:color w:val="C00000"/>
                        </w:rPr>
                        <w:t xml:space="preserve">                0.000000     1.000000     1.000000   </w:t>
                      </w:r>
                      <w:r w:rsidRPr="000F4661">
                        <w:rPr>
                          <w:color w:val="C00000"/>
                        </w:rPr>
                        <w:br/>
                      </w:r>
                      <w:r w:rsidRPr="000F4661">
                        <w:rPr>
                          <w:rStyle w:val="VerbatimChar"/>
                          <w:color w:val="C00000"/>
                        </w:rPr>
                        <w:t xml:space="preserve">Order Item Discount Rate          0.040000     0.100000     0.160000   </w:t>
                      </w:r>
                      <w:r w:rsidRPr="000F4661">
                        <w:rPr>
                          <w:color w:val="C00000"/>
                        </w:rPr>
                        <w:br/>
                      </w:r>
                      <w:r w:rsidRPr="000F4661">
                        <w:rPr>
                          <w:rStyle w:val="VerbatimChar"/>
                          <w:color w:val="C00000"/>
                        </w:rPr>
                        <w:t xml:space="preserve">Order Item Quantity               1.000000     2.000000     4.000000   </w:t>
                      </w:r>
                      <w:r w:rsidRPr="000F4661">
                        <w:rPr>
                          <w:color w:val="C00000"/>
                        </w:rPr>
                        <w:br/>
                      </w:r>
                      <w:r w:rsidRPr="000F4661">
                        <w:rPr>
                          <w:rStyle w:val="VerbatimChar"/>
                          <w:color w:val="C00000"/>
                        </w:rPr>
                        <w:t xml:space="preserve">Product Price                    50.000000    59.990002   129.990005   </w:t>
                      </w:r>
                      <w:r w:rsidRPr="000F4661">
                        <w:rPr>
                          <w:color w:val="C00000"/>
                        </w:rPr>
                        <w:br/>
                      </w:r>
                      <w:proofErr w:type="spellStart"/>
                      <w:r w:rsidRPr="000F4661">
                        <w:rPr>
                          <w:rStyle w:val="VerbatimChar"/>
                          <w:color w:val="C00000"/>
                        </w:rPr>
                        <w:t>Total_price</w:t>
                      </w:r>
                      <w:proofErr w:type="spellEnd"/>
                      <w:r w:rsidRPr="000F4661">
                        <w:rPr>
                          <w:rStyle w:val="VerbatimChar"/>
                          <w:color w:val="C00000"/>
                        </w:rPr>
                        <w:t xml:space="preserve">                     124.790001   293.985001   728.000000   </w:t>
                      </w:r>
                      <w:r w:rsidRPr="000F4661">
                        <w:rPr>
                          <w:color w:val="C00000"/>
                        </w:rPr>
                        <w:br/>
                      </w:r>
                      <w:proofErr w:type="spellStart"/>
                      <w:r w:rsidRPr="000F4661">
                        <w:rPr>
                          <w:rStyle w:val="VerbatimChar"/>
                          <w:color w:val="C00000"/>
                        </w:rPr>
                        <w:t>order_yr</w:t>
                      </w:r>
                      <w:proofErr w:type="spellEnd"/>
                      <w:r w:rsidRPr="000F4661">
                        <w:rPr>
                          <w:rStyle w:val="VerbatimChar"/>
                          <w:color w:val="C00000"/>
                        </w:rPr>
                        <w:t xml:space="preserve">                       2015.000000  2016.000000  2017.000000   </w:t>
                      </w:r>
                      <w:r w:rsidRPr="000F4661">
                        <w:rPr>
                          <w:color w:val="C00000"/>
                        </w:rPr>
                        <w:br/>
                      </w:r>
                      <w:proofErr w:type="spellStart"/>
                      <w:r w:rsidRPr="000F4661">
                        <w:rPr>
                          <w:rStyle w:val="VerbatimChar"/>
                          <w:color w:val="C00000"/>
                        </w:rPr>
                        <w:t>order_month</w:t>
                      </w:r>
                      <w:proofErr w:type="spellEnd"/>
                      <w:r w:rsidRPr="000F4661">
                        <w:rPr>
                          <w:rStyle w:val="VerbatimChar"/>
                          <w:color w:val="C00000"/>
                        </w:rPr>
                        <w:t xml:space="preserve">                       3.000000     6.000000     9.000000   </w:t>
                      </w:r>
                      <w:r w:rsidRPr="000F4661">
                        <w:rPr>
                          <w:color w:val="C00000"/>
                        </w:rPr>
                        <w:br/>
                      </w:r>
                      <w:proofErr w:type="spellStart"/>
                      <w:r w:rsidRPr="000F4661">
                        <w:rPr>
                          <w:rStyle w:val="VerbatimChar"/>
                          <w:color w:val="C00000"/>
                        </w:rPr>
                        <w:t>order_day</w:t>
                      </w:r>
                      <w:proofErr w:type="spellEnd"/>
                      <w:r w:rsidRPr="000F4661">
                        <w:rPr>
                          <w:rStyle w:val="VerbatimChar"/>
                          <w:color w:val="C00000"/>
                        </w:rPr>
                        <w:t xml:space="preserve">                         1.000000     3.000000     5.000000   </w:t>
                      </w:r>
                      <w:r w:rsidRPr="000F4661">
                        <w:rPr>
                          <w:color w:val="C00000"/>
                        </w:rPr>
                        <w:br/>
                      </w:r>
                      <w:proofErr w:type="spellStart"/>
                      <w:r w:rsidRPr="000F4661">
                        <w:rPr>
                          <w:rStyle w:val="VerbatimChar"/>
                          <w:color w:val="C00000"/>
                        </w:rPr>
                        <w:t>order_hour</w:t>
                      </w:r>
                      <w:proofErr w:type="spellEnd"/>
                      <w:r w:rsidRPr="000F4661">
                        <w:rPr>
                          <w:rStyle w:val="VerbatimChar"/>
                          <w:color w:val="C00000"/>
                        </w:rPr>
                        <w:t xml:space="preserve">                        5.000000    11.000000    17.000000   </w:t>
                      </w:r>
                      <w:r w:rsidRPr="000F4661">
                        <w:rPr>
                          <w:color w:val="C00000"/>
                        </w:rPr>
                        <w:br/>
                      </w:r>
                    </w:p>
                  </w:txbxContent>
                </v:textbox>
                <w10:wrap anchorx="margin"/>
              </v:shape>
            </w:pict>
          </mc:Fallback>
        </mc:AlternateContent>
      </w:r>
      <w:r w:rsidR="004D62E9" w:rsidRPr="00DD611E">
        <w:rPr>
          <w:rFonts w:ascii="Consolas" w:hAnsi="Consolas" w:cs="Times New Roman"/>
          <w:sz w:val="24"/>
          <w:szCs w:val="24"/>
          <w:lang w:val="en-US"/>
        </w:rPr>
        <w:t xml:space="preserve">Describe function of the numerical column </w:t>
      </w:r>
      <w:r w:rsidR="008D5373" w:rsidRPr="00DD611E">
        <w:rPr>
          <w:rFonts w:ascii="Consolas" w:hAnsi="Consolas" w:cs="Times New Roman"/>
          <w:sz w:val="24"/>
          <w:szCs w:val="24"/>
          <w:lang w:val="en-US"/>
        </w:rPr>
        <w:t>summarizes the central tendency, dispersion and shape of the</w:t>
      </w:r>
      <w:r w:rsidR="00AA5900" w:rsidRPr="00DD611E">
        <w:rPr>
          <w:rFonts w:ascii="Consolas" w:hAnsi="Consolas" w:cs="Times New Roman"/>
          <w:sz w:val="24"/>
          <w:szCs w:val="24"/>
          <w:lang w:val="en-US"/>
        </w:rPr>
        <w:t xml:space="preserve"> dataset’s distribution</w:t>
      </w:r>
      <w:r w:rsidR="008D5373" w:rsidRPr="00DD611E">
        <w:rPr>
          <w:rFonts w:ascii="Consolas" w:hAnsi="Consolas" w:cs="Times New Roman"/>
          <w:sz w:val="24"/>
          <w:szCs w:val="24"/>
          <w:lang w:val="en-US"/>
        </w:rPr>
        <w:t>. It returns the count, mean, standard deviation, minimum value, maximum value, 25</w:t>
      </w:r>
      <w:r w:rsidR="008D5373" w:rsidRPr="00DD611E">
        <w:rPr>
          <w:rFonts w:ascii="Consolas" w:hAnsi="Consolas" w:cs="Times New Roman"/>
          <w:sz w:val="24"/>
          <w:szCs w:val="24"/>
          <w:vertAlign w:val="superscript"/>
          <w:lang w:val="en-US"/>
        </w:rPr>
        <w:t>th</w:t>
      </w:r>
      <w:r w:rsidR="008D5373" w:rsidRPr="00DD611E">
        <w:rPr>
          <w:rFonts w:ascii="Consolas" w:hAnsi="Consolas" w:cs="Times New Roman"/>
          <w:sz w:val="24"/>
          <w:szCs w:val="24"/>
          <w:lang w:val="en-US"/>
        </w:rPr>
        <w:t>, 50</w:t>
      </w:r>
      <w:r w:rsidR="008D5373" w:rsidRPr="00DD611E">
        <w:rPr>
          <w:rFonts w:ascii="Consolas" w:hAnsi="Consolas" w:cs="Times New Roman"/>
          <w:sz w:val="24"/>
          <w:szCs w:val="24"/>
          <w:vertAlign w:val="superscript"/>
          <w:lang w:val="en-US"/>
        </w:rPr>
        <w:t>th</w:t>
      </w:r>
      <w:r w:rsidR="008D5373" w:rsidRPr="00DD611E">
        <w:rPr>
          <w:rFonts w:ascii="Consolas" w:hAnsi="Consolas" w:cs="Times New Roman"/>
          <w:sz w:val="24"/>
          <w:szCs w:val="24"/>
          <w:lang w:val="en-US"/>
        </w:rPr>
        <w:t>, and 75</w:t>
      </w:r>
      <w:r w:rsidR="008D5373" w:rsidRPr="00DD611E">
        <w:rPr>
          <w:rFonts w:ascii="Consolas" w:hAnsi="Consolas" w:cs="Times New Roman"/>
          <w:sz w:val="24"/>
          <w:szCs w:val="24"/>
          <w:vertAlign w:val="superscript"/>
          <w:lang w:val="en-US"/>
        </w:rPr>
        <w:t>th</w:t>
      </w:r>
      <w:r w:rsidR="008D5373" w:rsidRPr="00DD611E">
        <w:rPr>
          <w:rFonts w:ascii="Consolas" w:hAnsi="Consolas" w:cs="Times New Roman"/>
          <w:sz w:val="24"/>
          <w:szCs w:val="24"/>
          <w:lang w:val="en-US"/>
        </w:rPr>
        <w:t xml:space="preserve"> percentile values.</w:t>
      </w:r>
      <w:r w:rsidR="004D62E9" w:rsidRPr="00DD611E">
        <w:rPr>
          <w:rFonts w:ascii="Consolas" w:hAnsi="Consolas" w:cs="Times New Roman"/>
          <w:sz w:val="24"/>
          <w:szCs w:val="24"/>
          <w:lang w:val="en-US"/>
        </w:rPr>
        <w:t xml:space="preserve"> From this it is observable that columns such as ‘Benefit per order’, ‘</w:t>
      </w:r>
      <w:r w:rsidR="001F48FE" w:rsidRPr="00DD611E">
        <w:rPr>
          <w:rFonts w:ascii="Consolas" w:hAnsi="Consolas" w:cs="Times New Roman"/>
          <w:sz w:val="24"/>
          <w:szCs w:val="24"/>
          <w:lang w:val="en-US"/>
        </w:rPr>
        <w:t>Product price’, and ‘Total price’ have a wide range and need to be standardized.</w:t>
      </w:r>
    </w:p>
    <w:p w14:paraId="3E0DD446" w14:textId="2A05C907" w:rsidR="004D62E9" w:rsidRDefault="004D62E9" w:rsidP="00DD611E">
      <w:pPr>
        <w:spacing w:line="276" w:lineRule="auto"/>
        <w:jc w:val="both"/>
        <w:rPr>
          <w:rFonts w:ascii="Consolas" w:hAnsi="Consolas" w:cs="Times New Roman"/>
          <w:noProof/>
          <w:sz w:val="24"/>
          <w:szCs w:val="24"/>
          <w:lang w:val="en-US"/>
        </w:rPr>
      </w:pPr>
    </w:p>
    <w:p w14:paraId="30F44D66" w14:textId="2B85E130" w:rsidR="00DD611E" w:rsidRDefault="00DD611E" w:rsidP="00DD611E">
      <w:pPr>
        <w:spacing w:line="276" w:lineRule="auto"/>
        <w:jc w:val="both"/>
        <w:rPr>
          <w:rFonts w:ascii="Consolas" w:hAnsi="Consolas" w:cs="Times New Roman"/>
          <w:noProof/>
          <w:sz w:val="24"/>
          <w:szCs w:val="24"/>
          <w:lang w:val="en-US"/>
        </w:rPr>
      </w:pPr>
    </w:p>
    <w:p w14:paraId="38A2C06C" w14:textId="77777777" w:rsidR="00DD611E" w:rsidRDefault="00DD611E" w:rsidP="00DD611E">
      <w:pPr>
        <w:spacing w:line="276" w:lineRule="auto"/>
        <w:jc w:val="both"/>
        <w:rPr>
          <w:rFonts w:ascii="Consolas" w:hAnsi="Consolas" w:cs="Times New Roman"/>
          <w:noProof/>
          <w:sz w:val="24"/>
          <w:szCs w:val="24"/>
          <w:lang w:val="en-US"/>
        </w:rPr>
      </w:pPr>
    </w:p>
    <w:p w14:paraId="214FE889" w14:textId="77777777" w:rsidR="00DD611E" w:rsidRDefault="00DD611E" w:rsidP="00DD611E">
      <w:pPr>
        <w:spacing w:line="276" w:lineRule="auto"/>
        <w:jc w:val="both"/>
        <w:rPr>
          <w:rFonts w:ascii="Consolas" w:hAnsi="Consolas" w:cs="Times New Roman"/>
          <w:noProof/>
          <w:sz w:val="24"/>
          <w:szCs w:val="24"/>
          <w:lang w:val="en-US"/>
        </w:rPr>
      </w:pPr>
    </w:p>
    <w:p w14:paraId="271489D7" w14:textId="77777777" w:rsidR="00DD611E" w:rsidRDefault="00DD611E" w:rsidP="00DD611E">
      <w:pPr>
        <w:spacing w:line="276" w:lineRule="auto"/>
        <w:jc w:val="both"/>
        <w:rPr>
          <w:rFonts w:ascii="Consolas" w:hAnsi="Consolas" w:cs="Times New Roman"/>
          <w:noProof/>
          <w:sz w:val="24"/>
          <w:szCs w:val="24"/>
          <w:lang w:val="en-US"/>
        </w:rPr>
      </w:pPr>
    </w:p>
    <w:p w14:paraId="369D9EA7" w14:textId="77777777" w:rsidR="00DD611E" w:rsidRPr="00DD611E" w:rsidRDefault="00DD611E" w:rsidP="00DD611E">
      <w:pPr>
        <w:spacing w:line="276" w:lineRule="auto"/>
        <w:jc w:val="both"/>
        <w:rPr>
          <w:rFonts w:ascii="Consolas" w:hAnsi="Consolas" w:cs="Times New Roman"/>
          <w:sz w:val="24"/>
          <w:szCs w:val="24"/>
          <w:lang w:val="en-US"/>
        </w:rPr>
      </w:pPr>
    </w:p>
    <w:p w14:paraId="65602FD1" w14:textId="77777777" w:rsidR="00306659" w:rsidRDefault="00306659" w:rsidP="00DD611E">
      <w:pPr>
        <w:spacing w:line="276" w:lineRule="auto"/>
        <w:jc w:val="both"/>
        <w:rPr>
          <w:rFonts w:ascii="Consolas" w:hAnsi="Consolas" w:cs="Times New Roman"/>
          <w:sz w:val="24"/>
          <w:szCs w:val="24"/>
          <w:lang w:val="en-US"/>
        </w:rPr>
      </w:pPr>
    </w:p>
    <w:p w14:paraId="39E01C8D" w14:textId="77777777" w:rsidR="00306659" w:rsidRDefault="00306659" w:rsidP="00DD611E">
      <w:pPr>
        <w:spacing w:line="276" w:lineRule="auto"/>
        <w:jc w:val="both"/>
        <w:rPr>
          <w:rFonts w:ascii="Consolas" w:hAnsi="Consolas" w:cs="Times New Roman"/>
          <w:sz w:val="24"/>
          <w:szCs w:val="24"/>
          <w:lang w:val="en-US"/>
        </w:rPr>
      </w:pPr>
    </w:p>
    <w:p w14:paraId="48A7E0E0" w14:textId="77777777" w:rsidR="00306659" w:rsidRDefault="00306659" w:rsidP="00DD611E">
      <w:pPr>
        <w:spacing w:line="276" w:lineRule="auto"/>
        <w:jc w:val="both"/>
        <w:rPr>
          <w:rFonts w:ascii="Consolas" w:hAnsi="Consolas" w:cs="Times New Roman"/>
          <w:sz w:val="24"/>
          <w:szCs w:val="24"/>
          <w:lang w:val="en-US"/>
        </w:rPr>
      </w:pPr>
    </w:p>
    <w:p w14:paraId="7C58DF42" w14:textId="77777777" w:rsidR="00306659" w:rsidRDefault="00306659" w:rsidP="00DD611E">
      <w:pPr>
        <w:spacing w:line="276" w:lineRule="auto"/>
        <w:jc w:val="both"/>
        <w:rPr>
          <w:rFonts w:ascii="Consolas" w:hAnsi="Consolas" w:cs="Times New Roman"/>
          <w:sz w:val="24"/>
          <w:szCs w:val="24"/>
          <w:lang w:val="en-US"/>
        </w:rPr>
      </w:pPr>
    </w:p>
    <w:p w14:paraId="78D753BF" w14:textId="77777777" w:rsidR="00306659" w:rsidRDefault="00306659" w:rsidP="00DD611E">
      <w:pPr>
        <w:spacing w:line="276" w:lineRule="auto"/>
        <w:jc w:val="both"/>
        <w:rPr>
          <w:rFonts w:ascii="Consolas" w:hAnsi="Consolas" w:cs="Times New Roman"/>
          <w:sz w:val="24"/>
          <w:szCs w:val="24"/>
          <w:lang w:val="en-US"/>
        </w:rPr>
      </w:pPr>
    </w:p>
    <w:p w14:paraId="6BF72ED3" w14:textId="77777777" w:rsidR="00306659" w:rsidRDefault="00306659" w:rsidP="00DD611E">
      <w:pPr>
        <w:spacing w:line="276" w:lineRule="auto"/>
        <w:jc w:val="both"/>
        <w:rPr>
          <w:rFonts w:ascii="Consolas" w:hAnsi="Consolas" w:cs="Times New Roman"/>
          <w:sz w:val="24"/>
          <w:szCs w:val="24"/>
          <w:lang w:val="en-US"/>
        </w:rPr>
      </w:pPr>
    </w:p>
    <w:p w14:paraId="2DCEE815" w14:textId="77777777" w:rsidR="00306659" w:rsidRDefault="00306659" w:rsidP="00DD611E">
      <w:pPr>
        <w:spacing w:line="276" w:lineRule="auto"/>
        <w:jc w:val="both"/>
        <w:rPr>
          <w:rFonts w:ascii="Consolas" w:hAnsi="Consolas" w:cs="Times New Roman"/>
          <w:sz w:val="24"/>
          <w:szCs w:val="24"/>
          <w:lang w:val="en-US"/>
        </w:rPr>
      </w:pPr>
    </w:p>
    <w:p w14:paraId="4A2FE6A6" w14:textId="77777777" w:rsidR="000F4661" w:rsidRDefault="000F4661" w:rsidP="00DD611E">
      <w:pPr>
        <w:spacing w:line="276" w:lineRule="auto"/>
        <w:jc w:val="both"/>
        <w:rPr>
          <w:rFonts w:ascii="Consolas" w:hAnsi="Consolas" w:cs="Times New Roman"/>
          <w:sz w:val="24"/>
          <w:szCs w:val="24"/>
          <w:lang w:val="en-US"/>
        </w:rPr>
      </w:pPr>
    </w:p>
    <w:p w14:paraId="24E1A7CE" w14:textId="7FEF4C85" w:rsidR="000F4661" w:rsidRPr="00DD611E" w:rsidRDefault="004D62E9" w:rsidP="00DD611E">
      <w:pPr>
        <w:spacing w:line="276" w:lineRule="auto"/>
        <w:jc w:val="both"/>
        <w:rPr>
          <w:rFonts w:ascii="Consolas" w:hAnsi="Consolas" w:cs="Times New Roman"/>
          <w:sz w:val="24"/>
          <w:szCs w:val="24"/>
          <w:lang w:val="en-US"/>
        </w:rPr>
      </w:pPr>
      <w:r w:rsidRPr="00DD611E">
        <w:rPr>
          <w:rFonts w:ascii="Consolas" w:hAnsi="Consolas" w:cs="Times New Roman"/>
          <w:sz w:val="24"/>
          <w:szCs w:val="24"/>
          <w:lang w:val="en-US"/>
        </w:rPr>
        <w:lastRenderedPageBreak/>
        <w:t>Describe function of the categorical columns returns count, unique elements, and the frequency of top category. From this top category of each column and their respective frequencies are observable.</w:t>
      </w:r>
    </w:p>
    <w:p w14:paraId="37D7FEAD" w14:textId="4E4CD999" w:rsidR="00DD611E" w:rsidRDefault="00DD611E" w:rsidP="00DD611E">
      <w:pPr>
        <w:spacing w:line="276" w:lineRule="auto"/>
        <w:jc w:val="both"/>
        <w:rPr>
          <w:rFonts w:ascii="Consolas" w:hAnsi="Consolas" w:cs="Times New Roman"/>
          <w:noProof/>
          <w:sz w:val="24"/>
          <w:szCs w:val="24"/>
          <w:lang w:val="en-US"/>
        </w:rPr>
      </w:pPr>
      <w:r>
        <w:rPr>
          <w:rFonts w:ascii="Consolas" w:hAnsi="Consolas" w:cs="Times New Roman"/>
          <w:noProof/>
          <w:sz w:val="24"/>
          <w:szCs w:val="24"/>
          <w:lang w:val="en-US"/>
        </w:rPr>
        <mc:AlternateContent>
          <mc:Choice Requires="wps">
            <w:drawing>
              <wp:anchor distT="0" distB="0" distL="114300" distR="114300" simplePos="0" relativeHeight="251668480" behindDoc="0" locked="0" layoutInCell="1" allowOverlap="1" wp14:anchorId="7544972C" wp14:editId="36D6462E">
                <wp:simplePos x="0" y="0"/>
                <wp:positionH relativeFrom="margin">
                  <wp:align>right</wp:align>
                </wp:positionH>
                <wp:positionV relativeFrom="paragraph">
                  <wp:posOffset>-1270</wp:posOffset>
                </wp:positionV>
                <wp:extent cx="5715000" cy="2926080"/>
                <wp:effectExtent l="0" t="0" r="19050" b="26670"/>
                <wp:wrapNone/>
                <wp:docPr id="1425365541" name="Text Box 1"/>
                <wp:cNvGraphicFramePr/>
                <a:graphic xmlns:a="http://schemas.openxmlformats.org/drawingml/2006/main">
                  <a:graphicData uri="http://schemas.microsoft.com/office/word/2010/wordprocessingShape">
                    <wps:wsp>
                      <wps:cNvSpPr txBox="1"/>
                      <wps:spPr>
                        <a:xfrm>
                          <a:off x="0" y="0"/>
                          <a:ext cx="5715000" cy="2926080"/>
                        </a:xfrm>
                        <a:prstGeom prst="rect">
                          <a:avLst/>
                        </a:prstGeom>
                        <a:solidFill>
                          <a:schemeClr val="lt1"/>
                        </a:solidFill>
                        <a:ln w="6350">
                          <a:solidFill>
                            <a:prstClr val="black"/>
                          </a:solidFill>
                        </a:ln>
                      </wps:spPr>
                      <wps:txbx>
                        <w:txbxContent>
                          <w:p w14:paraId="738F88D9" w14:textId="77777777" w:rsidR="000F4661" w:rsidRPr="000F4661" w:rsidRDefault="000F4661" w:rsidP="000F4661">
                            <w:pPr>
                              <w:pStyle w:val="SourceCode"/>
                              <w:rPr>
                                <w:color w:val="C00000"/>
                              </w:rPr>
                            </w:pPr>
                            <w:r w:rsidRPr="000F4661">
                              <w:rPr>
                                <w:rStyle w:val="VerbatimChar"/>
                                <w:color w:val="C00000"/>
                              </w:rPr>
                              <w:t xml:space="preserve">                  count unique                               top   </w:t>
                            </w:r>
                            <w:proofErr w:type="spellStart"/>
                            <w:r w:rsidRPr="000F4661">
                              <w:rPr>
                                <w:rStyle w:val="VerbatimChar"/>
                                <w:color w:val="C00000"/>
                              </w:rPr>
                              <w:t>freq</w:t>
                            </w:r>
                            <w:proofErr w:type="spellEnd"/>
                            <w:r w:rsidRPr="000F4661">
                              <w:rPr>
                                <w:color w:val="C00000"/>
                              </w:rPr>
                              <w:br/>
                            </w:r>
                            <w:r w:rsidRPr="000F4661">
                              <w:rPr>
                                <w:rStyle w:val="VerbatimChar"/>
                                <w:color w:val="C00000"/>
                              </w:rPr>
                              <w:t>Type              31665      4                             DEBIT  13281</w:t>
                            </w:r>
                            <w:r w:rsidRPr="000F4661">
                              <w:rPr>
                                <w:color w:val="C00000"/>
                              </w:rPr>
                              <w:br/>
                            </w:r>
                            <w:r w:rsidRPr="000F4661">
                              <w:rPr>
                                <w:rStyle w:val="VerbatimChar"/>
                                <w:color w:val="C00000"/>
                              </w:rPr>
                              <w:t xml:space="preserve">Delivery Status   31665      4                     Late </w:t>
                            </w:r>
                            <w:proofErr w:type="gramStart"/>
                            <w:r w:rsidRPr="000F4661">
                              <w:rPr>
                                <w:rStyle w:val="VerbatimChar"/>
                                <w:color w:val="C00000"/>
                              </w:rPr>
                              <w:t>delivery  18264</w:t>
                            </w:r>
                            <w:proofErr w:type="gramEnd"/>
                            <w:r w:rsidRPr="000F4661">
                              <w:rPr>
                                <w:color w:val="C00000"/>
                              </w:rPr>
                              <w:br/>
                            </w:r>
                            <w:r w:rsidRPr="000F4661">
                              <w:rPr>
                                <w:rStyle w:val="VerbatimChar"/>
                                <w:color w:val="C00000"/>
                              </w:rPr>
                              <w:t>Category Name     31665     41                            Cleats   6154</w:t>
                            </w:r>
                            <w:r w:rsidRPr="000F4661">
                              <w:rPr>
                                <w:color w:val="C00000"/>
                              </w:rPr>
                              <w:br/>
                            </w:r>
                            <w:r w:rsidRPr="000F4661">
                              <w:rPr>
                                <w:rStyle w:val="VerbatimChar"/>
                                <w:color w:val="C00000"/>
                              </w:rPr>
                              <w:t>Customer City     31665    562                            Caguas  12771</w:t>
                            </w:r>
                            <w:r w:rsidRPr="000F4661">
                              <w:rPr>
                                <w:color w:val="C00000"/>
                              </w:rPr>
                              <w:br/>
                            </w:r>
                            <w:r w:rsidRPr="000F4661">
                              <w:rPr>
                                <w:rStyle w:val="VerbatimChar"/>
                                <w:color w:val="C00000"/>
                              </w:rPr>
                              <w:t>Customer Country  31665      2                           EE. UU.  18461</w:t>
                            </w:r>
                            <w:r w:rsidRPr="000F4661">
                              <w:rPr>
                                <w:color w:val="C00000"/>
                              </w:rPr>
                              <w:br/>
                            </w:r>
                            <w:r w:rsidRPr="000F4661">
                              <w:rPr>
                                <w:rStyle w:val="VerbatimChar"/>
                                <w:color w:val="C00000"/>
                              </w:rPr>
                              <w:t>Customer Segment  31665      3                         Corporate  14224</w:t>
                            </w:r>
                            <w:r w:rsidRPr="000F4661">
                              <w:rPr>
                                <w:color w:val="C00000"/>
                              </w:rPr>
                              <w:br/>
                            </w:r>
                            <w:r w:rsidRPr="000F4661">
                              <w:rPr>
                                <w:rStyle w:val="VerbatimChar"/>
                                <w:color w:val="C00000"/>
                              </w:rPr>
                              <w:t>Customer State    31665     44                                PR  13204</w:t>
                            </w:r>
                            <w:r w:rsidRPr="000F4661">
                              <w:rPr>
                                <w:color w:val="C00000"/>
                              </w:rPr>
                              <w:br/>
                            </w:r>
                            <w:r w:rsidRPr="000F4661">
                              <w:rPr>
                                <w:rStyle w:val="VerbatimChar"/>
                                <w:color w:val="C00000"/>
                              </w:rPr>
                              <w:t>Department Name   31664     11                           Apparel  11096</w:t>
                            </w:r>
                            <w:r w:rsidRPr="000F4661">
                              <w:rPr>
                                <w:color w:val="C00000"/>
                              </w:rPr>
                              <w:br/>
                            </w:r>
                            <w:r w:rsidRPr="000F4661">
                              <w:rPr>
                                <w:rStyle w:val="VerbatimChar"/>
                                <w:color w:val="C00000"/>
                              </w:rPr>
                              <w:t>Market            31664      5                            Europe   8760</w:t>
                            </w:r>
                            <w:r w:rsidRPr="000F4661">
                              <w:rPr>
                                <w:color w:val="C00000"/>
                              </w:rPr>
                              <w:br/>
                            </w:r>
                            <w:r w:rsidRPr="000F4661">
                              <w:rPr>
                                <w:rStyle w:val="VerbatimChar"/>
                                <w:color w:val="C00000"/>
                              </w:rPr>
                              <w:t>Order City        31664   2855                     Santo Domingo    423</w:t>
                            </w:r>
                            <w:r w:rsidRPr="000F4661">
                              <w:rPr>
                                <w:color w:val="C00000"/>
                              </w:rPr>
                              <w:br/>
                            </w:r>
                            <w:r w:rsidRPr="000F4661">
                              <w:rPr>
                                <w:rStyle w:val="VerbatimChar"/>
                                <w:color w:val="C00000"/>
                              </w:rPr>
                              <w:t xml:space="preserve">Order Country     31664    151                    </w:t>
                            </w:r>
                            <w:proofErr w:type="spellStart"/>
                            <w:r w:rsidRPr="000F4661">
                              <w:rPr>
                                <w:rStyle w:val="VerbatimChar"/>
                                <w:color w:val="C00000"/>
                              </w:rPr>
                              <w:t>Estados</w:t>
                            </w:r>
                            <w:proofErr w:type="spellEnd"/>
                            <w:r w:rsidRPr="000F4661">
                              <w:rPr>
                                <w:rStyle w:val="VerbatimChar"/>
                                <w:color w:val="C00000"/>
                              </w:rPr>
                              <w:t xml:space="preserve"> Unidos   4358</w:t>
                            </w:r>
                            <w:r w:rsidRPr="000F4661">
                              <w:rPr>
                                <w:color w:val="C00000"/>
                              </w:rPr>
                              <w:br/>
                            </w:r>
                            <w:r w:rsidRPr="000F4661">
                              <w:rPr>
                                <w:rStyle w:val="VerbatimChar"/>
                                <w:color w:val="C00000"/>
                              </w:rPr>
                              <w:t>Order Region      31664     23                   Central America   4781</w:t>
                            </w:r>
                            <w:r w:rsidRPr="000F4661">
                              <w:rPr>
                                <w:color w:val="C00000"/>
                              </w:rPr>
                              <w:br/>
                            </w:r>
                            <w:r w:rsidRPr="000F4661">
                              <w:rPr>
                                <w:rStyle w:val="VerbatimChar"/>
                                <w:color w:val="C00000"/>
                              </w:rPr>
                              <w:t xml:space="preserve">Order State       31664    952                        </w:t>
                            </w:r>
                            <w:proofErr w:type="spellStart"/>
                            <w:r w:rsidRPr="000F4661">
                              <w:rPr>
                                <w:rStyle w:val="VerbatimChar"/>
                                <w:color w:val="C00000"/>
                              </w:rPr>
                              <w:t>Inglaterra</w:t>
                            </w:r>
                            <w:proofErr w:type="spellEnd"/>
                            <w:r w:rsidRPr="000F4661">
                              <w:rPr>
                                <w:rStyle w:val="VerbatimChar"/>
                                <w:color w:val="C00000"/>
                              </w:rPr>
                              <w:t xml:space="preserve">   1156</w:t>
                            </w:r>
                            <w:r w:rsidRPr="000F4661">
                              <w:rPr>
                                <w:color w:val="C00000"/>
                              </w:rPr>
                              <w:br/>
                            </w:r>
                            <w:r w:rsidRPr="000F4661">
                              <w:rPr>
                                <w:rStyle w:val="VerbatimChar"/>
                                <w:color w:val="C00000"/>
                              </w:rPr>
                              <w:t>Order Status      31664      9                          COMPLETE  11460</w:t>
                            </w:r>
                            <w:r w:rsidRPr="000F4661">
                              <w:rPr>
                                <w:color w:val="C00000"/>
                              </w:rPr>
                              <w:br/>
                            </w:r>
                            <w:r w:rsidRPr="000F4661">
                              <w:rPr>
                                <w:rStyle w:val="VerbatimChar"/>
                                <w:color w:val="C00000"/>
                              </w:rPr>
                              <w:t>Product Name      31664     91  Perfect Fitness Perfect Rip Deck   6145</w:t>
                            </w:r>
                            <w:r w:rsidRPr="000F4661">
                              <w:rPr>
                                <w:color w:val="C00000"/>
                              </w:rPr>
                              <w:br/>
                            </w:r>
                            <w:r w:rsidRPr="000F4661">
                              <w:rPr>
                                <w:rStyle w:val="VerbatimChar"/>
                                <w:color w:val="C00000"/>
                              </w:rPr>
                              <w:t>Shipping Mode     31664      4                    Standard Class  18589</w:t>
                            </w:r>
                          </w:p>
                          <w:p w14:paraId="0A6EC7B4" w14:textId="77777777" w:rsidR="00DD611E" w:rsidRPr="000F4661" w:rsidRDefault="00DD611E" w:rsidP="00DD611E">
                            <w:pPr>
                              <w:rPr>
                                <w:color w:val="C0000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544972C" id="_x0000_s1032" type="#_x0000_t202" style="position:absolute;left:0;text-align:left;margin-left:398.8pt;margin-top:-.1pt;width:450pt;height:230.4pt;z-index:25166848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" fillcolor="white [3201]" strokeweight=".5pt">
                <v:textbox>
                  <w:txbxContent>
                    <w:p w14:paraId="738F88D9" w14:textId="77777777" w:rsidR="000F4661" w:rsidRPr="000F4661" w:rsidRDefault="000F4661" w:rsidP="000F4661">
                      <w:pPr>
                        <w:pStyle w:val="SourceCode"/>
                        <w:rPr>
                          <w:color w:val="C00000"/>
                        </w:rPr>
                      </w:pPr>
                      <w:r w:rsidRPr="000F4661">
                        <w:rPr>
                          <w:rStyle w:val="VerbatimChar"/>
                          <w:color w:val="C00000"/>
                        </w:rPr>
                        <w:t xml:space="preserve">                  count unique                               top   </w:t>
                      </w:r>
                      <w:proofErr w:type="spellStart"/>
                      <w:r w:rsidRPr="000F4661">
                        <w:rPr>
                          <w:rStyle w:val="VerbatimChar"/>
                          <w:color w:val="C00000"/>
                        </w:rPr>
                        <w:t>freq</w:t>
                      </w:r>
                      <w:proofErr w:type="spellEnd"/>
                      <w:r w:rsidRPr="000F4661">
                        <w:rPr>
                          <w:color w:val="C00000"/>
                        </w:rPr>
                        <w:br/>
                      </w:r>
                      <w:r w:rsidRPr="000F4661">
                        <w:rPr>
                          <w:rStyle w:val="VerbatimChar"/>
                          <w:color w:val="C00000"/>
                        </w:rPr>
                        <w:t>Type              31665      4                             DEBIT  13281</w:t>
                      </w:r>
                      <w:r w:rsidRPr="000F4661">
                        <w:rPr>
                          <w:color w:val="C00000"/>
                        </w:rPr>
                        <w:br/>
                      </w:r>
                      <w:r w:rsidRPr="000F4661">
                        <w:rPr>
                          <w:rStyle w:val="VerbatimChar"/>
                          <w:color w:val="C00000"/>
                        </w:rPr>
                        <w:t xml:space="preserve">Delivery Status   31665      4                     Late </w:t>
                      </w:r>
                      <w:proofErr w:type="gramStart"/>
                      <w:r w:rsidRPr="000F4661">
                        <w:rPr>
                          <w:rStyle w:val="VerbatimChar"/>
                          <w:color w:val="C00000"/>
                        </w:rPr>
                        <w:t>delivery  18264</w:t>
                      </w:r>
                      <w:proofErr w:type="gramEnd"/>
                      <w:r w:rsidRPr="000F4661">
                        <w:rPr>
                          <w:color w:val="C00000"/>
                        </w:rPr>
                        <w:br/>
                      </w:r>
                      <w:r w:rsidRPr="000F4661">
                        <w:rPr>
                          <w:rStyle w:val="VerbatimChar"/>
                          <w:color w:val="C00000"/>
                        </w:rPr>
                        <w:t>Category Name     31665     41                            Cleats   6154</w:t>
                      </w:r>
                      <w:r w:rsidRPr="000F4661">
                        <w:rPr>
                          <w:color w:val="C00000"/>
                        </w:rPr>
                        <w:br/>
                      </w:r>
                      <w:r w:rsidRPr="000F4661">
                        <w:rPr>
                          <w:rStyle w:val="VerbatimChar"/>
                          <w:color w:val="C00000"/>
                        </w:rPr>
                        <w:t>Customer City     31665    562                            Caguas  12771</w:t>
                      </w:r>
                      <w:r w:rsidRPr="000F4661">
                        <w:rPr>
                          <w:color w:val="C00000"/>
                        </w:rPr>
                        <w:br/>
                      </w:r>
                      <w:r w:rsidRPr="000F4661">
                        <w:rPr>
                          <w:rStyle w:val="VerbatimChar"/>
                          <w:color w:val="C00000"/>
                        </w:rPr>
                        <w:t>Customer Country  31665      2                           EE. UU.  18461</w:t>
                      </w:r>
                      <w:r w:rsidRPr="000F4661">
                        <w:rPr>
                          <w:color w:val="C00000"/>
                        </w:rPr>
                        <w:br/>
                      </w:r>
                      <w:r w:rsidRPr="000F4661">
                        <w:rPr>
                          <w:rStyle w:val="VerbatimChar"/>
                          <w:color w:val="C00000"/>
                        </w:rPr>
                        <w:t>Customer Segment  31665      3                         Corporate  14224</w:t>
                      </w:r>
                      <w:r w:rsidRPr="000F4661">
                        <w:rPr>
                          <w:color w:val="C00000"/>
                        </w:rPr>
                        <w:br/>
                      </w:r>
                      <w:r w:rsidRPr="000F4661">
                        <w:rPr>
                          <w:rStyle w:val="VerbatimChar"/>
                          <w:color w:val="C00000"/>
                        </w:rPr>
                        <w:t>Customer State    31665     44                                PR  13204</w:t>
                      </w:r>
                      <w:r w:rsidRPr="000F4661">
                        <w:rPr>
                          <w:color w:val="C00000"/>
                        </w:rPr>
                        <w:br/>
                      </w:r>
                      <w:r w:rsidRPr="000F4661">
                        <w:rPr>
                          <w:rStyle w:val="VerbatimChar"/>
                          <w:color w:val="C00000"/>
                        </w:rPr>
                        <w:t>Department Name   31664     11                           Apparel  11096</w:t>
                      </w:r>
                      <w:r w:rsidRPr="000F4661">
                        <w:rPr>
                          <w:color w:val="C00000"/>
                        </w:rPr>
                        <w:br/>
                      </w:r>
                      <w:r w:rsidRPr="000F4661">
                        <w:rPr>
                          <w:rStyle w:val="VerbatimChar"/>
                          <w:color w:val="C00000"/>
                        </w:rPr>
                        <w:t>Market            31664      5                            Europe   8760</w:t>
                      </w:r>
                      <w:r w:rsidRPr="000F4661">
                        <w:rPr>
                          <w:color w:val="C00000"/>
                        </w:rPr>
                        <w:br/>
                      </w:r>
                      <w:r w:rsidRPr="000F4661">
                        <w:rPr>
                          <w:rStyle w:val="VerbatimChar"/>
                          <w:color w:val="C00000"/>
                        </w:rPr>
                        <w:t>Order City        31664   2855                     Santo Domingo    423</w:t>
                      </w:r>
                      <w:r w:rsidRPr="000F4661">
                        <w:rPr>
                          <w:color w:val="C00000"/>
                        </w:rPr>
                        <w:br/>
                      </w:r>
                      <w:r w:rsidRPr="000F4661">
                        <w:rPr>
                          <w:rStyle w:val="VerbatimChar"/>
                          <w:color w:val="C00000"/>
                        </w:rPr>
                        <w:t xml:space="preserve">Order Country     31664    151                    </w:t>
                      </w:r>
                      <w:proofErr w:type="spellStart"/>
                      <w:r w:rsidRPr="000F4661">
                        <w:rPr>
                          <w:rStyle w:val="VerbatimChar"/>
                          <w:color w:val="C00000"/>
                        </w:rPr>
                        <w:t>Estados</w:t>
                      </w:r>
                      <w:proofErr w:type="spellEnd"/>
                      <w:r w:rsidRPr="000F4661">
                        <w:rPr>
                          <w:rStyle w:val="VerbatimChar"/>
                          <w:color w:val="C00000"/>
                        </w:rPr>
                        <w:t xml:space="preserve"> Unidos   4358</w:t>
                      </w:r>
                      <w:r w:rsidRPr="000F4661">
                        <w:rPr>
                          <w:color w:val="C00000"/>
                        </w:rPr>
                        <w:br/>
                      </w:r>
                      <w:r w:rsidRPr="000F4661">
                        <w:rPr>
                          <w:rStyle w:val="VerbatimChar"/>
                          <w:color w:val="C00000"/>
                        </w:rPr>
                        <w:t>Order Region      31664     23                   Central America   4781</w:t>
                      </w:r>
                      <w:r w:rsidRPr="000F4661">
                        <w:rPr>
                          <w:color w:val="C00000"/>
                        </w:rPr>
                        <w:br/>
                      </w:r>
                      <w:r w:rsidRPr="000F4661">
                        <w:rPr>
                          <w:rStyle w:val="VerbatimChar"/>
                          <w:color w:val="C00000"/>
                        </w:rPr>
                        <w:t xml:space="preserve">Order State       31664    952                        </w:t>
                      </w:r>
                      <w:proofErr w:type="spellStart"/>
                      <w:r w:rsidRPr="000F4661">
                        <w:rPr>
                          <w:rStyle w:val="VerbatimChar"/>
                          <w:color w:val="C00000"/>
                        </w:rPr>
                        <w:t>Inglaterra</w:t>
                      </w:r>
                      <w:proofErr w:type="spellEnd"/>
                      <w:r w:rsidRPr="000F4661">
                        <w:rPr>
                          <w:rStyle w:val="VerbatimChar"/>
                          <w:color w:val="C00000"/>
                        </w:rPr>
                        <w:t xml:space="preserve">   1156</w:t>
                      </w:r>
                      <w:r w:rsidRPr="000F4661">
                        <w:rPr>
                          <w:color w:val="C00000"/>
                        </w:rPr>
                        <w:br/>
                      </w:r>
                      <w:r w:rsidRPr="000F4661">
                        <w:rPr>
                          <w:rStyle w:val="VerbatimChar"/>
                          <w:color w:val="C00000"/>
                        </w:rPr>
                        <w:t>Order Status      31664      9                          COMPLETE  11460</w:t>
                      </w:r>
                      <w:r w:rsidRPr="000F4661">
                        <w:rPr>
                          <w:color w:val="C00000"/>
                        </w:rPr>
                        <w:br/>
                      </w:r>
                      <w:r w:rsidRPr="000F4661">
                        <w:rPr>
                          <w:rStyle w:val="VerbatimChar"/>
                          <w:color w:val="C00000"/>
                        </w:rPr>
                        <w:t>Product Name      31664     91  Perfect Fitness Perfect Rip Deck   6145</w:t>
                      </w:r>
                      <w:r w:rsidRPr="000F4661">
                        <w:rPr>
                          <w:color w:val="C00000"/>
                        </w:rPr>
                        <w:br/>
                      </w:r>
                      <w:r w:rsidRPr="000F4661">
                        <w:rPr>
                          <w:rStyle w:val="VerbatimChar"/>
                          <w:color w:val="C00000"/>
                        </w:rPr>
                        <w:t>Shipping Mode     31664      4                    Standard Class  18589</w:t>
                      </w:r>
                    </w:p>
                    <w:p w14:paraId="0A6EC7B4" w14:textId="77777777" w:rsidR="00DD611E" w:rsidRPr="000F4661" w:rsidRDefault="00DD611E" w:rsidP="00DD611E">
                      <w:pPr>
                        <w:rPr>
                          <w:color w:val="C00000"/>
                        </w:rPr>
                      </w:pPr>
                    </w:p>
                  </w:txbxContent>
                </v:textbox>
                <w10:wrap anchorx="margin"/>
              </v:shape>
            </w:pict>
          </mc:Fallback>
        </mc:AlternateContent>
      </w:r>
    </w:p>
    <w:p w14:paraId="0ADA4C52" w14:textId="77777777" w:rsidR="00DD611E" w:rsidRDefault="00DD611E" w:rsidP="00DD611E">
      <w:pPr>
        <w:spacing w:line="276" w:lineRule="auto"/>
        <w:jc w:val="both"/>
        <w:rPr>
          <w:rFonts w:ascii="Consolas" w:hAnsi="Consolas" w:cs="Times New Roman"/>
          <w:noProof/>
          <w:sz w:val="24"/>
          <w:szCs w:val="24"/>
          <w:lang w:val="en-US"/>
        </w:rPr>
      </w:pPr>
    </w:p>
    <w:p w14:paraId="0BBC1D12" w14:textId="77777777" w:rsidR="00DD611E" w:rsidRDefault="00DD611E" w:rsidP="00DD611E">
      <w:pPr>
        <w:spacing w:line="276" w:lineRule="auto"/>
        <w:jc w:val="both"/>
        <w:rPr>
          <w:rFonts w:ascii="Consolas" w:hAnsi="Consolas" w:cs="Times New Roman"/>
          <w:noProof/>
          <w:sz w:val="24"/>
          <w:szCs w:val="24"/>
          <w:lang w:val="en-US"/>
        </w:rPr>
      </w:pPr>
    </w:p>
    <w:p w14:paraId="724750BF" w14:textId="77777777" w:rsidR="00DD611E" w:rsidRDefault="00DD611E" w:rsidP="00DD611E">
      <w:pPr>
        <w:spacing w:line="276" w:lineRule="auto"/>
        <w:jc w:val="both"/>
        <w:rPr>
          <w:rFonts w:ascii="Consolas" w:hAnsi="Consolas" w:cs="Times New Roman"/>
          <w:noProof/>
          <w:sz w:val="24"/>
          <w:szCs w:val="24"/>
          <w:lang w:val="en-US"/>
        </w:rPr>
      </w:pPr>
    </w:p>
    <w:p w14:paraId="33CAE98E" w14:textId="77777777" w:rsidR="00DD611E" w:rsidRDefault="00DD611E" w:rsidP="00DD611E">
      <w:pPr>
        <w:spacing w:line="276" w:lineRule="auto"/>
        <w:jc w:val="both"/>
        <w:rPr>
          <w:rFonts w:ascii="Consolas" w:hAnsi="Consolas" w:cs="Times New Roman"/>
          <w:noProof/>
          <w:sz w:val="24"/>
          <w:szCs w:val="24"/>
          <w:lang w:val="en-US"/>
        </w:rPr>
      </w:pPr>
    </w:p>
    <w:p w14:paraId="04B2CE0B" w14:textId="34F19AC3" w:rsidR="004F110E" w:rsidRPr="00DD611E" w:rsidRDefault="004D62E9" w:rsidP="00DD611E">
      <w:pPr>
        <w:spacing w:line="276" w:lineRule="auto"/>
        <w:jc w:val="both"/>
        <w:rPr>
          <w:rFonts w:ascii="Consolas" w:hAnsi="Consolas" w:cs="Times New Roman"/>
          <w:sz w:val="24"/>
          <w:szCs w:val="24"/>
          <w:lang w:val="en-US"/>
        </w:rPr>
      </w:pPr>
      <w:r w:rsidRPr="00DD611E">
        <w:rPr>
          <w:rFonts w:ascii="Consolas" w:hAnsi="Consolas" w:cs="Times New Roman"/>
          <w:sz w:val="24"/>
          <w:szCs w:val="24"/>
          <w:lang w:val="en-US"/>
        </w:rPr>
        <w:t xml:space="preserve">  </w:t>
      </w:r>
    </w:p>
    <w:p w14:paraId="28295937" w14:textId="77777777" w:rsidR="000F4661" w:rsidRDefault="000F4661" w:rsidP="00DD611E">
      <w:pPr>
        <w:spacing w:line="276" w:lineRule="auto"/>
        <w:jc w:val="both"/>
        <w:rPr>
          <w:rFonts w:ascii="Consolas" w:hAnsi="Consolas" w:cs="Times New Roman"/>
          <w:b/>
          <w:bCs/>
          <w:sz w:val="24"/>
          <w:szCs w:val="24"/>
          <w:lang w:val="en-US"/>
        </w:rPr>
      </w:pPr>
    </w:p>
    <w:p w14:paraId="080FB59D" w14:textId="77777777" w:rsidR="000F4661" w:rsidRDefault="000F4661" w:rsidP="00DD611E">
      <w:pPr>
        <w:spacing w:line="276" w:lineRule="auto"/>
        <w:jc w:val="both"/>
        <w:rPr>
          <w:rFonts w:ascii="Consolas" w:hAnsi="Consolas" w:cs="Times New Roman"/>
          <w:b/>
          <w:bCs/>
          <w:sz w:val="24"/>
          <w:szCs w:val="24"/>
          <w:lang w:val="en-US"/>
        </w:rPr>
      </w:pPr>
    </w:p>
    <w:p w14:paraId="4FC7832B" w14:textId="77777777" w:rsidR="000F4661" w:rsidRDefault="000F4661" w:rsidP="00DD611E">
      <w:pPr>
        <w:spacing w:line="276" w:lineRule="auto"/>
        <w:jc w:val="both"/>
        <w:rPr>
          <w:rFonts w:ascii="Consolas" w:hAnsi="Consolas" w:cs="Times New Roman"/>
          <w:b/>
          <w:bCs/>
          <w:sz w:val="24"/>
          <w:szCs w:val="24"/>
          <w:lang w:val="en-US"/>
        </w:rPr>
      </w:pPr>
    </w:p>
    <w:p w14:paraId="79214BBC" w14:textId="77777777" w:rsidR="000F4661" w:rsidRDefault="000F4661" w:rsidP="00DD611E">
      <w:pPr>
        <w:spacing w:line="276" w:lineRule="auto"/>
        <w:jc w:val="both"/>
        <w:rPr>
          <w:rFonts w:ascii="Consolas" w:hAnsi="Consolas" w:cs="Times New Roman"/>
          <w:b/>
          <w:bCs/>
          <w:sz w:val="24"/>
          <w:szCs w:val="24"/>
          <w:lang w:val="en-US"/>
        </w:rPr>
      </w:pPr>
    </w:p>
    <w:p w14:paraId="5A972CD9" w14:textId="33FFD87F" w:rsidR="004F110E" w:rsidRPr="000F4661" w:rsidRDefault="004F110E" w:rsidP="00DD611E">
      <w:pPr>
        <w:spacing w:line="276" w:lineRule="auto"/>
        <w:jc w:val="both"/>
        <w:rPr>
          <w:rFonts w:ascii="Consolas" w:hAnsi="Consolas" w:cs="Times New Roman"/>
          <w:b/>
          <w:bCs/>
          <w:sz w:val="28"/>
          <w:szCs w:val="28"/>
          <w:lang w:val="en-US"/>
        </w:rPr>
      </w:pPr>
      <w:r w:rsidRPr="000F4661">
        <w:rPr>
          <w:rFonts w:ascii="Consolas" w:hAnsi="Consolas" w:cs="Times New Roman"/>
          <w:b/>
          <w:bCs/>
          <w:sz w:val="28"/>
          <w:szCs w:val="28"/>
          <w:lang w:val="en-US"/>
        </w:rPr>
        <w:t>Data visualization</w:t>
      </w:r>
    </w:p>
    <w:p w14:paraId="74A06B27" w14:textId="77777777" w:rsidR="004F110E" w:rsidRPr="00DD611E" w:rsidRDefault="000F625A" w:rsidP="00DD611E">
      <w:pPr>
        <w:spacing w:line="276" w:lineRule="auto"/>
        <w:jc w:val="both"/>
        <w:rPr>
          <w:rFonts w:ascii="Consolas" w:hAnsi="Consolas" w:cs="Times New Roman"/>
          <w:sz w:val="24"/>
          <w:szCs w:val="24"/>
          <w:lang w:val="en-US"/>
        </w:rPr>
      </w:pPr>
      <w:r w:rsidRPr="00DD611E">
        <w:rPr>
          <w:rFonts w:ascii="Consolas" w:hAnsi="Consolas" w:cs="Times New Roman"/>
          <w:sz w:val="24"/>
          <w:szCs w:val="24"/>
          <w:lang w:val="en-US"/>
        </w:rPr>
        <w:t>Heatmap is plotted so correlation between each column can be observed</w:t>
      </w:r>
      <w:r w:rsidR="004F110E" w:rsidRPr="00DD611E">
        <w:rPr>
          <w:rFonts w:ascii="Consolas" w:hAnsi="Consolas" w:cs="Times New Roman"/>
          <w:sz w:val="24"/>
          <w:szCs w:val="24"/>
          <w:lang w:val="en-US"/>
        </w:rPr>
        <w:t>.</w:t>
      </w:r>
      <w:r w:rsidRPr="00DD611E">
        <w:rPr>
          <w:rFonts w:ascii="Consolas" w:hAnsi="Consolas" w:cs="Times New Roman"/>
          <w:sz w:val="24"/>
          <w:szCs w:val="24"/>
          <w:lang w:val="en-US"/>
        </w:rPr>
        <w:t xml:space="preserve"> </w:t>
      </w:r>
      <w:r w:rsidR="004F110E" w:rsidRPr="00DD611E">
        <w:rPr>
          <w:rFonts w:ascii="Consolas" w:hAnsi="Consolas" w:cs="Times New Roman"/>
          <w:sz w:val="24"/>
          <w:szCs w:val="24"/>
          <w:lang w:val="en-US"/>
        </w:rPr>
        <w:t>F</w:t>
      </w:r>
      <w:r w:rsidRPr="00DD611E">
        <w:rPr>
          <w:rFonts w:ascii="Consolas" w:hAnsi="Consolas" w:cs="Times New Roman"/>
          <w:sz w:val="24"/>
          <w:szCs w:val="24"/>
          <w:lang w:val="en-US"/>
        </w:rPr>
        <w:t xml:space="preserve">rom the heatmap </w:t>
      </w:r>
      <w:r w:rsidR="004F110E" w:rsidRPr="00DD611E">
        <w:rPr>
          <w:rFonts w:ascii="Consolas" w:hAnsi="Consolas" w:cs="Times New Roman"/>
          <w:sz w:val="24"/>
          <w:szCs w:val="24"/>
          <w:lang w:val="en-US"/>
        </w:rPr>
        <w:t>following o</w:t>
      </w:r>
      <w:r w:rsidRPr="00DD611E">
        <w:rPr>
          <w:rFonts w:ascii="Consolas" w:hAnsi="Consolas" w:cs="Times New Roman"/>
          <w:sz w:val="24"/>
          <w:szCs w:val="24"/>
          <w:lang w:val="en-US"/>
        </w:rPr>
        <w:t xml:space="preserve">bservations </w:t>
      </w:r>
      <w:r w:rsidR="004F110E" w:rsidRPr="00DD611E">
        <w:rPr>
          <w:rFonts w:ascii="Consolas" w:hAnsi="Consolas" w:cs="Times New Roman"/>
          <w:sz w:val="24"/>
          <w:szCs w:val="24"/>
          <w:lang w:val="en-US"/>
        </w:rPr>
        <w:t xml:space="preserve">are </w:t>
      </w:r>
      <w:r w:rsidRPr="00DD611E">
        <w:rPr>
          <w:rFonts w:ascii="Consolas" w:hAnsi="Consolas" w:cs="Times New Roman"/>
          <w:sz w:val="24"/>
          <w:szCs w:val="24"/>
          <w:lang w:val="en-US"/>
        </w:rPr>
        <w:t>made</w:t>
      </w:r>
      <w:r w:rsidR="004F110E" w:rsidRPr="00DD611E">
        <w:rPr>
          <w:rFonts w:ascii="Consolas" w:hAnsi="Consolas" w:cs="Times New Roman"/>
          <w:sz w:val="24"/>
          <w:szCs w:val="24"/>
          <w:lang w:val="en-US"/>
        </w:rPr>
        <w:t>:</w:t>
      </w:r>
    </w:p>
    <w:p w14:paraId="493BADB4" w14:textId="77777777" w:rsidR="004F110E" w:rsidRPr="00DD611E" w:rsidRDefault="004F110E" w:rsidP="00DD611E">
      <w:pPr>
        <w:pStyle w:val="ListParagraph"/>
        <w:numPr>
          <w:ilvl w:val="0"/>
          <w:numId w:val="3"/>
        </w:numPr>
        <w:spacing w:line="276" w:lineRule="auto"/>
        <w:jc w:val="both"/>
        <w:rPr>
          <w:rFonts w:ascii="Consolas" w:hAnsi="Consolas" w:cs="Times New Roman"/>
          <w:sz w:val="24"/>
          <w:szCs w:val="24"/>
          <w:lang w:val="en-US"/>
        </w:rPr>
      </w:pPr>
      <w:r w:rsidRPr="00DD611E">
        <w:rPr>
          <w:rFonts w:ascii="Consolas" w:hAnsi="Consolas" w:cs="Times New Roman"/>
          <w:sz w:val="24"/>
          <w:szCs w:val="24"/>
          <w:lang w:val="en-US"/>
        </w:rPr>
        <w:t>T</w:t>
      </w:r>
      <w:r w:rsidR="000F625A" w:rsidRPr="00DD611E">
        <w:rPr>
          <w:rFonts w:ascii="Consolas" w:hAnsi="Consolas" w:cs="Times New Roman"/>
          <w:sz w:val="24"/>
          <w:szCs w:val="24"/>
          <w:lang w:val="en-US"/>
        </w:rPr>
        <w:t>he total price and order item quantity, days for shipping and days for shipment are positively correlated.</w:t>
      </w:r>
    </w:p>
    <w:p w14:paraId="1183BA05" w14:textId="77777777" w:rsidR="004F110E" w:rsidRPr="00DD611E" w:rsidRDefault="000F625A" w:rsidP="00DD611E">
      <w:pPr>
        <w:pStyle w:val="ListParagraph"/>
        <w:numPr>
          <w:ilvl w:val="0"/>
          <w:numId w:val="3"/>
        </w:numPr>
        <w:spacing w:line="276" w:lineRule="auto"/>
        <w:jc w:val="both"/>
        <w:rPr>
          <w:rFonts w:ascii="Consolas" w:hAnsi="Consolas" w:cs="Times New Roman"/>
          <w:sz w:val="24"/>
          <w:szCs w:val="24"/>
          <w:lang w:val="en-US"/>
        </w:rPr>
      </w:pPr>
      <w:r w:rsidRPr="00DD611E">
        <w:rPr>
          <w:rFonts w:ascii="Consolas" w:hAnsi="Consolas" w:cs="Times New Roman"/>
          <w:sz w:val="24"/>
          <w:szCs w:val="24"/>
          <w:lang w:val="en-US"/>
        </w:rPr>
        <w:t xml:space="preserve"> Late delivery risk shows a weak positive correlation with days for shipping and it shows a weak negative correlation with the days for shipment. </w:t>
      </w:r>
    </w:p>
    <w:p w14:paraId="05840D50" w14:textId="77777777" w:rsidR="004F110E" w:rsidRPr="00DD611E" w:rsidRDefault="000F625A" w:rsidP="00DD611E">
      <w:pPr>
        <w:pStyle w:val="ListParagraph"/>
        <w:numPr>
          <w:ilvl w:val="0"/>
          <w:numId w:val="3"/>
        </w:numPr>
        <w:spacing w:line="276" w:lineRule="auto"/>
        <w:jc w:val="both"/>
        <w:rPr>
          <w:rFonts w:ascii="Consolas" w:hAnsi="Consolas" w:cs="Times New Roman"/>
          <w:sz w:val="24"/>
          <w:szCs w:val="24"/>
          <w:lang w:val="en-US"/>
        </w:rPr>
      </w:pPr>
      <w:r w:rsidRPr="00DD611E">
        <w:rPr>
          <w:rFonts w:ascii="Consolas" w:hAnsi="Consolas" w:cs="Times New Roman"/>
          <w:sz w:val="24"/>
          <w:szCs w:val="24"/>
          <w:lang w:val="en-US"/>
        </w:rPr>
        <w:t>Product price and order item quantity also shows a negative correlation.</w:t>
      </w:r>
    </w:p>
    <w:p w14:paraId="35FF7215" w14:textId="77777777" w:rsidR="000F625A" w:rsidRPr="00DD611E" w:rsidRDefault="000F625A" w:rsidP="00DD611E">
      <w:pPr>
        <w:spacing w:line="276" w:lineRule="auto"/>
        <w:jc w:val="both"/>
        <w:rPr>
          <w:rFonts w:ascii="Consolas" w:hAnsi="Consolas" w:cs="Times New Roman"/>
          <w:sz w:val="24"/>
          <w:szCs w:val="24"/>
          <w:lang w:val="en-US"/>
        </w:rPr>
      </w:pPr>
      <w:r w:rsidRPr="00DD611E">
        <w:rPr>
          <w:rFonts w:ascii="Consolas" w:hAnsi="Consolas" w:cs="Times New Roman"/>
          <w:sz w:val="24"/>
          <w:szCs w:val="24"/>
          <w:lang w:val="en-US"/>
        </w:rPr>
        <w:t xml:space="preserve"> Overall</w:t>
      </w:r>
      <w:r w:rsidR="006F7AAA" w:rsidRPr="00DD611E">
        <w:rPr>
          <w:rFonts w:ascii="Consolas" w:hAnsi="Consolas" w:cs="Times New Roman"/>
          <w:sz w:val="24"/>
          <w:szCs w:val="24"/>
          <w:lang w:val="en-US"/>
        </w:rPr>
        <w:t>,</w:t>
      </w:r>
      <w:r w:rsidRPr="00DD611E">
        <w:rPr>
          <w:rFonts w:ascii="Consolas" w:hAnsi="Consolas" w:cs="Times New Roman"/>
          <w:sz w:val="24"/>
          <w:szCs w:val="24"/>
          <w:lang w:val="en-US"/>
        </w:rPr>
        <w:t xml:space="preserve"> the feature columns are not showing correlation so multicollinearity is not present. </w:t>
      </w:r>
    </w:p>
    <w:p w14:paraId="23C85610" w14:textId="77777777" w:rsidR="00536CCC" w:rsidRPr="00DD611E" w:rsidRDefault="004F110E" w:rsidP="00DD611E">
      <w:pPr>
        <w:spacing w:line="276" w:lineRule="auto"/>
        <w:jc w:val="both"/>
        <w:rPr>
          <w:rFonts w:ascii="Consolas" w:hAnsi="Consolas" w:cs="Times New Roman"/>
          <w:sz w:val="24"/>
          <w:szCs w:val="24"/>
          <w:lang w:val="en-US"/>
        </w:rPr>
      </w:pPr>
      <w:r w:rsidRPr="00DD611E">
        <w:rPr>
          <w:rFonts w:ascii="Consolas" w:hAnsi="Consolas" w:cs="Times New Roman"/>
          <w:noProof/>
          <w:sz w:val="24"/>
          <w:szCs w:val="24"/>
          <w:lang w:val="en-US"/>
        </w:rPr>
        <w:lastRenderedPageBreak/>
        <w:drawing>
          <wp:inline distT="0" distB="0" distL="0" distR="0" wp14:anchorId="65021536" wp14:editId="53F07457">
            <wp:extent cx="5127723" cy="4876800"/>
            <wp:effectExtent l="0" t="0" r="0" b="0"/>
            <wp:docPr id="139860858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140589" cy="4889037"/>
                    </a:xfrm>
                    <a:prstGeom prst="rect">
                      <a:avLst/>
                    </a:prstGeom>
                    <a:noFill/>
                    <a:ln>
                      <a:noFill/>
                    </a:ln>
                  </pic:spPr>
                </pic:pic>
              </a:graphicData>
            </a:graphic>
          </wp:inline>
        </w:drawing>
      </w:r>
    </w:p>
    <w:p w14:paraId="579A73C3" w14:textId="77777777" w:rsidR="000F625A" w:rsidRPr="00DD611E" w:rsidRDefault="000F625A" w:rsidP="00DD611E">
      <w:pPr>
        <w:spacing w:line="276" w:lineRule="auto"/>
        <w:jc w:val="both"/>
        <w:rPr>
          <w:rFonts w:ascii="Consolas" w:hAnsi="Consolas" w:cs="Times New Roman"/>
          <w:sz w:val="24"/>
          <w:szCs w:val="24"/>
          <w:lang w:val="en-US"/>
        </w:rPr>
      </w:pPr>
      <w:r w:rsidRPr="00DD611E">
        <w:rPr>
          <w:rFonts w:ascii="Consolas" w:hAnsi="Consolas" w:cs="Times New Roman"/>
          <w:sz w:val="24"/>
          <w:szCs w:val="24"/>
          <w:lang w:val="en-US"/>
        </w:rPr>
        <w:t>Bar chart is plotted to observe which all products are making a loss. Similarly, loss making markets are also observed using bar charts. After finding the fraud transa</w:t>
      </w:r>
      <w:r w:rsidR="006F7AAA" w:rsidRPr="00DD611E">
        <w:rPr>
          <w:rFonts w:ascii="Consolas" w:hAnsi="Consolas" w:cs="Times New Roman"/>
          <w:sz w:val="24"/>
          <w:szCs w:val="24"/>
          <w:lang w:val="en-US"/>
        </w:rPr>
        <w:t>c</w:t>
      </w:r>
      <w:r w:rsidRPr="00DD611E">
        <w:rPr>
          <w:rFonts w:ascii="Consolas" w:hAnsi="Consolas" w:cs="Times New Roman"/>
          <w:sz w:val="24"/>
          <w:szCs w:val="24"/>
          <w:lang w:val="en-US"/>
        </w:rPr>
        <w:t>tions from the order status the products with fraud</w:t>
      </w:r>
      <w:r w:rsidR="006F7AAA" w:rsidRPr="00DD611E">
        <w:rPr>
          <w:rFonts w:ascii="Consolas" w:hAnsi="Consolas" w:cs="Times New Roman"/>
          <w:sz w:val="24"/>
          <w:szCs w:val="24"/>
          <w:lang w:val="en-US"/>
        </w:rPr>
        <w:t xml:space="preserve"> activity are also visually observed using bar chart.</w:t>
      </w:r>
    </w:p>
    <w:p w14:paraId="5B57D269" w14:textId="04F7320B" w:rsidR="00326AEC" w:rsidRPr="00DD611E" w:rsidRDefault="000F4661" w:rsidP="000F4661">
      <w:pPr>
        <w:spacing w:line="276" w:lineRule="auto"/>
        <w:jc w:val="center"/>
        <w:rPr>
          <w:rFonts w:ascii="Consolas" w:hAnsi="Consolas" w:cs="Times New Roman"/>
          <w:sz w:val="24"/>
          <w:szCs w:val="24"/>
          <w:lang w:val="en-US"/>
        </w:rPr>
      </w:pPr>
      <w:r w:rsidRPr="00DD611E">
        <w:rPr>
          <w:rFonts w:ascii="Consolas" w:hAnsi="Consolas" w:cs="Times New Roman"/>
          <w:noProof/>
          <w:sz w:val="24"/>
          <w:szCs w:val="24"/>
          <w:lang w:val="en-US"/>
        </w:rPr>
        <w:drawing>
          <wp:anchor distT="0" distB="0" distL="114300" distR="114300" simplePos="0" relativeHeight="251661312" behindDoc="0" locked="0" layoutInCell="1" allowOverlap="1" wp14:anchorId="172C3FC7" wp14:editId="1D490DB5">
            <wp:simplePos x="0" y="0"/>
            <wp:positionH relativeFrom="margin">
              <wp:posOffset>883920</wp:posOffset>
            </wp:positionH>
            <wp:positionV relativeFrom="paragraph">
              <wp:posOffset>98425</wp:posOffset>
            </wp:positionV>
            <wp:extent cx="3116580" cy="2626995"/>
            <wp:effectExtent l="0" t="0" r="7620" b="1905"/>
            <wp:wrapSquare wrapText="bothSides"/>
            <wp:docPr id="190716250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116580" cy="262699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0BCD0B5" w14:textId="1A477FBA" w:rsidR="00CF321B" w:rsidRPr="00DD611E" w:rsidRDefault="00536CCC" w:rsidP="000F4661">
      <w:pPr>
        <w:spacing w:line="276" w:lineRule="auto"/>
        <w:jc w:val="center"/>
        <w:rPr>
          <w:rFonts w:ascii="Consolas" w:hAnsi="Consolas" w:cs="Times New Roman"/>
          <w:sz w:val="24"/>
          <w:szCs w:val="24"/>
          <w:lang w:val="en-US"/>
        </w:rPr>
      </w:pPr>
      <w:r w:rsidRPr="00DD611E">
        <w:rPr>
          <w:rFonts w:ascii="Consolas" w:hAnsi="Consolas" w:cs="Times New Roman"/>
          <w:noProof/>
          <w:sz w:val="24"/>
          <w:szCs w:val="24"/>
          <w:lang w:val="en-US"/>
        </w:rPr>
        <w:lastRenderedPageBreak/>
        <w:drawing>
          <wp:inline distT="0" distB="0" distL="0" distR="0" wp14:anchorId="33345020" wp14:editId="26B86287">
            <wp:extent cx="2895392" cy="2430780"/>
            <wp:effectExtent l="0" t="0" r="635" b="7620"/>
            <wp:docPr id="98814787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960656" cy="2485571"/>
                    </a:xfrm>
                    <a:prstGeom prst="rect">
                      <a:avLst/>
                    </a:prstGeom>
                    <a:noFill/>
                    <a:ln>
                      <a:noFill/>
                    </a:ln>
                  </pic:spPr>
                </pic:pic>
              </a:graphicData>
            </a:graphic>
          </wp:inline>
        </w:drawing>
      </w:r>
    </w:p>
    <w:p w14:paraId="30E1843B" w14:textId="77777777" w:rsidR="00CF321B" w:rsidRPr="00DD611E" w:rsidRDefault="00CF321B" w:rsidP="00DD611E">
      <w:pPr>
        <w:spacing w:line="276" w:lineRule="auto"/>
        <w:jc w:val="both"/>
        <w:rPr>
          <w:rFonts w:ascii="Consolas" w:hAnsi="Consolas" w:cs="Times New Roman"/>
          <w:sz w:val="24"/>
          <w:szCs w:val="24"/>
          <w:lang w:val="en-US"/>
        </w:rPr>
      </w:pPr>
    </w:p>
    <w:p w14:paraId="3BAD8557" w14:textId="569A8893" w:rsidR="00D765DF" w:rsidRPr="000F4661" w:rsidRDefault="00D765DF" w:rsidP="00DD611E">
      <w:pPr>
        <w:spacing w:line="276" w:lineRule="auto"/>
        <w:jc w:val="both"/>
        <w:rPr>
          <w:rFonts w:ascii="Consolas" w:hAnsi="Consolas" w:cs="Times New Roman"/>
          <w:sz w:val="28"/>
          <w:szCs w:val="28"/>
          <w:lang w:val="en-US"/>
        </w:rPr>
      </w:pPr>
      <w:r w:rsidRPr="000F4661">
        <w:rPr>
          <w:rFonts w:ascii="Consolas" w:hAnsi="Consolas" w:cs="Times New Roman"/>
          <w:b/>
          <w:bCs/>
          <w:sz w:val="28"/>
          <w:szCs w:val="28"/>
          <w:lang w:val="en-US"/>
        </w:rPr>
        <w:t>Data Preparation</w:t>
      </w:r>
    </w:p>
    <w:p w14:paraId="0AE13FD7" w14:textId="77777777" w:rsidR="0073097A" w:rsidRPr="00DD611E" w:rsidRDefault="00590192" w:rsidP="00DD611E">
      <w:pPr>
        <w:spacing w:line="276" w:lineRule="auto"/>
        <w:jc w:val="both"/>
        <w:rPr>
          <w:rFonts w:ascii="Consolas" w:hAnsi="Consolas" w:cs="Times New Roman"/>
          <w:sz w:val="24"/>
          <w:szCs w:val="24"/>
          <w:lang w:val="en-US"/>
        </w:rPr>
      </w:pPr>
      <w:r w:rsidRPr="00DD611E">
        <w:rPr>
          <w:rFonts w:ascii="Consolas" w:hAnsi="Consolas" w:cs="Times New Roman"/>
          <w:b/>
          <w:bCs/>
          <w:sz w:val="24"/>
          <w:szCs w:val="24"/>
          <w:lang w:val="en-US"/>
        </w:rPr>
        <w:t>Detecting and handling missing values and outliers</w:t>
      </w:r>
      <w:r w:rsidR="0073097A" w:rsidRPr="00DD611E">
        <w:rPr>
          <w:rFonts w:ascii="Consolas" w:hAnsi="Consolas" w:cs="Times New Roman"/>
          <w:sz w:val="24"/>
          <w:szCs w:val="24"/>
          <w:lang w:val="en-US"/>
        </w:rPr>
        <w:t xml:space="preserve">: It </w:t>
      </w:r>
      <w:r w:rsidRPr="00DD611E">
        <w:rPr>
          <w:rFonts w:ascii="Consolas" w:hAnsi="Consolas" w:cs="Times New Roman"/>
          <w:sz w:val="24"/>
          <w:szCs w:val="24"/>
          <w:lang w:val="en-US"/>
        </w:rPr>
        <w:t>is important steps in data analysis. Missing values affect the accuracy of the result and also it may lead to biased result. Whereas outliers are the abnormal values that happen to have deviated from the normal distribution pattern of data distribution.</w:t>
      </w:r>
      <w:r w:rsidR="00062414" w:rsidRPr="00DD611E">
        <w:rPr>
          <w:rFonts w:ascii="Consolas" w:hAnsi="Consolas" w:cs="Times New Roman"/>
          <w:sz w:val="24"/>
          <w:szCs w:val="24"/>
          <w:lang w:val="en-US"/>
        </w:rPr>
        <w:t xml:space="preserve"> </w:t>
      </w:r>
      <w:r w:rsidR="00FB31AC" w:rsidRPr="00DD611E">
        <w:rPr>
          <w:rFonts w:ascii="Consolas" w:hAnsi="Consolas" w:cs="Times New Roman"/>
          <w:sz w:val="24"/>
          <w:szCs w:val="24"/>
          <w:lang w:val="en-US"/>
        </w:rPr>
        <w:t>Boxplot is used to identify outliers, while the isnull function is used to identify missing values.</w:t>
      </w:r>
      <w:r w:rsidR="004F110E" w:rsidRPr="00DD611E">
        <w:rPr>
          <w:rFonts w:ascii="Consolas" w:hAnsi="Consolas" w:cs="Times New Roman"/>
          <w:sz w:val="24"/>
          <w:szCs w:val="24"/>
          <w:lang w:val="en-US"/>
        </w:rPr>
        <w:t xml:space="preserve"> </w:t>
      </w:r>
    </w:p>
    <w:p w14:paraId="7E5ACE6E" w14:textId="2BD5184E" w:rsidR="009835DE" w:rsidRPr="00DD611E" w:rsidRDefault="004F110E" w:rsidP="00DD611E">
      <w:pPr>
        <w:spacing w:line="276" w:lineRule="auto"/>
        <w:jc w:val="both"/>
        <w:rPr>
          <w:rFonts w:ascii="Consolas" w:hAnsi="Consolas" w:cs="Times New Roman"/>
          <w:sz w:val="24"/>
          <w:szCs w:val="24"/>
          <w:lang w:val="en-US"/>
        </w:rPr>
      </w:pPr>
      <w:r w:rsidRPr="00DD611E">
        <w:rPr>
          <w:rFonts w:ascii="Consolas" w:hAnsi="Consolas" w:cs="Times New Roman"/>
          <w:sz w:val="24"/>
          <w:szCs w:val="24"/>
          <w:lang w:val="en-US"/>
        </w:rPr>
        <w:t>T</w:t>
      </w:r>
      <w:r w:rsidR="00FB31AC" w:rsidRPr="00DD611E">
        <w:rPr>
          <w:rFonts w:ascii="Consolas" w:hAnsi="Consolas" w:cs="Times New Roman"/>
          <w:sz w:val="24"/>
          <w:szCs w:val="24"/>
          <w:lang w:val="en-US"/>
        </w:rPr>
        <w:t xml:space="preserve">here </w:t>
      </w:r>
      <w:r w:rsidR="00191BFB" w:rsidRPr="00DD611E">
        <w:rPr>
          <w:rFonts w:ascii="Consolas" w:hAnsi="Consolas" w:cs="Times New Roman"/>
          <w:sz w:val="24"/>
          <w:szCs w:val="24"/>
          <w:lang w:val="en-US"/>
        </w:rPr>
        <w:t>are</w:t>
      </w:r>
      <w:r w:rsidRPr="00DD611E">
        <w:rPr>
          <w:rFonts w:ascii="Consolas" w:hAnsi="Consolas" w:cs="Times New Roman"/>
          <w:sz w:val="24"/>
          <w:szCs w:val="24"/>
          <w:lang w:val="en-US"/>
        </w:rPr>
        <w:t xml:space="preserve"> </w:t>
      </w:r>
      <w:r w:rsidR="00FB31AC" w:rsidRPr="00DD611E">
        <w:rPr>
          <w:rFonts w:ascii="Consolas" w:hAnsi="Consolas" w:cs="Times New Roman"/>
          <w:sz w:val="24"/>
          <w:szCs w:val="24"/>
          <w:lang w:val="en-US"/>
        </w:rPr>
        <w:t>missing values</w:t>
      </w:r>
      <w:r w:rsidRPr="00DD611E">
        <w:rPr>
          <w:rFonts w:ascii="Consolas" w:hAnsi="Consolas" w:cs="Times New Roman"/>
          <w:sz w:val="24"/>
          <w:szCs w:val="24"/>
          <w:lang w:val="en-US"/>
        </w:rPr>
        <w:t xml:space="preserve"> present </w:t>
      </w:r>
      <w:r w:rsidR="00183F5E">
        <w:rPr>
          <w:rFonts w:ascii="Consolas" w:hAnsi="Consolas" w:cs="Times New Roman"/>
          <w:sz w:val="24"/>
          <w:szCs w:val="24"/>
          <w:lang w:val="en-US"/>
        </w:rPr>
        <w:t xml:space="preserve">and we treat null values by dropping them using </w:t>
      </w:r>
      <w:proofErr w:type="spellStart"/>
      <w:r w:rsidR="00183F5E">
        <w:rPr>
          <w:rFonts w:ascii="Consolas" w:hAnsi="Consolas" w:cs="Times New Roman"/>
          <w:sz w:val="24"/>
          <w:szCs w:val="24"/>
          <w:lang w:val="en-US"/>
        </w:rPr>
        <w:t>dropna</w:t>
      </w:r>
      <w:proofErr w:type="spellEnd"/>
      <w:r w:rsidR="00183F5E">
        <w:rPr>
          <w:rFonts w:ascii="Consolas" w:hAnsi="Consolas" w:cs="Times New Roman"/>
          <w:sz w:val="24"/>
          <w:szCs w:val="24"/>
          <w:lang w:val="en-US"/>
        </w:rPr>
        <w:t xml:space="preserve"> function. The </w:t>
      </w:r>
      <w:r w:rsidRPr="00DD611E">
        <w:rPr>
          <w:rFonts w:ascii="Consolas" w:hAnsi="Consolas" w:cs="Times New Roman"/>
          <w:sz w:val="24"/>
          <w:szCs w:val="24"/>
          <w:lang w:val="en-US"/>
        </w:rPr>
        <w:t>presence of outliers is shown by the</w:t>
      </w:r>
      <w:r w:rsidR="00FB31AC" w:rsidRPr="00DD611E">
        <w:rPr>
          <w:rFonts w:ascii="Consolas" w:hAnsi="Consolas" w:cs="Times New Roman"/>
          <w:sz w:val="24"/>
          <w:szCs w:val="24"/>
          <w:lang w:val="en-US"/>
        </w:rPr>
        <w:t>, the dataset.</w:t>
      </w:r>
      <w:r w:rsidR="0073097A" w:rsidRPr="00DD611E">
        <w:rPr>
          <w:rFonts w:ascii="Consolas" w:hAnsi="Consolas" w:cs="Times New Roman"/>
          <w:sz w:val="24"/>
          <w:szCs w:val="24"/>
          <w:lang w:val="en-US"/>
        </w:rPr>
        <w:t xml:space="preserve"> The output of the isnu</w:t>
      </w:r>
      <w:proofErr w:type="spellStart"/>
      <w:r w:rsidR="0073097A" w:rsidRPr="00DD611E">
        <w:rPr>
          <w:rFonts w:ascii="Consolas" w:hAnsi="Consolas" w:cs="Times New Roman"/>
          <w:sz w:val="24"/>
          <w:szCs w:val="24"/>
          <w:lang w:val="en-US"/>
        </w:rPr>
        <w:t>ll</w:t>
      </w:r>
      <w:proofErr w:type="spellEnd"/>
      <w:r w:rsidR="0073097A" w:rsidRPr="00DD611E">
        <w:rPr>
          <w:rFonts w:ascii="Consolas" w:hAnsi="Consolas" w:cs="Times New Roman"/>
          <w:sz w:val="24"/>
          <w:szCs w:val="24"/>
          <w:lang w:val="en-US"/>
        </w:rPr>
        <w:t>(</w:t>
      </w:r>
      <w:proofErr w:type="gramStart"/>
      <w:r w:rsidR="0073097A" w:rsidRPr="00DD611E">
        <w:rPr>
          <w:rFonts w:ascii="Consolas" w:hAnsi="Consolas" w:cs="Times New Roman"/>
          <w:sz w:val="24"/>
          <w:szCs w:val="24"/>
          <w:lang w:val="en-US"/>
        </w:rPr>
        <w:t>).</w:t>
      </w:r>
      <w:r w:rsidR="00183F5E">
        <w:rPr>
          <w:rFonts w:ascii="Consolas" w:hAnsi="Consolas" w:cs="Times New Roman"/>
          <w:sz w:val="24"/>
          <w:szCs w:val="24"/>
          <w:lang w:val="en-US"/>
        </w:rPr>
        <w:t>sum</w:t>
      </w:r>
      <w:proofErr w:type="gramEnd"/>
      <w:r w:rsidR="0073097A" w:rsidRPr="00DD611E">
        <w:rPr>
          <w:rFonts w:ascii="Consolas" w:hAnsi="Consolas" w:cs="Times New Roman"/>
          <w:sz w:val="24"/>
          <w:szCs w:val="24"/>
          <w:lang w:val="en-US"/>
        </w:rPr>
        <w:t>(</w:t>
      </w:r>
      <w:r w:rsidR="00326AEC" w:rsidRPr="00DD611E">
        <w:rPr>
          <w:rFonts w:ascii="Consolas" w:hAnsi="Consolas" w:cs="Times New Roman"/>
          <w:sz w:val="24"/>
          <w:szCs w:val="24"/>
          <w:lang w:val="en-US"/>
        </w:rPr>
        <w:t>) function indicates that there are missing values present in the data frame df.</w:t>
      </w:r>
    </w:p>
    <w:p w14:paraId="7CAE3C0E" w14:textId="1FBA0DAD" w:rsidR="0073097A" w:rsidRDefault="00DD611E" w:rsidP="00DD611E">
      <w:pPr>
        <w:spacing w:line="276" w:lineRule="auto"/>
        <w:jc w:val="both"/>
        <w:rPr>
          <w:rFonts w:ascii="Consolas" w:hAnsi="Consolas" w:cs="Times New Roman"/>
          <w:noProof/>
          <w:sz w:val="24"/>
          <w:szCs w:val="24"/>
          <w:lang w:val="en-US"/>
        </w:rPr>
      </w:pPr>
      <w:r>
        <w:rPr>
          <w:rFonts w:ascii="Consolas" w:hAnsi="Consolas" w:cs="Times New Roman"/>
          <w:noProof/>
          <w:sz w:val="24"/>
          <w:szCs w:val="24"/>
          <w:lang w:val="en-US"/>
        </w:rPr>
        <mc:AlternateContent>
          <mc:Choice Requires="wps">
            <w:drawing>
              <wp:anchor distT="0" distB="0" distL="114300" distR="114300" simplePos="0" relativeHeight="251672576" behindDoc="0" locked="0" layoutInCell="1" allowOverlap="1" wp14:anchorId="466DACE3" wp14:editId="5B820A75">
                <wp:simplePos x="0" y="0"/>
                <wp:positionH relativeFrom="margin">
                  <wp:align>left</wp:align>
                </wp:positionH>
                <wp:positionV relativeFrom="paragraph">
                  <wp:posOffset>9525</wp:posOffset>
                </wp:positionV>
                <wp:extent cx="5715000" cy="274320"/>
                <wp:effectExtent l="0" t="0" r="19050" b="11430"/>
                <wp:wrapNone/>
                <wp:docPr id="428128658" name="Text Box 1"/>
                <wp:cNvGraphicFramePr/>
                <a:graphic xmlns:a="http://schemas.openxmlformats.org/drawingml/2006/main">
                  <a:graphicData uri="http://schemas.microsoft.com/office/word/2010/wordprocessingShape">
                    <wps:wsp>
                      <wps:cNvSpPr txBox="1"/>
                      <wps:spPr>
                        <a:xfrm>
                          <a:off x="0" y="0"/>
                          <a:ext cx="5715000" cy="274320"/>
                        </a:xfrm>
                        <a:prstGeom prst="rect">
                          <a:avLst/>
                        </a:prstGeom>
                        <a:solidFill>
                          <a:schemeClr val="lt1"/>
                        </a:solidFill>
                        <a:ln w="6350">
                          <a:solidFill>
                            <a:prstClr val="black"/>
                          </a:solidFill>
                        </a:ln>
                      </wps:spPr>
                      <wps:txbx>
                        <w:txbxContent>
                          <w:p w14:paraId="3A79416E" w14:textId="77777777" w:rsidR="00183F5E" w:rsidRPr="00183F5E" w:rsidRDefault="00183F5E" w:rsidP="00183F5E">
                            <w:pPr>
                              <w:pStyle w:val="SourceCode"/>
                              <w:rPr>
                                <w:color w:val="5B9BD5" w:themeColor="accent5"/>
                              </w:rPr>
                            </w:pPr>
                            <w:r w:rsidRPr="00183F5E">
                              <w:rPr>
                                <w:rStyle w:val="NormalTok"/>
                                <w:color w:val="5B9BD5" w:themeColor="accent5"/>
                              </w:rPr>
                              <w:t>df1.isnull(</w:t>
                            </w:r>
                            <w:proofErr w:type="gramStart"/>
                            <w:r w:rsidRPr="00183F5E">
                              <w:rPr>
                                <w:rStyle w:val="NormalTok"/>
                                <w:color w:val="5B9BD5" w:themeColor="accent5"/>
                              </w:rPr>
                              <w:t>).</w:t>
                            </w:r>
                            <w:r w:rsidRPr="00183F5E">
                              <w:rPr>
                                <w:rStyle w:val="BuiltInTok"/>
                                <w:color w:val="5B9BD5" w:themeColor="accent5"/>
                              </w:rPr>
                              <w:t>sum</w:t>
                            </w:r>
                            <w:proofErr w:type="gramEnd"/>
                            <w:r w:rsidRPr="00183F5E">
                              <w:rPr>
                                <w:rStyle w:val="NormalTok"/>
                                <w:color w:val="5B9BD5" w:themeColor="accent5"/>
                              </w:rPr>
                              <w:t>()</w:t>
                            </w:r>
                          </w:p>
                          <w:p w14:paraId="221EE9AE" w14:textId="77777777" w:rsidR="00DD611E" w:rsidRPr="00183F5E" w:rsidRDefault="00DD611E" w:rsidP="00DD611E">
                            <w:pPr>
                              <w:rPr>
                                <w:b/>
                                <w:bCs/>
                                <w:color w:val="5B9BD5" w:themeColor="accent5"/>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66DACE3" id="_x0000_s1033" type="#_x0000_t202" style="position:absolute;left:0;text-align:left;margin-left:0;margin-top:.75pt;width:450pt;height:21.6pt;z-index:25167257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" fillcolor="white [3201]" strokeweight=".5pt">
                <v:textbox>
                  <w:txbxContent>
                    <w:p w14:paraId="3A79416E" w14:textId="77777777" w:rsidR="00183F5E" w:rsidRPr="00183F5E" w:rsidRDefault="00183F5E" w:rsidP="00183F5E">
                      <w:pPr>
                        <w:pStyle w:val="SourceCode"/>
                        <w:rPr>
                          <w:color w:val="5B9BD5" w:themeColor="accent5"/>
                        </w:rPr>
                      </w:pPr>
                      <w:r w:rsidRPr="00183F5E">
                        <w:rPr>
                          <w:rStyle w:val="NormalTok"/>
                          <w:color w:val="5B9BD5" w:themeColor="accent5"/>
                        </w:rPr>
                        <w:t>df1.isnull(</w:t>
                      </w:r>
                      <w:proofErr w:type="gramStart"/>
                      <w:r w:rsidRPr="00183F5E">
                        <w:rPr>
                          <w:rStyle w:val="NormalTok"/>
                          <w:color w:val="5B9BD5" w:themeColor="accent5"/>
                        </w:rPr>
                        <w:t>).</w:t>
                      </w:r>
                      <w:r w:rsidRPr="00183F5E">
                        <w:rPr>
                          <w:rStyle w:val="BuiltInTok"/>
                          <w:color w:val="5B9BD5" w:themeColor="accent5"/>
                        </w:rPr>
                        <w:t>sum</w:t>
                      </w:r>
                      <w:proofErr w:type="gramEnd"/>
                      <w:r w:rsidRPr="00183F5E">
                        <w:rPr>
                          <w:rStyle w:val="NormalTok"/>
                          <w:color w:val="5B9BD5" w:themeColor="accent5"/>
                        </w:rPr>
                        <w:t>()</w:t>
                      </w:r>
                    </w:p>
                    <w:p w14:paraId="221EE9AE" w14:textId="77777777" w:rsidR="00DD611E" w:rsidRPr="00183F5E" w:rsidRDefault="00DD611E" w:rsidP="00DD611E">
                      <w:pPr>
                        <w:rPr>
                          <w:b/>
                          <w:bCs/>
                          <w:color w:val="5B9BD5" w:themeColor="accent5"/>
                        </w:rPr>
                      </w:pPr>
                    </w:p>
                  </w:txbxContent>
                </v:textbox>
                <w10:wrap anchorx="margin"/>
              </v:shape>
            </w:pict>
          </mc:Fallback>
        </mc:AlternateContent>
      </w:r>
      <w:r w:rsidR="0073097A" w:rsidRPr="00DD611E">
        <w:rPr>
          <w:rFonts w:ascii="Consolas" w:hAnsi="Consolas" w:cs="Times New Roman"/>
          <w:sz w:val="24"/>
          <w:szCs w:val="24"/>
          <w:lang w:val="en-US"/>
        </w:rPr>
        <w:t xml:space="preserve">                    </w:t>
      </w:r>
    </w:p>
    <w:p w14:paraId="2BEF8128" w14:textId="3AEB4CA2" w:rsidR="00DD611E" w:rsidRDefault="00183F5E" w:rsidP="00DD611E">
      <w:pPr>
        <w:spacing w:line="276" w:lineRule="auto"/>
        <w:jc w:val="both"/>
        <w:rPr>
          <w:rFonts w:ascii="Consolas" w:hAnsi="Consolas" w:cs="Times New Roman"/>
          <w:noProof/>
          <w:sz w:val="24"/>
          <w:szCs w:val="24"/>
          <w:lang w:val="en-US"/>
        </w:rPr>
      </w:pPr>
      <w:r>
        <w:rPr>
          <w:rFonts w:ascii="Consolas" w:hAnsi="Consolas" w:cs="Times New Roman"/>
          <w:noProof/>
          <w:sz w:val="24"/>
          <w:szCs w:val="24"/>
          <w:lang w:val="en-US"/>
        </w:rPr>
        <mc:AlternateContent>
          <mc:Choice Requires="wps">
            <w:drawing>
              <wp:anchor distT="0" distB="0" distL="114300" distR="114300" simplePos="0" relativeHeight="251670528" behindDoc="0" locked="0" layoutInCell="1" allowOverlap="1" wp14:anchorId="09B1E070" wp14:editId="1A3AC37E">
                <wp:simplePos x="0" y="0"/>
                <wp:positionH relativeFrom="margin">
                  <wp:align>left</wp:align>
                </wp:positionH>
                <wp:positionV relativeFrom="paragraph">
                  <wp:posOffset>99060</wp:posOffset>
                </wp:positionV>
                <wp:extent cx="5722620" cy="3185160"/>
                <wp:effectExtent l="0" t="0" r="11430" b="15240"/>
                <wp:wrapNone/>
                <wp:docPr id="211265502" name="Text Box 1"/>
                <wp:cNvGraphicFramePr/>
                <a:graphic xmlns:a="http://schemas.openxmlformats.org/drawingml/2006/main">
                  <a:graphicData uri="http://schemas.microsoft.com/office/word/2010/wordprocessingShape">
                    <wps:wsp>
                      <wps:cNvSpPr txBox="1"/>
                      <wps:spPr>
                        <a:xfrm>
                          <a:off x="0" y="0"/>
                          <a:ext cx="5722620" cy="3185160"/>
                        </a:xfrm>
                        <a:prstGeom prst="rect">
                          <a:avLst/>
                        </a:prstGeom>
                        <a:solidFill>
                          <a:schemeClr val="lt1"/>
                        </a:solidFill>
                        <a:ln w="6350">
                          <a:solidFill>
                            <a:prstClr val="black"/>
                          </a:solidFill>
                        </a:ln>
                      </wps:spPr>
                      <wps:txbx>
                        <w:txbxContent>
                          <w:p w14:paraId="5B43CA19" w14:textId="77777777" w:rsidR="00183F5E" w:rsidRPr="00183F5E" w:rsidRDefault="00183F5E" w:rsidP="00183F5E">
                            <w:pPr>
                              <w:pStyle w:val="SourceCode"/>
                              <w:rPr>
                                <w:color w:val="C00000"/>
                              </w:rPr>
                            </w:pPr>
                            <w:r w:rsidRPr="00183F5E">
                              <w:rPr>
                                <w:rStyle w:val="VerbatimChar"/>
                                <w:color w:val="C00000"/>
                              </w:rPr>
                              <w:t>Type                             0</w:t>
                            </w:r>
                            <w:r w:rsidRPr="00183F5E">
                              <w:rPr>
                                <w:color w:val="C00000"/>
                              </w:rPr>
                              <w:br/>
                            </w:r>
                            <w:r w:rsidRPr="00183F5E">
                              <w:rPr>
                                <w:rStyle w:val="VerbatimChar"/>
                                <w:color w:val="C00000"/>
                              </w:rPr>
                              <w:t>Days for shipping (real)         0</w:t>
                            </w:r>
                            <w:r w:rsidRPr="00183F5E">
                              <w:rPr>
                                <w:color w:val="C00000"/>
                              </w:rPr>
                              <w:br/>
                            </w:r>
                            <w:r w:rsidRPr="00183F5E">
                              <w:rPr>
                                <w:rStyle w:val="VerbatimChar"/>
                                <w:color w:val="C00000"/>
                              </w:rPr>
                              <w:t>Days for shipment (scheduled)    0</w:t>
                            </w:r>
                            <w:r w:rsidRPr="00183F5E">
                              <w:rPr>
                                <w:color w:val="C00000"/>
                              </w:rPr>
                              <w:br/>
                            </w:r>
                            <w:r w:rsidRPr="00183F5E">
                              <w:rPr>
                                <w:rStyle w:val="VerbatimChar"/>
                                <w:color w:val="C00000"/>
                              </w:rPr>
                              <w:t>Category Name                    0</w:t>
                            </w:r>
                            <w:r w:rsidRPr="00183F5E">
                              <w:rPr>
                                <w:color w:val="C00000"/>
                              </w:rPr>
                              <w:br/>
                            </w:r>
                            <w:r w:rsidRPr="00183F5E">
                              <w:rPr>
                                <w:rStyle w:val="VerbatimChar"/>
                                <w:color w:val="C00000"/>
                              </w:rPr>
                              <w:t>Customer City                    0</w:t>
                            </w:r>
                            <w:r w:rsidRPr="00183F5E">
                              <w:rPr>
                                <w:color w:val="C00000"/>
                              </w:rPr>
                              <w:br/>
                            </w:r>
                            <w:r w:rsidRPr="00183F5E">
                              <w:rPr>
                                <w:rStyle w:val="VerbatimChar"/>
                                <w:color w:val="C00000"/>
                              </w:rPr>
                              <w:t>Customer Country                 0</w:t>
                            </w:r>
                            <w:r w:rsidRPr="00183F5E">
                              <w:rPr>
                                <w:color w:val="C00000"/>
                              </w:rPr>
                              <w:br/>
                            </w:r>
                            <w:r w:rsidRPr="00183F5E">
                              <w:rPr>
                                <w:rStyle w:val="VerbatimChar"/>
                                <w:color w:val="C00000"/>
                              </w:rPr>
                              <w:t>Customer Segment                 0</w:t>
                            </w:r>
                            <w:r w:rsidRPr="00183F5E">
                              <w:rPr>
                                <w:color w:val="C00000"/>
                              </w:rPr>
                              <w:br/>
                            </w:r>
                            <w:r w:rsidRPr="00183F5E">
                              <w:rPr>
                                <w:rStyle w:val="VerbatimChar"/>
                                <w:color w:val="C00000"/>
                              </w:rPr>
                              <w:t>Customer State                   0</w:t>
                            </w:r>
                            <w:r w:rsidRPr="00183F5E">
                              <w:rPr>
                                <w:color w:val="C00000"/>
                              </w:rPr>
                              <w:br/>
                            </w:r>
                            <w:r w:rsidRPr="00183F5E">
                              <w:rPr>
                                <w:rStyle w:val="VerbatimChar"/>
                                <w:color w:val="C00000"/>
                              </w:rPr>
                              <w:t>Department Name                  1</w:t>
                            </w:r>
                            <w:r w:rsidRPr="00183F5E">
                              <w:rPr>
                                <w:color w:val="C00000"/>
                              </w:rPr>
                              <w:br/>
                            </w:r>
                            <w:r w:rsidRPr="00183F5E">
                              <w:rPr>
                                <w:rStyle w:val="VerbatimChar"/>
                                <w:color w:val="C00000"/>
                              </w:rPr>
                              <w:t>Market                           1</w:t>
                            </w:r>
                            <w:r w:rsidRPr="00183F5E">
                              <w:rPr>
                                <w:color w:val="C00000"/>
                              </w:rPr>
                              <w:br/>
                            </w:r>
                            <w:r w:rsidRPr="00183F5E">
                              <w:rPr>
                                <w:rStyle w:val="VerbatimChar"/>
                                <w:color w:val="C00000"/>
                              </w:rPr>
                              <w:t>Order City                       1</w:t>
                            </w:r>
                            <w:r w:rsidRPr="00183F5E">
                              <w:rPr>
                                <w:color w:val="C00000"/>
                              </w:rPr>
                              <w:br/>
                            </w:r>
                            <w:r w:rsidRPr="00183F5E">
                              <w:rPr>
                                <w:rStyle w:val="VerbatimChar"/>
                                <w:color w:val="C00000"/>
                              </w:rPr>
                              <w:t>Order Country                    1</w:t>
                            </w:r>
                            <w:r w:rsidRPr="00183F5E">
                              <w:rPr>
                                <w:color w:val="C00000"/>
                              </w:rPr>
                              <w:br/>
                            </w:r>
                            <w:r w:rsidRPr="00183F5E">
                              <w:rPr>
                                <w:rStyle w:val="VerbatimChar"/>
                                <w:color w:val="C00000"/>
                              </w:rPr>
                              <w:t>Order Item Discount Rate         1</w:t>
                            </w:r>
                            <w:r w:rsidRPr="00183F5E">
                              <w:rPr>
                                <w:color w:val="C00000"/>
                              </w:rPr>
                              <w:br/>
                            </w:r>
                            <w:r w:rsidRPr="00183F5E">
                              <w:rPr>
                                <w:rStyle w:val="VerbatimChar"/>
                                <w:color w:val="C00000"/>
                              </w:rPr>
                              <w:t>Order Item Quantity              1</w:t>
                            </w:r>
                            <w:r w:rsidRPr="00183F5E">
                              <w:rPr>
                                <w:color w:val="C00000"/>
                              </w:rPr>
                              <w:br/>
                            </w:r>
                            <w:r w:rsidRPr="00183F5E">
                              <w:rPr>
                                <w:rStyle w:val="VerbatimChar"/>
                                <w:color w:val="C00000"/>
                              </w:rPr>
                              <w:t>Order Region                     1</w:t>
                            </w:r>
                            <w:r w:rsidRPr="00183F5E">
                              <w:rPr>
                                <w:color w:val="C00000"/>
                              </w:rPr>
                              <w:br/>
                            </w:r>
                            <w:r w:rsidRPr="00183F5E">
                              <w:rPr>
                                <w:rStyle w:val="VerbatimChar"/>
                                <w:color w:val="C00000"/>
                              </w:rPr>
                              <w:t>Order State                      1</w:t>
                            </w:r>
                            <w:r w:rsidRPr="00183F5E">
                              <w:rPr>
                                <w:color w:val="C00000"/>
                              </w:rPr>
                              <w:br/>
                            </w:r>
                            <w:r w:rsidRPr="00183F5E">
                              <w:rPr>
                                <w:rStyle w:val="VerbatimChar"/>
                                <w:color w:val="C00000"/>
                              </w:rPr>
                              <w:t>Product Name                     1</w:t>
                            </w:r>
                            <w:r w:rsidRPr="00183F5E">
                              <w:rPr>
                                <w:color w:val="C00000"/>
                              </w:rPr>
                              <w:br/>
                            </w:r>
                            <w:r w:rsidRPr="00183F5E">
                              <w:rPr>
                                <w:rStyle w:val="VerbatimChar"/>
                                <w:color w:val="C00000"/>
                              </w:rPr>
                              <w:t>Product Price                    0</w:t>
                            </w:r>
                            <w:r w:rsidRPr="00183F5E">
                              <w:rPr>
                                <w:color w:val="C00000"/>
                              </w:rPr>
                              <w:br/>
                            </w:r>
                            <w:r w:rsidRPr="00183F5E">
                              <w:rPr>
                                <w:rStyle w:val="VerbatimChar"/>
                                <w:color w:val="C00000"/>
                              </w:rPr>
                              <w:t>Shipping Mode                    1</w:t>
                            </w:r>
                            <w:r w:rsidRPr="00183F5E">
                              <w:rPr>
                                <w:color w:val="C00000"/>
                              </w:rPr>
                              <w:br/>
                            </w:r>
                            <w:proofErr w:type="spellStart"/>
                            <w:r w:rsidRPr="00183F5E">
                              <w:rPr>
                                <w:rStyle w:val="VerbatimChar"/>
                                <w:color w:val="C00000"/>
                              </w:rPr>
                              <w:t>Total_price</w:t>
                            </w:r>
                            <w:proofErr w:type="spellEnd"/>
                            <w:r w:rsidRPr="00183F5E">
                              <w:rPr>
                                <w:rStyle w:val="VerbatimChar"/>
                                <w:color w:val="C00000"/>
                              </w:rPr>
                              <w:t xml:space="preserve">                      0</w:t>
                            </w:r>
                            <w:r w:rsidRPr="00183F5E">
                              <w:rPr>
                                <w:color w:val="C00000"/>
                              </w:rPr>
                              <w:br/>
                            </w:r>
                            <w:proofErr w:type="spellStart"/>
                            <w:r w:rsidRPr="00183F5E">
                              <w:rPr>
                                <w:rStyle w:val="VerbatimChar"/>
                                <w:color w:val="C00000"/>
                              </w:rPr>
                              <w:t>order_yr</w:t>
                            </w:r>
                            <w:proofErr w:type="spellEnd"/>
                            <w:r w:rsidRPr="00183F5E">
                              <w:rPr>
                                <w:rStyle w:val="VerbatimChar"/>
                                <w:color w:val="C00000"/>
                              </w:rPr>
                              <w:t xml:space="preserve">                         1</w:t>
                            </w:r>
                            <w:r w:rsidRPr="00183F5E">
                              <w:rPr>
                                <w:color w:val="C00000"/>
                              </w:rPr>
                              <w:br/>
                            </w:r>
                            <w:proofErr w:type="spellStart"/>
                            <w:r w:rsidRPr="00183F5E">
                              <w:rPr>
                                <w:rStyle w:val="VerbatimChar"/>
                                <w:color w:val="C00000"/>
                              </w:rPr>
                              <w:t>order_month</w:t>
                            </w:r>
                            <w:proofErr w:type="spellEnd"/>
                            <w:r w:rsidRPr="00183F5E">
                              <w:rPr>
                                <w:rStyle w:val="VerbatimChar"/>
                                <w:color w:val="C00000"/>
                              </w:rPr>
                              <w:t xml:space="preserve">                      1</w:t>
                            </w:r>
                            <w:r w:rsidRPr="00183F5E">
                              <w:rPr>
                                <w:color w:val="C00000"/>
                              </w:rPr>
                              <w:br/>
                            </w:r>
                            <w:proofErr w:type="spellStart"/>
                            <w:r w:rsidRPr="00183F5E">
                              <w:rPr>
                                <w:rStyle w:val="VerbatimChar"/>
                                <w:color w:val="C00000"/>
                              </w:rPr>
                              <w:t>order_day</w:t>
                            </w:r>
                            <w:proofErr w:type="spellEnd"/>
                            <w:r w:rsidRPr="00183F5E">
                              <w:rPr>
                                <w:rStyle w:val="VerbatimChar"/>
                                <w:color w:val="C00000"/>
                              </w:rPr>
                              <w:t xml:space="preserve">                        1</w:t>
                            </w:r>
                            <w:r w:rsidRPr="00183F5E">
                              <w:rPr>
                                <w:color w:val="C00000"/>
                              </w:rPr>
                              <w:br/>
                            </w:r>
                            <w:proofErr w:type="spellStart"/>
                            <w:r w:rsidRPr="00183F5E">
                              <w:rPr>
                                <w:rStyle w:val="VerbatimChar"/>
                                <w:color w:val="C00000"/>
                              </w:rPr>
                              <w:t>order_hour</w:t>
                            </w:r>
                            <w:proofErr w:type="spellEnd"/>
                            <w:r w:rsidRPr="00183F5E">
                              <w:rPr>
                                <w:rStyle w:val="VerbatimChar"/>
                                <w:color w:val="C00000"/>
                              </w:rPr>
                              <w:t xml:space="preserve">                       1</w:t>
                            </w:r>
                            <w:r w:rsidRPr="00183F5E">
                              <w:rPr>
                                <w:color w:val="C00000"/>
                              </w:rPr>
                              <w:br/>
                            </w:r>
                            <w:proofErr w:type="spellStart"/>
                            <w:r w:rsidRPr="00183F5E">
                              <w:rPr>
                                <w:rStyle w:val="VerbatimChar"/>
                                <w:color w:val="C00000"/>
                              </w:rPr>
                              <w:t>late_delivery</w:t>
                            </w:r>
                            <w:proofErr w:type="spellEnd"/>
                            <w:r w:rsidRPr="00183F5E">
                              <w:rPr>
                                <w:rStyle w:val="VerbatimChar"/>
                                <w:color w:val="C00000"/>
                              </w:rPr>
                              <w:t xml:space="preserve">                    0</w:t>
                            </w:r>
                            <w:r w:rsidRPr="00183F5E">
                              <w:rPr>
                                <w:color w:val="C00000"/>
                              </w:rPr>
                              <w:br/>
                            </w:r>
                            <w:r w:rsidRPr="00183F5E">
                              <w:rPr>
                                <w:rStyle w:val="VerbatimChar"/>
                                <w:color w:val="C00000"/>
                              </w:rPr>
                              <w:t>fraud                            0</w:t>
                            </w:r>
                            <w:r w:rsidRPr="00183F5E">
                              <w:rPr>
                                <w:color w:val="C00000"/>
                              </w:rPr>
                              <w:br/>
                            </w:r>
                            <w:proofErr w:type="spellStart"/>
                            <w:r w:rsidRPr="00183F5E">
                              <w:rPr>
                                <w:rStyle w:val="VerbatimChar"/>
                                <w:color w:val="C00000"/>
                              </w:rPr>
                              <w:t>dtype</w:t>
                            </w:r>
                            <w:proofErr w:type="spellEnd"/>
                            <w:r w:rsidRPr="00183F5E">
                              <w:rPr>
                                <w:rStyle w:val="VerbatimChar"/>
                                <w:color w:val="C00000"/>
                              </w:rPr>
                              <w:t>: int64</w:t>
                            </w:r>
                          </w:p>
                          <w:p w14:paraId="0398C6BB" w14:textId="77777777" w:rsidR="00DD611E" w:rsidRPr="00183F5E" w:rsidRDefault="00DD611E" w:rsidP="00DD611E">
                            <w:pPr>
                              <w:rPr>
                                <w:color w:val="C0000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9B1E070" id="_x0000_s1034" type="#_x0000_t202" style="position:absolute;left:0;text-align:left;margin-left:0;margin-top:7.8pt;width:450.6pt;height:250.8pt;z-index:25167052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" fillcolor="white [3201]" strokeweight=".5pt">
                <v:textbox>
                  <w:txbxContent>
                    <w:p w14:paraId="5B43CA19" w14:textId="77777777" w:rsidR="00183F5E" w:rsidRPr="00183F5E" w:rsidRDefault="00183F5E" w:rsidP="00183F5E">
                      <w:pPr>
                        <w:pStyle w:val="SourceCode"/>
                        <w:rPr>
                          <w:color w:val="C00000"/>
                        </w:rPr>
                      </w:pPr>
                      <w:r w:rsidRPr="00183F5E">
                        <w:rPr>
                          <w:rStyle w:val="VerbatimChar"/>
                          <w:color w:val="C00000"/>
                        </w:rPr>
                        <w:t>Type                             0</w:t>
                      </w:r>
                      <w:r w:rsidRPr="00183F5E">
                        <w:rPr>
                          <w:color w:val="C00000"/>
                        </w:rPr>
                        <w:br/>
                      </w:r>
                      <w:r w:rsidRPr="00183F5E">
                        <w:rPr>
                          <w:rStyle w:val="VerbatimChar"/>
                          <w:color w:val="C00000"/>
                        </w:rPr>
                        <w:t>Days for shipping (real)         0</w:t>
                      </w:r>
                      <w:r w:rsidRPr="00183F5E">
                        <w:rPr>
                          <w:color w:val="C00000"/>
                        </w:rPr>
                        <w:br/>
                      </w:r>
                      <w:r w:rsidRPr="00183F5E">
                        <w:rPr>
                          <w:rStyle w:val="VerbatimChar"/>
                          <w:color w:val="C00000"/>
                        </w:rPr>
                        <w:t>Days for shipment (scheduled)    0</w:t>
                      </w:r>
                      <w:r w:rsidRPr="00183F5E">
                        <w:rPr>
                          <w:color w:val="C00000"/>
                        </w:rPr>
                        <w:br/>
                      </w:r>
                      <w:r w:rsidRPr="00183F5E">
                        <w:rPr>
                          <w:rStyle w:val="VerbatimChar"/>
                          <w:color w:val="C00000"/>
                        </w:rPr>
                        <w:t>Category Name                    0</w:t>
                      </w:r>
                      <w:r w:rsidRPr="00183F5E">
                        <w:rPr>
                          <w:color w:val="C00000"/>
                        </w:rPr>
                        <w:br/>
                      </w:r>
                      <w:r w:rsidRPr="00183F5E">
                        <w:rPr>
                          <w:rStyle w:val="VerbatimChar"/>
                          <w:color w:val="C00000"/>
                        </w:rPr>
                        <w:t>Customer City                    0</w:t>
                      </w:r>
                      <w:r w:rsidRPr="00183F5E">
                        <w:rPr>
                          <w:color w:val="C00000"/>
                        </w:rPr>
                        <w:br/>
                      </w:r>
                      <w:r w:rsidRPr="00183F5E">
                        <w:rPr>
                          <w:rStyle w:val="VerbatimChar"/>
                          <w:color w:val="C00000"/>
                        </w:rPr>
                        <w:t>Customer Country                 0</w:t>
                      </w:r>
                      <w:r w:rsidRPr="00183F5E">
                        <w:rPr>
                          <w:color w:val="C00000"/>
                        </w:rPr>
                        <w:br/>
                      </w:r>
                      <w:r w:rsidRPr="00183F5E">
                        <w:rPr>
                          <w:rStyle w:val="VerbatimChar"/>
                          <w:color w:val="C00000"/>
                        </w:rPr>
                        <w:t>Customer Segment                 0</w:t>
                      </w:r>
                      <w:r w:rsidRPr="00183F5E">
                        <w:rPr>
                          <w:color w:val="C00000"/>
                        </w:rPr>
                        <w:br/>
                      </w:r>
                      <w:r w:rsidRPr="00183F5E">
                        <w:rPr>
                          <w:rStyle w:val="VerbatimChar"/>
                          <w:color w:val="C00000"/>
                        </w:rPr>
                        <w:t>Customer State                   0</w:t>
                      </w:r>
                      <w:r w:rsidRPr="00183F5E">
                        <w:rPr>
                          <w:color w:val="C00000"/>
                        </w:rPr>
                        <w:br/>
                      </w:r>
                      <w:r w:rsidRPr="00183F5E">
                        <w:rPr>
                          <w:rStyle w:val="VerbatimChar"/>
                          <w:color w:val="C00000"/>
                        </w:rPr>
                        <w:t>Department Name                  1</w:t>
                      </w:r>
                      <w:r w:rsidRPr="00183F5E">
                        <w:rPr>
                          <w:color w:val="C00000"/>
                        </w:rPr>
                        <w:br/>
                      </w:r>
                      <w:r w:rsidRPr="00183F5E">
                        <w:rPr>
                          <w:rStyle w:val="VerbatimChar"/>
                          <w:color w:val="C00000"/>
                        </w:rPr>
                        <w:t>Market                           1</w:t>
                      </w:r>
                      <w:r w:rsidRPr="00183F5E">
                        <w:rPr>
                          <w:color w:val="C00000"/>
                        </w:rPr>
                        <w:br/>
                      </w:r>
                      <w:r w:rsidRPr="00183F5E">
                        <w:rPr>
                          <w:rStyle w:val="VerbatimChar"/>
                          <w:color w:val="C00000"/>
                        </w:rPr>
                        <w:t>Order City                       1</w:t>
                      </w:r>
                      <w:r w:rsidRPr="00183F5E">
                        <w:rPr>
                          <w:color w:val="C00000"/>
                        </w:rPr>
                        <w:br/>
                      </w:r>
                      <w:r w:rsidRPr="00183F5E">
                        <w:rPr>
                          <w:rStyle w:val="VerbatimChar"/>
                          <w:color w:val="C00000"/>
                        </w:rPr>
                        <w:t>Order Country                    1</w:t>
                      </w:r>
                      <w:r w:rsidRPr="00183F5E">
                        <w:rPr>
                          <w:color w:val="C00000"/>
                        </w:rPr>
                        <w:br/>
                      </w:r>
                      <w:r w:rsidRPr="00183F5E">
                        <w:rPr>
                          <w:rStyle w:val="VerbatimChar"/>
                          <w:color w:val="C00000"/>
                        </w:rPr>
                        <w:t>Order Item Discount Rate         1</w:t>
                      </w:r>
                      <w:r w:rsidRPr="00183F5E">
                        <w:rPr>
                          <w:color w:val="C00000"/>
                        </w:rPr>
                        <w:br/>
                      </w:r>
                      <w:r w:rsidRPr="00183F5E">
                        <w:rPr>
                          <w:rStyle w:val="VerbatimChar"/>
                          <w:color w:val="C00000"/>
                        </w:rPr>
                        <w:t>Order Item Quantity              1</w:t>
                      </w:r>
                      <w:r w:rsidRPr="00183F5E">
                        <w:rPr>
                          <w:color w:val="C00000"/>
                        </w:rPr>
                        <w:br/>
                      </w:r>
                      <w:r w:rsidRPr="00183F5E">
                        <w:rPr>
                          <w:rStyle w:val="VerbatimChar"/>
                          <w:color w:val="C00000"/>
                        </w:rPr>
                        <w:t>Order Region                     1</w:t>
                      </w:r>
                      <w:r w:rsidRPr="00183F5E">
                        <w:rPr>
                          <w:color w:val="C00000"/>
                        </w:rPr>
                        <w:br/>
                      </w:r>
                      <w:r w:rsidRPr="00183F5E">
                        <w:rPr>
                          <w:rStyle w:val="VerbatimChar"/>
                          <w:color w:val="C00000"/>
                        </w:rPr>
                        <w:t>Order State                      1</w:t>
                      </w:r>
                      <w:r w:rsidRPr="00183F5E">
                        <w:rPr>
                          <w:color w:val="C00000"/>
                        </w:rPr>
                        <w:br/>
                      </w:r>
                      <w:r w:rsidRPr="00183F5E">
                        <w:rPr>
                          <w:rStyle w:val="VerbatimChar"/>
                          <w:color w:val="C00000"/>
                        </w:rPr>
                        <w:t>Product Name                     1</w:t>
                      </w:r>
                      <w:r w:rsidRPr="00183F5E">
                        <w:rPr>
                          <w:color w:val="C00000"/>
                        </w:rPr>
                        <w:br/>
                      </w:r>
                      <w:r w:rsidRPr="00183F5E">
                        <w:rPr>
                          <w:rStyle w:val="VerbatimChar"/>
                          <w:color w:val="C00000"/>
                        </w:rPr>
                        <w:t>Product Price                    0</w:t>
                      </w:r>
                      <w:r w:rsidRPr="00183F5E">
                        <w:rPr>
                          <w:color w:val="C00000"/>
                        </w:rPr>
                        <w:br/>
                      </w:r>
                      <w:r w:rsidRPr="00183F5E">
                        <w:rPr>
                          <w:rStyle w:val="VerbatimChar"/>
                          <w:color w:val="C00000"/>
                        </w:rPr>
                        <w:t>Shipping Mode                    1</w:t>
                      </w:r>
                      <w:r w:rsidRPr="00183F5E">
                        <w:rPr>
                          <w:color w:val="C00000"/>
                        </w:rPr>
                        <w:br/>
                      </w:r>
                      <w:proofErr w:type="spellStart"/>
                      <w:r w:rsidRPr="00183F5E">
                        <w:rPr>
                          <w:rStyle w:val="VerbatimChar"/>
                          <w:color w:val="C00000"/>
                        </w:rPr>
                        <w:t>Total_price</w:t>
                      </w:r>
                      <w:proofErr w:type="spellEnd"/>
                      <w:r w:rsidRPr="00183F5E">
                        <w:rPr>
                          <w:rStyle w:val="VerbatimChar"/>
                          <w:color w:val="C00000"/>
                        </w:rPr>
                        <w:t xml:space="preserve">                      0</w:t>
                      </w:r>
                      <w:r w:rsidRPr="00183F5E">
                        <w:rPr>
                          <w:color w:val="C00000"/>
                        </w:rPr>
                        <w:br/>
                      </w:r>
                      <w:proofErr w:type="spellStart"/>
                      <w:r w:rsidRPr="00183F5E">
                        <w:rPr>
                          <w:rStyle w:val="VerbatimChar"/>
                          <w:color w:val="C00000"/>
                        </w:rPr>
                        <w:t>order_yr</w:t>
                      </w:r>
                      <w:proofErr w:type="spellEnd"/>
                      <w:r w:rsidRPr="00183F5E">
                        <w:rPr>
                          <w:rStyle w:val="VerbatimChar"/>
                          <w:color w:val="C00000"/>
                        </w:rPr>
                        <w:t xml:space="preserve">                         1</w:t>
                      </w:r>
                      <w:r w:rsidRPr="00183F5E">
                        <w:rPr>
                          <w:color w:val="C00000"/>
                        </w:rPr>
                        <w:br/>
                      </w:r>
                      <w:proofErr w:type="spellStart"/>
                      <w:r w:rsidRPr="00183F5E">
                        <w:rPr>
                          <w:rStyle w:val="VerbatimChar"/>
                          <w:color w:val="C00000"/>
                        </w:rPr>
                        <w:t>order_month</w:t>
                      </w:r>
                      <w:proofErr w:type="spellEnd"/>
                      <w:r w:rsidRPr="00183F5E">
                        <w:rPr>
                          <w:rStyle w:val="VerbatimChar"/>
                          <w:color w:val="C00000"/>
                        </w:rPr>
                        <w:t xml:space="preserve">                      1</w:t>
                      </w:r>
                      <w:r w:rsidRPr="00183F5E">
                        <w:rPr>
                          <w:color w:val="C00000"/>
                        </w:rPr>
                        <w:br/>
                      </w:r>
                      <w:proofErr w:type="spellStart"/>
                      <w:r w:rsidRPr="00183F5E">
                        <w:rPr>
                          <w:rStyle w:val="VerbatimChar"/>
                          <w:color w:val="C00000"/>
                        </w:rPr>
                        <w:t>order_day</w:t>
                      </w:r>
                      <w:proofErr w:type="spellEnd"/>
                      <w:r w:rsidRPr="00183F5E">
                        <w:rPr>
                          <w:rStyle w:val="VerbatimChar"/>
                          <w:color w:val="C00000"/>
                        </w:rPr>
                        <w:t xml:space="preserve">                        1</w:t>
                      </w:r>
                      <w:r w:rsidRPr="00183F5E">
                        <w:rPr>
                          <w:color w:val="C00000"/>
                        </w:rPr>
                        <w:br/>
                      </w:r>
                      <w:proofErr w:type="spellStart"/>
                      <w:r w:rsidRPr="00183F5E">
                        <w:rPr>
                          <w:rStyle w:val="VerbatimChar"/>
                          <w:color w:val="C00000"/>
                        </w:rPr>
                        <w:t>order_hour</w:t>
                      </w:r>
                      <w:proofErr w:type="spellEnd"/>
                      <w:r w:rsidRPr="00183F5E">
                        <w:rPr>
                          <w:rStyle w:val="VerbatimChar"/>
                          <w:color w:val="C00000"/>
                        </w:rPr>
                        <w:t xml:space="preserve">                       1</w:t>
                      </w:r>
                      <w:r w:rsidRPr="00183F5E">
                        <w:rPr>
                          <w:color w:val="C00000"/>
                        </w:rPr>
                        <w:br/>
                      </w:r>
                      <w:proofErr w:type="spellStart"/>
                      <w:r w:rsidRPr="00183F5E">
                        <w:rPr>
                          <w:rStyle w:val="VerbatimChar"/>
                          <w:color w:val="C00000"/>
                        </w:rPr>
                        <w:t>late_delivery</w:t>
                      </w:r>
                      <w:proofErr w:type="spellEnd"/>
                      <w:r w:rsidRPr="00183F5E">
                        <w:rPr>
                          <w:rStyle w:val="VerbatimChar"/>
                          <w:color w:val="C00000"/>
                        </w:rPr>
                        <w:t xml:space="preserve">                    0</w:t>
                      </w:r>
                      <w:r w:rsidRPr="00183F5E">
                        <w:rPr>
                          <w:color w:val="C00000"/>
                        </w:rPr>
                        <w:br/>
                      </w:r>
                      <w:r w:rsidRPr="00183F5E">
                        <w:rPr>
                          <w:rStyle w:val="VerbatimChar"/>
                          <w:color w:val="C00000"/>
                        </w:rPr>
                        <w:t>fraud                            0</w:t>
                      </w:r>
                      <w:r w:rsidRPr="00183F5E">
                        <w:rPr>
                          <w:color w:val="C00000"/>
                        </w:rPr>
                        <w:br/>
                      </w:r>
                      <w:proofErr w:type="spellStart"/>
                      <w:r w:rsidRPr="00183F5E">
                        <w:rPr>
                          <w:rStyle w:val="VerbatimChar"/>
                          <w:color w:val="C00000"/>
                        </w:rPr>
                        <w:t>dtype</w:t>
                      </w:r>
                      <w:proofErr w:type="spellEnd"/>
                      <w:r w:rsidRPr="00183F5E">
                        <w:rPr>
                          <w:rStyle w:val="VerbatimChar"/>
                          <w:color w:val="C00000"/>
                        </w:rPr>
                        <w:t>: int64</w:t>
                      </w:r>
                    </w:p>
                    <w:p w14:paraId="0398C6BB" w14:textId="77777777" w:rsidR="00DD611E" w:rsidRPr="00183F5E" w:rsidRDefault="00DD611E" w:rsidP="00DD611E">
                      <w:pPr>
                        <w:rPr>
                          <w:color w:val="C00000"/>
                        </w:rPr>
                      </w:pPr>
                    </w:p>
                  </w:txbxContent>
                </v:textbox>
                <w10:wrap anchorx="margin"/>
              </v:shape>
            </w:pict>
          </mc:Fallback>
        </mc:AlternateContent>
      </w:r>
    </w:p>
    <w:p w14:paraId="424A66F4" w14:textId="59415874" w:rsidR="00DD611E" w:rsidRDefault="00DD611E" w:rsidP="00DD611E">
      <w:pPr>
        <w:spacing w:line="276" w:lineRule="auto"/>
        <w:jc w:val="both"/>
        <w:rPr>
          <w:rFonts w:ascii="Consolas" w:hAnsi="Consolas" w:cs="Times New Roman"/>
          <w:noProof/>
          <w:sz w:val="24"/>
          <w:szCs w:val="24"/>
          <w:lang w:val="en-US"/>
        </w:rPr>
      </w:pPr>
    </w:p>
    <w:p w14:paraId="02CFE147" w14:textId="42D934B9" w:rsidR="000F4661" w:rsidRDefault="000F4661" w:rsidP="00DD611E">
      <w:pPr>
        <w:spacing w:line="276" w:lineRule="auto"/>
        <w:jc w:val="both"/>
        <w:rPr>
          <w:rFonts w:ascii="Consolas" w:hAnsi="Consolas" w:cs="Times New Roman"/>
          <w:noProof/>
          <w:sz w:val="24"/>
          <w:szCs w:val="24"/>
          <w:lang w:val="en-US"/>
        </w:rPr>
      </w:pPr>
    </w:p>
    <w:p w14:paraId="763253DA" w14:textId="407FBA0A" w:rsidR="000F4661" w:rsidRDefault="000F4661" w:rsidP="00DD611E">
      <w:pPr>
        <w:spacing w:line="276" w:lineRule="auto"/>
        <w:jc w:val="both"/>
        <w:rPr>
          <w:rFonts w:ascii="Consolas" w:hAnsi="Consolas" w:cs="Times New Roman"/>
          <w:noProof/>
          <w:sz w:val="24"/>
          <w:szCs w:val="24"/>
          <w:lang w:val="en-US"/>
        </w:rPr>
      </w:pPr>
    </w:p>
    <w:p w14:paraId="65B1F66A" w14:textId="0D185D09" w:rsidR="00DD611E" w:rsidRDefault="00DD611E" w:rsidP="00DD611E">
      <w:pPr>
        <w:spacing w:line="276" w:lineRule="auto"/>
        <w:jc w:val="both"/>
        <w:rPr>
          <w:rFonts w:ascii="Consolas" w:hAnsi="Consolas" w:cs="Times New Roman"/>
          <w:noProof/>
          <w:sz w:val="24"/>
          <w:szCs w:val="24"/>
          <w:lang w:val="en-US"/>
        </w:rPr>
      </w:pPr>
    </w:p>
    <w:p w14:paraId="7FF5610A" w14:textId="77777777" w:rsidR="00DD611E" w:rsidRPr="00DD611E" w:rsidRDefault="00DD611E" w:rsidP="00DD611E">
      <w:pPr>
        <w:spacing w:line="276" w:lineRule="auto"/>
        <w:jc w:val="both"/>
        <w:rPr>
          <w:rFonts w:ascii="Consolas" w:hAnsi="Consolas" w:cs="Times New Roman"/>
          <w:sz w:val="24"/>
          <w:szCs w:val="24"/>
          <w:lang w:val="en-US"/>
        </w:rPr>
      </w:pPr>
    </w:p>
    <w:p w14:paraId="31ACEEE6" w14:textId="77777777" w:rsidR="00183F5E" w:rsidRDefault="00183F5E" w:rsidP="00DD611E">
      <w:pPr>
        <w:spacing w:line="276" w:lineRule="auto"/>
        <w:jc w:val="both"/>
        <w:rPr>
          <w:rFonts w:ascii="Consolas" w:hAnsi="Consolas" w:cs="Times New Roman"/>
          <w:noProof/>
          <w:sz w:val="24"/>
          <w:szCs w:val="24"/>
          <w:lang w:val="en-US"/>
        </w:rPr>
      </w:pPr>
    </w:p>
    <w:p w14:paraId="3E736F03" w14:textId="77777777" w:rsidR="00183F5E" w:rsidRDefault="00183F5E" w:rsidP="00DD611E">
      <w:pPr>
        <w:spacing w:line="276" w:lineRule="auto"/>
        <w:jc w:val="both"/>
        <w:rPr>
          <w:rFonts w:ascii="Consolas" w:hAnsi="Consolas" w:cs="Times New Roman"/>
          <w:noProof/>
          <w:sz w:val="24"/>
          <w:szCs w:val="24"/>
          <w:lang w:val="en-US"/>
        </w:rPr>
      </w:pPr>
    </w:p>
    <w:p w14:paraId="7ACE2009" w14:textId="77777777" w:rsidR="00183F5E" w:rsidRDefault="00183F5E" w:rsidP="00DD611E">
      <w:pPr>
        <w:spacing w:line="276" w:lineRule="auto"/>
        <w:jc w:val="both"/>
        <w:rPr>
          <w:rFonts w:ascii="Consolas" w:hAnsi="Consolas" w:cs="Times New Roman"/>
          <w:noProof/>
          <w:sz w:val="24"/>
          <w:szCs w:val="24"/>
          <w:lang w:val="en-US"/>
        </w:rPr>
      </w:pPr>
    </w:p>
    <w:p w14:paraId="0886F9C7" w14:textId="4FE3760C" w:rsidR="00183F5E" w:rsidRDefault="00183F5E" w:rsidP="00DD611E">
      <w:pPr>
        <w:spacing w:line="276" w:lineRule="auto"/>
        <w:jc w:val="both"/>
        <w:rPr>
          <w:rFonts w:ascii="Consolas" w:hAnsi="Consolas" w:cs="Times New Roman"/>
          <w:noProof/>
          <w:sz w:val="24"/>
          <w:szCs w:val="24"/>
          <w:lang w:val="en-US"/>
        </w:rPr>
      </w:pPr>
      <w:r>
        <w:rPr>
          <w:rFonts w:ascii="Consolas" w:hAnsi="Consolas" w:cs="Times New Roman"/>
          <w:noProof/>
          <w:sz w:val="24"/>
          <w:szCs w:val="24"/>
          <w:lang w:val="en-US"/>
        </w:rPr>
        <w:lastRenderedPageBreak/>
        <mc:AlternateContent>
          <mc:Choice Requires="wps">
            <w:drawing>
              <wp:anchor distT="0" distB="0" distL="114300" distR="114300" simplePos="0" relativeHeight="251705344" behindDoc="0" locked="0" layoutInCell="1" allowOverlap="1" wp14:anchorId="6A1466B4" wp14:editId="15D195D5">
                <wp:simplePos x="0" y="0"/>
                <wp:positionH relativeFrom="margin">
                  <wp:align>left</wp:align>
                </wp:positionH>
                <wp:positionV relativeFrom="paragraph">
                  <wp:posOffset>0</wp:posOffset>
                </wp:positionV>
                <wp:extent cx="5722620" cy="327660"/>
                <wp:effectExtent l="0" t="0" r="11430" b="15240"/>
                <wp:wrapNone/>
                <wp:docPr id="1842718465" name="Text Box 1"/>
                <wp:cNvGraphicFramePr/>
                <a:graphic xmlns:a="http://schemas.openxmlformats.org/drawingml/2006/main">
                  <a:graphicData uri="http://schemas.microsoft.com/office/word/2010/wordprocessingShape">
                    <wps:wsp>
                      <wps:cNvSpPr txBox="1"/>
                      <wps:spPr>
                        <a:xfrm>
                          <a:off x="0" y="0"/>
                          <a:ext cx="5722620" cy="327660"/>
                        </a:xfrm>
                        <a:prstGeom prst="rect">
                          <a:avLst/>
                        </a:prstGeom>
                        <a:solidFill>
                          <a:schemeClr val="lt1"/>
                        </a:solidFill>
                        <a:ln w="6350">
                          <a:solidFill>
                            <a:prstClr val="black"/>
                          </a:solidFill>
                        </a:ln>
                      </wps:spPr>
                      <wps:txbx>
                        <w:txbxContent>
                          <w:p w14:paraId="7332E555" w14:textId="77777777" w:rsidR="00183F5E" w:rsidRPr="00183F5E" w:rsidRDefault="00183F5E" w:rsidP="00183F5E">
                            <w:pPr>
                              <w:pStyle w:val="SourceCode"/>
                              <w:rPr>
                                <w:color w:val="5B9BD5" w:themeColor="accent5"/>
                              </w:rPr>
                            </w:pPr>
                            <w:r w:rsidRPr="00183F5E">
                              <w:rPr>
                                <w:rStyle w:val="NormalTok"/>
                                <w:color w:val="5B9BD5" w:themeColor="accent5"/>
                              </w:rPr>
                              <w:t xml:space="preserve">df1 </w:t>
                            </w:r>
                            <w:r w:rsidRPr="00183F5E">
                              <w:rPr>
                                <w:rStyle w:val="OperatorTok"/>
                                <w:color w:val="5B9BD5" w:themeColor="accent5"/>
                              </w:rPr>
                              <w:t>=</w:t>
                            </w:r>
                            <w:r w:rsidRPr="00183F5E">
                              <w:rPr>
                                <w:rStyle w:val="NormalTok"/>
                                <w:color w:val="5B9BD5" w:themeColor="accent5"/>
                              </w:rPr>
                              <w:t xml:space="preserve"> df1.dropna(how</w:t>
                            </w:r>
                            <w:r w:rsidRPr="00183F5E">
                              <w:rPr>
                                <w:rStyle w:val="OperatorTok"/>
                                <w:color w:val="5B9BD5" w:themeColor="accent5"/>
                              </w:rPr>
                              <w:t>=</w:t>
                            </w:r>
                            <w:r w:rsidRPr="00183F5E">
                              <w:rPr>
                                <w:rStyle w:val="StringTok"/>
                                <w:color w:val="5B9BD5" w:themeColor="accent5"/>
                              </w:rPr>
                              <w:t>'</w:t>
                            </w:r>
                            <w:proofErr w:type="spellStart"/>
                            <w:r w:rsidRPr="00183F5E">
                              <w:rPr>
                                <w:rStyle w:val="StringTok"/>
                                <w:color w:val="5B9BD5" w:themeColor="accent5"/>
                              </w:rPr>
                              <w:t>any</w:t>
                            </w:r>
                            <w:proofErr w:type="gramStart"/>
                            <w:r w:rsidRPr="00183F5E">
                              <w:rPr>
                                <w:rStyle w:val="StringTok"/>
                                <w:color w:val="5B9BD5" w:themeColor="accent5"/>
                              </w:rPr>
                              <w:t>'</w:t>
                            </w:r>
                            <w:r w:rsidRPr="00183F5E">
                              <w:rPr>
                                <w:rStyle w:val="NormalTok"/>
                                <w:color w:val="5B9BD5" w:themeColor="accent5"/>
                              </w:rPr>
                              <w:t>,axis</w:t>
                            </w:r>
                            <w:proofErr w:type="spellEnd"/>
                            <w:proofErr w:type="gramEnd"/>
                            <w:r w:rsidRPr="00183F5E">
                              <w:rPr>
                                <w:rStyle w:val="NormalTok"/>
                                <w:color w:val="5B9BD5" w:themeColor="accent5"/>
                              </w:rPr>
                              <w:t xml:space="preserve"> </w:t>
                            </w:r>
                            <w:r w:rsidRPr="00183F5E">
                              <w:rPr>
                                <w:rStyle w:val="OperatorTok"/>
                                <w:color w:val="5B9BD5" w:themeColor="accent5"/>
                              </w:rPr>
                              <w:t>=</w:t>
                            </w:r>
                            <w:r w:rsidRPr="00183F5E">
                              <w:rPr>
                                <w:rStyle w:val="NormalTok"/>
                                <w:color w:val="5B9BD5" w:themeColor="accent5"/>
                              </w:rPr>
                              <w:t xml:space="preserve"> </w:t>
                            </w:r>
                            <w:r w:rsidRPr="00183F5E">
                              <w:rPr>
                                <w:rStyle w:val="DecValTok"/>
                                <w:color w:val="5B9BD5" w:themeColor="accent5"/>
                              </w:rPr>
                              <w:t>0</w:t>
                            </w:r>
                            <w:r w:rsidRPr="00183F5E">
                              <w:rPr>
                                <w:rStyle w:val="NormalTok"/>
                                <w:color w:val="5B9BD5" w:themeColor="accent5"/>
                              </w:rPr>
                              <w:t>)</w:t>
                            </w:r>
                          </w:p>
                          <w:p w14:paraId="5B6AB1AA" w14:textId="77777777" w:rsidR="00183F5E" w:rsidRPr="00183F5E" w:rsidRDefault="00183F5E" w:rsidP="00183F5E">
                            <w:pPr>
                              <w:rPr>
                                <w:b/>
                                <w:bCs/>
                                <w:color w:val="5B9BD5" w:themeColor="accent5"/>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1466B4" id="_x0000_s1035" type="#_x0000_t202" style="position:absolute;left:0;text-align:left;margin-left:0;margin-top:0;width:450.6pt;height:25.8pt;z-index:25170534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" fillcolor="white [3201]" strokeweight=".5pt">
                <v:textbox>
                  <w:txbxContent>
                    <w:p w14:paraId="7332E555" w14:textId="77777777" w:rsidR="00183F5E" w:rsidRPr="00183F5E" w:rsidRDefault="00183F5E" w:rsidP="00183F5E">
                      <w:pPr>
                        <w:pStyle w:val="SourceCode"/>
                        <w:rPr>
                          <w:color w:val="5B9BD5" w:themeColor="accent5"/>
                        </w:rPr>
                      </w:pPr>
                      <w:r w:rsidRPr="00183F5E">
                        <w:rPr>
                          <w:rStyle w:val="NormalTok"/>
                          <w:color w:val="5B9BD5" w:themeColor="accent5"/>
                        </w:rPr>
                        <w:t xml:space="preserve">df1 </w:t>
                      </w:r>
                      <w:r w:rsidRPr="00183F5E">
                        <w:rPr>
                          <w:rStyle w:val="OperatorTok"/>
                          <w:color w:val="5B9BD5" w:themeColor="accent5"/>
                        </w:rPr>
                        <w:t>=</w:t>
                      </w:r>
                      <w:r w:rsidRPr="00183F5E">
                        <w:rPr>
                          <w:rStyle w:val="NormalTok"/>
                          <w:color w:val="5B9BD5" w:themeColor="accent5"/>
                        </w:rPr>
                        <w:t xml:space="preserve"> df1.dropna(how</w:t>
                      </w:r>
                      <w:r w:rsidRPr="00183F5E">
                        <w:rPr>
                          <w:rStyle w:val="OperatorTok"/>
                          <w:color w:val="5B9BD5" w:themeColor="accent5"/>
                        </w:rPr>
                        <w:t>=</w:t>
                      </w:r>
                      <w:r w:rsidRPr="00183F5E">
                        <w:rPr>
                          <w:rStyle w:val="StringTok"/>
                          <w:color w:val="5B9BD5" w:themeColor="accent5"/>
                        </w:rPr>
                        <w:t>'</w:t>
                      </w:r>
                      <w:proofErr w:type="spellStart"/>
                      <w:r w:rsidRPr="00183F5E">
                        <w:rPr>
                          <w:rStyle w:val="StringTok"/>
                          <w:color w:val="5B9BD5" w:themeColor="accent5"/>
                        </w:rPr>
                        <w:t>any</w:t>
                      </w:r>
                      <w:proofErr w:type="gramStart"/>
                      <w:r w:rsidRPr="00183F5E">
                        <w:rPr>
                          <w:rStyle w:val="StringTok"/>
                          <w:color w:val="5B9BD5" w:themeColor="accent5"/>
                        </w:rPr>
                        <w:t>'</w:t>
                      </w:r>
                      <w:r w:rsidRPr="00183F5E">
                        <w:rPr>
                          <w:rStyle w:val="NormalTok"/>
                          <w:color w:val="5B9BD5" w:themeColor="accent5"/>
                        </w:rPr>
                        <w:t>,axis</w:t>
                      </w:r>
                      <w:proofErr w:type="spellEnd"/>
                      <w:proofErr w:type="gramEnd"/>
                      <w:r w:rsidRPr="00183F5E">
                        <w:rPr>
                          <w:rStyle w:val="NormalTok"/>
                          <w:color w:val="5B9BD5" w:themeColor="accent5"/>
                        </w:rPr>
                        <w:t xml:space="preserve"> </w:t>
                      </w:r>
                      <w:r w:rsidRPr="00183F5E">
                        <w:rPr>
                          <w:rStyle w:val="OperatorTok"/>
                          <w:color w:val="5B9BD5" w:themeColor="accent5"/>
                        </w:rPr>
                        <w:t>=</w:t>
                      </w:r>
                      <w:r w:rsidRPr="00183F5E">
                        <w:rPr>
                          <w:rStyle w:val="NormalTok"/>
                          <w:color w:val="5B9BD5" w:themeColor="accent5"/>
                        </w:rPr>
                        <w:t xml:space="preserve"> </w:t>
                      </w:r>
                      <w:r w:rsidRPr="00183F5E">
                        <w:rPr>
                          <w:rStyle w:val="DecValTok"/>
                          <w:color w:val="5B9BD5" w:themeColor="accent5"/>
                        </w:rPr>
                        <w:t>0</w:t>
                      </w:r>
                      <w:r w:rsidRPr="00183F5E">
                        <w:rPr>
                          <w:rStyle w:val="NormalTok"/>
                          <w:color w:val="5B9BD5" w:themeColor="accent5"/>
                        </w:rPr>
                        <w:t>)</w:t>
                      </w:r>
                    </w:p>
                    <w:p w14:paraId="5B6AB1AA" w14:textId="77777777" w:rsidR="00183F5E" w:rsidRPr="00183F5E" w:rsidRDefault="00183F5E" w:rsidP="00183F5E">
                      <w:pPr>
                        <w:rPr>
                          <w:b/>
                          <w:bCs/>
                          <w:color w:val="5B9BD5" w:themeColor="accent5"/>
                        </w:rPr>
                      </w:pPr>
                    </w:p>
                  </w:txbxContent>
                </v:textbox>
                <w10:wrap anchorx="margin"/>
              </v:shape>
            </w:pict>
          </mc:Fallback>
        </mc:AlternateContent>
      </w:r>
    </w:p>
    <w:p w14:paraId="173BBB3D" w14:textId="77777777" w:rsidR="00183F5E" w:rsidRDefault="00183F5E" w:rsidP="00DD611E">
      <w:pPr>
        <w:spacing w:line="276" w:lineRule="auto"/>
        <w:jc w:val="both"/>
        <w:rPr>
          <w:rFonts w:ascii="Consolas" w:hAnsi="Consolas" w:cs="Times New Roman"/>
          <w:noProof/>
          <w:sz w:val="24"/>
          <w:szCs w:val="24"/>
          <w:lang w:val="en-US"/>
        </w:rPr>
      </w:pPr>
    </w:p>
    <w:p w14:paraId="4342ED15" w14:textId="5255BE54" w:rsidR="009835DE" w:rsidRPr="00DD611E" w:rsidRDefault="009835DE" w:rsidP="00DD611E">
      <w:pPr>
        <w:spacing w:line="276" w:lineRule="auto"/>
        <w:jc w:val="both"/>
        <w:rPr>
          <w:rFonts w:ascii="Consolas" w:hAnsi="Consolas" w:cs="Times New Roman"/>
          <w:sz w:val="24"/>
          <w:szCs w:val="24"/>
          <w:lang w:val="en-US"/>
        </w:rPr>
      </w:pPr>
      <w:r w:rsidRPr="00DD611E">
        <w:rPr>
          <w:rFonts w:ascii="Consolas" w:hAnsi="Consolas" w:cs="Times New Roman"/>
          <w:noProof/>
          <w:sz w:val="24"/>
          <w:szCs w:val="24"/>
          <w:lang w:val="en-US"/>
        </w:rPr>
        <w:drawing>
          <wp:inline distT="0" distB="0" distL="0" distR="0" wp14:anchorId="04169F9A" wp14:editId="64B621E9">
            <wp:extent cx="5739130" cy="2407920"/>
            <wp:effectExtent l="0" t="0" r="0" b="0"/>
            <wp:docPr id="41245605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39130" cy="2407920"/>
                    </a:xfrm>
                    <a:prstGeom prst="rect">
                      <a:avLst/>
                    </a:prstGeom>
                    <a:noFill/>
                    <a:ln>
                      <a:noFill/>
                    </a:ln>
                  </pic:spPr>
                </pic:pic>
              </a:graphicData>
            </a:graphic>
          </wp:inline>
        </w:drawing>
      </w:r>
    </w:p>
    <w:p w14:paraId="798E0C2D" w14:textId="77777777" w:rsidR="009835DE" w:rsidRPr="00DD611E" w:rsidRDefault="009835DE" w:rsidP="00DD611E">
      <w:pPr>
        <w:spacing w:line="276" w:lineRule="auto"/>
        <w:jc w:val="both"/>
        <w:rPr>
          <w:rFonts w:ascii="Consolas" w:hAnsi="Consolas" w:cs="Times New Roman"/>
          <w:sz w:val="24"/>
          <w:szCs w:val="24"/>
          <w:lang w:val="en-US"/>
        </w:rPr>
      </w:pPr>
      <w:r w:rsidRPr="00DD611E">
        <w:rPr>
          <w:rFonts w:ascii="Consolas" w:hAnsi="Consolas" w:cs="Times New Roman"/>
          <w:sz w:val="24"/>
          <w:szCs w:val="24"/>
          <w:lang w:val="en-US"/>
        </w:rPr>
        <w:t>From the boxplot it is clear that the outliers are present in the columns ‘Benefit per order’, ‘Product price’, ‘Total price’. Outliers are treated using the winsorization method with 0.05 as lower and 0.95 as upper bound.</w:t>
      </w:r>
    </w:p>
    <w:p w14:paraId="59761A79" w14:textId="77777777" w:rsidR="00D35FF4" w:rsidRPr="00DD611E" w:rsidRDefault="00D35FF4" w:rsidP="00DD611E">
      <w:pPr>
        <w:spacing w:line="276" w:lineRule="auto"/>
        <w:jc w:val="both"/>
        <w:rPr>
          <w:rFonts w:ascii="Consolas" w:hAnsi="Consolas" w:cs="Times New Roman"/>
          <w:sz w:val="24"/>
          <w:szCs w:val="24"/>
          <w:lang w:val="en-US"/>
        </w:rPr>
      </w:pPr>
      <w:r w:rsidRPr="00DD611E">
        <w:rPr>
          <w:rFonts w:ascii="Consolas" w:hAnsi="Consolas" w:cs="Times New Roman"/>
          <w:b/>
          <w:bCs/>
          <w:sz w:val="24"/>
          <w:szCs w:val="24"/>
          <w:lang w:val="en-US"/>
        </w:rPr>
        <w:t>Duplicate data</w:t>
      </w:r>
      <w:r w:rsidRPr="00DD611E">
        <w:rPr>
          <w:rFonts w:ascii="Consolas" w:hAnsi="Consolas" w:cs="Times New Roman"/>
          <w:sz w:val="24"/>
          <w:szCs w:val="24"/>
          <w:lang w:val="en-US"/>
        </w:rPr>
        <w:t>: no duplicate data is found in the dataset considered.</w:t>
      </w:r>
    </w:p>
    <w:p w14:paraId="22E2852D" w14:textId="122D1D2F" w:rsidR="004D0F6A" w:rsidRPr="00DD611E" w:rsidRDefault="0073097A" w:rsidP="00DD611E">
      <w:pPr>
        <w:spacing w:line="276" w:lineRule="auto"/>
        <w:jc w:val="both"/>
        <w:rPr>
          <w:rFonts w:ascii="Consolas" w:hAnsi="Consolas" w:cs="Times New Roman"/>
          <w:sz w:val="24"/>
          <w:szCs w:val="24"/>
          <w:lang w:val="en-US"/>
        </w:rPr>
      </w:pPr>
      <w:r w:rsidRPr="00DD611E">
        <w:rPr>
          <w:rFonts w:ascii="Consolas" w:hAnsi="Consolas" w:cs="Times New Roman"/>
          <w:b/>
          <w:bCs/>
          <w:sz w:val="24"/>
          <w:szCs w:val="24"/>
          <w:lang w:val="en-US"/>
        </w:rPr>
        <w:t>Label encoding and standardizing:</w:t>
      </w:r>
      <w:r w:rsidRPr="00DD611E">
        <w:rPr>
          <w:rFonts w:ascii="Consolas" w:hAnsi="Consolas" w:cs="Times New Roman"/>
          <w:sz w:val="24"/>
          <w:szCs w:val="24"/>
          <w:lang w:val="en-US"/>
        </w:rPr>
        <w:t xml:space="preserve"> </w:t>
      </w:r>
      <w:r w:rsidR="00FB31AC" w:rsidRPr="00DD611E">
        <w:rPr>
          <w:rFonts w:ascii="Consolas" w:hAnsi="Consolas" w:cs="Times New Roman"/>
          <w:sz w:val="24"/>
          <w:szCs w:val="24"/>
          <w:lang w:val="en-US"/>
        </w:rPr>
        <w:t xml:space="preserve">It is evident from the data information that some of the dataset's columns are of the object data type. The </w:t>
      </w:r>
      <w:proofErr w:type="spellStart"/>
      <w:r w:rsidR="00FB31AC" w:rsidRPr="00DD611E">
        <w:rPr>
          <w:rFonts w:ascii="Consolas" w:hAnsi="Consolas" w:cs="Times New Roman"/>
          <w:sz w:val="24"/>
          <w:szCs w:val="24"/>
          <w:lang w:val="en-US"/>
        </w:rPr>
        <w:t>nunique</w:t>
      </w:r>
      <w:proofErr w:type="spellEnd"/>
      <w:r w:rsidR="00FB31AC" w:rsidRPr="00DD611E">
        <w:rPr>
          <w:rFonts w:ascii="Consolas" w:hAnsi="Consolas" w:cs="Times New Roman"/>
          <w:sz w:val="24"/>
          <w:szCs w:val="24"/>
          <w:lang w:val="en-US"/>
        </w:rPr>
        <w:t xml:space="preserve"> function is used to determine the number of distinct values in each data column, while the </w:t>
      </w:r>
      <w:proofErr w:type="spellStart"/>
      <w:r w:rsidR="00FB31AC" w:rsidRPr="00DD611E">
        <w:rPr>
          <w:rFonts w:ascii="Consolas" w:hAnsi="Consolas" w:cs="Times New Roman"/>
          <w:sz w:val="24"/>
          <w:szCs w:val="24"/>
          <w:lang w:val="en-US"/>
        </w:rPr>
        <w:t>LabelEncoder</w:t>
      </w:r>
      <w:proofErr w:type="spellEnd"/>
      <w:r w:rsidR="00FB31AC" w:rsidRPr="00DD611E">
        <w:rPr>
          <w:rFonts w:ascii="Consolas" w:hAnsi="Consolas" w:cs="Times New Roman"/>
          <w:sz w:val="24"/>
          <w:szCs w:val="24"/>
          <w:lang w:val="en-US"/>
        </w:rPr>
        <w:t xml:space="preserve"> is used to transform non-numerical labels to numerical labels.</w:t>
      </w:r>
      <w:r w:rsidR="00FB31AC" w:rsidRPr="00DD611E">
        <w:rPr>
          <w:rFonts w:ascii="Consolas" w:hAnsi="Consolas" w:cs="Times New Roman"/>
          <w:sz w:val="24"/>
          <w:szCs w:val="24"/>
        </w:rPr>
        <w:t xml:space="preserve"> </w:t>
      </w:r>
      <w:r w:rsidR="00FB31AC" w:rsidRPr="00DD611E">
        <w:rPr>
          <w:rFonts w:ascii="Consolas" w:hAnsi="Consolas" w:cs="Times New Roman"/>
          <w:sz w:val="24"/>
          <w:szCs w:val="24"/>
          <w:lang w:val="en-US"/>
        </w:rPr>
        <w:t>Since the majority of machine learning models can only be used with numerical data</w:t>
      </w:r>
      <w:r w:rsidR="006563E4" w:rsidRPr="00DD611E">
        <w:rPr>
          <w:rFonts w:ascii="Consolas" w:hAnsi="Consolas" w:cs="Times New Roman"/>
          <w:sz w:val="24"/>
          <w:szCs w:val="24"/>
          <w:lang w:val="en-US"/>
        </w:rPr>
        <w:t xml:space="preserve"> label encoding is necessary.</w:t>
      </w:r>
      <w:r w:rsidR="00FB31AC" w:rsidRPr="00DD611E">
        <w:rPr>
          <w:rFonts w:ascii="Consolas" w:hAnsi="Consolas" w:cs="Times New Roman"/>
          <w:sz w:val="24"/>
          <w:szCs w:val="24"/>
          <w:lang w:val="en-US"/>
        </w:rPr>
        <w:t xml:space="preserve"> </w:t>
      </w:r>
      <w:r w:rsidR="00120F10" w:rsidRPr="00DD611E">
        <w:rPr>
          <w:rFonts w:ascii="Consolas" w:hAnsi="Consolas" w:cs="Times New Roman"/>
          <w:sz w:val="24"/>
          <w:szCs w:val="24"/>
          <w:lang w:val="en-US"/>
        </w:rPr>
        <w:t xml:space="preserve">standardization is a method of feature scaling in which data values are rescaled to fit the distribution within a range where the mean is zero and the </w:t>
      </w:r>
      <w:r w:rsidR="00B178FF" w:rsidRPr="00DD611E">
        <w:rPr>
          <w:rFonts w:ascii="Consolas" w:hAnsi="Consolas" w:cs="Times New Roman"/>
          <w:sz w:val="24"/>
          <w:szCs w:val="24"/>
          <w:lang w:val="en-US"/>
        </w:rPr>
        <w:t xml:space="preserve">standard deviation is 1, thus the same scale. </w:t>
      </w:r>
      <w:r w:rsidR="003F775C" w:rsidRPr="00DD611E">
        <w:rPr>
          <w:rFonts w:ascii="Consolas" w:hAnsi="Consolas" w:cs="Times New Roman"/>
          <w:sz w:val="24"/>
          <w:szCs w:val="24"/>
          <w:lang w:val="en-US"/>
        </w:rPr>
        <w:t>Some columns of the dataset have large differences between their ranges,</w:t>
      </w:r>
      <w:r w:rsidR="002129AF" w:rsidRPr="00DD611E">
        <w:rPr>
          <w:rFonts w:ascii="Consolas" w:hAnsi="Consolas" w:cs="Times New Roman"/>
          <w:sz w:val="24"/>
          <w:szCs w:val="24"/>
          <w:lang w:val="en-US"/>
        </w:rPr>
        <w:t xml:space="preserve"> these columns are taken into consideration and </w:t>
      </w:r>
      <w:r w:rsidR="009835DE" w:rsidRPr="00DD611E">
        <w:rPr>
          <w:rFonts w:ascii="Consolas" w:hAnsi="Consolas" w:cs="Times New Roman"/>
          <w:sz w:val="24"/>
          <w:szCs w:val="24"/>
          <w:lang w:val="en-US"/>
        </w:rPr>
        <w:t>standardized</w:t>
      </w:r>
      <w:r w:rsidR="002129AF" w:rsidRPr="00DD611E">
        <w:rPr>
          <w:rFonts w:ascii="Consolas" w:hAnsi="Consolas" w:cs="Times New Roman"/>
          <w:sz w:val="24"/>
          <w:szCs w:val="24"/>
          <w:lang w:val="en-US"/>
        </w:rPr>
        <w:t xml:space="preserve"> using the </w:t>
      </w:r>
      <w:proofErr w:type="spellStart"/>
      <w:r w:rsidR="002129AF" w:rsidRPr="00DD611E">
        <w:rPr>
          <w:rFonts w:ascii="Consolas" w:hAnsi="Consolas" w:cs="Times New Roman"/>
          <w:sz w:val="24"/>
          <w:szCs w:val="24"/>
          <w:lang w:val="en-US"/>
        </w:rPr>
        <w:t>StandardScalar</w:t>
      </w:r>
      <w:proofErr w:type="spellEnd"/>
      <w:r w:rsidR="002129AF" w:rsidRPr="00DD611E">
        <w:rPr>
          <w:rFonts w:ascii="Consolas" w:hAnsi="Consolas" w:cs="Times New Roman"/>
          <w:sz w:val="24"/>
          <w:szCs w:val="24"/>
          <w:lang w:val="en-US"/>
        </w:rPr>
        <w:t xml:space="preserve"> function. Order status, the column name is modified to fraud and the target column is encoded as 0 for non-fraud and 1 for fraud transfer</w:t>
      </w:r>
      <w:r w:rsidR="00781D4D" w:rsidRPr="00DD611E">
        <w:rPr>
          <w:rFonts w:ascii="Consolas" w:hAnsi="Consolas" w:cs="Times New Roman"/>
          <w:sz w:val="24"/>
          <w:szCs w:val="24"/>
          <w:lang w:val="en-US"/>
        </w:rPr>
        <w:t>.</w:t>
      </w:r>
    </w:p>
    <w:p w14:paraId="671BD46E" w14:textId="4E69C411" w:rsidR="004D0F6A" w:rsidRDefault="00DD611E" w:rsidP="00DD611E">
      <w:pPr>
        <w:spacing w:line="276" w:lineRule="auto"/>
        <w:jc w:val="both"/>
        <w:rPr>
          <w:rFonts w:ascii="Consolas" w:hAnsi="Consolas" w:cs="Times New Roman"/>
          <w:noProof/>
          <w:sz w:val="24"/>
          <w:szCs w:val="24"/>
          <w:lang w:val="en-US"/>
        </w:rPr>
      </w:pPr>
      <w:r>
        <w:rPr>
          <w:rFonts w:ascii="Consolas" w:hAnsi="Consolas" w:cs="Times New Roman"/>
          <w:noProof/>
          <w:sz w:val="24"/>
          <w:szCs w:val="24"/>
          <w:lang w:val="en-US"/>
        </w:rPr>
        <mc:AlternateContent>
          <mc:Choice Requires="wps">
            <w:drawing>
              <wp:anchor distT="0" distB="0" distL="114300" distR="114300" simplePos="0" relativeHeight="251674624" behindDoc="0" locked="0" layoutInCell="1" allowOverlap="1" wp14:anchorId="4A939E6F" wp14:editId="033F8943">
                <wp:simplePos x="0" y="0"/>
                <wp:positionH relativeFrom="margin">
                  <wp:align>left</wp:align>
                </wp:positionH>
                <wp:positionV relativeFrom="paragraph">
                  <wp:posOffset>3810</wp:posOffset>
                </wp:positionV>
                <wp:extent cx="5722620" cy="1158240"/>
                <wp:effectExtent l="0" t="0" r="11430" b="22860"/>
                <wp:wrapNone/>
                <wp:docPr id="304967175" name="Text Box 1"/>
                <wp:cNvGraphicFramePr/>
                <a:graphic xmlns:a="http://schemas.openxmlformats.org/drawingml/2006/main">
                  <a:graphicData uri="http://schemas.microsoft.com/office/word/2010/wordprocessingShape">
                    <wps:wsp>
                      <wps:cNvSpPr txBox="1"/>
                      <wps:spPr>
                        <a:xfrm>
                          <a:off x="0" y="0"/>
                          <a:ext cx="5722620" cy="1158240"/>
                        </a:xfrm>
                        <a:prstGeom prst="rect">
                          <a:avLst/>
                        </a:prstGeom>
                        <a:solidFill>
                          <a:schemeClr val="lt1"/>
                        </a:solidFill>
                        <a:ln w="6350">
                          <a:solidFill>
                            <a:prstClr val="black"/>
                          </a:solidFill>
                        </a:ln>
                      </wps:spPr>
                      <wps:txbx>
                        <w:txbxContent>
                          <w:p w14:paraId="2071B13A" w14:textId="77777777" w:rsidR="00183F5E" w:rsidRPr="00183F5E" w:rsidRDefault="00183F5E" w:rsidP="00183F5E">
                            <w:pPr>
                              <w:pStyle w:val="SourceCode"/>
                              <w:rPr>
                                <w:color w:val="5B9BD5" w:themeColor="accent5"/>
                              </w:rPr>
                            </w:pPr>
                            <w:r w:rsidRPr="00183F5E">
                              <w:rPr>
                                <w:rStyle w:val="CommentTok"/>
                                <w:color w:val="5B9BD5" w:themeColor="accent5"/>
                              </w:rPr>
                              <w:t xml:space="preserve"># Creating Binary </w:t>
                            </w:r>
                            <w:proofErr w:type="spellStart"/>
                            <w:r w:rsidRPr="00183F5E">
                              <w:rPr>
                                <w:rStyle w:val="CommentTok"/>
                                <w:color w:val="5B9BD5" w:themeColor="accent5"/>
                              </w:rPr>
                              <w:t>enocode</w:t>
                            </w:r>
                            <w:proofErr w:type="spellEnd"/>
                            <w:r w:rsidRPr="00183F5E">
                              <w:rPr>
                                <w:rStyle w:val="CommentTok"/>
                                <w:color w:val="5B9BD5" w:themeColor="accent5"/>
                              </w:rPr>
                              <w:t xml:space="preserve"> for Suspected Fraud and Late delivery</w:t>
                            </w:r>
                            <w:r w:rsidRPr="00183F5E">
                              <w:rPr>
                                <w:color w:val="5B9BD5" w:themeColor="accent5"/>
                              </w:rPr>
                              <w:br/>
                            </w:r>
                            <w:r w:rsidRPr="00183F5E">
                              <w:rPr>
                                <w:rStyle w:val="NormalTok"/>
                                <w:color w:val="5B9BD5" w:themeColor="accent5"/>
                              </w:rPr>
                              <w:t>df1[</w:t>
                            </w:r>
                            <w:r w:rsidRPr="00183F5E">
                              <w:rPr>
                                <w:rStyle w:val="StringTok"/>
                                <w:color w:val="5B9BD5" w:themeColor="accent5"/>
                              </w:rPr>
                              <w:t>'</w:t>
                            </w:r>
                            <w:proofErr w:type="spellStart"/>
                            <w:r w:rsidRPr="00183F5E">
                              <w:rPr>
                                <w:rStyle w:val="StringTok"/>
                                <w:color w:val="5B9BD5" w:themeColor="accent5"/>
                              </w:rPr>
                              <w:t>late_delivery</w:t>
                            </w:r>
                            <w:proofErr w:type="spellEnd"/>
                            <w:proofErr w:type="gramStart"/>
                            <w:r w:rsidRPr="00183F5E">
                              <w:rPr>
                                <w:rStyle w:val="StringTok"/>
                                <w:color w:val="5B9BD5" w:themeColor="accent5"/>
                              </w:rPr>
                              <w:t>'</w:t>
                            </w:r>
                            <w:r w:rsidRPr="00183F5E">
                              <w:rPr>
                                <w:rStyle w:val="NormalTok"/>
                                <w:color w:val="5B9BD5" w:themeColor="accent5"/>
                              </w:rPr>
                              <w:t>]</w:t>
                            </w:r>
                            <w:r w:rsidRPr="00183F5E">
                              <w:rPr>
                                <w:rStyle w:val="OperatorTok"/>
                                <w:color w:val="5B9BD5" w:themeColor="accent5"/>
                              </w:rPr>
                              <w:t>=</w:t>
                            </w:r>
                            <w:proofErr w:type="spellStart"/>
                            <w:proofErr w:type="gramEnd"/>
                            <w:r w:rsidRPr="00183F5E">
                              <w:rPr>
                                <w:rStyle w:val="NormalTok"/>
                                <w:color w:val="5B9BD5" w:themeColor="accent5"/>
                              </w:rPr>
                              <w:t>np.where</w:t>
                            </w:r>
                            <w:proofErr w:type="spellEnd"/>
                            <w:r w:rsidRPr="00183F5E">
                              <w:rPr>
                                <w:rStyle w:val="NormalTok"/>
                                <w:color w:val="5B9BD5" w:themeColor="accent5"/>
                              </w:rPr>
                              <w:t>(df1[</w:t>
                            </w:r>
                            <w:r w:rsidRPr="00183F5E">
                              <w:rPr>
                                <w:rStyle w:val="StringTok"/>
                                <w:color w:val="5B9BD5" w:themeColor="accent5"/>
                              </w:rPr>
                              <w:t>'Delivery Status'</w:t>
                            </w:r>
                            <w:r w:rsidRPr="00183F5E">
                              <w:rPr>
                                <w:rStyle w:val="NormalTok"/>
                                <w:color w:val="5B9BD5" w:themeColor="accent5"/>
                              </w:rPr>
                              <w:t xml:space="preserve">] </w:t>
                            </w:r>
                            <w:r w:rsidRPr="00183F5E">
                              <w:rPr>
                                <w:rStyle w:val="OperatorTok"/>
                                <w:color w:val="5B9BD5" w:themeColor="accent5"/>
                              </w:rPr>
                              <w:t>==</w:t>
                            </w:r>
                            <w:r w:rsidRPr="00183F5E">
                              <w:rPr>
                                <w:rStyle w:val="NormalTok"/>
                                <w:color w:val="5B9BD5" w:themeColor="accent5"/>
                              </w:rPr>
                              <w:t xml:space="preserve"> </w:t>
                            </w:r>
                            <w:r w:rsidRPr="00183F5E">
                              <w:rPr>
                                <w:rStyle w:val="StringTok"/>
                                <w:color w:val="5B9BD5" w:themeColor="accent5"/>
                              </w:rPr>
                              <w:t>'Late delivery'</w:t>
                            </w:r>
                            <w:r w:rsidRPr="00183F5E">
                              <w:rPr>
                                <w:rStyle w:val="NormalTok"/>
                                <w:color w:val="5B9BD5" w:themeColor="accent5"/>
                              </w:rPr>
                              <w:t xml:space="preserve">, </w:t>
                            </w:r>
                            <w:r w:rsidRPr="00183F5E">
                              <w:rPr>
                                <w:rStyle w:val="DecValTok"/>
                                <w:color w:val="5B9BD5" w:themeColor="accent5"/>
                              </w:rPr>
                              <w:t>1</w:t>
                            </w:r>
                            <w:r w:rsidRPr="00183F5E">
                              <w:rPr>
                                <w:rStyle w:val="NormalTok"/>
                                <w:color w:val="5B9BD5" w:themeColor="accent5"/>
                              </w:rPr>
                              <w:t xml:space="preserve">, </w:t>
                            </w:r>
                            <w:r w:rsidRPr="00183F5E">
                              <w:rPr>
                                <w:rStyle w:val="DecValTok"/>
                                <w:color w:val="5B9BD5" w:themeColor="accent5"/>
                              </w:rPr>
                              <w:t>0</w:t>
                            </w:r>
                            <w:r w:rsidRPr="00183F5E">
                              <w:rPr>
                                <w:rStyle w:val="NormalTok"/>
                                <w:color w:val="5B9BD5" w:themeColor="accent5"/>
                              </w:rPr>
                              <w:t>).</w:t>
                            </w:r>
                            <w:proofErr w:type="spellStart"/>
                            <w:r w:rsidRPr="00183F5E">
                              <w:rPr>
                                <w:rStyle w:val="NormalTok"/>
                                <w:color w:val="5B9BD5" w:themeColor="accent5"/>
                              </w:rPr>
                              <w:t>astype</w:t>
                            </w:r>
                            <w:proofErr w:type="spellEnd"/>
                            <w:r w:rsidRPr="00183F5E">
                              <w:rPr>
                                <w:rStyle w:val="NormalTok"/>
                                <w:color w:val="5B9BD5" w:themeColor="accent5"/>
                              </w:rPr>
                              <w:t>(</w:t>
                            </w:r>
                            <w:r w:rsidRPr="00183F5E">
                              <w:rPr>
                                <w:rStyle w:val="StringTok"/>
                                <w:color w:val="5B9BD5" w:themeColor="accent5"/>
                              </w:rPr>
                              <w:t>'int64'</w:t>
                            </w:r>
                            <w:r w:rsidRPr="00183F5E">
                              <w:rPr>
                                <w:rStyle w:val="NormalTok"/>
                                <w:color w:val="5B9BD5" w:themeColor="accent5"/>
                              </w:rPr>
                              <w:t>)</w:t>
                            </w:r>
                            <w:r w:rsidRPr="00183F5E">
                              <w:rPr>
                                <w:color w:val="5B9BD5" w:themeColor="accent5"/>
                              </w:rPr>
                              <w:br/>
                            </w:r>
                            <w:r w:rsidRPr="00183F5E">
                              <w:rPr>
                                <w:rStyle w:val="NormalTok"/>
                                <w:color w:val="5B9BD5" w:themeColor="accent5"/>
                              </w:rPr>
                              <w:t>df1[</w:t>
                            </w:r>
                            <w:r w:rsidRPr="00183F5E">
                              <w:rPr>
                                <w:rStyle w:val="StringTok"/>
                                <w:color w:val="5B9BD5" w:themeColor="accent5"/>
                              </w:rPr>
                              <w:t>'fraud'</w:t>
                            </w:r>
                            <w:r w:rsidRPr="00183F5E">
                              <w:rPr>
                                <w:rStyle w:val="NormalTok"/>
                                <w:color w:val="5B9BD5" w:themeColor="accent5"/>
                              </w:rPr>
                              <w:t xml:space="preserve">] </w:t>
                            </w:r>
                            <w:r w:rsidRPr="00183F5E">
                              <w:rPr>
                                <w:rStyle w:val="OperatorTok"/>
                                <w:color w:val="5B9BD5" w:themeColor="accent5"/>
                              </w:rPr>
                              <w:t>=</w:t>
                            </w:r>
                            <w:r w:rsidRPr="00183F5E">
                              <w:rPr>
                                <w:rStyle w:val="NormalTok"/>
                                <w:color w:val="5B9BD5" w:themeColor="accent5"/>
                              </w:rPr>
                              <w:t xml:space="preserve"> </w:t>
                            </w:r>
                            <w:proofErr w:type="spellStart"/>
                            <w:r w:rsidRPr="00183F5E">
                              <w:rPr>
                                <w:rStyle w:val="NormalTok"/>
                                <w:color w:val="5B9BD5" w:themeColor="accent5"/>
                              </w:rPr>
                              <w:t>np.where</w:t>
                            </w:r>
                            <w:proofErr w:type="spellEnd"/>
                            <w:r w:rsidRPr="00183F5E">
                              <w:rPr>
                                <w:rStyle w:val="NormalTok"/>
                                <w:color w:val="5B9BD5" w:themeColor="accent5"/>
                              </w:rPr>
                              <w:t>(df1[</w:t>
                            </w:r>
                            <w:r w:rsidRPr="00183F5E">
                              <w:rPr>
                                <w:rStyle w:val="StringTok"/>
                                <w:color w:val="5B9BD5" w:themeColor="accent5"/>
                              </w:rPr>
                              <w:t>'Order Status'</w:t>
                            </w:r>
                            <w:r w:rsidRPr="00183F5E">
                              <w:rPr>
                                <w:rStyle w:val="NormalTok"/>
                                <w:color w:val="5B9BD5" w:themeColor="accent5"/>
                              </w:rPr>
                              <w:t xml:space="preserve">] </w:t>
                            </w:r>
                            <w:r w:rsidRPr="00183F5E">
                              <w:rPr>
                                <w:rStyle w:val="OperatorTok"/>
                                <w:color w:val="5B9BD5" w:themeColor="accent5"/>
                              </w:rPr>
                              <w:t>==</w:t>
                            </w:r>
                            <w:r w:rsidRPr="00183F5E">
                              <w:rPr>
                                <w:rStyle w:val="NormalTok"/>
                                <w:color w:val="5B9BD5" w:themeColor="accent5"/>
                              </w:rPr>
                              <w:t xml:space="preserve"> </w:t>
                            </w:r>
                            <w:r w:rsidRPr="00183F5E">
                              <w:rPr>
                                <w:rStyle w:val="StringTok"/>
                                <w:color w:val="5B9BD5" w:themeColor="accent5"/>
                              </w:rPr>
                              <w:t>'SUSPECTED_FRAUD'</w:t>
                            </w:r>
                            <w:r w:rsidRPr="00183F5E">
                              <w:rPr>
                                <w:rStyle w:val="NormalTok"/>
                                <w:color w:val="5B9BD5" w:themeColor="accent5"/>
                              </w:rPr>
                              <w:t xml:space="preserve">, </w:t>
                            </w:r>
                            <w:r w:rsidRPr="00183F5E">
                              <w:rPr>
                                <w:rStyle w:val="DecValTok"/>
                                <w:color w:val="5B9BD5" w:themeColor="accent5"/>
                              </w:rPr>
                              <w:t>1</w:t>
                            </w:r>
                            <w:r w:rsidRPr="00183F5E">
                              <w:rPr>
                                <w:rStyle w:val="NormalTok"/>
                                <w:color w:val="5B9BD5" w:themeColor="accent5"/>
                              </w:rPr>
                              <w:t xml:space="preserve">, </w:t>
                            </w:r>
                            <w:r w:rsidRPr="00183F5E">
                              <w:rPr>
                                <w:rStyle w:val="DecValTok"/>
                                <w:color w:val="5B9BD5" w:themeColor="accent5"/>
                              </w:rPr>
                              <w:t>0</w:t>
                            </w:r>
                            <w:r w:rsidRPr="00183F5E">
                              <w:rPr>
                                <w:rStyle w:val="NormalTok"/>
                                <w:color w:val="5B9BD5" w:themeColor="accent5"/>
                              </w:rPr>
                              <w:t>).</w:t>
                            </w:r>
                            <w:proofErr w:type="spellStart"/>
                            <w:r w:rsidRPr="00183F5E">
                              <w:rPr>
                                <w:rStyle w:val="NormalTok"/>
                                <w:color w:val="5B9BD5" w:themeColor="accent5"/>
                              </w:rPr>
                              <w:t>astype</w:t>
                            </w:r>
                            <w:proofErr w:type="spellEnd"/>
                            <w:r w:rsidRPr="00183F5E">
                              <w:rPr>
                                <w:rStyle w:val="NormalTok"/>
                                <w:color w:val="5B9BD5" w:themeColor="accent5"/>
                              </w:rPr>
                              <w:t>(</w:t>
                            </w:r>
                            <w:r w:rsidRPr="00183F5E">
                              <w:rPr>
                                <w:rStyle w:val="StringTok"/>
                                <w:color w:val="5B9BD5" w:themeColor="accent5"/>
                              </w:rPr>
                              <w:t>'int64'</w:t>
                            </w:r>
                            <w:r w:rsidRPr="00183F5E">
                              <w:rPr>
                                <w:rStyle w:val="NormalTok"/>
                                <w:color w:val="5B9BD5" w:themeColor="accent5"/>
                              </w:rPr>
                              <w:t>)</w:t>
                            </w:r>
                            <w:r w:rsidRPr="00183F5E">
                              <w:rPr>
                                <w:color w:val="5B9BD5" w:themeColor="accent5"/>
                              </w:rPr>
                              <w:br/>
                            </w:r>
                            <w:r w:rsidRPr="00183F5E">
                              <w:rPr>
                                <w:rStyle w:val="NormalTok"/>
                                <w:color w:val="5B9BD5" w:themeColor="accent5"/>
                              </w:rPr>
                              <w:t>df1[</w:t>
                            </w:r>
                            <w:r w:rsidRPr="00183F5E">
                              <w:rPr>
                                <w:rStyle w:val="StringTok"/>
                                <w:color w:val="5B9BD5" w:themeColor="accent5"/>
                              </w:rPr>
                              <w:t>'fraud'</w:t>
                            </w:r>
                            <w:r w:rsidRPr="00183F5E">
                              <w:rPr>
                                <w:rStyle w:val="NormalTok"/>
                                <w:color w:val="5B9BD5" w:themeColor="accent5"/>
                              </w:rPr>
                              <w:t>].</w:t>
                            </w:r>
                            <w:proofErr w:type="spellStart"/>
                            <w:r w:rsidRPr="00183F5E">
                              <w:rPr>
                                <w:rStyle w:val="NormalTok"/>
                                <w:color w:val="5B9BD5" w:themeColor="accent5"/>
                              </w:rPr>
                              <w:t>value_counts</w:t>
                            </w:r>
                            <w:proofErr w:type="spellEnd"/>
                            <w:r w:rsidRPr="00183F5E">
                              <w:rPr>
                                <w:rStyle w:val="NormalTok"/>
                                <w:color w:val="5B9BD5" w:themeColor="accent5"/>
                              </w:rPr>
                              <w:t>()</w:t>
                            </w:r>
                          </w:p>
                          <w:p w14:paraId="229A8300" w14:textId="77777777" w:rsidR="00DD611E" w:rsidRPr="00183F5E" w:rsidRDefault="00DD611E" w:rsidP="00DD611E">
                            <w:pPr>
                              <w:rPr>
                                <w:color w:val="5B9BD5" w:themeColor="accent5"/>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A939E6F" id="_x0000_s1036" type="#_x0000_t202" style="position:absolute;left:0;text-align:left;margin-left:0;margin-top:.3pt;width:450.6pt;height:91.2pt;z-index:25167462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" fillcolor="white [3201]" strokeweight=".5pt">
                <v:textbox>
                  <w:txbxContent>
                    <w:p w14:paraId="2071B13A" w14:textId="77777777" w:rsidR="00183F5E" w:rsidRPr="00183F5E" w:rsidRDefault="00183F5E" w:rsidP="00183F5E">
                      <w:pPr>
                        <w:pStyle w:val="SourceCode"/>
                        <w:rPr>
                          <w:color w:val="5B9BD5" w:themeColor="accent5"/>
                        </w:rPr>
                      </w:pPr>
                      <w:r w:rsidRPr="00183F5E">
                        <w:rPr>
                          <w:rStyle w:val="CommentTok"/>
                          <w:color w:val="5B9BD5" w:themeColor="accent5"/>
                        </w:rPr>
                        <w:t xml:space="preserve"># Creating Binary </w:t>
                      </w:r>
                      <w:proofErr w:type="spellStart"/>
                      <w:r w:rsidRPr="00183F5E">
                        <w:rPr>
                          <w:rStyle w:val="CommentTok"/>
                          <w:color w:val="5B9BD5" w:themeColor="accent5"/>
                        </w:rPr>
                        <w:t>enocode</w:t>
                      </w:r>
                      <w:proofErr w:type="spellEnd"/>
                      <w:r w:rsidRPr="00183F5E">
                        <w:rPr>
                          <w:rStyle w:val="CommentTok"/>
                          <w:color w:val="5B9BD5" w:themeColor="accent5"/>
                        </w:rPr>
                        <w:t xml:space="preserve"> for Suspected Fraud and Late delivery</w:t>
                      </w:r>
                      <w:r w:rsidRPr="00183F5E">
                        <w:rPr>
                          <w:color w:val="5B9BD5" w:themeColor="accent5"/>
                        </w:rPr>
                        <w:br/>
                      </w:r>
                      <w:r w:rsidRPr="00183F5E">
                        <w:rPr>
                          <w:rStyle w:val="NormalTok"/>
                          <w:color w:val="5B9BD5" w:themeColor="accent5"/>
                        </w:rPr>
                        <w:t>df1[</w:t>
                      </w:r>
                      <w:r w:rsidRPr="00183F5E">
                        <w:rPr>
                          <w:rStyle w:val="StringTok"/>
                          <w:color w:val="5B9BD5" w:themeColor="accent5"/>
                        </w:rPr>
                        <w:t>'</w:t>
                      </w:r>
                      <w:proofErr w:type="spellStart"/>
                      <w:r w:rsidRPr="00183F5E">
                        <w:rPr>
                          <w:rStyle w:val="StringTok"/>
                          <w:color w:val="5B9BD5" w:themeColor="accent5"/>
                        </w:rPr>
                        <w:t>late_delivery</w:t>
                      </w:r>
                      <w:proofErr w:type="spellEnd"/>
                      <w:proofErr w:type="gramStart"/>
                      <w:r w:rsidRPr="00183F5E">
                        <w:rPr>
                          <w:rStyle w:val="StringTok"/>
                          <w:color w:val="5B9BD5" w:themeColor="accent5"/>
                        </w:rPr>
                        <w:t>'</w:t>
                      </w:r>
                      <w:r w:rsidRPr="00183F5E">
                        <w:rPr>
                          <w:rStyle w:val="NormalTok"/>
                          <w:color w:val="5B9BD5" w:themeColor="accent5"/>
                        </w:rPr>
                        <w:t>]</w:t>
                      </w:r>
                      <w:r w:rsidRPr="00183F5E">
                        <w:rPr>
                          <w:rStyle w:val="OperatorTok"/>
                          <w:color w:val="5B9BD5" w:themeColor="accent5"/>
                        </w:rPr>
                        <w:t>=</w:t>
                      </w:r>
                      <w:proofErr w:type="spellStart"/>
                      <w:proofErr w:type="gramEnd"/>
                      <w:r w:rsidRPr="00183F5E">
                        <w:rPr>
                          <w:rStyle w:val="NormalTok"/>
                          <w:color w:val="5B9BD5" w:themeColor="accent5"/>
                        </w:rPr>
                        <w:t>np.where</w:t>
                      </w:r>
                      <w:proofErr w:type="spellEnd"/>
                      <w:r w:rsidRPr="00183F5E">
                        <w:rPr>
                          <w:rStyle w:val="NormalTok"/>
                          <w:color w:val="5B9BD5" w:themeColor="accent5"/>
                        </w:rPr>
                        <w:t>(df1[</w:t>
                      </w:r>
                      <w:r w:rsidRPr="00183F5E">
                        <w:rPr>
                          <w:rStyle w:val="StringTok"/>
                          <w:color w:val="5B9BD5" w:themeColor="accent5"/>
                        </w:rPr>
                        <w:t>'Delivery Status'</w:t>
                      </w:r>
                      <w:r w:rsidRPr="00183F5E">
                        <w:rPr>
                          <w:rStyle w:val="NormalTok"/>
                          <w:color w:val="5B9BD5" w:themeColor="accent5"/>
                        </w:rPr>
                        <w:t xml:space="preserve">] </w:t>
                      </w:r>
                      <w:r w:rsidRPr="00183F5E">
                        <w:rPr>
                          <w:rStyle w:val="OperatorTok"/>
                          <w:color w:val="5B9BD5" w:themeColor="accent5"/>
                        </w:rPr>
                        <w:t>==</w:t>
                      </w:r>
                      <w:r w:rsidRPr="00183F5E">
                        <w:rPr>
                          <w:rStyle w:val="NormalTok"/>
                          <w:color w:val="5B9BD5" w:themeColor="accent5"/>
                        </w:rPr>
                        <w:t xml:space="preserve"> </w:t>
                      </w:r>
                      <w:r w:rsidRPr="00183F5E">
                        <w:rPr>
                          <w:rStyle w:val="StringTok"/>
                          <w:color w:val="5B9BD5" w:themeColor="accent5"/>
                        </w:rPr>
                        <w:t>'Late delivery'</w:t>
                      </w:r>
                      <w:r w:rsidRPr="00183F5E">
                        <w:rPr>
                          <w:rStyle w:val="NormalTok"/>
                          <w:color w:val="5B9BD5" w:themeColor="accent5"/>
                        </w:rPr>
                        <w:t xml:space="preserve">, </w:t>
                      </w:r>
                      <w:r w:rsidRPr="00183F5E">
                        <w:rPr>
                          <w:rStyle w:val="DecValTok"/>
                          <w:color w:val="5B9BD5" w:themeColor="accent5"/>
                        </w:rPr>
                        <w:t>1</w:t>
                      </w:r>
                      <w:r w:rsidRPr="00183F5E">
                        <w:rPr>
                          <w:rStyle w:val="NormalTok"/>
                          <w:color w:val="5B9BD5" w:themeColor="accent5"/>
                        </w:rPr>
                        <w:t xml:space="preserve">, </w:t>
                      </w:r>
                      <w:r w:rsidRPr="00183F5E">
                        <w:rPr>
                          <w:rStyle w:val="DecValTok"/>
                          <w:color w:val="5B9BD5" w:themeColor="accent5"/>
                        </w:rPr>
                        <w:t>0</w:t>
                      </w:r>
                      <w:r w:rsidRPr="00183F5E">
                        <w:rPr>
                          <w:rStyle w:val="NormalTok"/>
                          <w:color w:val="5B9BD5" w:themeColor="accent5"/>
                        </w:rPr>
                        <w:t>).</w:t>
                      </w:r>
                      <w:proofErr w:type="spellStart"/>
                      <w:r w:rsidRPr="00183F5E">
                        <w:rPr>
                          <w:rStyle w:val="NormalTok"/>
                          <w:color w:val="5B9BD5" w:themeColor="accent5"/>
                        </w:rPr>
                        <w:t>astype</w:t>
                      </w:r>
                      <w:proofErr w:type="spellEnd"/>
                      <w:r w:rsidRPr="00183F5E">
                        <w:rPr>
                          <w:rStyle w:val="NormalTok"/>
                          <w:color w:val="5B9BD5" w:themeColor="accent5"/>
                        </w:rPr>
                        <w:t>(</w:t>
                      </w:r>
                      <w:r w:rsidRPr="00183F5E">
                        <w:rPr>
                          <w:rStyle w:val="StringTok"/>
                          <w:color w:val="5B9BD5" w:themeColor="accent5"/>
                        </w:rPr>
                        <w:t>'int64'</w:t>
                      </w:r>
                      <w:r w:rsidRPr="00183F5E">
                        <w:rPr>
                          <w:rStyle w:val="NormalTok"/>
                          <w:color w:val="5B9BD5" w:themeColor="accent5"/>
                        </w:rPr>
                        <w:t>)</w:t>
                      </w:r>
                      <w:r w:rsidRPr="00183F5E">
                        <w:rPr>
                          <w:color w:val="5B9BD5" w:themeColor="accent5"/>
                        </w:rPr>
                        <w:br/>
                      </w:r>
                      <w:r w:rsidRPr="00183F5E">
                        <w:rPr>
                          <w:rStyle w:val="NormalTok"/>
                          <w:color w:val="5B9BD5" w:themeColor="accent5"/>
                        </w:rPr>
                        <w:t>df1[</w:t>
                      </w:r>
                      <w:r w:rsidRPr="00183F5E">
                        <w:rPr>
                          <w:rStyle w:val="StringTok"/>
                          <w:color w:val="5B9BD5" w:themeColor="accent5"/>
                        </w:rPr>
                        <w:t>'fraud'</w:t>
                      </w:r>
                      <w:r w:rsidRPr="00183F5E">
                        <w:rPr>
                          <w:rStyle w:val="NormalTok"/>
                          <w:color w:val="5B9BD5" w:themeColor="accent5"/>
                        </w:rPr>
                        <w:t xml:space="preserve">] </w:t>
                      </w:r>
                      <w:r w:rsidRPr="00183F5E">
                        <w:rPr>
                          <w:rStyle w:val="OperatorTok"/>
                          <w:color w:val="5B9BD5" w:themeColor="accent5"/>
                        </w:rPr>
                        <w:t>=</w:t>
                      </w:r>
                      <w:r w:rsidRPr="00183F5E">
                        <w:rPr>
                          <w:rStyle w:val="NormalTok"/>
                          <w:color w:val="5B9BD5" w:themeColor="accent5"/>
                        </w:rPr>
                        <w:t xml:space="preserve"> </w:t>
                      </w:r>
                      <w:proofErr w:type="spellStart"/>
                      <w:r w:rsidRPr="00183F5E">
                        <w:rPr>
                          <w:rStyle w:val="NormalTok"/>
                          <w:color w:val="5B9BD5" w:themeColor="accent5"/>
                        </w:rPr>
                        <w:t>np.where</w:t>
                      </w:r>
                      <w:proofErr w:type="spellEnd"/>
                      <w:r w:rsidRPr="00183F5E">
                        <w:rPr>
                          <w:rStyle w:val="NormalTok"/>
                          <w:color w:val="5B9BD5" w:themeColor="accent5"/>
                        </w:rPr>
                        <w:t>(df1[</w:t>
                      </w:r>
                      <w:r w:rsidRPr="00183F5E">
                        <w:rPr>
                          <w:rStyle w:val="StringTok"/>
                          <w:color w:val="5B9BD5" w:themeColor="accent5"/>
                        </w:rPr>
                        <w:t>'Order Status'</w:t>
                      </w:r>
                      <w:r w:rsidRPr="00183F5E">
                        <w:rPr>
                          <w:rStyle w:val="NormalTok"/>
                          <w:color w:val="5B9BD5" w:themeColor="accent5"/>
                        </w:rPr>
                        <w:t xml:space="preserve">] </w:t>
                      </w:r>
                      <w:r w:rsidRPr="00183F5E">
                        <w:rPr>
                          <w:rStyle w:val="OperatorTok"/>
                          <w:color w:val="5B9BD5" w:themeColor="accent5"/>
                        </w:rPr>
                        <w:t>==</w:t>
                      </w:r>
                      <w:r w:rsidRPr="00183F5E">
                        <w:rPr>
                          <w:rStyle w:val="NormalTok"/>
                          <w:color w:val="5B9BD5" w:themeColor="accent5"/>
                        </w:rPr>
                        <w:t xml:space="preserve"> </w:t>
                      </w:r>
                      <w:r w:rsidRPr="00183F5E">
                        <w:rPr>
                          <w:rStyle w:val="StringTok"/>
                          <w:color w:val="5B9BD5" w:themeColor="accent5"/>
                        </w:rPr>
                        <w:t>'SUSPECTED_FRAUD'</w:t>
                      </w:r>
                      <w:r w:rsidRPr="00183F5E">
                        <w:rPr>
                          <w:rStyle w:val="NormalTok"/>
                          <w:color w:val="5B9BD5" w:themeColor="accent5"/>
                        </w:rPr>
                        <w:t xml:space="preserve">, </w:t>
                      </w:r>
                      <w:r w:rsidRPr="00183F5E">
                        <w:rPr>
                          <w:rStyle w:val="DecValTok"/>
                          <w:color w:val="5B9BD5" w:themeColor="accent5"/>
                        </w:rPr>
                        <w:t>1</w:t>
                      </w:r>
                      <w:r w:rsidRPr="00183F5E">
                        <w:rPr>
                          <w:rStyle w:val="NormalTok"/>
                          <w:color w:val="5B9BD5" w:themeColor="accent5"/>
                        </w:rPr>
                        <w:t xml:space="preserve">, </w:t>
                      </w:r>
                      <w:r w:rsidRPr="00183F5E">
                        <w:rPr>
                          <w:rStyle w:val="DecValTok"/>
                          <w:color w:val="5B9BD5" w:themeColor="accent5"/>
                        </w:rPr>
                        <w:t>0</w:t>
                      </w:r>
                      <w:r w:rsidRPr="00183F5E">
                        <w:rPr>
                          <w:rStyle w:val="NormalTok"/>
                          <w:color w:val="5B9BD5" w:themeColor="accent5"/>
                        </w:rPr>
                        <w:t>).</w:t>
                      </w:r>
                      <w:proofErr w:type="spellStart"/>
                      <w:r w:rsidRPr="00183F5E">
                        <w:rPr>
                          <w:rStyle w:val="NormalTok"/>
                          <w:color w:val="5B9BD5" w:themeColor="accent5"/>
                        </w:rPr>
                        <w:t>astype</w:t>
                      </w:r>
                      <w:proofErr w:type="spellEnd"/>
                      <w:r w:rsidRPr="00183F5E">
                        <w:rPr>
                          <w:rStyle w:val="NormalTok"/>
                          <w:color w:val="5B9BD5" w:themeColor="accent5"/>
                        </w:rPr>
                        <w:t>(</w:t>
                      </w:r>
                      <w:r w:rsidRPr="00183F5E">
                        <w:rPr>
                          <w:rStyle w:val="StringTok"/>
                          <w:color w:val="5B9BD5" w:themeColor="accent5"/>
                        </w:rPr>
                        <w:t>'int64'</w:t>
                      </w:r>
                      <w:r w:rsidRPr="00183F5E">
                        <w:rPr>
                          <w:rStyle w:val="NormalTok"/>
                          <w:color w:val="5B9BD5" w:themeColor="accent5"/>
                        </w:rPr>
                        <w:t>)</w:t>
                      </w:r>
                      <w:r w:rsidRPr="00183F5E">
                        <w:rPr>
                          <w:color w:val="5B9BD5" w:themeColor="accent5"/>
                        </w:rPr>
                        <w:br/>
                      </w:r>
                      <w:r w:rsidRPr="00183F5E">
                        <w:rPr>
                          <w:rStyle w:val="NormalTok"/>
                          <w:color w:val="5B9BD5" w:themeColor="accent5"/>
                        </w:rPr>
                        <w:t>df1[</w:t>
                      </w:r>
                      <w:r w:rsidRPr="00183F5E">
                        <w:rPr>
                          <w:rStyle w:val="StringTok"/>
                          <w:color w:val="5B9BD5" w:themeColor="accent5"/>
                        </w:rPr>
                        <w:t>'fraud'</w:t>
                      </w:r>
                      <w:r w:rsidRPr="00183F5E">
                        <w:rPr>
                          <w:rStyle w:val="NormalTok"/>
                          <w:color w:val="5B9BD5" w:themeColor="accent5"/>
                        </w:rPr>
                        <w:t>].</w:t>
                      </w:r>
                      <w:proofErr w:type="spellStart"/>
                      <w:r w:rsidRPr="00183F5E">
                        <w:rPr>
                          <w:rStyle w:val="NormalTok"/>
                          <w:color w:val="5B9BD5" w:themeColor="accent5"/>
                        </w:rPr>
                        <w:t>value_counts</w:t>
                      </w:r>
                      <w:proofErr w:type="spellEnd"/>
                      <w:r w:rsidRPr="00183F5E">
                        <w:rPr>
                          <w:rStyle w:val="NormalTok"/>
                          <w:color w:val="5B9BD5" w:themeColor="accent5"/>
                        </w:rPr>
                        <w:t>()</w:t>
                      </w:r>
                    </w:p>
                    <w:p w14:paraId="229A8300" w14:textId="77777777" w:rsidR="00DD611E" w:rsidRPr="00183F5E" w:rsidRDefault="00DD611E" w:rsidP="00DD611E">
                      <w:pPr>
                        <w:rPr>
                          <w:color w:val="5B9BD5" w:themeColor="accent5"/>
                        </w:rPr>
                      </w:pPr>
                    </w:p>
                  </w:txbxContent>
                </v:textbox>
                <w10:wrap anchorx="margin"/>
              </v:shape>
            </w:pict>
          </mc:Fallback>
        </mc:AlternateContent>
      </w:r>
    </w:p>
    <w:p w14:paraId="30753DF7" w14:textId="77777777" w:rsidR="00DD611E" w:rsidRDefault="00DD611E" w:rsidP="00DD611E">
      <w:pPr>
        <w:spacing w:line="276" w:lineRule="auto"/>
        <w:jc w:val="both"/>
        <w:rPr>
          <w:rFonts w:ascii="Consolas" w:hAnsi="Consolas" w:cs="Times New Roman"/>
          <w:noProof/>
          <w:sz w:val="24"/>
          <w:szCs w:val="24"/>
          <w:lang w:val="en-US"/>
        </w:rPr>
      </w:pPr>
    </w:p>
    <w:p w14:paraId="27681FDF" w14:textId="77777777" w:rsidR="00DD611E" w:rsidRDefault="00DD611E" w:rsidP="00DD611E">
      <w:pPr>
        <w:spacing w:line="276" w:lineRule="auto"/>
        <w:jc w:val="both"/>
        <w:rPr>
          <w:rFonts w:ascii="Consolas" w:hAnsi="Consolas" w:cs="Times New Roman"/>
          <w:noProof/>
          <w:sz w:val="24"/>
          <w:szCs w:val="24"/>
          <w:lang w:val="en-US"/>
        </w:rPr>
      </w:pPr>
    </w:p>
    <w:p w14:paraId="46C669C0" w14:textId="77777777" w:rsidR="00DD611E" w:rsidRDefault="00DD611E" w:rsidP="00DD611E">
      <w:pPr>
        <w:spacing w:line="276" w:lineRule="auto"/>
        <w:jc w:val="both"/>
        <w:rPr>
          <w:rFonts w:ascii="Consolas" w:hAnsi="Consolas" w:cs="Times New Roman"/>
          <w:noProof/>
          <w:sz w:val="24"/>
          <w:szCs w:val="24"/>
          <w:lang w:val="en-US"/>
        </w:rPr>
      </w:pPr>
    </w:p>
    <w:p w14:paraId="0BED1DBD" w14:textId="77777777" w:rsidR="00DD611E" w:rsidRPr="00DD611E" w:rsidRDefault="00DD611E" w:rsidP="00DD611E">
      <w:pPr>
        <w:spacing w:line="276" w:lineRule="auto"/>
        <w:jc w:val="both"/>
        <w:rPr>
          <w:rFonts w:ascii="Consolas" w:hAnsi="Consolas" w:cs="Times New Roman"/>
          <w:sz w:val="24"/>
          <w:szCs w:val="24"/>
          <w:lang w:val="en-US"/>
        </w:rPr>
      </w:pPr>
    </w:p>
    <w:p w14:paraId="782C5933" w14:textId="036A5337" w:rsidR="00DD611E" w:rsidRDefault="00DD611E" w:rsidP="00DD611E">
      <w:pPr>
        <w:spacing w:line="276" w:lineRule="auto"/>
        <w:jc w:val="both"/>
        <w:rPr>
          <w:rFonts w:ascii="Consolas" w:hAnsi="Consolas" w:cs="Times New Roman"/>
          <w:sz w:val="24"/>
          <w:szCs w:val="24"/>
          <w:lang w:val="en-US"/>
        </w:rPr>
      </w:pPr>
      <w:r>
        <w:rPr>
          <w:rFonts w:ascii="Consolas" w:hAnsi="Consolas" w:cs="Times New Roman"/>
          <w:noProof/>
          <w:sz w:val="24"/>
          <w:szCs w:val="24"/>
          <w:lang w:val="en-US"/>
        </w:rPr>
        <w:lastRenderedPageBreak/>
        <mc:AlternateContent>
          <mc:Choice Requires="wps">
            <w:drawing>
              <wp:anchor distT="0" distB="0" distL="114300" distR="114300" simplePos="0" relativeHeight="251676672" behindDoc="0" locked="0" layoutInCell="1" allowOverlap="1" wp14:anchorId="21070F2B" wp14:editId="4D3FFB75">
                <wp:simplePos x="0" y="0"/>
                <wp:positionH relativeFrom="margin">
                  <wp:align>left</wp:align>
                </wp:positionH>
                <wp:positionV relativeFrom="paragraph">
                  <wp:posOffset>7620</wp:posOffset>
                </wp:positionV>
                <wp:extent cx="5722620" cy="754380"/>
                <wp:effectExtent l="0" t="0" r="11430" b="26670"/>
                <wp:wrapNone/>
                <wp:docPr id="511287956" name="Text Box 1"/>
                <wp:cNvGraphicFramePr/>
                <a:graphic xmlns:a="http://schemas.openxmlformats.org/drawingml/2006/main">
                  <a:graphicData uri="http://schemas.microsoft.com/office/word/2010/wordprocessingShape">
                    <wps:wsp>
                      <wps:cNvSpPr txBox="1"/>
                      <wps:spPr>
                        <a:xfrm>
                          <a:off x="0" y="0"/>
                          <a:ext cx="5722620" cy="754380"/>
                        </a:xfrm>
                        <a:prstGeom prst="rect">
                          <a:avLst/>
                        </a:prstGeom>
                        <a:solidFill>
                          <a:schemeClr val="lt1"/>
                        </a:solidFill>
                        <a:ln w="6350">
                          <a:solidFill>
                            <a:prstClr val="black"/>
                          </a:solidFill>
                        </a:ln>
                      </wps:spPr>
                      <wps:txbx>
                        <w:txbxContent>
                          <w:p w14:paraId="37E8C027" w14:textId="77777777" w:rsidR="00183F5E" w:rsidRPr="00847806" w:rsidRDefault="00183F5E" w:rsidP="00183F5E">
                            <w:pPr>
                              <w:pStyle w:val="SourceCode"/>
                              <w:rPr>
                                <w:color w:val="C00000"/>
                              </w:rPr>
                            </w:pPr>
                            <w:r w:rsidRPr="00847806">
                              <w:rPr>
                                <w:rStyle w:val="VerbatimChar"/>
                                <w:color w:val="C00000"/>
                              </w:rPr>
                              <w:t>0    31143</w:t>
                            </w:r>
                            <w:r w:rsidRPr="00847806">
                              <w:rPr>
                                <w:color w:val="C00000"/>
                              </w:rPr>
                              <w:br/>
                            </w:r>
                            <w:r w:rsidRPr="00847806">
                              <w:rPr>
                                <w:rStyle w:val="VerbatimChar"/>
                                <w:color w:val="C00000"/>
                              </w:rPr>
                              <w:t>1      522</w:t>
                            </w:r>
                            <w:r w:rsidRPr="00847806">
                              <w:rPr>
                                <w:color w:val="C00000"/>
                              </w:rPr>
                              <w:br/>
                            </w:r>
                            <w:r w:rsidRPr="00847806">
                              <w:rPr>
                                <w:rStyle w:val="VerbatimChar"/>
                                <w:color w:val="C00000"/>
                              </w:rPr>
                              <w:t xml:space="preserve">Name: fraud, </w:t>
                            </w:r>
                            <w:proofErr w:type="spellStart"/>
                            <w:r w:rsidRPr="00847806">
                              <w:rPr>
                                <w:rStyle w:val="VerbatimChar"/>
                                <w:color w:val="C00000"/>
                              </w:rPr>
                              <w:t>dtype</w:t>
                            </w:r>
                            <w:proofErr w:type="spellEnd"/>
                            <w:r w:rsidRPr="00847806">
                              <w:rPr>
                                <w:rStyle w:val="VerbatimChar"/>
                                <w:color w:val="C00000"/>
                              </w:rPr>
                              <w:t>: int64</w:t>
                            </w:r>
                          </w:p>
                          <w:p w14:paraId="116C27F8" w14:textId="77777777" w:rsidR="00DD611E" w:rsidRPr="00847806" w:rsidRDefault="00DD611E" w:rsidP="00DD611E">
                            <w:pPr>
                              <w:rPr>
                                <w:color w:val="C0000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1070F2B" id="_x0000_s1037" type="#_x0000_t202" style="position:absolute;left:0;text-align:left;margin-left:0;margin-top:.6pt;width:450.6pt;height:59.4pt;z-index:25167667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" fillcolor="white [3201]" strokeweight=".5pt">
                <v:textbox>
                  <w:txbxContent>
                    <w:p w14:paraId="37E8C027" w14:textId="77777777" w:rsidR="00183F5E" w:rsidRPr="00847806" w:rsidRDefault="00183F5E" w:rsidP="00183F5E">
                      <w:pPr>
                        <w:pStyle w:val="SourceCode"/>
                        <w:rPr>
                          <w:color w:val="C00000"/>
                        </w:rPr>
                      </w:pPr>
                      <w:r w:rsidRPr="00847806">
                        <w:rPr>
                          <w:rStyle w:val="VerbatimChar"/>
                          <w:color w:val="C00000"/>
                        </w:rPr>
                        <w:t>0    31143</w:t>
                      </w:r>
                      <w:r w:rsidRPr="00847806">
                        <w:rPr>
                          <w:color w:val="C00000"/>
                        </w:rPr>
                        <w:br/>
                      </w:r>
                      <w:r w:rsidRPr="00847806">
                        <w:rPr>
                          <w:rStyle w:val="VerbatimChar"/>
                          <w:color w:val="C00000"/>
                        </w:rPr>
                        <w:t>1      522</w:t>
                      </w:r>
                      <w:r w:rsidRPr="00847806">
                        <w:rPr>
                          <w:color w:val="C00000"/>
                        </w:rPr>
                        <w:br/>
                      </w:r>
                      <w:r w:rsidRPr="00847806">
                        <w:rPr>
                          <w:rStyle w:val="VerbatimChar"/>
                          <w:color w:val="C00000"/>
                        </w:rPr>
                        <w:t xml:space="preserve">Name: fraud, </w:t>
                      </w:r>
                      <w:proofErr w:type="spellStart"/>
                      <w:r w:rsidRPr="00847806">
                        <w:rPr>
                          <w:rStyle w:val="VerbatimChar"/>
                          <w:color w:val="C00000"/>
                        </w:rPr>
                        <w:t>dtype</w:t>
                      </w:r>
                      <w:proofErr w:type="spellEnd"/>
                      <w:r w:rsidRPr="00847806">
                        <w:rPr>
                          <w:rStyle w:val="VerbatimChar"/>
                          <w:color w:val="C00000"/>
                        </w:rPr>
                        <w:t>: int64</w:t>
                      </w:r>
                    </w:p>
                    <w:p w14:paraId="116C27F8" w14:textId="77777777" w:rsidR="00DD611E" w:rsidRPr="00847806" w:rsidRDefault="00DD611E" w:rsidP="00DD611E">
                      <w:pPr>
                        <w:rPr>
                          <w:color w:val="C00000"/>
                        </w:rPr>
                      </w:pPr>
                    </w:p>
                  </w:txbxContent>
                </v:textbox>
                <w10:wrap anchorx="margin"/>
              </v:shape>
            </w:pict>
          </mc:Fallback>
        </mc:AlternateContent>
      </w:r>
      <w:r w:rsidR="00781D4D" w:rsidRPr="00DD611E">
        <w:rPr>
          <w:rFonts w:ascii="Consolas" w:hAnsi="Consolas" w:cs="Times New Roman"/>
          <w:sz w:val="24"/>
          <w:szCs w:val="24"/>
          <w:lang w:val="en-US"/>
        </w:rPr>
        <w:t xml:space="preserve"> </w:t>
      </w:r>
      <w:bookmarkStart w:id="4" w:name="_Hlk138972175"/>
    </w:p>
    <w:p w14:paraId="7E14D44E" w14:textId="77777777" w:rsidR="00DD611E" w:rsidRDefault="00DD611E" w:rsidP="00DD611E">
      <w:pPr>
        <w:spacing w:line="276" w:lineRule="auto"/>
        <w:jc w:val="both"/>
        <w:rPr>
          <w:rFonts w:ascii="Consolas" w:hAnsi="Consolas" w:cs="Times New Roman"/>
          <w:sz w:val="24"/>
          <w:szCs w:val="24"/>
          <w:lang w:val="en-US"/>
        </w:rPr>
      </w:pPr>
    </w:p>
    <w:p w14:paraId="37773C55" w14:textId="77777777" w:rsidR="00183F5E" w:rsidRDefault="00183F5E" w:rsidP="00DD611E">
      <w:pPr>
        <w:spacing w:line="276" w:lineRule="auto"/>
        <w:jc w:val="both"/>
        <w:rPr>
          <w:rFonts w:ascii="Consolas" w:hAnsi="Consolas" w:cs="Times New Roman"/>
          <w:sz w:val="24"/>
          <w:szCs w:val="24"/>
          <w:lang w:val="en-US"/>
        </w:rPr>
      </w:pPr>
    </w:p>
    <w:p w14:paraId="15129C01" w14:textId="1BC9BF80" w:rsidR="00183F5E" w:rsidRDefault="00183F5E" w:rsidP="00DD611E">
      <w:pPr>
        <w:spacing w:line="276" w:lineRule="auto"/>
        <w:jc w:val="both"/>
        <w:rPr>
          <w:rFonts w:ascii="Consolas" w:hAnsi="Consolas" w:cs="Times New Roman"/>
          <w:sz w:val="24"/>
          <w:szCs w:val="24"/>
          <w:lang w:val="en-US"/>
        </w:rPr>
      </w:pPr>
      <w:r>
        <w:rPr>
          <w:rFonts w:ascii="Consolas" w:hAnsi="Consolas" w:cs="Times New Roman"/>
          <w:noProof/>
          <w:sz w:val="24"/>
          <w:szCs w:val="24"/>
          <w:lang w:val="en-US"/>
        </w:rPr>
        <mc:AlternateContent>
          <mc:Choice Requires="wps">
            <w:drawing>
              <wp:anchor distT="0" distB="0" distL="114300" distR="114300" simplePos="0" relativeHeight="251707392" behindDoc="0" locked="0" layoutInCell="1" allowOverlap="1" wp14:anchorId="3F41FFF9" wp14:editId="565505F7">
                <wp:simplePos x="0" y="0"/>
                <wp:positionH relativeFrom="margin">
                  <wp:align>right</wp:align>
                </wp:positionH>
                <wp:positionV relativeFrom="paragraph">
                  <wp:posOffset>77470</wp:posOffset>
                </wp:positionV>
                <wp:extent cx="5722620" cy="5052060"/>
                <wp:effectExtent l="0" t="0" r="11430" b="15240"/>
                <wp:wrapNone/>
                <wp:docPr id="1091919740" name="Text Box 1"/>
                <wp:cNvGraphicFramePr/>
                <a:graphic xmlns:a="http://schemas.openxmlformats.org/drawingml/2006/main">
                  <a:graphicData uri="http://schemas.microsoft.com/office/word/2010/wordprocessingShape">
                    <wps:wsp>
                      <wps:cNvSpPr txBox="1"/>
                      <wps:spPr>
                        <a:xfrm>
                          <a:off x="0" y="0"/>
                          <a:ext cx="5722620" cy="5052060"/>
                        </a:xfrm>
                        <a:prstGeom prst="rect">
                          <a:avLst/>
                        </a:prstGeom>
                        <a:solidFill>
                          <a:schemeClr val="lt1"/>
                        </a:solidFill>
                        <a:ln w="6350">
                          <a:solidFill>
                            <a:prstClr val="black"/>
                          </a:solidFill>
                        </a:ln>
                      </wps:spPr>
                      <wps:txbx>
                        <w:txbxContent>
                          <w:p w14:paraId="35CC9935" w14:textId="69E0460E" w:rsidR="00183F5E" w:rsidRPr="00183F5E" w:rsidRDefault="00183F5E" w:rsidP="00183F5E">
                            <w:pPr>
                              <w:pStyle w:val="SourceCode"/>
                              <w:rPr>
                                <w:color w:val="5B9BD5" w:themeColor="accent5"/>
                              </w:rPr>
                            </w:pPr>
                            <w:r w:rsidRPr="00183F5E">
                              <w:rPr>
                                <w:rStyle w:val="CommentTok"/>
                                <w:color w:val="5B9BD5" w:themeColor="accent5"/>
                              </w:rPr>
                              <w:t xml:space="preserve">## label encoding the data so that we can do our data </w:t>
                            </w:r>
                            <w:proofErr w:type="spellStart"/>
                            <w:r w:rsidRPr="00183F5E">
                              <w:rPr>
                                <w:rStyle w:val="CommentTok"/>
                                <w:color w:val="5B9BD5" w:themeColor="accent5"/>
                              </w:rPr>
                              <w:t>mdoelling</w:t>
                            </w:r>
                            <w:proofErr w:type="spellEnd"/>
                            <w:r w:rsidRPr="00183F5E">
                              <w:rPr>
                                <w:color w:val="5B9BD5" w:themeColor="accent5"/>
                              </w:rPr>
                              <w:br/>
                            </w:r>
                            <w:r w:rsidRPr="00183F5E">
                              <w:rPr>
                                <w:rStyle w:val="ImportTok"/>
                                <w:b w:val="0"/>
                                <w:color w:val="5B9BD5" w:themeColor="accent5"/>
                              </w:rPr>
                              <w:t>from</w:t>
                            </w:r>
                            <w:r w:rsidRPr="00183F5E">
                              <w:rPr>
                                <w:rStyle w:val="NormalTok"/>
                                <w:color w:val="5B9BD5" w:themeColor="accent5"/>
                              </w:rPr>
                              <w:t xml:space="preserve"> </w:t>
                            </w:r>
                            <w:proofErr w:type="spellStart"/>
                            <w:r w:rsidRPr="00183F5E">
                              <w:rPr>
                                <w:rStyle w:val="NormalTok"/>
                                <w:color w:val="5B9BD5" w:themeColor="accent5"/>
                              </w:rPr>
                              <w:t>sklearn.preprocessing</w:t>
                            </w:r>
                            <w:proofErr w:type="spellEnd"/>
                            <w:r w:rsidRPr="00183F5E">
                              <w:rPr>
                                <w:rStyle w:val="NormalTok"/>
                                <w:color w:val="5B9BD5" w:themeColor="accent5"/>
                              </w:rPr>
                              <w:t xml:space="preserve"> </w:t>
                            </w:r>
                            <w:r w:rsidRPr="00183F5E">
                              <w:rPr>
                                <w:rStyle w:val="ImportTok"/>
                                <w:b w:val="0"/>
                                <w:color w:val="5B9BD5" w:themeColor="accent5"/>
                              </w:rPr>
                              <w:t>import</w:t>
                            </w:r>
                            <w:r w:rsidRPr="00183F5E">
                              <w:rPr>
                                <w:rStyle w:val="NormalTok"/>
                                <w:color w:val="5B9BD5" w:themeColor="accent5"/>
                              </w:rPr>
                              <w:t xml:space="preserve"> </w:t>
                            </w:r>
                            <w:proofErr w:type="spellStart"/>
                            <w:r w:rsidRPr="00183F5E">
                              <w:rPr>
                                <w:rStyle w:val="NormalTok"/>
                                <w:color w:val="5B9BD5" w:themeColor="accent5"/>
                              </w:rPr>
                              <w:t>LabelEncoder,StandardScaler</w:t>
                            </w:r>
                            <w:proofErr w:type="spellEnd"/>
                            <w:r w:rsidRPr="00183F5E">
                              <w:rPr>
                                <w:color w:val="5B9BD5" w:themeColor="accent5"/>
                              </w:rPr>
                              <w:br/>
                            </w:r>
                            <w:r w:rsidRPr="00183F5E">
                              <w:rPr>
                                <w:rStyle w:val="NormalTok"/>
                                <w:color w:val="5B9BD5" w:themeColor="accent5"/>
                              </w:rPr>
                              <w:t xml:space="preserve">le </w:t>
                            </w:r>
                            <w:r w:rsidRPr="00183F5E">
                              <w:rPr>
                                <w:rStyle w:val="OperatorTok"/>
                                <w:color w:val="5B9BD5" w:themeColor="accent5"/>
                              </w:rPr>
                              <w:t>=</w:t>
                            </w:r>
                            <w:r w:rsidRPr="00183F5E">
                              <w:rPr>
                                <w:rStyle w:val="NormalTok"/>
                                <w:color w:val="5B9BD5" w:themeColor="accent5"/>
                              </w:rPr>
                              <w:t xml:space="preserve"> </w:t>
                            </w:r>
                            <w:proofErr w:type="spellStart"/>
                            <w:r w:rsidRPr="00183F5E">
                              <w:rPr>
                                <w:rStyle w:val="NormalTok"/>
                                <w:color w:val="5B9BD5" w:themeColor="accent5"/>
                              </w:rPr>
                              <w:t>LabelEncoder</w:t>
                            </w:r>
                            <w:proofErr w:type="spellEnd"/>
                            <w:r w:rsidRPr="00183F5E">
                              <w:rPr>
                                <w:rStyle w:val="NormalTok"/>
                                <w:color w:val="5B9BD5" w:themeColor="accent5"/>
                              </w:rPr>
                              <w:t>()</w:t>
                            </w:r>
                            <w:r w:rsidRPr="00183F5E">
                              <w:rPr>
                                <w:color w:val="5B9BD5" w:themeColor="accent5"/>
                              </w:rPr>
                              <w:br/>
                            </w:r>
                            <w:r w:rsidRPr="00183F5E">
                              <w:rPr>
                                <w:rStyle w:val="NormalTok"/>
                                <w:color w:val="5B9BD5" w:themeColor="accent5"/>
                              </w:rPr>
                              <w:t>df1[</w:t>
                            </w:r>
                            <w:r w:rsidRPr="00183F5E">
                              <w:rPr>
                                <w:rStyle w:val="StringTok"/>
                                <w:color w:val="5B9BD5" w:themeColor="accent5"/>
                              </w:rPr>
                              <w:t>'Type'</w:t>
                            </w:r>
                            <w:r w:rsidRPr="00183F5E">
                              <w:rPr>
                                <w:rStyle w:val="NormalTok"/>
                                <w:color w:val="5B9BD5" w:themeColor="accent5"/>
                              </w:rPr>
                              <w:t xml:space="preserve">] </w:t>
                            </w:r>
                            <w:r w:rsidRPr="00183F5E">
                              <w:rPr>
                                <w:rStyle w:val="OperatorTok"/>
                                <w:color w:val="5B9BD5" w:themeColor="accent5"/>
                              </w:rPr>
                              <w:t>=</w:t>
                            </w:r>
                            <w:r w:rsidRPr="00183F5E">
                              <w:rPr>
                                <w:rStyle w:val="NormalTok"/>
                                <w:color w:val="5B9BD5" w:themeColor="accent5"/>
                              </w:rPr>
                              <w:t xml:space="preserve"> </w:t>
                            </w:r>
                            <w:proofErr w:type="spellStart"/>
                            <w:r w:rsidRPr="00183F5E">
                              <w:rPr>
                                <w:rStyle w:val="NormalTok"/>
                                <w:color w:val="5B9BD5" w:themeColor="accent5"/>
                              </w:rPr>
                              <w:t>le.fit_transform</w:t>
                            </w:r>
                            <w:proofErr w:type="spellEnd"/>
                            <w:r w:rsidRPr="00183F5E">
                              <w:rPr>
                                <w:rStyle w:val="NormalTok"/>
                                <w:color w:val="5B9BD5" w:themeColor="accent5"/>
                              </w:rPr>
                              <w:t>(df1[</w:t>
                            </w:r>
                            <w:r w:rsidRPr="00183F5E">
                              <w:rPr>
                                <w:rStyle w:val="StringTok"/>
                                <w:color w:val="5B9BD5" w:themeColor="accent5"/>
                              </w:rPr>
                              <w:t>'Type'</w:t>
                            </w:r>
                            <w:r w:rsidRPr="00183F5E">
                              <w:rPr>
                                <w:rStyle w:val="NormalTok"/>
                                <w:color w:val="5B9BD5" w:themeColor="accent5"/>
                              </w:rPr>
                              <w:t>]).</w:t>
                            </w:r>
                            <w:proofErr w:type="spellStart"/>
                            <w:r w:rsidRPr="00183F5E">
                              <w:rPr>
                                <w:rStyle w:val="NormalTok"/>
                                <w:color w:val="5B9BD5" w:themeColor="accent5"/>
                              </w:rPr>
                              <w:t>astype</w:t>
                            </w:r>
                            <w:proofErr w:type="spellEnd"/>
                            <w:r w:rsidRPr="00183F5E">
                              <w:rPr>
                                <w:rStyle w:val="NormalTok"/>
                                <w:color w:val="5B9BD5" w:themeColor="accent5"/>
                              </w:rPr>
                              <w:t>(</w:t>
                            </w:r>
                            <w:r w:rsidRPr="00183F5E">
                              <w:rPr>
                                <w:rStyle w:val="StringTok"/>
                                <w:color w:val="5B9BD5" w:themeColor="accent5"/>
                              </w:rPr>
                              <w:t>'int64'</w:t>
                            </w:r>
                            <w:r w:rsidRPr="00183F5E">
                              <w:rPr>
                                <w:rStyle w:val="NormalTok"/>
                                <w:color w:val="5B9BD5" w:themeColor="accent5"/>
                              </w:rPr>
                              <w:t>)</w:t>
                            </w:r>
                            <w:r w:rsidRPr="00183F5E">
                              <w:rPr>
                                <w:color w:val="5B9BD5" w:themeColor="accent5"/>
                              </w:rPr>
                              <w:br/>
                            </w:r>
                            <w:r w:rsidRPr="00183F5E">
                              <w:rPr>
                                <w:rStyle w:val="NormalTok"/>
                                <w:color w:val="5B9BD5" w:themeColor="accent5"/>
                              </w:rPr>
                              <w:t>df1[</w:t>
                            </w:r>
                            <w:r w:rsidRPr="00183F5E">
                              <w:rPr>
                                <w:rStyle w:val="StringTok"/>
                                <w:color w:val="5B9BD5" w:themeColor="accent5"/>
                              </w:rPr>
                              <w:t>'Category Name'</w:t>
                            </w:r>
                            <w:r w:rsidRPr="00183F5E">
                              <w:rPr>
                                <w:rStyle w:val="NormalTok"/>
                                <w:color w:val="5B9BD5" w:themeColor="accent5"/>
                              </w:rPr>
                              <w:t xml:space="preserve">] </w:t>
                            </w:r>
                            <w:r w:rsidRPr="00183F5E">
                              <w:rPr>
                                <w:rStyle w:val="OperatorTok"/>
                                <w:color w:val="5B9BD5" w:themeColor="accent5"/>
                              </w:rPr>
                              <w:t>=</w:t>
                            </w:r>
                            <w:r w:rsidRPr="00183F5E">
                              <w:rPr>
                                <w:rStyle w:val="NormalTok"/>
                                <w:color w:val="5B9BD5" w:themeColor="accent5"/>
                              </w:rPr>
                              <w:t xml:space="preserve"> </w:t>
                            </w:r>
                            <w:proofErr w:type="spellStart"/>
                            <w:r w:rsidRPr="00183F5E">
                              <w:rPr>
                                <w:rStyle w:val="NormalTok"/>
                                <w:color w:val="5B9BD5" w:themeColor="accent5"/>
                              </w:rPr>
                              <w:t>le.fit_transform</w:t>
                            </w:r>
                            <w:proofErr w:type="spellEnd"/>
                            <w:r w:rsidRPr="00183F5E">
                              <w:rPr>
                                <w:rStyle w:val="NormalTok"/>
                                <w:color w:val="5B9BD5" w:themeColor="accent5"/>
                              </w:rPr>
                              <w:t>(df1[</w:t>
                            </w:r>
                            <w:r w:rsidRPr="00183F5E">
                              <w:rPr>
                                <w:rStyle w:val="StringTok"/>
                                <w:color w:val="5B9BD5" w:themeColor="accent5"/>
                              </w:rPr>
                              <w:t>'Category Name'</w:t>
                            </w:r>
                            <w:r w:rsidRPr="00183F5E">
                              <w:rPr>
                                <w:rStyle w:val="NormalTok"/>
                                <w:color w:val="5B9BD5" w:themeColor="accent5"/>
                              </w:rPr>
                              <w:t>]).</w:t>
                            </w:r>
                            <w:proofErr w:type="spellStart"/>
                            <w:r w:rsidRPr="00183F5E">
                              <w:rPr>
                                <w:rStyle w:val="NormalTok"/>
                                <w:color w:val="5B9BD5" w:themeColor="accent5"/>
                              </w:rPr>
                              <w:t>astype</w:t>
                            </w:r>
                            <w:proofErr w:type="spellEnd"/>
                            <w:r w:rsidRPr="00183F5E">
                              <w:rPr>
                                <w:rStyle w:val="NormalTok"/>
                                <w:color w:val="5B9BD5" w:themeColor="accent5"/>
                              </w:rPr>
                              <w:t>(</w:t>
                            </w:r>
                            <w:r w:rsidRPr="00183F5E">
                              <w:rPr>
                                <w:rStyle w:val="StringTok"/>
                                <w:color w:val="5B9BD5" w:themeColor="accent5"/>
                              </w:rPr>
                              <w:t>'int64'</w:t>
                            </w:r>
                            <w:r w:rsidRPr="00183F5E">
                              <w:rPr>
                                <w:rStyle w:val="NormalTok"/>
                                <w:color w:val="5B9BD5" w:themeColor="accent5"/>
                              </w:rPr>
                              <w:t>)</w:t>
                            </w:r>
                            <w:r w:rsidRPr="00183F5E">
                              <w:rPr>
                                <w:color w:val="5B9BD5" w:themeColor="accent5"/>
                              </w:rPr>
                              <w:br/>
                            </w:r>
                            <w:r w:rsidRPr="00183F5E">
                              <w:rPr>
                                <w:rStyle w:val="NormalTok"/>
                                <w:color w:val="5B9BD5" w:themeColor="accent5"/>
                              </w:rPr>
                              <w:t>df1[</w:t>
                            </w:r>
                            <w:r w:rsidRPr="00183F5E">
                              <w:rPr>
                                <w:rStyle w:val="StringTok"/>
                                <w:color w:val="5B9BD5" w:themeColor="accent5"/>
                              </w:rPr>
                              <w:t>'Customer City'</w:t>
                            </w:r>
                            <w:r w:rsidRPr="00183F5E">
                              <w:rPr>
                                <w:rStyle w:val="NormalTok"/>
                                <w:color w:val="5B9BD5" w:themeColor="accent5"/>
                              </w:rPr>
                              <w:t xml:space="preserve">] </w:t>
                            </w:r>
                            <w:r w:rsidRPr="00183F5E">
                              <w:rPr>
                                <w:rStyle w:val="OperatorTok"/>
                                <w:color w:val="5B9BD5" w:themeColor="accent5"/>
                              </w:rPr>
                              <w:t>=</w:t>
                            </w:r>
                            <w:r w:rsidRPr="00183F5E">
                              <w:rPr>
                                <w:rStyle w:val="NormalTok"/>
                                <w:color w:val="5B9BD5" w:themeColor="accent5"/>
                              </w:rPr>
                              <w:t xml:space="preserve"> </w:t>
                            </w:r>
                            <w:proofErr w:type="spellStart"/>
                            <w:r w:rsidRPr="00183F5E">
                              <w:rPr>
                                <w:rStyle w:val="NormalTok"/>
                                <w:color w:val="5B9BD5" w:themeColor="accent5"/>
                              </w:rPr>
                              <w:t>le.fit_transform</w:t>
                            </w:r>
                            <w:proofErr w:type="spellEnd"/>
                            <w:r w:rsidRPr="00183F5E">
                              <w:rPr>
                                <w:rStyle w:val="NormalTok"/>
                                <w:color w:val="5B9BD5" w:themeColor="accent5"/>
                              </w:rPr>
                              <w:t>(df1[</w:t>
                            </w:r>
                            <w:r w:rsidRPr="00183F5E">
                              <w:rPr>
                                <w:rStyle w:val="StringTok"/>
                                <w:color w:val="5B9BD5" w:themeColor="accent5"/>
                              </w:rPr>
                              <w:t>'Customer City'</w:t>
                            </w:r>
                            <w:r w:rsidRPr="00183F5E">
                              <w:rPr>
                                <w:rStyle w:val="NormalTok"/>
                                <w:color w:val="5B9BD5" w:themeColor="accent5"/>
                              </w:rPr>
                              <w:t>]).</w:t>
                            </w:r>
                            <w:proofErr w:type="spellStart"/>
                            <w:r w:rsidRPr="00183F5E">
                              <w:rPr>
                                <w:rStyle w:val="NormalTok"/>
                                <w:color w:val="5B9BD5" w:themeColor="accent5"/>
                              </w:rPr>
                              <w:t>astype</w:t>
                            </w:r>
                            <w:proofErr w:type="spellEnd"/>
                            <w:r w:rsidRPr="00183F5E">
                              <w:rPr>
                                <w:rStyle w:val="NormalTok"/>
                                <w:color w:val="5B9BD5" w:themeColor="accent5"/>
                              </w:rPr>
                              <w:t>(</w:t>
                            </w:r>
                            <w:r w:rsidRPr="00183F5E">
                              <w:rPr>
                                <w:rStyle w:val="StringTok"/>
                                <w:color w:val="5B9BD5" w:themeColor="accent5"/>
                              </w:rPr>
                              <w:t>'int64'</w:t>
                            </w:r>
                            <w:r w:rsidRPr="00183F5E">
                              <w:rPr>
                                <w:rStyle w:val="NormalTok"/>
                                <w:color w:val="5B9BD5" w:themeColor="accent5"/>
                              </w:rPr>
                              <w:t>)</w:t>
                            </w:r>
                            <w:r w:rsidRPr="00183F5E">
                              <w:rPr>
                                <w:color w:val="5B9BD5" w:themeColor="accent5"/>
                              </w:rPr>
                              <w:br/>
                            </w:r>
                            <w:r w:rsidRPr="00183F5E">
                              <w:rPr>
                                <w:rStyle w:val="NormalTok"/>
                                <w:color w:val="5B9BD5" w:themeColor="accent5"/>
                              </w:rPr>
                              <w:t>df1[</w:t>
                            </w:r>
                            <w:r w:rsidRPr="00183F5E">
                              <w:rPr>
                                <w:rStyle w:val="StringTok"/>
                                <w:color w:val="5B9BD5" w:themeColor="accent5"/>
                              </w:rPr>
                              <w:t>'Customer Country'</w:t>
                            </w:r>
                            <w:r w:rsidRPr="00183F5E">
                              <w:rPr>
                                <w:rStyle w:val="NormalTok"/>
                                <w:color w:val="5B9BD5" w:themeColor="accent5"/>
                              </w:rPr>
                              <w:t xml:space="preserve">] </w:t>
                            </w:r>
                            <w:r w:rsidRPr="00183F5E">
                              <w:rPr>
                                <w:rStyle w:val="OperatorTok"/>
                                <w:color w:val="5B9BD5" w:themeColor="accent5"/>
                              </w:rPr>
                              <w:t>=</w:t>
                            </w:r>
                            <w:r w:rsidRPr="00183F5E">
                              <w:rPr>
                                <w:rStyle w:val="NormalTok"/>
                                <w:color w:val="5B9BD5" w:themeColor="accent5"/>
                              </w:rPr>
                              <w:t xml:space="preserve"> </w:t>
                            </w:r>
                            <w:proofErr w:type="spellStart"/>
                            <w:r w:rsidRPr="00183F5E">
                              <w:rPr>
                                <w:rStyle w:val="NormalTok"/>
                                <w:color w:val="5B9BD5" w:themeColor="accent5"/>
                              </w:rPr>
                              <w:t>le.fit_transform</w:t>
                            </w:r>
                            <w:proofErr w:type="spellEnd"/>
                            <w:r w:rsidRPr="00183F5E">
                              <w:rPr>
                                <w:rStyle w:val="NormalTok"/>
                                <w:color w:val="5B9BD5" w:themeColor="accent5"/>
                              </w:rPr>
                              <w:t>(df1[</w:t>
                            </w:r>
                            <w:r w:rsidRPr="00183F5E">
                              <w:rPr>
                                <w:rStyle w:val="StringTok"/>
                                <w:color w:val="5B9BD5" w:themeColor="accent5"/>
                              </w:rPr>
                              <w:t>'Customer Country'</w:t>
                            </w:r>
                            <w:r w:rsidRPr="00183F5E">
                              <w:rPr>
                                <w:rStyle w:val="NormalTok"/>
                                <w:color w:val="5B9BD5" w:themeColor="accent5"/>
                              </w:rPr>
                              <w:t>]).</w:t>
                            </w:r>
                            <w:proofErr w:type="spellStart"/>
                            <w:r w:rsidRPr="00183F5E">
                              <w:rPr>
                                <w:rStyle w:val="NormalTok"/>
                                <w:color w:val="5B9BD5" w:themeColor="accent5"/>
                              </w:rPr>
                              <w:t>astype</w:t>
                            </w:r>
                            <w:proofErr w:type="spellEnd"/>
                            <w:r w:rsidRPr="00183F5E">
                              <w:rPr>
                                <w:rStyle w:val="NormalTok"/>
                                <w:color w:val="5B9BD5" w:themeColor="accent5"/>
                              </w:rPr>
                              <w:t>(</w:t>
                            </w:r>
                            <w:r w:rsidRPr="00183F5E">
                              <w:rPr>
                                <w:rStyle w:val="StringTok"/>
                                <w:color w:val="5B9BD5" w:themeColor="accent5"/>
                              </w:rPr>
                              <w:t>'int64'</w:t>
                            </w:r>
                            <w:r w:rsidRPr="00183F5E">
                              <w:rPr>
                                <w:rStyle w:val="NormalTok"/>
                                <w:color w:val="5B9BD5" w:themeColor="accent5"/>
                              </w:rPr>
                              <w:t>)</w:t>
                            </w:r>
                            <w:r w:rsidRPr="00183F5E">
                              <w:rPr>
                                <w:color w:val="5B9BD5" w:themeColor="accent5"/>
                              </w:rPr>
                              <w:br/>
                            </w:r>
                            <w:r w:rsidRPr="00183F5E">
                              <w:rPr>
                                <w:rStyle w:val="NormalTok"/>
                                <w:color w:val="5B9BD5" w:themeColor="accent5"/>
                              </w:rPr>
                              <w:t>df1[</w:t>
                            </w:r>
                            <w:r w:rsidRPr="00183F5E">
                              <w:rPr>
                                <w:rStyle w:val="StringTok"/>
                                <w:color w:val="5B9BD5" w:themeColor="accent5"/>
                              </w:rPr>
                              <w:t>'Customer Segment'</w:t>
                            </w:r>
                            <w:r w:rsidRPr="00183F5E">
                              <w:rPr>
                                <w:rStyle w:val="NormalTok"/>
                                <w:color w:val="5B9BD5" w:themeColor="accent5"/>
                              </w:rPr>
                              <w:t xml:space="preserve">] </w:t>
                            </w:r>
                            <w:r w:rsidRPr="00183F5E">
                              <w:rPr>
                                <w:rStyle w:val="OperatorTok"/>
                                <w:color w:val="5B9BD5" w:themeColor="accent5"/>
                              </w:rPr>
                              <w:t>=</w:t>
                            </w:r>
                            <w:r w:rsidRPr="00183F5E">
                              <w:rPr>
                                <w:rStyle w:val="NormalTok"/>
                                <w:color w:val="5B9BD5" w:themeColor="accent5"/>
                              </w:rPr>
                              <w:t xml:space="preserve"> </w:t>
                            </w:r>
                            <w:proofErr w:type="spellStart"/>
                            <w:r w:rsidRPr="00183F5E">
                              <w:rPr>
                                <w:rStyle w:val="NormalTok"/>
                                <w:color w:val="5B9BD5" w:themeColor="accent5"/>
                              </w:rPr>
                              <w:t>le.fit_transform</w:t>
                            </w:r>
                            <w:proofErr w:type="spellEnd"/>
                            <w:r w:rsidRPr="00183F5E">
                              <w:rPr>
                                <w:rStyle w:val="NormalTok"/>
                                <w:color w:val="5B9BD5" w:themeColor="accent5"/>
                              </w:rPr>
                              <w:t>(df1[</w:t>
                            </w:r>
                            <w:r w:rsidRPr="00183F5E">
                              <w:rPr>
                                <w:rStyle w:val="StringTok"/>
                                <w:color w:val="5B9BD5" w:themeColor="accent5"/>
                              </w:rPr>
                              <w:t>'Customer Segment'</w:t>
                            </w:r>
                            <w:r w:rsidRPr="00183F5E">
                              <w:rPr>
                                <w:rStyle w:val="NormalTok"/>
                                <w:color w:val="5B9BD5" w:themeColor="accent5"/>
                              </w:rPr>
                              <w:t>]).</w:t>
                            </w:r>
                            <w:proofErr w:type="spellStart"/>
                            <w:r w:rsidRPr="00183F5E">
                              <w:rPr>
                                <w:rStyle w:val="NormalTok"/>
                                <w:color w:val="5B9BD5" w:themeColor="accent5"/>
                              </w:rPr>
                              <w:t>astype</w:t>
                            </w:r>
                            <w:proofErr w:type="spellEnd"/>
                            <w:r w:rsidRPr="00183F5E">
                              <w:rPr>
                                <w:rStyle w:val="NormalTok"/>
                                <w:color w:val="5B9BD5" w:themeColor="accent5"/>
                              </w:rPr>
                              <w:t>(</w:t>
                            </w:r>
                            <w:r w:rsidRPr="00183F5E">
                              <w:rPr>
                                <w:rStyle w:val="StringTok"/>
                                <w:color w:val="5B9BD5" w:themeColor="accent5"/>
                              </w:rPr>
                              <w:t>'int64'</w:t>
                            </w:r>
                            <w:r w:rsidRPr="00183F5E">
                              <w:rPr>
                                <w:rStyle w:val="NormalTok"/>
                                <w:color w:val="5B9BD5" w:themeColor="accent5"/>
                              </w:rPr>
                              <w:t>)</w:t>
                            </w:r>
                            <w:r w:rsidRPr="00183F5E">
                              <w:rPr>
                                <w:color w:val="5B9BD5" w:themeColor="accent5"/>
                              </w:rPr>
                              <w:br/>
                            </w:r>
                            <w:r w:rsidRPr="00183F5E">
                              <w:rPr>
                                <w:rStyle w:val="NormalTok"/>
                                <w:color w:val="5B9BD5" w:themeColor="accent5"/>
                              </w:rPr>
                              <w:t>df1[</w:t>
                            </w:r>
                            <w:r w:rsidRPr="00183F5E">
                              <w:rPr>
                                <w:rStyle w:val="StringTok"/>
                                <w:color w:val="5B9BD5" w:themeColor="accent5"/>
                              </w:rPr>
                              <w:t>'Customer State'</w:t>
                            </w:r>
                            <w:r w:rsidRPr="00183F5E">
                              <w:rPr>
                                <w:rStyle w:val="NormalTok"/>
                                <w:color w:val="5B9BD5" w:themeColor="accent5"/>
                              </w:rPr>
                              <w:t xml:space="preserve">] </w:t>
                            </w:r>
                            <w:r w:rsidRPr="00183F5E">
                              <w:rPr>
                                <w:rStyle w:val="OperatorTok"/>
                                <w:color w:val="5B9BD5" w:themeColor="accent5"/>
                              </w:rPr>
                              <w:t>=</w:t>
                            </w:r>
                            <w:r w:rsidRPr="00183F5E">
                              <w:rPr>
                                <w:rStyle w:val="NormalTok"/>
                                <w:color w:val="5B9BD5" w:themeColor="accent5"/>
                              </w:rPr>
                              <w:t xml:space="preserve"> </w:t>
                            </w:r>
                            <w:proofErr w:type="spellStart"/>
                            <w:r w:rsidRPr="00183F5E">
                              <w:rPr>
                                <w:rStyle w:val="NormalTok"/>
                                <w:color w:val="5B9BD5" w:themeColor="accent5"/>
                              </w:rPr>
                              <w:t>le.fit_transform</w:t>
                            </w:r>
                            <w:proofErr w:type="spellEnd"/>
                            <w:r w:rsidRPr="00183F5E">
                              <w:rPr>
                                <w:rStyle w:val="NormalTok"/>
                                <w:color w:val="5B9BD5" w:themeColor="accent5"/>
                              </w:rPr>
                              <w:t>(df1[</w:t>
                            </w:r>
                            <w:r w:rsidRPr="00183F5E">
                              <w:rPr>
                                <w:rStyle w:val="StringTok"/>
                                <w:color w:val="5B9BD5" w:themeColor="accent5"/>
                              </w:rPr>
                              <w:t>'Customer State'</w:t>
                            </w:r>
                            <w:r w:rsidRPr="00183F5E">
                              <w:rPr>
                                <w:rStyle w:val="NormalTok"/>
                                <w:color w:val="5B9BD5" w:themeColor="accent5"/>
                              </w:rPr>
                              <w:t>]).</w:t>
                            </w:r>
                            <w:proofErr w:type="spellStart"/>
                            <w:r w:rsidRPr="00183F5E">
                              <w:rPr>
                                <w:rStyle w:val="NormalTok"/>
                                <w:color w:val="5B9BD5" w:themeColor="accent5"/>
                              </w:rPr>
                              <w:t>astype</w:t>
                            </w:r>
                            <w:proofErr w:type="spellEnd"/>
                            <w:r w:rsidRPr="00183F5E">
                              <w:rPr>
                                <w:rStyle w:val="NormalTok"/>
                                <w:color w:val="5B9BD5" w:themeColor="accent5"/>
                              </w:rPr>
                              <w:t>(</w:t>
                            </w:r>
                            <w:r w:rsidRPr="00183F5E">
                              <w:rPr>
                                <w:rStyle w:val="StringTok"/>
                                <w:color w:val="5B9BD5" w:themeColor="accent5"/>
                              </w:rPr>
                              <w:t>'int64'</w:t>
                            </w:r>
                            <w:r w:rsidRPr="00183F5E">
                              <w:rPr>
                                <w:rStyle w:val="NormalTok"/>
                                <w:color w:val="5B9BD5" w:themeColor="accent5"/>
                              </w:rPr>
                              <w:t>)</w:t>
                            </w:r>
                            <w:r w:rsidRPr="00183F5E">
                              <w:rPr>
                                <w:color w:val="5B9BD5" w:themeColor="accent5"/>
                              </w:rPr>
                              <w:br/>
                            </w:r>
                            <w:r w:rsidRPr="00183F5E">
                              <w:rPr>
                                <w:rStyle w:val="NormalTok"/>
                                <w:color w:val="5B9BD5" w:themeColor="accent5"/>
                              </w:rPr>
                              <w:t>df1[</w:t>
                            </w:r>
                            <w:r w:rsidRPr="00183F5E">
                              <w:rPr>
                                <w:rStyle w:val="StringTok"/>
                                <w:color w:val="5B9BD5" w:themeColor="accent5"/>
                              </w:rPr>
                              <w:t>'Department Name'</w:t>
                            </w:r>
                            <w:r w:rsidRPr="00183F5E">
                              <w:rPr>
                                <w:rStyle w:val="NormalTok"/>
                                <w:color w:val="5B9BD5" w:themeColor="accent5"/>
                              </w:rPr>
                              <w:t xml:space="preserve">] </w:t>
                            </w:r>
                            <w:r w:rsidRPr="00183F5E">
                              <w:rPr>
                                <w:rStyle w:val="OperatorTok"/>
                                <w:color w:val="5B9BD5" w:themeColor="accent5"/>
                              </w:rPr>
                              <w:t>=</w:t>
                            </w:r>
                            <w:r w:rsidRPr="00183F5E">
                              <w:rPr>
                                <w:rStyle w:val="NormalTok"/>
                                <w:color w:val="5B9BD5" w:themeColor="accent5"/>
                              </w:rPr>
                              <w:t xml:space="preserve"> </w:t>
                            </w:r>
                            <w:proofErr w:type="spellStart"/>
                            <w:r w:rsidRPr="00183F5E">
                              <w:rPr>
                                <w:rStyle w:val="NormalTok"/>
                                <w:color w:val="5B9BD5" w:themeColor="accent5"/>
                              </w:rPr>
                              <w:t>le.fit_transform</w:t>
                            </w:r>
                            <w:proofErr w:type="spellEnd"/>
                            <w:r w:rsidRPr="00183F5E">
                              <w:rPr>
                                <w:rStyle w:val="NormalTok"/>
                                <w:color w:val="5B9BD5" w:themeColor="accent5"/>
                              </w:rPr>
                              <w:t>(df1[</w:t>
                            </w:r>
                            <w:r w:rsidRPr="00183F5E">
                              <w:rPr>
                                <w:rStyle w:val="StringTok"/>
                                <w:color w:val="5B9BD5" w:themeColor="accent5"/>
                              </w:rPr>
                              <w:t>'Department Name'</w:t>
                            </w:r>
                            <w:r w:rsidRPr="00183F5E">
                              <w:rPr>
                                <w:rStyle w:val="NormalTok"/>
                                <w:color w:val="5B9BD5" w:themeColor="accent5"/>
                              </w:rPr>
                              <w:t>]).</w:t>
                            </w:r>
                            <w:proofErr w:type="spellStart"/>
                            <w:r w:rsidRPr="00183F5E">
                              <w:rPr>
                                <w:rStyle w:val="NormalTok"/>
                                <w:color w:val="5B9BD5" w:themeColor="accent5"/>
                              </w:rPr>
                              <w:t>astype</w:t>
                            </w:r>
                            <w:proofErr w:type="spellEnd"/>
                            <w:r w:rsidRPr="00183F5E">
                              <w:rPr>
                                <w:rStyle w:val="NormalTok"/>
                                <w:color w:val="5B9BD5" w:themeColor="accent5"/>
                              </w:rPr>
                              <w:t>(</w:t>
                            </w:r>
                            <w:r w:rsidRPr="00183F5E">
                              <w:rPr>
                                <w:rStyle w:val="StringTok"/>
                                <w:color w:val="5B9BD5" w:themeColor="accent5"/>
                              </w:rPr>
                              <w:t>'int64'</w:t>
                            </w:r>
                            <w:r w:rsidRPr="00183F5E">
                              <w:rPr>
                                <w:rStyle w:val="NormalTok"/>
                                <w:color w:val="5B9BD5" w:themeColor="accent5"/>
                              </w:rPr>
                              <w:t>)</w:t>
                            </w:r>
                            <w:r w:rsidRPr="00183F5E">
                              <w:rPr>
                                <w:color w:val="5B9BD5" w:themeColor="accent5"/>
                              </w:rPr>
                              <w:br/>
                            </w:r>
                            <w:r w:rsidRPr="00183F5E">
                              <w:rPr>
                                <w:rStyle w:val="NormalTok"/>
                                <w:color w:val="5B9BD5" w:themeColor="accent5"/>
                              </w:rPr>
                              <w:t>df1[</w:t>
                            </w:r>
                            <w:r w:rsidRPr="00183F5E">
                              <w:rPr>
                                <w:rStyle w:val="StringTok"/>
                                <w:color w:val="5B9BD5" w:themeColor="accent5"/>
                              </w:rPr>
                              <w:t>'Market'</w:t>
                            </w:r>
                            <w:r w:rsidRPr="00183F5E">
                              <w:rPr>
                                <w:rStyle w:val="NormalTok"/>
                                <w:color w:val="5B9BD5" w:themeColor="accent5"/>
                              </w:rPr>
                              <w:t xml:space="preserve">] </w:t>
                            </w:r>
                            <w:r w:rsidRPr="00183F5E">
                              <w:rPr>
                                <w:rStyle w:val="OperatorTok"/>
                                <w:color w:val="5B9BD5" w:themeColor="accent5"/>
                              </w:rPr>
                              <w:t>=</w:t>
                            </w:r>
                            <w:r w:rsidRPr="00183F5E">
                              <w:rPr>
                                <w:rStyle w:val="NormalTok"/>
                                <w:color w:val="5B9BD5" w:themeColor="accent5"/>
                              </w:rPr>
                              <w:t xml:space="preserve"> </w:t>
                            </w:r>
                            <w:proofErr w:type="spellStart"/>
                            <w:r w:rsidRPr="00183F5E">
                              <w:rPr>
                                <w:rStyle w:val="NormalTok"/>
                                <w:color w:val="5B9BD5" w:themeColor="accent5"/>
                              </w:rPr>
                              <w:t>le.fit_transform</w:t>
                            </w:r>
                            <w:proofErr w:type="spellEnd"/>
                            <w:r w:rsidRPr="00183F5E">
                              <w:rPr>
                                <w:rStyle w:val="NormalTok"/>
                                <w:color w:val="5B9BD5" w:themeColor="accent5"/>
                              </w:rPr>
                              <w:t>(df1[</w:t>
                            </w:r>
                            <w:r w:rsidRPr="00183F5E">
                              <w:rPr>
                                <w:rStyle w:val="StringTok"/>
                                <w:color w:val="5B9BD5" w:themeColor="accent5"/>
                              </w:rPr>
                              <w:t>'Market'</w:t>
                            </w:r>
                            <w:r w:rsidRPr="00183F5E">
                              <w:rPr>
                                <w:rStyle w:val="NormalTok"/>
                                <w:color w:val="5B9BD5" w:themeColor="accent5"/>
                              </w:rPr>
                              <w:t>]).</w:t>
                            </w:r>
                            <w:proofErr w:type="spellStart"/>
                            <w:r w:rsidRPr="00183F5E">
                              <w:rPr>
                                <w:rStyle w:val="NormalTok"/>
                                <w:color w:val="5B9BD5" w:themeColor="accent5"/>
                              </w:rPr>
                              <w:t>astype</w:t>
                            </w:r>
                            <w:proofErr w:type="spellEnd"/>
                            <w:r w:rsidRPr="00183F5E">
                              <w:rPr>
                                <w:rStyle w:val="NormalTok"/>
                                <w:color w:val="5B9BD5" w:themeColor="accent5"/>
                              </w:rPr>
                              <w:t>(</w:t>
                            </w:r>
                            <w:r w:rsidRPr="00183F5E">
                              <w:rPr>
                                <w:rStyle w:val="StringTok"/>
                                <w:color w:val="5B9BD5" w:themeColor="accent5"/>
                              </w:rPr>
                              <w:t>'int64'</w:t>
                            </w:r>
                            <w:r w:rsidRPr="00183F5E">
                              <w:rPr>
                                <w:rStyle w:val="NormalTok"/>
                                <w:color w:val="5B9BD5" w:themeColor="accent5"/>
                              </w:rPr>
                              <w:t>)</w:t>
                            </w:r>
                            <w:r w:rsidRPr="00183F5E">
                              <w:rPr>
                                <w:color w:val="5B9BD5" w:themeColor="accent5"/>
                              </w:rPr>
                              <w:br/>
                            </w:r>
                            <w:r w:rsidRPr="00183F5E">
                              <w:rPr>
                                <w:rStyle w:val="NormalTok"/>
                                <w:color w:val="5B9BD5" w:themeColor="accent5"/>
                              </w:rPr>
                              <w:t>df1[</w:t>
                            </w:r>
                            <w:r w:rsidRPr="00183F5E">
                              <w:rPr>
                                <w:rStyle w:val="StringTok"/>
                                <w:color w:val="5B9BD5" w:themeColor="accent5"/>
                              </w:rPr>
                              <w:t>'Order City'</w:t>
                            </w:r>
                            <w:r w:rsidRPr="00183F5E">
                              <w:rPr>
                                <w:rStyle w:val="NormalTok"/>
                                <w:color w:val="5B9BD5" w:themeColor="accent5"/>
                              </w:rPr>
                              <w:t xml:space="preserve">] </w:t>
                            </w:r>
                            <w:r w:rsidRPr="00183F5E">
                              <w:rPr>
                                <w:rStyle w:val="OperatorTok"/>
                                <w:color w:val="5B9BD5" w:themeColor="accent5"/>
                              </w:rPr>
                              <w:t>=</w:t>
                            </w:r>
                            <w:r w:rsidRPr="00183F5E">
                              <w:rPr>
                                <w:rStyle w:val="NormalTok"/>
                                <w:color w:val="5B9BD5" w:themeColor="accent5"/>
                              </w:rPr>
                              <w:t xml:space="preserve"> </w:t>
                            </w:r>
                            <w:proofErr w:type="spellStart"/>
                            <w:r w:rsidRPr="00183F5E">
                              <w:rPr>
                                <w:rStyle w:val="NormalTok"/>
                                <w:color w:val="5B9BD5" w:themeColor="accent5"/>
                              </w:rPr>
                              <w:t>le.fit_transform</w:t>
                            </w:r>
                            <w:proofErr w:type="spellEnd"/>
                            <w:r w:rsidRPr="00183F5E">
                              <w:rPr>
                                <w:rStyle w:val="NormalTok"/>
                                <w:color w:val="5B9BD5" w:themeColor="accent5"/>
                              </w:rPr>
                              <w:t>(df1[</w:t>
                            </w:r>
                            <w:r w:rsidRPr="00183F5E">
                              <w:rPr>
                                <w:rStyle w:val="StringTok"/>
                                <w:color w:val="5B9BD5" w:themeColor="accent5"/>
                              </w:rPr>
                              <w:t>'Order City'</w:t>
                            </w:r>
                            <w:r w:rsidRPr="00183F5E">
                              <w:rPr>
                                <w:rStyle w:val="NormalTok"/>
                                <w:color w:val="5B9BD5" w:themeColor="accent5"/>
                              </w:rPr>
                              <w:t>]).</w:t>
                            </w:r>
                            <w:proofErr w:type="spellStart"/>
                            <w:r w:rsidRPr="00183F5E">
                              <w:rPr>
                                <w:rStyle w:val="NormalTok"/>
                                <w:color w:val="5B9BD5" w:themeColor="accent5"/>
                              </w:rPr>
                              <w:t>astype</w:t>
                            </w:r>
                            <w:proofErr w:type="spellEnd"/>
                            <w:r w:rsidRPr="00183F5E">
                              <w:rPr>
                                <w:rStyle w:val="NormalTok"/>
                                <w:color w:val="5B9BD5" w:themeColor="accent5"/>
                              </w:rPr>
                              <w:t>(</w:t>
                            </w:r>
                            <w:r w:rsidRPr="00183F5E">
                              <w:rPr>
                                <w:rStyle w:val="StringTok"/>
                                <w:color w:val="5B9BD5" w:themeColor="accent5"/>
                              </w:rPr>
                              <w:t>'int64'</w:t>
                            </w:r>
                            <w:r w:rsidRPr="00183F5E">
                              <w:rPr>
                                <w:rStyle w:val="NormalTok"/>
                                <w:color w:val="5B9BD5" w:themeColor="accent5"/>
                              </w:rPr>
                              <w:t>)</w:t>
                            </w:r>
                            <w:r w:rsidRPr="00183F5E">
                              <w:rPr>
                                <w:color w:val="5B9BD5" w:themeColor="accent5"/>
                              </w:rPr>
                              <w:br/>
                            </w:r>
                            <w:r w:rsidRPr="00183F5E">
                              <w:rPr>
                                <w:rStyle w:val="NormalTok"/>
                                <w:color w:val="5B9BD5" w:themeColor="accent5"/>
                              </w:rPr>
                              <w:t>df1[</w:t>
                            </w:r>
                            <w:r w:rsidRPr="00183F5E">
                              <w:rPr>
                                <w:rStyle w:val="StringTok"/>
                                <w:color w:val="5B9BD5" w:themeColor="accent5"/>
                              </w:rPr>
                              <w:t>'Order Country'</w:t>
                            </w:r>
                            <w:r w:rsidRPr="00183F5E">
                              <w:rPr>
                                <w:rStyle w:val="NormalTok"/>
                                <w:color w:val="5B9BD5" w:themeColor="accent5"/>
                              </w:rPr>
                              <w:t xml:space="preserve">] </w:t>
                            </w:r>
                            <w:r w:rsidRPr="00183F5E">
                              <w:rPr>
                                <w:rStyle w:val="OperatorTok"/>
                                <w:color w:val="5B9BD5" w:themeColor="accent5"/>
                              </w:rPr>
                              <w:t>=</w:t>
                            </w:r>
                            <w:r w:rsidRPr="00183F5E">
                              <w:rPr>
                                <w:rStyle w:val="NormalTok"/>
                                <w:color w:val="5B9BD5" w:themeColor="accent5"/>
                              </w:rPr>
                              <w:t xml:space="preserve"> </w:t>
                            </w:r>
                            <w:proofErr w:type="spellStart"/>
                            <w:r w:rsidRPr="00183F5E">
                              <w:rPr>
                                <w:rStyle w:val="NormalTok"/>
                                <w:color w:val="5B9BD5" w:themeColor="accent5"/>
                              </w:rPr>
                              <w:t>le.fit_transform</w:t>
                            </w:r>
                            <w:proofErr w:type="spellEnd"/>
                            <w:r w:rsidRPr="00183F5E">
                              <w:rPr>
                                <w:rStyle w:val="NormalTok"/>
                                <w:color w:val="5B9BD5" w:themeColor="accent5"/>
                              </w:rPr>
                              <w:t>(df1[</w:t>
                            </w:r>
                            <w:r w:rsidRPr="00183F5E">
                              <w:rPr>
                                <w:rStyle w:val="StringTok"/>
                                <w:color w:val="5B9BD5" w:themeColor="accent5"/>
                              </w:rPr>
                              <w:t>'Order Country'</w:t>
                            </w:r>
                            <w:r w:rsidRPr="00183F5E">
                              <w:rPr>
                                <w:rStyle w:val="NormalTok"/>
                                <w:color w:val="5B9BD5" w:themeColor="accent5"/>
                              </w:rPr>
                              <w:t>]).</w:t>
                            </w:r>
                            <w:proofErr w:type="spellStart"/>
                            <w:r w:rsidRPr="00183F5E">
                              <w:rPr>
                                <w:rStyle w:val="NormalTok"/>
                                <w:color w:val="5B9BD5" w:themeColor="accent5"/>
                              </w:rPr>
                              <w:t>astype</w:t>
                            </w:r>
                            <w:proofErr w:type="spellEnd"/>
                            <w:r w:rsidRPr="00183F5E">
                              <w:rPr>
                                <w:rStyle w:val="NormalTok"/>
                                <w:color w:val="5B9BD5" w:themeColor="accent5"/>
                              </w:rPr>
                              <w:t>(</w:t>
                            </w:r>
                            <w:r w:rsidRPr="00183F5E">
                              <w:rPr>
                                <w:rStyle w:val="StringTok"/>
                                <w:color w:val="5B9BD5" w:themeColor="accent5"/>
                              </w:rPr>
                              <w:t>'int64'</w:t>
                            </w:r>
                            <w:r w:rsidRPr="00183F5E">
                              <w:rPr>
                                <w:rStyle w:val="NormalTok"/>
                                <w:color w:val="5B9BD5" w:themeColor="accent5"/>
                              </w:rPr>
                              <w:t>)</w:t>
                            </w:r>
                            <w:r w:rsidRPr="00183F5E">
                              <w:rPr>
                                <w:color w:val="5B9BD5" w:themeColor="accent5"/>
                              </w:rPr>
                              <w:br/>
                            </w:r>
                            <w:r w:rsidRPr="00183F5E">
                              <w:rPr>
                                <w:rStyle w:val="NormalTok"/>
                                <w:color w:val="5B9BD5" w:themeColor="accent5"/>
                              </w:rPr>
                              <w:t>df1[</w:t>
                            </w:r>
                            <w:r w:rsidRPr="00183F5E">
                              <w:rPr>
                                <w:rStyle w:val="StringTok"/>
                                <w:color w:val="5B9BD5" w:themeColor="accent5"/>
                              </w:rPr>
                              <w:t>'Order State'</w:t>
                            </w:r>
                            <w:r w:rsidRPr="00183F5E">
                              <w:rPr>
                                <w:rStyle w:val="NormalTok"/>
                                <w:color w:val="5B9BD5" w:themeColor="accent5"/>
                              </w:rPr>
                              <w:t xml:space="preserve">] </w:t>
                            </w:r>
                            <w:r w:rsidRPr="00183F5E">
                              <w:rPr>
                                <w:rStyle w:val="OperatorTok"/>
                                <w:color w:val="5B9BD5" w:themeColor="accent5"/>
                              </w:rPr>
                              <w:t>=</w:t>
                            </w:r>
                            <w:r w:rsidRPr="00183F5E">
                              <w:rPr>
                                <w:rStyle w:val="NormalTok"/>
                                <w:color w:val="5B9BD5" w:themeColor="accent5"/>
                              </w:rPr>
                              <w:t xml:space="preserve"> </w:t>
                            </w:r>
                            <w:proofErr w:type="spellStart"/>
                            <w:r w:rsidRPr="00183F5E">
                              <w:rPr>
                                <w:rStyle w:val="NormalTok"/>
                                <w:color w:val="5B9BD5" w:themeColor="accent5"/>
                              </w:rPr>
                              <w:t>le.fit_transform</w:t>
                            </w:r>
                            <w:proofErr w:type="spellEnd"/>
                            <w:r w:rsidRPr="00183F5E">
                              <w:rPr>
                                <w:rStyle w:val="NormalTok"/>
                                <w:color w:val="5B9BD5" w:themeColor="accent5"/>
                              </w:rPr>
                              <w:t>(df1[</w:t>
                            </w:r>
                            <w:r w:rsidRPr="00183F5E">
                              <w:rPr>
                                <w:rStyle w:val="StringTok"/>
                                <w:color w:val="5B9BD5" w:themeColor="accent5"/>
                              </w:rPr>
                              <w:t>'Order State'</w:t>
                            </w:r>
                            <w:r w:rsidRPr="00183F5E">
                              <w:rPr>
                                <w:rStyle w:val="NormalTok"/>
                                <w:color w:val="5B9BD5" w:themeColor="accent5"/>
                              </w:rPr>
                              <w:t>]).</w:t>
                            </w:r>
                            <w:proofErr w:type="spellStart"/>
                            <w:r w:rsidRPr="00183F5E">
                              <w:rPr>
                                <w:rStyle w:val="NormalTok"/>
                                <w:color w:val="5B9BD5" w:themeColor="accent5"/>
                              </w:rPr>
                              <w:t>astype</w:t>
                            </w:r>
                            <w:proofErr w:type="spellEnd"/>
                            <w:r w:rsidRPr="00183F5E">
                              <w:rPr>
                                <w:rStyle w:val="NormalTok"/>
                                <w:color w:val="5B9BD5" w:themeColor="accent5"/>
                              </w:rPr>
                              <w:t>(</w:t>
                            </w:r>
                            <w:r w:rsidRPr="00183F5E">
                              <w:rPr>
                                <w:rStyle w:val="StringTok"/>
                                <w:color w:val="5B9BD5" w:themeColor="accent5"/>
                              </w:rPr>
                              <w:t>'int64</w:t>
                            </w:r>
                            <w:r w:rsidRPr="00183F5E">
                              <w:rPr>
                                <w:rStyle w:val="NormalTok"/>
                                <w:color w:val="5B9BD5" w:themeColor="accent5"/>
                              </w:rPr>
                              <w:t>)</w:t>
                            </w:r>
                            <w:r w:rsidRPr="00183F5E">
                              <w:rPr>
                                <w:color w:val="5B9BD5" w:themeColor="accent5"/>
                              </w:rPr>
                              <w:br/>
                            </w:r>
                            <w:r w:rsidRPr="00183F5E">
                              <w:rPr>
                                <w:rStyle w:val="NormalTok"/>
                                <w:color w:val="5B9BD5" w:themeColor="accent5"/>
                              </w:rPr>
                              <w:t>df1[</w:t>
                            </w:r>
                            <w:r w:rsidRPr="00183F5E">
                              <w:rPr>
                                <w:rStyle w:val="StringTok"/>
                                <w:color w:val="5B9BD5" w:themeColor="accent5"/>
                              </w:rPr>
                              <w:t>'Order Region'</w:t>
                            </w:r>
                            <w:r w:rsidRPr="00183F5E">
                              <w:rPr>
                                <w:rStyle w:val="NormalTok"/>
                                <w:color w:val="5B9BD5" w:themeColor="accent5"/>
                              </w:rPr>
                              <w:t>]</w:t>
                            </w:r>
                            <w:r w:rsidRPr="00183F5E">
                              <w:rPr>
                                <w:rStyle w:val="OperatorTok"/>
                                <w:color w:val="5B9BD5" w:themeColor="accent5"/>
                              </w:rPr>
                              <w:t>=</w:t>
                            </w:r>
                            <w:proofErr w:type="spellStart"/>
                            <w:r w:rsidRPr="00183F5E">
                              <w:rPr>
                                <w:rStyle w:val="NormalTok"/>
                                <w:color w:val="5B9BD5" w:themeColor="accent5"/>
                              </w:rPr>
                              <w:t>le.fit_transform</w:t>
                            </w:r>
                            <w:proofErr w:type="spellEnd"/>
                            <w:r w:rsidRPr="00183F5E">
                              <w:rPr>
                                <w:rStyle w:val="NormalTok"/>
                                <w:color w:val="5B9BD5" w:themeColor="accent5"/>
                              </w:rPr>
                              <w:t>(df1[</w:t>
                            </w:r>
                            <w:r w:rsidRPr="00183F5E">
                              <w:rPr>
                                <w:rStyle w:val="StringTok"/>
                                <w:color w:val="5B9BD5" w:themeColor="accent5"/>
                              </w:rPr>
                              <w:t>'Order Region'</w:t>
                            </w:r>
                            <w:r w:rsidRPr="00183F5E">
                              <w:rPr>
                                <w:rStyle w:val="NormalTok"/>
                                <w:color w:val="5B9BD5" w:themeColor="accent5"/>
                              </w:rPr>
                              <w:t>]).</w:t>
                            </w:r>
                            <w:proofErr w:type="spellStart"/>
                            <w:r w:rsidRPr="00183F5E">
                              <w:rPr>
                                <w:rStyle w:val="NormalTok"/>
                                <w:color w:val="5B9BD5" w:themeColor="accent5"/>
                              </w:rPr>
                              <w:t>astype</w:t>
                            </w:r>
                            <w:proofErr w:type="spellEnd"/>
                            <w:r w:rsidRPr="00183F5E">
                              <w:rPr>
                                <w:rStyle w:val="NormalTok"/>
                                <w:color w:val="5B9BD5" w:themeColor="accent5"/>
                              </w:rPr>
                              <w:t>(</w:t>
                            </w:r>
                            <w:r w:rsidRPr="00183F5E">
                              <w:rPr>
                                <w:rStyle w:val="NormalTok"/>
                                <w:color w:val="5B9BD5" w:themeColor="accent5"/>
                              </w:rPr>
                              <w:t>‘</w:t>
                            </w:r>
                            <w:r w:rsidRPr="00183F5E">
                              <w:rPr>
                                <w:rStyle w:val="StringTok"/>
                                <w:color w:val="5B9BD5" w:themeColor="accent5"/>
                              </w:rPr>
                              <w:t>int64</w:t>
                            </w:r>
                            <w:r w:rsidRPr="00183F5E">
                              <w:rPr>
                                <w:rStyle w:val="NormalTok"/>
                                <w:color w:val="5B9BD5" w:themeColor="accent5"/>
                              </w:rPr>
                              <w:t>)</w:t>
                            </w:r>
                            <w:r w:rsidRPr="00183F5E">
                              <w:rPr>
                                <w:color w:val="5B9BD5" w:themeColor="accent5"/>
                              </w:rPr>
                              <w:br/>
                            </w:r>
                            <w:r w:rsidRPr="00183F5E">
                              <w:rPr>
                                <w:rStyle w:val="NormalTok"/>
                                <w:color w:val="5B9BD5" w:themeColor="accent5"/>
                              </w:rPr>
                              <w:t>df1[</w:t>
                            </w:r>
                            <w:r w:rsidRPr="00183F5E">
                              <w:rPr>
                                <w:rStyle w:val="StringTok"/>
                                <w:color w:val="5B9BD5" w:themeColor="accent5"/>
                              </w:rPr>
                              <w:t>'Product Name'</w:t>
                            </w:r>
                            <w:r w:rsidRPr="00183F5E">
                              <w:rPr>
                                <w:rStyle w:val="NormalTok"/>
                                <w:color w:val="5B9BD5" w:themeColor="accent5"/>
                              </w:rPr>
                              <w:t>]</w:t>
                            </w:r>
                            <w:r w:rsidRPr="00183F5E">
                              <w:rPr>
                                <w:rStyle w:val="OperatorTok"/>
                                <w:color w:val="5B9BD5" w:themeColor="accent5"/>
                              </w:rPr>
                              <w:t>=</w:t>
                            </w:r>
                            <w:proofErr w:type="spellStart"/>
                            <w:r w:rsidRPr="00183F5E">
                              <w:rPr>
                                <w:rStyle w:val="NormalTok"/>
                                <w:color w:val="5B9BD5" w:themeColor="accent5"/>
                              </w:rPr>
                              <w:t>le.fit_transform</w:t>
                            </w:r>
                            <w:proofErr w:type="spellEnd"/>
                            <w:r w:rsidRPr="00183F5E">
                              <w:rPr>
                                <w:rStyle w:val="NormalTok"/>
                                <w:color w:val="5B9BD5" w:themeColor="accent5"/>
                              </w:rPr>
                              <w:t>(df1[</w:t>
                            </w:r>
                            <w:r w:rsidRPr="00183F5E">
                              <w:rPr>
                                <w:rStyle w:val="StringTok"/>
                                <w:color w:val="5B9BD5" w:themeColor="accent5"/>
                              </w:rPr>
                              <w:t>'Product Name'</w:t>
                            </w:r>
                            <w:r w:rsidRPr="00183F5E">
                              <w:rPr>
                                <w:rStyle w:val="NormalTok"/>
                                <w:color w:val="5B9BD5" w:themeColor="accent5"/>
                              </w:rPr>
                              <w:t>]).</w:t>
                            </w:r>
                            <w:proofErr w:type="spellStart"/>
                            <w:r w:rsidRPr="00183F5E">
                              <w:rPr>
                                <w:rStyle w:val="NormalTok"/>
                                <w:color w:val="5B9BD5" w:themeColor="accent5"/>
                              </w:rPr>
                              <w:t>astype</w:t>
                            </w:r>
                            <w:proofErr w:type="spellEnd"/>
                            <w:r w:rsidRPr="00183F5E">
                              <w:rPr>
                                <w:rStyle w:val="NormalTok"/>
                                <w:color w:val="5B9BD5" w:themeColor="accent5"/>
                              </w:rPr>
                              <w:t>(</w:t>
                            </w:r>
                            <w:r w:rsidRPr="00183F5E">
                              <w:rPr>
                                <w:rStyle w:val="StringTok"/>
                                <w:color w:val="5B9BD5" w:themeColor="accent5"/>
                              </w:rPr>
                              <w:t>'int64</w:t>
                            </w:r>
                            <w:r w:rsidRPr="00183F5E">
                              <w:rPr>
                                <w:rStyle w:val="NormalTok"/>
                                <w:color w:val="5B9BD5" w:themeColor="accent5"/>
                              </w:rPr>
                              <w:t>)</w:t>
                            </w:r>
                            <w:r w:rsidRPr="00183F5E">
                              <w:rPr>
                                <w:color w:val="5B9BD5" w:themeColor="accent5"/>
                              </w:rPr>
                              <w:br/>
                            </w:r>
                            <w:r w:rsidRPr="00183F5E">
                              <w:rPr>
                                <w:rStyle w:val="NormalTok"/>
                                <w:color w:val="5B9BD5" w:themeColor="accent5"/>
                              </w:rPr>
                              <w:t>df1[</w:t>
                            </w:r>
                            <w:r w:rsidRPr="00183F5E">
                              <w:rPr>
                                <w:rStyle w:val="StringTok"/>
                                <w:color w:val="5B9BD5" w:themeColor="accent5"/>
                              </w:rPr>
                              <w:t>'Shipping Mode'</w:t>
                            </w:r>
                            <w:r w:rsidRPr="00183F5E">
                              <w:rPr>
                                <w:rStyle w:val="NormalTok"/>
                                <w:color w:val="5B9BD5" w:themeColor="accent5"/>
                              </w:rPr>
                              <w:t>]</w:t>
                            </w:r>
                            <w:r w:rsidRPr="00183F5E">
                              <w:rPr>
                                <w:rStyle w:val="OperatorTok"/>
                                <w:color w:val="5B9BD5" w:themeColor="accent5"/>
                              </w:rPr>
                              <w:t>=</w:t>
                            </w:r>
                            <w:proofErr w:type="spellStart"/>
                            <w:r w:rsidRPr="00183F5E">
                              <w:rPr>
                                <w:rStyle w:val="NormalTok"/>
                                <w:color w:val="5B9BD5" w:themeColor="accent5"/>
                              </w:rPr>
                              <w:t>le.fit_transform</w:t>
                            </w:r>
                            <w:proofErr w:type="spellEnd"/>
                            <w:r w:rsidRPr="00183F5E">
                              <w:rPr>
                                <w:rStyle w:val="NormalTok"/>
                                <w:color w:val="5B9BD5" w:themeColor="accent5"/>
                              </w:rPr>
                              <w:t>(df1[</w:t>
                            </w:r>
                            <w:r w:rsidRPr="00183F5E">
                              <w:rPr>
                                <w:rStyle w:val="StringTok"/>
                                <w:color w:val="5B9BD5" w:themeColor="accent5"/>
                              </w:rPr>
                              <w:t>'Shipping Mode'</w:t>
                            </w:r>
                            <w:r w:rsidRPr="00183F5E">
                              <w:rPr>
                                <w:rStyle w:val="NormalTok"/>
                                <w:color w:val="5B9BD5" w:themeColor="accent5"/>
                              </w:rPr>
                              <w:t>]).</w:t>
                            </w:r>
                            <w:proofErr w:type="spellStart"/>
                            <w:r w:rsidRPr="00183F5E">
                              <w:rPr>
                                <w:rStyle w:val="NormalTok"/>
                                <w:color w:val="5B9BD5" w:themeColor="accent5"/>
                              </w:rPr>
                              <w:t>astype</w:t>
                            </w:r>
                            <w:proofErr w:type="spellEnd"/>
                            <w:r w:rsidRPr="00183F5E">
                              <w:rPr>
                                <w:rStyle w:val="NormalTok"/>
                                <w:color w:val="5B9BD5" w:themeColor="accent5"/>
                              </w:rPr>
                              <w:t>(</w:t>
                            </w:r>
                            <w:r w:rsidRPr="00183F5E">
                              <w:rPr>
                                <w:rStyle w:val="StringTok"/>
                                <w:color w:val="5B9BD5" w:themeColor="accent5"/>
                              </w:rPr>
                              <w:t>int6</w:t>
                            </w:r>
                            <w:r w:rsidRPr="00183F5E">
                              <w:rPr>
                                <w:rStyle w:val="NormalTok"/>
                                <w:color w:val="5B9BD5" w:themeColor="accent5"/>
                              </w:rPr>
                              <w:t>)</w:t>
                            </w:r>
                          </w:p>
                          <w:p w14:paraId="19C1AE12" w14:textId="77777777" w:rsidR="00183F5E" w:rsidRPr="00183F5E" w:rsidRDefault="00183F5E" w:rsidP="00183F5E">
                            <w:pPr>
                              <w:pStyle w:val="SourceCode"/>
                              <w:rPr>
                                <w:rStyle w:val="NormalTok"/>
                                <w:color w:val="5B9BD5" w:themeColor="accent5"/>
                              </w:rPr>
                            </w:pPr>
                          </w:p>
                          <w:p w14:paraId="051E5695" w14:textId="5BEC77ED" w:rsidR="00183F5E" w:rsidRPr="00183F5E" w:rsidRDefault="00183F5E" w:rsidP="00183F5E">
                            <w:pPr>
                              <w:pStyle w:val="SourceCode"/>
                              <w:rPr>
                                <w:color w:val="5B9BD5" w:themeColor="accent5"/>
                              </w:rPr>
                            </w:pPr>
                            <w:r w:rsidRPr="00183F5E">
                              <w:rPr>
                                <w:rStyle w:val="NormalTok"/>
                                <w:color w:val="5B9BD5" w:themeColor="accent5"/>
                              </w:rPr>
                              <w:t xml:space="preserve">ss </w:t>
                            </w:r>
                            <w:r w:rsidRPr="00183F5E">
                              <w:rPr>
                                <w:rStyle w:val="OperatorTok"/>
                                <w:color w:val="5B9BD5" w:themeColor="accent5"/>
                              </w:rPr>
                              <w:t>=</w:t>
                            </w:r>
                            <w:r w:rsidRPr="00183F5E">
                              <w:rPr>
                                <w:rStyle w:val="NormalTok"/>
                                <w:color w:val="5B9BD5" w:themeColor="accent5"/>
                              </w:rPr>
                              <w:t xml:space="preserve"> </w:t>
                            </w:r>
                            <w:proofErr w:type="spellStart"/>
                            <w:proofErr w:type="gramStart"/>
                            <w:r w:rsidRPr="00183F5E">
                              <w:rPr>
                                <w:rStyle w:val="NormalTok"/>
                                <w:color w:val="5B9BD5" w:themeColor="accent5"/>
                              </w:rPr>
                              <w:t>StandardScaler</w:t>
                            </w:r>
                            <w:proofErr w:type="spellEnd"/>
                            <w:r w:rsidRPr="00183F5E">
                              <w:rPr>
                                <w:rStyle w:val="NormalTok"/>
                                <w:color w:val="5B9BD5" w:themeColor="accent5"/>
                              </w:rPr>
                              <w:t>(</w:t>
                            </w:r>
                            <w:proofErr w:type="gramEnd"/>
                            <w:r w:rsidRPr="00183F5E">
                              <w:rPr>
                                <w:rStyle w:val="NormalTok"/>
                                <w:color w:val="5B9BD5" w:themeColor="accent5"/>
                              </w:rPr>
                              <w:t>)</w:t>
                            </w:r>
                            <w:r w:rsidRPr="00183F5E">
                              <w:rPr>
                                <w:color w:val="5B9BD5" w:themeColor="accent5"/>
                              </w:rPr>
                              <w:br/>
                            </w:r>
                            <w:r w:rsidRPr="00183F5E">
                              <w:rPr>
                                <w:rStyle w:val="NormalTok"/>
                                <w:color w:val="5B9BD5" w:themeColor="accent5"/>
                              </w:rPr>
                              <w:t>df1[[</w:t>
                            </w:r>
                            <w:r w:rsidRPr="00183F5E">
                              <w:rPr>
                                <w:rStyle w:val="StringTok"/>
                                <w:color w:val="5B9BD5" w:themeColor="accent5"/>
                              </w:rPr>
                              <w:t>'</w:t>
                            </w:r>
                            <w:proofErr w:type="spellStart"/>
                            <w:r w:rsidRPr="00183F5E">
                              <w:rPr>
                                <w:rStyle w:val="StringTok"/>
                                <w:color w:val="5B9BD5" w:themeColor="accent5"/>
                              </w:rPr>
                              <w:t>Total_price'</w:t>
                            </w:r>
                            <w:r w:rsidRPr="00183F5E">
                              <w:rPr>
                                <w:rStyle w:val="NormalTok"/>
                                <w:color w:val="5B9BD5" w:themeColor="accent5"/>
                              </w:rPr>
                              <w:t>,</w:t>
                            </w:r>
                            <w:r w:rsidRPr="00183F5E">
                              <w:rPr>
                                <w:rStyle w:val="StringTok"/>
                                <w:color w:val="5B9BD5" w:themeColor="accent5"/>
                              </w:rPr>
                              <w:t>'Product</w:t>
                            </w:r>
                            <w:proofErr w:type="spellEnd"/>
                            <w:r w:rsidRPr="00183F5E">
                              <w:rPr>
                                <w:rStyle w:val="StringTok"/>
                                <w:color w:val="5B9BD5" w:themeColor="accent5"/>
                              </w:rPr>
                              <w:t xml:space="preserve"> Price'</w:t>
                            </w:r>
                            <w:r w:rsidRPr="00183F5E">
                              <w:rPr>
                                <w:rStyle w:val="NormalTok"/>
                                <w:color w:val="5B9BD5" w:themeColor="accent5"/>
                              </w:rPr>
                              <w:t xml:space="preserve">]] </w:t>
                            </w:r>
                            <w:r w:rsidRPr="00183F5E">
                              <w:rPr>
                                <w:rStyle w:val="OperatorTok"/>
                                <w:color w:val="5B9BD5" w:themeColor="accent5"/>
                              </w:rPr>
                              <w:t>=</w:t>
                            </w:r>
                            <w:r w:rsidRPr="00183F5E">
                              <w:rPr>
                                <w:rStyle w:val="NormalTok"/>
                                <w:color w:val="5B9BD5" w:themeColor="accent5"/>
                              </w:rPr>
                              <w:t xml:space="preserve"> </w:t>
                            </w:r>
                            <w:proofErr w:type="spellStart"/>
                            <w:r w:rsidRPr="00183F5E">
                              <w:rPr>
                                <w:rStyle w:val="NormalTok"/>
                                <w:color w:val="5B9BD5" w:themeColor="accent5"/>
                              </w:rPr>
                              <w:t>pd.DataFrame</w:t>
                            </w:r>
                            <w:proofErr w:type="spellEnd"/>
                            <w:r w:rsidRPr="00183F5E">
                              <w:rPr>
                                <w:rStyle w:val="NormalTok"/>
                                <w:color w:val="5B9BD5" w:themeColor="accent5"/>
                              </w:rPr>
                              <w:t>(</w:t>
                            </w:r>
                            <w:proofErr w:type="spellStart"/>
                            <w:r w:rsidRPr="00183F5E">
                              <w:rPr>
                                <w:rStyle w:val="NormalTok"/>
                                <w:color w:val="5B9BD5" w:themeColor="accent5"/>
                              </w:rPr>
                              <w:t>ss.fit_transform</w:t>
                            </w:r>
                            <w:proofErr w:type="spellEnd"/>
                            <w:r w:rsidRPr="00183F5E">
                              <w:rPr>
                                <w:rStyle w:val="NormalTok"/>
                                <w:color w:val="5B9BD5" w:themeColor="accent5"/>
                              </w:rPr>
                              <w:t>(df1[[</w:t>
                            </w:r>
                            <w:r w:rsidRPr="00183F5E">
                              <w:rPr>
                                <w:rStyle w:val="StringTok"/>
                                <w:color w:val="5B9BD5" w:themeColor="accent5"/>
                              </w:rPr>
                              <w:t>'</w:t>
                            </w:r>
                            <w:proofErr w:type="spellStart"/>
                            <w:r w:rsidRPr="00183F5E">
                              <w:rPr>
                                <w:rStyle w:val="StringTok"/>
                                <w:color w:val="5B9BD5" w:themeColor="accent5"/>
                              </w:rPr>
                              <w:t>Total_price'</w:t>
                            </w:r>
                            <w:r w:rsidRPr="00183F5E">
                              <w:rPr>
                                <w:rStyle w:val="NormalTok"/>
                                <w:color w:val="5B9BD5" w:themeColor="accent5"/>
                              </w:rPr>
                              <w:t>,</w:t>
                            </w:r>
                            <w:r w:rsidRPr="00183F5E">
                              <w:rPr>
                                <w:rStyle w:val="StringTok"/>
                                <w:color w:val="5B9BD5" w:themeColor="accent5"/>
                              </w:rPr>
                              <w:t>'Product</w:t>
                            </w:r>
                            <w:proofErr w:type="spellEnd"/>
                            <w:r w:rsidRPr="00183F5E">
                              <w:rPr>
                                <w:rStyle w:val="StringTok"/>
                                <w:color w:val="5B9BD5" w:themeColor="accent5"/>
                              </w:rPr>
                              <w:t xml:space="preserve"> Price'</w:t>
                            </w:r>
                            <w:r w:rsidRPr="00183F5E">
                              <w:rPr>
                                <w:rStyle w:val="NormalTok"/>
                                <w:color w:val="5B9BD5" w:themeColor="accent5"/>
                              </w:rPr>
                              <w:t>]]))</w:t>
                            </w:r>
                            <w:r w:rsidRPr="00183F5E">
                              <w:rPr>
                                <w:color w:val="5B9BD5" w:themeColor="accent5"/>
                              </w:rPr>
                              <w:br/>
                            </w:r>
                          </w:p>
                          <w:p w14:paraId="1C53EBD5" w14:textId="77777777" w:rsidR="00183F5E" w:rsidRPr="00183F5E" w:rsidRDefault="00183F5E" w:rsidP="00183F5E">
                            <w:pPr>
                              <w:rPr>
                                <w:color w:val="5B9BD5" w:themeColor="accent5"/>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F41FFF9" id="_x0000_s1038" type="#_x0000_t202" style="position:absolute;left:0;text-align:left;margin-left:399.4pt;margin-top:6.1pt;width:450.6pt;height:397.8pt;z-index:25170739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" fillcolor="white [3201]" strokeweight=".5pt">
                <v:textbox>
                  <w:txbxContent>
                    <w:p w14:paraId="35CC9935" w14:textId="69E0460E" w:rsidR="00183F5E" w:rsidRPr="00183F5E" w:rsidRDefault="00183F5E" w:rsidP="00183F5E">
                      <w:pPr>
                        <w:pStyle w:val="SourceCode"/>
                        <w:rPr>
                          <w:color w:val="5B9BD5" w:themeColor="accent5"/>
                        </w:rPr>
                      </w:pPr>
                      <w:r w:rsidRPr="00183F5E">
                        <w:rPr>
                          <w:rStyle w:val="CommentTok"/>
                          <w:color w:val="5B9BD5" w:themeColor="accent5"/>
                        </w:rPr>
                        <w:t xml:space="preserve">## label encoding the data so that we can do our data </w:t>
                      </w:r>
                      <w:proofErr w:type="spellStart"/>
                      <w:r w:rsidRPr="00183F5E">
                        <w:rPr>
                          <w:rStyle w:val="CommentTok"/>
                          <w:color w:val="5B9BD5" w:themeColor="accent5"/>
                        </w:rPr>
                        <w:t>mdoelling</w:t>
                      </w:r>
                      <w:proofErr w:type="spellEnd"/>
                      <w:r w:rsidRPr="00183F5E">
                        <w:rPr>
                          <w:color w:val="5B9BD5" w:themeColor="accent5"/>
                        </w:rPr>
                        <w:br/>
                      </w:r>
                      <w:r w:rsidRPr="00183F5E">
                        <w:rPr>
                          <w:rStyle w:val="ImportTok"/>
                          <w:b w:val="0"/>
                          <w:color w:val="5B9BD5" w:themeColor="accent5"/>
                        </w:rPr>
                        <w:t>from</w:t>
                      </w:r>
                      <w:r w:rsidRPr="00183F5E">
                        <w:rPr>
                          <w:rStyle w:val="NormalTok"/>
                          <w:color w:val="5B9BD5" w:themeColor="accent5"/>
                        </w:rPr>
                        <w:t xml:space="preserve"> </w:t>
                      </w:r>
                      <w:proofErr w:type="spellStart"/>
                      <w:r w:rsidRPr="00183F5E">
                        <w:rPr>
                          <w:rStyle w:val="NormalTok"/>
                          <w:color w:val="5B9BD5" w:themeColor="accent5"/>
                        </w:rPr>
                        <w:t>sklearn.preprocessing</w:t>
                      </w:r>
                      <w:proofErr w:type="spellEnd"/>
                      <w:r w:rsidRPr="00183F5E">
                        <w:rPr>
                          <w:rStyle w:val="NormalTok"/>
                          <w:color w:val="5B9BD5" w:themeColor="accent5"/>
                        </w:rPr>
                        <w:t xml:space="preserve"> </w:t>
                      </w:r>
                      <w:r w:rsidRPr="00183F5E">
                        <w:rPr>
                          <w:rStyle w:val="ImportTok"/>
                          <w:b w:val="0"/>
                          <w:color w:val="5B9BD5" w:themeColor="accent5"/>
                        </w:rPr>
                        <w:t>import</w:t>
                      </w:r>
                      <w:r w:rsidRPr="00183F5E">
                        <w:rPr>
                          <w:rStyle w:val="NormalTok"/>
                          <w:color w:val="5B9BD5" w:themeColor="accent5"/>
                        </w:rPr>
                        <w:t xml:space="preserve"> </w:t>
                      </w:r>
                      <w:proofErr w:type="spellStart"/>
                      <w:r w:rsidRPr="00183F5E">
                        <w:rPr>
                          <w:rStyle w:val="NormalTok"/>
                          <w:color w:val="5B9BD5" w:themeColor="accent5"/>
                        </w:rPr>
                        <w:t>LabelEncoder,StandardScaler</w:t>
                      </w:r>
                      <w:proofErr w:type="spellEnd"/>
                      <w:r w:rsidRPr="00183F5E">
                        <w:rPr>
                          <w:color w:val="5B9BD5" w:themeColor="accent5"/>
                        </w:rPr>
                        <w:br/>
                      </w:r>
                      <w:r w:rsidRPr="00183F5E">
                        <w:rPr>
                          <w:rStyle w:val="NormalTok"/>
                          <w:color w:val="5B9BD5" w:themeColor="accent5"/>
                        </w:rPr>
                        <w:t xml:space="preserve">le </w:t>
                      </w:r>
                      <w:r w:rsidRPr="00183F5E">
                        <w:rPr>
                          <w:rStyle w:val="OperatorTok"/>
                          <w:color w:val="5B9BD5" w:themeColor="accent5"/>
                        </w:rPr>
                        <w:t>=</w:t>
                      </w:r>
                      <w:r w:rsidRPr="00183F5E">
                        <w:rPr>
                          <w:rStyle w:val="NormalTok"/>
                          <w:color w:val="5B9BD5" w:themeColor="accent5"/>
                        </w:rPr>
                        <w:t xml:space="preserve"> </w:t>
                      </w:r>
                      <w:proofErr w:type="spellStart"/>
                      <w:r w:rsidRPr="00183F5E">
                        <w:rPr>
                          <w:rStyle w:val="NormalTok"/>
                          <w:color w:val="5B9BD5" w:themeColor="accent5"/>
                        </w:rPr>
                        <w:t>LabelEncoder</w:t>
                      </w:r>
                      <w:proofErr w:type="spellEnd"/>
                      <w:r w:rsidRPr="00183F5E">
                        <w:rPr>
                          <w:rStyle w:val="NormalTok"/>
                          <w:color w:val="5B9BD5" w:themeColor="accent5"/>
                        </w:rPr>
                        <w:t>()</w:t>
                      </w:r>
                      <w:r w:rsidRPr="00183F5E">
                        <w:rPr>
                          <w:color w:val="5B9BD5" w:themeColor="accent5"/>
                        </w:rPr>
                        <w:br/>
                      </w:r>
                      <w:r w:rsidRPr="00183F5E">
                        <w:rPr>
                          <w:rStyle w:val="NormalTok"/>
                          <w:color w:val="5B9BD5" w:themeColor="accent5"/>
                        </w:rPr>
                        <w:t>df1[</w:t>
                      </w:r>
                      <w:r w:rsidRPr="00183F5E">
                        <w:rPr>
                          <w:rStyle w:val="StringTok"/>
                          <w:color w:val="5B9BD5" w:themeColor="accent5"/>
                        </w:rPr>
                        <w:t>'Type'</w:t>
                      </w:r>
                      <w:r w:rsidRPr="00183F5E">
                        <w:rPr>
                          <w:rStyle w:val="NormalTok"/>
                          <w:color w:val="5B9BD5" w:themeColor="accent5"/>
                        </w:rPr>
                        <w:t xml:space="preserve">] </w:t>
                      </w:r>
                      <w:r w:rsidRPr="00183F5E">
                        <w:rPr>
                          <w:rStyle w:val="OperatorTok"/>
                          <w:color w:val="5B9BD5" w:themeColor="accent5"/>
                        </w:rPr>
                        <w:t>=</w:t>
                      </w:r>
                      <w:r w:rsidRPr="00183F5E">
                        <w:rPr>
                          <w:rStyle w:val="NormalTok"/>
                          <w:color w:val="5B9BD5" w:themeColor="accent5"/>
                        </w:rPr>
                        <w:t xml:space="preserve"> </w:t>
                      </w:r>
                      <w:proofErr w:type="spellStart"/>
                      <w:r w:rsidRPr="00183F5E">
                        <w:rPr>
                          <w:rStyle w:val="NormalTok"/>
                          <w:color w:val="5B9BD5" w:themeColor="accent5"/>
                        </w:rPr>
                        <w:t>le.fit_transform</w:t>
                      </w:r>
                      <w:proofErr w:type="spellEnd"/>
                      <w:r w:rsidRPr="00183F5E">
                        <w:rPr>
                          <w:rStyle w:val="NormalTok"/>
                          <w:color w:val="5B9BD5" w:themeColor="accent5"/>
                        </w:rPr>
                        <w:t>(df1[</w:t>
                      </w:r>
                      <w:r w:rsidRPr="00183F5E">
                        <w:rPr>
                          <w:rStyle w:val="StringTok"/>
                          <w:color w:val="5B9BD5" w:themeColor="accent5"/>
                        </w:rPr>
                        <w:t>'Type'</w:t>
                      </w:r>
                      <w:r w:rsidRPr="00183F5E">
                        <w:rPr>
                          <w:rStyle w:val="NormalTok"/>
                          <w:color w:val="5B9BD5" w:themeColor="accent5"/>
                        </w:rPr>
                        <w:t>]).</w:t>
                      </w:r>
                      <w:proofErr w:type="spellStart"/>
                      <w:r w:rsidRPr="00183F5E">
                        <w:rPr>
                          <w:rStyle w:val="NormalTok"/>
                          <w:color w:val="5B9BD5" w:themeColor="accent5"/>
                        </w:rPr>
                        <w:t>astype</w:t>
                      </w:r>
                      <w:proofErr w:type="spellEnd"/>
                      <w:r w:rsidRPr="00183F5E">
                        <w:rPr>
                          <w:rStyle w:val="NormalTok"/>
                          <w:color w:val="5B9BD5" w:themeColor="accent5"/>
                        </w:rPr>
                        <w:t>(</w:t>
                      </w:r>
                      <w:r w:rsidRPr="00183F5E">
                        <w:rPr>
                          <w:rStyle w:val="StringTok"/>
                          <w:color w:val="5B9BD5" w:themeColor="accent5"/>
                        </w:rPr>
                        <w:t>'int64'</w:t>
                      </w:r>
                      <w:r w:rsidRPr="00183F5E">
                        <w:rPr>
                          <w:rStyle w:val="NormalTok"/>
                          <w:color w:val="5B9BD5" w:themeColor="accent5"/>
                        </w:rPr>
                        <w:t>)</w:t>
                      </w:r>
                      <w:r w:rsidRPr="00183F5E">
                        <w:rPr>
                          <w:color w:val="5B9BD5" w:themeColor="accent5"/>
                        </w:rPr>
                        <w:br/>
                      </w:r>
                      <w:r w:rsidRPr="00183F5E">
                        <w:rPr>
                          <w:rStyle w:val="NormalTok"/>
                          <w:color w:val="5B9BD5" w:themeColor="accent5"/>
                        </w:rPr>
                        <w:t>df1[</w:t>
                      </w:r>
                      <w:r w:rsidRPr="00183F5E">
                        <w:rPr>
                          <w:rStyle w:val="StringTok"/>
                          <w:color w:val="5B9BD5" w:themeColor="accent5"/>
                        </w:rPr>
                        <w:t>'Category Name'</w:t>
                      </w:r>
                      <w:r w:rsidRPr="00183F5E">
                        <w:rPr>
                          <w:rStyle w:val="NormalTok"/>
                          <w:color w:val="5B9BD5" w:themeColor="accent5"/>
                        </w:rPr>
                        <w:t xml:space="preserve">] </w:t>
                      </w:r>
                      <w:r w:rsidRPr="00183F5E">
                        <w:rPr>
                          <w:rStyle w:val="OperatorTok"/>
                          <w:color w:val="5B9BD5" w:themeColor="accent5"/>
                        </w:rPr>
                        <w:t>=</w:t>
                      </w:r>
                      <w:r w:rsidRPr="00183F5E">
                        <w:rPr>
                          <w:rStyle w:val="NormalTok"/>
                          <w:color w:val="5B9BD5" w:themeColor="accent5"/>
                        </w:rPr>
                        <w:t xml:space="preserve"> </w:t>
                      </w:r>
                      <w:proofErr w:type="spellStart"/>
                      <w:r w:rsidRPr="00183F5E">
                        <w:rPr>
                          <w:rStyle w:val="NormalTok"/>
                          <w:color w:val="5B9BD5" w:themeColor="accent5"/>
                        </w:rPr>
                        <w:t>le.fit_transform</w:t>
                      </w:r>
                      <w:proofErr w:type="spellEnd"/>
                      <w:r w:rsidRPr="00183F5E">
                        <w:rPr>
                          <w:rStyle w:val="NormalTok"/>
                          <w:color w:val="5B9BD5" w:themeColor="accent5"/>
                        </w:rPr>
                        <w:t>(df1[</w:t>
                      </w:r>
                      <w:r w:rsidRPr="00183F5E">
                        <w:rPr>
                          <w:rStyle w:val="StringTok"/>
                          <w:color w:val="5B9BD5" w:themeColor="accent5"/>
                        </w:rPr>
                        <w:t>'Category Name'</w:t>
                      </w:r>
                      <w:r w:rsidRPr="00183F5E">
                        <w:rPr>
                          <w:rStyle w:val="NormalTok"/>
                          <w:color w:val="5B9BD5" w:themeColor="accent5"/>
                        </w:rPr>
                        <w:t>]).</w:t>
                      </w:r>
                      <w:proofErr w:type="spellStart"/>
                      <w:r w:rsidRPr="00183F5E">
                        <w:rPr>
                          <w:rStyle w:val="NormalTok"/>
                          <w:color w:val="5B9BD5" w:themeColor="accent5"/>
                        </w:rPr>
                        <w:t>astype</w:t>
                      </w:r>
                      <w:proofErr w:type="spellEnd"/>
                      <w:r w:rsidRPr="00183F5E">
                        <w:rPr>
                          <w:rStyle w:val="NormalTok"/>
                          <w:color w:val="5B9BD5" w:themeColor="accent5"/>
                        </w:rPr>
                        <w:t>(</w:t>
                      </w:r>
                      <w:r w:rsidRPr="00183F5E">
                        <w:rPr>
                          <w:rStyle w:val="StringTok"/>
                          <w:color w:val="5B9BD5" w:themeColor="accent5"/>
                        </w:rPr>
                        <w:t>'int64'</w:t>
                      </w:r>
                      <w:r w:rsidRPr="00183F5E">
                        <w:rPr>
                          <w:rStyle w:val="NormalTok"/>
                          <w:color w:val="5B9BD5" w:themeColor="accent5"/>
                        </w:rPr>
                        <w:t>)</w:t>
                      </w:r>
                      <w:r w:rsidRPr="00183F5E">
                        <w:rPr>
                          <w:color w:val="5B9BD5" w:themeColor="accent5"/>
                        </w:rPr>
                        <w:br/>
                      </w:r>
                      <w:r w:rsidRPr="00183F5E">
                        <w:rPr>
                          <w:rStyle w:val="NormalTok"/>
                          <w:color w:val="5B9BD5" w:themeColor="accent5"/>
                        </w:rPr>
                        <w:t>df1[</w:t>
                      </w:r>
                      <w:r w:rsidRPr="00183F5E">
                        <w:rPr>
                          <w:rStyle w:val="StringTok"/>
                          <w:color w:val="5B9BD5" w:themeColor="accent5"/>
                        </w:rPr>
                        <w:t>'Customer City'</w:t>
                      </w:r>
                      <w:r w:rsidRPr="00183F5E">
                        <w:rPr>
                          <w:rStyle w:val="NormalTok"/>
                          <w:color w:val="5B9BD5" w:themeColor="accent5"/>
                        </w:rPr>
                        <w:t xml:space="preserve">] </w:t>
                      </w:r>
                      <w:r w:rsidRPr="00183F5E">
                        <w:rPr>
                          <w:rStyle w:val="OperatorTok"/>
                          <w:color w:val="5B9BD5" w:themeColor="accent5"/>
                        </w:rPr>
                        <w:t>=</w:t>
                      </w:r>
                      <w:r w:rsidRPr="00183F5E">
                        <w:rPr>
                          <w:rStyle w:val="NormalTok"/>
                          <w:color w:val="5B9BD5" w:themeColor="accent5"/>
                        </w:rPr>
                        <w:t xml:space="preserve"> </w:t>
                      </w:r>
                      <w:proofErr w:type="spellStart"/>
                      <w:r w:rsidRPr="00183F5E">
                        <w:rPr>
                          <w:rStyle w:val="NormalTok"/>
                          <w:color w:val="5B9BD5" w:themeColor="accent5"/>
                        </w:rPr>
                        <w:t>le.fit_transform</w:t>
                      </w:r>
                      <w:proofErr w:type="spellEnd"/>
                      <w:r w:rsidRPr="00183F5E">
                        <w:rPr>
                          <w:rStyle w:val="NormalTok"/>
                          <w:color w:val="5B9BD5" w:themeColor="accent5"/>
                        </w:rPr>
                        <w:t>(df1[</w:t>
                      </w:r>
                      <w:r w:rsidRPr="00183F5E">
                        <w:rPr>
                          <w:rStyle w:val="StringTok"/>
                          <w:color w:val="5B9BD5" w:themeColor="accent5"/>
                        </w:rPr>
                        <w:t>'Customer City'</w:t>
                      </w:r>
                      <w:r w:rsidRPr="00183F5E">
                        <w:rPr>
                          <w:rStyle w:val="NormalTok"/>
                          <w:color w:val="5B9BD5" w:themeColor="accent5"/>
                        </w:rPr>
                        <w:t>]).</w:t>
                      </w:r>
                      <w:proofErr w:type="spellStart"/>
                      <w:r w:rsidRPr="00183F5E">
                        <w:rPr>
                          <w:rStyle w:val="NormalTok"/>
                          <w:color w:val="5B9BD5" w:themeColor="accent5"/>
                        </w:rPr>
                        <w:t>astype</w:t>
                      </w:r>
                      <w:proofErr w:type="spellEnd"/>
                      <w:r w:rsidRPr="00183F5E">
                        <w:rPr>
                          <w:rStyle w:val="NormalTok"/>
                          <w:color w:val="5B9BD5" w:themeColor="accent5"/>
                        </w:rPr>
                        <w:t>(</w:t>
                      </w:r>
                      <w:r w:rsidRPr="00183F5E">
                        <w:rPr>
                          <w:rStyle w:val="StringTok"/>
                          <w:color w:val="5B9BD5" w:themeColor="accent5"/>
                        </w:rPr>
                        <w:t>'int64'</w:t>
                      </w:r>
                      <w:r w:rsidRPr="00183F5E">
                        <w:rPr>
                          <w:rStyle w:val="NormalTok"/>
                          <w:color w:val="5B9BD5" w:themeColor="accent5"/>
                        </w:rPr>
                        <w:t>)</w:t>
                      </w:r>
                      <w:r w:rsidRPr="00183F5E">
                        <w:rPr>
                          <w:color w:val="5B9BD5" w:themeColor="accent5"/>
                        </w:rPr>
                        <w:br/>
                      </w:r>
                      <w:r w:rsidRPr="00183F5E">
                        <w:rPr>
                          <w:rStyle w:val="NormalTok"/>
                          <w:color w:val="5B9BD5" w:themeColor="accent5"/>
                        </w:rPr>
                        <w:t>df1[</w:t>
                      </w:r>
                      <w:r w:rsidRPr="00183F5E">
                        <w:rPr>
                          <w:rStyle w:val="StringTok"/>
                          <w:color w:val="5B9BD5" w:themeColor="accent5"/>
                        </w:rPr>
                        <w:t>'Customer Country'</w:t>
                      </w:r>
                      <w:r w:rsidRPr="00183F5E">
                        <w:rPr>
                          <w:rStyle w:val="NormalTok"/>
                          <w:color w:val="5B9BD5" w:themeColor="accent5"/>
                        </w:rPr>
                        <w:t xml:space="preserve">] </w:t>
                      </w:r>
                      <w:r w:rsidRPr="00183F5E">
                        <w:rPr>
                          <w:rStyle w:val="OperatorTok"/>
                          <w:color w:val="5B9BD5" w:themeColor="accent5"/>
                        </w:rPr>
                        <w:t>=</w:t>
                      </w:r>
                      <w:r w:rsidRPr="00183F5E">
                        <w:rPr>
                          <w:rStyle w:val="NormalTok"/>
                          <w:color w:val="5B9BD5" w:themeColor="accent5"/>
                        </w:rPr>
                        <w:t xml:space="preserve"> </w:t>
                      </w:r>
                      <w:proofErr w:type="spellStart"/>
                      <w:r w:rsidRPr="00183F5E">
                        <w:rPr>
                          <w:rStyle w:val="NormalTok"/>
                          <w:color w:val="5B9BD5" w:themeColor="accent5"/>
                        </w:rPr>
                        <w:t>le.fit_transform</w:t>
                      </w:r>
                      <w:proofErr w:type="spellEnd"/>
                      <w:r w:rsidRPr="00183F5E">
                        <w:rPr>
                          <w:rStyle w:val="NormalTok"/>
                          <w:color w:val="5B9BD5" w:themeColor="accent5"/>
                        </w:rPr>
                        <w:t>(df1[</w:t>
                      </w:r>
                      <w:r w:rsidRPr="00183F5E">
                        <w:rPr>
                          <w:rStyle w:val="StringTok"/>
                          <w:color w:val="5B9BD5" w:themeColor="accent5"/>
                        </w:rPr>
                        <w:t>'Customer Country'</w:t>
                      </w:r>
                      <w:r w:rsidRPr="00183F5E">
                        <w:rPr>
                          <w:rStyle w:val="NormalTok"/>
                          <w:color w:val="5B9BD5" w:themeColor="accent5"/>
                        </w:rPr>
                        <w:t>]).</w:t>
                      </w:r>
                      <w:proofErr w:type="spellStart"/>
                      <w:r w:rsidRPr="00183F5E">
                        <w:rPr>
                          <w:rStyle w:val="NormalTok"/>
                          <w:color w:val="5B9BD5" w:themeColor="accent5"/>
                        </w:rPr>
                        <w:t>astype</w:t>
                      </w:r>
                      <w:proofErr w:type="spellEnd"/>
                      <w:r w:rsidRPr="00183F5E">
                        <w:rPr>
                          <w:rStyle w:val="NormalTok"/>
                          <w:color w:val="5B9BD5" w:themeColor="accent5"/>
                        </w:rPr>
                        <w:t>(</w:t>
                      </w:r>
                      <w:r w:rsidRPr="00183F5E">
                        <w:rPr>
                          <w:rStyle w:val="StringTok"/>
                          <w:color w:val="5B9BD5" w:themeColor="accent5"/>
                        </w:rPr>
                        <w:t>'int64'</w:t>
                      </w:r>
                      <w:r w:rsidRPr="00183F5E">
                        <w:rPr>
                          <w:rStyle w:val="NormalTok"/>
                          <w:color w:val="5B9BD5" w:themeColor="accent5"/>
                        </w:rPr>
                        <w:t>)</w:t>
                      </w:r>
                      <w:r w:rsidRPr="00183F5E">
                        <w:rPr>
                          <w:color w:val="5B9BD5" w:themeColor="accent5"/>
                        </w:rPr>
                        <w:br/>
                      </w:r>
                      <w:r w:rsidRPr="00183F5E">
                        <w:rPr>
                          <w:rStyle w:val="NormalTok"/>
                          <w:color w:val="5B9BD5" w:themeColor="accent5"/>
                        </w:rPr>
                        <w:t>df1[</w:t>
                      </w:r>
                      <w:r w:rsidRPr="00183F5E">
                        <w:rPr>
                          <w:rStyle w:val="StringTok"/>
                          <w:color w:val="5B9BD5" w:themeColor="accent5"/>
                        </w:rPr>
                        <w:t>'Customer Segment'</w:t>
                      </w:r>
                      <w:r w:rsidRPr="00183F5E">
                        <w:rPr>
                          <w:rStyle w:val="NormalTok"/>
                          <w:color w:val="5B9BD5" w:themeColor="accent5"/>
                        </w:rPr>
                        <w:t xml:space="preserve">] </w:t>
                      </w:r>
                      <w:r w:rsidRPr="00183F5E">
                        <w:rPr>
                          <w:rStyle w:val="OperatorTok"/>
                          <w:color w:val="5B9BD5" w:themeColor="accent5"/>
                        </w:rPr>
                        <w:t>=</w:t>
                      </w:r>
                      <w:r w:rsidRPr="00183F5E">
                        <w:rPr>
                          <w:rStyle w:val="NormalTok"/>
                          <w:color w:val="5B9BD5" w:themeColor="accent5"/>
                        </w:rPr>
                        <w:t xml:space="preserve"> </w:t>
                      </w:r>
                      <w:proofErr w:type="spellStart"/>
                      <w:r w:rsidRPr="00183F5E">
                        <w:rPr>
                          <w:rStyle w:val="NormalTok"/>
                          <w:color w:val="5B9BD5" w:themeColor="accent5"/>
                        </w:rPr>
                        <w:t>le.fit_transform</w:t>
                      </w:r>
                      <w:proofErr w:type="spellEnd"/>
                      <w:r w:rsidRPr="00183F5E">
                        <w:rPr>
                          <w:rStyle w:val="NormalTok"/>
                          <w:color w:val="5B9BD5" w:themeColor="accent5"/>
                        </w:rPr>
                        <w:t>(df1[</w:t>
                      </w:r>
                      <w:r w:rsidRPr="00183F5E">
                        <w:rPr>
                          <w:rStyle w:val="StringTok"/>
                          <w:color w:val="5B9BD5" w:themeColor="accent5"/>
                        </w:rPr>
                        <w:t>'Customer Segment'</w:t>
                      </w:r>
                      <w:r w:rsidRPr="00183F5E">
                        <w:rPr>
                          <w:rStyle w:val="NormalTok"/>
                          <w:color w:val="5B9BD5" w:themeColor="accent5"/>
                        </w:rPr>
                        <w:t>]).</w:t>
                      </w:r>
                      <w:proofErr w:type="spellStart"/>
                      <w:r w:rsidRPr="00183F5E">
                        <w:rPr>
                          <w:rStyle w:val="NormalTok"/>
                          <w:color w:val="5B9BD5" w:themeColor="accent5"/>
                        </w:rPr>
                        <w:t>astype</w:t>
                      </w:r>
                      <w:proofErr w:type="spellEnd"/>
                      <w:r w:rsidRPr="00183F5E">
                        <w:rPr>
                          <w:rStyle w:val="NormalTok"/>
                          <w:color w:val="5B9BD5" w:themeColor="accent5"/>
                        </w:rPr>
                        <w:t>(</w:t>
                      </w:r>
                      <w:r w:rsidRPr="00183F5E">
                        <w:rPr>
                          <w:rStyle w:val="StringTok"/>
                          <w:color w:val="5B9BD5" w:themeColor="accent5"/>
                        </w:rPr>
                        <w:t>'int64'</w:t>
                      </w:r>
                      <w:r w:rsidRPr="00183F5E">
                        <w:rPr>
                          <w:rStyle w:val="NormalTok"/>
                          <w:color w:val="5B9BD5" w:themeColor="accent5"/>
                        </w:rPr>
                        <w:t>)</w:t>
                      </w:r>
                      <w:r w:rsidRPr="00183F5E">
                        <w:rPr>
                          <w:color w:val="5B9BD5" w:themeColor="accent5"/>
                        </w:rPr>
                        <w:br/>
                      </w:r>
                      <w:r w:rsidRPr="00183F5E">
                        <w:rPr>
                          <w:rStyle w:val="NormalTok"/>
                          <w:color w:val="5B9BD5" w:themeColor="accent5"/>
                        </w:rPr>
                        <w:t>df1[</w:t>
                      </w:r>
                      <w:r w:rsidRPr="00183F5E">
                        <w:rPr>
                          <w:rStyle w:val="StringTok"/>
                          <w:color w:val="5B9BD5" w:themeColor="accent5"/>
                        </w:rPr>
                        <w:t>'Customer State'</w:t>
                      </w:r>
                      <w:r w:rsidRPr="00183F5E">
                        <w:rPr>
                          <w:rStyle w:val="NormalTok"/>
                          <w:color w:val="5B9BD5" w:themeColor="accent5"/>
                        </w:rPr>
                        <w:t xml:space="preserve">] </w:t>
                      </w:r>
                      <w:r w:rsidRPr="00183F5E">
                        <w:rPr>
                          <w:rStyle w:val="OperatorTok"/>
                          <w:color w:val="5B9BD5" w:themeColor="accent5"/>
                        </w:rPr>
                        <w:t>=</w:t>
                      </w:r>
                      <w:r w:rsidRPr="00183F5E">
                        <w:rPr>
                          <w:rStyle w:val="NormalTok"/>
                          <w:color w:val="5B9BD5" w:themeColor="accent5"/>
                        </w:rPr>
                        <w:t xml:space="preserve"> </w:t>
                      </w:r>
                      <w:proofErr w:type="spellStart"/>
                      <w:r w:rsidRPr="00183F5E">
                        <w:rPr>
                          <w:rStyle w:val="NormalTok"/>
                          <w:color w:val="5B9BD5" w:themeColor="accent5"/>
                        </w:rPr>
                        <w:t>le.fit_transform</w:t>
                      </w:r>
                      <w:proofErr w:type="spellEnd"/>
                      <w:r w:rsidRPr="00183F5E">
                        <w:rPr>
                          <w:rStyle w:val="NormalTok"/>
                          <w:color w:val="5B9BD5" w:themeColor="accent5"/>
                        </w:rPr>
                        <w:t>(df1[</w:t>
                      </w:r>
                      <w:r w:rsidRPr="00183F5E">
                        <w:rPr>
                          <w:rStyle w:val="StringTok"/>
                          <w:color w:val="5B9BD5" w:themeColor="accent5"/>
                        </w:rPr>
                        <w:t>'Customer State'</w:t>
                      </w:r>
                      <w:r w:rsidRPr="00183F5E">
                        <w:rPr>
                          <w:rStyle w:val="NormalTok"/>
                          <w:color w:val="5B9BD5" w:themeColor="accent5"/>
                        </w:rPr>
                        <w:t>]).</w:t>
                      </w:r>
                      <w:proofErr w:type="spellStart"/>
                      <w:r w:rsidRPr="00183F5E">
                        <w:rPr>
                          <w:rStyle w:val="NormalTok"/>
                          <w:color w:val="5B9BD5" w:themeColor="accent5"/>
                        </w:rPr>
                        <w:t>astype</w:t>
                      </w:r>
                      <w:proofErr w:type="spellEnd"/>
                      <w:r w:rsidRPr="00183F5E">
                        <w:rPr>
                          <w:rStyle w:val="NormalTok"/>
                          <w:color w:val="5B9BD5" w:themeColor="accent5"/>
                        </w:rPr>
                        <w:t>(</w:t>
                      </w:r>
                      <w:r w:rsidRPr="00183F5E">
                        <w:rPr>
                          <w:rStyle w:val="StringTok"/>
                          <w:color w:val="5B9BD5" w:themeColor="accent5"/>
                        </w:rPr>
                        <w:t>'int64'</w:t>
                      </w:r>
                      <w:r w:rsidRPr="00183F5E">
                        <w:rPr>
                          <w:rStyle w:val="NormalTok"/>
                          <w:color w:val="5B9BD5" w:themeColor="accent5"/>
                        </w:rPr>
                        <w:t>)</w:t>
                      </w:r>
                      <w:r w:rsidRPr="00183F5E">
                        <w:rPr>
                          <w:color w:val="5B9BD5" w:themeColor="accent5"/>
                        </w:rPr>
                        <w:br/>
                      </w:r>
                      <w:r w:rsidRPr="00183F5E">
                        <w:rPr>
                          <w:rStyle w:val="NormalTok"/>
                          <w:color w:val="5B9BD5" w:themeColor="accent5"/>
                        </w:rPr>
                        <w:t>df1[</w:t>
                      </w:r>
                      <w:r w:rsidRPr="00183F5E">
                        <w:rPr>
                          <w:rStyle w:val="StringTok"/>
                          <w:color w:val="5B9BD5" w:themeColor="accent5"/>
                        </w:rPr>
                        <w:t>'Department Name'</w:t>
                      </w:r>
                      <w:r w:rsidRPr="00183F5E">
                        <w:rPr>
                          <w:rStyle w:val="NormalTok"/>
                          <w:color w:val="5B9BD5" w:themeColor="accent5"/>
                        </w:rPr>
                        <w:t xml:space="preserve">] </w:t>
                      </w:r>
                      <w:r w:rsidRPr="00183F5E">
                        <w:rPr>
                          <w:rStyle w:val="OperatorTok"/>
                          <w:color w:val="5B9BD5" w:themeColor="accent5"/>
                        </w:rPr>
                        <w:t>=</w:t>
                      </w:r>
                      <w:r w:rsidRPr="00183F5E">
                        <w:rPr>
                          <w:rStyle w:val="NormalTok"/>
                          <w:color w:val="5B9BD5" w:themeColor="accent5"/>
                        </w:rPr>
                        <w:t xml:space="preserve"> </w:t>
                      </w:r>
                      <w:proofErr w:type="spellStart"/>
                      <w:r w:rsidRPr="00183F5E">
                        <w:rPr>
                          <w:rStyle w:val="NormalTok"/>
                          <w:color w:val="5B9BD5" w:themeColor="accent5"/>
                        </w:rPr>
                        <w:t>le.fit_transform</w:t>
                      </w:r>
                      <w:proofErr w:type="spellEnd"/>
                      <w:r w:rsidRPr="00183F5E">
                        <w:rPr>
                          <w:rStyle w:val="NormalTok"/>
                          <w:color w:val="5B9BD5" w:themeColor="accent5"/>
                        </w:rPr>
                        <w:t>(df1[</w:t>
                      </w:r>
                      <w:r w:rsidRPr="00183F5E">
                        <w:rPr>
                          <w:rStyle w:val="StringTok"/>
                          <w:color w:val="5B9BD5" w:themeColor="accent5"/>
                        </w:rPr>
                        <w:t>'Department Name'</w:t>
                      </w:r>
                      <w:r w:rsidRPr="00183F5E">
                        <w:rPr>
                          <w:rStyle w:val="NormalTok"/>
                          <w:color w:val="5B9BD5" w:themeColor="accent5"/>
                        </w:rPr>
                        <w:t>]).</w:t>
                      </w:r>
                      <w:proofErr w:type="spellStart"/>
                      <w:r w:rsidRPr="00183F5E">
                        <w:rPr>
                          <w:rStyle w:val="NormalTok"/>
                          <w:color w:val="5B9BD5" w:themeColor="accent5"/>
                        </w:rPr>
                        <w:t>astype</w:t>
                      </w:r>
                      <w:proofErr w:type="spellEnd"/>
                      <w:r w:rsidRPr="00183F5E">
                        <w:rPr>
                          <w:rStyle w:val="NormalTok"/>
                          <w:color w:val="5B9BD5" w:themeColor="accent5"/>
                        </w:rPr>
                        <w:t>(</w:t>
                      </w:r>
                      <w:r w:rsidRPr="00183F5E">
                        <w:rPr>
                          <w:rStyle w:val="StringTok"/>
                          <w:color w:val="5B9BD5" w:themeColor="accent5"/>
                        </w:rPr>
                        <w:t>'int64'</w:t>
                      </w:r>
                      <w:r w:rsidRPr="00183F5E">
                        <w:rPr>
                          <w:rStyle w:val="NormalTok"/>
                          <w:color w:val="5B9BD5" w:themeColor="accent5"/>
                        </w:rPr>
                        <w:t>)</w:t>
                      </w:r>
                      <w:r w:rsidRPr="00183F5E">
                        <w:rPr>
                          <w:color w:val="5B9BD5" w:themeColor="accent5"/>
                        </w:rPr>
                        <w:br/>
                      </w:r>
                      <w:r w:rsidRPr="00183F5E">
                        <w:rPr>
                          <w:rStyle w:val="NormalTok"/>
                          <w:color w:val="5B9BD5" w:themeColor="accent5"/>
                        </w:rPr>
                        <w:t>df1[</w:t>
                      </w:r>
                      <w:r w:rsidRPr="00183F5E">
                        <w:rPr>
                          <w:rStyle w:val="StringTok"/>
                          <w:color w:val="5B9BD5" w:themeColor="accent5"/>
                        </w:rPr>
                        <w:t>'Market'</w:t>
                      </w:r>
                      <w:r w:rsidRPr="00183F5E">
                        <w:rPr>
                          <w:rStyle w:val="NormalTok"/>
                          <w:color w:val="5B9BD5" w:themeColor="accent5"/>
                        </w:rPr>
                        <w:t xml:space="preserve">] </w:t>
                      </w:r>
                      <w:r w:rsidRPr="00183F5E">
                        <w:rPr>
                          <w:rStyle w:val="OperatorTok"/>
                          <w:color w:val="5B9BD5" w:themeColor="accent5"/>
                        </w:rPr>
                        <w:t>=</w:t>
                      </w:r>
                      <w:r w:rsidRPr="00183F5E">
                        <w:rPr>
                          <w:rStyle w:val="NormalTok"/>
                          <w:color w:val="5B9BD5" w:themeColor="accent5"/>
                        </w:rPr>
                        <w:t xml:space="preserve"> </w:t>
                      </w:r>
                      <w:proofErr w:type="spellStart"/>
                      <w:r w:rsidRPr="00183F5E">
                        <w:rPr>
                          <w:rStyle w:val="NormalTok"/>
                          <w:color w:val="5B9BD5" w:themeColor="accent5"/>
                        </w:rPr>
                        <w:t>le.fit_transform</w:t>
                      </w:r>
                      <w:proofErr w:type="spellEnd"/>
                      <w:r w:rsidRPr="00183F5E">
                        <w:rPr>
                          <w:rStyle w:val="NormalTok"/>
                          <w:color w:val="5B9BD5" w:themeColor="accent5"/>
                        </w:rPr>
                        <w:t>(df1[</w:t>
                      </w:r>
                      <w:r w:rsidRPr="00183F5E">
                        <w:rPr>
                          <w:rStyle w:val="StringTok"/>
                          <w:color w:val="5B9BD5" w:themeColor="accent5"/>
                        </w:rPr>
                        <w:t>'Market'</w:t>
                      </w:r>
                      <w:r w:rsidRPr="00183F5E">
                        <w:rPr>
                          <w:rStyle w:val="NormalTok"/>
                          <w:color w:val="5B9BD5" w:themeColor="accent5"/>
                        </w:rPr>
                        <w:t>]).</w:t>
                      </w:r>
                      <w:proofErr w:type="spellStart"/>
                      <w:r w:rsidRPr="00183F5E">
                        <w:rPr>
                          <w:rStyle w:val="NormalTok"/>
                          <w:color w:val="5B9BD5" w:themeColor="accent5"/>
                        </w:rPr>
                        <w:t>astype</w:t>
                      </w:r>
                      <w:proofErr w:type="spellEnd"/>
                      <w:r w:rsidRPr="00183F5E">
                        <w:rPr>
                          <w:rStyle w:val="NormalTok"/>
                          <w:color w:val="5B9BD5" w:themeColor="accent5"/>
                        </w:rPr>
                        <w:t>(</w:t>
                      </w:r>
                      <w:r w:rsidRPr="00183F5E">
                        <w:rPr>
                          <w:rStyle w:val="StringTok"/>
                          <w:color w:val="5B9BD5" w:themeColor="accent5"/>
                        </w:rPr>
                        <w:t>'int64'</w:t>
                      </w:r>
                      <w:r w:rsidRPr="00183F5E">
                        <w:rPr>
                          <w:rStyle w:val="NormalTok"/>
                          <w:color w:val="5B9BD5" w:themeColor="accent5"/>
                        </w:rPr>
                        <w:t>)</w:t>
                      </w:r>
                      <w:r w:rsidRPr="00183F5E">
                        <w:rPr>
                          <w:color w:val="5B9BD5" w:themeColor="accent5"/>
                        </w:rPr>
                        <w:br/>
                      </w:r>
                      <w:r w:rsidRPr="00183F5E">
                        <w:rPr>
                          <w:rStyle w:val="NormalTok"/>
                          <w:color w:val="5B9BD5" w:themeColor="accent5"/>
                        </w:rPr>
                        <w:t>df1[</w:t>
                      </w:r>
                      <w:r w:rsidRPr="00183F5E">
                        <w:rPr>
                          <w:rStyle w:val="StringTok"/>
                          <w:color w:val="5B9BD5" w:themeColor="accent5"/>
                        </w:rPr>
                        <w:t>'Order City'</w:t>
                      </w:r>
                      <w:r w:rsidRPr="00183F5E">
                        <w:rPr>
                          <w:rStyle w:val="NormalTok"/>
                          <w:color w:val="5B9BD5" w:themeColor="accent5"/>
                        </w:rPr>
                        <w:t xml:space="preserve">] </w:t>
                      </w:r>
                      <w:r w:rsidRPr="00183F5E">
                        <w:rPr>
                          <w:rStyle w:val="OperatorTok"/>
                          <w:color w:val="5B9BD5" w:themeColor="accent5"/>
                        </w:rPr>
                        <w:t>=</w:t>
                      </w:r>
                      <w:r w:rsidRPr="00183F5E">
                        <w:rPr>
                          <w:rStyle w:val="NormalTok"/>
                          <w:color w:val="5B9BD5" w:themeColor="accent5"/>
                        </w:rPr>
                        <w:t xml:space="preserve"> </w:t>
                      </w:r>
                      <w:proofErr w:type="spellStart"/>
                      <w:r w:rsidRPr="00183F5E">
                        <w:rPr>
                          <w:rStyle w:val="NormalTok"/>
                          <w:color w:val="5B9BD5" w:themeColor="accent5"/>
                        </w:rPr>
                        <w:t>le.fit_transform</w:t>
                      </w:r>
                      <w:proofErr w:type="spellEnd"/>
                      <w:r w:rsidRPr="00183F5E">
                        <w:rPr>
                          <w:rStyle w:val="NormalTok"/>
                          <w:color w:val="5B9BD5" w:themeColor="accent5"/>
                        </w:rPr>
                        <w:t>(df1[</w:t>
                      </w:r>
                      <w:r w:rsidRPr="00183F5E">
                        <w:rPr>
                          <w:rStyle w:val="StringTok"/>
                          <w:color w:val="5B9BD5" w:themeColor="accent5"/>
                        </w:rPr>
                        <w:t>'Order City'</w:t>
                      </w:r>
                      <w:r w:rsidRPr="00183F5E">
                        <w:rPr>
                          <w:rStyle w:val="NormalTok"/>
                          <w:color w:val="5B9BD5" w:themeColor="accent5"/>
                        </w:rPr>
                        <w:t>]).</w:t>
                      </w:r>
                      <w:proofErr w:type="spellStart"/>
                      <w:r w:rsidRPr="00183F5E">
                        <w:rPr>
                          <w:rStyle w:val="NormalTok"/>
                          <w:color w:val="5B9BD5" w:themeColor="accent5"/>
                        </w:rPr>
                        <w:t>astype</w:t>
                      </w:r>
                      <w:proofErr w:type="spellEnd"/>
                      <w:r w:rsidRPr="00183F5E">
                        <w:rPr>
                          <w:rStyle w:val="NormalTok"/>
                          <w:color w:val="5B9BD5" w:themeColor="accent5"/>
                        </w:rPr>
                        <w:t>(</w:t>
                      </w:r>
                      <w:r w:rsidRPr="00183F5E">
                        <w:rPr>
                          <w:rStyle w:val="StringTok"/>
                          <w:color w:val="5B9BD5" w:themeColor="accent5"/>
                        </w:rPr>
                        <w:t>'int64'</w:t>
                      </w:r>
                      <w:r w:rsidRPr="00183F5E">
                        <w:rPr>
                          <w:rStyle w:val="NormalTok"/>
                          <w:color w:val="5B9BD5" w:themeColor="accent5"/>
                        </w:rPr>
                        <w:t>)</w:t>
                      </w:r>
                      <w:r w:rsidRPr="00183F5E">
                        <w:rPr>
                          <w:color w:val="5B9BD5" w:themeColor="accent5"/>
                        </w:rPr>
                        <w:br/>
                      </w:r>
                      <w:r w:rsidRPr="00183F5E">
                        <w:rPr>
                          <w:rStyle w:val="NormalTok"/>
                          <w:color w:val="5B9BD5" w:themeColor="accent5"/>
                        </w:rPr>
                        <w:t>df1[</w:t>
                      </w:r>
                      <w:r w:rsidRPr="00183F5E">
                        <w:rPr>
                          <w:rStyle w:val="StringTok"/>
                          <w:color w:val="5B9BD5" w:themeColor="accent5"/>
                        </w:rPr>
                        <w:t>'Order Country'</w:t>
                      </w:r>
                      <w:r w:rsidRPr="00183F5E">
                        <w:rPr>
                          <w:rStyle w:val="NormalTok"/>
                          <w:color w:val="5B9BD5" w:themeColor="accent5"/>
                        </w:rPr>
                        <w:t xml:space="preserve">] </w:t>
                      </w:r>
                      <w:r w:rsidRPr="00183F5E">
                        <w:rPr>
                          <w:rStyle w:val="OperatorTok"/>
                          <w:color w:val="5B9BD5" w:themeColor="accent5"/>
                        </w:rPr>
                        <w:t>=</w:t>
                      </w:r>
                      <w:r w:rsidRPr="00183F5E">
                        <w:rPr>
                          <w:rStyle w:val="NormalTok"/>
                          <w:color w:val="5B9BD5" w:themeColor="accent5"/>
                        </w:rPr>
                        <w:t xml:space="preserve"> </w:t>
                      </w:r>
                      <w:proofErr w:type="spellStart"/>
                      <w:r w:rsidRPr="00183F5E">
                        <w:rPr>
                          <w:rStyle w:val="NormalTok"/>
                          <w:color w:val="5B9BD5" w:themeColor="accent5"/>
                        </w:rPr>
                        <w:t>le.fit_transform</w:t>
                      </w:r>
                      <w:proofErr w:type="spellEnd"/>
                      <w:r w:rsidRPr="00183F5E">
                        <w:rPr>
                          <w:rStyle w:val="NormalTok"/>
                          <w:color w:val="5B9BD5" w:themeColor="accent5"/>
                        </w:rPr>
                        <w:t>(df1[</w:t>
                      </w:r>
                      <w:r w:rsidRPr="00183F5E">
                        <w:rPr>
                          <w:rStyle w:val="StringTok"/>
                          <w:color w:val="5B9BD5" w:themeColor="accent5"/>
                        </w:rPr>
                        <w:t>'Order Country'</w:t>
                      </w:r>
                      <w:r w:rsidRPr="00183F5E">
                        <w:rPr>
                          <w:rStyle w:val="NormalTok"/>
                          <w:color w:val="5B9BD5" w:themeColor="accent5"/>
                        </w:rPr>
                        <w:t>]).</w:t>
                      </w:r>
                      <w:proofErr w:type="spellStart"/>
                      <w:r w:rsidRPr="00183F5E">
                        <w:rPr>
                          <w:rStyle w:val="NormalTok"/>
                          <w:color w:val="5B9BD5" w:themeColor="accent5"/>
                        </w:rPr>
                        <w:t>astype</w:t>
                      </w:r>
                      <w:proofErr w:type="spellEnd"/>
                      <w:r w:rsidRPr="00183F5E">
                        <w:rPr>
                          <w:rStyle w:val="NormalTok"/>
                          <w:color w:val="5B9BD5" w:themeColor="accent5"/>
                        </w:rPr>
                        <w:t>(</w:t>
                      </w:r>
                      <w:r w:rsidRPr="00183F5E">
                        <w:rPr>
                          <w:rStyle w:val="StringTok"/>
                          <w:color w:val="5B9BD5" w:themeColor="accent5"/>
                        </w:rPr>
                        <w:t>'int64'</w:t>
                      </w:r>
                      <w:r w:rsidRPr="00183F5E">
                        <w:rPr>
                          <w:rStyle w:val="NormalTok"/>
                          <w:color w:val="5B9BD5" w:themeColor="accent5"/>
                        </w:rPr>
                        <w:t>)</w:t>
                      </w:r>
                      <w:r w:rsidRPr="00183F5E">
                        <w:rPr>
                          <w:color w:val="5B9BD5" w:themeColor="accent5"/>
                        </w:rPr>
                        <w:br/>
                      </w:r>
                      <w:r w:rsidRPr="00183F5E">
                        <w:rPr>
                          <w:rStyle w:val="NormalTok"/>
                          <w:color w:val="5B9BD5" w:themeColor="accent5"/>
                        </w:rPr>
                        <w:t>df1[</w:t>
                      </w:r>
                      <w:r w:rsidRPr="00183F5E">
                        <w:rPr>
                          <w:rStyle w:val="StringTok"/>
                          <w:color w:val="5B9BD5" w:themeColor="accent5"/>
                        </w:rPr>
                        <w:t>'Order State'</w:t>
                      </w:r>
                      <w:r w:rsidRPr="00183F5E">
                        <w:rPr>
                          <w:rStyle w:val="NormalTok"/>
                          <w:color w:val="5B9BD5" w:themeColor="accent5"/>
                        </w:rPr>
                        <w:t xml:space="preserve">] </w:t>
                      </w:r>
                      <w:r w:rsidRPr="00183F5E">
                        <w:rPr>
                          <w:rStyle w:val="OperatorTok"/>
                          <w:color w:val="5B9BD5" w:themeColor="accent5"/>
                        </w:rPr>
                        <w:t>=</w:t>
                      </w:r>
                      <w:r w:rsidRPr="00183F5E">
                        <w:rPr>
                          <w:rStyle w:val="NormalTok"/>
                          <w:color w:val="5B9BD5" w:themeColor="accent5"/>
                        </w:rPr>
                        <w:t xml:space="preserve"> </w:t>
                      </w:r>
                      <w:proofErr w:type="spellStart"/>
                      <w:r w:rsidRPr="00183F5E">
                        <w:rPr>
                          <w:rStyle w:val="NormalTok"/>
                          <w:color w:val="5B9BD5" w:themeColor="accent5"/>
                        </w:rPr>
                        <w:t>le.fit_transform</w:t>
                      </w:r>
                      <w:proofErr w:type="spellEnd"/>
                      <w:r w:rsidRPr="00183F5E">
                        <w:rPr>
                          <w:rStyle w:val="NormalTok"/>
                          <w:color w:val="5B9BD5" w:themeColor="accent5"/>
                        </w:rPr>
                        <w:t>(df1[</w:t>
                      </w:r>
                      <w:r w:rsidRPr="00183F5E">
                        <w:rPr>
                          <w:rStyle w:val="StringTok"/>
                          <w:color w:val="5B9BD5" w:themeColor="accent5"/>
                        </w:rPr>
                        <w:t>'Order State'</w:t>
                      </w:r>
                      <w:r w:rsidRPr="00183F5E">
                        <w:rPr>
                          <w:rStyle w:val="NormalTok"/>
                          <w:color w:val="5B9BD5" w:themeColor="accent5"/>
                        </w:rPr>
                        <w:t>]).</w:t>
                      </w:r>
                      <w:proofErr w:type="spellStart"/>
                      <w:r w:rsidRPr="00183F5E">
                        <w:rPr>
                          <w:rStyle w:val="NormalTok"/>
                          <w:color w:val="5B9BD5" w:themeColor="accent5"/>
                        </w:rPr>
                        <w:t>astype</w:t>
                      </w:r>
                      <w:proofErr w:type="spellEnd"/>
                      <w:r w:rsidRPr="00183F5E">
                        <w:rPr>
                          <w:rStyle w:val="NormalTok"/>
                          <w:color w:val="5B9BD5" w:themeColor="accent5"/>
                        </w:rPr>
                        <w:t>(</w:t>
                      </w:r>
                      <w:r w:rsidRPr="00183F5E">
                        <w:rPr>
                          <w:rStyle w:val="StringTok"/>
                          <w:color w:val="5B9BD5" w:themeColor="accent5"/>
                        </w:rPr>
                        <w:t>'int64</w:t>
                      </w:r>
                      <w:r w:rsidRPr="00183F5E">
                        <w:rPr>
                          <w:rStyle w:val="NormalTok"/>
                          <w:color w:val="5B9BD5" w:themeColor="accent5"/>
                        </w:rPr>
                        <w:t>)</w:t>
                      </w:r>
                      <w:r w:rsidRPr="00183F5E">
                        <w:rPr>
                          <w:color w:val="5B9BD5" w:themeColor="accent5"/>
                        </w:rPr>
                        <w:br/>
                      </w:r>
                      <w:r w:rsidRPr="00183F5E">
                        <w:rPr>
                          <w:rStyle w:val="NormalTok"/>
                          <w:color w:val="5B9BD5" w:themeColor="accent5"/>
                        </w:rPr>
                        <w:t>df1[</w:t>
                      </w:r>
                      <w:r w:rsidRPr="00183F5E">
                        <w:rPr>
                          <w:rStyle w:val="StringTok"/>
                          <w:color w:val="5B9BD5" w:themeColor="accent5"/>
                        </w:rPr>
                        <w:t>'Order Region'</w:t>
                      </w:r>
                      <w:r w:rsidRPr="00183F5E">
                        <w:rPr>
                          <w:rStyle w:val="NormalTok"/>
                          <w:color w:val="5B9BD5" w:themeColor="accent5"/>
                        </w:rPr>
                        <w:t>]</w:t>
                      </w:r>
                      <w:r w:rsidRPr="00183F5E">
                        <w:rPr>
                          <w:rStyle w:val="OperatorTok"/>
                          <w:color w:val="5B9BD5" w:themeColor="accent5"/>
                        </w:rPr>
                        <w:t>=</w:t>
                      </w:r>
                      <w:proofErr w:type="spellStart"/>
                      <w:r w:rsidRPr="00183F5E">
                        <w:rPr>
                          <w:rStyle w:val="NormalTok"/>
                          <w:color w:val="5B9BD5" w:themeColor="accent5"/>
                        </w:rPr>
                        <w:t>le.fit_transform</w:t>
                      </w:r>
                      <w:proofErr w:type="spellEnd"/>
                      <w:r w:rsidRPr="00183F5E">
                        <w:rPr>
                          <w:rStyle w:val="NormalTok"/>
                          <w:color w:val="5B9BD5" w:themeColor="accent5"/>
                        </w:rPr>
                        <w:t>(df1[</w:t>
                      </w:r>
                      <w:r w:rsidRPr="00183F5E">
                        <w:rPr>
                          <w:rStyle w:val="StringTok"/>
                          <w:color w:val="5B9BD5" w:themeColor="accent5"/>
                        </w:rPr>
                        <w:t>'Order Region'</w:t>
                      </w:r>
                      <w:r w:rsidRPr="00183F5E">
                        <w:rPr>
                          <w:rStyle w:val="NormalTok"/>
                          <w:color w:val="5B9BD5" w:themeColor="accent5"/>
                        </w:rPr>
                        <w:t>]).</w:t>
                      </w:r>
                      <w:proofErr w:type="spellStart"/>
                      <w:r w:rsidRPr="00183F5E">
                        <w:rPr>
                          <w:rStyle w:val="NormalTok"/>
                          <w:color w:val="5B9BD5" w:themeColor="accent5"/>
                        </w:rPr>
                        <w:t>astype</w:t>
                      </w:r>
                      <w:proofErr w:type="spellEnd"/>
                      <w:r w:rsidRPr="00183F5E">
                        <w:rPr>
                          <w:rStyle w:val="NormalTok"/>
                          <w:color w:val="5B9BD5" w:themeColor="accent5"/>
                        </w:rPr>
                        <w:t>(</w:t>
                      </w:r>
                      <w:r w:rsidRPr="00183F5E">
                        <w:rPr>
                          <w:rStyle w:val="NormalTok"/>
                          <w:color w:val="5B9BD5" w:themeColor="accent5"/>
                        </w:rPr>
                        <w:t>‘</w:t>
                      </w:r>
                      <w:r w:rsidRPr="00183F5E">
                        <w:rPr>
                          <w:rStyle w:val="StringTok"/>
                          <w:color w:val="5B9BD5" w:themeColor="accent5"/>
                        </w:rPr>
                        <w:t>int64</w:t>
                      </w:r>
                      <w:r w:rsidRPr="00183F5E">
                        <w:rPr>
                          <w:rStyle w:val="NormalTok"/>
                          <w:color w:val="5B9BD5" w:themeColor="accent5"/>
                        </w:rPr>
                        <w:t>)</w:t>
                      </w:r>
                      <w:r w:rsidRPr="00183F5E">
                        <w:rPr>
                          <w:color w:val="5B9BD5" w:themeColor="accent5"/>
                        </w:rPr>
                        <w:br/>
                      </w:r>
                      <w:r w:rsidRPr="00183F5E">
                        <w:rPr>
                          <w:rStyle w:val="NormalTok"/>
                          <w:color w:val="5B9BD5" w:themeColor="accent5"/>
                        </w:rPr>
                        <w:t>df1[</w:t>
                      </w:r>
                      <w:r w:rsidRPr="00183F5E">
                        <w:rPr>
                          <w:rStyle w:val="StringTok"/>
                          <w:color w:val="5B9BD5" w:themeColor="accent5"/>
                        </w:rPr>
                        <w:t>'Product Name'</w:t>
                      </w:r>
                      <w:r w:rsidRPr="00183F5E">
                        <w:rPr>
                          <w:rStyle w:val="NormalTok"/>
                          <w:color w:val="5B9BD5" w:themeColor="accent5"/>
                        </w:rPr>
                        <w:t>]</w:t>
                      </w:r>
                      <w:r w:rsidRPr="00183F5E">
                        <w:rPr>
                          <w:rStyle w:val="OperatorTok"/>
                          <w:color w:val="5B9BD5" w:themeColor="accent5"/>
                        </w:rPr>
                        <w:t>=</w:t>
                      </w:r>
                      <w:proofErr w:type="spellStart"/>
                      <w:r w:rsidRPr="00183F5E">
                        <w:rPr>
                          <w:rStyle w:val="NormalTok"/>
                          <w:color w:val="5B9BD5" w:themeColor="accent5"/>
                        </w:rPr>
                        <w:t>le.fit_transform</w:t>
                      </w:r>
                      <w:proofErr w:type="spellEnd"/>
                      <w:r w:rsidRPr="00183F5E">
                        <w:rPr>
                          <w:rStyle w:val="NormalTok"/>
                          <w:color w:val="5B9BD5" w:themeColor="accent5"/>
                        </w:rPr>
                        <w:t>(df1[</w:t>
                      </w:r>
                      <w:r w:rsidRPr="00183F5E">
                        <w:rPr>
                          <w:rStyle w:val="StringTok"/>
                          <w:color w:val="5B9BD5" w:themeColor="accent5"/>
                        </w:rPr>
                        <w:t>'Product Name'</w:t>
                      </w:r>
                      <w:r w:rsidRPr="00183F5E">
                        <w:rPr>
                          <w:rStyle w:val="NormalTok"/>
                          <w:color w:val="5B9BD5" w:themeColor="accent5"/>
                        </w:rPr>
                        <w:t>]).</w:t>
                      </w:r>
                      <w:proofErr w:type="spellStart"/>
                      <w:r w:rsidRPr="00183F5E">
                        <w:rPr>
                          <w:rStyle w:val="NormalTok"/>
                          <w:color w:val="5B9BD5" w:themeColor="accent5"/>
                        </w:rPr>
                        <w:t>astype</w:t>
                      </w:r>
                      <w:proofErr w:type="spellEnd"/>
                      <w:r w:rsidRPr="00183F5E">
                        <w:rPr>
                          <w:rStyle w:val="NormalTok"/>
                          <w:color w:val="5B9BD5" w:themeColor="accent5"/>
                        </w:rPr>
                        <w:t>(</w:t>
                      </w:r>
                      <w:r w:rsidRPr="00183F5E">
                        <w:rPr>
                          <w:rStyle w:val="StringTok"/>
                          <w:color w:val="5B9BD5" w:themeColor="accent5"/>
                        </w:rPr>
                        <w:t>'int64</w:t>
                      </w:r>
                      <w:r w:rsidRPr="00183F5E">
                        <w:rPr>
                          <w:rStyle w:val="NormalTok"/>
                          <w:color w:val="5B9BD5" w:themeColor="accent5"/>
                        </w:rPr>
                        <w:t>)</w:t>
                      </w:r>
                      <w:r w:rsidRPr="00183F5E">
                        <w:rPr>
                          <w:color w:val="5B9BD5" w:themeColor="accent5"/>
                        </w:rPr>
                        <w:br/>
                      </w:r>
                      <w:r w:rsidRPr="00183F5E">
                        <w:rPr>
                          <w:rStyle w:val="NormalTok"/>
                          <w:color w:val="5B9BD5" w:themeColor="accent5"/>
                        </w:rPr>
                        <w:t>df1[</w:t>
                      </w:r>
                      <w:r w:rsidRPr="00183F5E">
                        <w:rPr>
                          <w:rStyle w:val="StringTok"/>
                          <w:color w:val="5B9BD5" w:themeColor="accent5"/>
                        </w:rPr>
                        <w:t>'Shipping Mode'</w:t>
                      </w:r>
                      <w:r w:rsidRPr="00183F5E">
                        <w:rPr>
                          <w:rStyle w:val="NormalTok"/>
                          <w:color w:val="5B9BD5" w:themeColor="accent5"/>
                        </w:rPr>
                        <w:t>]</w:t>
                      </w:r>
                      <w:r w:rsidRPr="00183F5E">
                        <w:rPr>
                          <w:rStyle w:val="OperatorTok"/>
                          <w:color w:val="5B9BD5" w:themeColor="accent5"/>
                        </w:rPr>
                        <w:t>=</w:t>
                      </w:r>
                      <w:proofErr w:type="spellStart"/>
                      <w:r w:rsidRPr="00183F5E">
                        <w:rPr>
                          <w:rStyle w:val="NormalTok"/>
                          <w:color w:val="5B9BD5" w:themeColor="accent5"/>
                        </w:rPr>
                        <w:t>le.fit_transform</w:t>
                      </w:r>
                      <w:proofErr w:type="spellEnd"/>
                      <w:r w:rsidRPr="00183F5E">
                        <w:rPr>
                          <w:rStyle w:val="NormalTok"/>
                          <w:color w:val="5B9BD5" w:themeColor="accent5"/>
                        </w:rPr>
                        <w:t>(df1[</w:t>
                      </w:r>
                      <w:r w:rsidRPr="00183F5E">
                        <w:rPr>
                          <w:rStyle w:val="StringTok"/>
                          <w:color w:val="5B9BD5" w:themeColor="accent5"/>
                        </w:rPr>
                        <w:t>'Shipping Mode'</w:t>
                      </w:r>
                      <w:r w:rsidRPr="00183F5E">
                        <w:rPr>
                          <w:rStyle w:val="NormalTok"/>
                          <w:color w:val="5B9BD5" w:themeColor="accent5"/>
                        </w:rPr>
                        <w:t>]).</w:t>
                      </w:r>
                      <w:proofErr w:type="spellStart"/>
                      <w:r w:rsidRPr="00183F5E">
                        <w:rPr>
                          <w:rStyle w:val="NormalTok"/>
                          <w:color w:val="5B9BD5" w:themeColor="accent5"/>
                        </w:rPr>
                        <w:t>astype</w:t>
                      </w:r>
                      <w:proofErr w:type="spellEnd"/>
                      <w:r w:rsidRPr="00183F5E">
                        <w:rPr>
                          <w:rStyle w:val="NormalTok"/>
                          <w:color w:val="5B9BD5" w:themeColor="accent5"/>
                        </w:rPr>
                        <w:t>(</w:t>
                      </w:r>
                      <w:r w:rsidRPr="00183F5E">
                        <w:rPr>
                          <w:rStyle w:val="StringTok"/>
                          <w:color w:val="5B9BD5" w:themeColor="accent5"/>
                        </w:rPr>
                        <w:t>int6</w:t>
                      </w:r>
                      <w:r w:rsidRPr="00183F5E">
                        <w:rPr>
                          <w:rStyle w:val="NormalTok"/>
                          <w:color w:val="5B9BD5" w:themeColor="accent5"/>
                        </w:rPr>
                        <w:t>)</w:t>
                      </w:r>
                    </w:p>
                    <w:p w14:paraId="19C1AE12" w14:textId="77777777" w:rsidR="00183F5E" w:rsidRPr="00183F5E" w:rsidRDefault="00183F5E" w:rsidP="00183F5E">
                      <w:pPr>
                        <w:pStyle w:val="SourceCode"/>
                        <w:rPr>
                          <w:rStyle w:val="NormalTok"/>
                          <w:color w:val="5B9BD5" w:themeColor="accent5"/>
                        </w:rPr>
                      </w:pPr>
                    </w:p>
                    <w:p w14:paraId="051E5695" w14:textId="5BEC77ED" w:rsidR="00183F5E" w:rsidRPr="00183F5E" w:rsidRDefault="00183F5E" w:rsidP="00183F5E">
                      <w:pPr>
                        <w:pStyle w:val="SourceCode"/>
                        <w:rPr>
                          <w:color w:val="5B9BD5" w:themeColor="accent5"/>
                        </w:rPr>
                      </w:pPr>
                      <w:r w:rsidRPr="00183F5E">
                        <w:rPr>
                          <w:rStyle w:val="NormalTok"/>
                          <w:color w:val="5B9BD5" w:themeColor="accent5"/>
                        </w:rPr>
                        <w:t xml:space="preserve">ss </w:t>
                      </w:r>
                      <w:r w:rsidRPr="00183F5E">
                        <w:rPr>
                          <w:rStyle w:val="OperatorTok"/>
                          <w:color w:val="5B9BD5" w:themeColor="accent5"/>
                        </w:rPr>
                        <w:t>=</w:t>
                      </w:r>
                      <w:r w:rsidRPr="00183F5E">
                        <w:rPr>
                          <w:rStyle w:val="NormalTok"/>
                          <w:color w:val="5B9BD5" w:themeColor="accent5"/>
                        </w:rPr>
                        <w:t xml:space="preserve"> </w:t>
                      </w:r>
                      <w:proofErr w:type="spellStart"/>
                      <w:proofErr w:type="gramStart"/>
                      <w:r w:rsidRPr="00183F5E">
                        <w:rPr>
                          <w:rStyle w:val="NormalTok"/>
                          <w:color w:val="5B9BD5" w:themeColor="accent5"/>
                        </w:rPr>
                        <w:t>StandardScaler</w:t>
                      </w:r>
                      <w:proofErr w:type="spellEnd"/>
                      <w:r w:rsidRPr="00183F5E">
                        <w:rPr>
                          <w:rStyle w:val="NormalTok"/>
                          <w:color w:val="5B9BD5" w:themeColor="accent5"/>
                        </w:rPr>
                        <w:t>(</w:t>
                      </w:r>
                      <w:proofErr w:type="gramEnd"/>
                      <w:r w:rsidRPr="00183F5E">
                        <w:rPr>
                          <w:rStyle w:val="NormalTok"/>
                          <w:color w:val="5B9BD5" w:themeColor="accent5"/>
                        </w:rPr>
                        <w:t>)</w:t>
                      </w:r>
                      <w:r w:rsidRPr="00183F5E">
                        <w:rPr>
                          <w:color w:val="5B9BD5" w:themeColor="accent5"/>
                        </w:rPr>
                        <w:br/>
                      </w:r>
                      <w:r w:rsidRPr="00183F5E">
                        <w:rPr>
                          <w:rStyle w:val="NormalTok"/>
                          <w:color w:val="5B9BD5" w:themeColor="accent5"/>
                        </w:rPr>
                        <w:t>df1[[</w:t>
                      </w:r>
                      <w:r w:rsidRPr="00183F5E">
                        <w:rPr>
                          <w:rStyle w:val="StringTok"/>
                          <w:color w:val="5B9BD5" w:themeColor="accent5"/>
                        </w:rPr>
                        <w:t>'</w:t>
                      </w:r>
                      <w:proofErr w:type="spellStart"/>
                      <w:r w:rsidRPr="00183F5E">
                        <w:rPr>
                          <w:rStyle w:val="StringTok"/>
                          <w:color w:val="5B9BD5" w:themeColor="accent5"/>
                        </w:rPr>
                        <w:t>Total_price'</w:t>
                      </w:r>
                      <w:r w:rsidRPr="00183F5E">
                        <w:rPr>
                          <w:rStyle w:val="NormalTok"/>
                          <w:color w:val="5B9BD5" w:themeColor="accent5"/>
                        </w:rPr>
                        <w:t>,</w:t>
                      </w:r>
                      <w:r w:rsidRPr="00183F5E">
                        <w:rPr>
                          <w:rStyle w:val="StringTok"/>
                          <w:color w:val="5B9BD5" w:themeColor="accent5"/>
                        </w:rPr>
                        <w:t>'Product</w:t>
                      </w:r>
                      <w:proofErr w:type="spellEnd"/>
                      <w:r w:rsidRPr="00183F5E">
                        <w:rPr>
                          <w:rStyle w:val="StringTok"/>
                          <w:color w:val="5B9BD5" w:themeColor="accent5"/>
                        </w:rPr>
                        <w:t xml:space="preserve"> Price'</w:t>
                      </w:r>
                      <w:r w:rsidRPr="00183F5E">
                        <w:rPr>
                          <w:rStyle w:val="NormalTok"/>
                          <w:color w:val="5B9BD5" w:themeColor="accent5"/>
                        </w:rPr>
                        <w:t xml:space="preserve">]] </w:t>
                      </w:r>
                      <w:r w:rsidRPr="00183F5E">
                        <w:rPr>
                          <w:rStyle w:val="OperatorTok"/>
                          <w:color w:val="5B9BD5" w:themeColor="accent5"/>
                        </w:rPr>
                        <w:t>=</w:t>
                      </w:r>
                      <w:r w:rsidRPr="00183F5E">
                        <w:rPr>
                          <w:rStyle w:val="NormalTok"/>
                          <w:color w:val="5B9BD5" w:themeColor="accent5"/>
                        </w:rPr>
                        <w:t xml:space="preserve"> </w:t>
                      </w:r>
                      <w:proofErr w:type="spellStart"/>
                      <w:r w:rsidRPr="00183F5E">
                        <w:rPr>
                          <w:rStyle w:val="NormalTok"/>
                          <w:color w:val="5B9BD5" w:themeColor="accent5"/>
                        </w:rPr>
                        <w:t>pd.DataFrame</w:t>
                      </w:r>
                      <w:proofErr w:type="spellEnd"/>
                      <w:r w:rsidRPr="00183F5E">
                        <w:rPr>
                          <w:rStyle w:val="NormalTok"/>
                          <w:color w:val="5B9BD5" w:themeColor="accent5"/>
                        </w:rPr>
                        <w:t>(</w:t>
                      </w:r>
                      <w:proofErr w:type="spellStart"/>
                      <w:r w:rsidRPr="00183F5E">
                        <w:rPr>
                          <w:rStyle w:val="NormalTok"/>
                          <w:color w:val="5B9BD5" w:themeColor="accent5"/>
                        </w:rPr>
                        <w:t>ss.fit_transform</w:t>
                      </w:r>
                      <w:proofErr w:type="spellEnd"/>
                      <w:r w:rsidRPr="00183F5E">
                        <w:rPr>
                          <w:rStyle w:val="NormalTok"/>
                          <w:color w:val="5B9BD5" w:themeColor="accent5"/>
                        </w:rPr>
                        <w:t>(df1[[</w:t>
                      </w:r>
                      <w:r w:rsidRPr="00183F5E">
                        <w:rPr>
                          <w:rStyle w:val="StringTok"/>
                          <w:color w:val="5B9BD5" w:themeColor="accent5"/>
                        </w:rPr>
                        <w:t>'</w:t>
                      </w:r>
                      <w:proofErr w:type="spellStart"/>
                      <w:r w:rsidRPr="00183F5E">
                        <w:rPr>
                          <w:rStyle w:val="StringTok"/>
                          <w:color w:val="5B9BD5" w:themeColor="accent5"/>
                        </w:rPr>
                        <w:t>Total_price'</w:t>
                      </w:r>
                      <w:r w:rsidRPr="00183F5E">
                        <w:rPr>
                          <w:rStyle w:val="NormalTok"/>
                          <w:color w:val="5B9BD5" w:themeColor="accent5"/>
                        </w:rPr>
                        <w:t>,</w:t>
                      </w:r>
                      <w:r w:rsidRPr="00183F5E">
                        <w:rPr>
                          <w:rStyle w:val="StringTok"/>
                          <w:color w:val="5B9BD5" w:themeColor="accent5"/>
                        </w:rPr>
                        <w:t>'Product</w:t>
                      </w:r>
                      <w:proofErr w:type="spellEnd"/>
                      <w:r w:rsidRPr="00183F5E">
                        <w:rPr>
                          <w:rStyle w:val="StringTok"/>
                          <w:color w:val="5B9BD5" w:themeColor="accent5"/>
                        </w:rPr>
                        <w:t xml:space="preserve"> Price'</w:t>
                      </w:r>
                      <w:r w:rsidRPr="00183F5E">
                        <w:rPr>
                          <w:rStyle w:val="NormalTok"/>
                          <w:color w:val="5B9BD5" w:themeColor="accent5"/>
                        </w:rPr>
                        <w:t>]]))</w:t>
                      </w:r>
                      <w:r w:rsidRPr="00183F5E">
                        <w:rPr>
                          <w:color w:val="5B9BD5" w:themeColor="accent5"/>
                        </w:rPr>
                        <w:br/>
                      </w:r>
                    </w:p>
                    <w:p w14:paraId="1C53EBD5" w14:textId="77777777" w:rsidR="00183F5E" w:rsidRPr="00183F5E" w:rsidRDefault="00183F5E" w:rsidP="00183F5E">
                      <w:pPr>
                        <w:rPr>
                          <w:color w:val="5B9BD5" w:themeColor="accent5"/>
                        </w:rPr>
                      </w:pPr>
                    </w:p>
                  </w:txbxContent>
                </v:textbox>
                <w10:wrap anchorx="margin"/>
              </v:shape>
            </w:pict>
          </mc:Fallback>
        </mc:AlternateContent>
      </w:r>
    </w:p>
    <w:p w14:paraId="069F3AB5" w14:textId="776C962A" w:rsidR="00183F5E" w:rsidRDefault="00183F5E" w:rsidP="00DD611E">
      <w:pPr>
        <w:spacing w:line="276" w:lineRule="auto"/>
        <w:jc w:val="both"/>
        <w:rPr>
          <w:rFonts w:ascii="Consolas" w:hAnsi="Consolas" w:cs="Times New Roman"/>
          <w:sz w:val="24"/>
          <w:szCs w:val="24"/>
          <w:lang w:val="en-US"/>
        </w:rPr>
      </w:pPr>
    </w:p>
    <w:p w14:paraId="6AB58315" w14:textId="77777777" w:rsidR="00183F5E" w:rsidRDefault="00183F5E" w:rsidP="00DD611E">
      <w:pPr>
        <w:spacing w:line="276" w:lineRule="auto"/>
        <w:jc w:val="both"/>
        <w:rPr>
          <w:rFonts w:ascii="Consolas" w:hAnsi="Consolas" w:cs="Times New Roman"/>
          <w:sz w:val="24"/>
          <w:szCs w:val="24"/>
          <w:lang w:val="en-US"/>
        </w:rPr>
      </w:pPr>
    </w:p>
    <w:p w14:paraId="5BFF91D8" w14:textId="77777777" w:rsidR="00183F5E" w:rsidRDefault="00183F5E" w:rsidP="00DD611E">
      <w:pPr>
        <w:spacing w:line="276" w:lineRule="auto"/>
        <w:jc w:val="both"/>
        <w:rPr>
          <w:rFonts w:ascii="Consolas" w:hAnsi="Consolas" w:cs="Times New Roman"/>
          <w:sz w:val="24"/>
          <w:szCs w:val="24"/>
          <w:lang w:val="en-US"/>
        </w:rPr>
      </w:pPr>
    </w:p>
    <w:p w14:paraId="4B3B05F9" w14:textId="77777777" w:rsidR="00183F5E" w:rsidRDefault="00183F5E" w:rsidP="00DD611E">
      <w:pPr>
        <w:spacing w:line="276" w:lineRule="auto"/>
        <w:jc w:val="both"/>
        <w:rPr>
          <w:rFonts w:ascii="Consolas" w:hAnsi="Consolas" w:cs="Times New Roman"/>
          <w:sz w:val="24"/>
          <w:szCs w:val="24"/>
          <w:lang w:val="en-US"/>
        </w:rPr>
      </w:pPr>
    </w:p>
    <w:p w14:paraId="4CDD6C8F" w14:textId="77777777" w:rsidR="00183F5E" w:rsidRDefault="00183F5E" w:rsidP="00DD611E">
      <w:pPr>
        <w:spacing w:line="276" w:lineRule="auto"/>
        <w:jc w:val="both"/>
        <w:rPr>
          <w:rFonts w:ascii="Consolas" w:hAnsi="Consolas" w:cs="Times New Roman"/>
          <w:sz w:val="24"/>
          <w:szCs w:val="24"/>
          <w:lang w:val="en-US"/>
        </w:rPr>
      </w:pPr>
    </w:p>
    <w:p w14:paraId="72F5771B" w14:textId="77777777" w:rsidR="00183F5E" w:rsidRDefault="00183F5E" w:rsidP="00DD611E">
      <w:pPr>
        <w:spacing w:line="276" w:lineRule="auto"/>
        <w:jc w:val="both"/>
        <w:rPr>
          <w:rFonts w:ascii="Consolas" w:hAnsi="Consolas" w:cs="Times New Roman"/>
          <w:sz w:val="24"/>
          <w:szCs w:val="24"/>
          <w:lang w:val="en-US"/>
        </w:rPr>
      </w:pPr>
    </w:p>
    <w:p w14:paraId="53A34F57" w14:textId="77777777" w:rsidR="00183F5E" w:rsidRDefault="00183F5E" w:rsidP="00DD611E">
      <w:pPr>
        <w:spacing w:line="276" w:lineRule="auto"/>
        <w:jc w:val="both"/>
        <w:rPr>
          <w:rFonts w:ascii="Consolas" w:hAnsi="Consolas" w:cs="Times New Roman"/>
          <w:sz w:val="24"/>
          <w:szCs w:val="24"/>
          <w:lang w:val="en-US"/>
        </w:rPr>
      </w:pPr>
    </w:p>
    <w:p w14:paraId="7CBFD72C" w14:textId="77777777" w:rsidR="00183F5E" w:rsidRDefault="00183F5E" w:rsidP="00DD611E">
      <w:pPr>
        <w:spacing w:line="276" w:lineRule="auto"/>
        <w:jc w:val="both"/>
        <w:rPr>
          <w:rFonts w:ascii="Consolas" w:hAnsi="Consolas" w:cs="Times New Roman"/>
          <w:sz w:val="24"/>
          <w:szCs w:val="24"/>
          <w:lang w:val="en-US"/>
        </w:rPr>
      </w:pPr>
    </w:p>
    <w:p w14:paraId="564573CF" w14:textId="77777777" w:rsidR="00183F5E" w:rsidRDefault="00183F5E" w:rsidP="00DD611E">
      <w:pPr>
        <w:spacing w:line="276" w:lineRule="auto"/>
        <w:jc w:val="both"/>
        <w:rPr>
          <w:rFonts w:ascii="Consolas" w:hAnsi="Consolas" w:cs="Times New Roman"/>
          <w:sz w:val="24"/>
          <w:szCs w:val="24"/>
          <w:lang w:val="en-US"/>
        </w:rPr>
      </w:pPr>
    </w:p>
    <w:p w14:paraId="4CC8BC54" w14:textId="77777777" w:rsidR="00183F5E" w:rsidRDefault="00183F5E" w:rsidP="00DD611E">
      <w:pPr>
        <w:spacing w:line="276" w:lineRule="auto"/>
        <w:jc w:val="both"/>
        <w:rPr>
          <w:rFonts w:ascii="Consolas" w:hAnsi="Consolas" w:cs="Times New Roman"/>
          <w:sz w:val="24"/>
          <w:szCs w:val="24"/>
          <w:lang w:val="en-US"/>
        </w:rPr>
      </w:pPr>
    </w:p>
    <w:p w14:paraId="7D597E75" w14:textId="77777777" w:rsidR="00183F5E" w:rsidRDefault="00183F5E" w:rsidP="00DD611E">
      <w:pPr>
        <w:spacing w:line="276" w:lineRule="auto"/>
        <w:jc w:val="both"/>
        <w:rPr>
          <w:rFonts w:ascii="Consolas" w:hAnsi="Consolas" w:cs="Times New Roman"/>
          <w:sz w:val="24"/>
          <w:szCs w:val="24"/>
          <w:lang w:val="en-US"/>
        </w:rPr>
      </w:pPr>
    </w:p>
    <w:p w14:paraId="1E3235B6" w14:textId="77777777" w:rsidR="00183F5E" w:rsidRDefault="00183F5E" w:rsidP="00DD611E">
      <w:pPr>
        <w:spacing w:line="276" w:lineRule="auto"/>
        <w:jc w:val="both"/>
        <w:rPr>
          <w:rFonts w:ascii="Consolas" w:hAnsi="Consolas" w:cs="Times New Roman"/>
          <w:sz w:val="24"/>
          <w:szCs w:val="24"/>
          <w:lang w:val="en-US"/>
        </w:rPr>
      </w:pPr>
    </w:p>
    <w:p w14:paraId="393CEA1E" w14:textId="77777777" w:rsidR="00183F5E" w:rsidRDefault="00183F5E" w:rsidP="00DD611E">
      <w:pPr>
        <w:spacing w:line="276" w:lineRule="auto"/>
        <w:jc w:val="both"/>
        <w:rPr>
          <w:rFonts w:ascii="Consolas" w:hAnsi="Consolas" w:cs="Times New Roman"/>
          <w:sz w:val="24"/>
          <w:szCs w:val="24"/>
          <w:lang w:val="en-US"/>
        </w:rPr>
      </w:pPr>
    </w:p>
    <w:p w14:paraId="7F5601C8" w14:textId="77777777" w:rsidR="00183F5E" w:rsidRDefault="00183F5E" w:rsidP="00DD611E">
      <w:pPr>
        <w:spacing w:line="276" w:lineRule="auto"/>
        <w:jc w:val="both"/>
        <w:rPr>
          <w:rFonts w:ascii="Consolas" w:hAnsi="Consolas" w:cs="Times New Roman"/>
          <w:sz w:val="24"/>
          <w:szCs w:val="24"/>
          <w:lang w:val="en-US"/>
        </w:rPr>
      </w:pPr>
    </w:p>
    <w:p w14:paraId="135C24FB" w14:textId="77777777" w:rsidR="00183F5E" w:rsidRDefault="00183F5E" w:rsidP="00DD611E">
      <w:pPr>
        <w:spacing w:line="276" w:lineRule="auto"/>
        <w:jc w:val="both"/>
        <w:rPr>
          <w:rFonts w:ascii="Consolas" w:hAnsi="Consolas" w:cs="Times New Roman"/>
          <w:sz w:val="24"/>
          <w:szCs w:val="24"/>
          <w:lang w:val="en-US"/>
        </w:rPr>
      </w:pPr>
    </w:p>
    <w:p w14:paraId="4AAB61AB" w14:textId="77777777" w:rsidR="00183F5E" w:rsidRDefault="00183F5E" w:rsidP="00DD611E">
      <w:pPr>
        <w:spacing w:line="276" w:lineRule="auto"/>
        <w:jc w:val="both"/>
        <w:rPr>
          <w:rFonts w:ascii="Consolas" w:hAnsi="Consolas" w:cs="Times New Roman"/>
          <w:sz w:val="24"/>
          <w:szCs w:val="24"/>
          <w:lang w:val="en-US"/>
        </w:rPr>
      </w:pPr>
    </w:p>
    <w:p w14:paraId="31B16BEF" w14:textId="1582CEC2" w:rsidR="0073097A" w:rsidRPr="00DD611E" w:rsidRDefault="00383341" w:rsidP="00DD611E">
      <w:pPr>
        <w:spacing w:line="276" w:lineRule="auto"/>
        <w:jc w:val="both"/>
        <w:rPr>
          <w:rFonts w:ascii="Consolas" w:hAnsi="Consolas" w:cs="Times New Roman"/>
          <w:sz w:val="24"/>
          <w:szCs w:val="24"/>
          <w:lang w:val="en-US"/>
        </w:rPr>
      </w:pPr>
      <w:r w:rsidRPr="00DD611E">
        <w:rPr>
          <w:rFonts w:ascii="Consolas" w:hAnsi="Consolas" w:cs="Times New Roman"/>
          <w:sz w:val="24"/>
          <w:szCs w:val="24"/>
          <w:lang w:val="en-US"/>
        </w:rPr>
        <w:t>A sample dataset of about 10% of the data is separated from the dataset using sample function and that dataset is taken for final validation of the model.</w:t>
      </w:r>
      <w:r w:rsidR="00CC4BDD" w:rsidRPr="00DD611E">
        <w:rPr>
          <w:rFonts w:ascii="Consolas" w:hAnsi="Consolas" w:cs="Times New Roman"/>
          <w:sz w:val="24"/>
          <w:szCs w:val="24"/>
          <w:lang w:val="en-US"/>
        </w:rPr>
        <w:t xml:space="preserve"> </w:t>
      </w:r>
      <w:r w:rsidR="004D0F6A" w:rsidRPr="00DD611E">
        <w:rPr>
          <w:rFonts w:ascii="Consolas" w:hAnsi="Consolas" w:cs="Times New Roman"/>
          <w:sz w:val="24"/>
          <w:szCs w:val="24"/>
          <w:lang w:val="en-US"/>
        </w:rPr>
        <w:t xml:space="preserve">Later the feature and target variables of the dataset for training and testing is defined. </w:t>
      </w:r>
    </w:p>
    <w:bookmarkEnd w:id="4"/>
    <w:p w14:paraId="7E867FD8" w14:textId="77777777" w:rsidR="0073097A" w:rsidRPr="00DD611E" w:rsidRDefault="0073097A" w:rsidP="00DD611E">
      <w:pPr>
        <w:spacing w:line="276" w:lineRule="auto"/>
        <w:jc w:val="both"/>
        <w:rPr>
          <w:rFonts w:ascii="Consolas" w:hAnsi="Consolas" w:cs="Times New Roman"/>
          <w:sz w:val="24"/>
          <w:szCs w:val="24"/>
          <w:lang w:val="en-US"/>
        </w:rPr>
      </w:pPr>
      <w:r w:rsidRPr="00DD611E">
        <w:rPr>
          <w:rFonts w:ascii="Consolas" w:hAnsi="Consolas" w:cs="Times New Roman"/>
          <w:b/>
          <w:bCs/>
          <w:sz w:val="24"/>
          <w:szCs w:val="24"/>
          <w:lang w:val="en-US"/>
        </w:rPr>
        <w:t>Treating imbalanced data</w:t>
      </w:r>
      <w:r w:rsidRPr="00DD611E">
        <w:rPr>
          <w:rFonts w:ascii="Consolas" w:hAnsi="Consolas" w:cs="Times New Roman"/>
          <w:sz w:val="24"/>
          <w:szCs w:val="24"/>
          <w:lang w:val="en-US"/>
        </w:rPr>
        <w:t xml:space="preserve">: </w:t>
      </w:r>
      <w:proofErr w:type="spellStart"/>
      <w:r w:rsidR="004D0F6A" w:rsidRPr="00DD611E">
        <w:rPr>
          <w:rFonts w:ascii="Consolas" w:hAnsi="Consolas" w:cs="Times New Roman"/>
          <w:sz w:val="24"/>
          <w:szCs w:val="24"/>
          <w:lang w:val="en-US"/>
        </w:rPr>
        <w:t>Countplot</w:t>
      </w:r>
      <w:proofErr w:type="spellEnd"/>
      <w:r w:rsidR="004D0F6A" w:rsidRPr="00DD611E">
        <w:rPr>
          <w:rFonts w:ascii="Consolas" w:hAnsi="Consolas" w:cs="Times New Roman"/>
          <w:sz w:val="24"/>
          <w:szCs w:val="24"/>
          <w:lang w:val="en-US"/>
        </w:rPr>
        <w:t xml:space="preserve"> of the fraud column is plotted and </w:t>
      </w:r>
      <w:r w:rsidRPr="00DD611E">
        <w:rPr>
          <w:rFonts w:ascii="Consolas" w:hAnsi="Consolas" w:cs="Times New Roman"/>
          <w:sz w:val="24"/>
          <w:szCs w:val="24"/>
          <w:lang w:val="en-US"/>
        </w:rPr>
        <w:t xml:space="preserve">from visualization it was observed that the dataset considered is imbalanced, since the number of fraud transaction is only 4062 and the non-fraud transaction is about 176457. If not treated this will degrade the performance of the classifier model. Most of the predictions will correspond to the majority class and treat the minority class as noise in the data and ignore them. This will result in a high bias in the model. So, SMOTE technique is used which will </w:t>
      </w:r>
      <w:r w:rsidRPr="00DD611E">
        <w:rPr>
          <w:rFonts w:ascii="Consolas" w:hAnsi="Consolas" w:cs="Times New Roman"/>
          <w:sz w:val="24"/>
          <w:szCs w:val="24"/>
          <w:lang w:val="en-US"/>
        </w:rPr>
        <w:lastRenderedPageBreak/>
        <w:t xml:space="preserve">generate a synthetic sample of the minority class. This algorithm helps to overcome the overfitting problem posed by random oversampling. As a result, both non-fraud and fraud have an equal value count.  The dataset is now prepared for data modelling.  </w:t>
      </w:r>
    </w:p>
    <w:p w14:paraId="3400F0A7" w14:textId="65F92D11" w:rsidR="00183F5E" w:rsidRDefault="00183F5E" w:rsidP="00DD611E">
      <w:pPr>
        <w:spacing w:line="276" w:lineRule="auto"/>
        <w:jc w:val="both"/>
        <w:rPr>
          <w:rFonts w:ascii="Consolas" w:hAnsi="Consolas" w:cs="Times New Roman"/>
          <w:sz w:val="24"/>
          <w:szCs w:val="24"/>
          <w:lang w:val="en-US"/>
        </w:rPr>
      </w:pPr>
      <w:r>
        <w:rPr>
          <w:rFonts w:ascii="Consolas" w:hAnsi="Consolas" w:cs="Times New Roman"/>
          <w:noProof/>
          <w:sz w:val="24"/>
          <w:szCs w:val="24"/>
          <w:lang w:val="en-US"/>
        </w:rPr>
        <mc:AlternateContent>
          <mc:Choice Requires="wps">
            <w:drawing>
              <wp:anchor distT="0" distB="0" distL="114300" distR="114300" simplePos="0" relativeHeight="251709440" behindDoc="0" locked="0" layoutInCell="1" allowOverlap="1" wp14:anchorId="41D50029" wp14:editId="0AC5F643">
                <wp:simplePos x="0" y="0"/>
                <wp:positionH relativeFrom="margin">
                  <wp:align>left</wp:align>
                </wp:positionH>
                <wp:positionV relativeFrom="paragraph">
                  <wp:posOffset>2773045</wp:posOffset>
                </wp:positionV>
                <wp:extent cx="5722620" cy="1287780"/>
                <wp:effectExtent l="0" t="0" r="11430" b="26670"/>
                <wp:wrapNone/>
                <wp:docPr id="1906417820" name="Text Box 1"/>
                <wp:cNvGraphicFramePr/>
                <a:graphic xmlns:a="http://schemas.openxmlformats.org/drawingml/2006/main">
                  <a:graphicData uri="http://schemas.microsoft.com/office/word/2010/wordprocessingShape">
                    <wps:wsp>
                      <wps:cNvSpPr txBox="1"/>
                      <wps:spPr>
                        <a:xfrm>
                          <a:off x="0" y="0"/>
                          <a:ext cx="5722620" cy="1287780"/>
                        </a:xfrm>
                        <a:prstGeom prst="rect">
                          <a:avLst/>
                        </a:prstGeom>
                        <a:solidFill>
                          <a:schemeClr val="lt1"/>
                        </a:solidFill>
                        <a:ln w="6350">
                          <a:solidFill>
                            <a:prstClr val="black"/>
                          </a:solidFill>
                        </a:ln>
                      </wps:spPr>
                      <wps:txbx>
                        <w:txbxContent>
                          <w:p w14:paraId="592FE09C" w14:textId="77777777" w:rsidR="00183F5E" w:rsidRPr="00183F5E" w:rsidRDefault="00183F5E" w:rsidP="00183F5E">
                            <w:pPr>
                              <w:pStyle w:val="SourceCode"/>
                              <w:rPr>
                                <w:color w:val="5B9BD5" w:themeColor="accent5"/>
                              </w:rPr>
                            </w:pPr>
                            <w:r w:rsidRPr="00183F5E">
                              <w:rPr>
                                <w:rStyle w:val="ImportTok"/>
                                <w:b w:val="0"/>
                                <w:color w:val="5B9BD5" w:themeColor="accent5"/>
                              </w:rPr>
                              <w:t>from</w:t>
                            </w:r>
                            <w:r w:rsidRPr="00183F5E">
                              <w:rPr>
                                <w:rStyle w:val="NormalTok"/>
                                <w:color w:val="5B9BD5" w:themeColor="accent5"/>
                              </w:rPr>
                              <w:t xml:space="preserve"> </w:t>
                            </w:r>
                            <w:proofErr w:type="spellStart"/>
                            <w:proofErr w:type="gramStart"/>
                            <w:r w:rsidRPr="00183F5E">
                              <w:rPr>
                                <w:rStyle w:val="NormalTok"/>
                                <w:color w:val="5B9BD5" w:themeColor="accent5"/>
                              </w:rPr>
                              <w:t>imblearn.over</w:t>
                            </w:r>
                            <w:proofErr w:type="gramEnd"/>
                            <w:r w:rsidRPr="00183F5E">
                              <w:rPr>
                                <w:rStyle w:val="NormalTok"/>
                                <w:color w:val="5B9BD5" w:themeColor="accent5"/>
                              </w:rPr>
                              <w:t>_sampling</w:t>
                            </w:r>
                            <w:proofErr w:type="spellEnd"/>
                            <w:r w:rsidRPr="00183F5E">
                              <w:rPr>
                                <w:rStyle w:val="NormalTok"/>
                                <w:color w:val="5B9BD5" w:themeColor="accent5"/>
                              </w:rPr>
                              <w:t xml:space="preserve"> </w:t>
                            </w:r>
                            <w:r w:rsidRPr="00183F5E">
                              <w:rPr>
                                <w:rStyle w:val="ImportTok"/>
                                <w:b w:val="0"/>
                                <w:color w:val="5B9BD5" w:themeColor="accent5"/>
                              </w:rPr>
                              <w:t>import</w:t>
                            </w:r>
                            <w:r w:rsidRPr="00183F5E">
                              <w:rPr>
                                <w:rStyle w:val="NormalTok"/>
                                <w:color w:val="5B9BD5" w:themeColor="accent5"/>
                              </w:rPr>
                              <w:t xml:space="preserve"> SMOTE</w:t>
                            </w:r>
                            <w:r w:rsidRPr="00183F5E">
                              <w:rPr>
                                <w:color w:val="5B9BD5" w:themeColor="accent5"/>
                              </w:rPr>
                              <w:br/>
                            </w:r>
                            <w:proofErr w:type="spellStart"/>
                            <w:r w:rsidRPr="00183F5E">
                              <w:rPr>
                                <w:rStyle w:val="NormalTok"/>
                                <w:color w:val="5B9BD5" w:themeColor="accent5"/>
                              </w:rPr>
                              <w:t>sm</w:t>
                            </w:r>
                            <w:proofErr w:type="spellEnd"/>
                            <w:r w:rsidRPr="00183F5E">
                              <w:rPr>
                                <w:rStyle w:val="NormalTok"/>
                                <w:color w:val="5B9BD5" w:themeColor="accent5"/>
                              </w:rPr>
                              <w:t xml:space="preserve"> </w:t>
                            </w:r>
                            <w:r w:rsidRPr="00183F5E">
                              <w:rPr>
                                <w:rStyle w:val="OperatorTok"/>
                                <w:color w:val="5B9BD5" w:themeColor="accent5"/>
                              </w:rPr>
                              <w:t>=</w:t>
                            </w:r>
                            <w:r w:rsidRPr="00183F5E">
                              <w:rPr>
                                <w:rStyle w:val="NormalTok"/>
                                <w:color w:val="5B9BD5" w:themeColor="accent5"/>
                              </w:rPr>
                              <w:t xml:space="preserve"> SMOTE(</w:t>
                            </w:r>
                            <w:proofErr w:type="spellStart"/>
                            <w:r w:rsidRPr="00183F5E">
                              <w:rPr>
                                <w:rStyle w:val="NormalTok"/>
                                <w:color w:val="5B9BD5" w:themeColor="accent5"/>
                              </w:rPr>
                              <w:t>sampling_strategy</w:t>
                            </w:r>
                            <w:proofErr w:type="spellEnd"/>
                            <w:r w:rsidRPr="00183F5E">
                              <w:rPr>
                                <w:rStyle w:val="NormalTok"/>
                                <w:color w:val="5B9BD5" w:themeColor="accent5"/>
                              </w:rPr>
                              <w:t xml:space="preserve"> </w:t>
                            </w:r>
                            <w:r w:rsidRPr="00183F5E">
                              <w:rPr>
                                <w:rStyle w:val="OperatorTok"/>
                                <w:color w:val="5B9BD5" w:themeColor="accent5"/>
                              </w:rPr>
                              <w:t>=</w:t>
                            </w:r>
                            <w:r w:rsidRPr="00183F5E">
                              <w:rPr>
                                <w:rStyle w:val="NormalTok"/>
                                <w:color w:val="5B9BD5" w:themeColor="accent5"/>
                              </w:rPr>
                              <w:t xml:space="preserve"> </w:t>
                            </w:r>
                            <w:r w:rsidRPr="00183F5E">
                              <w:rPr>
                                <w:rStyle w:val="StringTok"/>
                                <w:color w:val="5B9BD5" w:themeColor="accent5"/>
                              </w:rPr>
                              <w:t>'minority'</w:t>
                            </w:r>
                            <w:r w:rsidRPr="00183F5E">
                              <w:rPr>
                                <w:rStyle w:val="NormalTok"/>
                                <w:color w:val="5B9BD5" w:themeColor="accent5"/>
                              </w:rPr>
                              <w:t>,</w:t>
                            </w:r>
                            <w:proofErr w:type="spellStart"/>
                            <w:r w:rsidRPr="00183F5E">
                              <w:rPr>
                                <w:rStyle w:val="NormalTok"/>
                                <w:color w:val="5B9BD5" w:themeColor="accent5"/>
                              </w:rPr>
                              <w:t>random_state</w:t>
                            </w:r>
                            <w:proofErr w:type="spellEnd"/>
                            <w:r w:rsidRPr="00183F5E">
                              <w:rPr>
                                <w:rStyle w:val="OperatorTok"/>
                                <w:color w:val="5B9BD5" w:themeColor="accent5"/>
                              </w:rPr>
                              <w:t>=</w:t>
                            </w:r>
                            <w:r w:rsidRPr="00183F5E">
                              <w:rPr>
                                <w:rStyle w:val="DecValTok"/>
                                <w:color w:val="5B9BD5" w:themeColor="accent5"/>
                              </w:rPr>
                              <w:t>42</w:t>
                            </w:r>
                            <w:r w:rsidRPr="00183F5E">
                              <w:rPr>
                                <w:rStyle w:val="NormalTok"/>
                                <w:color w:val="5B9BD5" w:themeColor="accent5"/>
                              </w:rPr>
                              <w:t>)</w:t>
                            </w:r>
                            <w:r w:rsidRPr="00183F5E">
                              <w:rPr>
                                <w:color w:val="5B9BD5" w:themeColor="accent5"/>
                              </w:rPr>
                              <w:br/>
                            </w:r>
                            <w:r w:rsidRPr="00183F5E">
                              <w:rPr>
                                <w:rStyle w:val="NormalTok"/>
                                <w:color w:val="5B9BD5" w:themeColor="accent5"/>
                              </w:rPr>
                              <w:t xml:space="preserve">X, y </w:t>
                            </w:r>
                            <w:r w:rsidRPr="00183F5E">
                              <w:rPr>
                                <w:rStyle w:val="OperatorTok"/>
                                <w:color w:val="5B9BD5" w:themeColor="accent5"/>
                              </w:rPr>
                              <w:t>=</w:t>
                            </w:r>
                            <w:r w:rsidRPr="00183F5E">
                              <w:rPr>
                                <w:rStyle w:val="NormalTok"/>
                                <w:color w:val="5B9BD5" w:themeColor="accent5"/>
                              </w:rPr>
                              <w:t xml:space="preserve"> </w:t>
                            </w:r>
                            <w:proofErr w:type="spellStart"/>
                            <w:r w:rsidRPr="00183F5E">
                              <w:rPr>
                                <w:rStyle w:val="NormalTok"/>
                                <w:color w:val="5B9BD5" w:themeColor="accent5"/>
                              </w:rPr>
                              <w:t>sm.fit_resample</w:t>
                            </w:r>
                            <w:proofErr w:type="spellEnd"/>
                            <w:r w:rsidRPr="00183F5E">
                              <w:rPr>
                                <w:rStyle w:val="NormalTok"/>
                                <w:color w:val="5B9BD5" w:themeColor="accent5"/>
                              </w:rPr>
                              <w:t>(X, y)</w:t>
                            </w:r>
                            <w:r w:rsidRPr="00183F5E">
                              <w:rPr>
                                <w:color w:val="5B9BD5" w:themeColor="accent5"/>
                              </w:rPr>
                              <w:br/>
                            </w:r>
                            <w:r w:rsidRPr="00183F5E">
                              <w:rPr>
                                <w:rStyle w:val="CommentTok"/>
                                <w:color w:val="5B9BD5" w:themeColor="accent5"/>
                              </w:rPr>
                              <w:t xml:space="preserve"># Create a new </w:t>
                            </w:r>
                            <w:proofErr w:type="spellStart"/>
                            <w:r w:rsidRPr="00183F5E">
                              <w:rPr>
                                <w:rStyle w:val="CommentTok"/>
                                <w:color w:val="5B9BD5" w:themeColor="accent5"/>
                              </w:rPr>
                              <w:t>dataframe</w:t>
                            </w:r>
                            <w:proofErr w:type="spellEnd"/>
                            <w:r w:rsidRPr="00183F5E">
                              <w:rPr>
                                <w:rStyle w:val="CommentTok"/>
                                <w:color w:val="5B9BD5" w:themeColor="accent5"/>
                              </w:rPr>
                              <w:t xml:space="preserve"> with resampled data</w:t>
                            </w:r>
                            <w:r w:rsidRPr="00183F5E">
                              <w:rPr>
                                <w:color w:val="5B9BD5" w:themeColor="accent5"/>
                              </w:rPr>
                              <w:br/>
                            </w:r>
                            <w:r w:rsidRPr="00183F5E">
                              <w:rPr>
                                <w:rStyle w:val="NormalTok"/>
                                <w:color w:val="5B9BD5" w:themeColor="accent5"/>
                              </w:rPr>
                              <w:t xml:space="preserve">df1 </w:t>
                            </w:r>
                            <w:r w:rsidRPr="00183F5E">
                              <w:rPr>
                                <w:rStyle w:val="OperatorTok"/>
                                <w:color w:val="5B9BD5" w:themeColor="accent5"/>
                              </w:rPr>
                              <w:t>=</w:t>
                            </w:r>
                            <w:r w:rsidRPr="00183F5E">
                              <w:rPr>
                                <w:rStyle w:val="NormalTok"/>
                                <w:color w:val="5B9BD5" w:themeColor="accent5"/>
                              </w:rPr>
                              <w:t xml:space="preserve"> </w:t>
                            </w:r>
                            <w:proofErr w:type="spellStart"/>
                            <w:r w:rsidRPr="00183F5E">
                              <w:rPr>
                                <w:rStyle w:val="NormalTok"/>
                                <w:color w:val="5B9BD5" w:themeColor="accent5"/>
                              </w:rPr>
                              <w:t>pd.concat</w:t>
                            </w:r>
                            <w:proofErr w:type="spellEnd"/>
                            <w:r w:rsidRPr="00183F5E">
                              <w:rPr>
                                <w:rStyle w:val="NormalTok"/>
                                <w:color w:val="5B9BD5" w:themeColor="accent5"/>
                              </w:rPr>
                              <w:t>([</w:t>
                            </w:r>
                            <w:proofErr w:type="spellStart"/>
                            <w:r w:rsidRPr="00183F5E">
                              <w:rPr>
                                <w:rStyle w:val="NormalTok"/>
                                <w:color w:val="5B9BD5" w:themeColor="accent5"/>
                              </w:rPr>
                              <w:t>pd.DataFrame</w:t>
                            </w:r>
                            <w:proofErr w:type="spellEnd"/>
                            <w:r w:rsidRPr="00183F5E">
                              <w:rPr>
                                <w:rStyle w:val="NormalTok"/>
                                <w:color w:val="5B9BD5" w:themeColor="accent5"/>
                              </w:rPr>
                              <w:t xml:space="preserve">(X), </w:t>
                            </w:r>
                            <w:proofErr w:type="spellStart"/>
                            <w:r w:rsidRPr="00183F5E">
                              <w:rPr>
                                <w:rStyle w:val="NormalTok"/>
                                <w:color w:val="5B9BD5" w:themeColor="accent5"/>
                              </w:rPr>
                              <w:t>pd.DataFrame</w:t>
                            </w:r>
                            <w:proofErr w:type="spellEnd"/>
                            <w:r w:rsidRPr="00183F5E">
                              <w:rPr>
                                <w:rStyle w:val="NormalTok"/>
                                <w:color w:val="5B9BD5" w:themeColor="accent5"/>
                              </w:rPr>
                              <w:t>(y)], axis</w:t>
                            </w:r>
                            <w:r w:rsidRPr="00183F5E">
                              <w:rPr>
                                <w:rStyle w:val="OperatorTok"/>
                                <w:color w:val="5B9BD5" w:themeColor="accent5"/>
                              </w:rPr>
                              <w:t>=</w:t>
                            </w:r>
                            <w:r w:rsidRPr="00183F5E">
                              <w:rPr>
                                <w:rStyle w:val="DecValTok"/>
                                <w:color w:val="5B9BD5" w:themeColor="accent5"/>
                              </w:rPr>
                              <w:t>1</w:t>
                            </w:r>
                            <w:r w:rsidRPr="00183F5E">
                              <w:rPr>
                                <w:rStyle w:val="NormalTok"/>
                                <w:color w:val="5B9BD5" w:themeColor="accent5"/>
                              </w:rPr>
                              <w:t>)</w:t>
                            </w:r>
                            <w:r w:rsidRPr="00183F5E">
                              <w:rPr>
                                <w:color w:val="5B9BD5" w:themeColor="accent5"/>
                              </w:rPr>
                              <w:br/>
                            </w:r>
                            <w:r w:rsidRPr="00183F5E">
                              <w:rPr>
                                <w:rStyle w:val="CommentTok"/>
                                <w:color w:val="5B9BD5" w:themeColor="accent5"/>
                              </w:rPr>
                              <w:t># Check the value counts of the target variable after oversampling</w:t>
                            </w:r>
                            <w:r w:rsidRPr="00183F5E">
                              <w:rPr>
                                <w:color w:val="5B9BD5" w:themeColor="accent5"/>
                              </w:rPr>
                              <w:br/>
                            </w:r>
                            <w:r w:rsidRPr="00183F5E">
                              <w:rPr>
                                <w:rStyle w:val="BuiltInTok"/>
                                <w:color w:val="5B9BD5" w:themeColor="accent5"/>
                              </w:rPr>
                              <w:t>print</w:t>
                            </w:r>
                            <w:r w:rsidRPr="00183F5E">
                              <w:rPr>
                                <w:rStyle w:val="NormalTok"/>
                                <w:color w:val="5B9BD5" w:themeColor="accent5"/>
                              </w:rPr>
                              <w:t>(df1[</w:t>
                            </w:r>
                            <w:r w:rsidRPr="00183F5E">
                              <w:rPr>
                                <w:rStyle w:val="StringTok"/>
                                <w:color w:val="5B9BD5" w:themeColor="accent5"/>
                              </w:rPr>
                              <w:t>'fraud'</w:t>
                            </w:r>
                            <w:r w:rsidRPr="00183F5E">
                              <w:rPr>
                                <w:rStyle w:val="NormalTok"/>
                                <w:color w:val="5B9BD5" w:themeColor="accent5"/>
                              </w:rPr>
                              <w:t>].</w:t>
                            </w:r>
                            <w:proofErr w:type="spellStart"/>
                            <w:r w:rsidRPr="00183F5E">
                              <w:rPr>
                                <w:rStyle w:val="NormalTok"/>
                                <w:color w:val="5B9BD5" w:themeColor="accent5"/>
                              </w:rPr>
                              <w:t>value_counts</w:t>
                            </w:r>
                            <w:proofErr w:type="spellEnd"/>
                            <w:r w:rsidRPr="00183F5E">
                              <w:rPr>
                                <w:rStyle w:val="NormalTok"/>
                                <w:color w:val="5B9BD5" w:themeColor="accent5"/>
                              </w:rPr>
                              <w:t>())</w:t>
                            </w:r>
                          </w:p>
                          <w:p w14:paraId="2AA0FA4E" w14:textId="77777777" w:rsidR="00183F5E" w:rsidRPr="00183F5E" w:rsidRDefault="00183F5E" w:rsidP="00183F5E">
                            <w:pPr>
                              <w:rPr>
                                <w:color w:val="5B9BD5" w:themeColor="accent5"/>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D50029" id="_x0000_s1039" type="#_x0000_t202" style="position:absolute;left:0;text-align:left;margin-left:0;margin-top:218.35pt;width:450.6pt;height:101.4pt;z-index:25170944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" fillcolor="white [3201]" strokeweight=".5pt">
                <v:textbox>
                  <w:txbxContent>
                    <w:p w14:paraId="592FE09C" w14:textId="77777777" w:rsidR="00183F5E" w:rsidRPr="00183F5E" w:rsidRDefault="00183F5E" w:rsidP="00183F5E">
                      <w:pPr>
                        <w:pStyle w:val="SourceCode"/>
                        <w:rPr>
                          <w:color w:val="5B9BD5" w:themeColor="accent5"/>
                        </w:rPr>
                      </w:pPr>
                      <w:r w:rsidRPr="00183F5E">
                        <w:rPr>
                          <w:rStyle w:val="ImportTok"/>
                          <w:b w:val="0"/>
                          <w:color w:val="5B9BD5" w:themeColor="accent5"/>
                        </w:rPr>
                        <w:t>from</w:t>
                      </w:r>
                      <w:r w:rsidRPr="00183F5E">
                        <w:rPr>
                          <w:rStyle w:val="NormalTok"/>
                          <w:color w:val="5B9BD5" w:themeColor="accent5"/>
                        </w:rPr>
                        <w:t xml:space="preserve"> </w:t>
                      </w:r>
                      <w:proofErr w:type="spellStart"/>
                      <w:proofErr w:type="gramStart"/>
                      <w:r w:rsidRPr="00183F5E">
                        <w:rPr>
                          <w:rStyle w:val="NormalTok"/>
                          <w:color w:val="5B9BD5" w:themeColor="accent5"/>
                        </w:rPr>
                        <w:t>imblearn.over</w:t>
                      </w:r>
                      <w:proofErr w:type="gramEnd"/>
                      <w:r w:rsidRPr="00183F5E">
                        <w:rPr>
                          <w:rStyle w:val="NormalTok"/>
                          <w:color w:val="5B9BD5" w:themeColor="accent5"/>
                        </w:rPr>
                        <w:t>_sampling</w:t>
                      </w:r>
                      <w:proofErr w:type="spellEnd"/>
                      <w:r w:rsidRPr="00183F5E">
                        <w:rPr>
                          <w:rStyle w:val="NormalTok"/>
                          <w:color w:val="5B9BD5" w:themeColor="accent5"/>
                        </w:rPr>
                        <w:t xml:space="preserve"> </w:t>
                      </w:r>
                      <w:r w:rsidRPr="00183F5E">
                        <w:rPr>
                          <w:rStyle w:val="ImportTok"/>
                          <w:b w:val="0"/>
                          <w:color w:val="5B9BD5" w:themeColor="accent5"/>
                        </w:rPr>
                        <w:t>import</w:t>
                      </w:r>
                      <w:r w:rsidRPr="00183F5E">
                        <w:rPr>
                          <w:rStyle w:val="NormalTok"/>
                          <w:color w:val="5B9BD5" w:themeColor="accent5"/>
                        </w:rPr>
                        <w:t xml:space="preserve"> SMOTE</w:t>
                      </w:r>
                      <w:r w:rsidRPr="00183F5E">
                        <w:rPr>
                          <w:color w:val="5B9BD5" w:themeColor="accent5"/>
                        </w:rPr>
                        <w:br/>
                      </w:r>
                      <w:proofErr w:type="spellStart"/>
                      <w:r w:rsidRPr="00183F5E">
                        <w:rPr>
                          <w:rStyle w:val="NormalTok"/>
                          <w:color w:val="5B9BD5" w:themeColor="accent5"/>
                        </w:rPr>
                        <w:t>sm</w:t>
                      </w:r>
                      <w:proofErr w:type="spellEnd"/>
                      <w:r w:rsidRPr="00183F5E">
                        <w:rPr>
                          <w:rStyle w:val="NormalTok"/>
                          <w:color w:val="5B9BD5" w:themeColor="accent5"/>
                        </w:rPr>
                        <w:t xml:space="preserve"> </w:t>
                      </w:r>
                      <w:r w:rsidRPr="00183F5E">
                        <w:rPr>
                          <w:rStyle w:val="OperatorTok"/>
                          <w:color w:val="5B9BD5" w:themeColor="accent5"/>
                        </w:rPr>
                        <w:t>=</w:t>
                      </w:r>
                      <w:r w:rsidRPr="00183F5E">
                        <w:rPr>
                          <w:rStyle w:val="NormalTok"/>
                          <w:color w:val="5B9BD5" w:themeColor="accent5"/>
                        </w:rPr>
                        <w:t xml:space="preserve"> SMOTE(</w:t>
                      </w:r>
                      <w:proofErr w:type="spellStart"/>
                      <w:r w:rsidRPr="00183F5E">
                        <w:rPr>
                          <w:rStyle w:val="NormalTok"/>
                          <w:color w:val="5B9BD5" w:themeColor="accent5"/>
                        </w:rPr>
                        <w:t>sampling_strategy</w:t>
                      </w:r>
                      <w:proofErr w:type="spellEnd"/>
                      <w:r w:rsidRPr="00183F5E">
                        <w:rPr>
                          <w:rStyle w:val="NormalTok"/>
                          <w:color w:val="5B9BD5" w:themeColor="accent5"/>
                        </w:rPr>
                        <w:t xml:space="preserve"> </w:t>
                      </w:r>
                      <w:r w:rsidRPr="00183F5E">
                        <w:rPr>
                          <w:rStyle w:val="OperatorTok"/>
                          <w:color w:val="5B9BD5" w:themeColor="accent5"/>
                        </w:rPr>
                        <w:t>=</w:t>
                      </w:r>
                      <w:r w:rsidRPr="00183F5E">
                        <w:rPr>
                          <w:rStyle w:val="NormalTok"/>
                          <w:color w:val="5B9BD5" w:themeColor="accent5"/>
                        </w:rPr>
                        <w:t xml:space="preserve"> </w:t>
                      </w:r>
                      <w:r w:rsidRPr="00183F5E">
                        <w:rPr>
                          <w:rStyle w:val="StringTok"/>
                          <w:color w:val="5B9BD5" w:themeColor="accent5"/>
                        </w:rPr>
                        <w:t>'minority'</w:t>
                      </w:r>
                      <w:r w:rsidRPr="00183F5E">
                        <w:rPr>
                          <w:rStyle w:val="NormalTok"/>
                          <w:color w:val="5B9BD5" w:themeColor="accent5"/>
                        </w:rPr>
                        <w:t>,</w:t>
                      </w:r>
                      <w:proofErr w:type="spellStart"/>
                      <w:r w:rsidRPr="00183F5E">
                        <w:rPr>
                          <w:rStyle w:val="NormalTok"/>
                          <w:color w:val="5B9BD5" w:themeColor="accent5"/>
                        </w:rPr>
                        <w:t>random_state</w:t>
                      </w:r>
                      <w:proofErr w:type="spellEnd"/>
                      <w:r w:rsidRPr="00183F5E">
                        <w:rPr>
                          <w:rStyle w:val="OperatorTok"/>
                          <w:color w:val="5B9BD5" w:themeColor="accent5"/>
                        </w:rPr>
                        <w:t>=</w:t>
                      </w:r>
                      <w:r w:rsidRPr="00183F5E">
                        <w:rPr>
                          <w:rStyle w:val="DecValTok"/>
                          <w:color w:val="5B9BD5" w:themeColor="accent5"/>
                        </w:rPr>
                        <w:t>42</w:t>
                      </w:r>
                      <w:r w:rsidRPr="00183F5E">
                        <w:rPr>
                          <w:rStyle w:val="NormalTok"/>
                          <w:color w:val="5B9BD5" w:themeColor="accent5"/>
                        </w:rPr>
                        <w:t>)</w:t>
                      </w:r>
                      <w:r w:rsidRPr="00183F5E">
                        <w:rPr>
                          <w:color w:val="5B9BD5" w:themeColor="accent5"/>
                        </w:rPr>
                        <w:br/>
                      </w:r>
                      <w:r w:rsidRPr="00183F5E">
                        <w:rPr>
                          <w:rStyle w:val="NormalTok"/>
                          <w:color w:val="5B9BD5" w:themeColor="accent5"/>
                        </w:rPr>
                        <w:t xml:space="preserve">X, y </w:t>
                      </w:r>
                      <w:r w:rsidRPr="00183F5E">
                        <w:rPr>
                          <w:rStyle w:val="OperatorTok"/>
                          <w:color w:val="5B9BD5" w:themeColor="accent5"/>
                        </w:rPr>
                        <w:t>=</w:t>
                      </w:r>
                      <w:r w:rsidRPr="00183F5E">
                        <w:rPr>
                          <w:rStyle w:val="NormalTok"/>
                          <w:color w:val="5B9BD5" w:themeColor="accent5"/>
                        </w:rPr>
                        <w:t xml:space="preserve"> </w:t>
                      </w:r>
                      <w:proofErr w:type="spellStart"/>
                      <w:r w:rsidRPr="00183F5E">
                        <w:rPr>
                          <w:rStyle w:val="NormalTok"/>
                          <w:color w:val="5B9BD5" w:themeColor="accent5"/>
                        </w:rPr>
                        <w:t>sm.fit_resample</w:t>
                      </w:r>
                      <w:proofErr w:type="spellEnd"/>
                      <w:r w:rsidRPr="00183F5E">
                        <w:rPr>
                          <w:rStyle w:val="NormalTok"/>
                          <w:color w:val="5B9BD5" w:themeColor="accent5"/>
                        </w:rPr>
                        <w:t>(X, y)</w:t>
                      </w:r>
                      <w:r w:rsidRPr="00183F5E">
                        <w:rPr>
                          <w:color w:val="5B9BD5" w:themeColor="accent5"/>
                        </w:rPr>
                        <w:br/>
                      </w:r>
                      <w:r w:rsidRPr="00183F5E">
                        <w:rPr>
                          <w:rStyle w:val="CommentTok"/>
                          <w:color w:val="5B9BD5" w:themeColor="accent5"/>
                        </w:rPr>
                        <w:t xml:space="preserve"># Create a new </w:t>
                      </w:r>
                      <w:proofErr w:type="spellStart"/>
                      <w:r w:rsidRPr="00183F5E">
                        <w:rPr>
                          <w:rStyle w:val="CommentTok"/>
                          <w:color w:val="5B9BD5" w:themeColor="accent5"/>
                        </w:rPr>
                        <w:t>dataframe</w:t>
                      </w:r>
                      <w:proofErr w:type="spellEnd"/>
                      <w:r w:rsidRPr="00183F5E">
                        <w:rPr>
                          <w:rStyle w:val="CommentTok"/>
                          <w:color w:val="5B9BD5" w:themeColor="accent5"/>
                        </w:rPr>
                        <w:t xml:space="preserve"> with resampled data</w:t>
                      </w:r>
                      <w:r w:rsidRPr="00183F5E">
                        <w:rPr>
                          <w:color w:val="5B9BD5" w:themeColor="accent5"/>
                        </w:rPr>
                        <w:br/>
                      </w:r>
                      <w:r w:rsidRPr="00183F5E">
                        <w:rPr>
                          <w:rStyle w:val="NormalTok"/>
                          <w:color w:val="5B9BD5" w:themeColor="accent5"/>
                        </w:rPr>
                        <w:t xml:space="preserve">df1 </w:t>
                      </w:r>
                      <w:r w:rsidRPr="00183F5E">
                        <w:rPr>
                          <w:rStyle w:val="OperatorTok"/>
                          <w:color w:val="5B9BD5" w:themeColor="accent5"/>
                        </w:rPr>
                        <w:t>=</w:t>
                      </w:r>
                      <w:r w:rsidRPr="00183F5E">
                        <w:rPr>
                          <w:rStyle w:val="NormalTok"/>
                          <w:color w:val="5B9BD5" w:themeColor="accent5"/>
                        </w:rPr>
                        <w:t xml:space="preserve"> </w:t>
                      </w:r>
                      <w:proofErr w:type="spellStart"/>
                      <w:r w:rsidRPr="00183F5E">
                        <w:rPr>
                          <w:rStyle w:val="NormalTok"/>
                          <w:color w:val="5B9BD5" w:themeColor="accent5"/>
                        </w:rPr>
                        <w:t>pd.concat</w:t>
                      </w:r>
                      <w:proofErr w:type="spellEnd"/>
                      <w:r w:rsidRPr="00183F5E">
                        <w:rPr>
                          <w:rStyle w:val="NormalTok"/>
                          <w:color w:val="5B9BD5" w:themeColor="accent5"/>
                        </w:rPr>
                        <w:t>([</w:t>
                      </w:r>
                      <w:proofErr w:type="spellStart"/>
                      <w:r w:rsidRPr="00183F5E">
                        <w:rPr>
                          <w:rStyle w:val="NormalTok"/>
                          <w:color w:val="5B9BD5" w:themeColor="accent5"/>
                        </w:rPr>
                        <w:t>pd.DataFrame</w:t>
                      </w:r>
                      <w:proofErr w:type="spellEnd"/>
                      <w:r w:rsidRPr="00183F5E">
                        <w:rPr>
                          <w:rStyle w:val="NormalTok"/>
                          <w:color w:val="5B9BD5" w:themeColor="accent5"/>
                        </w:rPr>
                        <w:t xml:space="preserve">(X), </w:t>
                      </w:r>
                      <w:proofErr w:type="spellStart"/>
                      <w:r w:rsidRPr="00183F5E">
                        <w:rPr>
                          <w:rStyle w:val="NormalTok"/>
                          <w:color w:val="5B9BD5" w:themeColor="accent5"/>
                        </w:rPr>
                        <w:t>pd.DataFrame</w:t>
                      </w:r>
                      <w:proofErr w:type="spellEnd"/>
                      <w:r w:rsidRPr="00183F5E">
                        <w:rPr>
                          <w:rStyle w:val="NormalTok"/>
                          <w:color w:val="5B9BD5" w:themeColor="accent5"/>
                        </w:rPr>
                        <w:t>(y)], axis</w:t>
                      </w:r>
                      <w:r w:rsidRPr="00183F5E">
                        <w:rPr>
                          <w:rStyle w:val="OperatorTok"/>
                          <w:color w:val="5B9BD5" w:themeColor="accent5"/>
                        </w:rPr>
                        <w:t>=</w:t>
                      </w:r>
                      <w:r w:rsidRPr="00183F5E">
                        <w:rPr>
                          <w:rStyle w:val="DecValTok"/>
                          <w:color w:val="5B9BD5" w:themeColor="accent5"/>
                        </w:rPr>
                        <w:t>1</w:t>
                      </w:r>
                      <w:r w:rsidRPr="00183F5E">
                        <w:rPr>
                          <w:rStyle w:val="NormalTok"/>
                          <w:color w:val="5B9BD5" w:themeColor="accent5"/>
                        </w:rPr>
                        <w:t>)</w:t>
                      </w:r>
                      <w:r w:rsidRPr="00183F5E">
                        <w:rPr>
                          <w:color w:val="5B9BD5" w:themeColor="accent5"/>
                        </w:rPr>
                        <w:br/>
                      </w:r>
                      <w:r w:rsidRPr="00183F5E">
                        <w:rPr>
                          <w:rStyle w:val="CommentTok"/>
                          <w:color w:val="5B9BD5" w:themeColor="accent5"/>
                        </w:rPr>
                        <w:t># Check the value counts of the target variable after oversampling</w:t>
                      </w:r>
                      <w:r w:rsidRPr="00183F5E">
                        <w:rPr>
                          <w:color w:val="5B9BD5" w:themeColor="accent5"/>
                        </w:rPr>
                        <w:br/>
                      </w:r>
                      <w:r w:rsidRPr="00183F5E">
                        <w:rPr>
                          <w:rStyle w:val="BuiltInTok"/>
                          <w:color w:val="5B9BD5" w:themeColor="accent5"/>
                        </w:rPr>
                        <w:t>print</w:t>
                      </w:r>
                      <w:r w:rsidRPr="00183F5E">
                        <w:rPr>
                          <w:rStyle w:val="NormalTok"/>
                          <w:color w:val="5B9BD5" w:themeColor="accent5"/>
                        </w:rPr>
                        <w:t>(df1[</w:t>
                      </w:r>
                      <w:r w:rsidRPr="00183F5E">
                        <w:rPr>
                          <w:rStyle w:val="StringTok"/>
                          <w:color w:val="5B9BD5" w:themeColor="accent5"/>
                        </w:rPr>
                        <w:t>'fraud'</w:t>
                      </w:r>
                      <w:r w:rsidRPr="00183F5E">
                        <w:rPr>
                          <w:rStyle w:val="NormalTok"/>
                          <w:color w:val="5B9BD5" w:themeColor="accent5"/>
                        </w:rPr>
                        <w:t>].</w:t>
                      </w:r>
                      <w:proofErr w:type="spellStart"/>
                      <w:r w:rsidRPr="00183F5E">
                        <w:rPr>
                          <w:rStyle w:val="NormalTok"/>
                          <w:color w:val="5B9BD5" w:themeColor="accent5"/>
                        </w:rPr>
                        <w:t>value_counts</w:t>
                      </w:r>
                      <w:proofErr w:type="spellEnd"/>
                      <w:r w:rsidRPr="00183F5E">
                        <w:rPr>
                          <w:rStyle w:val="NormalTok"/>
                          <w:color w:val="5B9BD5" w:themeColor="accent5"/>
                        </w:rPr>
                        <w:t>())</w:t>
                      </w:r>
                    </w:p>
                    <w:p w14:paraId="2AA0FA4E" w14:textId="77777777" w:rsidR="00183F5E" w:rsidRPr="00183F5E" w:rsidRDefault="00183F5E" w:rsidP="00183F5E">
                      <w:pPr>
                        <w:rPr>
                          <w:color w:val="5B9BD5" w:themeColor="accent5"/>
                        </w:rPr>
                      </w:pPr>
                    </w:p>
                  </w:txbxContent>
                </v:textbox>
                <w10:wrap anchorx="margin"/>
              </v:shape>
            </w:pict>
          </mc:Fallback>
        </mc:AlternateContent>
      </w:r>
      <w:r w:rsidR="0073097A" w:rsidRPr="00DD611E">
        <w:rPr>
          <w:rFonts w:ascii="Consolas" w:hAnsi="Consolas" w:cs="Times New Roman"/>
          <w:sz w:val="24"/>
          <w:szCs w:val="24"/>
          <w:lang w:val="en-US"/>
        </w:rPr>
        <w:t xml:space="preserve">            </w:t>
      </w:r>
      <w:r w:rsidR="0073097A" w:rsidRPr="00DD611E">
        <w:rPr>
          <w:rFonts w:ascii="Consolas" w:hAnsi="Consolas" w:cs="Times New Roman"/>
          <w:noProof/>
          <w:sz w:val="24"/>
          <w:szCs w:val="24"/>
          <w:lang w:val="en-US"/>
        </w:rPr>
        <w:drawing>
          <wp:inline distT="0" distB="0" distL="0" distR="0" wp14:anchorId="311C71BD" wp14:editId="75F51932">
            <wp:extent cx="3703320" cy="2642256"/>
            <wp:effectExtent l="0" t="0" r="0" b="0"/>
            <wp:docPr id="45373002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727392" cy="2659431"/>
                    </a:xfrm>
                    <a:prstGeom prst="rect">
                      <a:avLst/>
                    </a:prstGeom>
                    <a:noFill/>
                    <a:ln>
                      <a:noFill/>
                    </a:ln>
                  </pic:spPr>
                </pic:pic>
              </a:graphicData>
            </a:graphic>
          </wp:inline>
        </w:drawing>
      </w:r>
      <w:r w:rsidR="00CC4BDD" w:rsidRPr="00DD611E">
        <w:rPr>
          <w:rFonts w:ascii="Consolas" w:hAnsi="Consolas" w:cs="Times New Roman"/>
          <w:sz w:val="24"/>
          <w:szCs w:val="24"/>
          <w:lang w:val="en-US"/>
        </w:rPr>
        <w:t xml:space="preserve">     </w:t>
      </w:r>
      <w:r w:rsidR="00620A3B" w:rsidRPr="00DD611E">
        <w:rPr>
          <w:rFonts w:ascii="Consolas" w:hAnsi="Consolas" w:cs="Times New Roman"/>
          <w:sz w:val="24"/>
          <w:szCs w:val="24"/>
          <w:lang w:val="en-US"/>
        </w:rPr>
        <w:t xml:space="preserve">   </w:t>
      </w:r>
    </w:p>
    <w:p w14:paraId="2B9C4D95" w14:textId="761D880C" w:rsidR="00183F5E" w:rsidRDefault="00183F5E" w:rsidP="00DD611E">
      <w:pPr>
        <w:spacing w:line="276" w:lineRule="auto"/>
        <w:jc w:val="both"/>
        <w:rPr>
          <w:rFonts w:ascii="Consolas" w:hAnsi="Consolas" w:cs="Times New Roman"/>
          <w:sz w:val="24"/>
          <w:szCs w:val="24"/>
          <w:lang w:val="en-US"/>
        </w:rPr>
      </w:pPr>
    </w:p>
    <w:p w14:paraId="4455B3FB" w14:textId="77777777" w:rsidR="00183F5E" w:rsidRDefault="00183F5E" w:rsidP="00DD611E">
      <w:pPr>
        <w:spacing w:line="276" w:lineRule="auto"/>
        <w:jc w:val="both"/>
        <w:rPr>
          <w:rFonts w:ascii="Consolas" w:hAnsi="Consolas" w:cs="Times New Roman"/>
          <w:sz w:val="24"/>
          <w:szCs w:val="24"/>
          <w:lang w:val="en-US"/>
        </w:rPr>
      </w:pPr>
    </w:p>
    <w:p w14:paraId="7637FE6C" w14:textId="77777777" w:rsidR="00183F5E" w:rsidRDefault="00183F5E" w:rsidP="00DD611E">
      <w:pPr>
        <w:spacing w:line="276" w:lineRule="auto"/>
        <w:jc w:val="both"/>
        <w:rPr>
          <w:rFonts w:ascii="Consolas" w:hAnsi="Consolas" w:cs="Times New Roman"/>
          <w:sz w:val="24"/>
          <w:szCs w:val="24"/>
          <w:lang w:val="en-US"/>
        </w:rPr>
      </w:pPr>
    </w:p>
    <w:p w14:paraId="738482FD" w14:textId="77777777" w:rsidR="00183F5E" w:rsidRDefault="00183F5E" w:rsidP="00DD611E">
      <w:pPr>
        <w:spacing w:line="276" w:lineRule="auto"/>
        <w:jc w:val="both"/>
        <w:rPr>
          <w:rFonts w:ascii="Consolas" w:hAnsi="Consolas" w:cs="Times New Roman"/>
          <w:sz w:val="24"/>
          <w:szCs w:val="24"/>
          <w:lang w:val="en-US"/>
        </w:rPr>
      </w:pPr>
    </w:p>
    <w:p w14:paraId="0C708AFA" w14:textId="77777777" w:rsidR="00183F5E" w:rsidRDefault="00183F5E" w:rsidP="00DD611E">
      <w:pPr>
        <w:spacing w:line="276" w:lineRule="auto"/>
        <w:jc w:val="both"/>
        <w:rPr>
          <w:rFonts w:ascii="Consolas" w:hAnsi="Consolas" w:cs="Times New Roman"/>
          <w:sz w:val="24"/>
          <w:szCs w:val="24"/>
          <w:lang w:val="en-US"/>
        </w:rPr>
      </w:pPr>
    </w:p>
    <w:p w14:paraId="79A50662" w14:textId="066BEF1D" w:rsidR="00620A3B" w:rsidRDefault="00847806" w:rsidP="00847806">
      <w:pPr>
        <w:spacing w:line="276" w:lineRule="auto"/>
        <w:jc w:val="center"/>
        <w:rPr>
          <w:rFonts w:ascii="Consolas" w:hAnsi="Consolas" w:cs="Times New Roman"/>
          <w:sz w:val="24"/>
          <w:szCs w:val="24"/>
          <w:lang w:val="en-US"/>
        </w:rPr>
      </w:pPr>
      <w:r>
        <w:rPr>
          <w:rFonts w:ascii="Consolas" w:hAnsi="Consolas" w:cs="Times New Roman"/>
          <w:noProof/>
          <w:sz w:val="24"/>
          <w:szCs w:val="24"/>
          <w:lang w:val="en-US"/>
        </w:rPr>
        <mc:AlternateContent>
          <mc:Choice Requires="wps">
            <w:drawing>
              <wp:anchor distT="0" distB="0" distL="114300" distR="114300" simplePos="0" relativeHeight="251711488" behindDoc="0" locked="0" layoutInCell="1" allowOverlap="1" wp14:anchorId="1F981B27" wp14:editId="75C0E574">
                <wp:simplePos x="0" y="0"/>
                <wp:positionH relativeFrom="margin">
                  <wp:align>left</wp:align>
                </wp:positionH>
                <wp:positionV relativeFrom="paragraph">
                  <wp:posOffset>2430780</wp:posOffset>
                </wp:positionV>
                <wp:extent cx="5722620" cy="678180"/>
                <wp:effectExtent l="0" t="0" r="11430" b="26670"/>
                <wp:wrapNone/>
                <wp:docPr id="170763937" name="Text Box 1"/>
                <wp:cNvGraphicFramePr/>
                <a:graphic xmlns:a="http://schemas.openxmlformats.org/drawingml/2006/main">
                  <a:graphicData uri="http://schemas.microsoft.com/office/word/2010/wordprocessingShape">
                    <wps:wsp>
                      <wps:cNvSpPr txBox="1"/>
                      <wps:spPr>
                        <a:xfrm>
                          <a:off x="0" y="0"/>
                          <a:ext cx="5722620" cy="678180"/>
                        </a:xfrm>
                        <a:prstGeom prst="rect">
                          <a:avLst/>
                        </a:prstGeom>
                        <a:solidFill>
                          <a:schemeClr val="lt1"/>
                        </a:solidFill>
                        <a:ln w="6350">
                          <a:solidFill>
                            <a:prstClr val="black"/>
                          </a:solidFill>
                        </a:ln>
                      </wps:spPr>
                      <wps:txbx>
                        <w:txbxContent>
                          <w:p w14:paraId="768095FD" w14:textId="77777777" w:rsidR="00847806" w:rsidRPr="00847806" w:rsidRDefault="00847806" w:rsidP="00847806">
                            <w:pPr>
                              <w:pStyle w:val="SourceCode"/>
                              <w:rPr>
                                <w:color w:val="C00000"/>
                              </w:rPr>
                            </w:pPr>
                            <w:r w:rsidRPr="00847806">
                              <w:rPr>
                                <w:rStyle w:val="VerbatimChar"/>
                                <w:color w:val="C00000"/>
                              </w:rPr>
                              <w:t>0    30830</w:t>
                            </w:r>
                            <w:r w:rsidRPr="00847806">
                              <w:rPr>
                                <w:color w:val="C00000"/>
                              </w:rPr>
                              <w:br/>
                            </w:r>
                            <w:r w:rsidRPr="00847806">
                              <w:rPr>
                                <w:rStyle w:val="VerbatimChar"/>
                                <w:color w:val="C00000"/>
                              </w:rPr>
                              <w:t>1    30830</w:t>
                            </w:r>
                            <w:r w:rsidRPr="00847806">
                              <w:rPr>
                                <w:color w:val="C00000"/>
                              </w:rPr>
                              <w:br/>
                            </w:r>
                            <w:r w:rsidRPr="00847806">
                              <w:rPr>
                                <w:rStyle w:val="VerbatimChar"/>
                                <w:color w:val="C00000"/>
                              </w:rPr>
                              <w:t xml:space="preserve">Name: fraud, </w:t>
                            </w:r>
                            <w:proofErr w:type="spellStart"/>
                            <w:r w:rsidRPr="00847806">
                              <w:rPr>
                                <w:rStyle w:val="VerbatimChar"/>
                                <w:color w:val="C00000"/>
                              </w:rPr>
                              <w:t>dtype</w:t>
                            </w:r>
                            <w:proofErr w:type="spellEnd"/>
                            <w:r w:rsidRPr="00847806">
                              <w:rPr>
                                <w:rStyle w:val="VerbatimChar"/>
                                <w:color w:val="C00000"/>
                              </w:rPr>
                              <w:t>: int64</w:t>
                            </w:r>
                          </w:p>
                          <w:p w14:paraId="6F27F30C" w14:textId="77777777" w:rsidR="00847806" w:rsidRPr="00847806" w:rsidRDefault="00847806" w:rsidP="00847806">
                            <w:pPr>
                              <w:rPr>
                                <w:color w:val="C0000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F981B27" id="_x0000_s1040" type="#_x0000_t202" style="position:absolute;left:0;text-align:left;margin-left:0;margin-top:191.4pt;width:450.6pt;height:53.4pt;z-index:25171148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" fillcolor="white [3201]" strokeweight=".5pt">
                <v:textbox>
                  <w:txbxContent>
                    <w:p w14:paraId="768095FD" w14:textId="77777777" w:rsidR="00847806" w:rsidRPr="00847806" w:rsidRDefault="00847806" w:rsidP="00847806">
                      <w:pPr>
                        <w:pStyle w:val="SourceCode"/>
                        <w:rPr>
                          <w:color w:val="C00000"/>
                        </w:rPr>
                      </w:pPr>
                      <w:r w:rsidRPr="00847806">
                        <w:rPr>
                          <w:rStyle w:val="VerbatimChar"/>
                          <w:color w:val="C00000"/>
                        </w:rPr>
                        <w:t>0    30830</w:t>
                      </w:r>
                      <w:r w:rsidRPr="00847806">
                        <w:rPr>
                          <w:color w:val="C00000"/>
                        </w:rPr>
                        <w:br/>
                      </w:r>
                      <w:r w:rsidRPr="00847806">
                        <w:rPr>
                          <w:rStyle w:val="VerbatimChar"/>
                          <w:color w:val="C00000"/>
                        </w:rPr>
                        <w:t>1    30830</w:t>
                      </w:r>
                      <w:r w:rsidRPr="00847806">
                        <w:rPr>
                          <w:color w:val="C00000"/>
                        </w:rPr>
                        <w:br/>
                      </w:r>
                      <w:r w:rsidRPr="00847806">
                        <w:rPr>
                          <w:rStyle w:val="VerbatimChar"/>
                          <w:color w:val="C00000"/>
                        </w:rPr>
                        <w:t xml:space="preserve">Name: fraud, </w:t>
                      </w:r>
                      <w:proofErr w:type="spellStart"/>
                      <w:r w:rsidRPr="00847806">
                        <w:rPr>
                          <w:rStyle w:val="VerbatimChar"/>
                          <w:color w:val="C00000"/>
                        </w:rPr>
                        <w:t>dtype</w:t>
                      </w:r>
                      <w:proofErr w:type="spellEnd"/>
                      <w:r w:rsidRPr="00847806">
                        <w:rPr>
                          <w:rStyle w:val="VerbatimChar"/>
                          <w:color w:val="C00000"/>
                        </w:rPr>
                        <w:t>: int64</w:t>
                      </w:r>
                    </w:p>
                    <w:p w14:paraId="6F27F30C" w14:textId="77777777" w:rsidR="00847806" w:rsidRPr="00847806" w:rsidRDefault="00847806" w:rsidP="00847806">
                      <w:pPr>
                        <w:rPr>
                          <w:color w:val="C00000"/>
                        </w:rPr>
                      </w:pPr>
                    </w:p>
                  </w:txbxContent>
                </v:textbox>
                <w10:wrap anchorx="margin"/>
              </v:shape>
            </w:pict>
          </mc:Fallback>
        </mc:AlternateContent>
      </w:r>
      <w:r w:rsidR="00620A3B" w:rsidRPr="00DD611E">
        <w:rPr>
          <w:rFonts w:ascii="Consolas" w:hAnsi="Consolas"/>
          <w:noProof/>
          <w:lang w:val="en-US"/>
        </w:rPr>
        <w:drawing>
          <wp:inline distT="0" distB="0" distL="0" distR="0" wp14:anchorId="47728C8C" wp14:editId="7C2FB63E">
            <wp:extent cx="3165416" cy="2298906"/>
            <wp:effectExtent l="0" t="0" r="0" b="6350"/>
            <wp:docPr id="173247624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238789" cy="2352194"/>
                    </a:xfrm>
                    <a:prstGeom prst="rect">
                      <a:avLst/>
                    </a:prstGeom>
                    <a:noFill/>
                    <a:ln>
                      <a:noFill/>
                    </a:ln>
                  </pic:spPr>
                </pic:pic>
              </a:graphicData>
            </a:graphic>
          </wp:inline>
        </w:drawing>
      </w:r>
    </w:p>
    <w:p w14:paraId="42B04052" w14:textId="30F37212" w:rsidR="00847806" w:rsidRDefault="00847806" w:rsidP="00847806">
      <w:pPr>
        <w:spacing w:line="276" w:lineRule="auto"/>
        <w:jc w:val="center"/>
        <w:rPr>
          <w:rFonts w:ascii="Consolas" w:hAnsi="Consolas" w:cs="Times New Roman"/>
          <w:sz w:val="24"/>
          <w:szCs w:val="24"/>
          <w:lang w:val="en-US"/>
        </w:rPr>
      </w:pPr>
    </w:p>
    <w:p w14:paraId="684C1DFB" w14:textId="77777777" w:rsidR="00847806" w:rsidRPr="00DD611E" w:rsidRDefault="00847806" w:rsidP="00847806">
      <w:pPr>
        <w:spacing w:line="276" w:lineRule="auto"/>
        <w:jc w:val="center"/>
        <w:rPr>
          <w:rFonts w:ascii="Consolas" w:hAnsi="Consolas" w:cs="Times New Roman"/>
          <w:sz w:val="24"/>
          <w:szCs w:val="24"/>
          <w:lang w:val="en-US"/>
        </w:rPr>
      </w:pPr>
    </w:p>
    <w:p w14:paraId="27D52ECC" w14:textId="77777777" w:rsidR="00847806" w:rsidRDefault="00847806" w:rsidP="00DD611E">
      <w:pPr>
        <w:spacing w:line="276" w:lineRule="auto"/>
        <w:jc w:val="both"/>
        <w:rPr>
          <w:rFonts w:ascii="Consolas" w:hAnsi="Consolas" w:cs="Times New Roman"/>
          <w:b/>
          <w:bCs/>
          <w:sz w:val="24"/>
          <w:szCs w:val="24"/>
          <w:lang w:val="en-US"/>
        </w:rPr>
      </w:pPr>
    </w:p>
    <w:p w14:paraId="666CC1BE" w14:textId="77777777" w:rsidR="00847806" w:rsidRDefault="00847806" w:rsidP="00DD611E">
      <w:pPr>
        <w:spacing w:line="276" w:lineRule="auto"/>
        <w:jc w:val="both"/>
        <w:rPr>
          <w:rFonts w:ascii="Consolas" w:hAnsi="Consolas" w:cs="Times New Roman"/>
          <w:b/>
          <w:bCs/>
          <w:sz w:val="24"/>
          <w:szCs w:val="24"/>
          <w:lang w:val="en-US"/>
        </w:rPr>
      </w:pPr>
    </w:p>
    <w:p w14:paraId="5EFDDE91" w14:textId="38711CDB" w:rsidR="00620A3B" w:rsidRPr="00161958" w:rsidRDefault="00620A3B" w:rsidP="00DD611E">
      <w:pPr>
        <w:spacing w:line="276" w:lineRule="auto"/>
        <w:jc w:val="both"/>
        <w:rPr>
          <w:rFonts w:ascii="Consolas" w:hAnsi="Consolas" w:cs="Times New Roman"/>
          <w:sz w:val="28"/>
          <w:szCs w:val="28"/>
          <w:lang w:val="en-US"/>
        </w:rPr>
      </w:pPr>
      <w:r w:rsidRPr="00161958">
        <w:rPr>
          <w:rFonts w:ascii="Consolas" w:hAnsi="Consolas" w:cs="Times New Roman"/>
          <w:b/>
          <w:bCs/>
          <w:sz w:val="28"/>
          <w:szCs w:val="28"/>
          <w:lang w:val="en-US"/>
        </w:rPr>
        <w:lastRenderedPageBreak/>
        <w:t>Model Selection</w:t>
      </w:r>
    </w:p>
    <w:p w14:paraId="2DD5B468" w14:textId="77777777" w:rsidR="00FC6614" w:rsidRPr="00DD611E" w:rsidRDefault="00FC6614" w:rsidP="00DD611E">
      <w:pPr>
        <w:spacing w:line="276" w:lineRule="auto"/>
        <w:jc w:val="both"/>
        <w:rPr>
          <w:rFonts w:ascii="Consolas" w:hAnsi="Consolas" w:cs="Times New Roman"/>
          <w:sz w:val="24"/>
          <w:szCs w:val="24"/>
          <w:lang w:val="en-US"/>
        </w:rPr>
      </w:pPr>
      <w:bookmarkStart w:id="5" w:name="_Hlk138972525"/>
      <w:r w:rsidRPr="00DD611E">
        <w:rPr>
          <w:rFonts w:ascii="Consolas" w:hAnsi="Consolas" w:cs="Times New Roman"/>
          <w:sz w:val="24"/>
          <w:szCs w:val="24"/>
          <w:lang w:val="en-US"/>
        </w:rPr>
        <w:t>Next step is to find the model suitable for the project. Machine learning can be understood as a program that has been trained to find patterns within new data and make predictions. These models are represented as a mathematical function that takes requests in the form of input data, makes predictions on input data, and then provides an output in response. There are various types of machine learning models available based on different objective and data sets. Each machine learning algorithm settles into one of the following models: supervised learning, unsupervised learning, reinforcement learning, forecasting and optimization. Supervised learning includes classification and regression. Unsupervised learning includes clustering, association rule and dimensionality reduction</w:t>
      </w:r>
      <w:bookmarkEnd w:id="5"/>
      <w:r w:rsidRPr="00DD611E">
        <w:rPr>
          <w:rFonts w:ascii="Consolas" w:hAnsi="Consolas" w:cs="Times New Roman"/>
          <w:sz w:val="24"/>
          <w:szCs w:val="24"/>
          <w:lang w:val="en-US"/>
        </w:rPr>
        <w:t xml:space="preserve">.  </w:t>
      </w:r>
    </w:p>
    <w:p w14:paraId="7A76D0D8" w14:textId="77777777" w:rsidR="00A4106E" w:rsidRPr="00DD611E" w:rsidRDefault="00FC6614" w:rsidP="00DD611E">
      <w:pPr>
        <w:spacing w:line="276" w:lineRule="auto"/>
        <w:jc w:val="both"/>
        <w:rPr>
          <w:rFonts w:ascii="Consolas" w:hAnsi="Consolas" w:cs="Times New Roman"/>
          <w:sz w:val="24"/>
          <w:szCs w:val="24"/>
          <w:lang w:val="en-US"/>
        </w:rPr>
      </w:pPr>
      <w:bookmarkStart w:id="6" w:name="_Hlk138972555"/>
      <w:r w:rsidRPr="00DD611E">
        <w:rPr>
          <w:rFonts w:ascii="Consolas" w:hAnsi="Consolas" w:cs="Times New Roman"/>
          <w:sz w:val="24"/>
          <w:szCs w:val="24"/>
          <w:lang w:val="en-US"/>
        </w:rPr>
        <w:t xml:space="preserve">From observing the objective and the data set considered machine learning technique is identified. Here the objective is to predict the future transactions as fraud or non-fraud. Since the dataset provided consist of target and feature variables supervised learning is to be considered. Since, the problem has only two possible classes and the target variable is binary, </w:t>
      </w:r>
      <w:r w:rsidR="00BE7FE4" w:rsidRPr="00DD611E">
        <w:rPr>
          <w:rFonts w:ascii="Consolas" w:hAnsi="Consolas" w:cs="Times New Roman"/>
          <w:sz w:val="24"/>
          <w:szCs w:val="24"/>
          <w:lang w:val="en-US"/>
        </w:rPr>
        <w:t>the supervised learning technique to be considered is binary classification. Thus</w:t>
      </w:r>
      <w:r w:rsidR="00A4106E" w:rsidRPr="00DD611E">
        <w:rPr>
          <w:rFonts w:ascii="Consolas" w:hAnsi="Consolas" w:cs="Times New Roman"/>
          <w:sz w:val="24"/>
          <w:szCs w:val="24"/>
          <w:lang w:val="en-US"/>
        </w:rPr>
        <w:t>,</w:t>
      </w:r>
      <w:r w:rsidR="00BE7FE4" w:rsidRPr="00DD611E">
        <w:rPr>
          <w:rFonts w:ascii="Consolas" w:hAnsi="Consolas" w:cs="Times New Roman"/>
          <w:sz w:val="24"/>
          <w:szCs w:val="24"/>
          <w:lang w:val="en-US"/>
        </w:rPr>
        <w:t xml:space="preserve"> the machine learning models selected for the analysis ar</w:t>
      </w:r>
      <w:r w:rsidR="00A4106E" w:rsidRPr="00DD611E">
        <w:rPr>
          <w:rFonts w:ascii="Consolas" w:hAnsi="Consolas" w:cs="Times New Roman"/>
          <w:sz w:val="24"/>
          <w:szCs w:val="24"/>
          <w:lang w:val="en-US"/>
        </w:rPr>
        <w:t xml:space="preserve">e </w:t>
      </w:r>
      <w:r w:rsidR="00BE7FE4" w:rsidRPr="00DD611E">
        <w:rPr>
          <w:rFonts w:ascii="Consolas" w:hAnsi="Consolas" w:cs="Times New Roman"/>
          <w:sz w:val="24"/>
          <w:szCs w:val="24"/>
          <w:lang w:val="en-US"/>
        </w:rPr>
        <w:t>decision tree classifier, random forest classifier, MLP classifier, and XGB classifier.</w:t>
      </w:r>
      <w:bookmarkEnd w:id="6"/>
      <w:r w:rsidR="00BE7FE4" w:rsidRPr="00DD611E">
        <w:rPr>
          <w:rFonts w:ascii="Consolas" w:hAnsi="Consolas" w:cs="Times New Roman"/>
          <w:sz w:val="24"/>
          <w:szCs w:val="24"/>
          <w:lang w:val="en-US"/>
        </w:rPr>
        <w:t xml:space="preserve">  </w:t>
      </w:r>
    </w:p>
    <w:p w14:paraId="3B36F138" w14:textId="77777777" w:rsidR="00076C8B" w:rsidRPr="00DD611E" w:rsidRDefault="00A4106E" w:rsidP="00DD611E">
      <w:pPr>
        <w:spacing w:line="276" w:lineRule="auto"/>
        <w:jc w:val="both"/>
        <w:rPr>
          <w:rFonts w:ascii="Consolas" w:hAnsi="Consolas" w:cs="Times New Roman"/>
          <w:sz w:val="24"/>
          <w:szCs w:val="24"/>
          <w:lang w:val="en-US"/>
        </w:rPr>
      </w:pPr>
      <w:r w:rsidRPr="00DD611E">
        <w:rPr>
          <w:rFonts w:ascii="Consolas" w:hAnsi="Consolas" w:cs="Times New Roman"/>
          <w:b/>
          <w:bCs/>
          <w:sz w:val="24"/>
          <w:szCs w:val="24"/>
          <w:lang w:val="en-US"/>
        </w:rPr>
        <w:t>MLP classifier</w:t>
      </w:r>
      <w:r w:rsidRPr="00DD611E">
        <w:rPr>
          <w:rFonts w:ascii="Consolas" w:hAnsi="Consolas" w:cs="Times New Roman"/>
          <w:sz w:val="24"/>
          <w:szCs w:val="24"/>
          <w:lang w:val="en-US"/>
        </w:rPr>
        <w:t>: Multilayer perceptron is a feedforward artificial neural network model that maps input data sets to a set of appro</w:t>
      </w:r>
      <w:r w:rsidR="00F146A3" w:rsidRPr="00DD611E">
        <w:rPr>
          <w:rFonts w:ascii="Consolas" w:hAnsi="Consolas" w:cs="Times New Roman"/>
          <w:sz w:val="24"/>
          <w:szCs w:val="24"/>
          <w:lang w:val="en-US"/>
        </w:rPr>
        <w:t xml:space="preserve">priate outputs. An MLP consists of multiple layers and each layer is fully connected to the following one. </w:t>
      </w:r>
      <w:r w:rsidR="00994BAE" w:rsidRPr="00DD611E">
        <w:rPr>
          <w:rFonts w:ascii="Consolas" w:hAnsi="Consolas" w:cs="Times New Roman"/>
          <w:sz w:val="24"/>
          <w:szCs w:val="24"/>
          <w:lang w:val="en-US"/>
        </w:rPr>
        <w:t>MLP uses backpropagation for training the network.</w:t>
      </w:r>
    </w:p>
    <w:p w14:paraId="45D0C9D6" w14:textId="77777777" w:rsidR="00723A16" w:rsidRPr="00DD611E" w:rsidRDefault="00E912D9" w:rsidP="00DD611E">
      <w:pPr>
        <w:spacing w:line="276" w:lineRule="auto"/>
        <w:jc w:val="both"/>
        <w:rPr>
          <w:rFonts w:ascii="Consolas" w:hAnsi="Consolas" w:cs="Times New Roman"/>
          <w:sz w:val="24"/>
          <w:szCs w:val="24"/>
          <w:lang w:val="en-US"/>
        </w:rPr>
      </w:pPr>
      <w:r w:rsidRPr="00DD611E">
        <w:rPr>
          <w:rFonts w:ascii="Consolas" w:hAnsi="Consolas" w:cs="Times New Roman"/>
          <w:b/>
          <w:bCs/>
          <w:sz w:val="24"/>
          <w:szCs w:val="24"/>
          <w:lang w:val="en-US"/>
        </w:rPr>
        <w:t>Decision tree classifier</w:t>
      </w:r>
      <w:r w:rsidRPr="00DD611E">
        <w:rPr>
          <w:rFonts w:ascii="Consolas" w:hAnsi="Consolas" w:cs="Times New Roman"/>
          <w:sz w:val="24"/>
          <w:szCs w:val="24"/>
          <w:lang w:val="en-US"/>
        </w:rPr>
        <w:t>: it generates output as a binary tree-like structure</w:t>
      </w:r>
      <w:r w:rsidR="00076C8B" w:rsidRPr="00DD611E">
        <w:rPr>
          <w:rFonts w:ascii="Consolas" w:hAnsi="Consolas" w:cs="Times New Roman"/>
          <w:sz w:val="24"/>
          <w:szCs w:val="24"/>
          <w:lang w:val="en-US"/>
        </w:rPr>
        <w:t xml:space="preserve"> which</w:t>
      </w:r>
      <w:r w:rsidRPr="00DD611E">
        <w:rPr>
          <w:rFonts w:ascii="Consolas" w:hAnsi="Consolas" w:cs="Times New Roman"/>
          <w:sz w:val="24"/>
          <w:szCs w:val="24"/>
          <w:lang w:val="en-US"/>
        </w:rPr>
        <w:t xml:space="preserve"> contains rules to predict the target variable. The tree classification algorithm provides an easy-to-understand description of the underlying distribution of the data.</w:t>
      </w:r>
      <w:r w:rsidR="00994BAE" w:rsidRPr="00DD611E">
        <w:rPr>
          <w:rFonts w:ascii="Consolas" w:hAnsi="Consolas" w:cs="Times New Roman"/>
          <w:sz w:val="24"/>
          <w:szCs w:val="24"/>
          <w:lang w:val="en-US"/>
        </w:rPr>
        <w:t xml:space="preserve"> It has a hierarchical tree structure, which consist of root node, branches, internal nodes and leaf nodes.</w:t>
      </w:r>
    </w:p>
    <w:p w14:paraId="75DBDE12" w14:textId="77777777" w:rsidR="00E912D9" w:rsidRPr="00DD611E" w:rsidRDefault="00E912D9" w:rsidP="00DD611E">
      <w:pPr>
        <w:spacing w:line="276" w:lineRule="auto"/>
        <w:jc w:val="both"/>
        <w:rPr>
          <w:rFonts w:ascii="Consolas" w:hAnsi="Consolas" w:cs="Times New Roman"/>
          <w:sz w:val="24"/>
          <w:szCs w:val="24"/>
          <w:lang w:val="en-US"/>
        </w:rPr>
      </w:pPr>
      <w:r w:rsidRPr="00DD611E">
        <w:rPr>
          <w:rFonts w:ascii="Consolas" w:hAnsi="Consolas" w:cs="Times New Roman"/>
          <w:b/>
          <w:bCs/>
          <w:sz w:val="24"/>
          <w:szCs w:val="24"/>
          <w:lang w:val="en-US"/>
        </w:rPr>
        <w:t>Random forest classifier</w:t>
      </w:r>
      <w:r w:rsidRPr="00DD611E">
        <w:rPr>
          <w:rFonts w:ascii="Consolas" w:hAnsi="Consolas" w:cs="Times New Roman"/>
          <w:sz w:val="24"/>
          <w:szCs w:val="24"/>
          <w:lang w:val="en-US"/>
        </w:rPr>
        <w:t>:</w:t>
      </w:r>
      <w:r w:rsidR="00994BAE" w:rsidRPr="00DD611E">
        <w:rPr>
          <w:rFonts w:ascii="Consolas" w:hAnsi="Consolas" w:cs="Times New Roman"/>
          <w:color w:val="4D5156"/>
          <w:sz w:val="24"/>
          <w:szCs w:val="24"/>
          <w:shd w:val="clear" w:color="auto" w:fill="FFFFFF"/>
        </w:rPr>
        <w:t xml:space="preserve"> </w:t>
      </w:r>
      <w:r w:rsidR="00994BAE" w:rsidRPr="00DD611E">
        <w:rPr>
          <w:rFonts w:ascii="Consolas" w:hAnsi="Consolas" w:cs="Times New Roman"/>
          <w:sz w:val="24"/>
          <w:szCs w:val="24"/>
          <w:shd w:val="clear" w:color="auto" w:fill="FFFFFF"/>
        </w:rPr>
        <w:t>it is </w:t>
      </w:r>
      <w:r w:rsidR="00994BAE" w:rsidRPr="00DD611E">
        <w:rPr>
          <w:rFonts w:ascii="Consolas" w:hAnsi="Consolas" w:cs="Times New Roman"/>
          <w:sz w:val="24"/>
          <w:szCs w:val="24"/>
        </w:rPr>
        <w:t>an ensemble approach that utilizes a number of classifiers to work together in order to identify the class label for unlabelled instances</w:t>
      </w:r>
      <w:r w:rsidR="00994BAE" w:rsidRPr="00DD611E">
        <w:rPr>
          <w:rFonts w:ascii="Consolas" w:hAnsi="Consolas" w:cs="Times New Roman"/>
          <w:sz w:val="24"/>
          <w:szCs w:val="24"/>
          <w:shd w:val="clear" w:color="auto" w:fill="FFFFFF"/>
        </w:rPr>
        <w:t>.</w:t>
      </w:r>
      <w:r w:rsidRPr="00DD611E">
        <w:rPr>
          <w:rFonts w:ascii="Consolas" w:hAnsi="Consolas" w:cs="Times New Roman"/>
          <w:sz w:val="24"/>
          <w:szCs w:val="24"/>
          <w:lang w:val="en-US"/>
        </w:rPr>
        <w:t xml:space="preserve"> </w:t>
      </w:r>
      <w:r w:rsidR="00994BAE" w:rsidRPr="00DD611E">
        <w:rPr>
          <w:rFonts w:ascii="Consolas" w:hAnsi="Consolas" w:cs="Times New Roman"/>
          <w:sz w:val="24"/>
          <w:szCs w:val="24"/>
          <w:lang w:val="en-US"/>
        </w:rPr>
        <w:t xml:space="preserve">It </w:t>
      </w:r>
      <w:r w:rsidRPr="00DD611E">
        <w:rPr>
          <w:rFonts w:ascii="Consolas" w:hAnsi="Consolas" w:cs="Times New Roman"/>
          <w:sz w:val="24"/>
          <w:szCs w:val="24"/>
          <w:lang w:val="en-US"/>
        </w:rPr>
        <w:t xml:space="preserve">builds decision tree on different samples and takes their majority vote for finding the output for classification problems. </w:t>
      </w:r>
      <w:bookmarkStart w:id="7" w:name="_Hlk138974077"/>
      <w:r w:rsidR="00994BAE" w:rsidRPr="00DD611E">
        <w:rPr>
          <w:rFonts w:ascii="Consolas" w:hAnsi="Consolas" w:cs="Times New Roman"/>
          <w:sz w:val="24"/>
          <w:szCs w:val="24"/>
          <w:shd w:val="clear" w:color="auto" w:fill="FFFFFF"/>
        </w:rPr>
        <w:t xml:space="preserve">It </w:t>
      </w:r>
      <w:r w:rsidR="00994BAE" w:rsidRPr="00DD611E">
        <w:rPr>
          <w:rFonts w:ascii="Consolas" w:hAnsi="Consolas" w:cs="Times New Roman"/>
          <w:sz w:val="24"/>
          <w:szCs w:val="24"/>
        </w:rPr>
        <w:t>adds additional randomness to the model, while growing the trees</w:t>
      </w:r>
      <w:r w:rsidR="00994BAE" w:rsidRPr="00DD611E">
        <w:rPr>
          <w:rFonts w:ascii="Consolas" w:hAnsi="Consolas" w:cs="Times New Roman"/>
          <w:sz w:val="24"/>
          <w:szCs w:val="24"/>
          <w:shd w:val="clear" w:color="auto" w:fill="FFFFFF"/>
        </w:rPr>
        <w:t xml:space="preserve">. Instead of searching for the most important feature while splitting a node, it searches for the best feature among </w:t>
      </w:r>
      <w:r w:rsidR="00994BAE" w:rsidRPr="00DD611E">
        <w:rPr>
          <w:rFonts w:ascii="Consolas" w:hAnsi="Consolas" w:cs="Times New Roman"/>
          <w:sz w:val="24"/>
          <w:szCs w:val="24"/>
          <w:shd w:val="clear" w:color="auto" w:fill="FFFFFF"/>
        </w:rPr>
        <w:lastRenderedPageBreak/>
        <w:t>a random subset of features. This results in a wide diversity that generally results in a better model.</w:t>
      </w:r>
    </w:p>
    <w:bookmarkEnd w:id="7"/>
    <w:p w14:paraId="0EE355BF" w14:textId="77777777" w:rsidR="00076C8B" w:rsidRPr="00DD611E" w:rsidRDefault="00076C8B" w:rsidP="00DD611E">
      <w:pPr>
        <w:spacing w:line="276" w:lineRule="auto"/>
        <w:jc w:val="both"/>
        <w:rPr>
          <w:rFonts w:ascii="Consolas" w:hAnsi="Consolas" w:cs="Times New Roman"/>
          <w:sz w:val="24"/>
          <w:szCs w:val="24"/>
          <w:lang w:val="en-US"/>
        </w:rPr>
      </w:pPr>
      <w:r w:rsidRPr="00DD611E">
        <w:rPr>
          <w:rFonts w:ascii="Consolas" w:hAnsi="Consolas" w:cs="Times New Roman"/>
          <w:b/>
          <w:bCs/>
          <w:sz w:val="24"/>
          <w:szCs w:val="24"/>
          <w:lang w:val="en-US"/>
        </w:rPr>
        <w:t>XGB classifier</w:t>
      </w:r>
      <w:r w:rsidRPr="00DD611E">
        <w:rPr>
          <w:rFonts w:ascii="Consolas" w:hAnsi="Consolas" w:cs="Times New Roman"/>
          <w:sz w:val="24"/>
          <w:szCs w:val="24"/>
          <w:lang w:val="en-US"/>
        </w:rPr>
        <w:t xml:space="preserve">: </w:t>
      </w:r>
      <w:r w:rsidR="00994BAE" w:rsidRPr="00DD611E">
        <w:rPr>
          <w:rFonts w:ascii="Consolas" w:hAnsi="Consolas" w:cs="Times New Roman"/>
          <w:sz w:val="24"/>
          <w:szCs w:val="24"/>
          <w:lang w:val="en-US"/>
        </w:rPr>
        <w:t>it</w:t>
      </w:r>
      <w:r w:rsidR="00994BAE" w:rsidRPr="00DD611E">
        <w:rPr>
          <w:rFonts w:ascii="Consolas" w:hAnsi="Consolas" w:cs="Times New Roman"/>
          <w:spacing w:val="2"/>
          <w:sz w:val="24"/>
          <w:szCs w:val="24"/>
          <w:shd w:val="clear" w:color="auto" w:fill="FFFFFF"/>
        </w:rPr>
        <w:t xml:space="preserve"> is an optimized distributed gradient boosting library designed for efficient and scalable training of machine learning models. It is an ensemble learning method that combines the predictions of multiple weak models to produce a stronger prediction. </w:t>
      </w:r>
      <w:proofErr w:type="spellStart"/>
      <w:r w:rsidR="00994BAE" w:rsidRPr="00DD611E">
        <w:rPr>
          <w:rFonts w:ascii="Consolas" w:hAnsi="Consolas" w:cs="Times New Roman"/>
          <w:spacing w:val="2"/>
          <w:sz w:val="24"/>
          <w:szCs w:val="24"/>
          <w:shd w:val="clear" w:color="auto" w:fill="FFFFFF"/>
        </w:rPr>
        <w:t>XGBoost</w:t>
      </w:r>
      <w:proofErr w:type="spellEnd"/>
      <w:r w:rsidR="00994BAE" w:rsidRPr="00DD611E">
        <w:rPr>
          <w:rFonts w:ascii="Consolas" w:hAnsi="Consolas" w:cs="Times New Roman"/>
          <w:spacing w:val="2"/>
          <w:sz w:val="24"/>
          <w:szCs w:val="24"/>
          <w:shd w:val="clear" w:color="auto" w:fill="FFFFFF"/>
        </w:rPr>
        <w:t xml:space="preserve"> stands for “Extreme Gradient Boosting” and it has become one of the most popular and widely used machine learning algorithms due to its ability to handle large datasets and its ability to achieve state-of-the-art performance in many machine learning tasks such as classification and regression</w:t>
      </w:r>
      <w:r w:rsidR="00994BAE" w:rsidRPr="00DD611E">
        <w:rPr>
          <w:rFonts w:ascii="Consolas" w:hAnsi="Consolas" w:cs="Times New Roman"/>
          <w:color w:val="273239"/>
          <w:spacing w:val="2"/>
          <w:sz w:val="24"/>
          <w:szCs w:val="24"/>
          <w:shd w:val="clear" w:color="auto" w:fill="FFFFFF"/>
        </w:rPr>
        <w:t>.</w:t>
      </w:r>
    </w:p>
    <w:p w14:paraId="0F9DD44D" w14:textId="77777777" w:rsidR="00D765DF" w:rsidRPr="00161958" w:rsidRDefault="00D765DF" w:rsidP="00DD611E">
      <w:pPr>
        <w:spacing w:line="276" w:lineRule="auto"/>
        <w:jc w:val="both"/>
        <w:rPr>
          <w:rFonts w:ascii="Consolas" w:hAnsi="Consolas" w:cs="Times New Roman"/>
          <w:b/>
          <w:bCs/>
          <w:sz w:val="28"/>
          <w:szCs w:val="28"/>
          <w:lang w:val="en-US"/>
        </w:rPr>
      </w:pPr>
      <w:r w:rsidRPr="00161958">
        <w:rPr>
          <w:rFonts w:ascii="Consolas" w:hAnsi="Consolas" w:cs="Times New Roman"/>
          <w:b/>
          <w:bCs/>
          <w:sz w:val="28"/>
          <w:szCs w:val="28"/>
          <w:lang w:val="en-US"/>
        </w:rPr>
        <w:t>Model evaluation methods</w:t>
      </w:r>
    </w:p>
    <w:p w14:paraId="34E64918" w14:textId="77777777" w:rsidR="009A3F9E" w:rsidRPr="00DD611E" w:rsidRDefault="00076C8B" w:rsidP="00DD611E">
      <w:pPr>
        <w:spacing w:line="276" w:lineRule="auto"/>
        <w:jc w:val="both"/>
        <w:rPr>
          <w:rFonts w:ascii="Consolas" w:hAnsi="Consolas" w:cs="Times New Roman"/>
          <w:sz w:val="24"/>
          <w:szCs w:val="24"/>
          <w:lang w:val="en-US"/>
        </w:rPr>
      </w:pPr>
      <w:bookmarkStart w:id="8" w:name="_Hlk138974136"/>
      <w:r w:rsidRPr="00DD611E">
        <w:rPr>
          <w:rFonts w:ascii="Consolas" w:hAnsi="Consolas" w:cs="Times New Roman"/>
          <w:sz w:val="24"/>
          <w:szCs w:val="24"/>
          <w:lang w:val="en-US"/>
        </w:rPr>
        <w:t>The most important task of machine learning is to evaluate the performance. The evaluation metrices for classification and regression are different. Some evaluation metrices such as, precision-recall, are useful for multiple tasks.</w:t>
      </w:r>
      <w:bookmarkEnd w:id="8"/>
      <w:r w:rsidR="009A3F9E" w:rsidRPr="00DD611E">
        <w:rPr>
          <w:rFonts w:ascii="Consolas" w:hAnsi="Consolas" w:cs="Times New Roman"/>
          <w:sz w:val="24"/>
          <w:szCs w:val="24"/>
          <w:lang w:val="en-US"/>
        </w:rPr>
        <w:t xml:space="preserve"> Since here classification model is considered the evaluation metric used for measuring the performance of the such models are accuracy, confusion matrix, log-loss, and AUC-ROC. Precision-recall is a widely used metrics for classification problem. </w:t>
      </w:r>
    </w:p>
    <w:p w14:paraId="60CB0803" w14:textId="77777777" w:rsidR="002E6F3A" w:rsidRPr="00DD611E" w:rsidRDefault="009A3F9E" w:rsidP="00DD611E">
      <w:pPr>
        <w:spacing w:line="276" w:lineRule="auto"/>
        <w:jc w:val="both"/>
        <w:rPr>
          <w:rFonts w:ascii="Consolas" w:hAnsi="Consolas" w:cs="Times New Roman"/>
          <w:sz w:val="24"/>
          <w:szCs w:val="24"/>
          <w:lang w:val="en-US"/>
        </w:rPr>
      </w:pPr>
      <w:r w:rsidRPr="00DD611E">
        <w:rPr>
          <w:rFonts w:ascii="Consolas" w:hAnsi="Consolas" w:cs="Times New Roman"/>
          <w:b/>
          <w:bCs/>
          <w:sz w:val="24"/>
          <w:szCs w:val="24"/>
          <w:lang w:val="en-US"/>
        </w:rPr>
        <w:t>Confusion matrix:</w:t>
      </w:r>
      <w:r w:rsidRPr="00DD611E">
        <w:rPr>
          <w:rFonts w:ascii="Consolas" w:hAnsi="Consolas" w:cs="Times New Roman"/>
          <w:sz w:val="24"/>
          <w:szCs w:val="24"/>
          <w:lang w:val="en-US"/>
        </w:rPr>
        <w:t xml:space="preserve"> it is a performance measurement for the machine learning classification problems where the output can be two or more classes. It is a table with combination of predicted and actual values.</w:t>
      </w:r>
      <w:r w:rsidR="007E43C7" w:rsidRPr="00DD611E">
        <w:rPr>
          <w:rFonts w:ascii="Consolas" w:hAnsi="Consolas" w:cs="Times New Roman"/>
          <w:sz w:val="24"/>
          <w:szCs w:val="24"/>
          <w:lang w:val="en-US"/>
        </w:rPr>
        <w:t xml:space="preserve"> It is extremely useful for measuring the Recall, Precision, Accuracy, and AUC-ROC curves.</w:t>
      </w:r>
      <w:r w:rsidR="002E6F3A" w:rsidRPr="00DD611E">
        <w:rPr>
          <w:rFonts w:ascii="Consolas" w:hAnsi="Consolas" w:cs="Times New Roman"/>
          <w:sz w:val="24"/>
          <w:szCs w:val="24"/>
          <w:lang w:val="en-US"/>
        </w:rPr>
        <w:t xml:space="preserve"> It has four components: true positive (predicted as positive when it is correct), true negative (predicted as negative when it is correct), false positive (predicted as positive and that’s not correct), false negative (predicted as negative and its wrong).</w:t>
      </w:r>
    </w:p>
    <w:p w14:paraId="2A9170F0" w14:textId="4E30EF4F" w:rsidR="00F82A78" w:rsidRPr="00DD611E" w:rsidRDefault="00F82A78" w:rsidP="00DD611E">
      <w:pPr>
        <w:spacing w:line="276" w:lineRule="auto"/>
        <w:jc w:val="both"/>
        <w:rPr>
          <w:rFonts w:ascii="Consolas" w:hAnsi="Consolas" w:cs="Times New Roman"/>
          <w:sz w:val="24"/>
          <w:szCs w:val="24"/>
          <w:lang w:val="en-US"/>
        </w:rPr>
      </w:pPr>
      <w:r w:rsidRPr="00DD611E">
        <w:rPr>
          <w:rFonts w:ascii="Consolas" w:hAnsi="Consolas" w:cs="Times New Roman"/>
          <w:b/>
          <w:bCs/>
          <w:sz w:val="24"/>
          <w:szCs w:val="24"/>
          <w:lang w:val="en-US"/>
        </w:rPr>
        <w:t>Accuracy:</w:t>
      </w:r>
      <w:r w:rsidRPr="00DD611E">
        <w:rPr>
          <w:rFonts w:ascii="Consolas" w:hAnsi="Consolas" w:cs="Times New Roman"/>
          <w:sz w:val="24"/>
          <w:szCs w:val="24"/>
          <w:lang w:val="en-US"/>
        </w:rPr>
        <w:t xml:space="preserve"> Accuracy simply measures how often the classifier correctly predicts. It is defined as the ratio of the number of correct predictions to the total number of predictions. Accuracy is only useful if the target class is well balanced but not a good choice for the unbalanced classes.</w:t>
      </w:r>
    </w:p>
    <w:p w14:paraId="28A67291" w14:textId="77777777" w:rsidR="00F82A78" w:rsidRPr="00DD611E" w:rsidRDefault="00F82A78" w:rsidP="00DD611E">
      <w:pPr>
        <w:spacing w:line="276" w:lineRule="auto"/>
        <w:jc w:val="both"/>
        <w:rPr>
          <w:rFonts w:ascii="Consolas" w:hAnsi="Consolas" w:cs="Times New Roman"/>
          <w:sz w:val="24"/>
          <w:szCs w:val="24"/>
          <w:lang w:val="en-US"/>
        </w:rPr>
      </w:pPr>
      <w:r w:rsidRPr="00DD611E">
        <w:rPr>
          <w:rFonts w:ascii="Consolas" w:hAnsi="Consolas" w:cs="Times New Roman"/>
          <w:sz w:val="24"/>
          <w:szCs w:val="24"/>
          <w:lang w:val="en-US"/>
        </w:rPr>
        <w:t>Formula: Accuracy = (TP + TN) / (TP + TN + FP + FN)</w:t>
      </w:r>
    </w:p>
    <w:p w14:paraId="4FFB6DBB" w14:textId="77777777" w:rsidR="00F82A78" w:rsidRPr="00DD611E" w:rsidRDefault="00F82A78" w:rsidP="00DD611E">
      <w:pPr>
        <w:spacing w:line="276" w:lineRule="auto"/>
        <w:jc w:val="both"/>
        <w:rPr>
          <w:rFonts w:ascii="Consolas" w:hAnsi="Consolas" w:cs="Times New Roman"/>
          <w:b/>
          <w:bCs/>
          <w:sz w:val="24"/>
          <w:szCs w:val="24"/>
          <w:lang w:val="en-US"/>
        </w:rPr>
      </w:pPr>
      <w:r w:rsidRPr="00DD611E">
        <w:rPr>
          <w:rFonts w:ascii="Consolas" w:hAnsi="Consolas" w:cs="Times New Roman"/>
          <w:b/>
          <w:bCs/>
          <w:sz w:val="24"/>
          <w:szCs w:val="24"/>
          <w:lang w:val="en-US"/>
        </w:rPr>
        <w:t xml:space="preserve">Precision: </w:t>
      </w:r>
      <w:r w:rsidRPr="00DD611E">
        <w:rPr>
          <w:rFonts w:ascii="Consolas" w:hAnsi="Consolas" w:cs="Times New Roman"/>
          <w:sz w:val="24"/>
          <w:szCs w:val="24"/>
          <w:lang w:val="en-US"/>
        </w:rPr>
        <w:t>Precision is the ratio of true positive predictions to the total number of positive predictions made by the model.</w:t>
      </w:r>
      <w:r w:rsidRPr="00DD611E">
        <w:rPr>
          <w:rFonts w:ascii="Consolas" w:hAnsi="Consolas" w:cs="Times New Roman"/>
          <w:b/>
          <w:bCs/>
          <w:sz w:val="24"/>
          <w:szCs w:val="24"/>
          <w:lang w:val="en-US"/>
        </w:rPr>
        <w:t xml:space="preserve"> </w:t>
      </w:r>
      <w:r w:rsidRPr="00DD611E">
        <w:rPr>
          <w:rFonts w:ascii="Consolas" w:hAnsi="Consolas" w:cs="Times New Roman"/>
          <w:sz w:val="24"/>
          <w:szCs w:val="24"/>
          <w:lang w:val="en-US"/>
        </w:rPr>
        <w:t>It measures the accuracy of positive predictions and the ability of the model not to label negative samples as positive.</w:t>
      </w:r>
    </w:p>
    <w:p w14:paraId="1BF1AD0F" w14:textId="11F3C5E4" w:rsidR="00F82A78" w:rsidRPr="00DD611E" w:rsidRDefault="00F82A78" w:rsidP="00DD611E">
      <w:pPr>
        <w:spacing w:line="276" w:lineRule="auto"/>
        <w:jc w:val="both"/>
        <w:rPr>
          <w:rFonts w:ascii="Consolas" w:hAnsi="Consolas" w:cs="Times New Roman"/>
          <w:b/>
          <w:bCs/>
          <w:sz w:val="24"/>
          <w:szCs w:val="24"/>
          <w:lang w:val="en-US"/>
        </w:rPr>
      </w:pPr>
      <w:r w:rsidRPr="00DD611E">
        <w:rPr>
          <w:rFonts w:ascii="Consolas" w:hAnsi="Consolas" w:cs="Times New Roman"/>
          <w:sz w:val="24"/>
          <w:szCs w:val="24"/>
          <w:lang w:val="en-US"/>
        </w:rPr>
        <w:t>Formula: Precision = TP / (TP + FP)</w:t>
      </w:r>
    </w:p>
    <w:p w14:paraId="2E8B2183" w14:textId="2188CF73" w:rsidR="00F82A78" w:rsidRPr="00DD611E" w:rsidRDefault="00F82A78" w:rsidP="00DD611E">
      <w:pPr>
        <w:spacing w:line="276" w:lineRule="auto"/>
        <w:jc w:val="both"/>
        <w:rPr>
          <w:rFonts w:ascii="Consolas" w:hAnsi="Consolas" w:cs="Times New Roman"/>
          <w:sz w:val="24"/>
          <w:szCs w:val="24"/>
          <w:lang w:val="en-US"/>
        </w:rPr>
      </w:pPr>
      <w:r w:rsidRPr="00DD611E">
        <w:rPr>
          <w:rFonts w:ascii="Consolas" w:hAnsi="Consolas" w:cs="Times New Roman"/>
          <w:sz w:val="24"/>
          <w:szCs w:val="24"/>
          <w:lang w:val="en-US"/>
        </w:rPr>
        <w:lastRenderedPageBreak/>
        <w:t>A high precision indicates that the model is good at avoiding false positives.</w:t>
      </w:r>
    </w:p>
    <w:p w14:paraId="62867CA6" w14:textId="5A2FE512" w:rsidR="00F82A78" w:rsidRPr="00DD611E" w:rsidRDefault="00F82A78" w:rsidP="00DD611E">
      <w:pPr>
        <w:spacing w:line="276" w:lineRule="auto"/>
        <w:jc w:val="both"/>
        <w:rPr>
          <w:rFonts w:ascii="Consolas" w:hAnsi="Consolas" w:cs="Times New Roman"/>
          <w:b/>
          <w:bCs/>
          <w:sz w:val="24"/>
          <w:szCs w:val="24"/>
          <w:lang w:val="en-US"/>
        </w:rPr>
      </w:pPr>
      <w:r w:rsidRPr="00DD611E">
        <w:rPr>
          <w:rFonts w:ascii="Consolas" w:hAnsi="Consolas" w:cs="Times New Roman"/>
          <w:b/>
          <w:bCs/>
          <w:sz w:val="24"/>
          <w:szCs w:val="24"/>
          <w:lang w:val="en-US"/>
        </w:rPr>
        <w:t xml:space="preserve">Recall (Sensitivity or True Positive Rate): </w:t>
      </w:r>
      <w:r w:rsidRPr="00DD611E">
        <w:rPr>
          <w:rFonts w:ascii="Consolas" w:hAnsi="Consolas" w:cs="Times New Roman"/>
          <w:sz w:val="24"/>
          <w:szCs w:val="24"/>
          <w:lang w:val="en-US"/>
        </w:rPr>
        <w:t>Recall is the ratio of true positive predictions to the total number of actual positive samples in the dataset.</w:t>
      </w:r>
      <w:r w:rsidRPr="00DD611E">
        <w:rPr>
          <w:rFonts w:ascii="Consolas" w:hAnsi="Consolas" w:cs="Times New Roman"/>
          <w:b/>
          <w:bCs/>
          <w:sz w:val="24"/>
          <w:szCs w:val="24"/>
          <w:lang w:val="en-US"/>
        </w:rPr>
        <w:t xml:space="preserve"> </w:t>
      </w:r>
      <w:r w:rsidRPr="00DD611E">
        <w:rPr>
          <w:rFonts w:ascii="Consolas" w:hAnsi="Consolas" w:cs="Times New Roman"/>
          <w:sz w:val="24"/>
          <w:szCs w:val="24"/>
          <w:lang w:val="en-US"/>
        </w:rPr>
        <w:t>It measures the ability of the model to correctly identify positive samples.</w:t>
      </w:r>
    </w:p>
    <w:p w14:paraId="0DF20BE3" w14:textId="77777777" w:rsidR="00F82A78" w:rsidRPr="00DD611E" w:rsidRDefault="00F82A78" w:rsidP="00DD611E">
      <w:pPr>
        <w:spacing w:line="276" w:lineRule="auto"/>
        <w:jc w:val="both"/>
        <w:rPr>
          <w:rFonts w:ascii="Consolas" w:hAnsi="Consolas" w:cs="Times New Roman"/>
          <w:sz w:val="24"/>
          <w:szCs w:val="24"/>
          <w:lang w:val="en-US"/>
        </w:rPr>
      </w:pPr>
      <w:r w:rsidRPr="00DD611E">
        <w:rPr>
          <w:rFonts w:ascii="Consolas" w:hAnsi="Consolas" w:cs="Times New Roman"/>
          <w:sz w:val="24"/>
          <w:szCs w:val="24"/>
          <w:lang w:val="en-US"/>
        </w:rPr>
        <w:t>Formula: Recall = TP / (TP + FN)</w:t>
      </w:r>
    </w:p>
    <w:p w14:paraId="28DD62D3" w14:textId="19BEAB2E" w:rsidR="00F82A78" w:rsidRPr="00DD611E" w:rsidRDefault="00F82A78" w:rsidP="00DD611E">
      <w:pPr>
        <w:spacing w:line="276" w:lineRule="auto"/>
        <w:jc w:val="both"/>
        <w:rPr>
          <w:rFonts w:ascii="Consolas" w:hAnsi="Consolas" w:cs="Times New Roman"/>
          <w:sz w:val="24"/>
          <w:szCs w:val="24"/>
          <w:lang w:val="en-US"/>
        </w:rPr>
      </w:pPr>
      <w:r w:rsidRPr="00DD611E">
        <w:rPr>
          <w:rFonts w:ascii="Consolas" w:hAnsi="Consolas" w:cs="Times New Roman"/>
          <w:sz w:val="24"/>
          <w:szCs w:val="24"/>
          <w:lang w:val="en-US"/>
        </w:rPr>
        <w:t>A high recall indicates that the model is good at avoiding false negatives.</w:t>
      </w:r>
    </w:p>
    <w:p w14:paraId="2A7D03EA" w14:textId="5D38D173" w:rsidR="00F82A78" w:rsidRPr="00DD611E" w:rsidRDefault="00F82A78" w:rsidP="00DD611E">
      <w:pPr>
        <w:spacing w:line="276" w:lineRule="auto"/>
        <w:jc w:val="both"/>
        <w:rPr>
          <w:rFonts w:ascii="Consolas" w:hAnsi="Consolas" w:cs="Times New Roman"/>
          <w:b/>
          <w:bCs/>
          <w:sz w:val="24"/>
          <w:szCs w:val="24"/>
          <w:lang w:val="en-US"/>
        </w:rPr>
      </w:pPr>
      <w:r w:rsidRPr="00DD611E">
        <w:rPr>
          <w:rFonts w:ascii="Consolas" w:hAnsi="Consolas" w:cs="Times New Roman"/>
          <w:b/>
          <w:bCs/>
          <w:sz w:val="24"/>
          <w:szCs w:val="24"/>
          <w:lang w:val="en-US"/>
        </w:rPr>
        <w:t xml:space="preserve">F1 Score: </w:t>
      </w:r>
      <w:r w:rsidRPr="00DD611E">
        <w:rPr>
          <w:rFonts w:ascii="Consolas" w:hAnsi="Consolas" w:cs="Times New Roman"/>
          <w:sz w:val="24"/>
          <w:szCs w:val="24"/>
          <w:lang w:val="en-US"/>
        </w:rPr>
        <w:t>The F1 score is the harmonic mean of precision and recall.</w:t>
      </w:r>
      <w:r w:rsidRPr="00DD611E">
        <w:rPr>
          <w:rFonts w:ascii="Consolas" w:hAnsi="Consolas" w:cs="Times New Roman"/>
          <w:b/>
          <w:bCs/>
          <w:sz w:val="24"/>
          <w:szCs w:val="24"/>
          <w:lang w:val="en-US"/>
        </w:rPr>
        <w:t xml:space="preserve"> </w:t>
      </w:r>
      <w:r w:rsidRPr="00DD611E">
        <w:rPr>
          <w:rFonts w:ascii="Consolas" w:hAnsi="Consolas" w:cs="Times New Roman"/>
          <w:sz w:val="24"/>
          <w:szCs w:val="24"/>
          <w:lang w:val="en-US"/>
        </w:rPr>
        <w:t>It is a balanced metric that combines both precision and recall, giving equal importance to false positives and false negatives.</w:t>
      </w:r>
    </w:p>
    <w:p w14:paraId="67FF4F87" w14:textId="190BF76F" w:rsidR="002A53D4" w:rsidRPr="00DD611E" w:rsidRDefault="00F82A78" w:rsidP="00DD611E">
      <w:pPr>
        <w:spacing w:line="276" w:lineRule="auto"/>
        <w:jc w:val="both"/>
        <w:rPr>
          <w:rFonts w:ascii="Consolas" w:hAnsi="Consolas" w:cs="Times New Roman"/>
          <w:sz w:val="24"/>
          <w:szCs w:val="24"/>
          <w:lang w:val="en-US"/>
        </w:rPr>
      </w:pPr>
      <w:r w:rsidRPr="00DD611E">
        <w:rPr>
          <w:rFonts w:ascii="Consolas" w:hAnsi="Consolas" w:cs="Times New Roman"/>
          <w:sz w:val="24"/>
          <w:szCs w:val="24"/>
          <w:lang w:val="en-US"/>
        </w:rPr>
        <w:t>Formula: F1 Score = 2 * (Precision * Recall) / (Precision + Recall)</w:t>
      </w:r>
    </w:p>
    <w:p w14:paraId="489ADDB0" w14:textId="77777777" w:rsidR="00D765DF" w:rsidRPr="00161958" w:rsidRDefault="00D765DF" w:rsidP="00DD611E">
      <w:pPr>
        <w:spacing w:line="276" w:lineRule="auto"/>
        <w:jc w:val="both"/>
        <w:rPr>
          <w:rFonts w:ascii="Consolas" w:hAnsi="Consolas" w:cs="Times New Roman"/>
          <w:b/>
          <w:bCs/>
          <w:sz w:val="28"/>
          <w:szCs w:val="28"/>
          <w:lang w:val="en-US"/>
        </w:rPr>
      </w:pPr>
      <w:r w:rsidRPr="00161958">
        <w:rPr>
          <w:rFonts w:ascii="Consolas" w:hAnsi="Consolas" w:cs="Times New Roman"/>
          <w:b/>
          <w:bCs/>
          <w:sz w:val="28"/>
          <w:szCs w:val="28"/>
          <w:lang w:val="en-US"/>
        </w:rPr>
        <w:t>Splitting Train, Test, Validation data</w:t>
      </w:r>
    </w:p>
    <w:p w14:paraId="78377523" w14:textId="77777777" w:rsidR="00D765DF" w:rsidRPr="00DD611E" w:rsidRDefault="00DF3E98" w:rsidP="00DD611E">
      <w:pPr>
        <w:spacing w:line="276" w:lineRule="auto"/>
        <w:jc w:val="both"/>
        <w:rPr>
          <w:rFonts w:ascii="Consolas" w:hAnsi="Consolas" w:cs="Times New Roman"/>
          <w:sz w:val="24"/>
          <w:szCs w:val="24"/>
          <w:lang w:val="en-US"/>
        </w:rPr>
      </w:pPr>
      <w:r w:rsidRPr="00DD611E">
        <w:rPr>
          <w:rFonts w:ascii="Consolas" w:hAnsi="Consolas" w:cs="Times New Roman"/>
          <w:sz w:val="24"/>
          <w:szCs w:val="24"/>
          <w:lang w:val="en-US"/>
        </w:rPr>
        <w:t>Train-Valid-Test spilt is a technique to evaluate the performance of the machine learning model. This will prevent the model from overfitting and is used to evaluate the model effectively. The dataset is split into three train dataset, test dataset and valid dataset. The set of data used for learning, to fit the parameters of the machine learning model is called train dataset. The set of data used to provide an unbiased evaluation of a model fitted on the training dataset while tuning model hyperparameters is called valid dataset. Test dataset is the set of data used to provide an unbiased evaluation of a final model fitted on the training dataset.</w:t>
      </w:r>
    </w:p>
    <w:p w14:paraId="0295B582" w14:textId="02E3D4C1" w:rsidR="002A53D4" w:rsidRPr="00DD611E" w:rsidRDefault="00DD611E" w:rsidP="00DD611E">
      <w:pPr>
        <w:spacing w:line="276" w:lineRule="auto"/>
        <w:jc w:val="both"/>
        <w:rPr>
          <w:rFonts w:ascii="Consolas" w:hAnsi="Consolas" w:cs="Times New Roman"/>
          <w:sz w:val="24"/>
          <w:szCs w:val="24"/>
          <w:lang w:val="en-US"/>
        </w:rPr>
      </w:pPr>
      <w:r>
        <w:rPr>
          <w:rFonts w:ascii="Consolas" w:hAnsi="Consolas" w:cs="Times New Roman"/>
          <w:noProof/>
          <w:sz w:val="24"/>
          <w:szCs w:val="24"/>
          <w:lang w:val="en-US"/>
        </w:rPr>
        <mc:AlternateContent>
          <mc:Choice Requires="wps">
            <w:drawing>
              <wp:anchor distT="0" distB="0" distL="114300" distR="114300" simplePos="0" relativeHeight="251678720" behindDoc="0" locked="0" layoutInCell="1" allowOverlap="1" wp14:anchorId="79659CEB" wp14:editId="730F111B">
                <wp:simplePos x="0" y="0"/>
                <wp:positionH relativeFrom="margin">
                  <wp:align>right</wp:align>
                </wp:positionH>
                <wp:positionV relativeFrom="paragraph">
                  <wp:posOffset>0</wp:posOffset>
                </wp:positionV>
                <wp:extent cx="5715000" cy="632460"/>
                <wp:effectExtent l="0" t="0" r="19050" b="15240"/>
                <wp:wrapNone/>
                <wp:docPr id="2115431492" name="Text Box 1"/>
                <wp:cNvGraphicFramePr/>
                <a:graphic xmlns:a="http://schemas.openxmlformats.org/drawingml/2006/main">
                  <a:graphicData uri="http://schemas.microsoft.com/office/word/2010/wordprocessingShape">
                    <wps:wsp>
                      <wps:cNvSpPr txBox="1"/>
                      <wps:spPr>
                        <a:xfrm>
                          <a:off x="0" y="0"/>
                          <a:ext cx="5715000" cy="632460"/>
                        </a:xfrm>
                        <a:prstGeom prst="rect">
                          <a:avLst/>
                        </a:prstGeom>
                        <a:solidFill>
                          <a:schemeClr val="lt1"/>
                        </a:solidFill>
                        <a:ln w="6350">
                          <a:solidFill>
                            <a:prstClr val="black"/>
                          </a:solidFill>
                        </a:ln>
                      </wps:spPr>
                      <wps:txbx>
                        <w:txbxContent>
                          <w:p w14:paraId="617BF864" w14:textId="77777777" w:rsidR="00847806" w:rsidRPr="00847806" w:rsidRDefault="00847806" w:rsidP="00847806">
                            <w:pPr>
                              <w:pStyle w:val="SourceCode"/>
                              <w:rPr>
                                <w:color w:val="5B9BD5" w:themeColor="accent5"/>
                              </w:rPr>
                            </w:pPr>
                            <w:r w:rsidRPr="00847806">
                              <w:rPr>
                                <w:rStyle w:val="CommentTok"/>
                                <w:color w:val="5B9BD5" w:themeColor="accent5"/>
                              </w:rPr>
                              <w:t>## a sample dataset for validation is created.</w:t>
                            </w:r>
                            <w:r w:rsidRPr="00847806">
                              <w:rPr>
                                <w:color w:val="5B9BD5" w:themeColor="accent5"/>
                              </w:rPr>
                              <w:br/>
                            </w:r>
                            <w:proofErr w:type="spellStart"/>
                            <w:r w:rsidRPr="00847806">
                              <w:rPr>
                                <w:rStyle w:val="NormalTok"/>
                                <w:color w:val="5B9BD5" w:themeColor="accent5"/>
                              </w:rPr>
                              <w:t>sample_df</w:t>
                            </w:r>
                            <w:proofErr w:type="spellEnd"/>
                            <w:r w:rsidRPr="00847806">
                              <w:rPr>
                                <w:rStyle w:val="NormalTok"/>
                                <w:color w:val="5B9BD5" w:themeColor="accent5"/>
                              </w:rPr>
                              <w:t xml:space="preserve"> </w:t>
                            </w:r>
                            <w:r w:rsidRPr="00847806">
                              <w:rPr>
                                <w:rStyle w:val="OperatorTok"/>
                                <w:color w:val="5B9BD5" w:themeColor="accent5"/>
                              </w:rPr>
                              <w:t>=</w:t>
                            </w:r>
                            <w:r w:rsidRPr="00847806">
                              <w:rPr>
                                <w:rStyle w:val="NormalTok"/>
                                <w:color w:val="5B9BD5" w:themeColor="accent5"/>
                              </w:rPr>
                              <w:t xml:space="preserve"> df1.sample(frac</w:t>
                            </w:r>
                            <w:r w:rsidRPr="00847806">
                              <w:rPr>
                                <w:rStyle w:val="OperatorTok"/>
                                <w:color w:val="5B9BD5" w:themeColor="accent5"/>
                              </w:rPr>
                              <w:t>=</w:t>
                            </w:r>
                            <w:r w:rsidRPr="00847806">
                              <w:rPr>
                                <w:rStyle w:val="FloatTok"/>
                                <w:color w:val="5B9BD5" w:themeColor="accent5"/>
                              </w:rPr>
                              <w:t>0.</w:t>
                            </w:r>
                            <w:proofErr w:type="gramStart"/>
                            <w:r w:rsidRPr="00847806">
                              <w:rPr>
                                <w:rStyle w:val="FloatTok"/>
                                <w:color w:val="5B9BD5" w:themeColor="accent5"/>
                              </w:rPr>
                              <w:t>01</w:t>
                            </w:r>
                            <w:r w:rsidRPr="00847806">
                              <w:rPr>
                                <w:rStyle w:val="NormalTok"/>
                                <w:color w:val="5B9BD5" w:themeColor="accent5"/>
                              </w:rPr>
                              <w:t>,random</w:t>
                            </w:r>
                            <w:proofErr w:type="gramEnd"/>
                            <w:r w:rsidRPr="00847806">
                              <w:rPr>
                                <w:rStyle w:val="NormalTok"/>
                                <w:color w:val="5B9BD5" w:themeColor="accent5"/>
                              </w:rPr>
                              <w:t>_state</w:t>
                            </w:r>
                            <w:r w:rsidRPr="00847806">
                              <w:rPr>
                                <w:rStyle w:val="OperatorTok"/>
                                <w:color w:val="5B9BD5" w:themeColor="accent5"/>
                              </w:rPr>
                              <w:t>=</w:t>
                            </w:r>
                            <w:r w:rsidRPr="00847806">
                              <w:rPr>
                                <w:rStyle w:val="DecValTok"/>
                                <w:color w:val="5B9BD5" w:themeColor="accent5"/>
                              </w:rPr>
                              <w:t>1</w:t>
                            </w:r>
                            <w:r w:rsidRPr="00847806">
                              <w:rPr>
                                <w:rStyle w:val="NormalTok"/>
                                <w:color w:val="5B9BD5" w:themeColor="accent5"/>
                              </w:rPr>
                              <w:t>)</w:t>
                            </w:r>
                            <w:r w:rsidRPr="00847806">
                              <w:rPr>
                                <w:color w:val="5B9BD5" w:themeColor="accent5"/>
                              </w:rPr>
                              <w:br/>
                            </w:r>
                            <w:proofErr w:type="spellStart"/>
                            <w:r w:rsidRPr="00847806">
                              <w:rPr>
                                <w:rStyle w:val="NormalTok"/>
                                <w:color w:val="5B9BD5" w:themeColor="accent5"/>
                              </w:rPr>
                              <w:t>sample_df.shape</w:t>
                            </w:r>
                            <w:proofErr w:type="spellEnd"/>
                          </w:p>
                          <w:p w14:paraId="75BC006C" w14:textId="77777777" w:rsidR="00DD611E" w:rsidRPr="00847806" w:rsidRDefault="00DD611E" w:rsidP="00DD611E">
                            <w:pPr>
                              <w:rPr>
                                <w:color w:val="5B9BD5" w:themeColor="accent5"/>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9659CEB" id="_x0000_s1041" type="#_x0000_t202" style="position:absolute;left:0;text-align:left;margin-left:398.8pt;margin-top:0;width:450pt;height:49.8pt;z-index:25167872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" fillcolor="white [3201]" strokeweight=".5pt">
                <v:textbox>
                  <w:txbxContent>
                    <w:p w14:paraId="617BF864" w14:textId="77777777" w:rsidR="00847806" w:rsidRPr="00847806" w:rsidRDefault="00847806" w:rsidP="00847806">
                      <w:pPr>
                        <w:pStyle w:val="SourceCode"/>
                        <w:rPr>
                          <w:color w:val="5B9BD5" w:themeColor="accent5"/>
                        </w:rPr>
                      </w:pPr>
                      <w:r w:rsidRPr="00847806">
                        <w:rPr>
                          <w:rStyle w:val="CommentTok"/>
                          <w:color w:val="5B9BD5" w:themeColor="accent5"/>
                        </w:rPr>
                        <w:t>## a sample dataset for validation is created.</w:t>
                      </w:r>
                      <w:r w:rsidRPr="00847806">
                        <w:rPr>
                          <w:color w:val="5B9BD5" w:themeColor="accent5"/>
                        </w:rPr>
                        <w:br/>
                      </w:r>
                      <w:proofErr w:type="spellStart"/>
                      <w:r w:rsidRPr="00847806">
                        <w:rPr>
                          <w:rStyle w:val="NormalTok"/>
                          <w:color w:val="5B9BD5" w:themeColor="accent5"/>
                        </w:rPr>
                        <w:t>sample_df</w:t>
                      </w:r>
                      <w:proofErr w:type="spellEnd"/>
                      <w:r w:rsidRPr="00847806">
                        <w:rPr>
                          <w:rStyle w:val="NormalTok"/>
                          <w:color w:val="5B9BD5" w:themeColor="accent5"/>
                        </w:rPr>
                        <w:t xml:space="preserve"> </w:t>
                      </w:r>
                      <w:r w:rsidRPr="00847806">
                        <w:rPr>
                          <w:rStyle w:val="OperatorTok"/>
                          <w:color w:val="5B9BD5" w:themeColor="accent5"/>
                        </w:rPr>
                        <w:t>=</w:t>
                      </w:r>
                      <w:r w:rsidRPr="00847806">
                        <w:rPr>
                          <w:rStyle w:val="NormalTok"/>
                          <w:color w:val="5B9BD5" w:themeColor="accent5"/>
                        </w:rPr>
                        <w:t xml:space="preserve"> df1.sample(frac</w:t>
                      </w:r>
                      <w:r w:rsidRPr="00847806">
                        <w:rPr>
                          <w:rStyle w:val="OperatorTok"/>
                          <w:color w:val="5B9BD5" w:themeColor="accent5"/>
                        </w:rPr>
                        <w:t>=</w:t>
                      </w:r>
                      <w:r w:rsidRPr="00847806">
                        <w:rPr>
                          <w:rStyle w:val="FloatTok"/>
                          <w:color w:val="5B9BD5" w:themeColor="accent5"/>
                        </w:rPr>
                        <w:t>0.</w:t>
                      </w:r>
                      <w:proofErr w:type="gramStart"/>
                      <w:r w:rsidRPr="00847806">
                        <w:rPr>
                          <w:rStyle w:val="FloatTok"/>
                          <w:color w:val="5B9BD5" w:themeColor="accent5"/>
                        </w:rPr>
                        <w:t>01</w:t>
                      </w:r>
                      <w:r w:rsidRPr="00847806">
                        <w:rPr>
                          <w:rStyle w:val="NormalTok"/>
                          <w:color w:val="5B9BD5" w:themeColor="accent5"/>
                        </w:rPr>
                        <w:t>,random</w:t>
                      </w:r>
                      <w:proofErr w:type="gramEnd"/>
                      <w:r w:rsidRPr="00847806">
                        <w:rPr>
                          <w:rStyle w:val="NormalTok"/>
                          <w:color w:val="5B9BD5" w:themeColor="accent5"/>
                        </w:rPr>
                        <w:t>_state</w:t>
                      </w:r>
                      <w:r w:rsidRPr="00847806">
                        <w:rPr>
                          <w:rStyle w:val="OperatorTok"/>
                          <w:color w:val="5B9BD5" w:themeColor="accent5"/>
                        </w:rPr>
                        <w:t>=</w:t>
                      </w:r>
                      <w:r w:rsidRPr="00847806">
                        <w:rPr>
                          <w:rStyle w:val="DecValTok"/>
                          <w:color w:val="5B9BD5" w:themeColor="accent5"/>
                        </w:rPr>
                        <w:t>1</w:t>
                      </w:r>
                      <w:r w:rsidRPr="00847806">
                        <w:rPr>
                          <w:rStyle w:val="NormalTok"/>
                          <w:color w:val="5B9BD5" w:themeColor="accent5"/>
                        </w:rPr>
                        <w:t>)</w:t>
                      </w:r>
                      <w:r w:rsidRPr="00847806">
                        <w:rPr>
                          <w:color w:val="5B9BD5" w:themeColor="accent5"/>
                        </w:rPr>
                        <w:br/>
                      </w:r>
                      <w:proofErr w:type="spellStart"/>
                      <w:r w:rsidRPr="00847806">
                        <w:rPr>
                          <w:rStyle w:val="NormalTok"/>
                          <w:color w:val="5B9BD5" w:themeColor="accent5"/>
                        </w:rPr>
                        <w:t>sample_df.shape</w:t>
                      </w:r>
                      <w:proofErr w:type="spellEnd"/>
                    </w:p>
                    <w:p w14:paraId="75BC006C" w14:textId="77777777" w:rsidR="00DD611E" w:rsidRPr="00847806" w:rsidRDefault="00DD611E" w:rsidP="00DD611E">
                      <w:pPr>
                        <w:rPr>
                          <w:color w:val="5B9BD5" w:themeColor="accent5"/>
                        </w:rPr>
                      </w:pPr>
                    </w:p>
                  </w:txbxContent>
                </v:textbox>
                <w10:wrap anchorx="margin"/>
              </v:shape>
            </w:pict>
          </mc:Fallback>
        </mc:AlternateContent>
      </w:r>
    </w:p>
    <w:p w14:paraId="4460DE05" w14:textId="070F305C" w:rsidR="00CC4BDD" w:rsidRDefault="00CC4BDD" w:rsidP="00DD611E">
      <w:pPr>
        <w:spacing w:line="276" w:lineRule="auto"/>
        <w:jc w:val="both"/>
        <w:rPr>
          <w:rFonts w:ascii="Consolas" w:hAnsi="Consolas" w:cs="Times New Roman"/>
          <w:noProof/>
          <w:sz w:val="24"/>
          <w:szCs w:val="24"/>
          <w:lang w:val="en-US"/>
        </w:rPr>
      </w:pPr>
    </w:p>
    <w:p w14:paraId="72C9CE47" w14:textId="668B33B8" w:rsidR="00DD611E" w:rsidRDefault="00847806" w:rsidP="00DD611E">
      <w:pPr>
        <w:spacing w:line="276" w:lineRule="auto"/>
        <w:jc w:val="both"/>
        <w:rPr>
          <w:rFonts w:ascii="Consolas" w:hAnsi="Consolas" w:cs="Times New Roman"/>
          <w:noProof/>
          <w:sz w:val="24"/>
          <w:szCs w:val="24"/>
          <w:lang w:val="en-US"/>
        </w:rPr>
      </w:pPr>
      <w:r>
        <w:rPr>
          <w:rFonts w:ascii="Consolas" w:hAnsi="Consolas" w:cs="Times New Roman"/>
          <w:noProof/>
          <w:sz w:val="24"/>
          <w:szCs w:val="24"/>
          <w:lang w:val="en-US"/>
        </w:rPr>
        <mc:AlternateContent>
          <mc:Choice Requires="wps">
            <w:drawing>
              <wp:anchor distT="0" distB="0" distL="114300" distR="114300" simplePos="0" relativeHeight="251682816" behindDoc="0" locked="0" layoutInCell="1" allowOverlap="1" wp14:anchorId="1D278819" wp14:editId="213F0E61">
                <wp:simplePos x="0" y="0"/>
                <wp:positionH relativeFrom="margin">
                  <wp:align>left</wp:align>
                </wp:positionH>
                <wp:positionV relativeFrom="paragraph">
                  <wp:posOffset>133350</wp:posOffset>
                </wp:positionV>
                <wp:extent cx="5737860" cy="312420"/>
                <wp:effectExtent l="0" t="0" r="15240" b="11430"/>
                <wp:wrapNone/>
                <wp:docPr id="2016467010" name="Text Box 1"/>
                <wp:cNvGraphicFramePr/>
                <a:graphic xmlns:a="http://schemas.openxmlformats.org/drawingml/2006/main">
                  <a:graphicData uri="http://schemas.microsoft.com/office/word/2010/wordprocessingShape">
                    <wps:wsp>
                      <wps:cNvSpPr txBox="1"/>
                      <wps:spPr>
                        <a:xfrm>
                          <a:off x="0" y="0"/>
                          <a:ext cx="5737860" cy="312420"/>
                        </a:xfrm>
                        <a:prstGeom prst="rect">
                          <a:avLst/>
                        </a:prstGeom>
                        <a:solidFill>
                          <a:schemeClr val="lt1"/>
                        </a:solidFill>
                        <a:ln w="6350">
                          <a:solidFill>
                            <a:prstClr val="black"/>
                          </a:solidFill>
                        </a:ln>
                      </wps:spPr>
                      <wps:txbx>
                        <w:txbxContent>
                          <w:p w14:paraId="0A380C41" w14:textId="77777777" w:rsidR="00847806" w:rsidRPr="00847806" w:rsidRDefault="00847806" w:rsidP="00847806">
                            <w:pPr>
                              <w:pStyle w:val="SourceCode"/>
                              <w:rPr>
                                <w:color w:val="C00000"/>
                              </w:rPr>
                            </w:pPr>
                            <w:r w:rsidRPr="00847806">
                              <w:rPr>
                                <w:rStyle w:val="VerbatimChar"/>
                                <w:color w:val="C00000"/>
                              </w:rPr>
                              <w:t>(317, 26)</w:t>
                            </w:r>
                          </w:p>
                          <w:p w14:paraId="737CE2F6" w14:textId="77777777" w:rsidR="00DD611E" w:rsidRPr="00847806" w:rsidRDefault="00DD611E" w:rsidP="00DD611E">
                            <w:pPr>
                              <w:rPr>
                                <w:color w:val="C0000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D278819" id="_x0000_s1042" type="#_x0000_t202" style="position:absolute;left:0;text-align:left;margin-left:0;margin-top:10.5pt;width:451.8pt;height:24.6pt;z-index:25168281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" fillcolor="white [3201]" strokeweight=".5pt">
                <v:textbox>
                  <w:txbxContent>
                    <w:p w14:paraId="0A380C41" w14:textId="77777777" w:rsidR="00847806" w:rsidRPr="00847806" w:rsidRDefault="00847806" w:rsidP="00847806">
                      <w:pPr>
                        <w:pStyle w:val="SourceCode"/>
                        <w:rPr>
                          <w:color w:val="C00000"/>
                        </w:rPr>
                      </w:pPr>
                      <w:r w:rsidRPr="00847806">
                        <w:rPr>
                          <w:rStyle w:val="VerbatimChar"/>
                          <w:color w:val="C00000"/>
                        </w:rPr>
                        <w:t>(317, 26)</w:t>
                      </w:r>
                    </w:p>
                    <w:p w14:paraId="737CE2F6" w14:textId="77777777" w:rsidR="00DD611E" w:rsidRPr="00847806" w:rsidRDefault="00DD611E" w:rsidP="00DD611E">
                      <w:pPr>
                        <w:rPr>
                          <w:color w:val="C00000"/>
                        </w:rPr>
                      </w:pPr>
                    </w:p>
                  </w:txbxContent>
                </v:textbox>
                <w10:wrap anchorx="margin"/>
              </v:shape>
            </w:pict>
          </mc:Fallback>
        </mc:AlternateContent>
      </w:r>
    </w:p>
    <w:p w14:paraId="4CBA4C60" w14:textId="15198F6F" w:rsidR="00DD611E" w:rsidRDefault="00847806" w:rsidP="00DD611E">
      <w:pPr>
        <w:spacing w:line="276" w:lineRule="auto"/>
        <w:jc w:val="both"/>
        <w:rPr>
          <w:rFonts w:ascii="Consolas" w:hAnsi="Consolas" w:cs="Times New Roman"/>
          <w:noProof/>
          <w:sz w:val="24"/>
          <w:szCs w:val="24"/>
          <w:lang w:val="en-US"/>
        </w:rPr>
      </w:pPr>
      <w:r>
        <w:rPr>
          <w:rFonts w:ascii="Consolas" w:hAnsi="Consolas" w:cs="Times New Roman"/>
          <w:noProof/>
          <w:sz w:val="24"/>
          <w:szCs w:val="24"/>
          <w:lang w:val="en-US"/>
        </w:rPr>
        <mc:AlternateContent>
          <mc:Choice Requires="wps">
            <w:drawing>
              <wp:anchor distT="0" distB="0" distL="114300" distR="114300" simplePos="0" relativeHeight="251684864" behindDoc="0" locked="0" layoutInCell="1" allowOverlap="1" wp14:anchorId="20D47060" wp14:editId="0C60A2C8">
                <wp:simplePos x="0" y="0"/>
                <wp:positionH relativeFrom="margin">
                  <wp:align>left</wp:align>
                </wp:positionH>
                <wp:positionV relativeFrom="paragraph">
                  <wp:posOffset>229870</wp:posOffset>
                </wp:positionV>
                <wp:extent cx="5707380" cy="1211580"/>
                <wp:effectExtent l="0" t="0" r="26670" b="26670"/>
                <wp:wrapNone/>
                <wp:docPr id="1484696128" name="Text Box 1"/>
                <wp:cNvGraphicFramePr/>
                <a:graphic xmlns:a="http://schemas.openxmlformats.org/drawingml/2006/main">
                  <a:graphicData uri="http://schemas.microsoft.com/office/word/2010/wordprocessingShape">
                    <wps:wsp>
                      <wps:cNvSpPr txBox="1"/>
                      <wps:spPr>
                        <a:xfrm>
                          <a:off x="0" y="0"/>
                          <a:ext cx="5707380" cy="1211580"/>
                        </a:xfrm>
                        <a:prstGeom prst="rect">
                          <a:avLst/>
                        </a:prstGeom>
                        <a:solidFill>
                          <a:schemeClr val="lt1"/>
                        </a:solidFill>
                        <a:ln w="6350">
                          <a:solidFill>
                            <a:prstClr val="black"/>
                          </a:solidFill>
                        </a:ln>
                      </wps:spPr>
                      <wps:txbx>
                        <w:txbxContent>
                          <w:p w14:paraId="246E2862" w14:textId="11928147" w:rsidR="00DD611E" w:rsidRPr="00847806" w:rsidRDefault="00847806" w:rsidP="00847806">
                            <w:pPr>
                              <w:pStyle w:val="SourceCode"/>
                              <w:rPr>
                                <w:rStyle w:val="NormalTok"/>
                                <w:color w:val="5B9BD5" w:themeColor="accent5"/>
                              </w:rPr>
                            </w:pPr>
                            <w:r w:rsidRPr="00847806">
                              <w:rPr>
                                <w:rStyle w:val="CommentTok"/>
                                <w:color w:val="5B9BD5" w:themeColor="accent5"/>
                              </w:rPr>
                              <w:t xml:space="preserve">## defining the feature and </w:t>
                            </w:r>
                            <w:proofErr w:type="spellStart"/>
                            <w:r w:rsidRPr="00847806">
                              <w:rPr>
                                <w:rStyle w:val="CommentTok"/>
                                <w:color w:val="5B9BD5" w:themeColor="accent5"/>
                              </w:rPr>
                              <w:t>traget</w:t>
                            </w:r>
                            <w:proofErr w:type="spellEnd"/>
                            <w:r w:rsidRPr="00847806">
                              <w:rPr>
                                <w:rStyle w:val="CommentTok"/>
                                <w:color w:val="5B9BD5" w:themeColor="accent5"/>
                              </w:rPr>
                              <w:t xml:space="preserve"> variables</w:t>
                            </w:r>
                            <w:r w:rsidRPr="00847806">
                              <w:rPr>
                                <w:color w:val="5B9BD5" w:themeColor="accent5"/>
                              </w:rPr>
                              <w:br/>
                            </w:r>
                            <w:r w:rsidRPr="00847806">
                              <w:rPr>
                                <w:rStyle w:val="NormalTok"/>
                                <w:color w:val="5B9BD5" w:themeColor="accent5"/>
                              </w:rPr>
                              <w:t xml:space="preserve">X </w:t>
                            </w:r>
                            <w:r w:rsidRPr="00847806">
                              <w:rPr>
                                <w:rStyle w:val="OperatorTok"/>
                                <w:color w:val="5B9BD5" w:themeColor="accent5"/>
                              </w:rPr>
                              <w:t>=</w:t>
                            </w:r>
                            <w:r w:rsidRPr="00847806">
                              <w:rPr>
                                <w:rStyle w:val="NormalTok"/>
                                <w:color w:val="5B9BD5" w:themeColor="accent5"/>
                              </w:rPr>
                              <w:t xml:space="preserve"> df1.loc</w:t>
                            </w:r>
                            <w:proofErr w:type="gramStart"/>
                            <w:r w:rsidRPr="00847806">
                              <w:rPr>
                                <w:rStyle w:val="NormalTok"/>
                                <w:color w:val="5B9BD5" w:themeColor="accent5"/>
                              </w:rPr>
                              <w:t>[:,</w:t>
                            </w:r>
                            <w:proofErr w:type="gramEnd"/>
                            <w:r w:rsidRPr="00847806">
                              <w:rPr>
                                <w:rStyle w:val="NormalTok"/>
                                <w:color w:val="5B9BD5" w:themeColor="accent5"/>
                              </w:rPr>
                              <w:t xml:space="preserve">df1.columns </w:t>
                            </w:r>
                            <w:r w:rsidRPr="00847806">
                              <w:rPr>
                                <w:rStyle w:val="OperatorTok"/>
                                <w:color w:val="5B9BD5" w:themeColor="accent5"/>
                              </w:rPr>
                              <w:t>!=</w:t>
                            </w:r>
                            <w:r w:rsidRPr="00847806">
                              <w:rPr>
                                <w:rStyle w:val="NormalTok"/>
                                <w:color w:val="5B9BD5" w:themeColor="accent5"/>
                              </w:rPr>
                              <w:t xml:space="preserve"> </w:t>
                            </w:r>
                            <w:r w:rsidRPr="00847806">
                              <w:rPr>
                                <w:rStyle w:val="StringTok"/>
                                <w:color w:val="5B9BD5" w:themeColor="accent5"/>
                              </w:rPr>
                              <w:t>'fraud'</w:t>
                            </w:r>
                            <w:r w:rsidRPr="00847806">
                              <w:rPr>
                                <w:rStyle w:val="NormalTok"/>
                                <w:color w:val="5B9BD5" w:themeColor="accent5"/>
                              </w:rPr>
                              <w:t>]</w:t>
                            </w:r>
                            <w:r w:rsidRPr="00847806">
                              <w:rPr>
                                <w:color w:val="5B9BD5" w:themeColor="accent5"/>
                              </w:rPr>
                              <w:br/>
                            </w:r>
                            <w:r w:rsidRPr="00847806">
                              <w:rPr>
                                <w:rStyle w:val="NormalTok"/>
                                <w:color w:val="5B9BD5" w:themeColor="accent5"/>
                              </w:rPr>
                              <w:t xml:space="preserve">y </w:t>
                            </w:r>
                            <w:r w:rsidRPr="00847806">
                              <w:rPr>
                                <w:rStyle w:val="OperatorTok"/>
                                <w:color w:val="5B9BD5" w:themeColor="accent5"/>
                              </w:rPr>
                              <w:t>=</w:t>
                            </w:r>
                            <w:r w:rsidRPr="00847806">
                              <w:rPr>
                                <w:rStyle w:val="NormalTok"/>
                                <w:color w:val="5B9BD5" w:themeColor="accent5"/>
                              </w:rPr>
                              <w:t xml:space="preserve"> df1[</w:t>
                            </w:r>
                            <w:r w:rsidRPr="00847806">
                              <w:rPr>
                                <w:rStyle w:val="StringTok"/>
                                <w:color w:val="5B9BD5" w:themeColor="accent5"/>
                              </w:rPr>
                              <w:t>'fraud'</w:t>
                            </w:r>
                            <w:r w:rsidRPr="00847806">
                              <w:rPr>
                                <w:rStyle w:val="NormalTok"/>
                                <w:color w:val="5B9BD5" w:themeColor="accent5"/>
                              </w:rPr>
                              <w:t>]</w:t>
                            </w:r>
                          </w:p>
                          <w:p w14:paraId="58150DE0" w14:textId="77777777" w:rsidR="00847806" w:rsidRPr="00847806" w:rsidRDefault="00847806" w:rsidP="00847806">
                            <w:pPr>
                              <w:pStyle w:val="SourceCode"/>
                              <w:rPr>
                                <w:color w:val="5B9BD5" w:themeColor="accent5"/>
                              </w:rPr>
                            </w:pPr>
                            <w:bookmarkStart w:id="9" w:name="_Hlk148010839"/>
                            <w:r w:rsidRPr="00847806">
                              <w:rPr>
                                <w:rStyle w:val="ImportTok"/>
                                <w:b w:val="0"/>
                                <w:color w:val="5B9BD5" w:themeColor="accent5"/>
                              </w:rPr>
                              <w:t>from</w:t>
                            </w:r>
                            <w:r w:rsidRPr="00847806">
                              <w:rPr>
                                <w:rStyle w:val="NormalTok"/>
                                <w:color w:val="5B9BD5" w:themeColor="accent5"/>
                              </w:rPr>
                              <w:t xml:space="preserve"> </w:t>
                            </w:r>
                            <w:proofErr w:type="spellStart"/>
                            <w:proofErr w:type="gramStart"/>
                            <w:r w:rsidRPr="00847806">
                              <w:rPr>
                                <w:rStyle w:val="NormalTok"/>
                                <w:color w:val="5B9BD5" w:themeColor="accent5"/>
                              </w:rPr>
                              <w:t>sklearn.model</w:t>
                            </w:r>
                            <w:proofErr w:type="gramEnd"/>
                            <w:r w:rsidRPr="00847806">
                              <w:rPr>
                                <w:rStyle w:val="NormalTok"/>
                                <w:color w:val="5B9BD5" w:themeColor="accent5"/>
                              </w:rPr>
                              <w:t>_selection</w:t>
                            </w:r>
                            <w:proofErr w:type="spellEnd"/>
                            <w:r w:rsidRPr="00847806">
                              <w:rPr>
                                <w:rStyle w:val="NormalTok"/>
                                <w:color w:val="5B9BD5" w:themeColor="accent5"/>
                              </w:rPr>
                              <w:t xml:space="preserve"> </w:t>
                            </w:r>
                            <w:r w:rsidRPr="00847806">
                              <w:rPr>
                                <w:rStyle w:val="ImportTok"/>
                                <w:b w:val="0"/>
                                <w:color w:val="5B9BD5" w:themeColor="accent5"/>
                              </w:rPr>
                              <w:t>import</w:t>
                            </w:r>
                            <w:r w:rsidRPr="00847806">
                              <w:rPr>
                                <w:rStyle w:val="NormalTok"/>
                                <w:color w:val="5B9BD5" w:themeColor="accent5"/>
                              </w:rPr>
                              <w:t xml:space="preserve"> </w:t>
                            </w:r>
                            <w:proofErr w:type="spellStart"/>
                            <w:r w:rsidRPr="00847806">
                              <w:rPr>
                                <w:rStyle w:val="NormalTok"/>
                                <w:color w:val="5B9BD5" w:themeColor="accent5"/>
                              </w:rPr>
                              <w:t>train_test_split</w:t>
                            </w:r>
                            <w:proofErr w:type="spellEnd"/>
                            <w:r w:rsidRPr="00847806">
                              <w:rPr>
                                <w:color w:val="5B9BD5" w:themeColor="accent5"/>
                              </w:rPr>
                              <w:br/>
                            </w:r>
                            <w:proofErr w:type="spellStart"/>
                            <w:r w:rsidRPr="00847806">
                              <w:rPr>
                                <w:rStyle w:val="NormalTok"/>
                                <w:color w:val="5B9BD5" w:themeColor="accent5"/>
                              </w:rPr>
                              <w:t>Xtrain,Xtest,ytrain,ytest</w:t>
                            </w:r>
                            <w:proofErr w:type="spellEnd"/>
                            <w:r w:rsidRPr="00847806">
                              <w:rPr>
                                <w:rStyle w:val="NormalTok"/>
                                <w:color w:val="5B9BD5" w:themeColor="accent5"/>
                              </w:rPr>
                              <w:t xml:space="preserve"> </w:t>
                            </w:r>
                            <w:r w:rsidRPr="00847806">
                              <w:rPr>
                                <w:rStyle w:val="OperatorTok"/>
                                <w:color w:val="5B9BD5" w:themeColor="accent5"/>
                              </w:rPr>
                              <w:t>=</w:t>
                            </w:r>
                            <w:r w:rsidRPr="00847806">
                              <w:rPr>
                                <w:rStyle w:val="NormalTok"/>
                                <w:color w:val="5B9BD5" w:themeColor="accent5"/>
                              </w:rPr>
                              <w:t xml:space="preserve"> </w:t>
                            </w:r>
                            <w:proofErr w:type="spellStart"/>
                            <w:r w:rsidRPr="00847806">
                              <w:rPr>
                                <w:rStyle w:val="NormalTok"/>
                                <w:color w:val="5B9BD5" w:themeColor="accent5"/>
                              </w:rPr>
                              <w:t>train_test_split</w:t>
                            </w:r>
                            <w:proofErr w:type="spellEnd"/>
                            <w:r w:rsidRPr="00847806">
                              <w:rPr>
                                <w:rStyle w:val="NormalTok"/>
                                <w:color w:val="5B9BD5" w:themeColor="accent5"/>
                              </w:rPr>
                              <w:t>(</w:t>
                            </w:r>
                            <w:proofErr w:type="spellStart"/>
                            <w:r w:rsidRPr="00847806">
                              <w:rPr>
                                <w:rStyle w:val="NormalTok"/>
                                <w:color w:val="5B9BD5" w:themeColor="accent5"/>
                              </w:rPr>
                              <w:t>X,y,test_size</w:t>
                            </w:r>
                            <w:proofErr w:type="spellEnd"/>
                            <w:r w:rsidRPr="00847806">
                              <w:rPr>
                                <w:rStyle w:val="NormalTok"/>
                                <w:color w:val="5B9BD5" w:themeColor="accent5"/>
                              </w:rPr>
                              <w:t xml:space="preserve"> </w:t>
                            </w:r>
                            <w:r w:rsidRPr="00847806">
                              <w:rPr>
                                <w:rStyle w:val="OperatorTok"/>
                                <w:color w:val="5B9BD5" w:themeColor="accent5"/>
                              </w:rPr>
                              <w:t>=</w:t>
                            </w:r>
                            <w:r w:rsidRPr="00847806">
                              <w:rPr>
                                <w:rStyle w:val="NormalTok"/>
                                <w:color w:val="5B9BD5" w:themeColor="accent5"/>
                              </w:rPr>
                              <w:t xml:space="preserve"> </w:t>
                            </w:r>
                            <w:r w:rsidRPr="00847806">
                              <w:rPr>
                                <w:rStyle w:val="FloatTok"/>
                                <w:color w:val="5B9BD5" w:themeColor="accent5"/>
                              </w:rPr>
                              <w:t>0.3</w:t>
                            </w:r>
                            <w:r w:rsidRPr="00847806">
                              <w:rPr>
                                <w:rStyle w:val="NormalTok"/>
                                <w:color w:val="5B9BD5" w:themeColor="accent5"/>
                              </w:rPr>
                              <w:t xml:space="preserve">,random_state </w:t>
                            </w:r>
                            <w:r w:rsidRPr="00847806">
                              <w:rPr>
                                <w:rStyle w:val="OperatorTok"/>
                                <w:color w:val="5B9BD5" w:themeColor="accent5"/>
                              </w:rPr>
                              <w:t>=</w:t>
                            </w:r>
                            <w:r w:rsidRPr="00847806">
                              <w:rPr>
                                <w:rStyle w:val="NormalTok"/>
                                <w:color w:val="5B9BD5" w:themeColor="accent5"/>
                              </w:rPr>
                              <w:t xml:space="preserve"> </w:t>
                            </w:r>
                            <w:r w:rsidRPr="00847806">
                              <w:rPr>
                                <w:rStyle w:val="DecValTok"/>
                                <w:color w:val="5B9BD5" w:themeColor="accent5"/>
                              </w:rPr>
                              <w:t>42</w:t>
                            </w:r>
                            <w:r w:rsidRPr="00847806">
                              <w:rPr>
                                <w:rStyle w:val="NormalTok"/>
                                <w:color w:val="5B9BD5" w:themeColor="accent5"/>
                              </w:rPr>
                              <w:t>)</w:t>
                            </w:r>
                            <w:bookmarkEnd w:id="9"/>
                          </w:p>
                          <w:p w14:paraId="1D5B7144" w14:textId="77777777" w:rsidR="00847806" w:rsidRPr="00847806" w:rsidRDefault="00847806" w:rsidP="00847806">
                            <w:pPr>
                              <w:pStyle w:val="SourceCode"/>
                              <w:rPr>
                                <w:color w:val="5B9BD5" w:themeColor="accent5"/>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0D47060" id="_x0000_s1043" type="#_x0000_t202" style="position:absolute;left:0;text-align:left;margin-left:0;margin-top:18.1pt;width:449.4pt;height:95.4pt;z-index:25168486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" fillcolor="white [3201]" strokeweight=".5pt">
                <v:textbox>
                  <w:txbxContent>
                    <w:p w14:paraId="246E2862" w14:textId="11928147" w:rsidR="00DD611E" w:rsidRPr="00847806" w:rsidRDefault="00847806" w:rsidP="00847806">
                      <w:pPr>
                        <w:pStyle w:val="SourceCode"/>
                        <w:rPr>
                          <w:rStyle w:val="NormalTok"/>
                          <w:color w:val="5B9BD5" w:themeColor="accent5"/>
                        </w:rPr>
                      </w:pPr>
                      <w:r w:rsidRPr="00847806">
                        <w:rPr>
                          <w:rStyle w:val="CommentTok"/>
                          <w:color w:val="5B9BD5" w:themeColor="accent5"/>
                        </w:rPr>
                        <w:t xml:space="preserve">## defining the feature and </w:t>
                      </w:r>
                      <w:proofErr w:type="spellStart"/>
                      <w:r w:rsidRPr="00847806">
                        <w:rPr>
                          <w:rStyle w:val="CommentTok"/>
                          <w:color w:val="5B9BD5" w:themeColor="accent5"/>
                        </w:rPr>
                        <w:t>traget</w:t>
                      </w:r>
                      <w:proofErr w:type="spellEnd"/>
                      <w:r w:rsidRPr="00847806">
                        <w:rPr>
                          <w:rStyle w:val="CommentTok"/>
                          <w:color w:val="5B9BD5" w:themeColor="accent5"/>
                        </w:rPr>
                        <w:t xml:space="preserve"> variables</w:t>
                      </w:r>
                      <w:r w:rsidRPr="00847806">
                        <w:rPr>
                          <w:color w:val="5B9BD5" w:themeColor="accent5"/>
                        </w:rPr>
                        <w:br/>
                      </w:r>
                      <w:r w:rsidRPr="00847806">
                        <w:rPr>
                          <w:rStyle w:val="NormalTok"/>
                          <w:color w:val="5B9BD5" w:themeColor="accent5"/>
                        </w:rPr>
                        <w:t xml:space="preserve">X </w:t>
                      </w:r>
                      <w:r w:rsidRPr="00847806">
                        <w:rPr>
                          <w:rStyle w:val="OperatorTok"/>
                          <w:color w:val="5B9BD5" w:themeColor="accent5"/>
                        </w:rPr>
                        <w:t>=</w:t>
                      </w:r>
                      <w:r w:rsidRPr="00847806">
                        <w:rPr>
                          <w:rStyle w:val="NormalTok"/>
                          <w:color w:val="5B9BD5" w:themeColor="accent5"/>
                        </w:rPr>
                        <w:t xml:space="preserve"> df1.loc</w:t>
                      </w:r>
                      <w:proofErr w:type="gramStart"/>
                      <w:r w:rsidRPr="00847806">
                        <w:rPr>
                          <w:rStyle w:val="NormalTok"/>
                          <w:color w:val="5B9BD5" w:themeColor="accent5"/>
                        </w:rPr>
                        <w:t>[:,</w:t>
                      </w:r>
                      <w:proofErr w:type="gramEnd"/>
                      <w:r w:rsidRPr="00847806">
                        <w:rPr>
                          <w:rStyle w:val="NormalTok"/>
                          <w:color w:val="5B9BD5" w:themeColor="accent5"/>
                        </w:rPr>
                        <w:t xml:space="preserve">df1.columns </w:t>
                      </w:r>
                      <w:r w:rsidRPr="00847806">
                        <w:rPr>
                          <w:rStyle w:val="OperatorTok"/>
                          <w:color w:val="5B9BD5" w:themeColor="accent5"/>
                        </w:rPr>
                        <w:t>!=</w:t>
                      </w:r>
                      <w:r w:rsidRPr="00847806">
                        <w:rPr>
                          <w:rStyle w:val="NormalTok"/>
                          <w:color w:val="5B9BD5" w:themeColor="accent5"/>
                        </w:rPr>
                        <w:t xml:space="preserve"> </w:t>
                      </w:r>
                      <w:r w:rsidRPr="00847806">
                        <w:rPr>
                          <w:rStyle w:val="StringTok"/>
                          <w:color w:val="5B9BD5" w:themeColor="accent5"/>
                        </w:rPr>
                        <w:t>'fraud'</w:t>
                      </w:r>
                      <w:r w:rsidRPr="00847806">
                        <w:rPr>
                          <w:rStyle w:val="NormalTok"/>
                          <w:color w:val="5B9BD5" w:themeColor="accent5"/>
                        </w:rPr>
                        <w:t>]</w:t>
                      </w:r>
                      <w:r w:rsidRPr="00847806">
                        <w:rPr>
                          <w:color w:val="5B9BD5" w:themeColor="accent5"/>
                        </w:rPr>
                        <w:br/>
                      </w:r>
                      <w:r w:rsidRPr="00847806">
                        <w:rPr>
                          <w:rStyle w:val="NormalTok"/>
                          <w:color w:val="5B9BD5" w:themeColor="accent5"/>
                        </w:rPr>
                        <w:t xml:space="preserve">y </w:t>
                      </w:r>
                      <w:r w:rsidRPr="00847806">
                        <w:rPr>
                          <w:rStyle w:val="OperatorTok"/>
                          <w:color w:val="5B9BD5" w:themeColor="accent5"/>
                        </w:rPr>
                        <w:t>=</w:t>
                      </w:r>
                      <w:r w:rsidRPr="00847806">
                        <w:rPr>
                          <w:rStyle w:val="NormalTok"/>
                          <w:color w:val="5B9BD5" w:themeColor="accent5"/>
                        </w:rPr>
                        <w:t xml:space="preserve"> df1[</w:t>
                      </w:r>
                      <w:r w:rsidRPr="00847806">
                        <w:rPr>
                          <w:rStyle w:val="StringTok"/>
                          <w:color w:val="5B9BD5" w:themeColor="accent5"/>
                        </w:rPr>
                        <w:t>'fraud'</w:t>
                      </w:r>
                      <w:r w:rsidRPr="00847806">
                        <w:rPr>
                          <w:rStyle w:val="NormalTok"/>
                          <w:color w:val="5B9BD5" w:themeColor="accent5"/>
                        </w:rPr>
                        <w:t>]</w:t>
                      </w:r>
                    </w:p>
                    <w:p w14:paraId="58150DE0" w14:textId="77777777" w:rsidR="00847806" w:rsidRPr="00847806" w:rsidRDefault="00847806" w:rsidP="00847806">
                      <w:pPr>
                        <w:pStyle w:val="SourceCode"/>
                        <w:rPr>
                          <w:color w:val="5B9BD5" w:themeColor="accent5"/>
                        </w:rPr>
                      </w:pPr>
                      <w:bookmarkStart w:id="10" w:name="_Hlk148010839"/>
                      <w:r w:rsidRPr="00847806">
                        <w:rPr>
                          <w:rStyle w:val="ImportTok"/>
                          <w:b w:val="0"/>
                          <w:color w:val="5B9BD5" w:themeColor="accent5"/>
                        </w:rPr>
                        <w:t>from</w:t>
                      </w:r>
                      <w:r w:rsidRPr="00847806">
                        <w:rPr>
                          <w:rStyle w:val="NormalTok"/>
                          <w:color w:val="5B9BD5" w:themeColor="accent5"/>
                        </w:rPr>
                        <w:t xml:space="preserve"> </w:t>
                      </w:r>
                      <w:proofErr w:type="spellStart"/>
                      <w:proofErr w:type="gramStart"/>
                      <w:r w:rsidRPr="00847806">
                        <w:rPr>
                          <w:rStyle w:val="NormalTok"/>
                          <w:color w:val="5B9BD5" w:themeColor="accent5"/>
                        </w:rPr>
                        <w:t>sklearn.model</w:t>
                      </w:r>
                      <w:proofErr w:type="gramEnd"/>
                      <w:r w:rsidRPr="00847806">
                        <w:rPr>
                          <w:rStyle w:val="NormalTok"/>
                          <w:color w:val="5B9BD5" w:themeColor="accent5"/>
                        </w:rPr>
                        <w:t>_selection</w:t>
                      </w:r>
                      <w:proofErr w:type="spellEnd"/>
                      <w:r w:rsidRPr="00847806">
                        <w:rPr>
                          <w:rStyle w:val="NormalTok"/>
                          <w:color w:val="5B9BD5" w:themeColor="accent5"/>
                        </w:rPr>
                        <w:t xml:space="preserve"> </w:t>
                      </w:r>
                      <w:r w:rsidRPr="00847806">
                        <w:rPr>
                          <w:rStyle w:val="ImportTok"/>
                          <w:b w:val="0"/>
                          <w:color w:val="5B9BD5" w:themeColor="accent5"/>
                        </w:rPr>
                        <w:t>import</w:t>
                      </w:r>
                      <w:r w:rsidRPr="00847806">
                        <w:rPr>
                          <w:rStyle w:val="NormalTok"/>
                          <w:color w:val="5B9BD5" w:themeColor="accent5"/>
                        </w:rPr>
                        <w:t xml:space="preserve"> </w:t>
                      </w:r>
                      <w:proofErr w:type="spellStart"/>
                      <w:r w:rsidRPr="00847806">
                        <w:rPr>
                          <w:rStyle w:val="NormalTok"/>
                          <w:color w:val="5B9BD5" w:themeColor="accent5"/>
                        </w:rPr>
                        <w:t>train_test_split</w:t>
                      </w:r>
                      <w:proofErr w:type="spellEnd"/>
                      <w:r w:rsidRPr="00847806">
                        <w:rPr>
                          <w:color w:val="5B9BD5" w:themeColor="accent5"/>
                        </w:rPr>
                        <w:br/>
                      </w:r>
                      <w:proofErr w:type="spellStart"/>
                      <w:r w:rsidRPr="00847806">
                        <w:rPr>
                          <w:rStyle w:val="NormalTok"/>
                          <w:color w:val="5B9BD5" w:themeColor="accent5"/>
                        </w:rPr>
                        <w:t>Xtrain,Xtest,ytrain,ytest</w:t>
                      </w:r>
                      <w:proofErr w:type="spellEnd"/>
                      <w:r w:rsidRPr="00847806">
                        <w:rPr>
                          <w:rStyle w:val="NormalTok"/>
                          <w:color w:val="5B9BD5" w:themeColor="accent5"/>
                        </w:rPr>
                        <w:t xml:space="preserve"> </w:t>
                      </w:r>
                      <w:r w:rsidRPr="00847806">
                        <w:rPr>
                          <w:rStyle w:val="OperatorTok"/>
                          <w:color w:val="5B9BD5" w:themeColor="accent5"/>
                        </w:rPr>
                        <w:t>=</w:t>
                      </w:r>
                      <w:r w:rsidRPr="00847806">
                        <w:rPr>
                          <w:rStyle w:val="NormalTok"/>
                          <w:color w:val="5B9BD5" w:themeColor="accent5"/>
                        </w:rPr>
                        <w:t xml:space="preserve"> </w:t>
                      </w:r>
                      <w:proofErr w:type="spellStart"/>
                      <w:r w:rsidRPr="00847806">
                        <w:rPr>
                          <w:rStyle w:val="NormalTok"/>
                          <w:color w:val="5B9BD5" w:themeColor="accent5"/>
                        </w:rPr>
                        <w:t>train_test_split</w:t>
                      </w:r>
                      <w:proofErr w:type="spellEnd"/>
                      <w:r w:rsidRPr="00847806">
                        <w:rPr>
                          <w:rStyle w:val="NormalTok"/>
                          <w:color w:val="5B9BD5" w:themeColor="accent5"/>
                        </w:rPr>
                        <w:t>(</w:t>
                      </w:r>
                      <w:proofErr w:type="spellStart"/>
                      <w:r w:rsidRPr="00847806">
                        <w:rPr>
                          <w:rStyle w:val="NormalTok"/>
                          <w:color w:val="5B9BD5" w:themeColor="accent5"/>
                        </w:rPr>
                        <w:t>X,y,test_size</w:t>
                      </w:r>
                      <w:proofErr w:type="spellEnd"/>
                      <w:r w:rsidRPr="00847806">
                        <w:rPr>
                          <w:rStyle w:val="NormalTok"/>
                          <w:color w:val="5B9BD5" w:themeColor="accent5"/>
                        </w:rPr>
                        <w:t xml:space="preserve"> </w:t>
                      </w:r>
                      <w:r w:rsidRPr="00847806">
                        <w:rPr>
                          <w:rStyle w:val="OperatorTok"/>
                          <w:color w:val="5B9BD5" w:themeColor="accent5"/>
                        </w:rPr>
                        <w:t>=</w:t>
                      </w:r>
                      <w:r w:rsidRPr="00847806">
                        <w:rPr>
                          <w:rStyle w:val="NormalTok"/>
                          <w:color w:val="5B9BD5" w:themeColor="accent5"/>
                        </w:rPr>
                        <w:t xml:space="preserve"> </w:t>
                      </w:r>
                      <w:r w:rsidRPr="00847806">
                        <w:rPr>
                          <w:rStyle w:val="FloatTok"/>
                          <w:color w:val="5B9BD5" w:themeColor="accent5"/>
                        </w:rPr>
                        <w:t>0.3</w:t>
                      </w:r>
                      <w:r w:rsidRPr="00847806">
                        <w:rPr>
                          <w:rStyle w:val="NormalTok"/>
                          <w:color w:val="5B9BD5" w:themeColor="accent5"/>
                        </w:rPr>
                        <w:t xml:space="preserve">,random_state </w:t>
                      </w:r>
                      <w:r w:rsidRPr="00847806">
                        <w:rPr>
                          <w:rStyle w:val="OperatorTok"/>
                          <w:color w:val="5B9BD5" w:themeColor="accent5"/>
                        </w:rPr>
                        <w:t>=</w:t>
                      </w:r>
                      <w:r w:rsidRPr="00847806">
                        <w:rPr>
                          <w:rStyle w:val="NormalTok"/>
                          <w:color w:val="5B9BD5" w:themeColor="accent5"/>
                        </w:rPr>
                        <w:t xml:space="preserve"> </w:t>
                      </w:r>
                      <w:r w:rsidRPr="00847806">
                        <w:rPr>
                          <w:rStyle w:val="DecValTok"/>
                          <w:color w:val="5B9BD5" w:themeColor="accent5"/>
                        </w:rPr>
                        <w:t>42</w:t>
                      </w:r>
                      <w:r w:rsidRPr="00847806">
                        <w:rPr>
                          <w:rStyle w:val="NormalTok"/>
                          <w:color w:val="5B9BD5" w:themeColor="accent5"/>
                        </w:rPr>
                        <w:t>)</w:t>
                      </w:r>
                      <w:bookmarkEnd w:id="10"/>
                    </w:p>
                    <w:p w14:paraId="1D5B7144" w14:textId="77777777" w:rsidR="00847806" w:rsidRPr="00847806" w:rsidRDefault="00847806" w:rsidP="00847806">
                      <w:pPr>
                        <w:pStyle w:val="SourceCode"/>
                        <w:rPr>
                          <w:color w:val="5B9BD5" w:themeColor="accent5"/>
                        </w:rPr>
                      </w:pPr>
                    </w:p>
                  </w:txbxContent>
                </v:textbox>
                <w10:wrap anchorx="margin"/>
              </v:shape>
            </w:pict>
          </mc:Fallback>
        </mc:AlternateContent>
      </w:r>
    </w:p>
    <w:p w14:paraId="7A0C2506" w14:textId="58717EC7" w:rsidR="00DD611E" w:rsidRDefault="00DD611E" w:rsidP="00DD611E">
      <w:pPr>
        <w:spacing w:line="276" w:lineRule="auto"/>
        <w:jc w:val="both"/>
        <w:rPr>
          <w:rFonts w:ascii="Consolas" w:hAnsi="Consolas" w:cs="Times New Roman"/>
          <w:noProof/>
          <w:sz w:val="24"/>
          <w:szCs w:val="24"/>
          <w:lang w:val="en-US"/>
        </w:rPr>
      </w:pPr>
    </w:p>
    <w:p w14:paraId="615D6801" w14:textId="7A784FB1" w:rsidR="00DD611E" w:rsidRDefault="00DD611E" w:rsidP="00DD611E">
      <w:pPr>
        <w:spacing w:line="276" w:lineRule="auto"/>
        <w:jc w:val="both"/>
        <w:rPr>
          <w:rFonts w:ascii="Consolas" w:hAnsi="Consolas" w:cs="Times New Roman"/>
          <w:noProof/>
          <w:sz w:val="24"/>
          <w:szCs w:val="24"/>
          <w:lang w:val="en-US"/>
        </w:rPr>
      </w:pPr>
    </w:p>
    <w:p w14:paraId="6019BFF6" w14:textId="41181D32" w:rsidR="00DD611E" w:rsidRDefault="00DD611E" w:rsidP="00DD611E">
      <w:pPr>
        <w:spacing w:line="276" w:lineRule="auto"/>
        <w:jc w:val="both"/>
        <w:rPr>
          <w:rFonts w:ascii="Consolas" w:hAnsi="Consolas" w:cs="Times New Roman"/>
          <w:noProof/>
          <w:sz w:val="24"/>
          <w:szCs w:val="24"/>
          <w:lang w:val="en-US"/>
        </w:rPr>
      </w:pPr>
    </w:p>
    <w:p w14:paraId="57E96DFF" w14:textId="3438B96F" w:rsidR="00DD611E" w:rsidRDefault="00DD611E" w:rsidP="00DD611E">
      <w:pPr>
        <w:spacing w:line="276" w:lineRule="auto"/>
        <w:jc w:val="both"/>
        <w:rPr>
          <w:rFonts w:ascii="Consolas" w:hAnsi="Consolas" w:cs="Times New Roman"/>
          <w:noProof/>
          <w:sz w:val="24"/>
          <w:szCs w:val="24"/>
          <w:lang w:val="en-US"/>
        </w:rPr>
      </w:pPr>
    </w:p>
    <w:p w14:paraId="53323C96" w14:textId="01D0D1DE" w:rsidR="00DF3E98" w:rsidRPr="00DD611E" w:rsidRDefault="00DF3E98" w:rsidP="00DD611E">
      <w:pPr>
        <w:spacing w:line="276" w:lineRule="auto"/>
        <w:jc w:val="both"/>
        <w:rPr>
          <w:rFonts w:ascii="Consolas" w:hAnsi="Consolas" w:cs="Times New Roman"/>
          <w:sz w:val="24"/>
          <w:szCs w:val="24"/>
          <w:lang w:val="en-US"/>
        </w:rPr>
      </w:pPr>
      <w:r w:rsidRPr="00DD611E">
        <w:rPr>
          <w:rFonts w:ascii="Consolas" w:hAnsi="Consolas" w:cs="Times New Roman"/>
          <w:sz w:val="24"/>
          <w:szCs w:val="24"/>
          <w:lang w:val="en-US"/>
        </w:rPr>
        <w:t>For validating t</w:t>
      </w:r>
      <w:r w:rsidR="00881177" w:rsidRPr="00DD611E">
        <w:rPr>
          <w:rFonts w:ascii="Consolas" w:hAnsi="Consolas" w:cs="Times New Roman"/>
          <w:sz w:val="24"/>
          <w:szCs w:val="24"/>
          <w:lang w:val="en-US"/>
        </w:rPr>
        <w:t xml:space="preserve">he </w:t>
      </w:r>
      <w:r w:rsidRPr="00DD611E">
        <w:rPr>
          <w:rFonts w:ascii="Consolas" w:hAnsi="Consolas" w:cs="Times New Roman"/>
          <w:sz w:val="24"/>
          <w:szCs w:val="24"/>
          <w:lang w:val="en-US"/>
        </w:rPr>
        <w:t xml:space="preserve">selected </w:t>
      </w:r>
      <w:r w:rsidR="00881177" w:rsidRPr="00DD611E">
        <w:rPr>
          <w:rFonts w:ascii="Consolas" w:hAnsi="Consolas" w:cs="Times New Roman"/>
          <w:sz w:val="24"/>
          <w:szCs w:val="24"/>
          <w:lang w:val="en-US"/>
        </w:rPr>
        <w:t xml:space="preserve">model 10% of the data is selected and removed from the original </w:t>
      </w:r>
      <w:r w:rsidR="005A605C" w:rsidRPr="00DD611E">
        <w:rPr>
          <w:rFonts w:ascii="Consolas" w:hAnsi="Consolas" w:cs="Times New Roman"/>
          <w:sz w:val="24"/>
          <w:szCs w:val="24"/>
          <w:lang w:val="en-US"/>
        </w:rPr>
        <w:t>-</w:t>
      </w:r>
      <w:r w:rsidR="00881177" w:rsidRPr="00DD611E">
        <w:rPr>
          <w:rFonts w:ascii="Consolas" w:hAnsi="Consolas" w:cs="Times New Roman"/>
          <w:sz w:val="24"/>
          <w:szCs w:val="24"/>
          <w:lang w:val="en-US"/>
        </w:rPr>
        <w:t>dataset.</w:t>
      </w:r>
      <w:r w:rsidRPr="00DD611E">
        <w:rPr>
          <w:rFonts w:ascii="Consolas" w:hAnsi="Consolas" w:cs="Times New Roman"/>
          <w:sz w:val="24"/>
          <w:szCs w:val="24"/>
          <w:lang w:val="en-US"/>
        </w:rPr>
        <w:t xml:space="preserve"> Train test split is done using the </w:t>
      </w:r>
      <w:proofErr w:type="spellStart"/>
      <w:r w:rsidRPr="00DD611E">
        <w:rPr>
          <w:rFonts w:ascii="Consolas" w:hAnsi="Consolas" w:cs="Times New Roman"/>
          <w:sz w:val="24"/>
          <w:szCs w:val="24"/>
          <w:lang w:val="en-US"/>
        </w:rPr>
        <w:t>train_test_split</w:t>
      </w:r>
      <w:proofErr w:type="spellEnd"/>
      <w:r w:rsidRPr="00DD611E">
        <w:rPr>
          <w:rFonts w:ascii="Consolas" w:hAnsi="Consolas" w:cs="Times New Roman"/>
          <w:sz w:val="24"/>
          <w:szCs w:val="24"/>
          <w:lang w:val="en-US"/>
        </w:rPr>
        <w:t xml:space="preserve"> technique in s</w:t>
      </w:r>
      <w:r w:rsidR="00881177" w:rsidRPr="00DD611E">
        <w:rPr>
          <w:rFonts w:ascii="Consolas" w:hAnsi="Consolas" w:cs="Times New Roman"/>
          <w:sz w:val="24"/>
          <w:szCs w:val="24"/>
          <w:lang w:val="en-US"/>
        </w:rPr>
        <w:t>cikit-</w:t>
      </w:r>
      <w:r w:rsidRPr="00DD611E">
        <w:rPr>
          <w:rFonts w:ascii="Consolas" w:hAnsi="Consolas" w:cs="Times New Roman"/>
          <w:sz w:val="24"/>
          <w:szCs w:val="24"/>
          <w:lang w:val="en-US"/>
        </w:rPr>
        <w:t xml:space="preserve">learn library. The test size </w:t>
      </w:r>
      <w:r w:rsidRPr="00DD611E">
        <w:rPr>
          <w:rFonts w:ascii="Consolas" w:hAnsi="Consolas" w:cs="Times New Roman"/>
          <w:sz w:val="24"/>
          <w:szCs w:val="24"/>
          <w:lang w:val="en-US"/>
        </w:rPr>
        <w:lastRenderedPageBreak/>
        <w:t xml:space="preserve">is a parameter in this function. For splitting the dataset in the ratio of 70:30 </w:t>
      </w:r>
      <w:proofErr w:type="spellStart"/>
      <w:r w:rsidRPr="00DD611E">
        <w:rPr>
          <w:rFonts w:ascii="Consolas" w:hAnsi="Consolas" w:cs="Times New Roman"/>
          <w:sz w:val="24"/>
          <w:szCs w:val="24"/>
          <w:lang w:val="en-US"/>
        </w:rPr>
        <w:t>test_size</w:t>
      </w:r>
      <w:proofErr w:type="spellEnd"/>
      <w:r w:rsidRPr="00DD611E">
        <w:rPr>
          <w:rFonts w:ascii="Consolas" w:hAnsi="Consolas" w:cs="Times New Roman"/>
          <w:sz w:val="24"/>
          <w:szCs w:val="24"/>
          <w:lang w:val="en-US"/>
        </w:rPr>
        <w:t xml:space="preserve"> is given as 0.3.</w:t>
      </w:r>
      <w:r w:rsidR="00881177" w:rsidRPr="00DD611E">
        <w:rPr>
          <w:rFonts w:ascii="Consolas" w:hAnsi="Consolas" w:cs="Times New Roman"/>
          <w:sz w:val="24"/>
          <w:szCs w:val="24"/>
          <w:lang w:val="en-US"/>
        </w:rPr>
        <w:t xml:space="preserve"> Thus, the data for training, testing and validating the model is split.</w:t>
      </w:r>
    </w:p>
    <w:p w14:paraId="61CB128F" w14:textId="77777777" w:rsidR="00D765DF" w:rsidRPr="00161958" w:rsidRDefault="00D765DF" w:rsidP="00DD611E">
      <w:pPr>
        <w:spacing w:line="276" w:lineRule="auto"/>
        <w:jc w:val="both"/>
        <w:rPr>
          <w:rFonts w:ascii="Consolas" w:hAnsi="Consolas" w:cs="Times New Roman"/>
          <w:b/>
          <w:bCs/>
          <w:sz w:val="28"/>
          <w:szCs w:val="28"/>
          <w:lang w:val="en-US"/>
        </w:rPr>
      </w:pPr>
      <w:r w:rsidRPr="00161958">
        <w:rPr>
          <w:rFonts w:ascii="Consolas" w:hAnsi="Consolas" w:cs="Times New Roman"/>
          <w:b/>
          <w:bCs/>
          <w:sz w:val="28"/>
          <w:szCs w:val="28"/>
          <w:lang w:val="en-US"/>
        </w:rPr>
        <w:t>Building Models</w:t>
      </w:r>
    </w:p>
    <w:p w14:paraId="4693DE00" w14:textId="77777777" w:rsidR="00347A92" w:rsidRPr="00DD611E" w:rsidRDefault="00AA1C9D" w:rsidP="00DD611E">
      <w:pPr>
        <w:spacing w:line="276" w:lineRule="auto"/>
        <w:jc w:val="both"/>
        <w:rPr>
          <w:rFonts w:ascii="Consolas" w:hAnsi="Consolas" w:cs="Times New Roman"/>
          <w:sz w:val="24"/>
          <w:szCs w:val="24"/>
          <w:lang w:val="en-US"/>
        </w:rPr>
      </w:pPr>
      <w:r w:rsidRPr="00DD611E">
        <w:rPr>
          <w:rFonts w:ascii="Consolas" w:hAnsi="Consolas" w:cs="Times New Roman"/>
          <w:sz w:val="24"/>
          <w:szCs w:val="24"/>
          <w:lang w:val="en-US"/>
        </w:rPr>
        <w:t xml:space="preserve">Model building is the essential part of data analytics and is used to extract insights and knowledge from the data to make business decisions and strategies. Model building in data analytics is aimed at achieving not only high accuracy on training data but also the ability to generalize and perform well on new, unseen data. </w:t>
      </w:r>
      <w:r w:rsidR="00881177" w:rsidRPr="00DD611E">
        <w:rPr>
          <w:rFonts w:ascii="Consolas" w:hAnsi="Consolas" w:cs="Times New Roman"/>
          <w:sz w:val="24"/>
          <w:szCs w:val="24"/>
          <w:lang w:val="en-US"/>
        </w:rPr>
        <w:t xml:space="preserve">For </w:t>
      </w:r>
      <w:r w:rsidRPr="00DD611E">
        <w:rPr>
          <w:rFonts w:ascii="Consolas" w:hAnsi="Consolas" w:cs="Times New Roman"/>
          <w:sz w:val="24"/>
          <w:szCs w:val="24"/>
          <w:lang w:val="en-US"/>
        </w:rPr>
        <w:t xml:space="preserve">fitting </w:t>
      </w:r>
      <w:r w:rsidR="00881177" w:rsidRPr="00DD611E">
        <w:rPr>
          <w:rFonts w:ascii="Consolas" w:hAnsi="Consolas" w:cs="Times New Roman"/>
          <w:sz w:val="24"/>
          <w:szCs w:val="24"/>
          <w:lang w:val="en-US"/>
        </w:rPr>
        <w:t xml:space="preserve">the </w:t>
      </w:r>
      <w:r w:rsidRPr="00DD611E">
        <w:rPr>
          <w:rFonts w:ascii="Consolas" w:hAnsi="Consolas" w:cs="Times New Roman"/>
          <w:sz w:val="24"/>
          <w:szCs w:val="24"/>
          <w:lang w:val="en-US"/>
        </w:rPr>
        <w:t xml:space="preserve">data to the </w:t>
      </w:r>
      <w:r w:rsidR="00881177" w:rsidRPr="00DD611E">
        <w:rPr>
          <w:rFonts w:ascii="Consolas" w:hAnsi="Consolas" w:cs="Times New Roman"/>
          <w:sz w:val="24"/>
          <w:szCs w:val="24"/>
          <w:lang w:val="en-US"/>
        </w:rPr>
        <w:t>selected classification models and predicting the future transactions the respective machine learning models are imported</w:t>
      </w:r>
      <w:r w:rsidR="00994BAE" w:rsidRPr="00DD611E">
        <w:rPr>
          <w:rFonts w:ascii="Consolas" w:hAnsi="Consolas" w:cs="Times New Roman"/>
          <w:sz w:val="24"/>
          <w:szCs w:val="24"/>
          <w:lang w:val="en-US"/>
        </w:rPr>
        <w:t xml:space="preserve"> from </w:t>
      </w:r>
      <w:proofErr w:type="spellStart"/>
      <w:r w:rsidR="00994BAE" w:rsidRPr="00DD611E">
        <w:rPr>
          <w:rFonts w:ascii="Consolas" w:hAnsi="Consolas" w:cs="Times New Roman"/>
          <w:b/>
          <w:bCs/>
          <w:sz w:val="24"/>
          <w:szCs w:val="24"/>
          <w:lang w:val="en-US"/>
        </w:rPr>
        <w:t>sklearn</w:t>
      </w:r>
      <w:proofErr w:type="spellEnd"/>
      <w:r w:rsidR="00994BAE" w:rsidRPr="00DD611E">
        <w:rPr>
          <w:rFonts w:ascii="Consolas" w:hAnsi="Consolas" w:cs="Times New Roman"/>
          <w:b/>
          <w:bCs/>
          <w:sz w:val="24"/>
          <w:szCs w:val="24"/>
          <w:lang w:val="en-US"/>
        </w:rPr>
        <w:t xml:space="preserve"> </w:t>
      </w:r>
      <w:r w:rsidR="00994BAE" w:rsidRPr="00DD611E">
        <w:rPr>
          <w:rFonts w:ascii="Consolas" w:hAnsi="Consolas" w:cs="Times New Roman"/>
          <w:sz w:val="24"/>
          <w:szCs w:val="24"/>
          <w:lang w:val="en-US"/>
        </w:rPr>
        <w:t>library</w:t>
      </w:r>
      <w:r w:rsidR="00881177" w:rsidRPr="00DD611E">
        <w:rPr>
          <w:rFonts w:ascii="Consolas" w:hAnsi="Consolas" w:cs="Times New Roman"/>
          <w:sz w:val="24"/>
          <w:szCs w:val="24"/>
          <w:lang w:val="en-US"/>
        </w:rPr>
        <w:t xml:space="preserve">. </w:t>
      </w:r>
      <w:r w:rsidRPr="00DD611E">
        <w:rPr>
          <w:rFonts w:ascii="Consolas" w:hAnsi="Consolas" w:cs="Times New Roman"/>
          <w:sz w:val="24"/>
          <w:szCs w:val="24"/>
          <w:lang w:val="en-US"/>
        </w:rPr>
        <w:t xml:space="preserve">Model is trained </w:t>
      </w:r>
      <w:r w:rsidR="00881177" w:rsidRPr="00DD611E">
        <w:rPr>
          <w:rFonts w:ascii="Consolas" w:hAnsi="Consolas" w:cs="Times New Roman"/>
          <w:sz w:val="24"/>
          <w:szCs w:val="24"/>
          <w:lang w:val="en-US"/>
        </w:rPr>
        <w:t xml:space="preserve">using the </w:t>
      </w:r>
      <w:r w:rsidR="005A605C" w:rsidRPr="00DD611E">
        <w:rPr>
          <w:rFonts w:ascii="Consolas" w:hAnsi="Consolas" w:cs="Times New Roman"/>
          <w:sz w:val="24"/>
          <w:szCs w:val="24"/>
          <w:lang w:val="en-US"/>
        </w:rPr>
        <w:t xml:space="preserve">training </w:t>
      </w:r>
      <w:r w:rsidR="00881177" w:rsidRPr="00DD611E">
        <w:rPr>
          <w:rFonts w:ascii="Consolas" w:hAnsi="Consolas" w:cs="Times New Roman"/>
          <w:sz w:val="24"/>
          <w:szCs w:val="24"/>
          <w:lang w:val="en-US"/>
        </w:rPr>
        <w:t>data and the predictions are done on the test dataset of each model. The accuracy, confusion matrix and classification report of each model are also obtained</w:t>
      </w:r>
      <w:r w:rsidRPr="00DD611E">
        <w:rPr>
          <w:rFonts w:ascii="Consolas" w:hAnsi="Consolas" w:cs="Times New Roman"/>
          <w:sz w:val="24"/>
          <w:szCs w:val="24"/>
          <w:lang w:val="en-US"/>
        </w:rPr>
        <w:t xml:space="preserve"> for evaluating the model built.</w:t>
      </w:r>
    </w:p>
    <w:p w14:paraId="1051D2A8" w14:textId="65D4CFA8" w:rsidR="008025D3" w:rsidRDefault="008025D3" w:rsidP="00DD611E">
      <w:pPr>
        <w:spacing w:line="276" w:lineRule="auto"/>
        <w:jc w:val="both"/>
        <w:rPr>
          <w:rFonts w:ascii="Consolas" w:hAnsi="Consolas" w:cs="Times New Roman"/>
          <w:sz w:val="24"/>
          <w:szCs w:val="24"/>
          <w:lang w:val="en-US"/>
        </w:rPr>
      </w:pPr>
      <w:r w:rsidRPr="00DD611E">
        <w:rPr>
          <w:rFonts w:ascii="Consolas" w:hAnsi="Consolas" w:cs="Times New Roman"/>
          <w:b/>
          <w:bCs/>
          <w:sz w:val="24"/>
          <w:szCs w:val="24"/>
          <w:lang w:val="en-US"/>
        </w:rPr>
        <w:t>MLP classifier</w:t>
      </w:r>
      <w:r w:rsidRPr="00DD611E">
        <w:rPr>
          <w:rFonts w:ascii="Consolas" w:hAnsi="Consolas" w:cs="Times New Roman"/>
          <w:sz w:val="24"/>
          <w:szCs w:val="24"/>
          <w:lang w:val="en-US"/>
        </w:rPr>
        <w:t>:</w:t>
      </w:r>
      <w:r w:rsidR="003615B0" w:rsidRPr="00DD611E">
        <w:rPr>
          <w:rFonts w:ascii="Consolas" w:hAnsi="Consolas" w:cs="Times New Roman"/>
          <w:sz w:val="24"/>
          <w:szCs w:val="24"/>
          <w:lang w:val="en-US"/>
        </w:rPr>
        <w:t xml:space="preserve"> MLP classifier is defined and the training model is fitted. The accuracy of the train and test dataset are checked.  The MLP classifier model shows an accuracy of 5</w:t>
      </w:r>
      <w:r w:rsidR="00985F57" w:rsidRPr="00DD611E">
        <w:rPr>
          <w:rFonts w:ascii="Consolas" w:hAnsi="Consolas" w:cs="Times New Roman"/>
          <w:sz w:val="24"/>
          <w:szCs w:val="24"/>
          <w:lang w:val="en-US"/>
        </w:rPr>
        <w:t>0</w:t>
      </w:r>
      <w:r w:rsidR="003615B0" w:rsidRPr="00DD611E">
        <w:rPr>
          <w:rFonts w:ascii="Consolas" w:hAnsi="Consolas" w:cs="Times New Roman"/>
          <w:sz w:val="24"/>
          <w:szCs w:val="24"/>
          <w:lang w:val="en-US"/>
        </w:rPr>
        <w:t xml:space="preserve"> % fo</w:t>
      </w:r>
      <w:r w:rsidR="00985F57" w:rsidRPr="00DD611E">
        <w:rPr>
          <w:rFonts w:ascii="Consolas" w:hAnsi="Consolas" w:cs="Times New Roman"/>
          <w:sz w:val="24"/>
          <w:szCs w:val="24"/>
          <w:lang w:val="en-US"/>
        </w:rPr>
        <w:t xml:space="preserve">r </w:t>
      </w:r>
      <w:r w:rsidR="003615B0" w:rsidRPr="00DD611E">
        <w:rPr>
          <w:rFonts w:ascii="Consolas" w:hAnsi="Consolas" w:cs="Times New Roman"/>
          <w:sz w:val="24"/>
          <w:szCs w:val="24"/>
          <w:lang w:val="en-US"/>
        </w:rPr>
        <w:t>training and</w:t>
      </w:r>
      <w:r w:rsidR="00985F57" w:rsidRPr="00DD611E">
        <w:rPr>
          <w:rFonts w:ascii="Consolas" w:hAnsi="Consolas" w:cs="Times New Roman"/>
          <w:sz w:val="24"/>
          <w:szCs w:val="24"/>
          <w:lang w:val="en-US"/>
        </w:rPr>
        <w:t xml:space="preserve"> 49 % for</w:t>
      </w:r>
      <w:r w:rsidR="003615B0" w:rsidRPr="00DD611E">
        <w:rPr>
          <w:rFonts w:ascii="Consolas" w:hAnsi="Consolas" w:cs="Times New Roman"/>
          <w:sz w:val="24"/>
          <w:szCs w:val="24"/>
          <w:lang w:val="en-US"/>
        </w:rPr>
        <w:t xml:space="preserve"> testing data. </w:t>
      </w:r>
      <w:r w:rsidR="00985F57" w:rsidRPr="00DD611E">
        <w:rPr>
          <w:rFonts w:ascii="Consolas" w:hAnsi="Consolas" w:cs="Times New Roman"/>
          <w:sz w:val="24"/>
          <w:szCs w:val="24"/>
          <w:lang w:val="en-US"/>
        </w:rPr>
        <w:t xml:space="preserve">Precision value indicates that the model is not good at avoiding false positives and recall indicates this model is not good at </w:t>
      </w:r>
      <w:r w:rsidR="00B07D5F" w:rsidRPr="00DD611E">
        <w:rPr>
          <w:rFonts w:ascii="Consolas" w:hAnsi="Consolas" w:cs="Times New Roman"/>
          <w:sz w:val="24"/>
          <w:szCs w:val="24"/>
          <w:lang w:val="en-US"/>
        </w:rPr>
        <w:t>avoiding false negatives.</w:t>
      </w:r>
    </w:p>
    <w:p w14:paraId="5F3A2BE0" w14:textId="7D32AE4D" w:rsidR="00DD611E" w:rsidRDefault="00DD611E" w:rsidP="00DD611E">
      <w:pPr>
        <w:spacing w:line="276" w:lineRule="auto"/>
        <w:jc w:val="both"/>
        <w:rPr>
          <w:rFonts w:ascii="Consolas" w:hAnsi="Consolas" w:cs="Times New Roman"/>
          <w:sz w:val="24"/>
          <w:szCs w:val="24"/>
          <w:lang w:val="en-US"/>
        </w:rPr>
      </w:pPr>
      <w:r>
        <w:rPr>
          <w:rFonts w:ascii="Consolas" w:hAnsi="Consolas" w:cs="Times New Roman"/>
          <w:noProof/>
          <w:sz w:val="24"/>
          <w:szCs w:val="24"/>
          <w:lang w:val="en-US"/>
        </w:rPr>
        <mc:AlternateContent>
          <mc:Choice Requires="wps">
            <w:drawing>
              <wp:anchor distT="0" distB="0" distL="114300" distR="114300" simplePos="0" relativeHeight="251686912" behindDoc="0" locked="0" layoutInCell="1" allowOverlap="1" wp14:anchorId="1C55BFCE" wp14:editId="271BD178">
                <wp:simplePos x="0" y="0"/>
                <wp:positionH relativeFrom="margin">
                  <wp:align>right</wp:align>
                </wp:positionH>
                <wp:positionV relativeFrom="paragraph">
                  <wp:posOffset>635</wp:posOffset>
                </wp:positionV>
                <wp:extent cx="5707380" cy="1059180"/>
                <wp:effectExtent l="0" t="0" r="26670" b="26670"/>
                <wp:wrapNone/>
                <wp:docPr id="329766702" name="Text Box 1"/>
                <wp:cNvGraphicFramePr/>
                <a:graphic xmlns:a="http://schemas.openxmlformats.org/drawingml/2006/main">
                  <a:graphicData uri="http://schemas.microsoft.com/office/word/2010/wordprocessingShape">
                    <wps:wsp>
                      <wps:cNvSpPr txBox="1"/>
                      <wps:spPr>
                        <a:xfrm>
                          <a:off x="0" y="0"/>
                          <a:ext cx="5707380" cy="1059180"/>
                        </a:xfrm>
                        <a:prstGeom prst="rect">
                          <a:avLst/>
                        </a:prstGeom>
                        <a:solidFill>
                          <a:schemeClr val="lt1"/>
                        </a:solidFill>
                        <a:ln w="6350">
                          <a:solidFill>
                            <a:prstClr val="black"/>
                          </a:solidFill>
                        </a:ln>
                      </wps:spPr>
                      <wps:txbx>
                        <w:txbxContent>
                          <w:p w14:paraId="52651536" w14:textId="77777777" w:rsidR="00847806" w:rsidRPr="00847806" w:rsidRDefault="00847806" w:rsidP="00847806">
                            <w:pPr>
                              <w:pStyle w:val="SourceCode"/>
                              <w:rPr>
                                <w:color w:val="5B9BD5" w:themeColor="accent5"/>
                              </w:rPr>
                            </w:pPr>
                            <w:r w:rsidRPr="00847806">
                              <w:rPr>
                                <w:rStyle w:val="BuiltInTok"/>
                                <w:color w:val="5B9BD5" w:themeColor="accent5"/>
                              </w:rPr>
                              <w:t>print</w:t>
                            </w:r>
                            <w:r w:rsidRPr="00847806">
                              <w:rPr>
                                <w:rStyle w:val="NormalTok"/>
                                <w:color w:val="5B9BD5" w:themeColor="accent5"/>
                              </w:rPr>
                              <w:t>(</w:t>
                            </w:r>
                            <w:proofErr w:type="spellStart"/>
                            <w:r w:rsidRPr="00847806">
                              <w:rPr>
                                <w:rStyle w:val="NormalTok"/>
                                <w:color w:val="5B9BD5" w:themeColor="accent5"/>
                              </w:rPr>
                              <w:t>confusion_matrix</w:t>
                            </w:r>
                            <w:proofErr w:type="spellEnd"/>
                            <w:r w:rsidRPr="00847806">
                              <w:rPr>
                                <w:rStyle w:val="NormalTok"/>
                                <w:color w:val="5B9BD5" w:themeColor="accent5"/>
                              </w:rPr>
                              <w:t>(</w:t>
                            </w:r>
                            <w:proofErr w:type="spellStart"/>
                            <w:proofErr w:type="gramStart"/>
                            <w:r w:rsidRPr="00847806">
                              <w:rPr>
                                <w:rStyle w:val="NormalTok"/>
                                <w:color w:val="5B9BD5" w:themeColor="accent5"/>
                              </w:rPr>
                              <w:t>ytest,mlppred</w:t>
                            </w:r>
                            <w:proofErr w:type="spellEnd"/>
                            <w:proofErr w:type="gramEnd"/>
                            <w:r w:rsidRPr="00847806">
                              <w:rPr>
                                <w:rStyle w:val="NormalTok"/>
                                <w:color w:val="5B9BD5" w:themeColor="accent5"/>
                              </w:rPr>
                              <w:t>))</w:t>
                            </w:r>
                          </w:p>
                          <w:p w14:paraId="70A62756" w14:textId="58F6FB75" w:rsidR="00DD611E" w:rsidRPr="00847806" w:rsidRDefault="00847806" w:rsidP="00847806">
                            <w:pPr>
                              <w:pStyle w:val="SourceCode"/>
                              <w:rPr>
                                <w:color w:val="5B9BD5" w:themeColor="accent5"/>
                              </w:rPr>
                            </w:pPr>
                            <w:proofErr w:type="gramStart"/>
                            <w:r w:rsidRPr="00847806">
                              <w:rPr>
                                <w:rStyle w:val="BuiltInTok"/>
                                <w:color w:val="5B9BD5" w:themeColor="accent5"/>
                              </w:rPr>
                              <w:t>print</w:t>
                            </w:r>
                            <w:r w:rsidRPr="00847806">
                              <w:rPr>
                                <w:rStyle w:val="NormalTok"/>
                                <w:color w:val="5B9BD5" w:themeColor="accent5"/>
                              </w:rPr>
                              <w:t>(</w:t>
                            </w:r>
                            <w:proofErr w:type="gramEnd"/>
                            <w:r w:rsidRPr="00847806">
                              <w:rPr>
                                <w:rStyle w:val="StringTok"/>
                                <w:color w:val="5B9BD5" w:themeColor="accent5"/>
                              </w:rPr>
                              <w:t>'train data accuracy'</w:t>
                            </w:r>
                            <w:r w:rsidRPr="00847806">
                              <w:rPr>
                                <w:rStyle w:val="NormalTok"/>
                                <w:color w:val="5B9BD5" w:themeColor="accent5"/>
                              </w:rPr>
                              <w:t xml:space="preserve">, </w:t>
                            </w:r>
                            <w:proofErr w:type="spellStart"/>
                            <w:r w:rsidRPr="00847806">
                              <w:rPr>
                                <w:rStyle w:val="NormalTok"/>
                                <w:color w:val="5B9BD5" w:themeColor="accent5"/>
                              </w:rPr>
                              <w:t>accuracy_score</w:t>
                            </w:r>
                            <w:proofErr w:type="spellEnd"/>
                            <w:r w:rsidRPr="00847806">
                              <w:rPr>
                                <w:rStyle w:val="NormalTok"/>
                                <w:color w:val="5B9BD5" w:themeColor="accent5"/>
                              </w:rPr>
                              <w:t>(</w:t>
                            </w:r>
                            <w:proofErr w:type="spellStart"/>
                            <w:r w:rsidRPr="00847806">
                              <w:rPr>
                                <w:rStyle w:val="NormalTok"/>
                                <w:color w:val="5B9BD5" w:themeColor="accent5"/>
                              </w:rPr>
                              <w:t>ytrain,mlptrain_pred</w:t>
                            </w:r>
                            <w:proofErr w:type="spellEnd"/>
                            <w:r w:rsidRPr="00847806">
                              <w:rPr>
                                <w:rStyle w:val="NormalTok"/>
                                <w:color w:val="5B9BD5" w:themeColor="accent5"/>
                              </w:rPr>
                              <w:t>))</w:t>
                            </w:r>
                            <w:r w:rsidRPr="00847806">
                              <w:rPr>
                                <w:color w:val="5B9BD5" w:themeColor="accent5"/>
                              </w:rPr>
                              <w:br/>
                            </w:r>
                            <w:r w:rsidRPr="00847806">
                              <w:rPr>
                                <w:rStyle w:val="BuiltInTok"/>
                                <w:color w:val="5B9BD5" w:themeColor="accent5"/>
                              </w:rPr>
                              <w:t>print</w:t>
                            </w:r>
                            <w:r w:rsidRPr="00847806">
                              <w:rPr>
                                <w:rStyle w:val="NormalTok"/>
                                <w:color w:val="5B9BD5" w:themeColor="accent5"/>
                              </w:rPr>
                              <w:t>(</w:t>
                            </w:r>
                            <w:r w:rsidRPr="00847806">
                              <w:rPr>
                                <w:rStyle w:val="StringTok"/>
                                <w:color w:val="5B9BD5" w:themeColor="accent5"/>
                              </w:rPr>
                              <w:t>'test data accuracy'</w:t>
                            </w:r>
                            <w:r w:rsidRPr="00847806">
                              <w:rPr>
                                <w:rStyle w:val="NormalTok"/>
                                <w:color w:val="5B9BD5" w:themeColor="accent5"/>
                              </w:rPr>
                              <w:t xml:space="preserve">, </w:t>
                            </w:r>
                            <w:proofErr w:type="spellStart"/>
                            <w:r w:rsidRPr="00847806">
                              <w:rPr>
                                <w:rStyle w:val="NormalTok"/>
                                <w:color w:val="5B9BD5" w:themeColor="accent5"/>
                              </w:rPr>
                              <w:t>accuracy_score</w:t>
                            </w:r>
                            <w:proofErr w:type="spellEnd"/>
                            <w:r w:rsidRPr="00847806">
                              <w:rPr>
                                <w:rStyle w:val="NormalTok"/>
                                <w:color w:val="5B9BD5" w:themeColor="accent5"/>
                              </w:rPr>
                              <w:t>(</w:t>
                            </w:r>
                            <w:proofErr w:type="spellStart"/>
                            <w:r w:rsidRPr="00847806">
                              <w:rPr>
                                <w:rStyle w:val="NormalTok"/>
                                <w:color w:val="5B9BD5" w:themeColor="accent5"/>
                              </w:rPr>
                              <w:t>ytest,mlppred</w:t>
                            </w:r>
                            <w:proofErr w:type="spellEnd"/>
                            <w:r w:rsidRPr="00847806">
                              <w:rPr>
                                <w:rStyle w:val="NormalTok"/>
                                <w:color w:val="5B9BD5" w:themeColor="accent5"/>
                              </w:rPr>
                              <w:t>))</w:t>
                            </w:r>
                            <w:r w:rsidRPr="00847806">
                              <w:rPr>
                                <w:color w:val="5B9BD5" w:themeColor="accent5"/>
                              </w:rPr>
                              <w:br/>
                            </w:r>
                            <w:r w:rsidRPr="00847806">
                              <w:rPr>
                                <w:rStyle w:val="BuiltInTok"/>
                                <w:color w:val="5B9BD5" w:themeColor="accent5"/>
                              </w:rPr>
                              <w:t>print</w:t>
                            </w:r>
                            <w:r w:rsidRPr="00847806">
                              <w:rPr>
                                <w:rStyle w:val="NormalTok"/>
                                <w:color w:val="5B9BD5" w:themeColor="accent5"/>
                              </w:rPr>
                              <w:t>(</w:t>
                            </w:r>
                            <w:r w:rsidRPr="00847806">
                              <w:rPr>
                                <w:rStyle w:val="StringTok"/>
                                <w:color w:val="5B9BD5" w:themeColor="accent5"/>
                              </w:rPr>
                              <w:t>'</w:t>
                            </w:r>
                            <w:proofErr w:type="spellStart"/>
                            <w:r w:rsidRPr="00847806">
                              <w:rPr>
                                <w:rStyle w:val="StringTok"/>
                                <w:color w:val="5B9BD5" w:themeColor="accent5"/>
                              </w:rPr>
                              <w:t>precision,recall</w:t>
                            </w:r>
                            <w:proofErr w:type="spellEnd"/>
                            <w:r w:rsidRPr="00847806">
                              <w:rPr>
                                <w:rStyle w:val="StringTok"/>
                                <w:color w:val="5B9BD5" w:themeColor="accent5"/>
                              </w:rPr>
                              <w:t xml:space="preserve"> and </w:t>
                            </w:r>
                            <w:proofErr w:type="spellStart"/>
                            <w:r w:rsidRPr="00847806">
                              <w:rPr>
                                <w:rStyle w:val="StringTok"/>
                                <w:color w:val="5B9BD5" w:themeColor="accent5"/>
                              </w:rPr>
                              <w:t>fscore</w:t>
                            </w:r>
                            <w:proofErr w:type="spellEnd"/>
                            <w:r w:rsidRPr="00847806">
                              <w:rPr>
                                <w:rStyle w:val="StringTok"/>
                                <w:color w:val="5B9BD5" w:themeColor="accent5"/>
                              </w:rPr>
                              <w:t>'</w:t>
                            </w:r>
                            <w:r w:rsidRPr="00847806">
                              <w:rPr>
                                <w:rStyle w:val="NormalTok"/>
                                <w:color w:val="5B9BD5" w:themeColor="accent5"/>
                              </w:rPr>
                              <w:t xml:space="preserve">, </w:t>
                            </w:r>
                            <w:proofErr w:type="spellStart"/>
                            <w:r w:rsidRPr="00847806">
                              <w:rPr>
                                <w:rStyle w:val="NormalTok"/>
                                <w:color w:val="5B9BD5" w:themeColor="accent5"/>
                              </w:rPr>
                              <w:t>precision_recall_fscore_support</w:t>
                            </w:r>
                            <w:proofErr w:type="spellEnd"/>
                            <w:r w:rsidRPr="00847806">
                              <w:rPr>
                                <w:rStyle w:val="NormalTok"/>
                                <w:color w:val="5B9BD5" w:themeColor="accent5"/>
                              </w:rPr>
                              <w:t>(</w:t>
                            </w:r>
                            <w:proofErr w:type="spellStart"/>
                            <w:r w:rsidRPr="00847806">
                              <w:rPr>
                                <w:rStyle w:val="NormalTok"/>
                                <w:color w:val="5B9BD5" w:themeColor="accent5"/>
                              </w:rPr>
                              <w:t>ytest</w:t>
                            </w:r>
                            <w:proofErr w:type="spellEnd"/>
                            <w:r w:rsidRPr="00847806">
                              <w:rPr>
                                <w:rStyle w:val="NormalTok"/>
                                <w:color w:val="5B9BD5" w:themeColor="accent5"/>
                              </w:rPr>
                              <w:t xml:space="preserve">, </w:t>
                            </w:r>
                            <w:proofErr w:type="spellStart"/>
                            <w:r w:rsidRPr="00847806">
                              <w:rPr>
                                <w:rStyle w:val="NormalTok"/>
                                <w:color w:val="5B9BD5" w:themeColor="accent5"/>
                              </w:rPr>
                              <w:t>mlppred</w:t>
                            </w:r>
                            <w:proofErr w:type="spellEnd"/>
                            <w:r w:rsidRPr="00847806">
                              <w:rPr>
                                <w:rStyle w:val="NormalTok"/>
                                <w:color w:val="5B9BD5" w:themeColor="accent5"/>
                              </w:rPr>
                              <w:t>, average</w:t>
                            </w:r>
                            <w:r w:rsidRPr="00847806">
                              <w:rPr>
                                <w:rStyle w:val="OperatorTok"/>
                                <w:color w:val="5B9BD5" w:themeColor="accent5"/>
                              </w:rPr>
                              <w:t>=</w:t>
                            </w:r>
                            <w:r w:rsidRPr="00847806">
                              <w:rPr>
                                <w:rStyle w:val="StringTok"/>
                                <w:color w:val="5B9BD5" w:themeColor="accent5"/>
                              </w:rPr>
                              <w:t>'macro'</w:t>
                            </w:r>
                            <w:r w:rsidRPr="00847806">
                              <w:rPr>
                                <w:rStyle w:val="NormalTok"/>
                                <w:color w:val="5B9BD5" w:themeColor="accent5"/>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C55BFCE" id="_x0000_s1044" type="#_x0000_t202" style="position:absolute;left:0;text-align:left;margin-left:398.2pt;margin-top:.05pt;width:449.4pt;height:83.4pt;z-index:25168691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" fillcolor="white [3201]" strokeweight=".5pt">
                <v:textbox>
                  <w:txbxContent>
                    <w:p w14:paraId="52651536" w14:textId="77777777" w:rsidR="00847806" w:rsidRPr="00847806" w:rsidRDefault="00847806" w:rsidP="00847806">
                      <w:pPr>
                        <w:pStyle w:val="SourceCode"/>
                        <w:rPr>
                          <w:color w:val="5B9BD5" w:themeColor="accent5"/>
                        </w:rPr>
                      </w:pPr>
                      <w:r w:rsidRPr="00847806">
                        <w:rPr>
                          <w:rStyle w:val="BuiltInTok"/>
                          <w:color w:val="5B9BD5" w:themeColor="accent5"/>
                        </w:rPr>
                        <w:t>print</w:t>
                      </w:r>
                      <w:r w:rsidRPr="00847806">
                        <w:rPr>
                          <w:rStyle w:val="NormalTok"/>
                          <w:color w:val="5B9BD5" w:themeColor="accent5"/>
                        </w:rPr>
                        <w:t>(</w:t>
                      </w:r>
                      <w:proofErr w:type="spellStart"/>
                      <w:r w:rsidRPr="00847806">
                        <w:rPr>
                          <w:rStyle w:val="NormalTok"/>
                          <w:color w:val="5B9BD5" w:themeColor="accent5"/>
                        </w:rPr>
                        <w:t>confusion_matrix</w:t>
                      </w:r>
                      <w:proofErr w:type="spellEnd"/>
                      <w:r w:rsidRPr="00847806">
                        <w:rPr>
                          <w:rStyle w:val="NormalTok"/>
                          <w:color w:val="5B9BD5" w:themeColor="accent5"/>
                        </w:rPr>
                        <w:t>(</w:t>
                      </w:r>
                      <w:proofErr w:type="spellStart"/>
                      <w:proofErr w:type="gramStart"/>
                      <w:r w:rsidRPr="00847806">
                        <w:rPr>
                          <w:rStyle w:val="NormalTok"/>
                          <w:color w:val="5B9BD5" w:themeColor="accent5"/>
                        </w:rPr>
                        <w:t>ytest,mlppred</w:t>
                      </w:r>
                      <w:proofErr w:type="spellEnd"/>
                      <w:proofErr w:type="gramEnd"/>
                      <w:r w:rsidRPr="00847806">
                        <w:rPr>
                          <w:rStyle w:val="NormalTok"/>
                          <w:color w:val="5B9BD5" w:themeColor="accent5"/>
                        </w:rPr>
                        <w:t>))</w:t>
                      </w:r>
                    </w:p>
                    <w:p w14:paraId="70A62756" w14:textId="58F6FB75" w:rsidR="00DD611E" w:rsidRPr="00847806" w:rsidRDefault="00847806" w:rsidP="00847806">
                      <w:pPr>
                        <w:pStyle w:val="SourceCode"/>
                        <w:rPr>
                          <w:color w:val="5B9BD5" w:themeColor="accent5"/>
                        </w:rPr>
                      </w:pPr>
                      <w:proofErr w:type="gramStart"/>
                      <w:r w:rsidRPr="00847806">
                        <w:rPr>
                          <w:rStyle w:val="BuiltInTok"/>
                          <w:color w:val="5B9BD5" w:themeColor="accent5"/>
                        </w:rPr>
                        <w:t>print</w:t>
                      </w:r>
                      <w:r w:rsidRPr="00847806">
                        <w:rPr>
                          <w:rStyle w:val="NormalTok"/>
                          <w:color w:val="5B9BD5" w:themeColor="accent5"/>
                        </w:rPr>
                        <w:t>(</w:t>
                      </w:r>
                      <w:proofErr w:type="gramEnd"/>
                      <w:r w:rsidRPr="00847806">
                        <w:rPr>
                          <w:rStyle w:val="StringTok"/>
                          <w:color w:val="5B9BD5" w:themeColor="accent5"/>
                        </w:rPr>
                        <w:t>'train data accuracy'</w:t>
                      </w:r>
                      <w:r w:rsidRPr="00847806">
                        <w:rPr>
                          <w:rStyle w:val="NormalTok"/>
                          <w:color w:val="5B9BD5" w:themeColor="accent5"/>
                        </w:rPr>
                        <w:t xml:space="preserve">, </w:t>
                      </w:r>
                      <w:proofErr w:type="spellStart"/>
                      <w:r w:rsidRPr="00847806">
                        <w:rPr>
                          <w:rStyle w:val="NormalTok"/>
                          <w:color w:val="5B9BD5" w:themeColor="accent5"/>
                        </w:rPr>
                        <w:t>accuracy_score</w:t>
                      </w:r>
                      <w:proofErr w:type="spellEnd"/>
                      <w:r w:rsidRPr="00847806">
                        <w:rPr>
                          <w:rStyle w:val="NormalTok"/>
                          <w:color w:val="5B9BD5" w:themeColor="accent5"/>
                        </w:rPr>
                        <w:t>(</w:t>
                      </w:r>
                      <w:proofErr w:type="spellStart"/>
                      <w:r w:rsidRPr="00847806">
                        <w:rPr>
                          <w:rStyle w:val="NormalTok"/>
                          <w:color w:val="5B9BD5" w:themeColor="accent5"/>
                        </w:rPr>
                        <w:t>ytrain,mlptrain_pred</w:t>
                      </w:r>
                      <w:proofErr w:type="spellEnd"/>
                      <w:r w:rsidRPr="00847806">
                        <w:rPr>
                          <w:rStyle w:val="NormalTok"/>
                          <w:color w:val="5B9BD5" w:themeColor="accent5"/>
                        </w:rPr>
                        <w:t>))</w:t>
                      </w:r>
                      <w:r w:rsidRPr="00847806">
                        <w:rPr>
                          <w:color w:val="5B9BD5" w:themeColor="accent5"/>
                        </w:rPr>
                        <w:br/>
                      </w:r>
                      <w:r w:rsidRPr="00847806">
                        <w:rPr>
                          <w:rStyle w:val="BuiltInTok"/>
                          <w:color w:val="5B9BD5" w:themeColor="accent5"/>
                        </w:rPr>
                        <w:t>print</w:t>
                      </w:r>
                      <w:r w:rsidRPr="00847806">
                        <w:rPr>
                          <w:rStyle w:val="NormalTok"/>
                          <w:color w:val="5B9BD5" w:themeColor="accent5"/>
                        </w:rPr>
                        <w:t>(</w:t>
                      </w:r>
                      <w:r w:rsidRPr="00847806">
                        <w:rPr>
                          <w:rStyle w:val="StringTok"/>
                          <w:color w:val="5B9BD5" w:themeColor="accent5"/>
                        </w:rPr>
                        <w:t>'test data accuracy'</w:t>
                      </w:r>
                      <w:r w:rsidRPr="00847806">
                        <w:rPr>
                          <w:rStyle w:val="NormalTok"/>
                          <w:color w:val="5B9BD5" w:themeColor="accent5"/>
                        </w:rPr>
                        <w:t xml:space="preserve">, </w:t>
                      </w:r>
                      <w:proofErr w:type="spellStart"/>
                      <w:r w:rsidRPr="00847806">
                        <w:rPr>
                          <w:rStyle w:val="NormalTok"/>
                          <w:color w:val="5B9BD5" w:themeColor="accent5"/>
                        </w:rPr>
                        <w:t>accuracy_score</w:t>
                      </w:r>
                      <w:proofErr w:type="spellEnd"/>
                      <w:r w:rsidRPr="00847806">
                        <w:rPr>
                          <w:rStyle w:val="NormalTok"/>
                          <w:color w:val="5B9BD5" w:themeColor="accent5"/>
                        </w:rPr>
                        <w:t>(</w:t>
                      </w:r>
                      <w:proofErr w:type="spellStart"/>
                      <w:r w:rsidRPr="00847806">
                        <w:rPr>
                          <w:rStyle w:val="NormalTok"/>
                          <w:color w:val="5B9BD5" w:themeColor="accent5"/>
                        </w:rPr>
                        <w:t>ytest,mlppred</w:t>
                      </w:r>
                      <w:proofErr w:type="spellEnd"/>
                      <w:r w:rsidRPr="00847806">
                        <w:rPr>
                          <w:rStyle w:val="NormalTok"/>
                          <w:color w:val="5B9BD5" w:themeColor="accent5"/>
                        </w:rPr>
                        <w:t>))</w:t>
                      </w:r>
                      <w:r w:rsidRPr="00847806">
                        <w:rPr>
                          <w:color w:val="5B9BD5" w:themeColor="accent5"/>
                        </w:rPr>
                        <w:br/>
                      </w:r>
                      <w:r w:rsidRPr="00847806">
                        <w:rPr>
                          <w:rStyle w:val="BuiltInTok"/>
                          <w:color w:val="5B9BD5" w:themeColor="accent5"/>
                        </w:rPr>
                        <w:t>print</w:t>
                      </w:r>
                      <w:r w:rsidRPr="00847806">
                        <w:rPr>
                          <w:rStyle w:val="NormalTok"/>
                          <w:color w:val="5B9BD5" w:themeColor="accent5"/>
                        </w:rPr>
                        <w:t>(</w:t>
                      </w:r>
                      <w:r w:rsidRPr="00847806">
                        <w:rPr>
                          <w:rStyle w:val="StringTok"/>
                          <w:color w:val="5B9BD5" w:themeColor="accent5"/>
                        </w:rPr>
                        <w:t>'</w:t>
                      </w:r>
                      <w:proofErr w:type="spellStart"/>
                      <w:r w:rsidRPr="00847806">
                        <w:rPr>
                          <w:rStyle w:val="StringTok"/>
                          <w:color w:val="5B9BD5" w:themeColor="accent5"/>
                        </w:rPr>
                        <w:t>precision,recall</w:t>
                      </w:r>
                      <w:proofErr w:type="spellEnd"/>
                      <w:r w:rsidRPr="00847806">
                        <w:rPr>
                          <w:rStyle w:val="StringTok"/>
                          <w:color w:val="5B9BD5" w:themeColor="accent5"/>
                        </w:rPr>
                        <w:t xml:space="preserve"> and </w:t>
                      </w:r>
                      <w:proofErr w:type="spellStart"/>
                      <w:r w:rsidRPr="00847806">
                        <w:rPr>
                          <w:rStyle w:val="StringTok"/>
                          <w:color w:val="5B9BD5" w:themeColor="accent5"/>
                        </w:rPr>
                        <w:t>fscore</w:t>
                      </w:r>
                      <w:proofErr w:type="spellEnd"/>
                      <w:r w:rsidRPr="00847806">
                        <w:rPr>
                          <w:rStyle w:val="StringTok"/>
                          <w:color w:val="5B9BD5" w:themeColor="accent5"/>
                        </w:rPr>
                        <w:t>'</w:t>
                      </w:r>
                      <w:r w:rsidRPr="00847806">
                        <w:rPr>
                          <w:rStyle w:val="NormalTok"/>
                          <w:color w:val="5B9BD5" w:themeColor="accent5"/>
                        </w:rPr>
                        <w:t xml:space="preserve">, </w:t>
                      </w:r>
                      <w:proofErr w:type="spellStart"/>
                      <w:r w:rsidRPr="00847806">
                        <w:rPr>
                          <w:rStyle w:val="NormalTok"/>
                          <w:color w:val="5B9BD5" w:themeColor="accent5"/>
                        </w:rPr>
                        <w:t>precision_recall_fscore_support</w:t>
                      </w:r>
                      <w:proofErr w:type="spellEnd"/>
                      <w:r w:rsidRPr="00847806">
                        <w:rPr>
                          <w:rStyle w:val="NormalTok"/>
                          <w:color w:val="5B9BD5" w:themeColor="accent5"/>
                        </w:rPr>
                        <w:t>(</w:t>
                      </w:r>
                      <w:proofErr w:type="spellStart"/>
                      <w:r w:rsidRPr="00847806">
                        <w:rPr>
                          <w:rStyle w:val="NormalTok"/>
                          <w:color w:val="5B9BD5" w:themeColor="accent5"/>
                        </w:rPr>
                        <w:t>ytest</w:t>
                      </w:r>
                      <w:proofErr w:type="spellEnd"/>
                      <w:r w:rsidRPr="00847806">
                        <w:rPr>
                          <w:rStyle w:val="NormalTok"/>
                          <w:color w:val="5B9BD5" w:themeColor="accent5"/>
                        </w:rPr>
                        <w:t xml:space="preserve">, </w:t>
                      </w:r>
                      <w:proofErr w:type="spellStart"/>
                      <w:r w:rsidRPr="00847806">
                        <w:rPr>
                          <w:rStyle w:val="NormalTok"/>
                          <w:color w:val="5B9BD5" w:themeColor="accent5"/>
                        </w:rPr>
                        <w:t>mlppred</w:t>
                      </w:r>
                      <w:proofErr w:type="spellEnd"/>
                      <w:r w:rsidRPr="00847806">
                        <w:rPr>
                          <w:rStyle w:val="NormalTok"/>
                          <w:color w:val="5B9BD5" w:themeColor="accent5"/>
                        </w:rPr>
                        <w:t>, average</w:t>
                      </w:r>
                      <w:r w:rsidRPr="00847806">
                        <w:rPr>
                          <w:rStyle w:val="OperatorTok"/>
                          <w:color w:val="5B9BD5" w:themeColor="accent5"/>
                        </w:rPr>
                        <w:t>=</w:t>
                      </w:r>
                      <w:r w:rsidRPr="00847806">
                        <w:rPr>
                          <w:rStyle w:val="StringTok"/>
                          <w:color w:val="5B9BD5" w:themeColor="accent5"/>
                        </w:rPr>
                        <w:t>'macro'</w:t>
                      </w:r>
                      <w:r w:rsidRPr="00847806">
                        <w:rPr>
                          <w:rStyle w:val="NormalTok"/>
                          <w:color w:val="5B9BD5" w:themeColor="accent5"/>
                        </w:rPr>
                        <w:t>))</w:t>
                      </w:r>
                    </w:p>
                  </w:txbxContent>
                </v:textbox>
                <w10:wrap anchorx="margin"/>
              </v:shape>
            </w:pict>
          </mc:Fallback>
        </mc:AlternateContent>
      </w:r>
    </w:p>
    <w:p w14:paraId="1407413D" w14:textId="77777777" w:rsidR="00DD611E" w:rsidRDefault="00DD611E" w:rsidP="00DD611E">
      <w:pPr>
        <w:spacing w:line="276" w:lineRule="auto"/>
        <w:jc w:val="both"/>
        <w:rPr>
          <w:rFonts w:ascii="Consolas" w:hAnsi="Consolas" w:cs="Times New Roman"/>
          <w:sz w:val="24"/>
          <w:szCs w:val="24"/>
          <w:lang w:val="en-US"/>
        </w:rPr>
      </w:pPr>
    </w:p>
    <w:p w14:paraId="422C3437" w14:textId="77777777" w:rsidR="00DD611E" w:rsidRDefault="00DD611E" w:rsidP="00DD611E">
      <w:pPr>
        <w:spacing w:line="276" w:lineRule="auto"/>
        <w:jc w:val="both"/>
        <w:rPr>
          <w:rFonts w:ascii="Consolas" w:hAnsi="Consolas" w:cs="Times New Roman"/>
          <w:sz w:val="24"/>
          <w:szCs w:val="24"/>
          <w:lang w:val="en-US"/>
        </w:rPr>
      </w:pPr>
    </w:p>
    <w:p w14:paraId="26C8C1AA" w14:textId="77777777" w:rsidR="00847806" w:rsidRDefault="00847806" w:rsidP="00DD611E">
      <w:pPr>
        <w:spacing w:line="276" w:lineRule="auto"/>
        <w:jc w:val="both"/>
        <w:rPr>
          <w:rFonts w:ascii="Consolas" w:hAnsi="Consolas" w:cs="Times New Roman"/>
          <w:sz w:val="24"/>
          <w:szCs w:val="24"/>
          <w:lang w:val="en-US"/>
        </w:rPr>
      </w:pPr>
    </w:p>
    <w:p w14:paraId="788BDF9C" w14:textId="3219E73C" w:rsidR="00DD611E" w:rsidRDefault="00847806" w:rsidP="00DD611E">
      <w:pPr>
        <w:spacing w:line="276" w:lineRule="auto"/>
        <w:jc w:val="both"/>
        <w:rPr>
          <w:rFonts w:ascii="Consolas" w:hAnsi="Consolas" w:cs="Times New Roman"/>
          <w:sz w:val="24"/>
          <w:szCs w:val="24"/>
          <w:lang w:val="en-US"/>
        </w:rPr>
      </w:pPr>
      <w:r>
        <w:rPr>
          <w:rFonts w:ascii="Consolas" w:hAnsi="Consolas" w:cs="Times New Roman"/>
          <w:noProof/>
          <w:sz w:val="24"/>
          <w:szCs w:val="24"/>
          <w:lang w:val="en-US"/>
        </w:rPr>
        <mc:AlternateContent>
          <mc:Choice Requires="wps">
            <w:drawing>
              <wp:anchor distT="0" distB="0" distL="114300" distR="114300" simplePos="0" relativeHeight="251713536" behindDoc="0" locked="0" layoutInCell="1" allowOverlap="1" wp14:anchorId="36AEFDD7" wp14:editId="6550DC2D">
                <wp:simplePos x="0" y="0"/>
                <wp:positionH relativeFrom="margin">
                  <wp:align>left</wp:align>
                </wp:positionH>
                <wp:positionV relativeFrom="paragraph">
                  <wp:posOffset>193040</wp:posOffset>
                </wp:positionV>
                <wp:extent cx="5722620" cy="1287780"/>
                <wp:effectExtent l="0" t="0" r="11430" b="26670"/>
                <wp:wrapNone/>
                <wp:docPr id="260360124" name="Text Box 1"/>
                <wp:cNvGraphicFramePr/>
                <a:graphic xmlns:a="http://schemas.openxmlformats.org/drawingml/2006/main">
                  <a:graphicData uri="http://schemas.microsoft.com/office/word/2010/wordprocessingShape">
                    <wps:wsp>
                      <wps:cNvSpPr txBox="1"/>
                      <wps:spPr>
                        <a:xfrm>
                          <a:off x="0" y="0"/>
                          <a:ext cx="5722620" cy="1287780"/>
                        </a:xfrm>
                        <a:prstGeom prst="rect">
                          <a:avLst/>
                        </a:prstGeom>
                        <a:solidFill>
                          <a:schemeClr val="lt1"/>
                        </a:solidFill>
                        <a:ln w="6350">
                          <a:solidFill>
                            <a:prstClr val="black"/>
                          </a:solidFill>
                        </a:ln>
                      </wps:spPr>
                      <wps:txbx>
                        <w:txbxContent>
                          <w:p w14:paraId="4E8CD2B2" w14:textId="77777777" w:rsidR="00847806" w:rsidRPr="00847806" w:rsidRDefault="00847806" w:rsidP="00847806">
                            <w:pPr>
                              <w:pStyle w:val="SourceCode"/>
                              <w:rPr>
                                <w:color w:val="C00000"/>
                              </w:rPr>
                            </w:pPr>
                            <w:r w:rsidRPr="00847806">
                              <w:rPr>
                                <w:rStyle w:val="VerbatimChar"/>
                                <w:color w:val="C00000"/>
                              </w:rPr>
                              <w:t>[[9126   78]</w:t>
                            </w:r>
                            <w:r w:rsidRPr="00847806">
                              <w:rPr>
                                <w:color w:val="C00000"/>
                              </w:rPr>
                              <w:br/>
                            </w:r>
                            <w:r w:rsidRPr="00847806">
                              <w:rPr>
                                <w:rStyle w:val="VerbatimChar"/>
                                <w:color w:val="C00000"/>
                              </w:rPr>
                              <w:t xml:space="preserve"> [</w:t>
                            </w:r>
                            <w:proofErr w:type="gramStart"/>
                            <w:r w:rsidRPr="00847806">
                              <w:rPr>
                                <w:rStyle w:val="VerbatimChar"/>
                                <w:color w:val="C00000"/>
                              </w:rPr>
                              <w:t>8859  435</w:t>
                            </w:r>
                            <w:proofErr w:type="gramEnd"/>
                            <w:r w:rsidRPr="00847806">
                              <w:rPr>
                                <w:rStyle w:val="VerbatimChar"/>
                                <w:color w:val="C00000"/>
                              </w:rPr>
                              <w:t>]]</w:t>
                            </w:r>
                          </w:p>
                          <w:p w14:paraId="29B5629F" w14:textId="77777777" w:rsidR="00847806" w:rsidRPr="00847806" w:rsidRDefault="00847806" w:rsidP="00847806">
                            <w:pPr>
                              <w:pStyle w:val="SourceCode"/>
                              <w:rPr>
                                <w:color w:val="C00000"/>
                              </w:rPr>
                            </w:pPr>
                            <w:r w:rsidRPr="00847806">
                              <w:rPr>
                                <w:rStyle w:val="VerbatimChar"/>
                                <w:color w:val="C00000"/>
                              </w:rPr>
                              <w:t>train data accuracy 0.5175617441267781</w:t>
                            </w:r>
                            <w:r w:rsidRPr="00847806">
                              <w:rPr>
                                <w:color w:val="C00000"/>
                              </w:rPr>
                              <w:br/>
                            </w:r>
                            <w:r w:rsidRPr="00847806">
                              <w:rPr>
                                <w:rStyle w:val="VerbatimChar"/>
                                <w:color w:val="C00000"/>
                              </w:rPr>
                              <w:t>test data accuracy 0.516866688290626</w:t>
                            </w:r>
                            <w:r w:rsidRPr="00847806">
                              <w:rPr>
                                <w:color w:val="C00000"/>
                              </w:rPr>
                              <w:br/>
                            </w:r>
                            <w:proofErr w:type="spellStart"/>
                            <w:proofErr w:type="gramStart"/>
                            <w:r w:rsidRPr="00847806">
                              <w:rPr>
                                <w:rStyle w:val="VerbatimChar"/>
                                <w:color w:val="C00000"/>
                              </w:rPr>
                              <w:t>precision,recall</w:t>
                            </w:r>
                            <w:proofErr w:type="spellEnd"/>
                            <w:proofErr w:type="gramEnd"/>
                            <w:r w:rsidRPr="00847806">
                              <w:rPr>
                                <w:rStyle w:val="VerbatimChar"/>
                                <w:color w:val="C00000"/>
                              </w:rPr>
                              <w:t xml:space="preserve"> and </w:t>
                            </w:r>
                            <w:proofErr w:type="spellStart"/>
                            <w:r w:rsidRPr="00847806">
                              <w:rPr>
                                <w:rStyle w:val="VerbatimChar"/>
                                <w:color w:val="C00000"/>
                              </w:rPr>
                              <w:t>fscore</w:t>
                            </w:r>
                            <w:proofErr w:type="spellEnd"/>
                            <w:r w:rsidRPr="00847806">
                              <w:rPr>
                                <w:rStyle w:val="VerbatimChar"/>
                                <w:color w:val="C00000"/>
                              </w:rPr>
                              <w:t xml:space="preserve"> (0.6776880343756249, 0.5191649068289, 0.3800065190652281, None)</w:t>
                            </w:r>
                          </w:p>
                          <w:p w14:paraId="2E953253" w14:textId="77777777" w:rsidR="00847806" w:rsidRPr="00847806" w:rsidRDefault="00847806" w:rsidP="00847806">
                            <w:pPr>
                              <w:rPr>
                                <w:color w:val="C0000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6AEFDD7" id="_x0000_s1045" type="#_x0000_t202" style="position:absolute;left:0;text-align:left;margin-left:0;margin-top:15.2pt;width:450.6pt;height:101.4pt;z-index:25171353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" fillcolor="white [3201]" strokeweight=".5pt">
                <v:textbox>
                  <w:txbxContent>
                    <w:p w14:paraId="4E8CD2B2" w14:textId="77777777" w:rsidR="00847806" w:rsidRPr="00847806" w:rsidRDefault="00847806" w:rsidP="00847806">
                      <w:pPr>
                        <w:pStyle w:val="SourceCode"/>
                        <w:rPr>
                          <w:color w:val="C00000"/>
                        </w:rPr>
                      </w:pPr>
                      <w:r w:rsidRPr="00847806">
                        <w:rPr>
                          <w:rStyle w:val="VerbatimChar"/>
                          <w:color w:val="C00000"/>
                        </w:rPr>
                        <w:t>[[9126   78]</w:t>
                      </w:r>
                      <w:r w:rsidRPr="00847806">
                        <w:rPr>
                          <w:color w:val="C00000"/>
                        </w:rPr>
                        <w:br/>
                      </w:r>
                      <w:r w:rsidRPr="00847806">
                        <w:rPr>
                          <w:rStyle w:val="VerbatimChar"/>
                          <w:color w:val="C00000"/>
                        </w:rPr>
                        <w:t xml:space="preserve"> [</w:t>
                      </w:r>
                      <w:proofErr w:type="gramStart"/>
                      <w:r w:rsidRPr="00847806">
                        <w:rPr>
                          <w:rStyle w:val="VerbatimChar"/>
                          <w:color w:val="C00000"/>
                        </w:rPr>
                        <w:t>8859  435</w:t>
                      </w:r>
                      <w:proofErr w:type="gramEnd"/>
                      <w:r w:rsidRPr="00847806">
                        <w:rPr>
                          <w:rStyle w:val="VerbatimChar"/>
                          <w:color w:val="C00000"/>
                        </w:rPr>
                        <w:t>]]</w:t>
                      </w:r>
                    </w:p>
                    <w:p w14:paraId="29B5629F" w14:textId="77777777" w:rsidR="00847806" w:rsidRPr="00847806" w:rsidRDefault="00847806" w:rsidP="00847806">
                      <w:pPr>
                        <w:pStyle w:val="SourceCode"/>
                        <w:rPr>
                          <w:color w:val="C00000"/>
                        </w:rPr>
                      </w:pPr>
                      <w:r w:rsidRPr="00847806">
                        <w:rPr>
                          <w:rStyle w:val="VerbatimChar"/>
                          <w:color w:val="C00000"/>
                        </w:rPr>
                        <w:t>train data accuracy 0.5175617441267781</w:t>
                      </w:r>
                      <w:r w:rsidRPr="00847806">
                        <w:rPr>
                          <w:color w:val="C00000"/>
                        </w:rPr>
                        <w:br/>
                      </w:r>
                      <w:r w:rsidRPr="00847806">
                        <w:rPr>
                          <w:rStyle w:val="VerbatimChar"/>
                          <w:color w:val="C00000"/>
                        </w:rPr>
                        <w:t>test data accuracy 0.516866688290626</w:t>
                      </w:r>
                      <w:r w:rsidRPr="00847806">
                        <w:rPr>
                          <w:color w:val="C00000"/>
                        </w:rPr>
                        <w:br/>
                      </w:r>
                      <w:proofErr w:type="spellStart"/>
                      <w:proofErr w:type="gramStart"/>
                      <w:r w:rsidRPr="00847806">
                        <w:rPr>
                          <w:rStyle w:val="VerbatimChar"/>
                          <w:color w:val="C00000"/>
                        </w:rPr>
                        <w:t>precision,recall</w:t>
                      </w:r>
                      <w:proofErr w:type="spellEnd"/>
                      <w:proofErr w:type="gramEnd"/>
                      <w:r w:rsidRPr="00847806">
                        <w:rPr>
                          <w:rStyle w:val="VerbatimChar"/>
                          <w:color w:val="C00000"/>
                        </w:rPr>
                        <w:t xml:space="preserve"> and </w:t>
                      </w:r>
                      <w:proofErr w:type="spellStart"/>
                      <w:r w:rsidRPr="00847806">
                        <w:rPr>
                          <w:rStyle w:val="VerbatimChar"/>
                          <w:color w:val="C00000"/>
                        </w:rPr>
                        <w:t>fscore</w:t>
                      </w:r>
                      <w:proofErr w:type="spellEnd"/>
                      <w:r w:rsidRPr="00847806">
                        <w:rPr>
                          <w:rStyle w:val="VerbatimChar"/>
                          <w:color w:val="C00000"/>
                        </w:rPr>
                        <w:t xml:space="preserve"> (0.6776880343756249, 0.5191649068289, 0.3800065190652281, None)</w:t>
                      </w:r>
                    </w:p>
                    <w:p w14:paraId="2E953253" w14:textId="77777777" w:rsidR="00847806" w:rsidRPr="00847806" w:rsidRDefault="00847806" w:rsidP="00847806">
                      <w:pPr>
                        <w:rPr>
                          <w:color w:val="C00000"/>
                        </w:rPr>
                      </w:pPr>
                    </w:p>
                  </w:txbxContent>
                </v:textbox>
                <w10:wrap anchorx="margin"/>
              </v:shape>
            </w:pict>
          </mc:Fallback>
        </mc:AlternateContent>
      </w:r>
    </w:p>
    <w:p w14:paraId="27B89E85" w14:textId="0C2DDA01" w:rsidR="00DD611E" w:rsidRPr="00DD611E" w:rsidRDefault="00DD611E" w:rsidP="00DD611E">
      <w:pPr>
        <w:spacing w:line="276" w:lineRule="auto"/>
        <w:jc w:val="both"/>
        <w:rPr>
          <w:rFonts w:ascii="Consolas" w:hAnsi="Consolas" w:cs="Times New Roman"/>
          <w:sz w:val="24"/>
          <w:szCs w:val="24"/>
          <w:lang w:val="en-US"/>
        </w:rPr>
      </w:pPr>
    </w:p>
    <w:p w14:paraId="5D369E7A" w14:textId="5AA56638" w:rsidR="00847806" w:rsidRDefault="00847806" w:rsidP="00DD611E">
      <w:pPr>
        <w:spacing w:line="276" w:lineRule="auto"/>
        <w:jc w:val="both"/>
        <w:rPr>
          <w:rFonts w:ascii="Consolas" w:hAnsi="Consolas" w:cs="Times New Roman"/>
          <w:b/>
          <w:bCs/>
          <w:sz w:val="24"/>
          <w:szCs w:val="24"/>
          <w:lang w:val="en-US"/>
        </w:rPr>
      </w:pPr>
    </w:p>
    <w:p w14:paraId="7C185A7B" w14:textId="3E781218" w:rsidR="00847806" w:rsidRDefault="00847806" w:rsidP="00DD611E">
      <w:pPr>
        <w:spacing w:line="276" w:lineRule="auto"/>
        <w:jc w:val="both"/>
        <w:rPr>
          <w:rFonts w:ascii="Consolas" w:hAnsi="Consolas" w:cs="Times New Roman"/>
          <w:b/>
          <w:bCs/>
          <w:sz w:val="24"/>
          <w:szCs w:val="24"/>
          <w:lang w:val="en-US"/>
        </w:rPr>
      </w:pPr>
    </w:p>
    <w:p w14:paraId="2F9854F9" w14:textId="77777777" w:rsidR="00847806" w:rsidRDefault="00847806" w:rsidP="00DD611E">
      <w:pPr>
        <w:spacing w:line="276" w:lineRule="auto"/>
        <w:jc w:val="both"/>
        <w:rPr>
          <w:rFonts w:ascii="Consolas" w:hAnsi="Consolas" w:cs="Times New Roman"/>
          <w:b/>
          <w:bCs/>
          <w:sz w:val="24"/>
          <w:szCs w:val="24"/>
          <w:lang w:val="en-US"/>
        </w:rPr>
      </w:pPr>
    </w:p>
    <w:p w14:paraId="088D5C48" w14:textId="77777777" w:rsidR="00847806" w:rsidRDefault="00847806" w:rsidP="00DD611E">
      <w:pPr>
        <w:spacing w:line="276" w:lineRule="auto"/>
        <w:jc w:val="both"/>
        <w:rPr>
          <w:rFonts w:ascii="Consolas" w:hAnsi="Consolas" w:cs="Times New Roman"/>
          <w:b/>
          <w:bCs/>
          <w:sz w:val="24"/>
          <w:szCs w:val="24"/>
          <w:lang w:val="en-US"/>
        </w:rPr>
      </w:pPr>
    </w:p>
    <w:p w14:paraId="7F13FBC1" w14:textId="4E315546" w:rsidR="008025D3" w:rsidRDefault="008025D3" w:rsidP="00DD611E">
      <w:pPr>
        <w:spacing w:line="276" w:lineRule="auto"/>
        <w:jc w:val="both"/>
        <w:rPr>
          <w:rFonts w:ascii="Consolas" w:hAnsi="Consolas" w:cs="Times New Roman"/>
          <w:sz w:val="24"/>
          <w:szCs w:val="24"/>
          <w:lang w:val="en-US"/>
        </w:rPr>
      </w:pPr>
      <w:r w:rsidRPr="00DD611E">
        <w:rPr>
          <w:rFonts w:ascii="Consolas" w:hAnsi="Consolas" w:cs="Times New Roman"/>
          <w:b/>
          <w:bCs/>
          <w:sz w:val="24"/>
          <w:szCs w:val="24"/>
          <w:lang w:val="en-US"/>
        </w:rPr>
        <w:t>Decision Tree classifier</w:t>
      </w:r>
      <w:r w:rsidR="003615B0" w:rsidRPr="00DD611E">
        <w:rPr>
          <w:rFonts w:ascii="Consolas" w:hAnsi="Consolas" w:cs="Times New Roman"/>
          <w:sz w:val="24"/>
          <w:szCs w:val="24"/>
          <w:lang w:val="en-US"/>
        </w:rPr>
        <w:t xml:space="preserve">: decision tree classifier model is defined and fitted. This model shows an accuracy of about </w:t>
      </w:r>
      <w:r w:rsidR="00B07D5F" w:rsidRPr="00DD611E">
        <w:rPr>
          <w:rFonts w:ascii="Consolas" w:hAnsi="Consolas" w:cs="Times New Roman"/>
          <w:sz w:val="24"/>
          <w:szCs w:val="24"/>
          <w:lang w:val="en-US"/>
        </w:rPr>
        <w:t>95</w:t>
      </w:r>
      <w:r w:rsidR="003615B0" w:rsidRPr="00DD611E">
        <w:rPr>
          <w:rFonts w:ascii="Consolas" w:hAnsi="Consolas" w:cs="Times New Roman"/>
          <w:sz w:val="24"/>
          <w:szCs w:val="24"/>
          <w:lang w:val="en-US"/>
        </w:rPr>
        <w:t xml:space="preserve">% for </w:t>
      </w:r>
      <w:r w:rsidR="00B07D5F" w:rsidRPr="00DD611E">
        <w:rPr>
          <w:rFonts w:ascii="Consolas" w:hAnsi="Consolas" w:cs="Times New Roman"/>
          <w:sz w:val="24"/>
          <w:szCs w:val="24"/>
          <w:lang w:val="en-US"/>
        </w:rPr>
        <w:t xml:space="preserve">both train and </w:t>
      </w:r>
      <w:r w:rsidR="003615B0" w:rsidRPr="00DD611E">
        <w:rPr>
          <w:rFonts w:ascii="Consolas" w:hAnsi="Consolas" w:cs="Times New Roman"/>
          <w:sz w:val="24"/>
          <w:szCs w:val="24"/>
          <w:lang w:val="en-US"/>
        </w:rPr>
        <w:t>test data.</w:t>
      </w:r>
      <w:r w:rsidR="00B07D5F" w:rsidRPr="00DD611E">
        <w:rPr>
          <w:rFonts w:ascii="Consolas" w:hAnsi="Consolas" w:cs="Times New Roman"/>
          <w:sz w:val="24"/>
          <w:szCs w:val="24"/>
          <w:lang w:val="en-US"/>
        </w:rPr>
        <w:t xml:space="preserve"> Precision and recall are high which indicates it is good at </w:t>
      </w:r>
      <w:r w:rsidR="004F62BE" w:rsidRPr="00DD611E">
        <w:rPr>
          <w:rFonts w:ascii="Consolas" w:hAnsi="Consolas" w:cs="Times New Roman"/>
          <w:sz w:val="24"/>
          <w:szCs w:val="24"/>
          <w:lang w:val="en-US"/>
        </w:rPr>
        <w:t>avoiding false positives and false negatives respectively</w:t>
      </w:r>
    </w:p>
    <w:p w14:paraId="7E59DAA0" w14:textId="32592D6F" w:rsidR="00DD611E" w:rsidRDefault="00161958" w:rsidP="00DD611E">
      <w:pPr>
        <w:spacing w:line="276" w:lineRule="auto"/>
        <w:jc w:val="both"/>
        <w:rPr>
          <w:rFonts w:ascii="Consolas" w:hAnsi="Consolas" w:cs="Times New Roman"/>
          <w:noProof/>
          <w:sz w:val="24"/>
          <w:szCs w:val="24"/>
          <w:lang w:val="en-US"/>
        </w:rPr>
      </w:pPr>
      <w:r>
        <w:rPr>
          <w:rFonts w:ascii="Consolas" w:hAnsi="Consolas" w:cs="Times New Roman"/>
          <w:noProof/>
          <w:sz w:val="24"/>
          <w:szCs w:val="24"/>
          <w:lang w:val="en-US"/>
        </w:rPr>
        <w:lastRenderedPageBreak/>
        <mc:AlternateContent>
          <mc:Choice Requires="wps">
            <w:drawing>
              <wp:anchor distT="0" distB="0" distL="114300" distR="114300" simplePos="0" relativeHeight="251688960" behindDoc="0" locked="0" layoutInCell="1" allowOverlap="1" wp14:anchorId="121E7148" wp14:editId="04BDE71C">
                <wp:simplePos x="0" y="0"/>
                <wp:positionH relativeFrom="margin">
                  <wp:align>left</wp:align>
                </wp:positionH>
                <wp:positionV relativeFrom="paragraph">
                  <wp:posOffset>1905</wp:posOffset>
                </wp:positionV>
                <wp:extent cx="5722620" cy="1112520"/>
                <wp:effectExtent l="0" t="0" r="11430" b="11430"/>
                <wp:wrapNone/>
                <wp:docPr id="974410386" name="Text Box 1"/>
                <wp:cNvGraphicFramePr/>
                <a:graphic xmlns:a="http://schemas.openxmlformats.org/drawingml/2006/main">
                  <a:graphicData uri="http://schemas.microsoft.com/office/word/2010/wordprocessingShape">
                    <wps:wsp>
                      <wps:cNvSpPr txBox="1"/>
                      <wps:spPr>
                        <a:xfrm>
                          <a:off x="0" y="0"/>
                          <a:ext cx="5722620" cy="1112520"/>
                        </a:xfrm>
                        <a:prstGeom prst="rect">
                          <a:avLst/>
                        </a:prstGeom>
                        <a:solidFill>
                          <a:schemeClr val="lt1"/>
                        </a:solidFill>
                        <a:ln w="6350">
                          <a:solidFill>
                            <a:prstClr val="black"/>
                          </a:solidFill>
                        </a:ln>
                      </wps:spPr>
                      <wps:txbx>
                        <w:txbxContent>
                          <w:p w14:paraId="591059DA" w14:textId="77777777" w:rsidR="00847806" w:rsidRPr="00847806" w:rsidRDefault="00847806" w:rsidP="00847806">
                            <w:pPr>
                              <w:pStyle w:val="SourceCode"/>
                              <w:rPr>
                                <w:color w:val="5B9BD5" w:themeColor="accent5"/>
                              </w:rPr>
                            </w:pPr>
                            <w:r w:rsidRPr="00847806">
                              <w:rPr>
                                <w:rStyle w:val="BuiltInTok"/>
                                <w:color w:val="5B9BD5" w:themeColor="accent5"/>
                              </w:rPr>
                              <w:t>print</w:t>
                            </w:r>
                            <w:r w:rsidRPr="00847806">
                              <w:rPr>
                                <w:rStyle w:val="NormalTok"/>
                                <w:color w:val="5B9BD5" w:themeColor="accent5"/>
                              </w:rPr>
                              <w:t>(</w:t>
                            </w:r>
                            <w:proofErr w:type="spellStart"/>
                            <w:r w:rsidRPr="00847806">
                              <w:rPr>
                                <w:rStyle w:val="NormalTok"/>
                                <w:color w:val="5B9BD5" w:themeColor="accent5"/>
                              </w:rPr>
                              <w:t>confusion_matrix</w:t>
                            </w:r>
                            <w:proofErr w:type="spellEnd"/>
                            <w:r w:rsidRPr="00847806">
                              <w:rPr>
                                <w:rStyle w:val="NormalTok"/>
                                <w:color w:val="5B9BD5" w:themeColor="accent5"/>
                              </w:rPr>
                              <w:t>(</w:t>
                            </w:r>
                            <w:proofErr w:type="spellStart"/>
                            <w:proofErr w:type="gramStart"/>
                            <w:r w:rsidRPr="00847806">
                              <w:rPr>
                                <w:rStyle w:val="NormalTok"/>
                                <w:color w:val="5B9BD5" w:themeColor="accent5"/>
                              </w:rPr>
                              <w:t>ytest,dtcpred</w:t>
                            </w:r>
                            <w:proofErr w:type="spellEnd"/>
                            <w:proofErr w:type="gramEnd"/>
                            <w:r w:rsidRPr="00847806">
                              <w:rPr>
                                <w:rStyle w:val="NormalTok"/>
                                <w:color w:val="5B9BD5" w:themeColor="accent5"/>
                              </w:rPr>
                              <w:t>))</w:t>
                            </w:r>
                          </w:p>
                          <w:p w14:paraId="2763E8F4" w14:textId="77777777" w:rsidR="00847806" w:rsidRPr="00847806" w:rsidRDefault="00847806" w:rsidP="00847806">
                            <w:pPr>
                              <w:pStyle w:val="SourceCode"/>
                              <w:rPr>
                                <w:color w:val="5B9BD5" w:themeColor="accent5"/>
                              </w:rPr>
                            </w:pPr>
                            <w:proofErr w:type="gramStart"/>
                            <w:r w:rsidRPr="00847806">
                              <w:rPr>
                                <w:rStyle w:val="BuiltInTok"/>
                                <w:color w:val="5B9BD5" w:themeColor="accent5"/>
                              </w:rPr>
                              <w:t>print</w:t>
                            </w:r>
                            <w:r w:rsidRPr="00847806">
                              <w:rPr>
                                <w:rStyle w:val="NormalTok"/>
                                <w:color w:val="5B9BD5" w:themeColor="accent5"/>
                              </w:rPr>
                              <w:t>(</w:t>
                            </w:r>
                            <w:proofErr w:type="gramEnd"/>
                            <w:r w:rsidRPr="00847806">
                              <w:rPr>
                                <w:rStyle w:val="StringTok"/>
                                <w:color w:val="5B9BD5" w:themeColor="accent5"/>
                              </w:rPr>
                              <w:t>'train data accuracy'</w:t>
                            </w:r>
                            <w:r w:rsidRPr="00847806">
                              <w:rPr>
                                <w:rStyle w:val="NormalTok"/>
                                <w:color w:val="5B9BD5" w:themeColor="accent5"/>
                              </w:rPr>
                              <w:t>,</w:t>
                            </w:r>
                            <w:proofErr w:type="spellStart"/>
                            <w:r w:rsidRPr="00847806">
                              <w:rPr>
                                <w:rStyle w:val="NormalTok"/>
                                <w:color w:val="5B9BD5" w:themeColor="accent5"/>
                              </w:rPr>
                              <w:t>accuracy_score</w:t>
                            </w:r>
                            <w:proofErr w:type="spellEnd"/>
                            <w:r w:rsidRPr="00847806">
                              <w:rPr>
                                <w:rStyle w:val="NormalTok"/>
                                <w:color w:val="5B9BD5" w:themeColor="accent5"/>
                              </w:rPr>
                              <w:t>(</w:t>
                            </w:r>
                            <w:proofErr w:type="spellStart"/>
                            <w:r w:rsidRPr="00847806">
                              <w:rPr>
                                <w:rStyle w:val="NormalTok"/>
                                <w:color w:val="5B9BD5" w:themeColor="accent5"/>
                              </w:rPr>
                              <w:t>ytrain,dtctrain_pred</w:t>
                            </w:r>
                            <w:proofErr w:type="spellEnd"/>
                            <w:r w:rsidRPr="00847806">
                              <w:rPr>
                                <w:rStyle w:val="NormalTok"/>
                                <w:color w:val="5B9BD5" w:themeColor="accent5"/>
                              </w:rPr>
                              <w:t>))</w:t>
                            </w:r>
                            <w:r w:rsidRPr="00847806">
                              <w:rPr>
                                <w:color w:val="5B9BD5" w:themeColor="accent5"/>
                              </w:rPr>
                              <w:br/>
                            </w:r>
                            <w:r w:rsidRPr="00847806">
                              <w:rPr>
                                <w:rStyle w:val="BuiltInTok"/>
                                <w:color w:val="5B9BD5" w:themeColor="accent5"/>
                              </w:rPr>
                              <w:t>print</w:t>
                            </w:r>
                            <w:r w:rsidRPr="00847806">
                              <w:rPr>
                                <w:rStyle w:val="NormalTok"/>
                                <w:color w:val="5B9BD5" w:themeColor="accent5"/>
                              </w:rPr>
                              <w:t>(</w:t>
                            </w:r>
                            <w:r w:rsidRPr="00847806">
                              <w:rPr>
                                <w:rStyle w:val="StringTok"/>
                                <w:color w:val="5B9BD5" w:themeColor="accent5"/>
                              </w:rPr>
                              <w:t>'test data accuracy'</w:t>
                            </w:r>
                            <w:r w:rsidRPr="00847806">
                              <w:rPr>
                                <w:rStyle w:val="NormalTok"/>
                                <w:color w:val="5B9BD5" w:themeColor="accent5"/>
                              </w:rPr>
                              <w:t xml:space="preserve">, </w:t>
                            </w:r>
                            <w:proofErr w:type="spellStart"/>
                            <w:r w:rsidRPr="00847806">
                              <w:rPr>
                                <w:rStyle w:val="NormalTok"/>
                                <w:color w:val="5B9BD5" w:themeColor="accent5"/>
                              </w:rPr>
                              <w:t>accuracy_score</w:t>
                            </w:r>
                            <w:proofErr w:type="spellEnd"/>
                            <w:r w:rsidRPr="00847806">
                              <w:rPr>
                                <w:rStyle w:val="NormalTok"/>
                                <w:color w:val="5B9BD5" w:themeColor="accent5"/>
                              </w:rPr>
                              <w:t>(</w:t>
                            </w:r>
                            <w:proofErr w:type="spellStart"/>
                            <w:r w:rsidRPr="00847806">
                              <w:rPr>
                                <w:rStyle w:val="NormalTok"/>
                                <w:color w:val="5B9BD5" w:themeColor="accent5"/>
                              </w:rPr>
                              <w:t>ytest,dtcpred</w:t>
                            </w:r>
                            <w:proofErr w:type="spellEnd"/>
                            <w:r w:rsidRPr="00847806">
                              <w:rPr>
                                <w:rStyle w:val="NormalTok"/>
                                <w:color w:val="5B9BD5" w:themeColor="accent5"/>
                              </w:rPr>
                              <w:t>))</w:t>
                            </w:r>
                            <w:r w:rsidRPr="00847806">
                              <w:rPr>
                                <w:color w:val="5B9BD5" w:themeColor="accent5"/>
                              </w:rPr>
                              <w:br/>
                            </w:r>
                            <w:r w:rsidRPr="00847806">
                              <w:rPr>
                                <w:rStyle w:val="BuiltInTok"/>
                                <w:color w:val="5B9BD5" w:themeColor="accent5"/>
                              </w:rPr>
                              <w:t>print</w:t>
                            </w:r>
                            <w:r w:rsidRPr="00847806">
                              <w:rPr>
                                <w:rStyle w:val="NormalTok"/>
                                <w:color w:val="5B9BD5" w:themeColor="accent5"/>
                              </w:rPr>
                              <w:t>(</w:t>
                            </w:r>
                            <w:r w:rsidRPr="00847806">
                              <w:rPr>
                                <w:rStyle w:val="StringTok"/>
                                <w:color w:val="5B9BD5" w:themeColor="accent5"/>
                              </w:rPr>
                              <w:t>'</w:t>
                            </w:r>
                            <w:proofErr w:type="spellStart"/>
                            <w:r w:rsidRPr="00847806">
                              <w:rPr>
                                <w:rStyle w:val="StringTok"/>
                                <w:color w:val="5B9BD5" w:themeColor="accent5"/>
                              </w:rPr>
                              <w:t>precision,recall</w:t>
                            </w:r>
                            <w:proofErr w:type="spellEnd"/>
                            <w:r w:rsidRPr="00847806">
                              <w:rPr>
                                <w:rStyle w:val="StringTok"/>
                                <w:color w:val="5B9BD5" w:themeColor="accent5"/>
                              </w:rPr>
                              <w:t xml:space="preserve"> and </w:t>
                            </w:r>
                            <w:proofErr w:type="spellStart"/>
                            <w:r w:rsidRPr="00847806">
                              <w:rPr>
                                <w:rStyle w:val="StringTok"/>
                                <w:color w:val="5B9BD5" w:themeColor="accent5"/>
                              </w:rPr>
                              <w:t>fscore</w:t>
                            </w:r>
                            <w:proofErr w:type="spellEnd"/>
                            <w:r w:rsidRPr="00847806">
                              <w:rPr>
                                <w:rStyle w:val="StringTok"/>
                                <w:color w:val="5B9BD5" w:themeColor="accent5"/>
                              </w:rPr>
                              <w:t>'</w:t>
                            </w:r>
                            <w:r w:rsidRPr="00847806">
                              <w:rPr>
                                <w:rStyle w:val="NormalTok"/>
                                <w:color w:val="5B9BD5" w:themeColor="accent5"/>
                              </w:rPr>
                              <w:t>,</w:t>
                            </w:r>
                            <w:proofErr w:type="spellStart"/>
                            <w:r w:rsidRPr="00847806">
                              <w:rPr>
                                <w:rStyle w:val="NormalTok"/>
                                <w:color w:val="5B9BD5" w:themeColor="accent5"/>
                              </w:rPr>
                              <w:t>precision_recall_fscore_support</w:t>
                            </w:r>
                            <w:proofErr w:type="spellEnd"/>
                            <w:r w:rsidRPr="00847806">
                              <w:rPr>
                                <w:rStyle w:val="NormalTok"/>
                                <w:color w:val="5B9BD5" w:themeColor="accent5"/>
                              </w:rPr>
                              <w:t>(</w:t>
                            </w:r>
                            <w:proofErr w:type="spellStart"/>
                            <w:r w:rsidRPr="00847806">
                              <w:rPr>
                                <w:rStyle w:val="NormalTok"/>
                                <w:color w:val="5B9BD5" w:themeColor="accent5"/>
                              </w:rPr>
                              <w:t>ytest</w:t>
                            </w:r>
                            <w:proofErr w:type="spellEnd"/>
                            <w:r w:rsidRPr="00847806">
                              <w:rPr>
                                <w:rStyle w:val="NormalTok"/>
                                <w:color w:val="5B9BD5" w:themeColor="accent5"/>
                              </w:rPr>
                              <w:t xml:space="preserve">, </w:t>
                            </w:r>
                            <w:proofErr w:type="spellStart"/>
                            <w:r w:rsidRPr="00847806">
                              <w:rPr>
                                <w:rStyle w:val="NormalTok"/>
                                <w:color w:val="5B9BD5" w:themeColor="accent5"/>
                              </w:rPr>
                              <w:t>dtcpred</w:t>
                            </w:r>
                            <w:proofErr w:type="spellEnd"/>
                            <w:r w:rsidRPr="00847806">
                              <w:rPr>
                                <w:rStyle w:val="NormalTok"/>
                                <w:color w:val="5B9BD5" w:themeColor="accent5"/>
                              </w:rPr>
                              <w:t>, average</w:t>
                            </w:r>
                            <w:r w:rsidRPr="00847806">
                              <w:rPr>
                                <w:rStyle w:val="OperatorTok"/>
                                <w:color w:val="5B9BD5" w:themeColor="accent5"/>
                              </w:rPr>
                              <w:t>=</w:t>
                            </w:r>
                            <w:r w:rsidRPr="00847806">
                              <w:rPr>
                                <w:rStyle w:val="StringTok"/>
                                <w:color w:val="5B9BD5" w:themeColor="accent5"/>
                              </w:rPr>
                              <w:t>'macro'</w:t>
                            </w:r>
                            <w:r w:rsidRPr="00847806">
                              <w:rPr>
                                <w:rStyle w:val="NormalTok"/>
                                <w:color w:val="5B9BD5" w:themeColor="accent5"/>
                              </w:rPr>
                              <w:t>))</w:t>
                            </w:r>
                          </w:p>
                          <w:p w14:paraId="2E05E188" w14:textId="77777777" w:rsidR="00DD611E" w:rsidRPr="00847806" w:rsidRDefault="00DD611E" w:rsidP="00DD611E">
                            <w:pPr>
                              <w:rPr>
                                <w:color w:val="5B9BD5" w:themeColor="accent5"/>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21E7148" id="_x0000_s1046" type="#_x0000_t202" style="position:absolute;left:0;text-align:left;margin-left:0;margin-top:.15pt;width:450.6pt;height:87.6pt;z-index:25168896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" fillcolor="white [3201]" strokeweight=".5pt">
                <v:textbox>
                  <w:txbxContent>
                    <w:p w14:paraId="591059DA" w14:textId="77777777" w:rsidR="00847806" w:rsidRPr="00847806" w:rsidRDefault="00847806" w:rsidP="00847806">
                      <w:pPr>
                        <w:pStyle w:val="SourceCode"/>
                        <w:rPr>
                          <w:color w:val="5B9BD5" w:themeColor="accent5"/>
                        </w:rPr>
                      </w:pPr>
                      <w:r w:rsidRPr="00847806">
                        <w:rPr>
                          <w:rStyle w:val="BuiltInTok"/>
                          <w:color w:val="5B9BD5" w:themeColor="accent5"/>
                        </w:rPr>
                        <w:t>print</w:t>
                      </w:r>
                      <w:r w:rsidRPr="00847806">
                        <w:rPr>
                          <w:rStyle w:val="NormalTok"/>
                          <w:color w:val="5B9BD5" w:themeColor="accent5"/>
                        </w:rPr>
                        <w:t>(</w:t>
                      </w:r>
                      <w:proofErr w:type="spellStart"/>
                      <w:r w:rsidRPr="00847806">
                        <w:rPr>
                          <w:rStyle w:val="NormalTok"/>
                          <w:color w:val="5B9BD5" w:themeColor="accent5"/>
                        </w:rPr>
                        <w:t>confusion_matrix</w:t>
                      </w:r>
                      <w:proofErr w:type="spellEnd"/>
                      <w:r w:rsidRPr="00847806">
                        <w:rPr>
                          <w:rStyle w:val="NormalTok"/>
                          <w:color w:val="5B9BD5" w:themeColor="accent5"/>
                        </w:rPr>
                        <w:t>(</w:t>
                      </w:r>
                      <w:proofErr w:type="spellStart"/>
                      <w:proofErr w:type="gramStart"/>
                      <w:r w:rsidRPr="00847806">
                        <w:rPr>
                          <w:rStyle w:val="NormalTok"/>
                          <w:color w:val="5B9BD5" w:themeColor="accent5"/>
                        </w:rPr>
                        <w:t>ytest,dtcpred</w:t>
                      </w:r>
                      <w:proofErr w:type="spellEnd"/>
                      <w:proofErr w:type="gramEnd"/>
                      <w:r w:rsidRPr="00847806">
                        <w:rPr>
                          <w:rStyle w:val="NormalTok"/>
                          <w:color w:val="5B9BD5" w:themeColor="accent5"/>
                        </w:rPr>
                        <w:t>))</w:t>
                      </w:r>
                    </w:p>
                    <w:p w14:paraId="2763E8F4" w14:textId="77777777" w:rsidR="00847806" w:rsidRPr="00847806" w:rsidRDefault="00847806" w:rsidP="00847806">
                      <w:pPr>
                        <w:pStyle w:val="SourceCode"/>
                        <w:rPr>
                          <w:color w:val="5B9BD5" w:themeColor="accent5"/>
                        </w:rPr>
                      </w:pPr>
                      <w:proofErr w:type="gramStart"/>
                      <w:r w:rsidRPr="00847806">
                        <w:rPr>
                          <w:rStyle w:val="BuiltInTok"/>
                          <w:color w:val="5B9BD5" w:themeColor="accent5"/>
                        </w:rPr>
                        <w:t>print</w:t>
                      </w:r>
                      <w:r w:rsidRPr="00847806">
                        <w:rPr>
                          <w:rStyle w:val="NormalTok"/>
                          <w:color w:val="5B9BD5" w:themeColor="accent5"/>
                        </w:rPr>
                        <w:t>(</w:t>
                      </w:r>
                      <w:proofErr w:type="gramEnd"/>
                      <w:r w:rsidRPr="00847806">
                        <w:rPr>
                          <w:rStyle w:val="StringTok"/>
                          <w:color w:val="5B9BD5" w:themeColor="accent5"/>
                        </w:rPr>
                        <w:t>'train data accuracy'</w:t>
                      </w:r>
                      <w:r w:rsidRPr="00847806">
                        <w:rPr>
                          <w:rStyle w:val="NormalTok"/>
                          <w:color w:val="5B9BD5" w:themeColor="accent5"/>
                        </w:rPr>
                        <w:t>,</w:t>
                      </w:r>
                      <w:proofErr w:type="spellStart"/>
                      <w:r w:rsidRPr="00847806">
                        <w:rPr>
                          <w:rStyle w:val="NormalTok"/>
                          <w:color w:val="5B9BD5" w:themeColor="accent5"/>
                        </w:rPr>
                        <w:t>accuracy_score</w:t>
                      </w:r>
                      <w:proofErr w:type="spellEnd"/>
                      <w:r w:rsidRPr="00847806">
                        <w:rPr>
                          <w:rStyle w:val="NormalTok"/>
                          <w:color w:val="5B9BD5" w:themeColor="accent5"/>
                        </w:rPr>
                        <w:t>(</w:t>
                      </w:r>
                      <w:proofErr w:type="spellStart"/>
                      <w:r w:rsidRPr="00847806">
                        <w:rPr>
                          <w:rStyle w:val="NormalTok"/>
                          <w:color w:val="5B9BD5" w:themeColor="accent5"/>
                        </w:rPr>
                        <w:t>ytrain,dtctrain_pred</w:t>
                      </w:r>
                      <w:proofErr w:type="spellEnd"/>
                      <w:r w:rsidRPr="00847806">
                        <w:rPr>
                          <w:rStyle w:val="NormalTok"/>
                          <w:color w:val="5B9BD5" w:themeColor="accent5"/>
                        </w:rPr>
                        <w:t>))</w:t>
                      </w:r>
                      <w:r w:rsidRPr="00847806">
                        <w:rPr>
                          <w:color w:val="5B9BD5" w:themeColor="accent5"/>
                        </w:rPr>
                        <w:br/>
                      </w:r>
                      <w:r w:rsidRPr="00847806">
                        <w:rPr>
                          <w:rStyle w:val="BuiltInTok"/>
                          <w:color w:val="5B9BD5" w:themeColor="accent5"/>
                        </w:rPr>
                        <w:t>print</w:t>
                      </w:r>
                      <w:r w:rsidRPr="00847806">
                        <w:rPr>
                          <w:rStyle w:val="NormalTok"/>
                          <w:color w:val="5B9BD5" w:themeColor="accent5"/>
                        </w:rPr>
                        <w:t>(</w:t>
                      </w:r>
                      <w:r w:rsidRPr="00847806">
                        <w:rPr>
                          <w:rStyle w:val="StringTok"/>
                          <w:color w:val="5B9BD5" w:themeColor="accent5"/>
                        </w:rPr>
                        <w:t>'test data accuracy'</w:t>
                      </w:r>
                      <w:r w:rsidRPr="00847806">
                        <w:rPr>
                          <w:rStyle w:val="NormalTok"/>
                          <w:color w:val="5B9BD5" w:themeColor="accent5"/>
                        </w:rPr>
                        <w:t xml:space="preserve">, </w:t>
                      </w:r>
                      <w:proofErr w:type="spellStart"/>
                      <w:r w:rsidRPr="00847806">
                        <w:rPr>
                          <w:rStyle w:val="NormalTok"/>
                          <w:color w:val="5B9BD5" w:themeColor="accent5"/>
                        </w:rPr>
                        <w:t>accuracy_score</w:t>
                      </w:r>
                      <w:proofErr w:type="spellEnd"/>
                      <w:r w:rsidRPr="00847806">
                        <w:rPr>
                          <w:rStyle w:val="NormalTok"/>
                          <w:color w:val="5B9BD5" w:themeColor="accent5"/>
                        </w:rPr>
                        <w:t>(</w:t>
                      </w:r>
                      <w:proofErr w:type="spellStart"/>
                      <w:r w:rsidRPr="00847806">
                        <w:rPr>
                          <w:rStyle w:val="NormalTok"/>
                          <w:color w:val="5B9BD5" w:themeColor="accent5"/>
                        </w:rPr>
                        <w:t>ytest,dtcpred</w:t>
                      </w:r>
                      <w:proofErr w:type="spellEnd"/>
                      <w:r w:rsidRPr="00847806">
                        <w:rPr>
                          <w:rStyle w:val="NormalTok"/>
                          <w:color w:val="5B9BD5" w:themeColor="accent5"/>
                        </w:rPr>
                        <w:t>))</w:t>
                      </w:r>
                      <w:r w:rsidRPr="00847806">
                        <w:rPr>
                          <w:color w:val="5B9BD5" w:themeColor="accent5"/>
                        </w:rPr>
                        <w:br/>
                      </w:r>
                      <w:r w:rsidRPr="00847806">
                        <w:rPr>
                          <w:rStyle w:val="BuiltInTok"/>
                          <w:color w:val="5B9BD5" w:themeColor="accent5"/>
                        </w:rPr>
                        <w:t>print</w:t>
                      </w:r>
                      <w:r w:rsidRPr="00847806">
                        <w:rPr>
                          <w:rStyle w:val="NormalTok"/>
                          <w:color w:val="5B9BD5" w:themeColor="accent5"/>
                        </w:rPr>
                        <w:t>(</w:t>
                      </w:r>
                      <w:r w:rsidRPr="00847806">
                        <w:rPr>
                          <w:rStyle w:val="StringTok"/>
                          <w:color w:val="5B9BD5" w:themeColor="accent5"/>
                        </w:rPr>
                        <w:t>'</w:t>
                      </w:r>
                      <w:proofErr w:type="spellStart"/>
                      <w:r w:rsidRPr="00847806">
                        <w:rPr>
                          <w:rStyle w:val="StringTok"/>
                          <w:color w:val="5B9BD5" w:themeColor="accent5"/>
                        </w:rPr>
                        <w:t>precision,recall</w:t>
                      </w:r>
                      <w:proofErr w:type="spellEnd"/>
                      <w:r w:rsidRPr="00847806">
                        <w:rPr>
                          <w:rStyle w:val="StringTok"/>
                          <w:color w:val="5B9BD5" w:themeColor="accent5"/>
                        </w:rPr>
                        <w:t xml:space="preserve"> and </w:t>
                      </w:r>
                      <w:proofErr w:type="spellStart"/>
                      <w:r w:rsidRPr="00847806">
                        <w:rPr>
                          <w:rStyle w:val="StringTok"/>
                          <w:color w:val="5B9BD5" w:themeColor="accent5"/>
                        </w:rPr>
                        <w:t>fscore</w:t>
                      </w:r>
                      <w:proofErr w:type="spellEnd"/>
                      <w:r w:rsidRPr="00847806">
                        <w:rPr>
                          <w:rStyle w:val="StringTok"/>
                          <w:color w:val="5B9BD5" w:themeColor="accent5"/>
                        </w:rPr>
                        <w:t>'</w:t>
                      </w:r>
                      <w:r w:rsidRPr="00847806">
                        <w:rPr>
                          <w:rStyle w:val="NormalTok"/>
                          <w:color w:val="5B9BD5" w:themeColor="accent5"/>
                        </w:rPr>
                        <w:t>,</w:t>
                      </w:r>
                      <w:proofErr w:type="spellStart"/>
                      <w:r w:rsidRPr="00847806">
                        <w:rPr>
                          <w:rStyle w:val="NormalTok"/>
                          <w:color w:val="5B9BD5" w:themeColor="accent5"/>
                        </w:rPr>
                        <w:t>precision_recall_fscore_support</w:t>
                      </w:r>
                      <w:proofErr w:type="spellEnd"/>
                      <w:r w:rsidRPr="00847806">
                        <w:rPr>
                          <w:rStyle w:val="NormalTok"/>
                          <w:color w:val="5B9BD5" w:themeColor="accent5"/>
                        </w:rPr>
                        <w:t>(</w:t>
                      </w:r>
                      <w:proofErr w:type="spellStart"/>
                      <w:r w:rsidRPr="00847806">
                        <w:rPr>
                          <w:rStyle w:val="NormalTok"/>
                          <w:color w:val="5B9BD5" w:themeColor="accent5"/>
                        </w:rPr>
                        <w:t>ytest</w:t>
                      </w:r>
                      <w:proofErr w:type="spellEnd"/>
                      <w:r w:rsidRPr="00847806">
                        <w:rPr>
                          <w:rStyle w:val="NormalTok"/>
                          <w:color w:val="5B9BD5" w:themeColor="accent5"/>
                        </w:rPr>
                        <w:t xml:space="preserve">, </w:t>
                      </w:r>
                      <w:proofErr w:type="spellStart"/>
                      <w:r w:rsidRPr="00847806">
                        <w:rPr>
                          <w:rStyle w:val="NormalTok"/>
                          <w:color w:val="5B9BD5" w:themeColor="accent5"/>
                        </w:rPr>
                        <w:t>dtcpred</w:t>
                      </w:r>
                      <w:proofErr w:type="spellEnd"/>
                      <w:r w:rsidRPr="00847806">
                        <w:rPr>
                          <w:rStyle w:val="NormalTok"/>
                          <w:color w:val="5B9BD5" w:themeColor="accent5"/>
                        </w:rPr>
                        <w:t>, average</w:t>
                      </w:r>
                      <w:r w:rsidRPr="00847806">
                        <w:rPr>
                          <w:rStyle w:val="OperatorTok"/>
                          <w:color w:val="5B9BD5" w:themeColor="accent5"/>
                        </w:rPr>
                        <w:t>=</w:t>
                      </w:r>
                      <w:r w:rsidRPr="00847806">
                        <w:rPr>
                          <w:rStyle w:val="StringTok"/>
                          <w:color w:val="5B9BD5" w:themeColor="accent5"/>
                        </w:rPr>
                        <w:t>'macro'</w:t>
                      </w:r>
                      <w:r w:rsidRPr="00847806">
                        <w:rPr>
                          <w:rStyle w:val="NormalTok"/>
                          <w:color w:val="5B9BD5" w:themeColor="accent5"/>
                        </w:rPr>
                        <w:t>))</w:t>
                      </w:r>
                    </w:p>
                    <w:p w14:paraId="2E05E188" w14:textId="77777777" w:rsidR="00DD611E" w:rsidRPr="00847806" w:rsidRDefault="00DD611E" w:rsidP="00DD611E">
                      <w:pPr>
                        <w:rPr>
                          <w:color w:val="5B9BD5" w:themeColor="accent5"/>
                        </w:rPr>
                      </w:pPr>
                    </w:p>
                  </w:txbxContent>
                </v:textbox>
                <w10:wrap anchorx="margin"/>
              </v:shape>
            </w:pict>
          </mc:Fallback>
        </mc:AlternateContent>
      </w:r>
    </w:p>
    <w:p w14:paraId="0A4FDBD6" w14:textId="64552AD6" w:rsidR="00DD611E" w:rsidRDefault="00DD611E" w:rsidP="00DD611E">
      <w:pPr>
        <w:spacing w:line="276" w:lineRule="auto"/>
        <w:jc w:val="both"/>
        <w:rPr>
          <w:rFonts w:ascii="Consolas" w:hAnsi="Consolas" w:cs="Times New Roman"/>
          <w:noProof/>
          <w:sz w:val="24"/>
          <w:szCs w:val="24"/>
          <w:lang w:val="en-US"/>
        </w:rPr>
      </w:pPr>
    </w:p>
    <w:p w14:paraId="11AB1D83" w14:textId="77777777" w:rsidR="00DD611E" w:rsidRDefault="00DD611E" w:rsidP="00DD611E">
      <w:pPr>
        <w:spacing w:line="276" w:lineRule="auto"/>
        <w:jc w:val="both"/>
        <w:rPr>
          <w:rFonts w:ascii="Consolas" w:hAnsi="Consolas" w:cs="Times New Roman"/>
          <w:noProof/>
          <w:sz w:val="24"/>
          <w:szCs w:val="24"/>
          <w:lang w:val="en-US"/>
        </w:rPr>
      </w:pPr>
    </w:p>
    <w:p w14:paraId="3F886EE1" w14:textId="77777777" w:rsidR="00847806" w:rsidRDefault="00847806" w:rsidP="00DD611E">
      <w:pPr>
        <w:spacing w:line="276" w:lineRule="auto"/>
        <w:jc w:val="both"/>
        <w:rPr>
          <w:rFonts w:ascii="Consolas" w:hAnsi="Consolas" w:cs="Times New Roman"/>
          <w:b/>
          <w:bCs/>
          <w:sz w:val="24"/>
          <w:szCs w:val="24"/>
          <w:lang w:val="en-US"/>
        </w:rPr>
      </w:pPr>
    </w:p>
    <w:p w14:paraId="1412D17B" w14:textId="3290546A" w:rsidR="00847806" w:rsidRDefault="00847806" w:rsidP="00DD611E">
      <w:pPr>
        <w:spacing w:line="276" w:lineRule="auto"/>
        <w:jc w:val="both"/>
        <w:rPr>
          <w:rFonts w:ascii="Consolas" w:hAnsi="Consolas" w:cs="Times New Roman"/>
          <w:b/>
          <w:bCs/>
          <w:sz w:val="24"/>
          <w:szCs w:val="24"/>
          <w:lang w:val="en-US"/>
        </w:rPr>
      </w:pPr>
      <w:r>
        <w:rPr>
          <w:rFonts w:ascii="Consolas" w:hAnsi="Consolas" w:cs="Times New Roman"/>
          <w:noProof/>
          <w:sz w:val="24"/>
          <w:szCs w:val="24"/>
          <w:lang w:val="en-US"/>
        </w:rPr>
        <mc:AlternateContent>
          <mc:Choice Requires="wps">
            <w:drawing>
              <wp:anchor distT="0" distB="0" distL="114300" distR="114300" simplePos="0" relativeHeight="251715584" behindDoc="0" locked="0" layoutInCell="1" allowOverlap="1" wp14:anchorId="206071FD" wp14:editId="13C89D8A">
                <wp:simplePos x="0" y="0"/>
                <wp:positionH relativeFrom="margin">
                  <wp:align>left</wp:align>
                </wp:positionH>
                <wp:positionV relativeFrom="paragraph">
                  <wp:posOffset>49530</wp:posOffset>
                </wp:positionV>
                <wp:extent cx="5722620" cy="1242060"/>
                <wp:effectExtent l="0" t="0" r="11430" b="15240"/>
                <wp:wrapNone/>
                <wp:docPr id="1830363771" name="Text Box 1"/>
                <wp:cNvGraphicFramePr/>
                <a:graphic xmlns:a="http://schemas.openxmlformats.org/drawingml/2006/main">
                  <a:graphicData uri="http://schemas.microsoft.com/office/word/2010/wordprocessingShape">
                    <wps:wsp>
                      <wps:cNvSpPr txBox="1"/>
                      <wps:spPr>
                        <a:xfrm>
                          <a:off x="0" y="0"/>
                          <a:ext cx="5722620" cy="1242060"/>
                        </a:xfrm>
                        <a:prstGeom prst="rect">
                          <a:avLst/>
                        </a:prstGeom>
                        <a:solidFill>
                          <a:schemeClr val="lt1"/>
                        </a:solidFill>
                        <a:ln w="6350">
                          <a:solidFill>
                            <a:prstClr val="black"/>
                          </a:solidFill>
                        </a:ln>
                      </wps:spPr>
                      <wps:txbx>
                        <w:txbxContent>
                          <w:p w14:paraId="7A559A94" w14:textId="77777777" w:rsidR="00847806" w:rsidRPr="00847806" w:rsidRDefault="00847806" w:rsidP="00847806">
                            <w:pPr>
                              <w:pStyle w:val="SourceCode"/>
                              <w:rPr>
                                <w:color w:val="C00000"/>
                              </w:rPr>
                            </w:pPr>
                            <w:r w:rsidRPr="00847806">
                              <w:rPr>
                                <w:rStyle w:val="VerbatimChar"/>
                                <w:color w:val="C00000"/>
                              </w:rPr>
                              <w:t>[[</w:t>
                            </w:r>
                            <w:proofErr w:type="gramStart"/>
                            <w:r w:rsidRPr="00847806">
                              <w:rPr>
                                <w:rStyle w:val="VerbatimChar"/>
                                <w:color w:val="C00000"/>
                              </w:rPr>
                              <w:t>8697  507</w:t>
                            </w:r>
                            <w:proofErr w:type="gramEnd"/>
                            <w:r w:rsidRPr="00847806">
                              <w:rPr>
                                <w:rStyle w:val="VerbatimChar"/>
                                <w:color w:val="C00000"/>
                              </w:rPr>
                              <w:t>]</w:t>
                            </w:r>
                            <w:r w:rsidRPr="00847806">
                              <w:rPr>
                                <w:color w:val="C00000"/>
                              </w:rPr>
                              <w:br/>
                            </w:r>
                            <w:r w:rsidRPr="00847806">
                              <w:rPr>
                                <w:rStyle w:val="VerbatimChar"/>
                                <w:color w:val="C00000"/>
                              </w:rPr>
                              <w:t xml:space="preserve"> [  72 9222]]</w:t>
                            </w:r>
                          </w:p>
                          <w:p w14:paraId="7B4B8892" w14:textId="77777777" w:rsidR="00847806" w:rsidRPr="00847806" w:rsidRDefault="00847806" w:rsidP="00847806">
                            <w:pPr>
                              <w:pStyle w:val="SourceCode"/>
                              <w:rPr>
                                <w:color w:val="C00000"/>
                              </w:rPr>
                            </w:pPr>
                            <w:r w:rsidRPr="00847806">
                              <w:rPr>
                                <w:rStyle w:val="VerbatimChar"/>
                                <w:color w:val="C00000"/>
                              </w:rPr>
                              <w:t>train data accuracy 0.9711783513275567</w:t>
                            </w:r>
                            <w:r w:rsidRPr="00847806">
                              <w:rPr>
                                <w:color w:val="C00000"/>
                              </w:rPr>
                              <w:br/>
                            </w:r>
                            <w:r w:rsidRPr="00847806">
                              <w:rPr>
                                <w:rStyle w:val="VerbatimChar"/>
                                <w:color w:val="C00000"/>
                              </w:rPr>
                              <w:t>test data accuracy 0.9686993188452806</w:t>
                            </w:r>
                            <w:r w:rsidRPr="00847806">
                              <w:rPr>
                                <w:color w:val="C00000"/>
                              </w:rPr>
                              <w:br/>
                            </w:r>
                            <w:proofErr w:type="spellStart"/>
                            <w:proofErr w:type="gramStart"/>
                            <w:r w:rsidRPr="00847806">
                              <w:rPr>
                                <w:rStyle w:val="VerbatimChar"/>
                                <w:color w:val="C00000"/>
                              </w:rPr>
                              <w:t>precision,recall</w:t>
                            </w:r>
                            <w:proofErr w:type="spellEnd"/>
                            <w:proofErr w:type="gramEnd"/>
                            <w:r w:rsidRPr="00847806">
                              <w:rPr>
                                <w:rStyle w:val="VerbatimChar"/>
                                <w:color w:val="C00000"/>
                              </w:rPr>
                              <w:t xml:space="preserve"> and </w:t>
                            </w:r>
                            <w:proofErr w:type="spellStart"/>
                            <w:r w:rsidRPr="00847806">
                              <w:rPr>
                                <w:rStyle w:val="VerbatimChar"/>
                                <w:color w:val="C00000"/>
                              </w:rPr>
                              <w:t>fscore</w:t>
                            </w:r>
                            <w:proofErr w:type="spellEnd"/>
                            <w:r w:rsidRPr="00847806">
                              <w:rPr>
                                <w:rStyle w:val="VerbatimChar"/>
                                <w:color w:val="C00000"/>
                              </w:rPr>
                              <w:t xml:space="preserve"> (0.9698385079302889, 0.9685841603659004, 0.9686740856172025, None)</w:t>
                            </w:r>
                          </w:p>
                          <w:p w14:paraId="4854D99B" w14:textId="1BC3395C" w:rsidR="00847806" w:rsidRPr="00847806" w:rsidRDefault="00847806" w:rsidP="00847806">
                            <w:pPr>
                              <w:rPr>
                                <w:color w:val="C0000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06071FD" id="_x0000_s1047" type="#_x0000_t202" style="position:absolute;left:0;text-align:left;margin-left:0;margin-top:3.9pt;width:450.6pt;height:97.8pt;z-index:25171558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" fillcolor="white [3201]" strokeweight=".5pt">
                <v:textbox>
                  <w:txbxContent>
                    <w:p w14:paraId="7A559A94" w14:textId="77777777" w:rsidR="00847806" w:rsidRPr="00847806" w:rsidRDefault="00847806" w:rsidP="00847806">
                      <w:pPr>
                        <w:pStyle w:val="SourceCode"/>
                        <w:rPr>
                          <w:color w:val="C00000"/>
                        </w:rPr>
                      </w:pPr>
                      <w:r w:rsidRPr="00847806">
                        <w:rPr>
                          <w:rStyle w:val="VerbatimChar"/>
                          <w:color w:val="C00000"/>
                        </w:rPr>
                        <w:t>[[</w:t>
                      </w:r>
                      <w:proofErr w:type="gramStart"/>
                      <w:r w:rsidRPr="00847806">
                        <w:rPr>
                          <w:rStyle w:val="VerbatimChar"/>
                          <w:color w:val="C00000"/>
                        </w:rPr>
                        <w:t>8697  507</w:t>
                      </w:r>
                      <w:proofErr w:type="gramEnd"/>
                      <w:r w:rsidRPr="00847806">
                        <w:rPr>
                          <w:rStyle w:val="VerbatimChar"/>
                          <w:color w:val="C00000"/>
                        </w:rPr>
                        <w:t>]</w:t>
                      </w:r>
                      <w:r w:rsidRPr="00847806">
                        <w:rPr>
                          <w:color w:val="C00000"/>
                        </w:rPr>
                        <w:br/>
                      </w:r>
                      <w:r w:rsidRPr="00847806">
                        <w:rPr>
                          <w:rStyle w:val="VerbatimChar"/>
                          <w:color w:val="C00000"/>
                        </w:rPr>
                        <w:t xml:space="preserve"> [  72 9222]]</w:t>
                      </w:r>
                    </w:p>
                    <w:p w14:paraId="7B4B8892" w14:textId="77777777" w:rsidR="00847806" w:rsidRPr="00847806" w:rsidRDefault="00847806" w:rsidP="00847806">
                      <w:pPr>
                        <w:pStyle w:val="SourceCode"/>
                        <w:rPr>
                          <w:color w:val="C00000"/>
                        </w:rPr>
                      </w:pPr>
                      <w:r w:rsidRPr="00847806">
                        <w:rPr>
                          <w:rStyle w:val="VerbatimChar"/>
                          <w:color w:val="C00000"/>
                        </w:rPr>
                        <w:t>train data accuracy 0.9711783513275567</w:t>
                      </w:r>
                      <w:r w:rsidRPr="00847806">
                        <w:rPr>
                          <w:color w:val="C00000"/>
                        </w:rPr>
                        <w:br/>
                      </w:r>
                      <w:r w:rsidRPr="00847806">
                        <w:rPr>
                          <w:rStyle w:val="VerbatimChar"/>
                          <w:color w:val="C00000"/>
                        </w:rPr>
                        <w:t>test data accuracy 0.9686993188452806</w:t>
                      </w:r>
                      <w:r w:rsidRPr="00847806">
                        <w:rPr>
                          <w:color w:val="C00000"/>
                        </w:rPr>
                        <w:br/>
                      </w:r>
                      <w:proofErr w:type="spellStart"/>
                      <w:proofErr w:type="gramStart"/>
                      <w:r w:rsidRPr="00847806">
                        <w:rPr>
                          <w:rStyle w:val="VerbatimChar"/>
                          <w:color w:val="C00000"/>
                        </w:rPr>
                        <w:t>precision,recall</w:t>
                      </w:r>
                      <w:proofErr w:type="spellEnd"/>
                      <w:proofErr w:type="gramEnd"/>
                      <w:r w:rsidRPr="00847806">
                        <w:rPr>
                          <w:rStyle w:val="VerbatimChar"/>
                          <w:color w:val="C00000"/>
                        </w:rPr>
                        <w:t xml:space="preserve"> and </w:t>
                      </w:r>
                      <w:proofErr w:type="spellStart"/>
                      <w:r w:rsidRPr="00847806">
                        <w:rPr>
                          <w:rStyle w:val="VerbatimChar"/>
                          <w:color w:val="C00000"/>
                        </w:rPr>
                        <w:t>fscore</w:t>
                      </w:r>
                      <w:proofErr w:type="spellEnd"/>
                      <w:r w:rsidRPr="00847806">
                        <w:rPr>
                          <w:rStyle w:val="VerbatimChar"/>
                          <w:color w:val="C00000"/>
                        </w:rPr>
                        <w:t xml:space="preserve"> (0.9698385079302889, 0.9685841603659004, 0.9686740856172025, None)</w:t>
                      </w:r>
                    </w:p>
                    <w:p w14:paraId="4854D99B" w14:textId="1BC3395C" w:rsidR="00847806" w:rsidRPr="00847806" w:rsidRDefault="00847806" w:rsidP="00847806">
                      <w:pPr>
                        <w:rPr>
                          <w:color w:val="C00000"/>
                        </w:rPr>
                      </w:pPr>
                    </w:p>
                  </w:txbxContent>
                </v:textbox>
                <w10:wrap anchorx="margin"/>
              </v:shape>
            </w:pict>
          </mc:Fallback>
        </mc:AlternateContent>
      </w:r>
    </w:p>
    <w:p w14:paraId="2BFCD87F" w14:textId="74210A2D" w:rsidR="00847806" w:rsidRDefault="00847806" w:rsidP="00DD611E">
      <w:pPr>
        <w:spacing w:line="276" w:lineRule="auto"/>
        <w:jc w:val="both"/>
        <w:rPr>
          <w:rFonts w:ascii="Consolas" w:hAnsi="Consolas" w:cs="Times New Roman"/>
          <w:b/>
          <w:bCs/>
          <w:sz w:val="24"/>
          <w:szCs w:val="24"/>
          <w:lang w:val="en-US"/>
        </w:rPr>
      </w:pPr>
    </w:p>
    <w:p w14:paraId="0D10EA2B" w14:textId="562E1D4F" w:rsidR="00847806" w:rsidRDefault="00847806" w:rsidP="00DD611E">
      <w:pPr>
        <w:spacing w:line="276" w:lineRule="auto"/>
        <w:jc w:val="both"/>
        <w:rPr>
          <w:rFonts w:ascii="Consolas" w:hAnsi="Consolas" w:cs="Times New Roman"/>
          <w:b/>
          <w:bCs/>
          <w:sz w:val="24"/>
          <w:szCs w:val="24"/>
          <w:lang w:val="en-US"/>
        </w:rPr>
      </w:pPr>
    </w:p>
    <w:p w14:paraId="2083999D" w14:textId="77777777" w:rsidR="00847806" w:rsidRDefault="00847806" w:rsidP="00DD611E">
      <w:pPr>
        <w:spacing w:line="276" w:lineRule="auto"/>
        <w:jc w:val="both"/>
        <w:rPr>
          <w:rFonts w:ascii="Consolas" w:hAnsi="Consolas" w:cs="Times New Roman"/>
          <w:b/>
          <w:bCs/>
          <w:sz w:val="24"/>
          <w:szCs w:val="24"/>
          <w:lang w:val="en-US"/>
        </w:rPr>
      </w:pPr>
    </w:p>
    <w:p w14:paraId="31CB3C9F" w14:textId="77777777" w:rsidR="00847806" w:rsidRDefault="00847806" w:rsidP="00DD611E">
      <w:pPr>
        <w:spacing w:line="276" w:lineRule="auto"/>
        <w:jc w:val="both"/>
        <w:rPr>
          <w:rFonts w:ascii="Consolas" w:hAnsi="Consolas" w:cs="Times New Roman"/>
          <w:b/>
          <w:bCs/>
          <w:sz w:val="24"/>
          <w:szCs w:val="24"/>
          <w:lang w:val="en-US"/>
        </w:rPr>
      </w:pPr>
    </w:p>
    <w:p w14:paraId="7EDEFE38" w14:textId="5CE16285" w:rsidR="008025D3" w:rsidRDefault="008025D3" w:rsidP="00DD611E">
      <w:pPr>
        <w:spacing w:line="276" w:lineRule="auto"/>
        <w:jc w:val="both"/>
        <w:rPr>
          <w:rFonts w:ascii="Consolas" w:hAnsi="Consolas" w:cs="Times New Roman"/>
          <w:noProof/>
          <w:sz w:val="24"/>
          <w:szCs w:val="24"/>
          <w:lang w:val="en-US"/>
        </w:rPr>
      </w:pPr>
      <w:r w:rsidRPr="00DD611E">
        <w:rPr>
          <w:rFonts w:ascii="Consolas" w:hAnsi="Consolas" w:cs="Times New Roman"/>
          <w:b/>
          <w:bCs/>
          <w:sz w:val="24"/>
          <w:szCs w:val="24"/>
          <w:lang w:val="en-US"/>
        </w:rPr>
        <w:t>Random Forest classifier</w:t>
      </w:r>
      <w:r w:rsidRPr="00DD611E">
        <w:rPr>
          <w:rFonts w:ascii="Consolas" w:hAnsi="Consolas" w:cs="Times New Roman"/>
          <w:sz w:val="24"/>
          <w:szCs w:val="24"/>
          <w:lang w:val="en-US"/>
        </w:rPr>
        <w:t>:</w:t>
      </w:r>
      <w:r w:rsidR="003615B0" w:rsidRPr="00DD611E">
        <w:rPr>
          <w:rFonts w:ascii="Consolas" w:hAnsi="Consolas" w:cs="Times New Roman"/>
          <w:sz w:val="24"/>
          <w:szCs w:val="24"/>
          <w:lang w:val="en-US"/>
        </w:rPr>
        <w:t xml:space="preserve"> </w:t>
      </w:r>
      <w:r w:rsidR="00DB62EF" w:rsidRPr="00DD611E">
        <w:rPr>
          <w:rFonts w:ascii="Consolas" w:hAnsi="Consolas" w:cs="Times New Roman"/>
          <w:sz w:val="24"/>
          <w:szCs w:val="24"/>
          <w:lang w:val="en-US"/>
        </w:rPr>
        <w:t>Random Forest</w:t>
      </w:r>
      <w:r w:rsidR="003615B0" w:rsidRPr="00DD611E">
        <w:rPr>
          <w:rFonts w:ascii="Consolas" w:hAnsi="Consolas" w:cs="Times New Roman"/>
          <w:sz w:val="24"/>
          <w:szCs w:val="24"/>
          <w:lang w:val="en-US"/>
        </w:rPr>
        <w:t xml:space="preserve"> classifier model is defined and fitted and this model shows about 9</w:t>
      </w:r>
      <w:r w:rsidR="004F62BE" w:rsidRPr="00DD611E">
        <w:rPr>
          <w:rFonts w:ascii="Consolas" w:hAnsi="Consolas" w:cs="Times New Roman"/>
          <w:sz w:val="24"/>
          <w:szCs w:val="24"/>
          <w:lang w:val="en-US"/>
        </w:rPr>
        <w:t>5</w:t>
      </w:r>
      <w:r w:rsidR="003615B0" w:rsidRPr="00DD611E">
        <w:rPr>
          <w:rFonts w:ascii="Consolas" w:hAnsi="Consolas" w:cs="Times New Roman"/>
          <w:sz w:val="24"/>
          <w:szCs w:val="24"/>
          <w:lang w:val="en-US"/>
        </w:rPr>
        <w:t xml:space="preserve"> % accuracy with the train data and test data.</w:t>
      </w:r>
      <w:r w:rsidR="004F62BE" w:rsidRPr="00DD611E">
        <w:rPr>
          <w:rFonts w:ascii="Consolas" w:hAnsi="Consolas" w:cs="Times New Roman"/>
          <w:sz w:val="24"/>
          <w:szCs w:val="24"/>
          <w:lang w:val="en-US"/>
        </w:rPr>
        <w:t xml:space="preserve"> Precision and recall are high which indicates it is good at avoiding false positives and false negatives respectively.</w:t>
      </w:r>
      <w:r w:rsidR="00AA0D02" w:rsidRPr="00DD611E">
        <w:rPr>
          <w:rFonts w:ascii="Consolas" w:hAnsi="Consolas" w:cs="Times New Roman"/>
          <w:sz w:val="24"/>
          <w:szCs w:val="24"/>
          <w:lang w:val="en-US"/>
        </w:rPr>
        <w:t xml:space="preserve">                       </w:t>
      </w:r>
      <w:r w:rsidRPr="00DD611E">
        <w:rPr>
          <w:rFonts w:ascii="Consolas" w:hAnsi="Consolas" w:cs="Times New Roman"/>
          <w:sz w:val="24"/>
          <w:szCs w:val="24"/>
          <w:lang w:val="en-US"/>
        </w:rPr>
        <w:t xml:space="preserve"> </w:t>
      </w:r>
    </w:p>
    <w:p w14:paraId="41E2D846" w14:textId="6460492D" w:rsidR="00DD611E" w:rsidRDefault="00DD611E" w:rsidP="00DD611E">
      <w:pPr>
        <w:spacing w:line="276" w:lineRule="auto"/>
        <w:jc w:val="both"/>
        <w:rPr>
          <w:rFonts w:ascii="Consolas" w:hAnsi="Consolas" w:cs="Times New Roman"/>
          <w:noProof/>
          <w:sz w:val="24"/>
          <w:szCs w:val="24"/>
          <w:lang w:val="en-US"/>
        </w:rPr>
      </w:pPr>
      <w:r>
        <w:rPr>
          <w:rFonts w:ascii="Consolas" w:hAnsi="Consolas" w:cs="Times New Roman"/>
          <w:noProof/>
          <w:sz w:val="24"/>
          <w:szCs w:val="24"/>
          <w:lang w:val="en-US"/>
        </w:rPr>
        <mc:AlternateContent>
          <mc:Choice Requires="wps">
            <w:drawing>
              <wp:anchor distT="0" distB="0" distL="114300" distR="114300" simplePos="0" relativeHeight="251691008" behindDoc="0" locked="0" layoutInCell="1" allowOverlap="1" wp14:anchorId="6F56480C" wp14:editId="4F0D772F">
                <wp:simplePos x="0" y="0"/>
                <wp:positionH relativeFrom="margin">
                  <wp:align>left</wp:align>
                </wp:positionH>
                <wp:positionV relativeFrom="paragraph">
                  <wp:posOffset>8890</wp:posOffset>
                </wp:positionV>
                <wp:extent cx="5722620" cy="1074420"/>
                <wp:effectExtent l="0" t="0" r="11430" b="11430"/>
                <wp:wrapNone/>
                <wp:docPr id="2035065241" name="Text Box 1"/>
                <wp:cNvGraphicFramePr/>
                <a:graphic xmlns:a="http://schemas.openxmlformats.org/drawingml/2006/main">
                  <a:graphicData uri="http://schemas.microsoft.com/office/word/2010/wordprocessingShape">
                    <wps:wsp>
                      <wps:cNvSpPr txBox="1"/>
                      <wps:spPr>
                        <a:xfrm>
                          <a:off x="0" y="0"/>
                          <a:ext cx="5722620" cy="1074420"/>
                        </a:xfrm>
                        <a:prstGeom prst="rect">
                          <a:avLst/>
                        </a:prstGeom>
                        <a:solidFill>
                          <a:schemeClr val="lt1"/>
                        </a:solidFill>
                        <a:ln w="6350">
                          <a:solidFill>
                            <a:prstClr val="black"/>
                          </a:solidFill>
                        </a:ln>
                      </wps:spPr>
                      <wps:txbx>
                        <w:txbxContent>
                          <w:p w14:paraId="28951007" w14:textId="77777777" w:rsidR="00847806" w:rsidRPr="00847806" w:rsidRDefault="00847806" w:rsidP="00847806">
                            <w:pPr>
                              <w:pStyle w:val="SourceCode"/>
                              <w:rPr>
                                <w:color w:val="5B9BD5" w:themeColor="accent5"/>
                              </w:rPr>
                            </w:pPr>
                            <w:r w:rsidRPr="00847806">
                              <w:rPr>
                                <w:rStyle w:val="BuiltInTok"/>
                                <w:color w:val="5B9BD5" w:themeColor="accent5"/>
                              </w:rPr>
                              <w:t>print</w:t>
                            </w:r>
                            <w:r w:rsidRPr="00847806">
                              <w:rPr>
                                <w:rStyle w:val="NormalTok"/>
                                <w:color w:val="5B9BD5" w:themeColor="accent5"/>
                              </w:rPr>
                              <w:t>(</w:t>
                            </w:r>
                            <w:proofErr w:type="spellStart"/>
                            <w:r w:rsidRPr="00847806">
                              <w:rPr>
                                <w:rStyle w:val="NormalTok"/>
                                <w:color w:val="5B9BD5" w:themeColor="accent5"/>
                              </w:rPr>
                              <w:t>confusion_matrix</w:t>
                            </w:r>
                            <w:proofErr w:type="spellEnd"/>
                            <w:r w:rsidRPr="00847806">
                              <w:rPr>
                                <w:rStyle w:val="NormalTok"/>
                                <w:color w:val="5B9BD5" w:themeColor="accent5"/>
                              </w:rPr>
                              <w:t>(</w:t>
                            </w:r>
                            <w:proofErr w:type="spellStart"/>
                            <w:proofErr w:type="gramStart"/>
                            <w:r w:rsidRPr="00847806">
                              <w:rPr>
                                <w:rStyle w:val="NormalTok"/>
                                <w:color w:val="5B9BD5" w:themeColor="accent5"/>
                              </w:rPr>
                              <w:t>ytest,rfcpred</w:t>
                            </w:r>
                            <w:proofErr w:type="spellEnd"/>
                            <w:proofErr w:type="gramEnd"/>
                            <w:r w:rsidRPr="00847806">
                              <w:rPr>
                                <w:rStyle w:val="NormalTok"/>
                                <w:color w:val="5B9BD5" w:themeColor="accent5"/>
                              </w:rPr>
                              <w:t>))</w:t>
                            </w:r>
                          </w:p>
                          <w:p w14:paraId="5759B3F7" w14:textId="77777777" w:rsidR="00847806" w:rsidRPr="00847806" w:rsidRDefault="00847806" w:rsidP="00847806">
                            <w:pPr>
                              <w:pStyle w:val="SourceCode"/>
                              <w:rPr>
                                <w:color w:val="5B9BD5" w:themeColor="accent5"/>
                              </w:rPr>
                            </w:pPr>
                            <w:proofErr w:type="gramStart"/>
                            <w:r w:rsidRPr="00847806">
                              <w:rPr>
                                <w:rStyle w:val="BuiltInTok"/>
                                <w:color w:val="5B9BD5" w:themeColor="accent5"/>
                              </w:rPr>
                              <w:t>print</w:t>
                            </w:r>
                            <w:r w:rsidRPr="00847806">
                              <w:rPr>
                                <w:rStyle w:val="NormalTok"/>
                                <w:color w:val="5B9BD5" w:themeColor="accent5"/>
                              </w:rPr>
                              <w:t>(</w:t>
                            </w:r>
                            <w:proofErr w:type="gramEnd"/>
                            <w:r w:rsidRPr="00847806">
                              <w:rPr>
                                <w:rStyle w:val="StringTok"/>
                                <w:color w:val="5B9BD5" w:themeColor="accent5"/>
                              </w:rPr>
                              <w:t>'train data accuracy'</w:t>
                            </w:r>
                            <w:r w:rsidRPr="00847806">
                              <w:rPr>
                                <w:rStyle w:val="NormalTok"/>
                                <w:color w:val="5B9BD5" w:themeColor="accent5"/>
                              </w:rPr>
                              <w:t>,</w:t>
                            </w:r>
                            <w:proofErr w:type="spellStart"/>
                            <w:r w:rsidRPr="00847806">
                              <w:rPr>
                                <w:rStyle w:val="NormalTok"/>
                                <w:color w:val="5B9BD5" w:themeColor="accent5"/>
                              </w:rPr>
                              <w:t>accuracy_score</w:t>
                            </w:r>
                            <w:proofErr w:type="spellEnd"/>
                            <w:r w:rsidRPr="00847806">
                              <w:rPr>
                                <w:rStyle w:val="NormalTok"/>
                                <w:color w:val="5B9BD5" w:themeColor="accent5"/>
                              </w:rPr>
                              <w:t>(</w:t>
                            </w:r>
                            <w:proofErr w:type="spellStart"/>
                            <w:r w:rsidRPr="00847806">
                              <w:rPr>
                                <w:rStyle w:val="NormalTok"/>
                                <w:color w:val="5B9BD5" w:themeColor="accent5"/>
                              </w:rPr>
                              <w:t>ytrain,rfctrain_pred</w:t>
                            </w:r>
                            <w:proofErr w:type="spellEnd"/>
                            <w:r w:rsidRPr="00847806">
                              <w:rPr>
                                <w:rStyle w:val="NormalTok"/>
                                <w:color w:val="5B9BD5" w:themeColor="accent5"/>
                              </w:rPr>
                              <w:t>))</w:t>
                            </w:r>
                            <w:r w:rsidRPr="00847806">
                              <w:rPr>
                                <w:color w:val="5B9BD5" w:themeColor="accent5"/>
                              </w:rPr>
                              <w:br/>
                            </w:r>
                            <w:r w:rsidRPr="00847806">
                              <w:rPr>
                                <w:rStyle w:val="BuiltInTok"/>
                                <w:color w:val="5B9BD5" w:themeColor="accent5"/>
                              </w:rPr>
                              <w:t>print</w:t>
                            </w:r>
                            <w:r w:rsidRPr="00847806">
                              <w:rPr>
                                <w:rStyle w:val="NormalTok"/>
                                <w:color w:val="5B9BD5" w:themeColor="accent5"/>
                              </w:rPr>
                              <w:t>(</w:t>
                            </w:r>
                            <w:r w:rsidRPr="00847806">
                              <w:rPr>
                                <w:rStyle w:val="StringTok"/>
                                <w:color w:val="5B9BD5" w:themeColor="accent5"/>
                              </w:rPr>
                              <w:t>'test data accuracy'</w:t>
                            </w:r>
                            <w:r w:rsidRPr="00847806">
                              <w:rPr>
                                <w:rStyle w:val="NormalTok"/>
                                <w:color w:val="5B9BD5" w:themeColor="accent5"/>
                              </w:rPr>
                              <w:t>,</w:t>
                            </w:r>
                            <w:proofErr w:type="spellStart"/>
                            <w:r w:rsidRPr="00847806">
                              <w:rPr>
                                <w:rStyle w:val="NormalTok"/>
                                <w:color w:val="5B9BD5" w:themeColor="accent5"/>
                              </w:rPr>
                              <w:t>accuracy_score</w:t>
                            </w:r>
                            <w:proofErr w:type="spellEnd"/>
                            <w:r w:rsidRPr="00847806">
                              <w:rPr>
                                <w:rStyle w:val="NormalTok"/>
                                <w:color w:val="5B9BD5" w:themeColor="accent5"/>
                              </w:rPr>
                              <w:t>(</w:t>
                            </w:r>
                            <w:proofErr w:type="spellStart"/>
                            <w:r w:rsidRPr="00847806">
                              <w:rPr>
                                <w:rStyle w:val="NormalTok"/>
                                <w:color w:val="5B9BD5" w:themeColor="accent5"/>
                              </w:rPr>
                              <w:t>ytest,rfcpred</w:t>
                            </w:r>
                            <w:proofErr w:type="spellEnd"/>
                            <w:r w:rsidRPr="00847806">
                              <w:rPr>
                                <w:rStyle w:val="NormalTok"/>
                                <w:color w:val="5B9BD5" w:themeColor="accent5"/>
                              </w:rPr>
                              <w:t>))</w:t>
                            </w:r>
                            <w:r w:rsidRPr="00847806">
                              <w:rPr>
                                <w:color w:val="5B9BD5" w:themeColor="accent5"/>
                              </w:rPr>
                              <w:br/>
                            </w:r>
                            <w:r w:rsidRPr="00847806">
                              <w:rPr>
                                <w:rStyle w:val="BuiltInTok"/>
                                <w:color w:val="5B9BD5" w:themeColor="accent5"/>
                              </w:rPr>
                              <w:t>print</w:t>
                            </w:r>
                            <w:r w:rsidRPr="00847806">
                              <w:rPr>
                                <w:rStyle w:val="NormalTok"/>
                                <w:color w:val="5B9BD5" w:themeColor="accent5"/>
                              </w:rPr>
                              <w:t>(</w:t>
                            </w:r>
                            <w:r w:rsidRPr="00847806">
                              <w:rPr>
                                <w:rStyle w:val="StringTok"/>
                                <w:color w:val="5B9BD5" w:themeColor="accent5"/>
                              </w:rPr>
                              <w:t>'</w:t>
                            </w:r>
                            <w:proofErr w:type="spellStart"/>
                            <w:r w:rsidRPr="00847806">
                              <w:rPr>
                                <w:rStyle w:val="StringTok"/>
                                <w:color w:val="5B9BD5" w:themeColor="accent5"/>
                              </w:rPr>
                              <w:t>precision,recall</w:t>
                            </w:r>
                            <w:proofErr w:type="spellEnd"/>
                            <w:r w:rsidRPr="00847806">
                              <w:rPr>
                                <w:rStyle w:val="StringTok"/>
                                <w:color w:val="5B9BD5" w:themeColor="accent5"/>
                              </w:rPr>
                              <w:t xml:space="preserve"> and </w:t>
                            </w:r>
                            <w:proofErr w:type="spellStart"/>
                            <w:r w:rsidRPr="00847806">
                              <w:rPr>
                                <w:rStyle w:val="StringTok"/>
                                <w:color w:val="5B9BD5" w:themeColor="accent5"/>
                              </w:rPr>
                              <w:t>fscore</w:t>
                            </w:r>
                            <w:proofErr w:type="spellEnd"/>
                            <w:r w:rsidRPr="00847806">
                              <w:rPr>
                                <w:rStyle w:val="StringTok"/>
                                <w:color w:val="5B9BD5" w:themeColor="accent5"/>
                              </w:rPr>
                              <w:t>'</w:t>
                            </w:r>
                            <w:r w:rsidRPr="00847806">
                              <w:rPr>
                                <w:rStyle w:val="NormalTok"/>
                                <w:color w:val="5B9BD5" w:themeColor="accent5"/>
                              </w:rPr>
                              <w:t xml:space="preserve">, </w:t>
                            </w:r>
                            <w:proofErr w:type="spellStart"/>
                            <w:r w:rsidRPr="00847806">
                              <w:rPr>
                                <w:rStyle w:val="NormalTok"/>
                                <w:color w:val="5B9BD5" w:themeColor="accent5"/>
                              </w:rPr>
                              <w:t>precision_recall_fscore_support</w:t>
                            </w:r>
                            <w:proofErr w:type="spellEnd"/>
                            <w:r w:rsidRPr="00847806">
                              <w:rPr>
                                <w:rStyle w:val="NormalTok"/>
                                <w:color w:val="5B9BD5" w:themeColor="accent5"/>
                              </w:rPr>
                              <w:t>(</w:t>
                            </w:r>
                            <w:proofErr w:type="spellStart"/>
                            <w:r w:rsidRPr="00847806">
                              <w:rPr>
                                <w:rStyle w:val="NormalTok"/>
                                <w:color w:val="5B9BD5" w:themeColor="accent5"/>
                              </w:rPr>
                              <w:t>ytest</w:t>
                            </w:r>
                            <w:proofErr w:type="spellEnd"/>
                            <w:r w:rsidRPr="00847806">
                              <w:rPr>
                                <w:rStyle w:val="NormalTok"/>
                                <w:color w:val="5B9BD5" w:themeColor="accent5"/>
                              </w:rPr>
                              <w:t xml:space="preserve">, </w:t>
                            </w:r>
                            <w:proofErr w:type="spellStart"/>
                            <w:r w:rsidRPr="00847806">
                              <w:rPr>
                                <w:rStyle w:val="NormalTok"/>
                                <w:color w:val="5B9BD5" w:themeColor="accent5"/>
                              </w:rPr>
                              <w:t>rfcpred</w:t>
                            </w:r>
                            <w:proofErr w:type="spellEnd"/>
                            <w:r w:rsidRPr="00847806">
                              <w:rPr>
                                <w:rStyle w:val="NormalTok"/>
                                <w:color w:val="5B9BD5" w:themeColor="accent5"/>
                              </w:rPr>
                              <w:t>, average</w:t>
                            </w:r>
                            <w:r w:rsidRPr="00847806">
                              <w:rPr>
                                <w:rStyle w:val="OperatorTok"/>
                                <w:color w:val="5B9BD5" w:themeColor="accent5"/>
                              </w:rPr>
                              <w:t>=</w:t>
                            </w:r>
                            <w:r w:rsidRPr="00847806">
                              <w:rPr>
                                <w:rStyle w:val="StringTok"/>
                                <w:color w:val="5B9BD5" w:themeColor="accent5"/>
                              </w:rPr>
                              <w:t>'macro'</w:t>
                            </w:r>
                            <w:r w:rsidRPr="00847806">
                              <w:rPr>
                                <w:rStyle w:val="NormalTok"/>
                                <w:color w:val="5B9BD5" w:themeColor="accent5"/>
                              </w:rPr>
                              <w:t>))</w:t>
                            </w:r>
                          </w:p>
                          <w:p w14:paraId="3CD30BF5" w14:textId="77777777" w:rsidR="00DD611E" w:rsidRPr="00847806" w:rsidRDefault="00DD611E" w:rsidP="00DD611E">
                            <w:pPr>
                              <w:rPr>
                                <w:color w:val="5B9BD5" w:themeColor="accent5"/>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F56480C" id="_x0000_s1048" type="#_x0000_t202" style="position:absolute;left:0;text-align:left;margin-left:0;margin-top:.7pt;width:450.6pt;height:84.6pt;z-index:25169100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" fillcolor="white [3201]" strokeweight=".5pt">
                <v:textbox>
                  <w:txbxContent>
                    <w:p w14:paraId="28951007" w14:textId="77777777" w:rsidR="00847806" w:rsidRPr="00847806" w:rsidRDefault="00847806" w:rsidP="00847806">
                      <w:pPr>
                        <w:pStyle w:val="SourceCode"/>
                        <w:rPr>
                          <w:color w:val="5B9BD5" w:themeColor="accent5"/>
                        </w:rPr>
                      </w:pPr>
                      <w:r w:rsidRPr="00847806">
                        <w:rPr>
                          <w:rStyle w:val="BuiltInTok"/>
                          <w:color w:val="5B9BD5" w:themeColor="accent5"/>
                        </w:rPr>
                        <w:t>print</w:t>
                      </w:r>
                      <w:r w:rsidRPr="00847806">
                        <w:rPr>
                          <w:rStyle w:val="NormalTok"/>
                          <w:color w:val="5B9BD5" w:themeColor="accent5"/>
                        </w:rPr>
                        <w:t>(</w:t>
                      </w:r>
                      <w:proofErr w:type="spellStart"/>
                      <w:r w:rsidRPr="00847806">
                        <w:rPr>
                          <w:rStyle w:val="NormalTok"/>
                          <w:color w:val="5B9BD5" w:themeColor="accent5"/>
                        </w:rPr>
                        <w:t>confusion_matrix</w:t>
                      </w:r>
                      <w:proofErr w:type="spellEnd"/>
                      <w:r w:rsidRPr="00847806">
                        <w:rPr>
                          <w:rStyle w:val="NormalTok"/>
                          <w:color w:val="5B9BD5" w:themeColor="accent5"/>
                        </w:rPr>
                        <w:t>(</w:t>
                      </w:r>
                      <w:proofErr w:type="spellStart"/>
                      <w:proofErr w:type="gramStart"/>
                      <w:r w:rsidRPr="00847806">
                        <w:rPr>
                          <w:rStyle w:val="NormalTok"/>
                          <w:color w:val="5B9BD5" w:themeColor="accent5"/>
                        </w:rPr>
                        <w:t>ytest,rfcpred</w:t>
                      </w:r>
                      <w:proofErr w:type="spellEnd"/>
                      <w:proofErr w:type="gramEnd"/>
                      <w:r w:rsidRPr="00847806">
                        <w:rPr>
                          <w:rStyle w:val="NormalTok"/>
                          <w:color w:val="5B9BD5" w:themeColor="accent5"/>
                        </w:rPr>
                        <w:t>))</w:t>
                      </w:r>
                    </w:p>
                    <w:p w14:paraId="5759B3F7" w14:textId="77777777" w:rsidR="00847806" w:rsidRPr="00847806" w:rsidRDefault="00847806" w:rsidP="00847806">
                      <w:pPr>
                        <w:pStyle w:val="SourceCode"/>
                        <w:rPr>
                          <w:color w:val="5B9BD5" w:themeColor="accent5"/>
                        </w:rPr>
                      </w:pPr>
                      <w:proofErr w:type="gramStart"/>
                      <w:r w:rsidRPr="00847806">
                        <w:rPr>
                          <w:rStyle w:val="BuiltInTok"/>
                          <w:color w:val="5B9BD5" w:themeColor="accent5"/>
                        </w:rPr>
                        <w:t>print</w:t>
                      </w:r>
                      <w:r w:rsidRPr="00847806">
                        <w:rPr>
                          <w:rStyle w:val="NormalTok"/>
                          <w:color w:val="5B9BD5" w:themeColor="accent5"/>
                        </w:rPr>
                        <w:t>(</w:t>
                      </w:r>
                      <w:proofErr w:type="gramEnd"/>
                      <w:r w:rsidRPr="00847806">
                        <w:rPr>
                          <w:rStyle w:val="StringTok"/>
                          <w:color w:val="5B9BD5" w:themeColor="accent5"/>
                        </w:rPr>
                        <w:t>'train data accuracy'</w:t>
                      </w:r>
                      <w:r w:rsidRPr="00847806">
                        <w:rPr>
                          <w:rStyle w:val="NormalTok"/>
                          <w:color w:val="5B9BD5" w:themeColor="accent5"/>
                        </w:rPr>
                        <w:t>,</w:t>
                      </w:r>
                      <w:proofErr w:type="spellStart"/>
                      <w:r w:rsidRPr="00847806">
                        <w:rPr>
                          <w:rStyle w:val="NormalTok"/>
                          <w:color w:val="5B9BD5" w:themeColor="accent5"/>
                        </w:rPr>
                        <w:t>accuracy_score</w:t>
                      </w:r>
                      <w:proofErr w:type="spellEnd"/>
                      <w:r w:rsidRPr="00847806">
                        <w:rPr>
                          <w:rStyle w:val="NormalTok"/>
                          <w:color w:val="5B9BD5" w:themeColor="accent5"/>
                        </w:rPr>
                        <w:t>(</w:t>
                      </w:r>
                      <w:proofErr w:type="spellStart"/>
                      <w:r w:rsidRPr="00847806">
                        <w:rPr>
                          <w:rStyle w:val="NormalTok"/>
                          <w:color w:val="5B9BD5" w:themeColor="accent5"/>
                        </w:rPr>
                        <w:t>ytrain,rfctrain_pred</w:t>
                      </w:r>
                      <w:proofErr w:type="spellEnd"/>
                      <w:r w:rsidRPr="00847806">
                        <w:rPr>
                          <w:rStyle w:val="NormalTok"/>
                          <w:color w:val="5B9BD5" w:themeColor="accent5"/>
                        </w:rPr>
                        <w:t>))</w:t>
                      </w:r>
                      <w:r w:rsidRPr="00847806">
                        <w:rPr>
                          <w:color w:val="5B9BD5" w:themeColor="accent5"/>
                        </w:rPr>
                        <w:br/>
                      </w:r>
                      <w:r w:rsidRPr="00847806">
                        <w:rPr>
                          <w:rStyle w:val="BuiltInTok"/>
                          <w:color w:val="5B9BD5" w:themeColor="accent5"/>
                        </w:rPr>
                        <w:t>print</w:t>
                      </w:r>
                      <w:r w:rsidRPr="00847806">
                        <w:rPr>
                          <w:rStyle w:val="NormalTok"/>
                          <w:color w:val="5B9BD5" w:themeColor="accent5"/>
                        </w:rPr>
                        <w:t>(</w:t>
                      </w:r>
                      <w:r w:rsidRPr="00847806">
                        <w:rPr>
                          <w:rStyle w:val="StringTok"/>
                          <w:color w:val="5B9BD5" w:themeColor="accent5"/>
                        </w:rPr>
                        <w:t>'test data accuracy'</w:t>
                      </w:r>
                      <w:r w:rsidRPr="00847806">
                        <w:rPr>
                          <w:rStyle w:val="NormalTok"/>
                          <w:color w:val="5B9BD5" w:themeColor="accent5"/>
                        </w:rPr>
                        <w:t>,</w:t>
                      </w:r>
                      <w:proofErr w:type="spellStart"/>
                      <w:r w:rsidRPr="00847806">
                        <w:rPr>
                          <w:rStyle w:val="NormalTok"/>
                          <w:color w:val="5B9BD5" w:themeColor="accent5"/>
                        </w:rPr>
                        <w:t>accuracy_score</w:t>
                      </w:r>
                      <w:proofErr w:type="spellEnd"/>
                      <w:r w:rsidRPr="00847806">
                        <w:rPr>
                          <w:rStyle w:val="NormalTok"/>
                          <w:color w:val="5B9BD5" w:themeColor="accent5"/>
                        </w:rPr>
                        <w:t>(</w:t>
                      </w:r>
                      <w:proofErr w:type="spellStart"/>
                      <w:r w:rsidRPr="00847806">
                        <w:rPr>
                          <w:rStyle w:val="NormalTok"/>
                          <w:color w:val="5B9BD5" w:themeColor="accent5"/>
                        </w:rPr>
                        <w:t>ytest,rfcpred</w:t>
                      </w:r>
                      <w:proofErr w:type="spellEnd"/>
                      <w:r w:rsidRPr="00847806">
                        <w:rPr>
                          <w:rStyle w:val="NormalTok"/>
                          <w:color w:val="5B9BD5" w:themeColor="accent5"/>
                        </w:rPr>
                        <w:t>))</w:t>
                      </w:r>
                      <w:r w:rsidRPr="00847806">
                        <w:rPr>
                          <w:color w:val="5B9BD5" w:themeColor="accent5"/>
                        </w:rPr>
                        <w:br/>
                      </w:r>
                      <w:r w:rsidRPr="00847806">
                        <w:rPr>
                          <w:rStyle w:val="BuiltInTok"/>
                          <w:color w:val="5B9BD5" w:themeColor="accent5"/>
                        </w:rPr>
                        <w:t>print</w:t>
                      </w:r>
                      <w:r w:rsidRPr="00847806">
                        <w:rPr>
                          <w:rStyle w:val="NormalTok"/>
                          <w:color w:val="5B9BD5" w:themeColor="accent5"/>
                        </w:rPr>
                        <w:t>(</w:t>
                      </w:r>
                      <w:r w:rsidRPr="00847806">
                        <w:rPr>
                          <w:rStyle w:val="StringTok"/>
                          <w:color w:val="5B9BD5" w:themeColor="accent5"/>
                        </w:rPr>
                        <w:t>'</w:t>
                      </w:r>
                      <w:proofErr w:type="spellStart"/>
                      <w:r w:rsidRPr="00847806">
                        <w:rPr>
                          <w:rStyle w:val="StringTok"/>
                          <w:color w:val="5B9BD5" w:themeColor="accent5"/>
                        </w:rPr>
                        <w:t>precision,recall</w:t>
                      </w:r>
                      <w:proofErr w:type="spellEnd"/>
                      <w:r w:rsidRPr="00847806">
                        <w:rPr>
                          <w:rStyle w:val="StringTok"/>
                          <w:color w:val="5B9BD5" w:themeColor="accent5"/>
                        </w:rPr>
                        <w:t xml:space="preserve"> and </w:t>
                      </w:r>
                      <w:proofErr w:type="spellStart"/>
                      <w:r w:rsidRPr="00847806">
                        <w:rPr>
                          <w:rStyle w:val="StringTok"/>
                          <w:color w:val="5B9BD5" w:themeColor="accent5"/>
                        </w:rPr>
                        <w:t>fscore</w:t>
                      </w:r>
                      <w:proofErr w:type="spellEnd"/>
                      <w:r w:rsidRPr="00847806">
                        <w:rPr>
                          <w:rStyle w:val="StringTok"/>
                          <w:color w:val="5B9BD5" w:themeColor="accent5"/>
                        </w:rPr>
                        <w:t>'</w:t>
                      </w:r>
                      <w:r w:rsidRPr="00847806">
                        <w:rPr>
                          <w:rStyle w:val="NormalTok"/>
                          <w:color w:val="5B9BD5" w:themeColor="accent5"/>
                        </w:rPr>
                        <w:t xml:space="preserve">, </w:t>
                      </w:r>
                      <w:proofErr w:type="spellStart"/>
                      <w:r w:rsidRPr="00847806">
                        <w:rPr>
                          <w:rStyle w:val="NormalTok"/>
                          <w:color w:val="5B9BD5" w:themeColor="accent5"/>
                        </w:rPr>
                        <w:t>precision_recall_fscore_support</w:t>
                      </w:r>
                      <w:proofErr w:type="spellEnd"/>
                      <w:r w:rsidRPr="00847806">
                        <w:rPr>
                          <w:rStyle w:val="NormalTok"/>
                          <w:color w:val="5B9BD5" w:themeColor="accent5"/>
                        </w:rPr>
                        <w:t>(</w:t>
                      </w:r>
                      <w:proofErr w:type="spellStart"/>
                      <w:r w:rsidRPr="00847806">
                        <w:rPr>
                          <w:rStyle w:val="NormalTok"/>
                          <w:color w:val="5B9BD5" w:themeColor="accent5"/>
                        </w:rPr>
                        <w:t>ytest</w:t>
                      </w:r>
                      <w:proofErr w:type="spellEnd"/>
                      <w:r w:rsidRPr="00847806">
                        <w:rPr>
                          <w:rStyle w:val="NormalTok"/>
                          <w:color w:val="5B9BD5" w:themeColor="accent5"/>
                        </w:rPr>
                        <w:t xml:space="preserve">, </w:t>
                      </w:r>
                      <w:proofErr w:type="spellStart"/>
                      <w:r w:rsidRPr="00847806">
                        <w:rPr>
                          <w:rStyle w:val="NormalTok"/>
                          <w:color w:val="5B9BD5" w:themeColor="accent5"/>
                        </w:rPr>
                        <w:t>rfcpred</w:t>
                      </w:r>
                      <w:proofErr w:type="spellEnd"/>
                      <w:r w:rsidRPr="00847806">
                        <w:rPr>
                          <w:rStyle w:val="NormalTok"/>
                          <w:color w:val="5B9BD5" w:themeColor="accent5"/>
                        </w:rPr>
                        <w:t>, average</w:t>
                      </w:r>
                      <w:r w:rsidRPr="00847806">
                        <w:rPr>
                          <w:rStyle w:val="OperatorTok"/>
                          <w:color w:val="5B9BD5" w:themeColor="accent5"/>
                        </w:rPr>
                        <w:t>=</w:t>
                      </w:r>
                      <w:r w:rsidRPr="00847806">
                        <w:rPr>
                          <w:rStyle w:val="StringTok"/>
                          <w:color w:val="5B9BD5" w:themeColor="accent5"/>
                        </w:rPr>
                        <w:t>'macro'</w:t>
                      </w:r>
                      <w:r w:rsidRPr="00847806">
                        <w:rPr>
                          <w:rStyle w:val="NormalTok"/>
                          <w:color w:val="5B9BD5" w:themeColor="accent5"/>
                        </w:rPr>
                        <w:t>))</w:t>
                      </w:r>
                    </w:p>
                    <w:p w14:paraId="3CD30BF5" w14:textId="77777777" w:rsidR="00DD611E" w:rsidRPr="00847806" w:rsidRDefault="00DD611E" w:rsidP="00DD611E">
                      <w:pPr>
                        <w:rPr>
                          <w:color w:val="5B9BD5" w:themeColor="accent5"/>
                        </w:rPr>
                      </w:pPr>
                    </w:p>
                  </w:txbxContent>
                </v:textbox>
                <w10:wrap anchorx="margin"/>
              </v:shape>
            </w:pict>
          </mc:Fallback>
        </mc:AlternateContent>
      </w:r>
    </w:p>
    <w:p w14:paraId="598D0904" w14:textId="17C7BB11" w:rsidR="00DD611E" w:rsidRDefault="00DD611E" w:rsidP="00DD611E">
      <w:pPr>
        <w:spacing w:line="276" w:lineRule="auto"/>
        <w:jc w:val="both"/>
        <w:rPr>
          <w:rFonts w:ascii="Consolas" w:hAnsi="Consolas" w:cs="Times New Roman"/>
          <w:noProof/>
          <w:sz w:val="24"/>
          <w:szCs w:val="24"/>
          <w:lang w:val="en-US"/>
        </w:rPr>
      </w:pPr>
    </w:p>
    <w:p w14:paraId="15E955DA" w14:textId="77777777" w:rsidR="00DD611E" w:rsidRDefault="00DD611E" w:rsidP="00DD611E">
      <w:pPr>
        <w:spacing w:line="276" w:lineRule="auto"/>
        <w:jc w:val="both"/>
        <w:rPr>
          <w:rFonts w:ascii="Consolas" w:hAnsi="Consolas" w:cs="Times New Roman"/>
          <w:noProof/>
          <w:sz w:val="24"/>
          <w:szCs w:val="24"/>
          <w:lang w:val="en-US"/>
        </w:rPr>
      </w:pPr>
    </w:p>
    <w:p w14:paraId="5049EC6D" w14:textId="77777777" w:rsidR="00847806" w:rsidRDefault="00847806" w:rsidP="00DD611E">
      <w:pPr>
        <w:spacing w:line="276" w:lineRule="auto"/>
        <w:jc w:val="both"/>
        <w:rPr>
          <w:rFonts w:ascii="Consolas" w:hAnsi="Consolas" w:cs="Times New Roman"/>
          <w:noProof/>
          <w:sz w:val="24"/>
          <w:szCs w:val="24"/>
          <w:lang w:val="en-US"/>
        </w:rPr>
      </w:pPr>
    </w:p>
    <w:p w14:paraId="1870C7D5" w14:textId="694D29CF" w:rsidR="00DD611E" w:rsidRDefault="00847806" w:rsidP="00DD611E">
      <w:pPr>
        <w:spacing w:line="276" w:lineRule="auto"/>
        <w:jc w:val="both"/>
        <w:rPr>
          <w:rFonts w:ascii="Consolas" w:hAnsi="Consolas" w:cs="Times New Roman"/>
          <w:noProof/>
          <w:sz w:val="24"/>
          <w:szCs w:val="24"/>
          <w:lang w:val="en-US"/>
        </w:rPr>
      </w:pPr>
      <w:r>
        <w:rPr>
          <w:rFonts w:ascii="Consolas" w:hAnsi="Consolas" w:cs="Times New Roman"/>
          <w:noProof/>
          <w:sz w:val="24"/>
          <w:szCs w:val="24"/>
          <w:lang w:val="en-US"/>
        </w:rPr>
        <mc:AlternateContent>
          <mc:Choice Requires="wps">
            <w:drawing>
              <wp:anchor distT="0" distB="0" distL="114300" distR="114300" simplePos="0" relativeHeight="251717632" behindDoc="0" locked="0" layoutInCell="1" allowOverlap="1" wp14:anchorId="1CA16C75" wp14:editId="34F15A7D">
                <wp:simplePos x="0" y="0"/>
                <wp:positionH relativeFrom="margin">
                  <wp:align>right</wp:align>
                </wp:positionH>
                <wp:positionV relativeFrom="paragraph">
                  <wp:posOffset>285750</wp:posOffset>
                </wp:positionV>
                <wp:extent cx="5722620" cy="1211580"/>
                <wp:effectExtent l="0" t="0" r="11430" b="26670"/>
                <wp:wrapNone/>
                <wp:docPr id="1663902944" name="Text Box 1"/>
                <wp:cNvGraphicFramePr/>
                <a:graphic xmlns:a="http://schemas.openxmlformats.org/drawingml/2006/main">
                  <a:graphicData uri="http://schemas.microsoft.com/office/word/2010/wordprocessingShape">
                    <wps:wsp>
                      <wps:cNvSpPr txBox="1"/>
                      <wps:spPr>
                        <a:xfrm>
                          <a:off x="0" y="0"/>
                          <a:ext cx="5722620" cy="1211580"/>
                        </a:xfrm>
                        <a:prstGeom prst="rect">
                          <a:avLst/>
                        </a:prstGeom>
                        <a:solidFill>
                          <a:schemeClr val="lt1"/>
                        </a:solidFill>
                        <a:ln w="6350">
                          <a:solidFill>
                            <a:prstClr val="black"/>
                          </a:solidFill>
                        </a:ln>
                      </wps:spPr>
                      <wps:txbx>
                        <w:txbxContent>
                          <w:p w14:paraId="6B53AD49" w14:textId="77777777" w:rsidR="00847806" w:rsidRPr="00847806" w:rsidRDefault="00847806" w:rsidP="00847806">
                            <w:pPr>
                              <w:pStyle w:val="SourceCode"/>
                              <w:rPr>
                                <w:color w:val="C00000"/>
                              </w:rPr>
                            </w:pPr>
                            <w:r w:rsidRPr="00847806">
                              <w:rPr>
                                <w:rStyle w:val="VerbatimChar"/>
                                <w:color w:val="C00000"/>
                              </w:rPr>
                              <w:t>[[</w:t>
                            </w:r>
                            <w:proofErr w:type="gramStart"/>
                            <w:r w:rsidRPr="00847806">
                              <w:rPr>
                                <w:rStyle w:val="VerbatimChar"/>
                                <w:color w:val="C00000"/>
                              </w:rPr>
                              <w:t>8679  525</w:t>
                            </w:r>
                            <w:proofErr w:type="gramEnd"/>
                            <w:r w:rsidRPr="00847806">
                              <w:rPr>
                                <w:rStyle w:val="VerbatimChar"/>
                                <w:color w:val="C00000"/>
                              </w:rPr>
                              <w:t>]</w:t>
                            </w:r>
                            <w:r w:rsidRPr="00847806">
                              <w:rPr>
                                <w:color w:val="C00000"/>
                              </w:rPr>
                              <w:br/>
                            </w:r>
                            <w:r w:rsidRPr="00847806">
                              <w:rPr>
                                <w:rStyle w:val="VerbatimChar"/>
                                <w:color w:val="C00000"/>
                              </w:rPr>
                              <w:t xml:space="preserve"> [  24 9270]]</w:t>
                            </w:r>
                          </w:p>
                          <w:p w14:paraId="6CC840C4" w14:textId="43A50F7F" w:rsidR="00847806" w:rsidRPr="00847806" w:rsidRDefault="00847806" w:rsidP="00847806">
                            <w:pPr>
                              <w:pStyle w:val="SourceCode"/>
                              <w:rPr>
                                <w:color w:val="C00000"/>
                              </w:rPr>
                            </w:pPr>
                            <w:r w:rsidRPr="00847806">
                              <w:rPr>
                                <w:rStyle w:val="VerbatimChar"/>
                                <w:color w:val="C00000"/>
                              </w:rPr>
                              <w:t>train data accuracy 0.9724062833047589</w:t>
                            </w:r>
                            <w:r w:rsidRPr="00847806">
                              <w:rPr>
                                <w:color w:val="C00000"/>
                              </w:rPr>
                              <w:br/>
                            </w:r>
                            <w:r w:rsidRPr="00847806">
                              <w:rPr>
                                <w:rStyle w:val="VerbatimChar"/>
                                <w:color w:val="C00000"/>
                              </w:rPr>
                              <w:t>test data accuracy 0.9703211157963023</w:t>
                            </w:r>
                            <w:r w:rsidRPr="00847806">
                              <w:rPr>
                                <w:color w:val="C00000"/>
                              </w:rPr>
                              <w:br/>
                            </w:r>
                            <w:proofErr w:type="spellStart"/>
                            <w:proofErr w:type="gramStart"/>
                            <w:r w:rsidRPr="00847806">
                              <w:rPr>
                                <w:rStyle w:val="VerbatimChar"/>
                                <w:color w:val="C00000"/>
                              </w:rPr>
                              <w:t>precision,recall</w:t>
                            </w:r>
                            <w:proofErr w:type="spellEnd"/>
                            <w:proofErr w:type="gramEnd"/>
                            <w:r w:rsidRPr="00847806">
                              <w:rPr>
                                <w:rStyle w:val="VerbatimChar"/>
                                <w:color w:val="C00000"/>
                              </w:rPr>
                              <w:t xml:space="preserve"> and </w:t>
                            </w:r>
                            <w:proofErr w:type="spellStart"/>
                            <w:r w:rsidRPr="00847806">
                              <w:rPr>
                                <w:rStyle w:val="VerbatimChar"/>
                                <w:color w:val="C00000"/>
                              </w:rPr>
                              <w:t>fscore</w:t>
                            </w:r>
                            <w:proofErr w:type="spellEnd"/>
                            <w:r w:rsidRPr="00847806">
                              <w:rPr>
                                <w:rStyle w:val="VerbatimChar"/>
                                <w:color w:val="C00000"/>
                              </w:rPr>
                              <w:t xml:space="preserve"> (0.9718217776729047,</w:t>
                            </w:r>
                            <w:r w:rsidRPr="00847806">
                              <w:rPr>
                                <w:rStyle w:val="VerbatimChar"/>
                                <w:color w:val="C00000"/>
                              </w:rPr>
                              <w:t xml:space="preserve"> </w:t>
                            </w:r>
                            <w:r w:rsidRPr="00847806">
                              <w:rPr>
                                <w:rStyle w:val="VerbatimChar"/>
                                <w:color w:val="C00000"/>
                              </w:rPr>
                              <w:t>0.9701886358107977, 0.9702907896993179, None)</w:t>
                            </w:r>
                          </w:p>
                          <w:p w14:paraId="015A7C5F" w14:textId="59699C7B" w:rsidR="00847806" w:rsidRPr="00847806" w:rsidRDefault="00847806" w:rsidP="00847806">
                            <w:pPr>
                              <w:rPr>
                                <w:color w:val="C0000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CA16C75" id="_x0000_s1049" type="#_x0000_t202" style="position:absolute;left:0;text-align:left;margin-left:399.4pt;margin-top:22.5pt;width:450.6pt;height:95.4pt;z-index:25171763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" fillcolor="white [3201]" strokeweight=".5pt">
                <v:textbox>
                  <w:txbxContent>
                    <w:p w14:paraId="6B53AD49" w14:textId="77777777" w:rsidR="00847806" w:rsidRPr="00847806" w:rsidRDefault="00847806" w:rsidP="00847806">
                      <w:pPr>
                        <w:pStyle w:val="SourceCode"/>
                        <w:rPr>
                          <w:color w:val="C00000"/>
                        </w:rPr>
                      </w:pPr>
                      <w:r w:rsidRPr="00847806">
                        <w:rPr>
                          <w:rStyle w:val="VerbatimChar"/>
                          <w:color w:val="C00000"/>
                        </w:rPr>
                        <w:t>[[</w:t>
                      </w:r>
                      <w:proofErr w:type="gramStart"/>
                      <w:r w:rsidRPr="00847806">
                        <w:rPr>
                          <w:rStyle w:val="VerbatimChar"/>
                          <w:color w:val="C00000"/>
                        </w:rPr>
                        <w:t>8679  525</w:t>
                      </w:r>
                      <w:proofErr w:type="gramEnd"/>
                      <w:r w:rsidRPr="00847806">
                        <w:rPr>
                          <w:rStyle w:val="VerbatimChar"/>
                          <w:color w:val="C00000"/>
                        </w:rPr>
                        <w:t>]</w:t>
                      </w:r>
                      <w:r w:rsidRPr="00847806">
                        <w:rPr>
                          <w:color w:val="C00000"/>
                        </w:rPr>
                        <w:br/>
                      </w:r>
                      <w:r w:rsidRPr="00847806">
                        <w:rPr>
                          <w:rStyle w:val="VerbatimChar"/>
                          <w:color w:val="C00000"/>
                        </w:rPr>
                        <w:t xml:space="preserve"> [  24 9270]]</w:t>
                      </w:r>
                    </w:p>
                    <w:p w14:paraId="6CC840C4" w14:textId="43A50F7F" w:rsidR="00847806" w:rsidRPr="00847806" w:rsidRDefault="00847806" w:rsidP="00847806">
                      <w:pPr>
                        <w:pStyle w:val="SourceCode"/>
                        <w:rPr>
                          <w:color w:val="C00000"/>
                        </w:rPr>
                      </w:pPr>
                      <w:r w:rsidRPr="00847806">
                        <w:rPr>
                          <w:rStyle w:val="VerbatimChar"/>
                          <w:color w:val="C00000"/>
                        </w:rPr>
                        <w:t>train data accuracy 0.9724062833047589</w:t>
                      </w:r>
                      <w:r w:rsidRPr="00847806">
                        <w:rPr>
                          <w:color w:val="C00000"/>
                        </w:rPr>
                        <w:br/>
                      </w:r>
                      <w:r w:rsidRPr="00847806">
                        <w:rPr>
                          <w:rStyle w:val="VerbatimChar"/>
                          <w:color w:val="C00000"/>
                        </w:rPr>
                        <w:t>test data accuracy 0.9703211157963023</w:t>
                      </w:r>
                      <w:r w:rsidRPr="00847806">
                        <w:rPr>
                          <w:color w:val="C00000"/>
                        </w:rPr>
                        <w:br/>
                      </w:r>
                      <w:proofErr w:type="spellStart"/>
                      <w:proofErr w:type="gramStart"/>
                      <w:r w:rsidRPr="00847806">
                        <w:rPr>
                          <w:rStyle w:val="VerbatimChar"/>
                          <w:color w:val="C00000"/>
                        </w:rPr>
                        <w:t>precision,recall</w:t>
                      </w:r>
                      <w:proofErr w:type="spellEnd"/>
                      <w:proofErr w:type="gramEnd"/>
                      <w:r w:rsidRPr="00847806">
                        <w:rPr>
                          <w:rStyle w:val="VerbatimChar"/>
                          <w:color w:val="C00000"/>
                        </w:rPr>
                        <w:t xml:space="preserve"> and </w:t>
                      </w:r>
                      <w:proofErr w:type="spellStart"/>
                      <w:r w:rsidRPr="00847806">
                        <w:rPr>
                          <w:rStyle w:val="VerbatimChar"/>
                          <w:color w:val="C00000"/>
                        </w:rPr>
                        <w:t>fscore</w:t>
                      </w:r>
                      <w:proofErr w:type="spellEnd"/>
                      <w:r w:rsidRPr="00847806">
                        <w:rPr>
                          <w:rStyle w:val="VerbatimChar"/>
                          <w:color w:val="C00000"/>
                        </w:rPr>
                        <w:t xml:space="preserve"> (0.9718217776729047,</w:t>
                      </w:r>
                      <w:r w:rsidRPr="00847806">
                        <w:rPr>
                          <w:rStyle w:val="VerbatimChar"/>
                          <w:color w:val="C00000"/>
                        </w:rPr>
                        <w:t xml:space="preserve"> </w:t>
                      </w:r>
                      <w:r w:rsidRPr="00847806">
                        <w:rPr>
                          <w:rStyle w:val="VerbatimChar"/>
                          <w:color w:val="C00000"/>
                        </w:rPr>
                        <w:t>0.9701886358107977, 0.9702907896993179, None)</w:t>
                      </w:r>
                    </w:p>
                    <w:p w14:paraId="015A7C5F" w14:textId="59699C7B" w:rsidR="00847806" w:rsidRPr="00847806" w:rsidRDefault="00847806" w:rsidP="00847806">
                      <w:pPr>
                        <w:rPr>
                          <w:color w:val="C00000"/>
                        </w:rPr>
                      </w:pPr>
                    </w:p>
                  </w:txbxContent>
                </v:textbox>
                <w10:wrap anchorx="margin"/>
              </v:shape>
            </w:pict>
          </mc:Fallback>
        </mc:AlternateContent>
      </w:r>
    </w:p>
    <w:p w14:paraId="09452618" w14:textId="26D9D221" w:rsidR="00DD611E" w:rsidRPr="00DD611E" w:rsidRDefault="00DD611E" w:rsidP="00DD611E">
      <w:pPr>
        <w:spacing w:line="276" w:lineRule="auto"/>
        <w:jc w:val="both"/>
        <w:rPr>
          <w:rFonts w:ascii="Consolas" w:hAnsi="Consolas" w:cs="Times New Roman"/>
          <w:b/>
          <w:bCs/>
          <w:sz w:val="24"/>
          <w:szCs w:val="24"/>
          <w:lang w:val="en-US"/>
        </w:rPr>
      </w:pPr>
    </w:p>
    <w:p w14:paraId="37AD4FF7" w14:textId="10A4AE3C" w:rsidR="00847806" w:rsidRDefault="00847806" w:rsidP="00DD611E">
      <w:pPr>
        <w:spacing w:line="276" w:lineRule="auto"/>
        <w:jc w:val="both"/>
        <w:rPr>
          <w:rFonts w:ascii="Consolas" w:hAnsi="Consolas" w:cs="Times New Roman"/>
          <w:b/>
          <w:bCs/>
          <w:sz w:val="24"/>
          <w:szCs w:val="24"/>
          <w:lang w:val="en-US"/>
        </w:rPr>
      </w:pPr>
    </w:p>
    <w:p w14:paraId="7C20FD7A" w14:textId="77777777" w:rsidR="00847806" w:rsidRDefault="00847806" w:rsidP="00DD611E">
      <w:pPr>
        <w:spacing w:line="276" w:lineRule="auto"/>
        <w:jc w:val="both"/>
        <w:rPr>
          <w:rFonts w:ascii="Consolas" w:hAnsi="Consolas" w:cs="Times New Roman"/>
          <w:b/>
          <w:bCs/>
          <w:sz w:val="24"/>
          <w:szCs w:val="24"/>
          <w:lang w:val="en-US"/>
        </w:rPr>
      </w:pPr>
    </w:p>
    <w:p w14:paraId="2F2844A1" w14:textId="77777777" w:rsidR="00847806" w:rsidRDefault="00847806" w:rsidP="00DD611E">
      <w:pPr>
        <w:spacing w:line="276" w:lineRule="auto"/>
        <w:jc w:val="both"/>
        <w:rPr>
          <w:rFonts w:ascii="Consolas" w:hAnsi="Consolas" w:cs="Times New Roman"/>
          <w:b/>
          <w:bCs/>
          <w:sz w:val="24"/>
          <w:szCs w:val="24"/>
          <w:lang w:val="en-US"/>
        </w:rPr>
      </w:pPr>
    </w:p>
    <w:p w14:paraId="1BB77D43" w14:textId="77777777" w:rsidR="00847806" w:rsidRDefault="00847806" w:rsidP="00DD611E">
      <w:pPr>
        <w:spacing w:line="276" w:lineRule="auto"/>
        <w:jc w:val="both"/>
        <w:rPr>
          <w:rFonts w:ascii="Consolas" w:hAnsi="Consolas" w:cs="Times New Roman"/>
          <w:b/>
          <w:bCs/>
          <w:sz w:val="24"/>
          <w:szCs w:val="24"/>
          <w:lang w:val="en-US"/>
        </w:rPr>
      </w:pPr>
    </w:p>
    <w:p w14:paraId="406966AA" w14:textId="5FC9BDFB" w:rsidR="00DD611E" w:rsidRDefault="008025D3" w:rsidP="00DD611E">
      <w:pPr>
        <w:spacing w:line="276" w:lineRule="auto"/>
        <w:jc w:val="both"/>
        <w:rPr>
          <w:rFonts w:ascii="Consolas" w:hAnsi="Consolas" w:cs="Times New Roman"/>
          <w:sz w:val="24"/>
          <w:szCs w:val="24"/>
          <w:lang w:val="en-US"/>
        </w:rPr>
      </w:pPr>
      <w:r w:rsidRPr="00DD611E">
        <w:rPr>
          <w:rFonts w:ascii="Consolas" w:hAnsi="Consolas" w:cs="Times New Roman"/>
          <w:b/>
          <w:bCs/>
          <w:sz w:val="24"/>
          <w:szCs w:val="24"/>
          <w:lang w:val="en-US"/>
        </w:rPr>
        <w:t>XGB classifier</w:t>
      </w:r>
      <w:r w:rsidRPr="00DD611E">
        <w:rPr>
          <w:rFonts w:ascii="Consolas" w:hAnsi="Consolas" w:cs="Times New Roman"/>
          <w:sz w:val="24"/>
          <w:szCs w:val="24"/>
          <w:lang w:val="en-US"/>
        </w:rPr>
        <w:t>:</w:t>
      </w:r>
      <w:r w:rsidR="003615B0" w:rsidRPr="00DD611E">
        <w:rPr>
          <w:rFonts w:ascii="Consolas" w:hAnsi="Consolas" w:cs="Times New Roman"/>
          <w:sz w:val="24"/>
          <w:szCs w:val="24"/>
          <w:lang w:val="en-US"/>
        </w:rPr>
        <w:t xml:space="preserve"> XGB classifier model is defined and fitted. This model shows an accuracy of about 9</w:t>
      </w:r>
      <w:r w:rsidR="004F62BE" w:rsidRPr="00DD611E">
        <w:rPr>
          <w:rFonts w:ascii="Consolas" w:hAnsi="Consolas" w:cs="Times New Roman"/>
          <w:sz w:val="24"/>
          <w:szCs w:val="24"/>
          <w:lang w:val="en-US"/>
        </w:rPr>
        <w:t>9</w:t>
      </w:r>
      <w:r w:rsidR="003615B0" w:rsidRPr="00DD611E">
        <w:rPr>
          <w:rFonts w:ascii="Consolas" w:hAnsi="Consolas" w:cs="Times New Roman"/>
          <w:sz w:val="24"/>
          <w:szCs w:val="24"/>
          <w:lang w:val="en-US"/>
        </w:rPr>
        <w:t xml:space="preserve">% with the train </w:t>
      </w:r>
      <w:r w:rsidR="004F62BE" w:rsidRPr="00DD611E">
        <w:rPr>
          <w:rFonts w:ascii="Consolas" w:hAnsi="Consolas" w:cs="Times New Roman"/>
          <w:sz w:val="24"/>
          <w:szCs w:val="24"/>
          <w:lang w:val="en-US"/>
        </w:rPr>
        <w:t>and</w:t>
      </w:r>
      <w:r w:rsidR="003615B0" w:rsidRPr="00DD611E">
        <w:rPr>
          <w:rFonts w:ascii="Consolas" w:hAnsi="Consolas" w:cs="Times New Roman"/>
          <w:sz w:val="24"/>
          <w:szCs w:val="24"/>
          <w:lang w:val="en-US"/>
        </w:rPr>
        <w:t xml:space="preserve"> test data.</w:t>
      </w:r>
      <w:r w:rsidR="004F62BE" w:rsidRPr="00DD611E">
        <w:rPr>
          <w:rFonts w:ascii="Consolas" w:hAnsi="Consolas" w:cs="Times New Roman"/>
          <w:sz w:val="24"/>
          <w:szCs w:val="24"/>
          <w:lang w:val="en-US"/>
        </w:rPr>
        <w:t xml:space="preserve"> Precision and recall are high which indicates it is good at avoiding false positives and false negatives respectively.                  </w:t>
      </w:r>
      <w:r w:rsidRPr="00DD611E">
        <w:rPr>
          <w:rFonts w:ascii="Consolas" w:hAnsi="Consolas" w:cs="Times New Roman"/>
          <w:sz w:val="24"/>
          <w:szCs w:val="24"/>
          <w:lang w:val="en-US"/>
        </w:rPr>
        <w:t xml:space="preserve">  </w:t>
      </w:r>
      <w:r w:rsidR="00AA0D02" w:rsidRPr="00DD611E">
        <w:rPr>
          <w:rFonts w:ascii="Consolas" w:hAnsi="Consolas" w:cs="Times New Roman"/>
          <w:sz w:val="24"/>
          <w:szCs w:val="24"/>
          <w:lang w:val="en-US"/>
        </w:rPr>
        <w:t xml:space="preserve">                  </w:t>
      </w:r>
    </w:p>
    <w:p w14:paraId="2293FD3C" w14:textId="5CD5CFBE" w:rsidR="00DD611E" w:rsidRDefault="00DD611E" w:rsidP="00DD611E">
      <w:pPr>
        <w:spacing w:line="276" w:lineRule="auto"/>
        <w:jc w:val="both"/>
        <w:rPr>
          <w:rFonts w:ascii="Consolas" w:hAnsi="Consolas" w:cs="Times New Roman"/>
          <w:noProof/>
          <w:sz w:val="24"/>
          <w:szCs w:val="24"/>
          <w:lang w:val="en-US"/>
        </w:rPr>
      </w:pPr>
      <w:r>
        <w:rPr>
          <w:rFonts w:ascii="Consolas" w:hAnsi="Consolas" w:cs="Times New Roman"/>
          <w:noProof/>
          <w:sz w:val="24"/>
          <w:szCs w:val="24"/>
          <w:lang w:val="en-US"/>
        </w:rPr>
        <mc:AlternateContent>
          <mc:Choice Requires="wps">
            <w:drawing>
              <wp:anchor distT="0" distB="0" distL="114300" distR="114300" simplePos="0" relativeHeight="251693056" behindDoc="0" locked="0" layoutInCell="1" allowOverlap="1" wp14:anchorId="118FA257" wp14:editId="1E551A3C">
                <wp:simplePos x="0" y="0"/>
                <wp:positionH relativeFrom="margin">
                  <wp:align>left</wp:align>
                </wp:positionH>
                <wp:positionV relativeFrom="paragraph">
                  <wp:posOffset>3175</wp:posOffset>
                </wp:positionV>
                <wp:extent cx="5722620" cy="1120140"/>
                <wp:effectExtent l="0" t="0" r="11430" b="22860"/>
                <wp:wrapNone/>
                <wp:docPr id="1899870600" name="Text Box 1"/>
                <wp:cNvGraphicFramePr/>
                <a:graphic xmlns:a="http://schemas.openxmlformats.org/drawingml/2006/main">
                  <a:graphicData uri="http://schemas.microsoft.com/office/word/2010/wordprocessingShape">
                    <wps:wsp>
                      <wps:cNvSpPr txBox="1"/>
                      <wps:spPr>
                        <a:xfrm>
                          <a:off x="0" y="0"/>
                          <a:ext cx="5722620" cy="1120140"/>
                        </a:xfrm>
                        <a:prstGeom prst="rect">
                          <a:avLst/>
                        </a:prstGeom>
                        <a:solidFill>
                          <a:schemeClr val="lt1"/>
                        </a:solidFill>
                        <a:ln w="6350">
                          <a:solidFill>
                            <a:prstClr val="black"/>
                          </a:solidFill>
                        </a:ln>
                      </wps:spPr>
                      <wps:txbx>
                        <w:txbxContent>
                          <w:p w14:paraId="49EB0BCD" w14:textId="77777777" w:rsidR="00847806" w:rsidRPr="00847806" w:rsidRDefault="00847806" w:rsidP="00847806">
                            <w:pPr>
                              <w:pStyle w:val="SourceCode"/>
                              <w:rPr>
                                <w:color w:val="5B9BD5" w:themeColor="accent5"/>
                              </w:rPr>
                            </w:pPr>
                            <w:proofErr w:type="spellStart"/>
                            <w:r w:rsidRPr="00847806">
                              <w:rPr>
                                <w:rStyle w:val="NormalTok"/>
                                <w:color w:val="5B9BD5" w:themeColor="accent5"/>
                              </w:rPr>
                              <w:t>confusion_matrix</w:t>
                            </w:r>
                            <w:proofErr w:type="spellEnd"/>
                            <w:r w:rsidRPr="00847806">
                              <w:rPr>
                                <w:rStyle w:val="NormalTok"/>
                                <w:color w:val="5B9BD5" w:themeColor="accent5"/>
                              </w:rPr>
                              <w:t>(</w:t>
                            </w:r>
                            <w:proofErr w:type="spellStart"/>
                            <w:proofErr w:type="gramStart"/>
                            <w:r w:rsidRPr="00847806">
                              <w:rPr>
                                <w:rStyle w:val="NormalTok"/>
                                <w:color w:val="5B9BD5" w:themeColor="accent5"/>
                              </w:rPr>
                              <w:t>ytest,xgbpred</w:t>
                            </w:r>
                            <w:proofErr w:type="spellEnd"/>
                            <w:proofErr w:type="gramEnd"/>
                            <w:r w:rsidRPr="00847806">
                              <w:rPr>
                                <w:rStyle w:val="NormalTok"/>
                                <w:color w:val="5B9BD5" w:themeColor="accent5"/>
                              </w:rPr>
                              <w:t>)</w:t>
                            </w:r>
                          </w:p>
                          <w:p w14:paraId="39C75EC4" w14:textId="77777777" w:rsidR="00847806" w:rsidRPr="00847806" w:rsidRDefault="00847806" w:rsidP="00847806">
                            <w:pPr>
                              <w:pStyle w:val="SourceCode"/>
                              <w:rPr>
                                <w:color w:val="5B9BD5" w:themeColor="accent5"/>
                              </w:rPr>
                            </w:pPr>
                            <w:proofErr w:type="gramStart"/>
                            <w:r w:rsidRPr="00847806">
                              <w:rPr>
                                <w:rStyle w:val="BuiltInTok"/>
                                <w:color w:val="5B9BD5" w:themeColor="accent5"/>
                              </w:rPr>
                              <w:t>print</w:t>
                            </w:r>
                            <w:r w:rsidRPr="00847806">
                              <w:rPr>
                                <w:rStyle w:val="NormalTok"/>
                                <w:color w:val="5B9BD5" w:themeColor="accent5"/>
                              </w:rPr>
                              <w:t>(</w:t>
                            </w:r>
                            <w:proofErr w:type="gramEnd"/>
                            <w:r w:rsidRPr="00847806">
                              <w:rPr>
                                <w:rStyle w:val="StringTok"/>
                                <w:color w:val="5B9BD5" w:themeColor="accent5"/>
                              </w:rPr>
                              <w:t>'train data accuracy'</w:t>
                            </w:r>
                            <w:r w:rsidRPr="00847806">
                              <w:rPr>
                                <w:rStyle w:val="NormalTok"/>
                                <w:color w:val="5B9BD5" w:themeColor="accent5"/>
                              </w:rPr>
                              <w:t xml:space="preserve">, </w:t>
                            </w:r>
                            <w:proofErr w:type="spellStart"/>
                            <w:r w:rsidRPr="00847806">
                              <w:rPr>
                                <w:rStyle w:val="NormalTok"/>
                                <w:color w:val="5B9BD5" w:themeColor="accent5"/>
                              </w:rPr>
                              <w:t>accuracy_score</w:t>
                            </w:r>
                            <w:proofErr w:type="spellEnd"/>
                            <w:r w:rsidRPr="00847806">
                              <w:rPr>
                                <w:rStyle w:val="NormalTok"/>
                                <w:color w:val="5B9BD5" w:themeColor="accent5"/>
                              </w:rPr>
                              <w:t>(</w:t>
                            </w:r>
                            <w:proofErr w:type="spellStart"/>
                            <w:r w:rsidRPr="00847806">
                              <w:rPr>
                                <w:rStyle w:val="NormalTok"/>
                                <w:color w:val="5B9BD5" w:themeColor="accent5"/>
                              </w:rPr>
                              <w:t>ytrain,xgbtrain_pred</w:t>
                            </w:r>
                            <w:proofErr w:type="spellEnd"/>
                            <w:r w:rsidRPr="00847806">
                              <w:rPr>
                                <w:rStyle w:val="NormalTok"/>
                                <w:color w:val="5B9BD5" w:themeColor="accent5"/>
                              </w:rPr>
                              <w:t>))</w:t>
                            </w:r>
                            <w:r w:rsidRPr="00847806">
                              <w:rPr>
                                <w:color w:val="5B9BD5" w:themeColor="accent5"/>
                              </w:rPr>
                              <w:br/>
                            </w:r>
                            <w:r w:rsidRPr="00847806">
                              <w:rPr>
                                <w:rStyle w:val="BuiltInTok"/>
                                <w:color w:val="5B9BD5" w:themeColor="accent5"/>
                              </w:rPr>
                              <w:t>print</w:t>
                            </w:r>
                            <w:r w:rsidRPr="00847806">
                              <w:rPr>
                                <w:rStyle w:val="NormalTok"/>
                                <w:color w:val="5B9BD5" w:themeColor="accent5"/>
                              </w:rPr>
                              <w:t>(</w:t>
                            </w:r>
                            <w:r w:rsidRPr="00847806">
                              <w:rPr>
                                <w:rStyle w:val="StringTok"/>
                                <w:color w:val="5B9BD5" w:themeColor="accent5"/>
                              </w:rPr>
                              <w:t>'test data accuracy'</w:t>
                            </w:r>
                            <w:r w:rsidRPr="00847806">
                              <w:rPr>
                                <w:rStyle w:val="NormalTok"/>
                                <w:color w:val="5B9BD5" w:themeColor="accent5"/>
                              </w:rPr>
                              <w:t xml:space="preserve">, </w:t>
                            </w:r>
                            <w:proofErr w:type="spellStart"/>
                            <w:r w:rsidRPr="00847806">
                              <w:rPr>
                                <w:rStyle w:val="NormalTok"/>
                                <w:color w:val="5B9BD5" w:themeColor="accent5"/>
                              </w:rPr>
                              <w:t>accuracy_score</w:t>
                            </w:r>
                            <w:proofErr w:type="spellEnd"/>
                            <w:r w:rsidRPr="00847806">
                              <w:rPr>
                                <w:rStyle w:val="NormalTok"/>
                                <w:color w:val="5B9BD5" w:themeColor="accent5"/>
                              </w:rPr>
                              <w:t>(</w:t>
                            </w:r>
                            <w:proofErr w:type="spellStart"/>
                            <w:r w:rsidRPr="00847806">
                              <w:rPr>
                                <w:rStyle w:val="NormalTok"/>
                                <w:color w:val="5B9BD5" w:themeColor="accent5"/>
                              </w:rPr>
                              <w:t>ytest,xgbpred</w:t>
                            </w:r>
                            <w:proofErr w:type="spellEnd"/>
                            <w:r w:rsidRPr="00847806">
                              <w:rPr>
                                <w:rStyle w:val="NormalTok"/>
                                <w:color w:val="5B9BD5" w:themeColor="accent5"/>
                              </w:rPr>
                              <w:t>))</w:t>
                            </w:r>
                            <w:r w:rsidRPr="00847806">
                              <w:rPr>
                                <w:color w:val="5B9BD5" w:themeColor="accent5"/>
                              </w:rPr>
                              <w:br/>
                            </w:r>
                            <w:r w:rsidRPr="00847806">
                              <w:rPr>
                                <w:rStyle w:val="BuiltInTok"/>
                                <w:color w:val="5B9BD5" w:themeColor="accent5"/>
                              </w:rPr>
                              <w:t>print</w:t>
                            </w:r>
                            <w:r w:rsidRPr="00847806">
                              <w:rPr>
                                <w:rStyle w:val="NormalTok"/>
                                <w:color w:val="5B9BD5" w:themeColor="accent5"/>
                              </w:rPr>
                              <w:t>(</w:t>
                            </w:r>
                            <w:r w:rsidRPr="00847806">
                              <w:rPr>
                                <w:rStyle w:val="StringTok"/>
                                <w:color w:val="5B9BD5" w:themeColor="accent5"/>
                              </w:rPr>
                              <w:t>'</w:t>
                            </w:r>
                            <w:proofErr w:type="spellStart"/>
                            <w:r w:rsidRPr="00847806">
                              <w:rPr>
                                <w:rStyle w:val="StringTok"/>
                                <w:color w:val="5B9BD5" w:themeColor="accent5"/>
                              </w:rPr>
                              <w:t>precision,recall</w:t>
                            </w:r>
                            <w:proofErr w:type="spellEnd"/>
                            <w:r w:rsidRPr="00847806">
                              <w:rPr>
                                <w:rStyle w:val="StringTok"/>
                                <w:color w:val="5B9BD5" w:themeColor="accent5"/>
                              </w:rPr>
                              <w:t xml:space="preserve"> and </w:t>
                            </w:r>
                            <w:proofErr w:type="spellStart"/>
                            <w:r w:rsidRPr="00847806">
                              <w:rPr>
                                <w:rStyle w:val="StringTok"/>
                                <w:color w:val="5B9BD5" w:themeColor="accent5"/>
                              </w:rPr>
                              <w:t>fscore</w:t>
                            </w:r>
                            <w:proofErr w:type="spellEnd"/>
                            <w:r w:rsidRPr="00847806">
                              <w:rPr>
                                <w:rStyle w:val="StringTok"/>
                                <w:color w:val="5B9BD5" w:themeColor="accent5"/>
                              </w:rPr>
                              <w:t>'</w:t>
                            </w:r>
                            <w:r w:rsidRPr="00847806">
                              <w:rPr>
                                <w:rStyle w:val="NormalTok"/>
                                <w:color w:val="5B9BD5" w:themeColor="accent5"/>
                              </w:rPr>
                              <w:t xml:space="preserve">, </w:t>
                            </w:r>
                            <w:proofErr w:type="spellStart"/>
                            <w:r w:rsidRPr="00847806">
                              <w:rPr>
                                <w:rStyle w:val="NormalTok"/>
                                <w:color w:val="5B9BD5" w:themeColor="accent5"/>
                              </w:rPr>
                              <w:t>precision_recall_fscore_support</w:t>
                            </w:r>
                            <w:proofErr w:type="spellEnd"/>
                            <w:r w:rsidRPr="00847806">
                              <w:rPr>
                                <w:rStyle w:val="NormalTok"/>
                                <w:color w:val="5B9BD5" w:themeColor="accent5"/>
                              </w:rPr>
                              <w:t>(</w:t>
                            </w:r>
                            <w:proofErr w:type="spellStart"/>
                            <w:r w:rsidRPr="00847806">
                              <w:rPr>
                                <w:rStyle w:val="NormalTok"/>
                                <w:color w:val="5B9BD5" w:themeColor="accent5"/>
                              </w:rPr>
                              <w:t>ytest</w:t>
                            </w:r>
                            <w:proofErr w:type="spellEnd"/>
                            <w:r w:rsidRPr="00847806">
                              <w:rPr>
                                <w:rStyle w:val="NormalTok"/>
                                <w:color w:val="5B9BD5" w:themeColor="accent5"/>
                              </w:rPr>
                              <w:t xml:space="preserve">, </w:t>
                            </w:r>
                            <w:proofErr w:type="spellStart"/>
                            <w:r w:rsidRPr="00847806">
                              <w:rPr>
                                <w:rStyle w:val="NormalTok"/>
                                <w:color w:val="5B9BD5" w:themeColor="accent5"/>
                              </w:rPr>
                              <w:t>xgbpred</w:t>
                            </w:r>
                            <w:proofErr w:type="spellEnd"/>
                            <w:r w:rsidRPr="00847806">
                              <w:rPr>
                                <w:rStyle w:val="NormalTok"/>
                                <w:color w:val="5B9BD5" w:themeColor="accent5"/>
                              </w:rPr>
                              <w:t>, average</w:t>
                            </w:r>
                            <w:r w:rsidRPr="00847806">
                              <w:rPr>
                                <w:rStyle w:val="OperatorTok"/>
                                <w:color w:val="5B9BD5" w:themeColor="accent5"/>
                              </w:rPr>
                              <w:t>=</w:t>
                            </w:r>
                            <w:r w:rsidRPr="00847806">
                              <w:rPr>
                                <w:rStyle w:val="StringTok"/>
                                <w:color w:val="5B9BD5" w:themeColor="accent5"/>
                              </w:rPr>
                              <w:t>'macro'</w:t>
                            </w:r>
                            <w:r w:rsidRPr="00847806">
                              <w:rPr>
                                <w:rStyle w:val="NormalTok"/>
                                <w:color w:val="5B9BD5" w:themeColor="accent5"/>
                              </w:rPr>
                              <w:t>))</w:t>
                            </w:r>
                          </w:p>
                          <w:p w14:paraId="4DD5E506" w14:textId="77777777" w:rsidR="00DD611E" w:rsidRPr="00847806" w:rsidRDefault="00DD611E" w:rsidP="00DD611E">
                            <w:pPr>
                              <w:rPr>
                                <w:color w:val="5B9BD5" w:themeColor="accent5"/>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18FA257" id="_x0000_s1050" type="#_x0000_t202" style="position:absolute;left:0;text-align:left;margin-left:0;margin-top:.25pt;width:450.6pt;height:88.2pt;z-index:25169305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" fillcolor="white [3201]" strokeweight=".5pt">
                <v:textbox>
                  <w:txbxContent>
                    <w:p w14:paraId="49EB0BCD" w14:textId="77777777" w:rsidR="00847806" w:rsidRPr="00847806" w:rsidRDefault="00847806" w:rsidP="00847806">
                      <w:pPr>
                        <w:pStyle w:val="SourceCode"/>
                        <w:rPr>
                          <w:color w:val="5B9BD5" w:themeColor="accent5"/>
                        </w:rPr>
                      </w:pPr>
                      <w:proofErr w:type="spellStart"/>
                      <w:r w:rsidRPr="00847806">
                        <w:rPr>
                          <w:rStyle w:val="NormalTok"/>
                          <w:color w:val="5B9BD5" w:themeColor="accent5"/>
                        </w:rPr>
                        <w:t>confusion_matrix</w:t>
                      </w:r>
                      <w:proofErr w:type="spellEnd"/>
                      <w:r w:rsidRPr="00847806">
                        <w:rPr>
                          <w:rStyle w:val="NormalTok"/>
                          <w:color w:val="5B9BD5" w:themeColor="accent5"/>
                        </w:rPr>
                        <w:t>(</w:t>
                      </w:r>
                      <w:proofErr w:type="spellStart"/>
                      <w:proofErr w:type="gramStart"/>
                      <w:r w:rsidRPr="00847806">
                        <w:rPr>
                          <w:rStyle w:val="NormalTok"/>
                          <w:color w:val="5B9BD5" w:themeColor="accent5"/>
                        </w:rPr>
                        <w:t>ytest,xgbpred</w:t>
                      </w:r>
                      <w:proofErr w:type="spellEnd"/>
                      <w:proofErr w:type="gramEnd"/>
                      <w:r w:rsidRPr="00847806">
                        <w:rPr>
                          <w:rStyle w:val="NormalTok"/>
                          <w:color w:val="5B9BD5" w:themeColor="accent5"/>
                        </w:rPr>
                        <w:t>)</w:t>
                      </w:r>
                    </w:p>
                    <w:p w14:paraId="39C75EC4" w14:textId="77777777" w:rsidR="00847806" w:rsidRPr="00847806" w:rsidRDefault="00847806" w:rsidP="00847806">
                      <w:pPr>
                        <w:pStyle w:val="SourceCode"/>
                        <w:rPr>
                          <w:color w:val="5B9BD5" w:themeColor="accent5"/>
                        </w:rPr>
                      </w:pPr>
                      <w:proofErr w:type="gramStart"/>
                      <w:r w:rsidRPr="00847806">
                        <w:rPr>
                          <w:rStyle w:val="BuiltInTok"/>
                          <w:color w:val="5B9BD5" w:themeColor="accent5"/>
                        </w:rPr>
                        <w:t>print</w:t>
                      </w:r>
                      <w:r w:rsidRPr="00847806">
                        <w:rPr>
                          <w:rStyle w:val="NormalTok"/>
                          <w:color w:val="5B9BD5" w:themeColor="accent5"/>
                        </w:rPr>
                        <w:t>(</w:t>
                      </w:r>
                      <w:proofErr w:type="gramEnd"/>
                      <w:r w:rsidRPr="00847806">
                        <w:rPr>
                          <w:rStyle w:val="StringTok"/>
                          <w:color w:val="5B9BD5" w:themeColor="accent5"/>
                        </w:rPr>
                        <w:t>'train data accuracy'</w:t>
                      </w:r>
                      <w:r w:rsidRPr="00847806">
                        <w:rPr>
                          <w:rStyle w:val="NormalTok"/>
                          <w:color w:val="5B9BD5" w:themeColor="accent5"/>
                        </w:rPr>
                        <w:t xml:space="preserve">, </w:t>
                      </w:r>
                      <w:proofErr w:type="spellStart"/>
                      <w:r w:rsidRPr="00847806">
                        <w:rPr>
                          <w:rStyle w:val="NormalTok"/>
                          <w:color w:val="5B9BD5" w:themeColor="accent5"/>
                        </w:rPr>
                        <w:t>accuracy_score</w:t>
                      </w:r>
                      <w:proofErr w:type="spellEnd"/>
                      <w:r w:rsidRPr="00847806">
                        <w:rPr>
                          <w:rStyle w:val="NormalTok"/>
                          <w:color w:val="5B9BD5" w:themeColor="accent5"/>
                        </w:rPr>
                        <w:t>(</w:t>
                      </w:r>
                      <w:proofErr w:type="spellStart"/>
                      <w:r w:rsidRPr="00847806">
                        <w:rPr>
                          <w:rStyle w:val="NormalTok"/>
                          <w:color w:val="5B9BD5" w:themeColor="accent5"/>
                        </w:rPr>
                        <w:t>ytrain,xgbtrain_pred</w:t>
                      </w:r>
                      <w:proofErr w:type="spellEnd"/>
                      <w:r w:rsidRPr="00847806">
                        <w:rPr>
                          <w:rStyle w:val="NormalTok"/>
                          <w:color w:val="5B9BD5" w:themeColor="accent5"/>
                        </w:rPr>
                        <w:t>))</w:t>
                      </w:r>
                      <w:r w:rsidRPr="00847806">
                        <w:rPr>
                          <w:color w:val="5B9BD5" w:themeColor="accent5"/>
                        </w:rPr>
                        <w:br/>
                      </w:r>
                      <w:r w:rsidRPr="00847806">
                        <w:rPr>
                          <w:rStyle w:val="BuiltInTok"/>
                          <w:color w:val="5B9BD5" w:themeColor="accent5"/>
                        </w:rPr>
                        <w:t>print</w:t>
                      </w:r>
                      <w:r w:rsidRPr="00847806">
                        <w:rPr>
                          <w:rStyle w:val="NormalTok"/>
                          <w:color w:val="5B9BD5" w:themeColor="accent5"/>
                        </w:rPr>
                        <w:t>(</w:t>
                      </w:r>
                      <w:r w:rsidRPr="00847806">
                        <w:rPr>
                          <w:rStyle w:val="StringTok"/>
                          <w:color w:val="5B9BD5" w:themeColor="accent5"/>
                        </w:rPr>
                        <w:t>'test data accuracy'</w:t>
                      </w:r>
                      <w:r w:rsidRPr="00847806">
                        <w:rPr>
                          <w:rStyle w:val="NormalTok"/>
                          <w:color w:val="5B9BD5" w:themeColor="accent5"/>
                        </w:rPr>
                        <w:t xml:space="preserve">, </w:t>
                      </w:r>
                      <w:proofErr w:type="spellStart"/>
                      <w:r w:rsidRPr="00847806">
                        <w:rPr>
                          <w:rStyle w:val="NormalTok"/>
                          <w:color w:val="5B9BD5" w:themeColor="accent5"/>
                        </w:rPr>
                        <w:t>accuracy_score</w:t>
                      </w:r>
                      <w:proofErr w:type="spellEnd"/>
                      <w:r w:rsidRPr="00847806">
                        <w:rPr>
                          <w:rStyle w:val="NormalTok"/>
                          <w:color w:val="5B9BD5" w:themeColor="accent5"/>
                        </w:rPr>
                        <w:t>(</w:t>
                      </w:r>
                      <w:proofErr w:type="spellStart"/>
                      <w:r w:rsidRPr="00847806">
                        <w:rPr>
                          <w:rStyle w:val="NormalTok"/>
                          <w:color w:val="5B9BD5" w:themeColor="accent5"/>
                        </w:rPr>
                        <w:t>ytest,xgbpred</w:t>
                      </w:r>
                      <w:proofErr w:type="spellEnd"/>
                      <w:r w:rsidRPr="00847806">
                        <w:rPr>
                          <w:rStyle w:val="NormalTok"/>
                          <w:color w:val="5B9BD5" w:themeColor="accent5"/>
                        </w:rPr>
                        <w:t>))</w:t>
                      </w:r>
                      <w:r w:rsidRPr="00847806">
                        <w:rPr>
                          <w:color w:val="5B9BD5" w:themeColor="accent5"/>
                        </w:rPr>
                        <w:br/>
                      </w:r>
                      <w:r w:rsidRPr="00847806">
                        <w:rPr>
                          <w:rStyle w:val="BuiltInTok"/>
                          <w:color w:val="5B9BD5" w:themeColor="accent5"/>
                        </w:rPr>
                        <w:t>print</w:t>
                      </w:r>
                      <w:r w:rsidRPr="00847806">
                        <w:rPr>
                          <w:rStyle w:val="NormalTok"/>
                          <w:color w:val="5B9BD5" w:themeColor="accent5"/>
                        </w:rPr>
                        <w:t>(</w:t>
                      </w:r>
                      <w:r w:rsidRPr="00847806">
                        <w:rPr>
                          <w:rStyle w:val="StringTok"/>
                          <w:color w:val="5B9BD5" w:themeColor="accent5"/>
                        </w:rPr>
                        <w:t>'</w:t>
                      </w:r>
                      <w:proofErr w:type="spellStart"/>
                      <w:r w:rsidRPr="00847806">
                        <w:rPr>
                          <w:rStyle w:val="StringTok"/>
                          <w:color w:val="5B9BD5" w:themeColor="accent5"/>
                        </w:rPr>
                        <w:t>precision,recall</w:t>
                      </w:r>
                      <w:proofErr w:type="spellEnd"/>
                      <w:r w:rsidRPr="00847806">
                        <w:rPr>
                          <w:rStyle w:val="StringTok"/>
                          <w:color w:val="5B9BD5" w:themeColor="accent5"/>
                        </w:rPr>
                        <w:t xml:space="preserve"> and </w:t>
                      </w:r>
                      <w:proofErr w:type="spellStart"/>
                      <w:r w:rsidRPr="00847806">
                        <w:rPr>
                          <w:rStyle w:val="StringTok"/>
                          <w:color w:val="5B9BD5" w:themeColor="accent5"/>
                        </w:rPr>
                        <w:t>fscore</w:t>
                      </w:r>
                      <w:proofErr w:type="spellEnd"/>
                      <w:r w:rsidRPr="00847806">
                        <w:rPr>
                          <w:rStyle w:val="StringTok"/>
                          <w:color w:val="5B9BD5" w:themeColor="accent5"/>
                        </w:rPr>
                        <w:t>'</w:t>
                      </w:r>
                      <w:r w:rsidRPr="00847806">
                        <w:rPr>
                          <w:rStyle w:val="NormalTok"/>
                          <w:color w:val="5B9BD5" w:themeColor="accent5"/>
                        </w:rPr>
                        <w:t xml:space="preserve">, </w:t>
                      </w:r>
                      <w:proofErr w:type="spellStart"/>
                      <w:r w:rsidRPr="00847806">
                        <w:rPr>
                          <w:rStyle w:val="NormalTok"/>
                          <w:color w:val="5B9BD5" w:themeColor="accent5"/>
                        </w:rPr>
                        <w:t>precision_recall_fscore_support</w:t>
                      </w:r>
                      <w:proofErr w:type="spellEnd"/>
                      <w:r w:rsidRPr="00847806">
                        <w:rPr>
                          <w:rStyle w:val="NormalTok"/>
                          <w:color w:val="5B9BD5" w:themeColor="accent5"/>
                        </w:rPr>
                        <w:t>(</w:t>
                      </w:r>
                      <w:proofErr w:type="spellStart"/>
                      <w:r w:rsidRPr="00847806">
                        <w:rPr>
                          <w:rStyle w:val="NormalTok"/>
                          <w:color w:val="5B9BD5" w:themeColor="accent5"/>
                        </w:rPr>
                        <w:t>ytest</w:t>
                      </w:r>
                      <w:proofErr w:type="spellEnd"/>
                      <w:r w:rsidRPr="00847806">
                        <w:rPr>
                          <w:rStyle w:val="NormalTok"/>
                          <w:color w:val="5B9BD5" w:themeColor="accent5"/>
                        </w:rPr>
                        <w:t xml:space="preserve">, </w:t>
                      </w:r>
                      <w:proofErr w:type="spellStart"/>
                      <w:r w:rsidRPr="00847806">
                        <w:rPr>
                          <w:rStyle w:val="NormalTok"/>
                          <w:color w:val="5B9BD5" w:themeColor="accent5"/>
                        </w:rPr>
                        <w:t>xgbpred</w:t>
                      </w:r>
                      <w:proofErr w:type="spellEnd"/>
                      <w:r w:rsidRPr="00847806">
                        <w:rPr>
                          <w:rStyle w:val="NormalTok"/>
                          <w:color w:val="5B9BD5" w:themeColor="accent5"/>
                        </w:rPr>
                        <w:t>, average</w:t>
                      </w:r>
                      <w:r w:rsidRPr="00847806">
                        <w:rPr>
                          <w:rStyle w:val="OperatorTok"/>
                          <w:color w:val="5B9BD5" w:themeColor="accent5"/>
                        </w:rPr>
                        <w:t>=</w:t>
                      </w:r>
                      <w:r w:rsidRPr="00847806">
                        <w:rPr>
                          <w:rStyle w:val="StringTok"/>
                          <w:color w:val="5B9BD5" w:themeColor="accent5"/>
                        </w:rPr>
                        <w:t>'macro'</w:t>
                      </w:r>
                      <w:r w:rsidRPr="00847806">
                        <w:rPr>
                          <w:rStyle w:val="NormalTok"/>
                          <w:color w:val="5B9BD5" w:themeColor="accent5"/>
                        </w:rPr>
                        <w:t>))</w:t>
                      </w:r>
                    </w:p>
                    <w:p w14:paraId="4DD5E506" w14:textId="77777777" w:rsidR="00DD611E" w:rsidRPr="00847806" w:rsidRDefault="00DD611E" w:rsidP="00DD611E">
                      <w:pPr>
                        <w:rPr>
                          <w:color w:val="5B9BD5" w:themeColor="accent5"/>
                        </w:rPr>
                      </w:pPr>
                    </w:p>
                  </w:txbxContent>
                </v:textbox>
                <w10:wrap anchorx="margin"/>
              </v:shape>
            </w:pict>
          </mc:Fallback>
        </mc:AlternateContent>
      </w:r>
    </w:p>
    <w:p w14:paraId="5769C7E2" w14:textId="77777777" w:rsidR="00DD611E" w:rsidRDefault="00DD611E" w:rsidP="00DD611E">
      <w:pPr>
        <w:spacing w:line="276" w:lineRule="auto"/>
        <w:jc w:val="both"/>
        <w:rPr>
          <w:rFonts w:ascii="Consolas" w:hAnsi="Consolas" w:cs="Times New Roman"/>
          <w:noProof/>
          <w:sz w:val="24"/>
          <w:szCs w:val="24"/>
          <w:lang w:val="en-US"/>
        </w:rPr>
      </w:pPr>
    </w:p>
    <w:p w14:paraId="1D880682" w14:textId="77777777" w:rsidR="00DD611E" w:rsidRDefault="00DD611E" w:rsidP="00DD611E">
      <w:pPr>
        <w:spacing w:line="276" w:lineRule="auto"/>
        <w:jc w:val="both"/>
        <w:rPr>
          <w:rFonts w:ascii="Consolas" w:hAnsi="Consolas" w:cs="Times New Roman"/>
          <w:noProof/>
          <w:sz w:val="24"/>
          <w:szCs w:val="24"/>
          <w:lang w:val="en-US"/>
        </w:rPr>
      </w:pPr>
    </w:p>
    <w:p w14:paraId="571D2690" w14:textId="77777777" w:rsidR="00DD611E" w:rsidRDefault="00DD611E" w:rsidP="00DD611E">
      <w:pPr>
        <w:spacing w:line="276" w:lineRule="auto"/>
        <w:jc w:val="both"/>
        <w:rPr>
          <w:rFonts w:ascii="Consolas" w:hAnsi="Consolas" w:cs="Times New Roman"/>
          <w:noProof/>
          <w:sz w:val="24"/>
          <w:szCs w:val="24"/>
          <w:lang w:val="en-US"/>
        </w:rPr>
      </w:pPr>
    </w:p>
    <w:p w14:paraId="5BE72727" w14:textId="123475F1" w:rsidR="00DD611E" w:rsidRDefault="00847806" w:rsidP="00DD611E">
      <w:pPr>
        <w:spacing w:line="276" w:lineRule="auto"/>
        <w:jc w:val="both"/>
        <w:rPr>
          <w:rFonts w:ascii="Consolas" w:hAnsi="Consolas" w:cs="Times New Roman"/>
          <w:noProof/>
          <w:sz w:val="24"/>
          <w:szCs w:val="24"/>
          <w:lang w:val="en-US"/>
        </w:rPr>
      </w:pPr>
      <w:r>
        <w:rPr>
          <w:rFonts w:ascii="Consolas" w:hAnsi="Consolas" w:cs="Times New Roman"/>
          <w:noProof/>
          <w:sz w:val="24"/>
          <w:szCs w:val="24"/>
          <w:lang w:val="en-US"/>
        </w:rPr>
        <w:lastRenderedPageBreak/>
        <mc:AlternateContent>
          <mc:Choice Requires="wps">
            <w:drawing>
              <wp:anchor distT="0" distB="0" distL="114300" distR="114300" simplePos="0" relativeHeight="251719680" behindDoc="0" locked="0" layoutInCell="1" allowOverlap="1" wp14:anchorId="019D619E" wp14:editId="1380ED71">
                <wp:simplePos x="0" y="0"/>
                <wp:positionH relativeFrom="margin">
                  <wp:align>left</wp:align>
                </wp:positionH>
                <wp:positionV relativeFrom="paragraph">
                  <wp:posOffset>0</wp:posOffset>
                </wp:positionV>
                <wp:extent cx="5722620" cy="1242060"/>
                <wp:effectExtent l="0" t="0" r="11430" b="15240"/>
                <wp:wrapNone/>
                <wp:docPr id="67619175" name="Text Box 1"/>
                <wp:cNvGraphicFramePr/>
                <a:graphic xmlns:a="http://schemas.openxmlformats.org/drawingml/2006/main">
                  <a:graphicData uri="http://schemas.microsoft.com/office/word/2010/wordprocessingShape">
                    <wps:wsp>
                      <wps:cNvSpPr txBox="1"/>
                      <wps:spPr>
                        <a:xfrm>
                          <a:off x="0" y="0"/>
                          <a:ext cx="5722620" cy="1242060"/>
                        </a:xfrm>
                        <a:prstGeom prst="rect">
                          <a:avLst/>
                        </a:prstGeom>
                        <a:solidFill>
                          <a:schemeClr val="lt1"/>
                        </a:solidFill>
                        <a:ln w="6350">
                          <a:solidFill>
                            <a:prstClr val="black"/>
                          </a:solidFill>
                        </a:ln>
                      </wps:spPr>
                      <wps:txbx>
                        <w:txbxContent>
                          <w:p w14:paraId="7C9DCF44" w14:textId="77777777" w:rsidR="00847806" w:rsidRPr="00847806" w:rsidRDefault="00847806" w:rsidP="00847806">
                            <w:pPr>
                              <w:pStyle w:val="SourceCode"/>
                              <w:rPr>
                                <w:color w:val="C00000"/>
                              </w:rPr>
                            </w:pPr>
                            <w:proofErr w:type="gramStart"/>
                            <w:r w:rsidRPr="00847806">
                              <w:rPr>
                                <w:rStyle w:val="VerbatimChar"/>
                                <w:color w:val="C00000"/>
                              </w:rPr>
                              <w:t>array(</w:t>
                            </w:r>
                            <w:proofErr w:type="gramEnd"/>
                            <w:r w:rsidRPr="00847806">
                              <w:rPr>
                                <w:rStyle w:val="VerbatimChar"/>
                                <w:color w:val="C00000"/>
                              </w:rPr>
                              <w:t>[[9159,   45],</w:t>
                            </w:r>
                            <w:r w:rsidRPr="00847806">
                              <w:rPr>
                                <w:color w:val="C00000"/>
                              </w:rPr>
                              <w:br/>
                            </w:r>
                            <w:r w:rsidRPr="00847806">
                              <w:rPr>
                                <w:rStyle w:val="VerbatimChar"/>
                                <w:color w:val="C00000"/>
                              </w:rPr>
                              <w:t xml:space="preserve">       [  61, 9233]])</w:t>
                            </w:r>
                          </w:p>
                          <w:p w14:paraId="7D82BCA8" w14:textId="77777777" w:rsidR="00847806" w:rsidRPr="00847806" w:rsidRDefault="00847806" w:rsidP="00847806">
                            <w:pPr>
                              <w:pStyle w:val="SourceCode"/>
                              <w:rPr>
                                <w:color w:val="C00000"/>
                              </w:rPr>
                            </w:pPr>
                            <w:r w:rsidRPr="00847806">
                              <w:rPr>
                                <w:rStyle w:val="VerbatimChar"/>
                                <w:color w:val="C00000"/>
                              </w:rPr>
                              <w:t>train data accuracy 0.9991891015244891</w:t>
                            </w:r>
                            <w:r w:rsidRPr="00847806">
                              <w:rPr>
                                <w:color w:val="C00000"/>
                              </w:rPr>
                              <w:br/>
                            </w:r>
                            <w:r w:rsidRPr="00847806">
                              <w:rPr>
                                <w:rStyle w:val="VerbatimChar"/>
                                <w:color w:val="C00000"/>
                              </w:rPr>
                              <w:t>test data accuracy 0.9942696507730565</w:t>
                            </w:r>
                            <w:r w:rsidRPr="00847806">
                              <w:rPr>
                                <w:color w:val="C00000"/>
                              </w:rPr>
                              <w:br/>
                            </w:r>
                            <w:proofErr w:type="spellStart"/>
                            <w:proofErr w:type="gramStart"/>
                            <w:r w:rsidRPr="00847806">
                              <w:rPr>
                                <w:rStyle w:val="VerbatimChar"/>
                                <w:color w:val="C00000"/>
                              </w:rPr>
                              <w:t>precision,recall</w:t>
                            </w:r>
                            <w:proofErr w:type="spellEnd"/>
                            <w:proofErr w:type="gramEnd"/>
                            <w:r w:rsidRPr="00847806">
                              <w:rPr>
                                <w:rStyle w:val="VerbatimChar"/>
                                <w:color w:val="C00000"/>
                              </w:rPr>
                              <w:t xml:space="preserve"> and </w:t>
                            </w:r>
                            <w:proofErr w:type="spellStart"/>
                            <w:r w:rsidRPr="00847806">
                              <w:rPr>
                                <w:rStyle w:val="VerbatimChar"/>
                                <w:color w:val="C00000"/>
                              </w:rPr>
                              <w:t>fscore</w:t>
                            </w:r>
                            <w:proofErr w:type="spellEnd"/>
                            <w:r w:rsidRPr="00847806">
                              <w:rPr>
                                <w:rStyle w:val="VerbatimChar"/>
                                <w:color w:val="C00000"/>
                              </w:rPr>
                              <w:t xml:space="preserve"> (0.9942668823550591, 0.9942737235810405, 0.9942695590661742, None)</w:t>
                            </w:r>
                          </w:p>
                          <w:p w14:paraId="0C95F1C2" w14:textId="77777777" w:rsidR="00847806" w:rsidRPr="00847806" w:rsidRDefault="00847806" w:rsidP="00847806">
                            <w:pPr>
                              <w:rPr>
                                <w:color w:val="C0000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19D619E" id="_x0000_s1051" type="#_x0000_t202" style="position:absolute;left:0;text-align:left;margin-left:0;margin-top:0;width:450.6pt;height:97.8pt;z-index:25171968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" fillcolor="white [3201]" strokeweight=".5pt">
                <v:textbox>
                  <w:txbxContent>
                    <w:p w14:paraId="7C9DCF44" w14:textId="77777777" w:rsidR="00847806" w:rsidRPr="00847806" w:rsidRDefault="00847806" w:rsidP="00847806">
                      <w:pPr>
                        <w:pStyle w:val="SourceCode"/>
                        <w:rPr>
                          <w:color w:val="C00000"/>
                        </w:rPr>
                      </w:pPr>
                      <w:proofErr w:type="gramStart"/>
                      <w:r w:rsidRPr="00847806">
                        <w:rPr>
                          <w:rStyle w:val="VerbatimChar"/>
                          <w:color w:val="C00000"/>
                        </w:rPr>
                        <w:t>array(</w:t>
                      </w:r>
                      <w:proofErr w:type="gramEnd"/>
                      <w:r w:rsidRPr="00847806">
                        <w:rPr>
                          <w:rStyle w:val="VerbatimChar"/>
                          <w:color w:val="C00000"/>
                        </w:rPr>
                        <w:t>[[9159,   45],</w:t>
                      </w:r>
                      <w:r w:rsidRPr="00847806">
                        <w:rPr>
                          <w:color w:val="C00000"/>
                        </w:rPr>
                        <w:br/>
                      </w:r>
                      <w:r w:rsidRPr="00847806">
                        <w:rPr>
                          <w:rStyle w:val="VerbatimChar"/>
                          <w:color w:val="C00000"/>
                        </w:rPr>
                        <w:t xml:space="preserve">       [  61, 9233]])</w:t>
                      </w:r>
                    </w:p>
                    <w:p w14:paraId="7D82BCA8" w14:textId="77777777" w:rsidR="00847806" w:rsidRPr="00847806" w:rsidRDefault="00847806" w:rsidP="00847806">
                      <w:pPr>
                        <w:pStyle w:val="SourceCode"/>
                        <w:rPr>
                          <w:color w:val="C00000"/>
                        </w:rPr>
                      </w:pPr>
                      <w:r w:rsidRPr="00847806">
                        <w:rPr>
                          <w:rStyle w:val="VerbatimChar"/>
                          <w:color w:val="C00000"/>
                        </w:rPr>
                        <w:t>train data accuracy 0.9991891015244891</w:t>
                      </w:r>
                      <w:r w:rsidRPr="00847806">
                        <w:rPr>
                          <w:color w:val="C00000"/>
                        </w:rPr>
                        <w:br/>
                      </w:r>
                      <w:r w:rsidRPr="00847806">
                        <w:rPr>
                          <w:rStyle w:val="VerbatimChar"/>
                          <w:color w:val="C00000"/>
                        </w:rPr>
                        <w:t>test data accuracy 0.9942696507730565</w:t>
                      </w:r>
                      <w:r w:rsidRPr="00847806">
                        <w:rPr>
                          <w:color w:val="C00000"/>
                        </w:rPr>
                        <w:br/>
                      </w:r>
                      <w:proofErr w:type="spellStart"/>
                      <w:proofErr w:type="gramStart"/>
                      <w:r w:rsidRPr="00847806">
                        <w:rPr>
                          <w:rStyle w:val="VerbatimChar"/>
                          <w:color w:val="C00000"/>
                        </w:rPr>
                        <w:t>precision,recall</w:t>
                      </w:r>
                      <w:proofErr w:type="spellEnd"/>
                      <w:proofErr w:type="gramEnd"/>
                      <w:r w:rsidRPr="00847806">
                        <w:rPr>
                          <w:rStyle w:val="VerbatimChar"/>
                          <w:color w:val="C00000"/>
                        </w:rPr>
                        <w:t xml:space="preserve"> and </w:t>
                      </w:r>
                      <w:proofErr w:type="spellStart"/>
                      <w:r w:rsidRPr="00847806">
                        <w:rPr>
                          <w:rStyle w:val="VerbatimChar"/>
                          <w:color w:val="C00000"/>
                        </w:rPr>
                        <w:t>fscore</w:t>
                      </w:r>
                      <w:proofErr w:type="spellEnd"/>
                      <w:r w:rsidRPr="00847806">
                        <w:rPr>
                          <w:rStyle w:val="VerbatimChar"/>
                          <w:color w:val="C00000"/>
                        </w:rPr>
                        <w:t xml:space="preserve"> (0.9942668823550591, 0.9942737235810405, 0.9942695590661742, None)</w:t>
                      </w:r>
                    </w:p>
                    <w:p w14:paraId="0C95F1C2" w14:textId="77777777" w:rsidR="00847806" w:rsidRPr="00847806" w:rsidRDefault="00847806" w:rsidP="00847806">
                      <w:pPr>
                        <w:rPr>
                          <w:color w:val="C00000"/>
                        </w:rPr>
                      </w:pPr>
                    </w:p>
                  </w:txbxContent>
                </v:textbox>
                <w10:wrap anchorx="margin"/>
              </v:shape>
            </w:pict>
          </mc:Fallback>
        </mc:AlternateContent>
      </w:r>
    </w:p>
    <w:p w14:paraId="0C7CB57A" w14:textId="77777777" w:rsidR="00847806" w:rsidRDefault="00847806" w:rsidP="00DD611E">
      <w:pPr>
        <w:spacing w:line="276" w:lineRule="auto"/>
        <w:jc w:val="both"/>
        <w:rPr>
          <w:rFonts w:ascii="Consolas" w:hAnsi="Consolas" w:cs="Times New Roman"/>
          <w:b/>
          <w:bCs/>
          <w:sz w:val="24"/>
          <w:szCs w:val="24"/>
          <w:lang w:val="en-US"/>
        </w:rPr>
      </w:pPr>
    </w:p>
    <w:p w14:paraId="7AD1DD6A" w14:textId="77777777" w:rsidR="00847806" w:rsidRDefault="00847806" w:rsidP="00DD611E">
      <w:pPr>
        <w:spacing w:line="276" w:lineRule="auto"/>
        <w:jc w:val="both"/>
        <w:rPr>
          <w:rFonts w:ascii="Consolas" w:hAnsi="Consolas" w:cs="Times New Roman"/>
          <w:b/>
          <w:bCs/>
          <w:sz w:val="24"/>
          <w:szCs w:val="24"/>
          <w:lang w:val="en-US"/>
        </w:rPr>
      </w:pPr>
    </w:p>
    <w:p w14:paraId="5E1BBEF5" w14:textId="77777777" w:rsidR="00847806" w:rsidRDefault="00847806" w:rsidP="00DD611E">
      <w:pPr>
        <w:spacing w:line="276" w:lineRule="auto"/>
        <w:jc w:val="both"/>
        <w:rPr>
          <w:rFonts w:ascii="Consolas" w:hAnsi="Consolas" w:cs="Times New Roman"/>
          <w:b/>
          <w:bCs/>
          <w:sz w:val="24"/>
          <w:szCs w:val="24"/>
          <w:lang w:val="en-US"/>
        </w:rPr>
      </w:pPr>
    </w:p>
    <w:p w14:paraId="780FD479" w14:textId="77777777" w:rsidR="00847806" w:rsidRDefault="00847806" w:rsidP="00DD611E">
      <w:pPr>
        <w:spacing w:line="276" w:lineRule="auto"/>
        <w:jc w:val="both"/>
        <w:rPr>
          <w:rFonts w:ascii="Consolas" w:hAnsi="Consolas" w:cs="Times New Roman"/>
          <w:b/>
          <w:bCs/>
          <w:sz w:val="24"/>
          <w:szCs w:val="24"/>
          <w:lang w:val="en-US"/>
        </w:rPr>
      </w:pPr>
    </w:p>
    <w:p w14:paraId="11A99810" w14:textId="6A8023F5" w:rsidR="00D765DF" w:rsidRPr="00161958" w:rsidRDefault="00D765DF" w:rsidP="00DD611E">
      <w:pPr>
        <w:spacing w:line="276" w:lineRule="auto"/>
        <w:jc w:val="both"/>
        <w:rPr>
          <w:rFonts w:ascii="Consolas" w:hAnsi="Consolas" w:cs="Times New Roman"/>
          <w:sz w:val="28"/>
          <w:szCs w:val="28"/>
          <w:lang w:val="en-US"/>
        </w:rPr>
      </w:pPr>
      <w:r w:rsidRPr="00161958">
        <w:rPr>
          <w:rFonts w:ascii="Consolas" w:hAnsi="Consolas" w:cs="Times New Roman"/>
          <w:b/>
          <w:bCs/>
          <w:sz w:val="28"/>
          <w:szCs w:val="28"/>
          <w:lang w:val="en-US"/>
        </w:rPr>
        <w:t>Models’ Summary</w:t>
      </w:r>
    </w:p>
    <w:p w14:paraId="323B4D2B" w14:textId="50354C91" w:rsidR="00661936" w:rsidRPr="00DD611E" w:rsidRDefault="00AA1C9D" w:rsidP="00DD611E">
      <w:pPr>
        <w:spacing w:line="276" w:lineRule="auto"/>
        <w:jc w:val="both"/>
        <w:rPr>
          <w:rFonts w:ascii="Consolas" w:hAnsi="Consolas" w:cs="Times New Roman"/>
          <w:sz w:val="24"/>
          <w:szCs w:val="24"/>
          <w:lang w:val="en-US"/>
        </w:rPr>
      </w:pPr>
      <w:r w:rsidRPr="00DD611E">
        <w:rPr>
          <w:rFonts w:ascii="Consolas" w:hAnsi="Consolas" w:cs="Times New Roman"/>
          <w:sz w:val="24"/>
          <w:szCs w:val="24"/>
          <w:lang w:val="en-US"/>
        </w:rPr>
        <w:t xml:space="preserve">After model building the next part is to select the model which best for our objective. Here the objective is to find the fraud transactions. From fitting the train test data to the different models and evaluating the model, best model with high accuracy is selected as the final model. In this case of fraud </w:t>
      </w:r>
      <w:r w:rsidR="00F7112B" w:rsidRPr="00DD611E">
        <w:rPr>
          <w:rFonts w:ascii="Consolas" w:hAnsi="Consolas" w:cs="Times New Roman"/>
          <w:sz w:val="24"/>
          <w:szCs w:val="24"/>
          <w:lang w:val="en-US"/>
        </w:rPr>
        <w:t>detection,</w:t>
      </w:r>
      <w:r w:rsidR="003615B0" w:rsidRPr="00DD611E">
        <w:rPr>
          <w:rFonts w:ascii="Consolas" w:hAnsi="Consolas" w:cs="Times New Roman"/>
          <w:sz w:val="24"/>
          <w:szCs w:val="24"/>
          <w:lang w:val="en-US"/>
        </w:rPr>
        <w:t xml:space="preserve"> </w:t>
      </w:r>
      <w:r w:rsidR="003615B0" w:rsidRPr="00DD611E">
        <w:rPr>
          <w:rFonts w:ascii="Consolas" w:hAnsi="Consolas" w:cs="Times New Roman"/>
          <w:b/>
          <w:bCs/>
          <w:sz w:val="24"/>
          <w:szCs w:val="24"/>
          <w:lang w:val="en-US"/>
        </w:rPr>
        <w:t>Random Forest classifier model</w:t>
      </w:r>
      <w:r w:rsidR="003615B0" w:rsidRPr="00DD611E">
        <w:rPr>
          <w:rFonts w:ascii="Consolas" w:hAnsi="Consolas" w:cs="Times New Roman"/>
          <w:sz w:val="24"/>
          <w:szCs w:val="24"/>
          <w:lang w:val="en-US"/>
        </w:rPr>
        <w:t xml:space="preserve"> </w:t>
      </w:r>
      <w:r w:rsidR="004F62BE" w:rsidRPr="00DD611E">
        <w:rPr>
          <w:rFonts w:ascii="Consolas" w:hAnsi="Consolas" w:cs="Times New Roman"/>
          <w:sz w:val="24"/>
          <w:szCs w:val="24"/>
          <w:lang w:val="en-US"/>
        </w:rPr>
        <w:t xml:space="preserve">and </w:t>
      </w:r>
      <w:r w:rsidR="004F62BE" w:rsidRPr="00DD611E">
        <w:rPr>
          <w:rFonts w:ascii="Consolas" w:hAnsi="Consolas" w:cs="Times New Roman"/>
          <w:b/>
          <w:bCs/>
          <w:sz w:val="24"/>
          <w:szCs w:val="24"/>
          <w:lang w:val="en-US"/>
        </w:rPr>
        <w:t>XGB classifier model</w:t>
      </w:r>
      <w:r w:rsidR="004F62BE" w:rsidRPr="00DD611E">
        <w:rPr>
          <w:rFonts w:ascii="Consolas" w:hAnsi="Consolas" w:cs="Times New Roman"/>
          <w:sz w:val="24"/>
          <w:szCs w:val="24"/>
          <w:lang w:val="en-US"/>
        </w:rPr>
        <w:t xml:space="preserve"> are</w:t>
      </w:r>
      <w:r w:rsidR="003615B0" w:rsidRPr="00DD611E">
        <w:rPr>
          <w:rFonts w:ascii="Consolas" w:hAnsi="Consolas" w:cs="Times New Roman"/>
          <w:sz w:val="24"/>
          <w:szCs w:val="24"/>
          <w:lang w:val="en-US"/>
        </w:rPr>
        <w:t xml:space="preserve"> the optimal model since it shows high accuracy score with both train and test data. The rest model shows low accuracy level with respect to the other models.</w:t>
      </w:r>
    </w:p>
    <w:p w14:paraId="788041FC" w14:textId="77777777" w:rsidR="00D765DF" w:rsidRPr="00161958" w:rsidRDefault="00D765DF" w:rsidP="00DD611E">
      <w:pPr>
        <w:spacing w:line="276" w:lineRule="auto"/>
        <w:jc w:val="both"/>
        <w:rPr>
          <w:rFonts w:ascii="Consolas" w:hAnsi="Consolas" w:cs="Times New Roman"/>
          <w:b/>
          <w:bCs/>
          <w:sz w:val="28"/>
          <w:szCs w:val="28"/>
          <w:lang w:val="en-US"/>
        </w:rPr>
      </w:pPr>
      <w:r w:rsidRPr="00161958">
        <w:rPr>
          <w:rFonts w:ascii="Consolas" w:hAnsi="Consolas" w:cs="Times New Roman"/>
          <w:b/>
          <w:bCs/>
          <w:sz w:val="28"/>
          <w:szCs w:val="28"/>
          <w:lang w:val="en-US"/>
        </w:rPr>
        <w:t>Model Validation</w:t>
      </w:r>
    </w:p>
    <w:p w14:paraId="6B7066E4" w14:textId="77777777" w:rsidR="008025D3" w:rsidRPr="00DD611E" w:rsidRDefault="003B4925" w:rsidP="00DD611E">
      <w:pPr>
        <w:spacing w:line="276" w:lineRule="auto"/>
        <w:jc w:val="both"/>
        <w:rPr>
          <w:rFonts w:ascii="Consolas" w:hAnsi="Consolas" w:cs="Times New Roman"/>
          <w:sz w:val="24"/>
          <w:szCs w:val="24"/>
          <w:lang w:val="en-US"/>
        </w:rPr>
      </w:pPr>
      <w:r w:rsidRPr="00DD611E">
        <w:rPr>
          <w:rFonts w:ascii="Consolas" w:hAnsi="Consolas" w:cs="Times New Roman"/>
          <w:sz w:val="24"/>
          <w:szCs w:val="24"/>
          <w:lang w:val="en-US"/>
        </w:rPr>
        <w:t xml:space="preserve">Validating the selected model is an important step in data analytics. The selected model is used to predict the target variable of the valid dataset created earlier. </w:t>
      </w:r>
    </w:p>
    <w:p w14:paraId="52282CE4" w14:textId="77777777" w:rsidR="00DB62EF" w:rsidRPr="00DD611E" w:rsidRDefault="00DB62EF" w:rsidP="00DD611E">
      <w:pPr>
        <w:spacing w:line="276" w:lineRule="auto"/>
        <w:jc w:val="both"/>
        <w:rPr>
          <w:rFonts w:ascii="Consolas" w:hAnsi="Consolas" w:cs="Times New Roman"/>
          <w:sz w:val="24"/>
          <w:szCs w:val="24"/>
          <w:lang w:val="en-US"/>
        </w:rPr>
      </w:pPr>
      <w:r w:rsidRPr="00DD611E">
        <w:rPr>
          <w:rFonts w:ascii="Consolas" w:hAnsi="Consolas" w:cs="Times New Roman"/>
          <w:sz w:val="24"/>
          <w:szCs w:val="24"/>
          <w:lang w:val="en-US"/>
        </w:rPr>
        <w:t xml:space="preserve">The sample dataset created earlier, which is already checked for missing values and outliers and data preprocessing steps such as label encoding, standardizing is done. </w:t>
      </w:r>
    </w:p>
    <w:p w14:paraId="23CDBC5D" w14:textId="26F2639B" w:rsidR="00161958" w:rsidRDefault="00161958" w:rsidP="00161958">
      <w:pPr>
        <w:spacing w:line="276" w:lineRule="auto"/>
        <w:jc w:val="center"/>
        <w:rPr>
          <w:rFonts w:ascii="Consolas" w:hAnsi="Consolas"/>
          <w:noProof/>
          <w:lang w:val="en-US"/>
        </w:rPr>
      </w:pPr>
      <w:r>
        <w:rPr>
          <w:rFonts w:ascii="Consolas" w:hAnsi="Consolas" w:cs="Times New Roman"/>
          <w:noProof/>
          <w:sz w:val="24"/>
          <w:szCs w:val="24"/>
          <w:lang w:val="en-US"/>
        </w:rPr>
        <mc:AlternateContent>
          <mc:Choice Requires="wps">
            <w:drawing>
              <wp:anchor distT="0" distB="0" distL="114300" distR="114300" simplePos="0" relativeHeight="251721728" behindDoc="0" locked="0" layoutInCell="1" allowOverlap="1" wp14:anchorId="3BE3FAAA" wp14:editId="43CEC79F">
                <wp:simplePos x="0" y="0"/>
                <wp:positionH relativeFrom="margin">
                  <wp:posOffset>83820</wp:posOffset>
                </wp:positionH>
                <wp:positionV relativeFrom="paragraph">
                  <wp:posOffset>2270125</wp:posOffset>
                </wp:positionV>
                <wp:extent cx="5722620" cy="1242060"/>
                <wp:effectExtent l="0" t="0" r="11430" b="15240"/>
                <wp:wrapNone/>
                <wp:docPr id="1360826365" name="Text Box 1"/>
                <wp:cNvGraphicFramePr/>
                <a:graphic xmlns:a="http://schemas.openxmlformats.org/drawingml/2006/main">
                  <a:graphicData uri="http://schemas.microsoft.com/office/word/2010/wordprocessingShape">
                    <wps:wsp>
                      <wps:cNvSpPr txBox="1"/>
                      <wps:spPr>
                        <a:xfrm>
                          <a:off x="0" y="0"/>
                          <a:ext cx="5722620" cy="1242060"/>
                        </a:xfrm>
                        <a:prstGeom prst="rect">
                          <a:avLst/>
                        </a:prstGeom>
                        <a:solidFill>
                          <a:schemeClr val="lt1"/>
                        </a:solidFill>
                        <a:ln w="6350">
                          <a:solidFill>
                            <a:prstClr val="black"/>
                          </a:solidFill>
                        </a:ln>
                      </wps:spPr>
                      <wps:txbx>
                        <w:txbxContent>
                          <w:p w14:paraId="331F950E" w14:textId="77777777" w:rsidR="00161958" w:rsidRPr="00161958" w:rsidRDefault="00161958" w:rsidP="00161958">
                            <w:pPr>
                              <w:pStyle w:val="SourceCode"/>
                              <w:rPr>
                                <w:color w:val="5B9BD5" w:themeColor="accent5"/>
                              </w:rPr>
                            </w:pPr>
                            <w:r w:rsidRPr="00161958">
                              <w:rPr>
                                <w:rStyle w:val="ImportTok"/>
                                <w:b w:val="0"/>
                                <w:color w:val="5B9BD5" w:themeColor="accent5"/>
                              </w:rPr>
                              <w:t>from</w:t>
                            </w:r>
                            <w:r w:rsidRPr="00161958">
                              <w:rPr>
                                <w:rStyle w:val="NormalTok"/>
                                <w:color w:val="5B9BD5" w:themeColor="accent5"/>
                              </w:rPr>
                              <w:t xml:space="preserve"> </w:t>
                            </w:r>
                            <w:proofErr w:type="spellStart"/>
                            <w:proofErr w:type="gramStart"/>
                            <w:r w:rsidRPr="00161958">
                              <w:rPr>
                                <w:rStyle w:val="NormalTok"/>
                                <w:color w:val="5B9BD5" w:themeColor="accent5"/>
                              </w:rPr>
                              <w:t>imblearn.over</w:t>
                            </w:r>
                            <w:proofErr w:type="gramEnd"/>
                            <w:r w:rsidRPr="00161958">
                              <w:rPr>
                                <w:rStyle w:val="NormalTok"/>
                                <w:color w:val="5B9BD5" w:themeColor="accent5"/>
                              </w:rPr>
                              <w:t>_sampling</w:t>
                            </w:r>
                            <w:proofErr w:type="spellEnd"/>
                            <w:r w:rsidRPr="00161958">
                              <w:rPr>
                                <w:rStyle w:val="NormalTok"/>
                                <w:color w:val="5B9BD5" w:themeColor="accent5"/>
                              </w:rPr>
                              <w:t xml:space="preserve"> </w:t>
                            </w:r>
                            <w:r w:rsidRPr="00161958">
                              <w:rPr>
                                <w:rStyle w:val="ImportTok"/>
                                <w:b w:val="0"/>
                                <w:color w:val="5B9BD5" w:themeColor="accent5"/>
                              </w:rPr>
                              <w:t>import</w:t>
                            </w:r>
                            <w:r w:rsidRPr="00161958">
                              <w:rPr>
                                <w:rStyle w:val="NormalTok"/>
                                <w:color w:val="5B9BD5" w:themeColor="accent5"/>
                              </w:rPr>
                              <w:t xml:space="preserve"> SMOTE</w:t>
                            </w:r>
                            <w:r w:rsidRPr="00161958">
                              <w:rPr>
                                <w:color w:val="5B9BD5" w:themeColor="accent5"/>
                              </w:rPr>
                              <w:br/>
                            </w:r>
                            <w:proofErr w:type="spellStart"/>
                            <w:r w:rsidRPr="00161958">
                              <w:rPr>
                                <w:rStyle w:val="NormalTok"/>
                                <w:color w:val="5B9BD5" w:themeColor="accent5"/>
                              </w:rPr>
                              <w:t>sm</w:t>
                            </w:r>
                            <w:proofErr w:type="spellEnd"/>
                            <w:r w:rsidRPr="00161958">
                              <w:rPr>
                                <w:rStyle w:val="NormalTok"/>
                                <w:color w:val="5B9BD5" w:themeColor="accent5"/>
                              </w:rPr>
                              <w:t xml:space="preserve"> </w:t>
                            </w:r>
                            <w:r w:rsidRPr="00161958">
                              <w:rPr>
                                <w:rStyle w:val="OperatorTok"/>
                                <w:color w:val="5B9BD5" w:themeColor="accent5"/>
                              </w:rPr>
                              <w:t>=</w:t>
                            </w:r>
                            <w:r w:rsidRPr="00161958">
                              <w:rPr>
                                <w:rStyle w:val="NormalTok"/>
                                <w:color w:val="5B9BD5" w:themeColor="accent5"/>
                              </w:rPr>
                              <w:t xml:space="preserve"> SMOTE(</w:t>
                            </w:r>
                            <w:proofErr w:type="spellStart"/>
                            <w:r w:rsidRPr="00161958">
                              <w:rPr>
                                <w:rStyle w:val="NormalTok"/>
                                <w:color w:val="5B9BD5" w:themeColor="accent5"/>
                              </w:rPr>
                              <w:t>sampling_strategy</w:t>
                            </w:r>
                            <w:proofErr w:type="spellEnd"/>
                            <w:r w:rsidRPr="00161958">
                              <w:rPr>
                                <w:rStyle w:val="OperatorTok"/>
                                <w:color w:val="5B9BD5" w:themeColor="accent5"/>
                              </w:rPr>
                              <w:t>=</w:t>
                            </w:r>
                            <w:r w:rsidRPr="00161958">
                              <w:rPr>
                                <w:rStyle w:val="StringTok"/>
                                <w:color w:val="5B9BD5" w:themeColor="accent5"/>
                              </w:rPr>
                              <w:t>'minority'</w:t>
                            </w:r>
                            <w:r w:rsidRPr="00161958">
                              <w:rPr>
                                <w:rStyle w:val="NormalTok"/>
                                <w:color w:val="5B9BD5" w:themeColor="accent5"/>
                              </w:rPr>
                              <w:t xml:space="preserve">, </w:t>
                            </w:r>
                            <w:proofErr w:type="spellStart"/>
                            <w:r w:rsidRPr="00161958">
                              <w:rPr>
                                <w:rStyle w:val="NormalTok"/>
                                <w:color w:val="5B9BD5" w:themeColor="accent5"/>
                              </w:rPr>
                              <w:t>random_state</w:t>
                            </w:r>
                            <w:proofErr w:type="spellEnd"/>
                            <w:r w:rsidRPr="00161958">
                              <w:rPr>
                                <w:rStyle w:val="OperatorTok"/>
                                <w:color w:val="5B9BD5" w:themeColor="accent5"/>
                              </w:rPr>
                              <w:t>=</w:t>
                            </w:r>
                            <w:r w:rsidRPr="00161958">
                              <w:rPr>
                                <w:rStyle w:val="DecValTok"/>
                                <w:color w:val="5B9BD5" w:themeColor="accent5"/>
                              </w:rPr>
                              <w:t>42</w:t>
                            </w:r>
                            <w:r w:rsidRPr="00161958">
                              <w:rPr>
                                <w:rStyle w:val="NormalTok"/>
                                <w:color w:val="5B9BD5" w:themeColor="accent5"/>
                              </w:rPr>
                              <w:t xml:space="preserve">,k_neighbors </w:t>
                            </w:r>
                            <w:r w:rsidRPr="00161958">
                              <w:rPr>
                                <w:rStyle w:val="OperatorTok"/>
                                <w:color w:val="5B9BD5" w:themeColor="accent5"/>
                              </w:rPr>
                              <w:t>=</w:t>
                            </w:r>
                            <w:r w:rsidRPr="00161958">
                              <w:rPr>
                                <w:rStyle w:val="NormalTok"/>
                                <w:color w:val="5B9BD5" w:themeColor="accent5"/>
                              </w:rPr>
                              <w:t xml:space="preserve"> </w:t>
                            </w:r>
                            <w:r w:rsidRPr="00161958">
                              <w:rPr>
                                <w:rStyle w:val="DecValTok"/>
                                <w:color w:val="5B9BD5" w:themeColor="accent5"/>
                              </w:rPr>
                              <w:t>3</w:t>
                            </w:r>
                            <w:r w:rsidRPr="00161958">
                              <w:rPr>
                                <w:rStyle w:val="NormalTok"/>
                                <w:color w:val="5B9BD5" w:themeColor="accent5"/>
                              </w:rPr>
                              <w:t>)</w:t>
                            </w:r>
                            <w:r w:rsidRPr="00161958">
                              <w:rPr>
                                <w:color w:val="5B9BD5" w:themeColor="accent5"/>
                              </w:rPr>
                              <w:br/>
                            </w:r>
                            <w:proofErr w:type="spellStart"/>
                            <w:r w:rsidRPr="00161958">
                              <w:rPr>
                                <w:rStyle w:val="NormalTok"/>
                                <w:color w:val="5B9BD5" w:themeColor="accent5"/>
                              </w:rPr>
                              <w:t>Xsample</w:t>
                            </w:r>
                            <w:proofErr w:type="spellEnd"/>
                            <w:r w:rsidRPr="00161958">
                              <w:rPr>
                                <w:rStyle w:val="NormalTok"/>
                                <w:color w:val="5B9BD5" w:themeColor="accent5"/>
                              </w:rPr>
                              <w:t xml:space="preserve">, </w:t>
                            </w:r>
                            <w:proofErr w:type="spellStart"/>
                            <w:r w:rsidRPr="00161958">
                              <w:rPr>
                                <w:rStyle w:val="NormalTok"/>
                                <w:color w:val="5B9BD5" w:themeColor="accent5"/>
                              </w:rPr>
                              <w:t>ysample</w:t>
                            </w:r>
                            <w:proofErr w:type="spellEnd"/>
                            <w:r w:rsidRPr="00161958">
                              <w:rPr>
                                <w:rStyle w:val="NormalTok"/>
                                <w:color w:val="5B9BD5" w:themeColor="accent5"/>
                              </w:rPr>
                              <w:t xml:space="preserve"> </w:t>
                            </w:r>
                            <w:r w:rsidRPr="00161958">
                              <w:rPr>
                                <w:rStyle w:val="OperatorTok"/>
                                <w:color w:val="5B9BD5" w:themeColor="accent5"/>
                              </w:rPr>
                              <w:t>=</w:t>
                            </w:r>
                            <w:r w:rsidRPr="00161958">
                              <w:rPr>
                                <w:rStyle w:val="NormalTok"/>
                                <w:color w:val="5B9BD5" w:themeColor="accent5"/>
                              </w:rPr>
                              <w:t xml:space="preserve"> </w:t>
                            </w:r>
                            <w:proofErr w:type="spellStart"/>
                            <w:r w:rsidRPr="00161958">
                              <w:rPr>
                                <w:rStyle w:val="NormalTok"/>
                                <w:color w:val="5B9BD5" w:themeColor="accent5"/>
                              </w:rPr>
                              <w:t>sm.fit_resample</w:t>
                            </w:r>
                            <w:proofErr w:type="spellEnd"/>
                            <w:r w:rsidRPr="00161958">
                              <w:rPr>
                                <w:rStyle w:val="NormalTok"/>
                                <w:color w:val="5B9BD5" w:themeColor="accent5"/>
                              </w:rPr>
                              <w:t>(</w:t>
                            </w:r>
                            <w:proofErr w:type="spellStart"/>
                            <w:r w:rsidRPr="00161958">
                              <w:rPr>
                                <w:rStyle w:val="NormalTok"/>
                                <w:color w:val="5B9BD5" w:themeColor="accent5"/>
                              </w:rPr>
                              <w:t>Xsample</w:t>
                            </w:r>
                            <w:proofErr w:type="spellEnd"/>
                            <w:r w:rsidRPr="00161958">
                              <w:rPr>
                                <w:rStyle w:val="NormalTok"/>
                                <w:color w:val="5B9BD5" w:themeColor="accent5"/>
                              </w:rPr>
                              <w:t xml:space="preserve">, </w:t>
                            </w:r>
                            <w:proofErr w:type="spellStart"/>
                            <w:r w:rsidRPr="00161958">
                              <w:rPr>
                                <w:rStyle w:val="NormalTok"/>
                                <w:color w:val="5B9BD5" w:themeColor="accent5"/>
                              </w:rPr>
                              <w:t>ysample</w:t>
                            </w:r>
                            <w:proofErr w:type="spellEnd"/>
                            <w:r w:rsidRPr="00161958">
                              <w:rPr>
                                <w:rStyle w:val="NormalTok"/>
                                <w:color w:val="5B9BD5" w:themeColor="accent5"/>
                              </w:rPr>
                              <w:t>)</w:t>
                            </w:r>
                            <w:r w:rsidRPr="00161958">
                              <w:rPr>
                                <w:color w:val="5B9BD5" w:themeColor="accent5"/>
                              </w:rPr>
                              <w:br/>
                            </w:r>
                            <w:proofErr w:type="spellStart"/>
                            <w:r w:rsidRPr="00161958">
                              <w:rPr>
                                <w:rStyle w:val="NormalTok"/>
                                <w:color w:val="5B9BD5" w:themeColor="accent5"/>
                              </w:rPr>
                              <w:t>sample_df</w:t>
                            </w:r>
                            <w:proofErr w:type="spellEnd"/>
                            <w:r w:rsidRPr="00161958">
                              <w:rPr>
                                <w:rStyle w:val="NormalTok"/>
                                <w:color w:val="5B9BD5" w:themeColor="accent5"/>
                              </w:rPr>
                              <w:t xml:space="preserve"> </w:t>
                            </w:r>
                            <w:r w:rsidRPr="00161958">
                              <w:rPr>
                                <w:rStyle w:val="OperatorTok"/>
                                <w:color w:val="5B9BD5" w:themeColor="accent5"/>
                              </w:rPr>
                              <w:t>=</w:t>
                            </w:r>
                            <w:r w:rsidRPr="00161958">
                              <w:rPr>
                                <w:rStyle w:val="NormalTok"/>
                                <w:color w:val="5B9BD5" w:themeColor="accent5"/>
                              </w:rPr>
                              <w:t xml:space="preserve"> </w:t>
                            </w:r>
                            <w:proofErr w:type="spellStart"/>
                            <w:r w:rsidRPr="00161958">
                              <w:rPr>
                                <w:rStyle w:val="NormalTok"/>
                                <w:color w:val="5B9BD5" w:themeColor="accent5"/>
                              </w:rPr>
                              <w:t>pd.concat</w:t>
                            </w:r>
                            <w:proofErr w:type="spellEnd"/>
                            <w:r w:rsidRPr="00161958">
                              <w:rPr>
                                <w:rStyle w:val="NormalTok"/>
                                <w:color w:val="5B9BD5" w:themeColor="accent5"/>
                              </w:rPr>
                              <w:t>([</w:t>
                            </w:r>
                            <w:proofErr w:type="spellStart"/>
                            <w:r w:rsidRPr="00161958">
                              <w:rPr>
                                <w:rStyle w:val="NormalTok"/>
                                <w:color w:val="5B9BD5" w:themeColor="accent5"/>
                              </w:rPr>
                              <w:t>pd.DataFrame</w:t>
                            </w:r>
                            <w:proofErr w:type="spellEnd"/>
                            <w:r w:rsidRPr="00161958">
                              <w:rPr>
                                <w:rStyle w:val="NormalTok"/>
                                <w:color w:val="5B9BD5" w:themeColor="accent5"/>
                              </w:rPr>
                              <w:t>(</w:t>
                            </w:r>
                            <w:proofErr w:type="spellStart"/>
                            <w:r w:rsidRPr="00161958">
                              <w:rPr>
                                <w:rStyle w:val="NormalTok"/>
                                <w:color w:val="5B9BD5" w:themeColor="accent5"/>
                              </w:rPr>
                              <w:t>Xsample</w:t>
                            </w:r>
                            <w:proofErr w:type="spellEnd"/>
                            <w:r w:rsidRPr="00161958">
                              <w:rPr>
                                <w:rStyle w:val="NormalTok"/>
                                <w:color w:val="5B9BD5" w:themeColor="accent5"/>
                              </w:rPr>
                              <w:t>),</w:t>
                            </w:r>
                            <w:proofErr w:type="spellStart"/>
                            <w:r w:rsidRPr="00161958">
                              <w:rPr>
                                <w:rStyle w:val="NormalTok"/>
                                <w:color w:val="5B9BD5" w:themeColor="accent5"/>
                              </w:rPr>
                              <w:t>pd.DataFrame</w:t>
                            </w:r>
                            <w:proofErr w:type="spellEnd"/>
                            <w:r w:rsidRPr="00161958">
                              <w:rPr>
                                <w:rStyle w:val="NormalTok"/>
                                <w:color w:val="5B9BD5" w:themeColor="accent5"/>
                              </w:rPr>
                              <w:t>(</w:t>
                            </w:r>
                            <w:proofErr w:type="spellStart"/>
                            <w:r w:rsidRPr="00161958">
                              <w:rPr>
                                <w:rStyle w:val="NormalTok"/>
                                <w:color w:val="5B9BD5" w:themeColor="accent5"/>
                              </w:rPr>
                              <w:t>ysample</w:t>
                            </w:r>
                            <w:proofErr w:type="spellEnd"/>
                            <w:r w:rsidRPr="00161958">
                              <w:rPr>
                                <w:rStyle w:val="NormalTok"/>
                                <w:color w:val="5B9BD5" w:themeColor="accent5"/>
                              </w:rPr>
                              <w:t xml:space="preserve">)],axis </w:t>
                            </w:r>
                            <w:r w:rsidRPr="00161958">
                              <w:rPr>
                                <w:rStyle w:val="OperatorTok"/>
                                <w:color w:val="5B9BD5" w:themeColor="accent5"/>
                              </w:rPr>
                              <w:t>=</w:t>
                            </w:r>
                            <w:r w:rsidRPr="00161958">
                              <w:rPr>
                                <w:rStyle w:val="NormalTok"/>
                                <w:color w:val="5B9BD5" w:themeColor="accent5"/>
                              </w:rPr>
                              <w:t xml:space="preserve"> </w:t>
                            </w:r>
                            <w:r w:rsidRPr="00161958">
                              <w:rPr>
                                <w:rStyle w:val="DecValTok"/>
                                <w:color w:val="5B9BD5" w:themeColor="accent5"/>
                              </w:rPr>
                              <w:t>1</w:t>
                            </w:r>
                            <w:r w:rsidRPr="00161958">
                              <w:rPr>
                                <w:rStyle w:val="NormalTok"/>
                                <w:color w:val="5B9BD5" w:themeColor="accent5"/>
                              </w:rPr>
                              <w:t>)</w:t>
                            </w:r>
                            <w:r w:rsidRPr="00161958">
                              <w:rPr>
                                <w:color w:val="5B9BD5" w:themeColor="accent5"/>
                              </w:rPr>
                              <w:br/>
                            </w:r>
                            <w:proofErr w:type="spellStart"/>
                            <w:r w:rsidRPr="00161958">
                              <w:rPr>
                                <w:rStyle w:val="NormalTok"/>
                                <w:color w:val="5B9BD5" w:themeColor="accent5"/>
                              </w:rPr>
                              <w:t>sample_df</w:t>
                            </w:r>
                            <w:proofErr w:type="spellEnd"/>
                            <w:r w:rsidRPr="00161958">
                              <w:rPr>
                                <w:rStyle w:val="NormalTok"/>
                                <w:color w:val="5B9BD5" w:themeColor="accent5"/>
                              </w:rPr>
                              <w:t xml:space="preserve"> [</w:t>
                            </w:r>
                            <w:r w:rsidRPr="00161958">
                              <w:rPr>
                                <w:rStyle w:val="StringTok"/>
                                <w:color w:val="5B9BD5" w:themeColor="accent5"/>
                              </w:rPr>
                              <w:t>'fraud'</w:t>
                            </w:r>
                            <w:r w:rsidRPr="00161958">
                              <w:rPr>
                                <w:rStyle w:val="NormalTok"/>
                                <w:color w:val="5B9BD5" w:themeColor="accent5"/>
                              </w:rPr>
                              <w:t>].</w:t>
                            </w:r>
                            <w:proofErr w:type="spellStart"/>
                            <w:r w:rsidRPr="00161958">
                              <w:rPr>
                                <w:rStyle w:val="NormalTok"/>
                                <w:color w:val="5B9BD5" w:themeColor="accent5"/>
                              </w:rPr>
                              <w:t>value_counts</w:t>
                            </w:r>
                            <w:proofErr w:type="spellEnd"/>
                            <w:r w:rsidRPr="00161958">
                              <w:rPr>
                                <w:rStyle w:val="NormalTok"/>
                                <w:color w:val="5B9BD5" w:themeColor="accent5"/>
                              </w:rPr>
                              <w:t>()</w:t>
                            </w:r>
                          </w:p>
                          <w:p w14:paraId="53C5F75D" w14:textId="77777777" w:rsidR="00161958" w:rsidRPr="00161958" w:rsidRDefault="00161958" w:rsidP="00161958">
                            <w:pPr>
                              <w:rPr>
                                <w:color w:val="5B9BD5" w:themeColor="accent5"/>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BE3FAAA" id="_x0000_s1052" type="#_x0000_t202" style="position:absolute;left:0;text-align:left;margin-left:6.6pt;margin-top:178.75pt;width:450.6pt;height:97.8pt;z-index:2517217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" fillcolor="white [3201]" strokeweight=".5pt">
                <v:textbox>
                  <w:txbxContent>
                    <w:p w14:paraId="331F950E" w14:textId="77777777" w:rsidR="00161958" w:rsidRPr="00161958" w:rsidRDefault="00161958" w:rsidP="00161958">
                      <w:pPr>
                        <w:pStyle w:val="SourceCode"/>
                        <w:rPr>
                          <w:color w:val="5B9BD5" w:themeColor="accent5"/>
                        </w:rPr>
                      </w:pPr>
                      <w:r w:rsidRPr="00161958">
                        <w:rPr>
                          <w:rStyle w:val="ImportTok"/>
                          <w:b w:val="0"/>
                          <w:color w:val="5B9BD5" w:themeColor="accent5"/>
                        </w:rPr>
                        <w:t>from</w:t>
                      </w:r>
                      <w:r w:rsidRPr="00161958">
                        <w:rPr>
                          <w:rStyle w:val="NormalTok"/>
                          <w:color w:val="5B9BD5" w:themeColor="accent5"/>
                        </w:rPr>
                        <w:t xml:space="preserve"> </w:t>
                      </w:r>
                      <w:proofErr w:type="spellStart"/>
                      <w:proofErr w:type="gramStart"/>
                      <w:r w:rsidRPr="00161958">
                        <w:rPr>
                          <w:rStyle w:val="NormalTok"/>
                          <w:color w:val="5B9BD5" w:themeColor="accent5"/>
                        </w:rPr>
                        <w:t>imblearn.over</w:t>
                      </w:r>
                      <w:proofErr w:type="gramEnd"/>
                      <w:r w:rsidRPr="00161958">
                        <w:rPr>
                          <w:rStyle w:val="NormalTok"/>
                          <w:color w:val="5B9BD5" w:themeColor="accent5"/>
                        </w:rPr>
                        <w:t>_sampling</w:t>
                      </w:r>
                      <w:proofErr w:type="spellEnd"/>
                      <w:r w:rsidRPr="00161958">
                        <w:rPr>
                          <w:rStyle w:val="NormalTok"/>
                          <w:color w:val="5B9BD5" w:themeColor="accent5"/>
                        </w:rPr>
                        <w:t xml:space="preserve"> </w:t>
                      </w:r>
                      <w:r w:rsidRPr="00161958">
                        <w:rPr>
                          <w:rStyle w:val="ImportTok"/>
                          <w:b w:val="0"/>
                          <w:color w:val="5B9BD5" w:themeColor="accent5"/>
                        </w:rPr>
                        <w:t>import</w:t>
                      </w:r>
                      <w:r w:rsidRPr="00161958">
                        <w:rPr>
                          <w:rStyle w:val="NormalTok"/>
                          <w:color w:val="5B9BD5" w:themeColor="accent5"/>
                        </w:rPr>
                        <w:t xml:space="preserve"> SMOTE</w:t>
                      </w:r>
                      <w:r w:rsidRPr="00161958">
                        <w:rPr>
                          <w:color w:val="5B9BD5" w:themeColor="accent5"/>
                        </w:rPr>
                        <w:br/>
                      </w:r>
                      <w:proofErr w:type="spellStart"/>
                      <w:r w:rsidRPr="00161958">
                        <w:rPr>
                          <w:rStyle w:val="NormalTok"/>
                          <w:color w:val="5B9BD5" w:themeColor="accent5"/>
                        </w:rPr>
                        <w:t>sm</w:t>
                      </w:r>
                      <w:proofErr w:type="spellEnd"/>
                      <w:r w:rsidRPr="00161958">
                        <w:rPr>
                          <w:rStyle w:val="NormalTok"/>
                          <w:color w:val="5B9BD5" w:themeColor="accent5"/>
                        </w:rPr>
                        <w:t xml:space="preserve"> </w:t>
                      </w:r>
                      <w:r w:rsidRPr="00161958">
                        <w:rPr>
                          <w:rStyle w:val="OperatorTok"/>
                          <w:color w:val="5B9BD5" w:themeColor="accent5"/>
                        </w:rPr>
                        <w:t>=</w:t>
                      </w:r>
                      <w:r w:rsidRPr="00161958">
                        <w:rPr>
                          <w:rStyle w:val="NormalTok"/>
                          <w:color w:val="5B9BD5" w:themeColor="accent5"/>
                        </w:rPr>
                        <w:t xml:space="preserve"> SMOTE(</w:t>
                      </w:r>
                      <w:proofErr w:type="spellStart"/>
                      <w:r w:rsidRPr="00161958">
                        <w:rPr>
                          <w:rStyle w:val="NormalTok"/>
                          <w:color w:val="5B9BD5" w:themeColor="accent5"/>
                        </w:rPr>
                        <w:t>sampling_strategy</w:t>
                      </w:r>
                      <w:proofErr w:type="spellEnd"/>
                      <w:r w:rsidRPr="00161958">
                        <w:rPr>
                          <w:rStyle w:val="OperatorTok"/>
                          <w:color w:val="5B9BD5" w:themeColor="accent5"/>
                        </w:rPr>
                        <w:t>=</w:t>
                      </w:r>
                      <w:r w:rsidRPr="00161958">
                        <w:rPr>
                          <w:rStyle w:val="StringTok"/>
                          <w:color w:val="5B9BD5" w:themeColor="accent5"/>
                        </w:rPr>
                        <w:t>'minority'</w:t>
                      </w:r>
                      <w:r w:rsidRPr="00161958">
                        <w:rPr>
                          <w:rStyle w:val="NormalTok"/>
                          <w:color w:val="5B9BD5" w:themeColor="accent5"/>
                        </w:rPr>
                        <w:t xml:space="preserve">, </w:t>
                      </w:r>
                      <w:proofErr w:type="spellStart"/>
                      <w:r w:rsidRPr="00161958">
                        <w:rPr>
                          <w:rStyle w:val="NormalTok"/>
                          <w:color w:val="5B9BD5" w:themeColor="accent5"/>
                        </w:rPr>
                        <w:t>random_state</w:t>
                      </w:r>
                      <w:proofErr w:type="spellEnd"/>
                      <w:r w:rsidRPr="00161958">
                        <w:rPr>
                          <w:rStyle w:val="OperatorTok"/>
                          <w:color w:val="5B9BD5" w:themeColor="accent5"/>
                        </w:rPr>
                        <w:t>=</w:t>
                      </w:r>
                      <w:r w:rsidRPr="00161958">
                        <w:rPr>
                          <w:rStyle w:val="DecValTok"/>
                          <w:color w:val="5B9BD5" w:themeColor="accent5"/>
                        </w:rPr>
                        <w:t>42</w:t>
                      </w:r>
                      <w:r w:rsidRPr="00161958">
                        <w:rPr>
                          <w:rStyle w:val="NormalTok"/>
                          <w:color w:val="5B9BD5" w:themeColor="accent5"/>
                        </w:rPr>
                        <w:t xml:space="preserve">,k_neighbors </w:t>
                      </w:r>
                      <w:r w:rsidRPr="00161958">
                        <w:rPr>
                          <w:rStyle w:val="OperatorTok"/>
                          <w:color w:val="5B9BD5" w:themeColor="accent5"/>
                        </w:rPr>
                        <w:t>=</w:t>
                      </w:r>
                      <w:r w:rsidRPr="00161958">
                        <w:rPr>
                          <w:rStyle w:val="NormalTok"/>
                          <w:color w:val="5B9BD5" w:themeColor="accent5"/>
                        </w:rPr>
                        <w:t xml:space="preserve"> </w:t>
                      </w:r>
                      <w:r w:rsidRPr="00161958">
                        <w:rPr>
                          <w:rStyle w:val="DecValTok"/>
                          <w:color w:val="5B9BD5" w:themeColor="accent5"/>
                        </w:rPr>
                        <w:t>3</w:t>
                      </w:r>
                      <w:r w:rsidRPr="00161958">
                        <w:rPr>
                          <w:rStyle w:val="NormalTok"/>
                          <w:color w:val="5B9BD5" w:themeColor="accent5"/>
                        </w:rPr>
                        <w:t>)</w:t>
                      </w:r>
                      <w:r w:rsidRPr="00161958">
                        <w:rPr>
                          <w:color w:val="5B9BD5" w:themeColor="accent5"/>
                        </w:rPr>
                        <w:br/>
                      </w:r>
                      <w:proofErr w:type="spellStart"/>
                      <w:r w:rsidRPr="00161958">
                        <w:rPr>
                          <w:rStyle w:val="NormalTok"/>
                          <w:color w:val="5B9BD5" w:themeColor="accent5"/>
                        </w:rPr>
                        <w:t>Xsample</w:t>
                      </w:r>
                      <w:proofErr w:type="spellEnd"/>
                      <w:r w:rsidRPr="00161958">
                        <w:rPr>
                          <w:rStyle w:val="NormalTok"/>
                          <w:color w:val="5B9BD5" w:themeColor="accent5"/>
                        </w:rPr>
                        <w:t xml:space="preserve">, </w:t>
                      </w:r>
                      <w:proofErr w:type="spellStart"/>
                      <w:r w:rsidRPr="00161958">
                        <w:rPr>
                          <w:rStyle w:val="NormalTok"/>
                          <w:color w:val="5B9BD5" w:themeColor="accent5"/>
                        </w:rPr>
                        <w:t>ysample</w:t>
                      </w:r>
                      <w:proofErr w:type="spellEnd"/>
                      <w:r w:rsidRPr="00161958">
                        <w:rPr>
                          <w:rStyle w:val="NormalTok"/>
                          <w:color w:val="5B9BD5" w:themeColor="accent5"/>
                        </w:rPr>
                        <w:t xml:space="preserve"> </w:t>
                      </w:r>
                      <w:r w:rsidRPr="00161958">
                        <w:rPr>
                          <w:rStyle w:val="OperatorTok"/>
                          <w:color w:val="5B9BD5" w:themeColor="accent5"/>
                        </w:rPr>
                        <w:t>=</w:t>
                      </w:r>
                      <w:r w:rsidRPr="00161958">
                        <w:rPr>
                          <w:rStyle w:val="NormalTok"/>
                          <w:color w:val="5B9BD5" w:themeColor="accent5"/>
                        </w:rPr>
                        <w:t xml:space="preserve"> </w:t>
                      </w:r>
                      <w:proofErr w:type="spellStart"/>
                      <w:r w:rsidRPr="00161958">
                        <w:rPr>
                          <w:rStyle w:val="NormalTok"/>
                          <w:color w:val="5B9BD5" w:themeColor="accent5"/>
                        </w:rPr>
                        <w:t>sm.fit_resample</w:t>
                      </w:r>
                      <w:proofErr w:type="spellEnd"/>
                      <w:r w:rsidRPr="00161958">
                        <w:rPr>
                          <w:rStyle w:val="NormalTok"/>
                          <w:color w:val="5B9BD5" w:themeColor="accent5"/>
                        </w:rPr>
                        <w:t>(</w:t>
                      </w:r>
                      <w:proofErr w:type="spellStart"/>
                      <w:r w:rsidRPr="00161958">
                        <w:rPr>
                          <w:rStyle w:val="NormalTok"/>
                          <w:color w:val="5B9BD5" w:themeColor="accent5"/>
                        </w:rPr>
                        <w:t>Xsample</w:t>
                      </w:r>
                      <w:proofErr w:type="spellEnd"/>
                      <w:r w:rsidRPr="00161958">
                        <w:rPr>
                          <w:rStyle w:val="NormalTok"/>
                          <w:color w:val="5B9BD5" w:themeColor="accent5"/>
                        </w:rPr>
                        <w:t xml:space="preserve">, </w:t>
                      </w:r>
                      <w:proofErr w:type="spellStart"/>
                      <w:r w:rsidRPr="00161958">
                        <w:rPr>
                          <w:rStyle w:val="NormalTok"/>
                          <w:color w:val="5B9BD5" w:themeColor="accent5"/>
                        </w:rPr>
                        <w:t>ysample</w:t>
                      </w:r>
                      <w:proofErr w:type="spellEnd"/>
                      <w:r w:rsidRPr="00161958">
                        <w:rPr>
                          <w:rStyle w:val="NormalTok"/>
                          <w:color w:val="5B9BD5" w:themeColor="accent5"/>
                        </w:rPr>
                        <w:t>)</w:t>
                      </w:r>
                      <w:r w:rsidRPr="00161958">
                        <w:rPr>
                          <w:color w:val="5B9BD5" w:themeColor="accent5"/>
                        </w:rPr>
                        <w:br/>
                      </w:r>
                      <w:proofErr w:type="spellStart"/>
                      <w:r w:rsidRPr="00161958">
                        <w:rPr>
                          <w:rStyle w:val="NormalTok"/>
                          <w:color w:val="5B9BD5" w:themeColor="accent5"/>
                        </w:rPr>
                        <w:t>sample_df</w:t>
                      </w:r>
                      <w:proofErr w:type="spellEnd"/>
                      <w:r w:rsidRPr="00161958">
                        <w:rPr>
                          <w:rStyle w:val="NormalTok"/>
                          <w:color w:val="5B9BD5" w:themeColor="accent5"/>
                        </w:rPr>
                        <w:t xml:space="preserve"> </w:t>
                      </w:r>
                      <w:r w:rsidRPr="00161958">
                        <w:rPr>
                          <w:rStyle w:val="OperatorTok"/>
                          <w:color w:val="5B9BD5" w:themeColor="accent5"/>
                        </w:rPr>
                        <w:t>=</w:t>
                      </w:r>
                      <w:r w:rsidRPr="00161958">
                        <w:rPr>
                          <w:rStyle w:val="NormalTok"/>
                          <w:color w:val="5B9BD5" w:themeColor="accent5"/>
                        </w:rPr>
                        <w:t xml:space="preserve"> </w:t>
                      </w:r>
                      <w:proofErr w:type="spellStart"/>
                      <w:r w:rsidRPr="00161958">
                        <w:rPr>
                          <w:rStyle w:val="NormalTok"/>
                          <w:color w:val="5B9BD5" w:themeColor="accent5"/>
                        </w:rPr>
                        <w:t>pd.concat</w:t>
                      </w:r>
                      <w:proofErr w:type="spellEnd"/>
                      <w:r w:rsidRPr="00161958">
                        <w:rPr>
                          <w:rStyle w:val="NormalTok"/>
                          <w:color w:val="5B9BD5" w:themeColor="accent5"/>
                        </w:rPr>
                        <w:t>([</w:t>
                      </w:r>
                      <w:proofErr w:type="spellStart"/>
                      <w:r w:rsidRPr="00161958">
                        <w:rPr>
                          <w:rStyle w:val="NormalTok"/>
                          <w:color w:val="5B9BD5" w:themeColor="accent5"/>
                        </w:rPr>
                        <w:t>pd.DataFrame</w:t>
                      </w:r>
                      <w:proofErr w:type="spellEnd"/>
                      <w:r w:rsidRPr="00161958">
                        <w:rPr>
                          <w:rStyle w:val="NormalTok"/>
                          <w:color w:val="5B9BD5" w:themeColor="accent5"/>
                        </w:rPr>
                        <w:t>(</w:t>
                      </w:r>
                      <w:proofErr w:type="spellStart"/>
                      <w:r w:rsidRPr="00161958">
                        <w:rPr>
                          <w:rStyle w:val="NormalTok"/>
                          <w:color w:val="5B9BD5" w:themeColor="accent5"/>
                        </w:rPr>
                        <w:t>Xsample</w:t>
                      </w:r>
                      <w:proofErr w:type="spellEnd"/>
                      <w:r w:rsidRPr="00161958">
                        <w:rPr>
                          <w:rStyle w:val="NormalTok"/>
                          <w:color w:val="5B9BD5" w:themeColor="accent5"/>
                        </w:rPr>
                        <w:t>),</w:t>
                      </w:r>
                      <w:proofErr w:type="spellStart"/>
                      <w:r w:rsidRPr="00161958">
                        <w:rPr>
                          <w:rStyle w:val="NormalTok"/>
                          <w:color w:val="5B9BD5" w:themeColor="accent5"/>
                        </w:rPr>
                        <w:t>pd.DataFrame</w:t>
                      </w:r>
                      <w:proofErr w:type="spellEnd"/>
                      <w:r w:rsidRPr="00161958">
                        <w:rPr>
                          <w:rStyle w:val="NormalTok"/>
                          <w:color w:val="5B9BD5" w:themeColor="accent5"/>
                        </w:rPr>
                        <w:t>(</w:t>
                      </w:r>
                      <w:proofErr w:type="spellStart"/>
                      <w:r w:rsidRPr="00161958">
                        <w:rPr>
                          <w:rStyle w:val="NormalTok"/>
                          <w:color w:val="5B9BD5" w:themeColor="accent5"/>
                        </w:rPr>
                        <w:t>ysample</w:t>
                      </w:r>
                      <w:proofErr w:type="spellEnd"/>
                      <w:r w:rsidRPr="00161958">
                        <w:rPr>
                          <w:rStyle w:val="NormalTok"/>
                          <w:color w:val="5B9BD5" w:themeColor="accent5"/>
                        </w:rPr>
                        <w:t xml:space="preserve">)],axis </w:t>
                      </w:r>
                      <w:r w:rsidRPr="00161958">
                        <w:rPr>
                          <w:rStyle w:val="OperatorTok"/>
                          <w:color w:val="5B9BD5" w:themeColor="accent5"/>
                        </w:rPr>
                        <w:t>=</w:t>
                      </w:r>
                      <w:r w:rsidRPr="00161958">
                        <w:rPr>
                          <w:rStyle w:val="NormalTok"/>
                          <w:color w:val="5B9BD5" w:themeColor="accent5"/>
                        </w:rPr>
                        <w:t xml:space="preserve"> </w:t>
                      </w:r>
                      <w:r w:rsidRPr="00161958">
                        <w:rPr>
                          <w:rStyle w:val="DecValTok"/>
                          <w:color w:val="5B9BD5" w:themeColor="accent5"/>
                        </w:rPr>
                        <w:t>1</w:t>
                      </w:r>
                      <w:r w:rsidRPr="00161958">
                        <w:rPr>
                          <w:rStyle w:val="NormalTok"/>
                          <w:color w:val="5B9BD5" w:themeColor="accent5"/>
                        </w:rPr>
                        <w:t>)</w:t>
                      </w:r>
                      <w:r w:rsidRPr="00161958">
                        <w:rPr>
                          <w:color w:val="5B9BD5" w:themeColor="accent5"/>
                        </w:rPr>
                        <w:br/>
                      </w:r>
                      <w:proofErr w:type="spellStart"/>
                      <w:r w:rsidRPr="00161958">
                        <w:rPr>
                          <w:rStyle w:val="NormalTok"/>
                          <w:color w:val="5B9BD5" w:themeColor="accent5"/>
                        </w:rPr>
                        <w:t>sample_df</w:t>
                      </w:r>
                      <w:proofErr w:type="spellEnd"/>
                      <w:r w:rsidRPr="00161958">
                        <w:rPr>
                          <w:rStyle w:val="NormalTok"/>
                          <w:color w:val="5B9BD5" w:themeColor="accent5"/>
                        </w:rPr>
                        <w:t xml:space="preserve"> [</w:t>
                      </w:r>
                      <w:r w:rsidRPr="00161958">
                        <w:rPr>
                          <w:rStyle w:val="StringTok"/>
                          <w:color w:val="5B9BD5" w:themeColor="accent5"/>
                        </w:rPr>
                        <w:t>'fraud'</w:t>
                      </w:r>
                      <w:r w:rsidRPr="00161958">
                        <w:rPr>
                          <w:rStyle w:val="NormalTok"/>
                          <w:color w:val="5B9BD5" w:themeColor="accent5"/>
                        </w:rPr>
                        <w:t>].</w:t>
                      </w:r>
                      <w:proofErr w:type="spellStart"/>
                      <w:r w:rsidRPr="00161958">
                        <w:rPr>
                          <w:rStyle w:val="NormalTok"/>
                          <w:color w:val="5B9BD5" w:themeColor="accent5"/>
                        </w:rPr>
                        <w:t>value_counts</w:t>
                      </w:r>
                      <w:proofErr w:type="spellEnd"/>
                      <w:r w:rsidRPr="00161958">
                        <w:rPr>
                          <w:rStyle w:val="NormalTok"/>
                          <w:color w:val="5B9BD5" w:themeColor="accent5"/>
                        </w:rPr>
                        <w:t>()</w:t>
                      </w:r>
                    </w:p>
                    <w:p w14:paraId="53C5F75D" w14:textId="77777777" w:rsidR="00161958" w:rsidRPr="00161958" w:rsidRDefault="00161958" w:rsidP="00161958">
                      <w:pPr>
                        <w:rPr>
                          <w:color w:val="5B9BD5" w:themeColor="accent5"/>
                        </w:rPr>
                      </w:pPr>
                    </w:p>
                  </w:txbxContent>
                </v:textbox>
                <w10:wrap anchorx="margin"/>
              </v:shape>
            </w:pict>
          </mc:Fallback>
        </mc:AlternateContent>
      </w:r>
      <w:r w:rsidR="00B24129" w:rsidRPr="00DD611E">
        <w:rPr>
          <w:rFonts w:ascii="Consolas" w:hAnsi="Consolas" w:cs="Times New Roman"/>
          <w:noProof/>
          <w:sz w:val="24"/>
          <w:szCs w:val="24"/>
          <w:lang w:val="en-US"/>
        </w:rPr>
        <w:drawing>
          <wp:inline distT="0" distB="0" distL="0" distR="0" wp14:anchorId="6D5B3C73" wp14:editId="4D12E25D">
            <wp:extent cx="2994660" cy="2182952"/>
            <wp:effectExtent l="0" t="0" r="0" b="0"/>
            <wp:docPr id="171418866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028214" cy="2207411"/>
                    </a:xfrm>
                    <a:prstGeom prst="rect">
                      <a:avLst/>
                    </a:prstGeom>
                    <a:noFill/>
                    <a:ln>
                      <a:noFill/>
                    </a:ln>
                  </pic:spPr>
                </pic:pic>
              </a:graphicData>
            </a:graphic>
          </wp:inline>
        </w:drawing>
      </w:r>
    </w:p>
    <w:p w14:paraId="6A4F0E9A" w14:textId="2A3B14F6" w:rsidR="00B24129" w:rsidRDefault="00161958" w:rsidP="00161958">
      <w:pPr>
        <w:spacing w:line="276" w:lineRule="auto"/>
        <w:jc w:val="center"/>
        <w:rPr>
          <w:rFonts w:ascii="Consolas" w:hAnsi="Consolas" w:cs="Times New Roman"/>
          <w:sz w:val="24"/>
          <w:szCs w:val="24"/>
          <w:lang w:val="en-US"/>
        </w:rPr>
      </w:pPr>
      <w:r>
        <w:rPr>
          <w:rFonts w:ascii="Consolas" w:hAnsi="Consolas"/>
          <w:noProof/>
          <w:lang w:val="en-US"/>
        </w:rPr>
        <w:lastRenderedPageBreak/>
        <mc:AlternateContent>
          <mc:Choice Requires="wps">
            <w:drawing>
              <wp:anchor distT="0" distB="0" distL="114300" distR="114300" simplePos="0" relativeHeight="251722752" behindDoc="0" locked="0" layoutInCell="1" allowOverlap="1" wp14:anchorId="379FFA88" wp14:editId="5A8F3B38">
                <wp:simplePos x="0" y="0"/>
                <wp:positionH relativeFrom="margin">
                  <wp:align>left</wp:align>
                </wp:positionH>
                <wp:positionV relativeFrom="paragraph">
                  <wp:posOffset>2369820</wp:posOffset>
                </wp:positionV>
                <wp:extent cx="5715000" cy="655320"/>
                <wp:effectExtent l="0" t="0" r="19050" b="11430"/>
                <wp:wrapNone/>
                <wp:docPr id="1315173799" name="Text Box 3"/>
                <wp:cNvGraphicFramePr/>
                <a:graphic xmlns:a="http://schemas.openxmlformats.org/drawingml/2006/main">
                  <a:graphicData uri="http://schemas.microsoft.com/office/word/2010/wordprocessingShape">
                    <wps:wsp>
                      <wps:cNvSpPr txBox="1"/>
                      <wps:spPr>
                        <a:xfrm>
                          <a:off x="0" y="0"/>
                          <a:ext cx="5715000" cy="655320"/>
                        </a:xfrm>
                        <a:prstGeom prst="rect">
                          <a:avLst/>
                        </a:prstGeom>
                        <a:solidFill>
                          <a:schemeClr val="lt1"/>
                        </a:solidFill>
                        <a:ln w="6350">
                          <a:solidFill>
                            <a:prstClr val="black"/>
                          </a:solidFill>
                        </a:ln>
                      </wps:spPr>
                      <wps:txbx>
                        <w:txbxContent>
                          <w:p w14:paraId="478D94A6" w14:textId="77777777" w:rsidR="00161958" w:rsidRPr="00161958" w:rsidRDefault="00161958" w:rsidP="00161958">
                            <w:pPr>
                              <w:pStyle w:val="SourceCode"/>
                              <w:rPr>
                                <w:color w:val="C00000"/>
                              </w:rPr>
                            </w:pPr>
                            <w:r w:rsidRPr="00161958">
                              <w:rPr>
                                <w:rStyle w:val="VerbatimChar"/>
                                <w:color w:val="C00000"/>
                              </w:rPr>
                              <w:t>0    312</w:t>
                            </w:r>
                            <w:r w:rsidRPr="00161958">
                              <w:rPr>
                                <w:color w:val="C00000"/>
                              </w:rPr>
                              <w:br/>
                            </w:r>
                            <w:r w:rsidRPr="00161958">
                              <w:rPr>
                                <w:rStyle w:val="VerbatimChar"/>
                                <w:color w:val="C00000"/>
                              </w:rPr>
                              <w:t>1    312</w:t>
                            </w:r>
                            <w:r w:rsidRPr="00161958">
                              <w:rPr>
                                <w:color w:val="C00000"/>
                              </w:rPr>
                              <w:br/>
                            </w:r>
                            <w:r w:rsidRPr="00161958">
                              <w:rPr>
                                <w:rStyle w:val="VerbatimChar"/>
                                <w:color w:val="C00000"/>
                              </w:rPr>
                              <w:t xml:space="preserve">Name: fraud, </w:t>
                            </w:r>
                            <w:proofErr w:type="spellStart"/>
                            <w:r w:rsidRPr="00161958">
                              <w:rPr>
                                <w:rStyle w:val="VerbatimChar"/>
                                <w:color w:val="C00000"/>
                              </w:rPr>
                              <w:t>dtype</w:t>
                            </w:r>
                            <w:proofErr w:type="spellEnd"/>
                            <w:r w:rsidRPr="00161958">
                              <w:rPr>
                                <w:rStyle w:val="VerbatimChar"/>
                                <w:color w:val="C00000"/>
                              </w:rPr>
                              <w:t>: int64</w:t>
                            </w:r>
                          </w:p>
                          <w:p w14:paraId="538EB9CF" w14:textId="77777777" w:rsidR="00161958" w:rsidRPr="00161958" w:rsidRDefault="00161958">
                            <w:pPr>
                              <w:rPr>
                                <w:color w:val="C0000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79FFA88" id="Text Box 3" o:spid="_x0000_s1053" type="#_x0000_t202" style="position:absolute;left:0;text-align:left;margin-left:0;margin-top:186.6pt;width:450pt;height:51.6pt;z-index:25172275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" fillcolor="white [3201]" strokeweight=".5pt">
                <v:textbox>
                  <w:txbxContent>
                    <w:p w14:paraId="478D94A6" w14:textId="77777777" w:rsidR="00161958" w:rsidRPr="00161958" w:rsidRDefault="00161958" w:rsidP="00161958">
                      <w:pPr>
                        <w:pStyle w:val="SourceCode"/>
                        <w:rPr>
                          <w:color w:val="C00000"/>
                        </w:rPr>
                      </w:pPr>
                      <w:r w:rsidRPr="00161958">
                        <w:rPr>
                          <w:rStyle w:val="VerbatimChar"/>
                          <w:color w:val="C00000"/>
                        </w:rPr>
                        <w:t>0    312</w:t>
                      </w:r>
                      <w:r w:rsidRPr="00161958">
                        <w:rPr>
                          <w:color w:val="C00000"/>
                        </w:rPr>
                        <w:br/>
                      </w:r>
                      <w:r w:rsidRPr="00161958">
                        <w:rPr>
                          <w:rStyle w:val="VerbatimChar"/>
                          <w:color w:val="C00000"/>
                        </w:rPr>
                        <w:t>1    312</w:t>
                      </w:r>
                      <w:r w:rsidRPr="00161958">
                        <w:rPr>
                          <w:color w:val="C00000"/>
                        </w:rPr>
                        <w:br/>
                      </w:r>
                      <w:r w:rsidRPr="00161958">
                        <w:rPr>
                          <w:rStyle w:val="VerbatimChar"/>
                          <w:color w:val="C00000"/>
                        </w:rPr>
                        <w:t xml:space="preserve">Name: fraud, </w:t>
                      </w:r>
                      <w:proofErr w:type="spellStart"/>
                      <w:r w:rsidRPr="00161958">
                        <w:rPr>
                          <w:rStyle w:val="VerbatimChar"/>
                          <w:color w:val="C00000"/>
                        </w:rPr>
                        <w:t>dtype</w:t>
                      </w:r>
                      <w:proofErr w:type="spellEnd"/>
                      <w:r w:rsidRPr="00161958">
                        <w:rPr>
                          <w:rStyle w:val="VerbatimChar"/>
                          <w:color w:val="C00000"/>
                        </w:rPr>
                        <w:t>: int64</w:t>
                      </w:r>
                    </w:p>
                    <w:p w14:paraId="538EB9CF" w14:textId="77777777" w:rsidR="00161958" w:rsidRPr="00161958" w:rsidRDefault="00161958">
                      <w:pPr>
                        <w:rPr>
                          <w:color w:val="C00000"/>
                        </w:rPr>
                      </w:pPr>
                    </w:p>
                  </w:txbxContent>
                </v:textbox>
                <w10:wrap anchorx="margin"/>
              </v:shape>
            </w:pict>
          </mc:Fallback>
        </mc:AlternateContent>
      </w:r>
      <w:r w:rsidR="00620A3B" w:rsidRPr="00DD611E">
        <w:rPr>
          <w:rFonts w:ascii="Consolas" w:hAnsi="Consolas"/>
          <w:noProof/>
          <w:lang w:val="en-US"/>
        </w:rPr>
        <w:drawing>
          <wp:inline distT="0" distB="0" distL="0" distR="0" wp14:anchorId="42D4DEE4" wp14:editId="3E505489">
            <wp:extent cx="3215640" cy="2395364"/>
            <wp:effectExtent l="0" t="0" r="3810" b="5080"/>
            <wp:docPr id="122538967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244386" cy="2416777"/>
                    </a:xfrm>
                    <a:prstGeom prst="rect">
                      <a:avLst/>
                    </a:prstGeom>
                    <a:noFill/>
                    <a:ln>
                      <a:noFill/>
                    </a:ln>
                  </pic:spPr>
                </pic:pic>
              </a:graphicData>
            </a:graphic>
          </wp:inline>
        </w:drawing>
      </w:r>
    </w:p>
    <w:p w14:paraId="375E7CFA" w14:textId="77777777" w:rsidR="00161958" w:rsidRPr="00DD611E" w:rsidRDefault="00161958" w:rsidP="00161958">
      <w:pPr>
        <w:spacing w:line="276" w:lineRule="auto"/>
        <w:jc w:val="center"/>
        <w:rPr>
          <w:rFonts w:ascii="Consolas" w:hAnsi="Consolas" w:cs="Times New Roman"/>
          <w:sz w:val="24"/>
          <w:szCs w:val="24"/>
          <w:lang w:val="en-US"/>
        </w:rPr>
      </w:pPr>
    </w:p>
    <w:p w14:paraId="4AC572F3" w14:textId="77777777" w:rsidR="00161958" w:rsidRDefault="00161958" w:rsidP="00DD611E">
      <w:pPr>
        <w:spacing w:line="276" w:lineRule="auto"/>
        <w:jc w:val="both"/>
        <w:rPr>
          <w:rFonts w:ascii="Consolas" w:hAnsi="Consolas" w:cs="Times New Roman"/>
          <w:sz w:val="24"/>
          <w:szCs w:val="24"/>
          <w:lang w:val="en-US"/>
        </w:rPr>
      </w:pPr>
    </w:p>
    <w:p w14:paraId="171841CD" w14:textId="13D7ADF8" w:rsidR="00B24129" w:rsidRPr="00DD611E" w:rsidRDefault="00DB62EF" w:rsidP="00DD611E">
      <w:pPr>
        <w:spacing w:line="276" w:lineRule="auto"/>
        <w:jc w:val="both"/>
        <w:rPr>
          <w:rFonts w:ascii="Consolas" w:hAnsi="Consolas" w:cs="Times New Roman"/>
          <w:sz w:val="24"/>
          <w:szCs w:val="24"/>
          <w:lang w:val="en-US"/>
        </w:rPr>
      </w:pPr>
      <w:r w:rsidRPr="00DD611E">
        <w:rPr>
          <w:rFonts w:ascii="Consolas" w:hAnsi="Consolas" w:cs="Times New Roman"/>
          <w:sz w:val="24"/>
          <w:szCs w:val="24"/>
          <w:lang w:val="en-US"/>
        </w:rPr>
        <w:t xml:space="preserve">From visualizing the count plot of the sample </w:t>
      </w:r>
      <w:r w:rsidR="00B24129" w:rsidRPr="00DD611E">
        <w:rPr>
          <w:rFonts w:ascii="Consolas" w:hAnsi="Consolas" w:cs="Times New Roman"/>
          <w:sz w:val="24"/>
          <w:szCs w:val="24"/>
          <w:lang w:val="en-US"/>
        </w:rPr>
        <w:t>data,</w:t>
      </w:r>
      <w:r w:rsidRPr="00DD611E">
        <w:rPr>
          <w:rFonts w:ascii="Consolas" w:hAnsi="Consolas" w:cs="Times New Roman"/>
          <w:sz w:val="24"/>
          <w:szCs w:val="24"/>
          <w:lang w:val="en-US"/>
        </w:rPr>
        <w:t xml:space="preserve"> it is clear that the data is imbalanced.</w:t>
      </w:r>
      <w:r w:rsidR="00B24129" w:rsidRPr="00DD611E">
        <w:rPr>
          <w:rFonts w:ascii="Consolas" w:hAnsi="Consolas" w:cs="Times New Roman"/>
          <w:sz w:val="24"/>
          <w:szCs w:val="24"/>
          <w:lang w:val="en-US"/>
        </w:rPr>
        <w:t xml:space="preserve"> SMOTE technique used to balance the dataset. </w:t>
      </w:r>
    </w:p>
    <w:p w14:paraId="34CA2DCE" w14:textId="3743E779" w:rsidR="00144304" w:rsidRPr="00DD611E" w:rsidRDefault="00DB62EF" w:rsidP="00DD611E">
      <w:pPr>
        <w:spacing w:line="276" w:lineRule="auto"/>
        <w:jc w:val="both"/>
        <w:rPr>
          <w:rFonts w:ascii="Consolas" w:hAnsi="Consolas" w:cs="Times New Roman"/>
          <w:sz w:val="24"/>
          <w:szCs w:val="24"/>
          <w:lang w:val="en-US"/>
        </w:rPr>
      </w:pPr>
      <w:r w:rsidRPr="00DD611E">
        <w:rPr>
          <w:rFonts w:ascii="Consolas" w:hAnsi="Consolas" w:cs="Times New Roman"/>
          <w:sz w:val="24"/>
          <w:szCs w:val="24"/>
          <w:lang w:val="en-US"/>
        </w:rPr>
        <w:t xml:space="preserve">Since the final model chosen </w:t>
      </w:r>
      <w:r w:rsidR="00CE724A" w:rsidRPr="00DD611E">
        <w:rPr>
          <w:rFonts w:ascii="Consolas" w:hAnsi="Consolas" w:cs="Times New Roman"/>
          <w:sz w:val="24"/>
          <w:szCs w:val="24"/>
          <w:lang w:val="en-US"/>
        </w:rPr>
        <w:t xml:space="preserve">are </w:t>
      </w:r>
      <w:r w:rsidRPr="00DD611E">
        <w:rPr>
          <w:rFonts w:ascii="Consolas" w:hAnsi="Consolas" w:cs="Times New Roman"/>
          <w:sz w:val="24"/>
          <w:szCs w:val="24"/>
          <w:lang w:val="en-US"/>
        </w:rPr>
        <w:t>the random forest classifier</w:t>
      </w:r>
      <w:r w:rsidR="00CE724A" w:rsidRPr="00DD611E">
        <w:rPr>
          <w:rFonts w:ascii="Consolas" w:hAnsi="Consolas" w:cs="Times New Roman"/>
          <w:sz w:val="24"/>
          <w:szCs w:val="24"/>
          <w:lang w:val="en-US"/>
        </w:rPr>
        <w:t xml:space="preserve"> and XGB classifier model</w:t>
      </w:r>
      <w:r w:rsidRPr="00DD611E">
        <w:rPr>
          <w:rFonts w:ascii="Consolas" w:hAnsi="Consolas" w:cs="Times New Roman"/>
          <w:sz w:val="24"/>
          <w:szCs w:val="24"/>
          <w:lang w:val="en-US"/>
        </w:rPr>
        <w:t>, new values are predicted for the sample data separated earlier and that predicted values are added as a new column to the sample dataset.</w:t>
      </w:r>
    </w:p>
    <w:p w14:paraId="4B4BF5F3" w14:textId="31614FAD" w:rsidR="00661936" w:rsidRPr="00DD611E" w:rsidRDefault="003B4925" w:rsidP="00DD611E">
      <w:pPr>
        <w:spacing w:line="276" w:lineRule="auto"/>
        <w:jc w:val="both"/>
        <w:rPr>
          <w:rFonts w:ascii="Consolas" w:hAnsi="Consolas" w:cs="Times New Roman"/>
          <w:sz w:val="24"/>
          <w:szCs w:val="24"/>
          <w:lang w:val="en-US"/>
        </w:rPr>
      </w:pPr>
      <w:r w:rsidRPr="00DD611E">
        <w:rPr>
          <w:rFonts w:ascii="Consolas" w:hAnsi="Consolas" w:cs="Times New Roman"/>
          <w:sz w:val="24"/>
          <w:szCs w:val="24"/>
          <w:lang w:val="en-US"/>
        </w:rPr>
        <w:t xml:space="preserve">Comparing the actual values of the target in valid dataset and the new predicted values using the model selected will provide a clear idea about the accuracy of the model chosen. In this problem the actual and predicted transactions are provided in the data frame which can be cross validated. </w:t>
      </w:r>
      <w:r w:rsidR="00DB62EF" w:rsidRPr="00DD611E">
        <w:rPr>
          <w:rFonts w:ascii="Consolas" w:hAnsi="Consolas" w:cs="Times New Roman"/>
          <w:sz w:val="24"/>
          <w:szCs w:val="24"/>
          <w:lang w:val="en-US"/>
        </w:rPr>
        <w:t>The value count of the predicted column is calculated to check how many are predicted as fraud (1) and non-fraud (0).</w:t>
      </w:r>
      <w:r w:rsidRPr="00DD611E">
        <w:rPr>
          <w:rFonts w:ascii="Consolas" w:hAnsi="Consolas" w:cs="Times New Roman"/>
          <w:sz w:val="24"/>
          <w:szCs w:val="24"/>
          <w:lang w:val="en-US"/>
        </w:rPr>
        <w:t xml:space="preserve"> </w:t>
      </w:r>
      <w:r w:rsidR="008025D3" w:rsidRPr="00DD611E">
        <w:rPr>
          <w:rFonts w:ascii="Consolas" w:hAnsi="Consolas" w:cs="Times New Roman"/>
          <w:sz w:val="24"/>
          <w:szCs w:val="24"/>
          <w:lang w:val="en-US"/>
        </w:rPr>
        <w:t xml:space="preserve">      </w:t>
      </w:r>
    </w:p>
    <w:p w14:paraId="3C275B5F" w14:textId="7D3A6621" w:rsidR="008025D3" w:rsidRPr="00DD611E" w:rsidRDefault="00DD611E" w:rsidP="00DD611E">
      <w:pPr>
        <w:spacing w:line="276" w:lineRule="auto"/>
        <w:jc w:val="both"/>
        <w:rPr>
          <w:rFonts w:ascii="Consolas" w:hAnsi="Consolas" w:cs="Times New Roman"/>
          <w:sz w:val="24"/>
          <w:szCs w:val="24"/>
          <w:lang w:val="en-US"/>
        </w:rPr>
      </w:pPr>
      <w:r>
        <w:rPr>
          <w:rFonts w:ascii="Consolas" w:hAnsi="Consolas" w:cs="Times New Roman"/>
          <w:noProof/>
          <w:sz w:val="24"/>
          <w:szCs w:val="24"/>
          <w:lang w:val="en-US"/>
        </w:rPr>
        <mc:AlternateContent>
          <mc:Choice Requires="wps">
            <w:drawing>
              <wp:anchor distT="0" distB="0" distL="114300" distR="114300" simplePos="0" relativeHeight="251695104" behindDoc="0" locked="0" layoutInCell="1" allowOverlap="1" wp14:anchorId="698645F7" wp14:editId="438D379E">
                <wp:simplePos x="0" y="0"/>
                <wp:positionH relativeFrom="margin">
                  <wp:align>right</wp:align>
                </wp:positionH>
                <wp:positionV relativeFrom="paragraph">
                  <wp:posOffset>6350</wp:posOffset>
                </wp:positionV>
                <wp:extent cx="5707380" cy="883920"/>
                <wp:effectExtent l="0" t="0" r="26670" b="11430"/>
                <wp:wrapNone/>
                <wp:docPr id="190217213" name="Text Box 1"/>
                <wp:cNvGraphicFramePr/>
                <a:graphic xmlns:a="http://schemas.openxmlformats.org/drawingml/2006/main">
                  <a:graphicData uri="http://schemas.microsoft.com/office/word/2010/wordprocessingShape">
                    <wps:wsp>
                      <wps:cNvSpPr txBox="1"/>
                      <wps:spPr>
                        <a:xfrm>
                          <a:off x="0" y="0"/>
                          <a:ext cx="5707380" cy="883920"/>
                        </a:xfrm>
                        <a:prstGeom prst="rect">
                          <a:avLst/>
                        </a:prstGeom>
                        <a:solidFill>
                          <a:schemeClr val="lt1"/>
                        </a:solidFill>
                        <a:ln w="6350">
                          <a:solidFill>
                            <a:prstClr val="black"/>
                          </a:solidFill>
                        </a:ln>
                      </wps:spPr>
                      <wps:txbx>
                        <w:txbxContent>
                          <w:p w14:paraId="1C7F0A0B" w14:textId="77777777" w:rsidR="00161958" w:rsidRPr="00161958" w:rsidRDefault="00161958" w:rsidP="00161958">
                            <w:pPr>
                              <w:pStyle w:val="SourceCode"/>
                              <w:rPr>
                                <w:color w:val="5B9BD5" w:themeColor="accent5"/>
                              </w:rPr>
                            </w:pPr>
                            <w:r w:rsidRPr="00161958">
                              <w:rPr>
                                <w:rStyle w:val="BuiltInTok"/>
                                <w:color w:val="5B9BD5" w:themeColor="accent5"/>
                              </w:rPr>
                              <w:t>print</w:t>
                            </w:r>
                            <w:r w:rsidRPr="00161958">
                              <w:rPr>
                                <w:rStyle w:val="NormalTok"/>
                                <w:color w:val="5B9BD5" w:themeColor="accent5"/>
                              </w:rPr>
                              <w:t>(</w:t>
                            </w:r>
                            <w:proofErr w:type="spellStart"/>
                            <w:r w:rsidRPr="00161958">
                              <w:rPr>
                                <w:rStyle w:val="NormalTok"/>
                                <w:color w:val="5B9BD5" w:themeColor="accent5"/>
                              </w:rPr>
                              <w:t>confusion_matrix</w:t>
                            </w:r>
                            <w:proofErr w:type="spellEnd"/>
                            <w:r w:rsidRPr="00161958">
                              <w:rPr>
                                <w:rStyle w:val="NormalTok"/>
                                <w:color w:val="5B9BD5" w:themeColor="accent5"/>
                              </w:rPr>
                              <w:t>(</w:t>
                            </w:r>
                            <w:proofErr w:type="spellStart"/>
                            <w:proofErr w:type="gramStart"/>
                            <w:r w:rsidRPr="00161958">
                              <w:rPr>
                                <w:rStyle w:val="NormalTok"/>
                                <w:color w:val="5B9BD5" w:themeColor="accent5"/>
                              </w:rPr>
                              <w:t>ysample,xgb</w:t>
                            </w:r>
                            <w:proofErr w:type="gramEnd"/>
                            <w:r w:rsidRPr="00161958">
                              <w:rPr>
                                <w:rStyle w:val="NormalTok"/>
                                <w:color w:val="5B9BD5" w:themeColor="accent5"/>
                              </w:rPr>
                              <w:t>_pred</w:t>
                            </w:r>
                            <w:proofErr w:type="spellEnd"/>
                            <w:r w:rsidRPr="00161958">
                              <w:rPr>
                                <w:rStyle w:val="NormalTok"/>
                                <w:color w:val="5B9BD5" w:themeColor="accent5"/>
                              </w:rPr>
                              <w:t>))</w:t>
                            </w:r>
                            <w:r w:rsidRPr="00161958">
                              <w:rPr>
                                <w:color w:val="5B9BD5" w:themeColor="accent5"/>
                              </w:rPr>
                              <w:br/>
                            </w:r>
                            <w:r w:rsidRPr="00161958">
                              <w:rPr>
                                <w:rStyle w:val="BuiltInTok"/>
                                <w:color w:val="5B9BD5" w:themeColor="accent5"/>
                              </w:rPr>
                              <w:t>print</w:t>
                            </w:r>
                            <w:r w:rsidRPr="00161958">
                              <w:rPr>
                                <w:rStyle w:val="NormalTok"/>
                                <w:color w:val="5B9BD5" w:themeColor="accent5"/>
                              </w:rPr>
                              <w:t>(</w:t>
                            </w:r>
                            <w:r w:rsidRPr="00161958">
                              <w:rPr>
                                <w:rStyle w:val="StringTok"/>
                                <w:color w:val="5B9BD5" w:themeColor="accent5"/>
                              </w:rPr>
                              <w:t>'</w:t>
                            </w:r>
                            <w:proofErr w:type="spellStart"/>
                            <w:r w:rsidRPr="00161958">
                              <w:rPr>
                                <w:rStyle w:val="StringTok"/>
                                <w:color w:val="5B9BD5" w:themeColor="accent5"/>
                              </w:rPr>
                              <w:t>xgb_accuracy</w:t>
                            </w:r>
                            <w:proofErr w:type="spellEnd"/>
                            <w:r w:rsidRPr="00161958">
                              <w:rPr>
                                <w:rStyle w:val="StringTok"/>
                                <w:color w:val="5B9BD5" w:themeColor="accent5"/>
                              </w:rPr>
                              <w:t>='</w:t>
                            </w:r>
                            <w:r w:rsidRPr="00161958">
                              <w:rPr>
                                <w:rStyle w:val="NormalTok"/>
                                <w:color w:val="5B9BD5" w:themeColor="accent5"/>
                              </w:rPr>
                              <w:t>,</w:t>
                            </w:r>
                            <w:proofErr w:type="spellStart"/>
                            <w:r w:rsidRPr="00161958">
                              <w:rPr>
                                <w:rStyle w:val="NormalTok"/>
                                <w:color w:val="5B9BD5" w:themeColor="accent5"/>
                              </w:rPr>
                              <w:t>accuracy_score</w:t>
                            </w:r>
                            <w:proofErr w:type="spellEnd"/>
                            <w:r w:rsidRPr="00161958">
                              <w:rPr>
                                <w:rStyle w:val="NormalTok"/>
                                <w:color w:val="5B9BD5" w:themeColor="accent5"/>
                              </w:rPr>
                              <w:t>(</w:t>
                            </w:r>
                            <w:proofErr w:type="spellStart"/>
                            <w:r w:rsidRPr="00161958">
                              <w:rPr>
                                <w:rStyle w:val="NormalTok"/>
                                <w:color w:val="5B9BD5" w:themeColor="accent5"/>
                              </w:rPr>
                              <w:t>ysample,xgb_pred</w:t>
                            </w:r>
                            <w:proofErr w:type="spellEnd"/>
                            <w:r w:rsidRPr="00161958">
                              <w:rPr>
                                <w:rStyle w:val="NormalTok"/>
                                <w:color w:val="5B9BD5" w:themeColor="accent5"/>
                              </w:rPr>
                              <w:t>))</w:t>
                            </w:r>
                          </w:p>
                          <w:p w14:paraId="333005A9" w14:textId="77777777" w:rsidR="00161958" w:rsidRPr="00161958" w:rsidRDefault="00161958" w:rsidP="00161958">
                            <w:pPr>
                              <w:pStyle w:val="SourceCode"/>
                              <w:rPr>
                                <w:color w:val="5B9BD5" w:themeColor="accent5"/>
                              </w:rPr>
                            </w:pPr>
                            <w:proofErr w:type="spellStart"/>
                            <w:r w:rsidRPr="00161958">
                              <w:rPr>
                                <w:rStyle w:val="NormalTok"/>
                                <w:color w:val="5B9BD5" w:themeColor="accent5"/>
                              </w:rPr>
                              <w:t>precision_recall_fscore_</w:t>
                            </w:r>
                            <w:proofErr w:type="gramStart"/>
                            <w:r w:rsidRPr="00161958">
                              <w:rPr>
                                <w:rStyle w:val="NormalTok"/>
                                <w:color w:val="5B9BD5" w:themeColor="accent5"/>
                              </w:rPr>
                              <w:t>support</w:t>
                            </w:r>
                            <w:proofErr w:type="spellEnd"/>
                            <w:r w:rsidRPr="00161958">
                              <w:rPr>
                                <w:rStyle w:val="NormalTok"/>
                                <w:color w:val="5B9BD5" w:themeColor="accent5"/>
                              </w:rPr>
                              <w:t>(</w:t>
                            </w:r>
                            <w:proofErr w:type="spellStart"/>
                            <w:proofErr w:type="gramEnd"/>
                            <w:r w:rsidRPr="00161958">
                              <w:rPr>
                                <w:rStyle w:val="NormalTok"/>
                                <w:color w:val="5B9BD5" w:themeColor="accent5"/>
                              </w:rPr>
                              <w:t>ysample</w:t>
                            </w:r>
                            <w:proofErr w:type="spellEnd"/>
                            <w:r w:rsidRPr="00161958">
                              <w:rPr>
                                <w:rStyle w:val="NormalTok"/>
                                <w:color w:val="5B9BD5" w:themeColor="accent5"/>
                              </w:rPr>
                              <w:t xml:space="preserve">, </w:t>
                            </w:r>
                            <w:proofErr w:type="spellStart"/>
                            <w:r w:rsidRPr="00161958">
                              <w:rPr>
                                <w:rStyle w:val="NormalTok"/>
                                <w:color w:val="5B9BD5" w:themeColor="accent5"/>
                              </w:rPr>
                              <w:t>xgb_pred</w:t>
                            </w:r>
                            <w:proofErr w:type="spellEnd"/>
                            <w:r w:rsidRPr="00161958">
                              <w:rPr>
                                <w:rStyle w:val="NormalTok"/>
                                <w:color w:val="5B9BD5" w:themeColor="accent5"/>
                              </w:rPr>
                              <w:t>, average</w:t>
                            </w:r>
                            <w:r w:rsidRPr="00161958">
                              <w:rPr>
                                <w:rStyle w:val="OperatorTok"/>
                                <w:color w:val="5B9BD5" w:themeColor="accent5"/>
                              </w:rPr>
                              <w:t>=</w:t>
                            </w:r>
                            <w:r w:rsidRPr="00161958">
                              <w:rPr>
                                <w:rStyle w:val="StringTok"/>
                                <w:color w:val="5B9BD5" w:themeColor="accent5"/>
                              </w:rPr>
                              <w:t>'macro'</w:t>
                            </w:r>
                            <w:r w:rsidRPr="00161958">
                              <w:rPr>
                                <w:rStyle w:val="NormalTok"/>
                                <w:color w:val="5B9BD5" w:themeColor="accent5"/>
                              </w:rPr>
                              <w:t>)</w:t>
                            </w:r>
                          </w:p>
                          <w:p w14:paraId="0197D51E" w14:textId="77777777" w:rsidR="00DD611E" w:rsidRPr="00161958" w:rsidRDefault="00DD611E" w:rsidP="00DD611E">
                            <w:pPr>
                              <w:rPr>
                                <w:color w:val="5B9BD5" w:themeColor="accent5"/>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98645F7" id="_x0000_s1054" type="#_x0000_t202" style="position:absolute;left:0;text-align:left;margin-left:398.2pt;margin-top:.5pt;width:449.4pt;height:69.6pt;z-index:25169510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" fillcolor="white [3201]" strokeweight=".5pt">
                <v:textbox>
                  <w:txbxContent>
                    <w:p w14:paraId="1C7F0A0B" w14:textId="77777777" w:rsidR="00161958" w:rsidRPr="00161958" w:rsidRDefault="00161958" w:rsidP="00161958">
                      <w:pPr>
                        <w:pStyle w:val="SourceCode"/>
                        <w:rPr>
                          <w:color w:val="5B9BD5" w:themeColor="accent5"/>
                        </w:rPr>
                      </w:pPr>
                      <w:r w:rsidRPr="00161958">
                        <w:rPr>
                          <w:rStyle w:val="BuiltInTok"/>
                          <w:color w:val="5B9BD5" w:themeColor="accent5"/>
                        </w:rPr>
                        <w:t>print</w:t>
                      </w:r>
                      <w:r w:rsidRPr="00161958">
                        <w:rPr>
                          <w:rStyle w:val="NormalTok"/>
                          <w:color w:val="5B9BD5" w:themeColor="accent5"/>
                        </w:rPr>
                        <w:t>(</w:t>
                      </w:r>
                      <w:proofErr w:type="spellStart"/>
                      <w:r w:rsidRPr="00161958">
                        <w:rPr>
                          <w:rStyle w:val="NormalTok"/>
                          <w:color w:val="5B9BD5" w:themeColor="accent5"/>
                        </w:rPr>
                        <w:t>confusion_matrix</w:t>
                      </w:r>
                      <w:proofErr w:type="spellEnd"/>
                      <w:r w:rsidRPr="00161958">
                        <w:rPr>
                          <w:rStyle w:val="NormalTok"/>
                          <w:color w:val="5B9BD5" w:themeColor="accent5"/>
                        </w:rPr>
                        <w:t>(</w:t>
                      </w:r>
                      <w:proofErr w:type="spellStart"/>
                      <w:proofErr w:type="gramStart"/>
                      <w:r w:rsidRPr="00161958">
                        <w:rPr>
                          <w:rStyle w:val="NormalTok"/>
                          <w:color w:val="5B9BD5" w:themeColor="accent5"/>
                        </w:rPr>
                        <w:t>ysample,xgb</w:t>
                      </w:r>
                      <w:proofErr w:type="gramEnd"/>
                      <w:r w:rsidRPr="00161958">
                        <w:rPr>
                          <w:rStyle w:val="NormalTok"/>
                          <w:color w:val="5B9BD5" w:themeColor="accent5"/>
                        </w:rPr>
                        <w:t>_pred</w:t>
                      </w:r>
                      <w:proofErr w:type="spellEnd"/>
                      <w:r w:rsidRPr="00161958">
                        <w:rPr>
                          <w:rStyle w:val="NormalTok"/>
                          <w:color w:val="5B9BD5" w:themeColor="accent5"/>
                        </w:rPr>
                        <w:t>))</w:t>
                      </w:r>
                      <w:r w:rsidRPr="00161958">
                        <w:rPr>
                          <w:color w:val="5B9BD5" w:themeColor="accent5"/>
                        </w:rPr>
                        <w:br/>
                      </w:r>
                      <w:r w:rsidRPr="00161958">
                        <w:rPr>
                          <w:rStyle w:val="BuiltInTok"/>
                          <w:color w:val="5B9BD5" w:themeColor="accent5"/>
                        </w:rPr>
                        <w:t>print</w:t>
                      </w:r>
                      <w:r w:rsidRPr="00161958">
                        <w:rPr>
                          <w:rStyle w:val="NormalTok"/>
                          <w:color w:val="5B9BD5" w:themeColor="accent5"/>
                        </w:rPr>
                        <w:t>(</w:t>
                      </w:r>
                      <w:r w:rsidRPr="00161958">
                        <w:rPr>
                          <w:rStyle w:val="StringTok"/>
                          <w:color w:val="5B9BD5" w:themeColor="accent5"/>
                        </w:rPr>
                        <w:t>'</w:t>
                      </w:r>
                      <w:proofErr w:type="spellStart"/>
                      <w:r w:rsidRPr="00161958">
                        <w:rPr>
                          <w:rStyle w:val="StringTok"/>
                          <w:color w:val="5B9BD5" w:themeColor="accent5"/>
                        </w:rPr>
                        <w:t>xgb_accuracy</w:t>
                      </w:r>
                      <w:proofErr w:type="spellEnd"/>
                      <w:r w:rsidRPr="00161958">
                        <w:rPr>
                          <w:rStyle w:val="StringTok"/>
                          <w:color w:val="5B9BD5" w:themeColor="accent5"/>
                        </w:rPr>
                        <w:t>='</w:t>
                      </w:r>
                      <w:r w:rsidRPr="00161958">
                        <w:rPr>
                          <w:rStyle w:val="NormalTok"/>
                          <w:color w:val="5B9BD5" w:themeColor="accent5"/>
                        </w:rPr>
                        <w:t>,</w:t>
                      </w:r>
                      <w:proofErr w:type="spellStart"/>
                      <w:r w:rsidRPr="00161958">
                        <w:rPr>
                          <w:rStyle w:val="NormalTok"/>
                          <w:color w:val="5B9BD5" w:themeColor="accent5"/>
                        </w:rPr>
                        <w:t>accuracy_score</w:t>
                      </w:r>
                      <w:proofErr w:type="spellEnd"/>
                      <w:r w:rsidRPr="00161958">
                        <w:rPr>
                          <w:rStyle w:val="NormalTok"/>
                          <w:color w:val="5B9BD5" w:themeColor="accent5"/>
                        </w:rPr>
                        <w:t>(</w:t>
                      </w:r>
                      <w:proofErr w:type="spellStart"/>
                      <w:r w:rsidRPr="00161958">
                        <w:rPr>
                          <w:rStyle w:val="NormalTok"/>
                          <w:color w:val="5B9BD5" w:themeColor="accent5"/>
                        </w:rPr>
                        <w:t>ysample,xgb_pred</w:t>
                      </w:r>
                      <w:proofErr w:type="spellEnd"/>
                      <w:r w:rsidRPr="00161958">
                        <w:rPr>
                          <w:rStyle w:val="NormalTok"/>
                          <w:color w:val="5B9BD5" w:themeColor="accent5"/>
                        </w:rPr>
                        <w:t>))</w:t>
                      </w:r>
                    </w:p>
                    <w:p w14:paraId="333005A9" w14:textId="77777777" w:rsidR="00161958" w:rsidRPr="00161958" w:rsidRDefault="00161958" w:rsidP="00161958">
                      <w:pPr>
                        <w:pStyle w:val="SourceCode"/>
                        <w:rPr>
                          <w:color w:val="5B9BD5" w:themeColor="accent5"/>
                        </w:rPr>
                      </w:pPr>
                      <w:proofErr w:type="spellStart"/>
                      <w:r w:rsidRPr="00161958">
                        <w:rPr>
                          <w:rStyle w:val="NormalTok"/>
                          <w:color w:val="5B9BD5" w:themeColor="accent5"/>
                        </w:rPr>
                        <w:t>precision_recall_fscore_</w:t>
                      </w:r>
                      <w:proofErr w:type="gramStart"/>
                      <w:r w:rsidRPr="00161958">
                        <w:rPr>
                          <w:rStyle w:val="NormalTok"/>
                          <w:color w:val="5B9BD5" w:themeColor="accent5"/>
                        </w:rPr>
                        <w:t>support</w:t>
                      </w:r>
                      <w:proofErr w:type="spellEnd"/>
                      <w:r w:rsidRPr="00161958">
                        <w:rPr>
                          <w:rStyle w:val="NormalTok"/>
                          <w:color w:val="5B9BD5" w:themeColor="accent5"/>
                        </w:rPr>
                        <w:t>(</w:t>
                      </w:r>
                      <w:proofErr w:type="spellStart"/>
                      <w:proofErr w:type="gramEnd"/>
                      <w:r w:rsidRPr="00161958">
                        <w:rPr>
                          <w:rStyle w:val="NormalTok"/>
                          <w:color w:val="5B9BD5" w:themeColor="accent5"/>
                        </w:rPr>
                        <w:t>ysample</w:t>
                      </w:r>
                      <w:proofErr w:type="spellEnd"/>
                      <w:r w:rsidRPr="00161958">
                        <w:rPr>
                          <w:rStyle w:val="NormalTok"/>
                          <w:color w:val="5B9BD5" w:themeColor="accent5"/>
                        </w:rPr>
                        <w:t xml:space="preserve">, </w:t>
                      </w:r>
                      <w:proofErr w:type="spellStart"/>
                      <w:r w:rsidRPr="00161958">
                        <w:rPr>
                          <w:rStyle w:val="NormalTok"/>
                          <w:color w:val="5B9BD5" w:themeColor="accent5"/>
                        </w:rPr>
                        <w:t>xgb_pred</w:t>
                      </w:r>
                      <w:proofErr w:type="spellEnd"/>
                      <w:r w:rsidRPr="00161958">
                        <w:rPr>
                          <w:rStyle w:val="NormalTok"/>
                          <w:color w:val="5B9BD5" w:themeColor="accent5"/>
                        </w:rPr>
                        <w:t>, average</w:t>
                      </w:r>
                      <w:r w:rsidRPr="00161958">
                        <w:rPr>
                          <w:rStyle w:val="OperatorTok"/>
                          <w:color w:val="5B9BD5" w:themeColor="accent5"/>
                        </w:rPr>
                        <w:t>=</w:t>
                      </w:r>
                      <w:r w:rsidRPr="00161958">
                        <w:rPr>
                          <w:rStyle w:val="StringTok"/>
                          <w:color w:val="5B9BD5" w:themeColor="accent5"/>
                        </w:rPr>
                        <w:t>'macro'</w:t>
                      </w:r>
                      <w:r w:rsidRPr="00161958">
                        <w:rPr>
                          <w:rStyle w:val="NormalTok"/>
                          <w:color w:val="5B9BD5" w:themeColor="accent5"/>
                        </w:rPr>
                        <w:t>)</w:t>
                      </w:r>
                    </w:p>
                    <w:p w14:paraId="0197D51E" w14:textId="77777777" w:rsidR="00DD611E" w:rsidRPr="00161958" w:rsidRDefault="00DD611E" w:rsidP="00DD611E">
                      <w:pPr>
                        <w:rPr>
                          <w:color w:val="5B9BD5" w:themeColor="accent5"/>
                        </w:rPr>
                      </w:pPr>
                    </w:p>
                  </w:txbxContent>
                </v:textbox>
                <w10:wrap anchorx="margin"/>
              </v:shape>
            </w:pict>
          </mc:Fallback>
        </mc:AlternateContent>
      </w:r>
      <w:r w:rsidR="00661936" w:rsidRPr="00DD611E">
        <w:rPr>
          <w:rFonts w:ascii="Consolas" w:hAnsi="Consolas" w:cs="Times New Roman"/>
          <w:sz w:val="24"/>
          <w:szCs w:val="24"/>
          <w:lang w:val="en-US"/>
        </w:rPr>
        <w:t xml:space="preserve"> </w:t>
      </w:r>
      <w:r w:rsidR="008025D3" w:rsidRPr="00DD611E">
        <w:rPr>
          <w:rFonts w:ascii="Consolas" w:hAnsi="Consolas" w:cs="Times New Roman"/>
          <w:sz w:val="24"/>
          <w:szCs w:val="24"/>
          <w:lang w:val="en-US"/>
        </w:rPr>
        <w:t xml:space="preserve">           </w:t>
      </w:r>
      <w:r w:rsidR="00B24129" w:rsidRPr="00DD611E">
        <w:rPr>
          <w:rFonts w:ascii="Consolas" w:hAnsi="Consolas" w:cs="Times New Roman"/>
          <w:sz w:val="24"/>
          <w:szCs w:val="24"/>
          <w:lang w:val="en-US"/>
        </w:rPr>
        <w:t xml:space="preserve">          </w:t>
      </w:r>
      <w:r w:rsidR="008025D3" w:rsidRPr="00DD611E">
        <w:rPr>
          <w:rFonts w:ascii="Consolas" w:hAnsi="Consolas" w:cs="Times New Roman"/>
          <w:sz w:val="24"/>
          <w:szCs w:val="24"/>
          <w:lang w:val="en-US"/>
        </w:rPr>
        <w:t xml:space="preserve">        </w:t>
      </w:r>
    </w:p>
    <w:p w14:paraId="4CE91B29" w14:textId="7FF27BCF" w:rsidR="00B24129" w:rsidRPr="00DD611E" w:rsidRDefault="00B24129" w:rsidP="00DD611E">
      <w:pPr>
        <w:spacing w:line="276" w:lineRule="auto"/>
        <w:jc w:val="both"/>
        <w:rPr>
          <w:rFonts w:ascii="Consolas" w:hAnsi="Consolas" w:cs="Times New Roman"/>
          <w:sz w:val="24"/>
          <w:szCs w:val="24"/>
          <w:lang w:val="en-US"/>
        </w:rPr>
      </w:pPr>
      <w:r w:rsidRPr="00DD611E">
        <w:rPr>
          <w:rFonts w:ascii="Consolas" w:hAnsi="Consolas" w:cs="Times New Roman"/>
          <w:sz w:val="24"/>
          <w:szCs w:val="24"/>
          <w:lang w:val="en-US"/>
        </w:rPr>
        <w:t xml:space="preserve">                      </w:t>
      </w:r>
    </w:p>
    <w:p w14:paraId="0A1BA9BC" w14:textId="3C0764AC" w:rsidR="00DD611E" w:rsidRDefault="00DD611E" w:rsidP="00DD611E">
      <w:pPr>
        <w:spacing w:line="276" w:lineRule="auto"/>
        <w:jc w:val="both"/>
        <w:rPr>
          <w:rFonts w:ascii="Consolas" w:hAnsi="Consolas" w:cs="Times New Roman"/>
          <w:sz w:val="24"/>
          <w:szCs w:val="24"/>
          <w:lang w:val="en-US"/>
        </w:rPr>
      </w:pPr>
    </w:p>
    <w:p w14:paraId="4C82C86A" w14:textId="258C75A2" w:rsidR="00161958" w:rsidRDefault="00161958" w:rsidP="00DD611E">
      <w:pPr>
        <w:spacing w:line="276" w:lineRule="auto"/>
        <w:jc w:val="both"/>
        <w:rPr>
          <w:rFonts w:ascii="Consolas" w:hAnsi="Consolas" w:cs="Times New Roman"/>
          <w:sz w:val="24"/>
          <w:szCs w:val="24"/>
          <w:lang w:val="en-US"/>
        </w:rPr>
      </w:pPr>
      <w:r>
        <w:rPr>
          <w:rFonts w:ascii="Consolas" w:hAnsi="Consolas" w:cs="Times New Roman"/>
          <w:noProof/>
          <w:sz w:val="24"/>
          <w:szCs w:val="24"/>
          <w:lang w:val="en-US"/>
        </w:rPr>
        <mc:AlternateContent>
          <mc:Choice Requires="wps">
            <w:drawing>
              <wp:anchor distT="0" distB="0" distL="114300" distR="114300" simplePos="0" relativeHeight="251697152" behindDoc="0" locked="0" layoutInCell="1" allowOverlap="1" wp14:anchorId="56FECD57" wp14:editId="043B35EF">
                <wp:simplePos x="0" y="0"/>
                <wp:positionH relativeFrom="margin">
                  <wp:align>right</wp:align>
                </wp:positionH>
                <wp:positionV relativeFrom="paragraph">
                  <wp:posOffset>129540</wp:posOffset>
                </wp:positionV>
                <wp:extent cx="5722620" cy="1013460"/>
                <wp:effectExtent l="0" t="0" r="11430" b="15240"/>
                <wp:wrapNone/>
                <wp:docPr id="1065455763" name="Text Box 1"/>
                <wp:cNvGraphicFramePr/>
                <a:graphic xmlns:a="http://schemas.openxmlformats.org/drawingml/2006/main">
                  <a:graphicData uri="http://schemas.microsoft.com/office/word/2010/wordprocessingShape">
                    <wps:wsp>
                      <wps:cNvSpPr txBox="1"/>
                      <wps:spPr>
                        <a:xfrm>
                          <a:off x="0" y="0"/>
                          <a:ext cx="5722620" cy="1013460"/>
                        </a:xfrm>
                        <a:prstGeom prst="rect">
                          <a:avLst/>
                        </a:prstGeom>
                        <a:solidFill>
                          <a:schemeClr val="lt1"/>
                        </a:solidFill>
                        <a:ln w="6350">
                          <a:solidFill>
                            <a:prstClr val="black"/>
                          </a:solidFill>
                        </a:ln>
                      </wps:spPr>
                      <wps:txbx>
                        <w:txbxContent>
                          <w:p w14:paraId="254294E0" w14:textId="77777777" w:rsidR="00161958" w:rsidRPr="00161958" w:rsidRDefault="00161958" w:rsidP="00161958">
                            <w:pPr>
                              <w:pStyle w:val="SourceCode"/>
                              <w:rPr>
                                <w:color w:val="C00000"/>
                              </w:rPr>
                            </w:pPr>
                            <w:r w:rsidRPr="00161958">
                              <w:rPr>
                                <w:rStyle w:val="VerbatimChar"/>
                                <w:color w:val="C00000"/>
                              </w:rPr>
                              <w:t>[[311   1]</w:t>
                            </w:r>
                            <w:r w:rsidRPr="00161958">
                              <w:rPr>
                                <w:color w:val="C00000"/>
                              </w:rPr>
                              <w:br/>
                            </w:r>
                            <w:r w:rsidRPr="00161958">
                              <w:rPr>
                                <w:rStyle w:val="VerbatimChar"/>
                                <w:color w:val="C00000"/>
                              </w:rPr>
                              <w:t xml:space="preserve"> </w:t>
                            </w:r>
                            <w:proofErr w:type="gramStart"/>
                            <w:r w:rsidRPr="00161958">
                              <w:rPr>
                                <w:rStyle w:val="VerbatimChar"/>
                                <w:color w:val="C00000"/>
                              </w:rPr>
                              <w:t>[  3</w:t>
                            </w:r>
                            <w:proofErr w:type="gramEnd"/>
                            <w:r w:rsidRPr="00161958">
                              <w:rPr>
                                <w:rStyle w:val="VerbatimChar"/>
                                <w:color w:val="C00000"/>
                              </w:rPr>
                              <w:t xml:space="preserve"> 309]]</w:t>
                            </w:r>
                            <w:r w:rsidRPr="00161958">
                              <w:rPr>
                                <w:color w:val="C00000"/>
                              </w:rPr>
                              <w:br/>
                            </w:r>
                            <w:proofErr w:type="spellStart"/>
                            <w:r w:rsidRPr="00161958">
                              <w:rPr>
                                <w:rStyle w:val="VerbatimChar"/>
                                <w:color w:val="C00000"/>
                              </w:rPr>
                              <w:t>xgb_accuracy</w:t>
                            </w:r>
                            <w:proofErr w:type="spellEnd"/>
                            <w:r w:rsidRPr="00161958">
                              <w:rPr>
                                <w:rStyle w:val="VerbatimChar"/>
                                <w:color w:val="C00000"/>
                              </w:rPr>
                              <w:t>= 0.9935897435897436</w:t>
                            </w:r>
                          </w:p>
                          <w:p w14:paraId="4E36C708" w14:textId="77777777" w:rsidR="00161958" w:rsidRPr="00161958" w:rsidRDefault="00161958" w:rsidP="00161958">
                            <w:pPr>
                              <w:pStyle w:val="SourceCode"/>
                              <w:rPr>
                                <w:color w:val="C00000"/>
                              </w:rPr>
                            </w:pPr>
                            <w:r w:rsidRPr="00161958">
                              <w:rPr>
                                <w:rStyle w:val="VerbatimChar"/>
                                <w:color w:val="C00000"/>
                              </w:rPr>
                              <w:t>(0.9936100267104993, 0.9935897435897436, 0.993589677737485, None)</w:t>
                            </w:r>
                          </w:p>
                          <w:p w14:paraId="60BBCFFB" w14:textId="77777777" w:rsidR="00DD611E" w:rsidRPr="00161958" w:rsidRDefault="00DD611E" w:rsidP="00DD611E">
                            <w:pPr>
                              <w:rPr>
                                <w:color w:val="C0000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6FECD57" id="_x0000_s1055" type="#_x0000_t202" style="position:absolute;left:0;text-align:left;margin-left:399.4pt;margin-top:10.2pt;width:450.6pt;height:79.8pt;z-index:25169715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" fillcolor="white [3201]" strokeweight=".5pt">
                <v:textbox>
                  <w:txbxContent>
                    <w:p w14:paraId="254294E0" w14:textId="77777777" w:rsidR="00161958" w:rsidRPr="00161958" w:rsidRDefault="00161958" w:rsidP="00161958">
                      <w:pPr>
                        <w:pStyle w:val="SourceCode"/>
                        <w:rPr>
                          <w:color w:val="C00000"/>
                        </w:rPr>
                      </w:pPr>
                      <w:r w:rsidRPr="00161958">
                        <w:rPr>
                          <w:rStyle w:val="VerbatimChar"/>
                          <w:color w:val="C00000"/>
                        </w:rPr>
                        <w:t>[[311   1]</w:t>
                      </w:r>
                      <w:r w:rsidRPr="00161958">
                        <w:rPr>
                          <w:color w:val="C00000"/>
                        </w:rPr>
                        <w:br/>
                      </w:r>
                      <w:r w:rsidRPr="00161958">
                        <w:rPr>
                          <w:rStyle w:val="VerbatimChar"/>
                          <w:color w:val="C00000"/>
                        </w:rPr>
                        <w:t xml:space="preserve"> </w:t>
                      </w:r>
                      <w:proofErr w:type="gramStart"/>
                      <w:r w:rsidRPr="00161958">
                        <w:rPr>
                          <w:rStyle w:val="VerbatimChar"/>
                          <w:color w:val="C00000"/>
                        </w:rPr>
                        <w:t>[  3</w:t>
                      </w:r>
                      <w:proofErr w:type="gramEnd"/>
                      <w:r w:rsidRPr="00161958">
                        <w:rPr>
                          <w:rStyle w:val="VerbatimChar"/>
                          <w:color w:val="C00000"/>
                        </w:rPr>
                        <w:t xml:space="preserve"> 309]]</w:t>
                      </w:r>
                      <w:r w:rsidRPr="00161958">
                        <w:rPr>
                          <w:color w:val="C00000"/>
                        </w:rPr>
                        <w:br/>
                      </w:r>
                      <w:proofErr w:type="spellStart"/>
                      <w:r w:rsidRPr="00161958">
                        <w:rPr>
                          <w:rStyle w:val="VerbatimChar"/>
                          <w:color w:val="C00000"/>
                        </w:rPr>
                        <w:t>xgb_accuracy</w:t>
                      </w:r>
                      <w:proofErr w:type="spellEnd"/>
                      <w:r w:rsidRPr="00161958">
                        <w:rPr>
                          <w:rStyle w:val="VerbatimChar"/>
                          <w:color w:val="C00000"/>
                        </w:rPr>
                        <w:t>= 0.9935897435897436</w:t>
                      </w:r>
                    </w:p>
                    <w:p w14:paraId="4E36C708" w14:textId="77777777" w:rsidR="00161958" w:rsidRPr="00161958" w:rsidRDefault="00161958" w:rsidP="00161958">
                      <w:pPr>
                        <w:pStyle w:val="SourceCode"/>
                        <w:rPr>
                          <w:color w:val="C00000"/>
                        </w:rPr>
                      </w:pPr>
                      <w:r w:rsidRPr="00161958">
                        <w:rPr>
                          <w:rStyle w:val="VerbatimChar"/>
                          <w:color w:val="C00000"/>
                        </w:rPr>
                        <w:t>(0.9936100267104993, 0.9935897435897436, 0.993589677737485, None)</w:t>
                      </w:r>
                    </w:p>
                    <w:p w14:paraId="60BBCFFB" w14:textId="77777777" w:rsidR="00DD611E" w:rsidRPr="00161958" w:rsidRDefault="00DD611E" w:rsidP="00DD611E">
                      <w:pPr>
                        <w:rPr>
                          <w:color w:val="C00000"/>
                        </w:rPr>
                      </w:pPr>
                    </w:p>
                  </w:txbxContent>
                </v:textbox>
                <w10:wrap anchorx="margin"/>
              </v:shape>
            </w:pict>
          </mc:Fallback>
        </mc:AlternateContent>
      </w:r>
    </w:p>
    <w:p w14:paraId="136FDD7C" w14:textId="42DCA400" w:rsidR="00161958" w:rsidRDefault="00161958" w:rsidP="00DD611E">
      <w:pPr>
        <w:spacing w:line="276" w:lineRule="auto"/>
        <w:jc w:val="both"/>
        <w:rPr>
          <w:rFonts w:ascii="Consolas" w:hAnsi="Consolas" w:cs="Times New Roman"/>
          <w:sz w:val="24"/>
          <w:szCs w:val="24"/>
          <w:lang w:val="en-US"/>
        </w:rPr>
      </w:pPr>
    </w:p>
    <w:p w14:paraId="7B77DEA9" w14:textId="621F96B4" w:rsidR="00DD611E" w:rsidRDefault="00DD611E" w:rsidP="00DD611E">
      <w:pPr>
        <w:spacing w:line="276" w:lineRule="auto"/>
        <w:jc w:val="both"/>
        <w:rPr>
          <w:rFonts w:ascii="Consolas" w:hAnsi="Consolas" w:cs="Times New Roman"/>
          <w:sz w:val="24"/>
          <w:szCs w:val="24"/>
          <w:lang w:val="en-US"/>
        </w:rPr>
      </w:pPr>
    </w:p>
    <w:p w14:paraId="39769EFD" w14:textId="77777777" w:rsidR="00DD611E" w:rsidRDefault="00DD611E" w:rsidP="00DD611E">
      <w:pPr>
        <w:spacing w:line="276" w:lineRule="auto"/>
        <w:jc w:val="both"/>
        <w:rPr>
          <w:rFonts w:ascii="Consolas" w:hAnsi="Consolas" w:cs="Times New Roman"/>
          <w:sz w:val="24"/>
          <w:szCs w:val="24"/>
          <w:lang w:val="en-US"/>
        </w:rPr>
      </w:pPr>
    </w:p>
    <w:p w14:paraId="17C7A2C3" w14:textId="77777777" w:rsidR="00DD611E" w:rsidRDefault="00DD611E" w:rsidP="00DD611E">
      <w:pPr>
        <w:spacing w:line="276" w:lineRule="auto"/>
        <w:jc w:val="both"/>
        <w:rPr>
          <w:rFonts w:ascii="Consolas" w:hAnsi="Consolas" w:cs="Times New Roman"/>
          <w:sz w:val="24"/>
          <w:szCs w:val="24"/>
          <w:lang w:val="en-US"/>
        </w:rPr>
      </w:pPr>
    </w:p>
    <w:p w14:paraId="69E8B9D0" w14:textId="77777777" w:rsidR="00161958" w:rsidRDefault="00161958" w:rsidP="00DD611E">
      <w:pPr>
        <w:spacing w:line="276" w:lineRule="auto"/>
        <w:jc w:val="both"/>
        <w:rPr>
          <w:rFonts w:ascii="Consolas" w:hAnsi="Consolas" w:cs="Times New Roman"/>
          <w:sz w:val="24"/>
          <w:szCs w:val="24"/>
          <w:lang w:val="en-US"/>
        </w:rPr>
      </w:pPr>
    </w:p>
    <w:p w14:paraId="02D2CB56" w14:textId="147088AA" w:rsidR="00161958" w:rsidRDefault="00161958" w:rsidP="00DD611E">
      <w:pPr>
        <w:spacing w:line="276" w:lineRule="auto"/>
        <w:jc w:val="both"/>
        <w:rPr>
          <w:rFonts w:ascii="Consolas" w:hAnsi="Consolas" w:cs="Times New Roman"/>
          <w:sz w:val="24"/>
          <w:szCs w:val="24"/>
          <w:lang w:val="en-US"/>
        </w:rPr>
      </w:pPr>
      <w:r>
        <w:rPr>
          <w:rFonts w:ascii="Consolas" w:hAnsi="Consolas" w:cs="Times New Roman"/>
          <w:noProof/>
          <w:sz w:val="24"/>
          <w:szCs w:val="24"/>
          <w:lang w:val="en-US"/>
        </w:rPr>
        <w:lastRenderedPageBreak/>
        <mc:AlternateContent>
          <mc:Choice Requires="wps">
            <w:drawing>
              <wp:anchor distT="0" distB="0" distL="114300" distR="114300" simplePos="0" relativeHeight="251724800" behindDoc="0" locked="0" layoutInCell="1" allowOverlap="1" wp14:anchorId="3C37A053" wp14:editId="0824B693">
                <wp:simplePos x="0" y="0"/>
                <wp:positionH relativeFrom="margin">
                  <wp:align>left</wp:align>
                </wp:positionH>
                <wp:positionV relativeFrom="paragraph">
                  <wp:posOffset>0</wp:posOffset>
                </wp:positionV>
                <wp:extent cx="5722620" cy="830580"/>
                <wp:effectExtent l="0" t="0" r="11430" b="26670"/>
                <wp:wrapNone/>
                <wp:docPr id="1730705871" name="Text Box 1"/>
                <wp:cNvGraphicFramePr/>
                <a:graphic xmlns:a="http://schemas.openxmlformats.org/drawingml/2006/main">
                  <a:graphicData uri="http://schemas.microsoft.com/office/word/2010/wordprocessingShape">
                    <wps:wsp>
                      <wps:cNvSpPr txBox="1"/>
                      <wps:spPr>
                        <a:xfrm>
                          <a:off x="0" y="0"/>
                          <a:ext cx="5722620" cy="830580"/>
                        </a:xfrm>
                        <a:prstGeom prst="rect">
                          <a:avLst/>
                        </a:prstGeom>
                        <a:solidFill>
                          <a:schemeClr val="lt1"/>
                        </a:solidFill>
                        <a:ln w="6350">
                          <a:solidFill>
                            <a:prstClr val="black"/>
                          </a:solidFill>
                        </a:ln>
                      </wps:spPr>
                      <wps:txbx>
                        <w:txbxContent>
                          <w:p w14:paraId="6BDBF76A" w14:textId="77777777" w:rsidR="00161958" w:rsidRPr="00161958" w:rsidRDefault="00161958" w:rsidP="00161958">
                            <w:pPr>
                              <w:pStyle w:val="SourceCode"/>
                              <w:rPr>
                                <w:color w:val="5B9BD5" w:themeColor="accent5"/>
                              </w:rPr>
                            </w:pPr>
                            <w:r w:rsidRPr="00161958">
                              <w:rPr>
                                <w:rStyle w:val="BuiltInTok"/>
                                <w:color w:val="5B9BD5" w:themeColor="accent5"/>
                              </w:rPr>
                              <w:t>print</w:t>
                            </w:r>
                            <w:r w:rsidRPr="00161958">
                              <w:rPr>
                                <w:rStyle w:val="NormalTok"/>
                                <w:color w:val="5B9BD5" w:themeColor="accent5"/>
                              </w:rPr>
                              <w:t>(</w:t>
                            </w:r>
                            <w:proofErr w:type="spellStart"/>
                            <w:r w:rsidRPr="00161958">
                              <w:rPr>
                                <w:rStyle w:val="NormalTok"/>
                                <w:color w:val="5B9BD5" w:themeColor="accent5"/>
                              </w:rPr>
                              <w:t>confusion_matrix</w:t>
                            </w:r>
                            <w:proofErr w:type="spellEnd"/>
                            <w:r w:rsidRPr="00161958">
                              <w:rPr>
                                <w:rStyle w:val="NormalTok"/>
                                <w:color w:val="5B9BD5" w:themeColor="accent5"/>
                              </w:rPr>
                              <w:t>(</w:t>
                            </w:r>
                            <w:proofErr w:type="spellStart"/>
                            <w:proofErr w:type="gramStart"/>
                            <w:r w:rsidRPr="00161958">
                              <w:rPr>
                                <w:rStyle w:val="NormalTok"/>
                                <w:color w:val="5B9BD5" w:themeColor="accent5"/>
                              </w:rPr>
                              <w:t>ysample,rfc</w:t>
                            </w:r>
                            <w:proofErr w:type="gramEnd"/>
                            <w:r w:rsidRPr="00161958">
                              <w:rPr>
                                <w:rStyle w:val="NormalTok"/>
                                <w:color w:val="5B9BD5" w:themeColor="accent5"/>
                              </w:rPr>
                              <w:t>_pred</w:t>
                            </w:r>
                            <w:proofErr w:type="spellEnd"/>
                            <w:r w:rsidRPr="00161958">
                              <w:rPr>
                                <w:rStyle w:val="NormalTok"/>
                                <w:color w:val="5B9BD5" w:themeColor="accent5"/>
                              </w:rPr>
                              <w:t>))</w:t>
                            </w:r>
                            <w:r w:rsidRPr="00161958">
                              <w:rPr>
                                <w:color w:val="5B9BD5" w:themeColor="accent5"/>
                              </w:rPr>
                              <w:br/>
                            </w:r>
                            <w:r w:rsidRPr="00161958">
                              <w:rPr>
                                <w:rStyle w:val="BuiltInTok"/>
                                <w:color w:val="5B9BD5" w:themeColor="accent5"/>
                              </w:rPr>
                              <w:t>print</w:t>
                            </w:r>
                            <w:r w:rsidRPr="00161958">
                              <w:rPr>
                                <w:rStyle w:val="NormalTok"/>
                                <w:color w:val="5B9BD5" w:themeColor="accent5"/>
                              </w:rPr>
                              <w:t>(</w:t>
                            </w:r>
                            <w:r w:rsidRPr="00161958">
                              <w:rPr>
                                <w:rStyle w:val="StringTok"/>
                                <w:color w:val="5B9BD5" w:themeColor="accent5"/>
                              </w:rPr>
                              <w:t>'</w:t>
                            </w:r>
                            <w:proofErr w:type="spellStart"/>
                            <w:r w:rsidRPr="00161958">
                              <w:rPr>
                                <w:rStyle w:val="StringTok"/>
                                <w:color w:val="5B9BD5" w:themeColor="accent5"/>
                              </w:rPr>
                              <w:t>rfr_accuracy</w:t>
                            </w:r>
                            <w:proofErr w:type="spellEnd"/>
                            <w:r w:rsidRPr="00161958">
                              <w:rPr>
                                <w:rStyle w:val="StringTok"/>
                                <w:color w:val="5B9BD5" w:themeColor="accent5"/>
                              </w:rPr>
                              <w:t>='</w:t>
                            </w:r>
                            <w:r w:rsidRPr="00161958">
                              <w:rPr>
                                <w:rStyle w:val="NormalTok"/>
                                <w:color w:val="5B9BD5" w:themeColor="accent5"/>
                              </w:rPr>
                              <w:t>,</w:t>
                            </w:r>
                            <w:proofErr w:type="spellStart"/>
                            <w:r w:rsidRPr="00161958">
                              <w:rPr>
                                <w:rStyle w:val="NormalTok"/>
                                <w:color w:val="5B9BD5" w:themeColor="accent5"/>
                              </w:rPr>
                              <w:t>accuracy_score</w:t>
                            </w:r>
                            <w:proofErr w:type="spellEnd"/>
                            <w:r w:rsidRPr="00161958">
                              <w:rPr>
                                <w:rStyle w:val="NormalTok"/>
                                <w:color w:val="5B9BD5" w:themeColor="accent5"/>
                              </w:rPr>
                              <w:t>(</w:t>
                            </w:r>
                            <w:proofErr w:type="spellStart"/>
                            <w:r w:rsidRPr="00161958">
                              <w:rPr>
                                <w:rStyle w:val="NormalTok"/>
                                <w:color w:val="5B9BD5" w:themeColor="accent5"/>
                              </w:rPr>
                              <w:t>ysample,rfc_pred</w:t>
                            </w:r>
                            <w:proofErr w:type="spellEnd"/>
                            <w:r w:rsidRPr="00161958">
                              <w:rPr>
                                <w:rStyle w:val="NormalTok"/>
                                <w:color w:val="5B9BD5" w:themeColor="accent5"/>
                              </w:rPr>
                              <w:t>))</w:t>
                            </w:r>
                          </w:p>
                          <w:p w14:paraId="19A73EDF" w14:textId="77777777" w:rsidR="00161958" w:rsidRPr="00161958" w:rsidRDefault="00161958" w:rsidP="00161958">
                            <w:pPr>
                              <w:pStyle w:val="SourceCode"/>
                              <w:rPr>
                                <w:color w:val="5B9BD5" w:themeColor="accent5"/>
                              </w:rPr>
                            </w:pPr>
                            <w:proofErr w:type="spellStart"/>
                            <w:r w:rsidRPr="00161958">
                              <w:rPr>
                                <w:rStyle w:val="NormalTok"/>
                                <w:color w:val="5B9BD5" w:themeColor="accent5"/>
                              </w:rPr>
                              <w:t>precision_recall_fscore_</w:t>
                            </w:r>
                            <w:proofErr w:type="gramStart"/>
                            <w:r w:rsidRPr="00161958">
                              <w:rPr>
                                <w:rStyle w:val="NormalTok"/>
                                <w:color w:val="5B9BD5" w:themeColor="accent5"/>
                              </w:rPr>
                              <w:t>support</w:t>
                            </w:r>
                            <w:proofErr w:type="spellEnd"/>
                            <w:r w:rsidRPr="00161958">
                              <w:rPr>
                                <w:rStyle w:val="NormalTok"/>
                                <w:color w:val="5B9BD5" w:themeColor="accent5"/>
                              </w:rPr>
                              <w:t>(</w:t>
                            </w:r>
                            <w:proofErr w:type="spellStart"/>
                            <w:proofErr w:type="gramEnd"/>
                            <w:r w:rsidRPr="00161958">
                              <w:rPr>
                                <w:rStyle w:val="NormalTok"/>
                                <w:color w:val="5B9BD5" w:themeColor="accent5"/>
                              </w:rPr>
                              <w:t>ysample</w:t>
                            </w:r>
                            <w:proofErr w:type="spellEnd"/>
                            <w:r w:rsidRPr="00161958">
                              <w:rPr>
                                <w:rStyle w:val="NormalTok"/>
                                <w:color w:val="5B9BD5" w:themeColor="accent5"/>
                              </w:rPr>
                              <w:t xml:space="preserve">, </w:t>
                            </w:r>
                            <w:proofErr w:type="spellStart"/>
                            <w:r w:rsidRPr="00161958">
                              <w:rPr>
                                <w:rStyle w:val="NormalTok"/>
                                <w:color w:val="5B9BD5" w:themeColor="accent5"/>
                              </w:rPr>
                              <w:t>rfc_pred</w:t>
                            </w:r>
                            <w:proofErr w:type="spellEnd"/>
                            <w:r w:rsidRPr="00161958">
                              <w:rPr>
                                <w:rStyle w:val="NormalTok"/>
                                <w:color w:val="5B9BD5" w:themeColor="accent5"/>
                              </w:rPr>
                              <w:t>, average</w:t>
                            </w:r>
                            <w:r w:rsidRPr="00161958">
                              <w:rPr>
                                <w:rStyle w:val="OperatorTok"/>
                                <w:color w:val="5B9BD5" w:themeColor="accent5"/>
                              </w:rPr>
                              <w:t>=</w:t>
                            </w:r>
                            <w:r w:rsidRPr="00161958">
                              <w:rPr>
                                <w:rStyle w:val="StringTok"/>
                                <w:color w:val="5B9BD5" w:themeColor="accent5"/>
                              </w:rPr>
                              <w:t>'macro'</w:t>
                            </w:r>
                            <w:r w:rsidRPr="00161958">
                              <w:rPr>
                                <w:rStyle w:val="NormalTok"/>
                                <w:color w:val="5B9BD5" w:themeColor="accent5"/>
                              </w:rPr>
                              <w:t>)</w:t>
                            </w:r>
                          </w:p>
                          <w:p w14:paraId="624EA205" w14:textId="77777777" w:rsidR="00161958" w:rsidRPr="00161958" w:rsidRDefault="00161958" w:rsidP="00161958">
                            <w:pPr>
                              <w:rPr>
                                <w:color w:val="5B9BD5" w:themeColor="accent5"/>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C37A053" id="_x0000_s1056" type="#_x0000_t202" style="position:absolute;left:0;text-align:left;margin-left:0;margin-top:0;width:450.6pt;height:65.4pt;z-index:25172480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" fillcolor="white [3201]" strokeweight=".5pt">
                <v:textbox>
                  <w:txbxContent>
                    <w:p w14:paraId="6BDBF76A" w14:textId="77777777" w:rsidR="00161958" w:rsidRPr="00161958" w:rsidRDefault="00161958" w:rsidP="00161958">
                      <w:pPr>
                        <w:pStyle w:val="SourceCode"/>
                        <w:rPr>
                          <w:color w:val="5B9BD5" w:themeColor="accent5"/>
                        </w:rPr>
                      </w:pPr>
                      <w:r w:rsidRPr="00161958">
                        <w:rPr>
                          <w:rStyle w:val="BuiltInTok"/>
                          <w:color w:val="5B9BD5" w:themeColor="accent5"/>
                        </w:rPr>
                        <w:t>print</w:t>
                      </w:r>
                      <w:r w:rsidRPr="00161958">
                        <w:rPr>
                          <w:rStyle w:val="NormalTok"/>
                          <w:color w:val="5B9BD5" w:themeColor="accent5"/>
                        </w:rPr>
                        <w:t>(</w:t>
                      </w:r>
                      <w:proofErr w:type="spellStart"/>
                      <w:r w:rsidRPr="00161958">
                        <w:rPr>
                          <w:rStyle w:val="NormalTok"/>
                          <w:color w:val="5B9BD5" w:themeColor="accent5"/>
                        </w:rPr>
                        <w:t>confusion_matrix</w:t>
                      </w:r>
                      <w:proofErr w:type="spellEnd"/>
                      <w:r w:rsidRPr="00161958">
                        <w:rPr>
                          <w:rStyle w:val="NormalTok"/>
                          <w:color w:val="5B9BD5" w:themeColor="accent5"/>
                        </w:rPr>
                        <w:t>(</w:t>
                      </w:r>
                      <w:proofErr w:type="spellStart"/>
                      <w:proofErr w:type="gramStart"/>
                      <w:r w:rsidRPr="00161958">
                        <w:rPr>
                          <w:rStyle w:val="NormalTok"/>
                          <w:color w:val="5B9BD5" w:themeColor="accent5"/>
                        </w:rPr>
                        <w:t>ysample,rfc</w:t>
                      </w:r>
                      <w:proofErr w:type="gramEnd"/>
                      <w:r w:rsidRPr="00161958">
                        <w:rPr>
                          <w:rStyle w:val="NormalTok"/>
                          <w:color w:val="5B9BD5" w:themeColor="accent5"/>
                        </w:rPr>
                        <w:t>_pred</w:t>
                      </w:r>
                      <w:proofErr w:type="spellEnd"/>
                      <w:r w:rsidRPr="00161958">
                        <w:rPr>
                          <w:rStyle w:val="NormalTok"/>
                          <w:color w:val="5B9BD5" w:themeColor="accent5"/>
                        </w:rPr>
                        <w:t>))</w:t>
                      </w:r>
                      <w:r w:rsidRPr="00161958">
                        <w:rPr>
                          <w:color w:val="5B9BD5" w:themeColor="accent5"/>
                        </w:rPr>
                        <w:br/>
                      </w:r>
                      <w:r w:rsidRPr="00161958">
                        <w:rPr>
                          <w:rStyle w:val="BuiltInTok"/>
                          <w:color w:val="5B9BD5" w:themeColor="accent5"/>
                        </w:rPr>
                        <w:t>print</w:t>
                      </w:r>
                      <w:r w:rsidRPr="00161958">
                        <w:rPr>
                          <w:rStyle w:val="NormalTok"/>
                          <w:color w:val="5B9BD5" w:themeColor="accent5"/>
                        </w:rPr>
                        <w:t>(</w:t>
                      </w:r>
                      <w:r w:rsidRPr="00161958">
                        <w:rPr>
                          <w:rStyle w:val="StringTok"/>
                          <w:color w:val="5B9BD5" w:themeColor="accent5"/>
                        </w:rPr>
                        <w:t>'</w:t>
                      </w:r>
                      <w:proofErr w:type="spellStart"/>
                      <w:r w:rsidRPr="00161958">
                        <w:rPr>
                          <w:rStyle w:val="StringTok"/>
                          <w:color w:val="5B9BD5" w:themeColor="accent5"/>
                        </w:rPr>
                        <w:t>rfr_accuracy</w:t>
                      </w:r>
                      <w:proofErr w:type="spellEnd"/>
                      <w:r w:rsidRPr="00161958">
                        <w:rPr>
                          <w:rStyle w:val="StringTok"/>
                          <w:color w:val="5B9BD5" w:themeColor="accent5"/>
                        </w:rPr>
                        <w:t>='</w:t>
                      </w:r>
                      <w:r w:rsidRPr="00161958">
                        <w:rPr>
                          <w:rStyle w:val="NormalTok"/>
                          <w:color w:val="5B9BD5" w:themeColor="accent5"/>
                        </w:rPr>
                        <w:t>,</w:t>
                      </w:r>
                      <w:proofErr w:type="spellStart"/>
                      <w:r w:rsidRPr="00161958">
                        <w:rPr>
                          <w:rStyle w:val="NormalTok"/>
                          <w:color w:val="5B9BD5" w:themeColor="accent5"/>
                        </w:rPr>
                        <w:t>accuracy_score</w:t>
                      </w:r>
                      <w:proofErr w:type="spellEnd"/>
                      <w:r w:rsidRPr="00161958">
                        <w:rPr>
                          <w:rStyle w:val="NormalTok"/>
                          <w:color w:val="5B9BD5" w:themeColor="accent5"/>
                        </w:rPr>
                        <w:t>(</w:t>
                      </w:r>
                      <w:proofErr w:type="spellStart"/>
                      <w:r w:rsidRPr="00161958">
                        <w:rPr>
                          <w:rStyle w:val="NormalTok"/>
                          <w:color w:val="5B9BD5" w:themeColor="accent5"/>
                        </w:rPr>
                        <w:t>ysample,rfc_pred</w:t>
                      </w:r>
                      <w:proofErr w:type="spellEnd"/>
                      <w:r w:rsidRPr="00161958">
                        <w:rPr>
                          <w:rStyle w:val="NormalTok"/>
                          <w:color w:val="5B9BD5" w:themeColor="accent5"/>
                        </w:rPr>
                        <w:t>))</w:t>
                      </w:r>
                    </w:p>
                    <w:p w14:paraId="19A73EDF" w14:textId="77777777" w:rsidR="00161958" w:rsidRPr="00161958" w:rsidRDefault="00161958" w:rsidP="00161958">
                      <w:pPr>
                        <w:pStyle w:val="SourceCode"/>
                        <w:rPr>
                          <w:color w:val="5B9BD5" w:themeColor="accent5"/>
                        </w:rPr>
                      </w:pPr>
                      <w:proofErr w:type="spellStart"/>
                      <w:r w:rsidRPr="00161958">
                        <w:rPr>
                          <w:rStyle w:val="NormalTok"/>
                          <w:color w:val="5B9BD5" w:themeColor="accent5"/>
                        </w:rPr>
                        <w:t>precision_recall_fscore_</w:t>
                      </w:r>
                      <w:proofErr w:type="gramStart"/>
                      <w:r w:rsidRPr="00161958">
                        <w:rPr>
                          <w:rStyle w:val="NormalTok"/>
                          <w:color w:val="5B9BD5" w:themeColor="accent5"/>
                        </w:rPr>
                        <w:t>support</w:t>
                      </w:r>
                      <w:proofErr w:type="spellEnd"/>
                      <w:r w:rsidRPr="00161958">
                        <w:rPr>
                          <w:rStyle w:val="NormalTok"/>
                          <w:color w:val="5B9BD5" w:themeColor="accent5"/>
                        </w:rPr>
                        <w:t>(</w:t>
                      </w:r>
                      <w:proofErr w:type="spellStart"/>
                      <w:proofErr w:type="gramEnd"/>
                      <w:r w:rsidRPr="00161958">
                        <w:rPr>
                          <w:rStyle w:val="NormalTok"/>
                          <w:color w:val="5B9BD5" w:themeColor="accent5"/>
                        </w:rPr>
                        <w:t>ysample</w:t>
                      </w:r>
                      <w:proofErr w:type="spellEnd"/>
                      <w:r w:rsidRPr="00161958">
                        <w:rPr>
                          <w:rStyle w:val="NormalTok"/>
                          <w:color w:val="5B9BD5" w:themeColor="accent5"/>
                        </w:rPr>
                        <w:t xml:space="preserve">, </w:t>
                      </w:r>
                      <w:proofErr w:type="spellStart"/>
                      <w:r w:rsidRPr="00161958">
                        <w:rPr>
                          <w:rStyle w:val="NormalTok"/>
                          <w:color w:val="5B9BD5" w:themeColor="accent5"/>
                        </w:rPr>
                        <w:t>rfc_pred</w:t>
                      </w:r>
                      <w:proofErr w:type="spellEnd"/>
                      <w:r w:rsidRPr="00161958">
                        <w:rPr>
                          <w:rStyle w:val="NormalTok"/>
                          <w:color w:val="5B9BD5" w:themeColor="accent5"/>
                        </w:rPr>
                        <w:t>, average</w:t>
                      </w:r>
                      <w:r w:rsidRPr="00161958">
                        <w:rPr>
                          <w:rStyle w:val="OperatorTok"/>
                          <w:color w:val="5B9BD5" w:themeColor="accent5"/>
                        </w:rPr>
                        <w:t>=</w:t>
                      </w:r>
                      <w:r w:rsidRPr="00161958">
                        <w:rPr>
                          <w:rStyle w:val="StringTok"/>
                          <w:color w:val="5B9BD5" w:themeColor="accent5"/>
                        </w:rPr>
                        <w:t>'macro'</w:t>
                      </w:r>
                      <w:r w:rsidRPr="00161958">
                        <w:rPr>
                          <w:rStyle w:val="NormalTok"/>
                          <w:color w:val="5B9BD5" w:themeColor="accent5"/>
                        </w:rPr>
                        <w:t>)</w:t>
                      </w:r>
                    </w:p>
                    <w:p w14:paraId="624EA205" w14:textId="77777777" w:rsidR="00161958" w:rsidRPr="00161958" w:rsidRDefault="00161958" w:rsidP="00161958">
                      <w:pPr>
                        <w:rPr>
                          <w:color w:val="5B9BD5" w:themeColor="accent5"/>
                        </w:rPr>
                      </w:pPr>
                    </w:p>
                  </w:txbxContent>
                </v:textbox>
                <w10:wrap anchorx="margin"/>
              </v:shape>
            </w:pict>
          </mc:Fallback>
        </mc:AlternateContent>
      </w:r>
    </w:p>
    <w:p w14:paraId="0977A3C9" w14:textId="77777777" w:rsidR="00161958" w:rsidRDefault="00161958" w:rsidP="00DD611E">
      <w:pPr>
        <w:spacing w:line="276" w:lineRule="auto"/>
        <w:jc w:val="both"/>
        <w:rPr>
          <w:rFonts w:ascii="Consolas" w:hAnsi="Consolas" w:cs="Times New Roman"/>
          <w:sz w:val="24"/>
          <w:szCs w:val="24"/>
          <w:lang w:val="en-US"/>
        </w:rPr>
      </w:pPr>
    </w:p>
    <w:p w14:paraId="328DB0EA" w14:textId="77777777" w:rsidR="00161958" w:rsidRDefault="00161958" w:rsidP="00DD611E">
      <w:pPr>
        <w:spacing w:line="276" w:lineRule="auto"/>
        <w:jc w:val="both"/>
        <w:rPr>
          <w:rFonts w:ascii="Consolas" w:hAnsi="Consolas" w:cs="Times New Roman"/>
          <w:sz w:val="24"/>
          <w:szCs w:val="24"/>
          <w:lang w:val="en-US"/>
        </w:rPr>
      </w:pPr>
    </w:p>
    <w:p w14:paraId="34A8C6B2" w14:textId="1B8C119F" w:rsidR="00161958" w:rsidRDefault="00161958" w:rsidP="00DD611E">
      <w:pPr>
        <w:spacing w:line="276" w:lineRule="auto"/>
        <w:jc w:val="both"/>
        <w:rPr>
          <w:rFonts w:ascii="Consolas" w:hAnsi="Consolas" w:cs="Times New Roman"/>
          <w:sz w:val="24"/>
          <w:szCs w:val="24"/>
          <w:lang w:val="en-US"/>
        </w:rPr>
      </w:pPr>
      <w:r>
        <w:rPr>
          <w:rFonts w:ascii="Consolas" w:hAnsi="Consolas" w:cs="Times New Roman"/>
          <w:noProof/>
          <w:sz w:val="24"/>
          <w:szCs w:val="24"/>
          <w:lang w:val="en-US"/>
        </w:rPr>
        <mc:AlternateContent>
          <mc:Choice Requires="wps">
            <w:drawing>
              <wp:anchor distT="0" distB="0" distL="114300" distR="114300" simplePos="0" relativeHeight="251726848" behindDoc="0" locked="0" layoutInCell="1" allowOverlap="1" wp14:anchorId="402C5D73" wp14:editId="757C9A71">
                <wp:simplePos x="0" y="0"/>
                <wp:positionH relativeFrom="margin">
                  <wp:align>left</wp:align>
                </wp:positionH>
                <wp:positionV relativeFrom="paragraph">
                  <wp:posOffset>16510</wp:posOffset>
                </wp:positionV>
                <wp:extent cx="5722620" cy="899160"/>
                <wp:effectExtent l="0" t="0" r="11430" b="15240"/>
                <wp:wrapNone/>
                <wp:docPr id="483572234" name="Text Box 1"/>
                <wp:cNvGraphicFramePr/>
                <a:graphic xmlns:a="http://schemas.openxmlformats.org/drawingml/2006/main">
                  <a:graphicData uri="http://schemas.microsoft.com/office/word/2010/wordprocessingShape">
                    <wps:wsp>
                      <wps:cNvSpPr txBox="1"/>
                      <wps:spPr>
                        <a:xfrm>
                          <a:off x="0" y="0"/>
                          <a:ext cx="5722620" cy="899160"/>
                        </a:xfrm>
                        <a:prstGeom prst="rect">
                          <a:avLst/>
                        </a:prstGeom>
                        <a:solidFill>
                          <a:schemeClr val="lt1"/>
                        </a:solidFill>
                        <a:ln w="6350">
                          <a:solidFill>
                            <a:prstClr val="black"/>
                          </a:solidFill>
                        </a:ln>
                      </wps:spPr>
                      <wps:txbx>
                        <w:txbxContent>
                          <w:p w14:paraId="233F9C05" w14:textId="77777777" w:rsidR="00161958" w:rsidRPr="00161958" w:rsidRDefault="00161958" w:rsidP="00161958">
                            <w:pPr>
                              <w:pStyle w:val="SourceCode"/>
                              <w:rPr>
                                <w:color w:val="C00000"/>
                              </w:rPr>
                            </w:pPr>
                            <w:r w:rsidRPr="00161958">
                              <w:rPr>
                                <w:rStyle w:val="VerbatimChar"/>
                                <w:color w:val="C00000"/>
                              </w:rPr>
                              <w:t>[[</w:t>
                            </w:r>
                            <w:proofErr w:type="gramStart"/>
                            <w:r w:rsidRPr="00161958">
                              <w:rPr>
                                <w:rStyle w:val="VerbatimChar"/>
                                <w:color w:val="C00000"/>
                              </w:rPr>
                              <w:t>287  25</w:t>
                            </w:r>
                            <w:proofErr w:type="gramEnd"/>
                            <w:r w:rsidRPr="00161958">
                              <w:rPr>
                                <w:rStyle w:val="VerbatimChar"/>
                                <w:color w:val="C00000"/>
                              </w:rPr>
                              <w:t>]</w:t>
                            </w:r>
                            <w:r w:rsidRPr="00161958">
                              <w:rPr>
                                <w:color w:val="C00000"/>
                              </w:rPr>
                              <w:br/>
                            </w:r>
                            <w:r w:rsidRPr="00161958">
                              <w:rPr>
                                <w:rStyle w:val="VerbatimChar"/>
                                <w:color w:val="C00000"/>
                              </w:rPr>
                              <w:t xml:space="preserve"> [  1 311]]</w:t>
                            </w:r>
                            <w:r w:rsidRPr="00161958">
                              <w:rPr>
                                <w:color w:val="C00000"/>
                              </w:rPr>
                              <w:br/>
                            </w:r>
                            <w:proofErr w:type="spellStart"/>
                            <w:r w:rsidRPr="00161958">
                              <w:rPr>
                                <w:rStyle w:val="VerbatimChar"/>
                                <w:color w:val="C00000"/>
                              </w:rPr>
                              <w:t>rfr_accuracy</w:t>
                            </w:r>
                            <w:proofErr w:type="spellEnd"/>
                            <w:r w:rsidRPr="00161958">
                              <w:rPr>
                                <w:rStyle w:val="VerbatimChar"/>
                                <w:color w:val="C00000"/>
                              </w:rPr>
                              <w:t>= 0.9583333333333334</w:t>
                            </w:r>
                          </w:p>
                          <w:p w14:paraId="774F5937" w14:textId="77777777" w:rsidR="00161958" w:rsidRPr="00161958" w:rsidRDefault="00161958" w:rsidP="00161958">
                            <w:pPr>
                              <w:pStyle w:val="SourceCode"/>
                              <w:rPr>
                                <w:color w:val="C00000"/>
                              </w:rPr>
                            </w:pPr>
                            <w:r w:rsidRPr="00161958">
                              <w:rPr>
                                <w:rStyle w:val="VerbatimChar"/>
                                <w:color w:val="C00000"/>
                              </w:rPr>
                              <w:t>(0.9610615079365079, 0.9583333333333333, 0.9582716049382716, None)</w:t>
                            </w:r>
                          </w:p>
                          <w:p w14:paraId="5DF216CF" w14:textId="77777777" w:rsidR="00161958" w:rsidRPr="00161958" w:rsidRDefault="00161958" w:rsidP="00161958">
                            <w:pPr>
                              <w:rPr>
                                <w:color w:val="C0000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02C5D73" id="_x0000_s1057" type="#_x0000_t202" style="position:absolute;left:0;text-align:left;margin-left:0;margin-top:1.3pt;width:450.6pt;height:70.8pt;z-index:25172684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" fillcolor="white [3201]" strokeweight=".5pt">
                <v:textbox>
                  <w:txbxContent>
                    <w:p w14:paraId="233F9C05" w14:textId="77777777" w:rsidR="00161958" w:rsidRPr="00161958" w:rsidRDefault="00161958" w:rsidP="00161958">
                      <w:pPr>
                        <w:pStyle w:val="SourceCode"/>
                        <w:rPr>
                          <w:color w:val="C00000"/>
                        </w:rPr>
                      </w:pPr>
                      <w:r w:rsidRPr="00161958">
                        <w:rPr>
                          <w:rStyle w:val="VerbatimChar"/>
                          <w:color w:val="C00000"/>
                        </w:rPr>
                        <w:t>[[</w:t>
                      </w:r>
                      <w:proofErr w:type="gramStart"/>
                      <w:r w:rsidRPr="00161958">
                        <w:rPr>
                          <w:rStyle w:val="VerbatimChar"/>
                          <w:color w:val="C00000"/>
                        </w:rPr>
                        <w:t>287  25</w:t>
                      </w:r>
                      <w:proofErr w:type="gramEnd"/>
                      <w:r w:rsidRPr="00161958">
                        <w:rPr>
                          <w:rStyle w:val="VerbatimChar"/>
                          <w:color w:val="C00000"/>
                        </w:rPr>
                        <w:t>]</w:t>
                      </w:r>
                      <w:r w:rsidRPr="00161958">
                        <w:rPr>
                          <w:color w:val="C00000"/>
                        </w:rPr>
                        <w:br/>
                      </w:r>
                      <w:r w:rsidRPr="00161958">
                        <w:rPr>
                          <w:rStyle w:val="VerbatimChar"/>
                          <w:color w:val="C00000"/>
                        </w:rPr>
                        <w:t xml:space="preserve"> [  1 311]]</w:t>
                      </w:r>
                      <w:r w:rsidRPr="00161958">
                        <w:rPr>
                          <w:color w:val="C00000"/>
                        </w:rPr>
                        <w:br/>
                      </w:r>
                      <w:proofErr w:type="spellStart"/>
                      <w:r w:rsidRPr="00161958">
                        <w:rPr>
                          <w:rStyle w:val="VerbatimChar"/>
                          <w:color w:val="C00000"/>
                        </w:rPr>
                        <w:t>rfr_accuracy</w:t>
                      </w:r>
                      <w:proofErr w:type="spellEnd"/>
                      <w:r w:rsidRPr="00161958">
                        <w:rPr>
                          <w:rStyle w:val="VerbatimChar"/>
                          <w:color w:val="C00000"/>
                        </w:rPr>
                        <w:t>= 0.9583333333333334</w:t>
                      </w:r>
                    </w:p>
                    <w:p w14:paraId="774F5937" w14:textId="77777777" w:rsidR="00161958" w:rsidRPr="00161958" w:rsidRDefault="00161958" w:rsidP="00161958">
                      <w:pPr>
                        <w:pStyle w:val="SourceCode"/>
                        <w:rPr>
                          <w:color w:val="C00000"/>
                        </w:rPr>
                      </w:pPr>
                      <w:r w:rsidRPr="00161958">
                        <w:rPr>
                          <w:rStyle w:val="VerbatimChar"/>
                          <w:color w:val="C00000"/>
                        </w:rPr>
                        <w:t>(0.9610615079365079, 0.9583333333333333, 0.9582716049382716, None)</w:t>
                      </w:r>
                    </w:p>
                    <w:p w14:paraId="5DF216CF" w14:textId="77777777" w:rsidR="00161958" w:rsidRPr="00161958" w:rsidRDefault="00161958" w:rsidP="00161958">
                      <w:pPr>
                        <w:rPr>
                          <w:color w:val="C00000"/>
                        </w:rPr>
                      </w:pPr>
                    </w:p>
                  </w:txbxContent>
                </v:textbox>
                <w10:wrap anchorx="margin"/>
              </v:shape>
            </w:pict>
          </mc:Fallback>
        </mc:AlternateContent>
      </w:r>
    </w:p>
    <w:p w14:paraId="001A782F" w14:textId="3B3C8376" w:rsidR="00161958" w:rsidRDefault="00161958" w:rsidP="00DD611E">
      <w:pPr>
        <w:spacing w:line="276" w:lineRule="auto"/>
        <w:jc w:val="both"/>
        <w:rPr>
          <w:rFonts w:ascii="Consolas" w:hAnsi="Consolas" w:cs="Times New Roman"/>
          <w:sz w:val="24"/>
          <w:szCs w:val="24"/>
          <w:lang w:val="en-US"/>
        </w:rPr>
      </w:pPr>
    </w:p>
    <w:p w14:paraId="0552A2E0" w14:textId="77777777" w:rsidR="00161958" w:rsidRDefault="00161958" w:rsidP="00DD611E">
      <w:pPr>
        <w:spacing w:line="276" w:lineRule="auto"/>
        <w:jc w:val="both"/>
        <w:rPr>
          <w:rFonts w:ascii="Consolas" w:hAnsi="Consolas" w:cs="Times New Roman"/>
          <w:sz w:val="24"/>
          <w:szCs w:val="24"/>
          <w:lang w:val="en-US"/>
        </w:rPr>
      </w:pPr>
    </w:p>
    <w:p w14:paraId="6840B75F" w14:textId="77777777" w:rsidR="00161958" w:rsidRDefault="00161958" w:rsidP="00DD611E">
      <w:pPr>
        <w:spacing w:line="276" w:lineRule="auto"/>
        <w:jc w:val="both"/>
        <w:rPr>
          <w:rFonts w:ascii="Consolas" w:hAnsi="Consolas" w:cs="Times New Roman"/>
          <w:sz w:val="24"/>
          <w:szCs w:val="24"/>
          <w:lang w:val="en-US"/>
        </w:rPr>
      </w:pPr>
    </w:p>
    <w:p w14:paraId="25C3D0F5" w14:textId="16BE2615" w:rsidR="00661936" w:rsidRPr="00DD611E" w:rsidRDefault="00B24129" w:rsidP="00DD611E">
      <w:pPr>
        <w:spacing w:line="276" w:lineRule="auto"/>
        <w:jc w:val="both"/>
        <w:rPr>
          <w:rFonts w:ascii="Consolas" w:hAnsi="Consolas" w:cs="Times New Roman"/>
          <w:sz w:val="24"/>
          <w:szCs w:val="24"/>
          <w:lang w:val="en-US"/>
        </w:rPr>
      </w:pPr>
      <w:r w:rsidRPr="00DD611E">
        <w:rPr>
          <w:rFonts w:ascii="Consolas" w:hAnsi="Consolas" w:cs="Times New Roman"/>
          <w:sz w:val="24"/>
          <w:szCs w:val="24"/>
          <w:lang w:val="en-US"/>
        </w:rPr>
        <w:t xml:space="preserve">From the confusion matrix it is clear that the out of </w:t>
      </w:r>
      <w:r w:rsidR="00CE724A" w:rsidRPr="00DD611E">
        <w:rPr>
          <w:rFonts w:ascii="Consolas" w:hAnsi="Consolas" w:cs="Times New Roman"/>
          <w:sz w:val="24"/>
          <w:szCs w:val="24"/>
          <w:lang w:val="en-US"/>
        </w:rPr>
        <w:t>3552</w:t>
      </w:r>
      <w:r w:rsidRPr="00DD611E">
        <w:rPr>
          <w:rFonts w:ascii="Consolas" w:hAnsi="Consolas" w:cs="Times New Roman"/>
          <w:sz w:val="24"/>
          <w:szCs w:val="24"/>
          <w:lang w:val="en-US"/>
        </w:rPr>
        <w:t xml:space="preserve"> data </w:t>
      </w:r>
      <w:r w:rsidR="00CE724A" w:rsidRPr="00DD611E">
        <w:rPr>
          <w:rFonts w:ascii="Consolas" w:hAnsi="Consolas" w:cs="Times New Roman"/>
          <w:sz w:val="24"/>
          <w:szCs w:val="24"/>
          <w:lang w:val="en-US"/>
        </w:rPr>
        <w:t>for XGB classifier model 1755</w:t>
      </w:r>
      <w:r w:rsidRPr="00DD611E">
        <w:rPr>
          <w:rFonts w:ascii="Consolas" w:hAnsi="Consolas" w:cs="Times New Roman"/>
          <w:sz w:val="24"/>
          <w:szCs w:val="24"/>
          <w:lang w:val="en-US"/>
        </w:rPr>
        <w:t xml:space="preserve"> are predicted correctly as 1 and </w:t>
      </w:r>
      <w:r w:rsidR="00CE724A" w:rsidRPr="00DD611E">
        <w:rPr>
          <w:rFonts w:ascii="Consolas" w:hAnsi="Consolas" w:cs="Times New Roman"/>
          <w:sz w:val="24"/>
          <w:szCs w:val="24"/>
          <w:lang w:val="en-US"/>
        </w:rPr>
        <w:t>1766</w:t>
      </w:r>
      <w:r w:rsidRPr="00DD611E">
        <w:rPr>
          <w:rFonts w:ascii="Consolas" w:hAnsi="Consolas" w:cs="Times New Roman"/>
          <w:sz w:val="24"/>
          <w:szCs w:val="24"/>
          <w:lang w:val="en-US"/>
        </w:rPr>
        <w:t xml:space="preserve"> are predicted </w:t>
      </w:r>
      <w:r w:rsidR="005B1676" w:rsidRPr="00DD611E">
        <w:rPr>
          <w:rFonts w:ascii="Consolas" w:hAnsi="Consolas" w:cs="Times New Roman"/>
          <w:sz w:val="24"/>
          <w:szCs w:val="24"/>
          <w:lang w:val="en-US"/>
        </w:rPr>
        <w:t>correctly</w:t>
      </w:r>
      <w:r w:rsidRPr="00DD611E">
        <w:rPr>
          <w:rFonts w:ascii="Consolas" w:hAnsi="Consolas" w:cs="Times New Roman"/>
          <w:sz w:val="24"/>
          <w:szCs w:val="24"/>
          <w:lang w:val="en-US"/>
        </w:rPr>
        <w:t xml:space="preserve"> as 0. Whereas </w:t>
      </w:r>
      <w:r w:rsidR="00CE724A" w:rsidRPr="00DD611E">
        <w:rPr>
          <w:rFonts w:ascii="Consolas" w:hAnsi="Consolas" w:cs="Times New Roman"/>
          <w:sz w:val="24"/>
          <w:szCs w:val="24"/>
          <w:lang w:val="en-US"/>
        </w:rPr>
        <w:t xml:space="preserve">21 </w:t>
      </w:r>
      <w:r w:rsidRPr="00DD611E">
        <w:rPr>
          <w:rFonts w:ascii="Consolas" w:hAnsi="Consolas" w:cs="Times New Roman"/>
          <w:sz w:val="24"/>
          <w:szCs w:val="24"/>
          <w:lang w:val="en-US"/>
        </w:rPr>
        <w:t xml:space="preserve">data </w:t>
      </w:r>
      <w:r w:rsidR="00CE724A" w:rsidRPr="00DD611E">
        <w:rPr>
          <w:rFonts w:ascii="Consolas" w:hAnsi="Consolas" w:cs="Times New Roman"/>
          <w:sz w:val="24"/>
          <w:szCs w:val="24"/>
          <w:lang w:val="en-US"/>
        </w:rPr>
        <w:t xml:space="preserve">is predicted as FN </w:t>
      </w:r>
      <w:r w:rsidRPr="00DD611E">
        <w:rPr>
          <w:rFonts w:ascii="Consolas" w:hAnsi="Consolas" w:cs="Times New Roman"/>
          <w:sz w:val="24"/>
          <w:szCs w:val="24"/>
          <w:lang w:val="en-US"/>
        </w:rPr>
        <w:t xml:space="preserve">and </w:t>
      </w:r>
      <w:r w:rsidR="00CE724A" w:rsidRPr="00DD611E">
        <w:rPr>
          <w:rFonts w:ascii="Consolas" w:hAnsi="Consolas" w:cs="Times New Roman"/>
          <w:sz w:val="24"/>
          <w:szCs w:val="24"/>
          <w:lang w:val="en-US"/>
        </w:rPr>
        <w:t xml:space="preserve">10 </w:t>
      </w:r>
      <w:r w:rsidRPr="00DD611E">
        <w:rPr>
          <w:rFonts w:ascii="Consolas" w:hAnsi="Consolas" w:cs="Times New Roman"/>
          <w:sz w:val="24"/>
          <w:szCs w:val="24"/>
          <w:lang w:val="en-US"/>
        </w:rPr>
        <w:t>data</w:t>
      </w:r>
      <w:r w:rsidR="00CE724A" w:rsidRPr="00DD611E">
        <w:rPr>
          <w:rFonts w:ascii="Consolas" w:hAnsi="Consolas" w:cs="Times New Roman"/>
          <w:sz w:val="24"/>
          <w:szCs w:val="24"/>
          <w:lang w:val="en-US"/>
        </w:rPr>
        <w:t xml:space="preserve"> predicted as FP</w:t>
      </w:r>
      <w:r w:rsidRPr="00DD611E">
        <w:rPr>
          <w:rFonts w:ascii="Consolas" w:hAnsi="Consolas" w:cs="Times New Roman"/>
          <w:sz w:val="24"/>
          <w:szCs w:val="24"/>
          <w:lang w:val="en-US"/>
        </w:rPr>
        <w:t xml:space="preserve">. </w:t>
      </w:r>
      <w:r w:rsidR="00CE724A" w:rsidRPr="00DD611E">
        <w:rPr>
          <w:rFonts w:ascii="Consolas" w:hAnsi="Consolas" w:cs="Times New Roman"/>
          <w:sz w:val="24"/>
          <w:szCs w:val="24"/>
          <w:lang w:val="en-US"/>
        </w:rPr>
        <w:t xml:space="preserve"> From Random Forest classifier model’s 1609 data predicted as 0 correctly while 2 are predicted as 0 wrongly. 1774 data predicted as 1 correctly and 167 as 1 wrongly. </w:t>
      </w:r>
    </w:p>
    <w:p w14:paraId="64341168" w14:textId="77777777" w:rsidR="00D765DF" w:rsidRPr="00161958" w:rsidRDefault="00D765DF" w:rsidP="00DD611E">
      <w:pPr>
        <w:spacing w:line="276" w:lineRule="auto"/>
        <w:jc w:val="both"/>
        <w:rPr>
          <w:rFonts w:ascii="Consolas" w:hAnsi="Consolas" w:cs="Times New Roman"/>
          <w:b/>
          <w:bCs/>
          <w:sz w:val="28"/>
          <w:szCs w:val="28"/>
          <w:lang w:val="en-US"/>
        </w:rPr>
      </w:pPr>
      <w:r w:rsidRPr="00161958">
        <w:rPr>
          <w:rFonts w:ascii="Consolas" w:hAnsi="Consolas" w:cs="Times New Roman"/>
          <w:b/>
          <w:bCs/>
          <w:sz w:val="28"/>
          <w:szCs w:val="28"/>
          <w:lang w:val="en-US"/>
        </w:rPr>
        <w:t>Conclusion</w:t>
      </w:r>
    </w:p>
    <w:p w14:paraId="3C8CAAC8" w14:textId="3B2DDE60" w:rsidR="005B1676" w:rsidRPr="00DD611E" w:rsidRDefault="00144304" w:rsidP="00DD611E">
      <w:pPr>
        <w:spacing w:line="276" w:lineRule="auto"/>
        <w:jc w:val="both"/>
        <w:rPr>
          <w:rFonts w:ascii="Consolas" w:hAnsi="Consolas" w:cs="Times New Roman"/>
          <w:sz w:val="24"/>
          <w:szCs w:val="24"/>
          <w:lang w:val="en-US"/>
        </w:rPr>
      </w:pPr>
      <w:r w:rsidRPr="00DD611E">
        <w:rPr>
          <w:rFonts w:ascii="Consolas" w:hAnsi="Consolas" w:cs="Times New Roman"/>
          <w:sz w:val="24"/>
          <w:szCs w:val="24"/>
          <w:lang w:val="en-US"/>
        </w:rPr>
        <w:t>Fraud transaction detection is a binary classification problem where the considered dataset has feature and target variable in which the target variable has two attributes 1 for fraud transaction and 0 for non-fraud transaction. From building models such as MLP, decision tree, random forest and XGB classif</w:t>
      </w:r>
      <w:r w:rsidR="008F715A" w:rsidRPr="00DD611E">
        <w:rPr>
          <w:rFonts w:ascii="Consolas" w:hAnsi="Consolas" w:cs="Times New Roman"/>
          <w:sz w:val="24"/>
          <w:szCs w:val="24"/>
          <w:lang w:val="en-US"/>
        </w:rPr>
        <w:t>i</w:t>
      </w:r>
      <w:r w:rsidRPr="00DD611E">
        <w:rPr>
          <w:rFonts w:ascii="Consolas" w:hAnsi="Consolas" w:cs="Times New Roman"/>
          <w:sz w:val="24"/>
          <w:szCs w:val="24"/>
          <w:lang w:val="en-US"/>
        </w:rPr>
        <w:t>ers,</w:t>
      </w:r>
      <w:r w:rsidR="008F715A" w:rsidRPr="00DD611E">
        <w:rPr>
          <w:rFonts w:ascii="Consolas" w:hAnsi="Consolas" w:cs="Times New Roman"/>
          <w:sz w:val="24"/>
          <w:szCs w:val="24"/>
          <w:lang w:val="en-US"/>
        </w:rPr>
        <w:t xml:space="preserve"> </w:t>
      </w:r>
      <w:r w:rsidR="00DB62EF" w:rsidRPr="00DD611E">
        <w:rPr>
          <w:rFonts w:ascii="Consolas" w:hAnsi="Consolas" w:cs="Times New Roman"/>
          <w:sz w:val="24"/>
          <w:szCs w:val="24"/>
          <w:lang w:val="en-US"/>
        </w:rPr>
        <w:t xml:space="preserve">Random Forest classifier </w:t>
      </w:r>
      <w:r w:rsidR="008F715A" w:rsidRPr="00DD611E">
        <w:rPr>
          <w:rFonts w:ascii="Consolas" w:hAnsi="Consolas" w:cs="Times New Roman"/>
          <w:sz w:val="24"/>
          <w:szCs w:val="24"/>
          <w:lang w:val="en-US"/>
        </w:rPr>
        <w:t xml:space="preserve">model </w:t>
      </w:r>
      <w:r w:rsidR="00CE724A" w:rsidRPr="00DD611E">
        <w:rPr>
          <w:rFonts w:ascii="Consolas" w:hAnsi="Consolas" w:cs="Times New Roman"/>
          <w:sz w:val="24"/>
          <w:szCs w:val="24"/>
          <w:lang w:val="en-US"/>
        </w:rPr>
        <w:t>and XGB model shows higher accuracy</w:t>
      </w:r>
      <w:r w:rsidR="008F715A" w:rsidRPr="00DD611E">
        <w:rPr>
          <w:rFonts w:ascii="Consolas" w:hAnsi="Consolas" w:cs="Times New Roman"/>
          <w:sz w:val="24"/>
          <w:szCs w:val="24"/>
          <w:lang w:val="en-US"/>
        </w:rPr>
        <w:t xml:space="preserve"> which is chosen for further validation using the sample dataset. </w:t>
      </w:r>
      <w:r w:rsidR="00B24129" w:rsidRPr="00DD611E">
        <w:rPr>
          <w:rFonts w:ascii="Consolas" w:hAnsi="Consolas" w:cs="Times New Roman"/>
          <w:sz w:val="24"/>
          <w:szCs w:val="24"/>
          <w:lang w:val="en-US"/>
        </w:rPr>
        <w:t xml:space="preserve">The predicted </w:t>
      </w:r>
      <w:r w:rsidR="005B1676" w:rsidRPr="00DD611E">
        <w:rPr>
          <w:rFonts w:ascii="Consolas" w:hAnsi="Consolas" w:cs="Times New Roman"/>
          <w:sz w:val="24"/>
          <w:szCs w:val="24"/>
          <w:lang w:val="en-US"/>
        </w:rPr>
        <w:t xml:space="preserve">values show an accuracy of </w:t>
      </w:r>
      <w:r w:rsidR="00CE724A" w:rsidRPr="00DD611E">
        <w:rPr>
          <w:rFonts w:ascii="Consolas" w:hAnsi="Consolas" w:cs="Times New Roman"/>
          <w:sz w:val="24"/>
          <w:szCs w:val="24"/>
          <w:lang w:val="en-US"/>
        </w:rPr>
        <w:t xml:space="preserve">95 and 99 %. But from the confusion matrix we can conclude random forest is the best model since </w:t>
      </w:r>
      <w:r w:rsidR="000A5835" w:rsidRPr="00DD611E">
        <w:rPr>
          <w:rFonts w:ascii="Consolas" w:hAnsi="Consolas" w:cs="Times New Roman"/>
          <w:sz w:val="24"/>
          <w:szCs w:val="24"/>
          <w:lang w:val="en-US"/>
        </w:rPr>
        <w:t xml:space="preserve">it only predicts fraud as non-fraud only twice and it predict non-fraud as fraud for 167 times but it can be neglected. </w:t>
      </w:r>
    </w:p>
    <w:p w14:paraId="0F7A160D" w14:textId="0182E00C" w:rsidR="00661936" w:rsidRPr="00DD611E" w:rsidRDefault="005B1676" w:rsidP="00DD611E">
      <w:pPr>
        <w:spacing w:line="276" w:lineRule="auto"/>
        <w:jc w:val="both"/>
        <w:rPr>
          <w:rFonts w:ascii="Consolas" w:hAnsi="Consolas" w:cs="Times New Roman"/>
          <w:sz w:val="24"/>
          <w:szCs w:val="24"/>
          <w:lang w:val="en-US"/>
        </w:rPr>
      </w:pPr>
      <w:r w:rsidRPr="00DD611E">
        <w:rPr>
          <w:rFonts w:ascii="Consolas" w:hAnsi="Consolas" w:cs="Times New Roman"/>
          <w:sz w:val="24"/>
          <w:szCs w:val="24"/>
          <w:lang w:val="en-US"/>
        </w:rPr>
        <w:t xml:space="preserve">Predicting the future transactions, as fraud and non-fraud is important in supply chain management. By preventing the fraud transactions, businesses can safeguard their operations, minimize financial losses, and maintain the integrity of their supply chain processes. </w:t>
      </w:r>
    </w:p>
    <w:p w14:paraId="59ACB92D" w14:textId="77777777" w:rsidR="00D765DF" w:rsidRPr="00161958" w:rsidRDefault="00D765DF" w:rsidP="00DD611E">
      <w:pPr>
        <w:spacing w:line="276" w:lineRule="auto"/>
        <w:jc w:val="both"/>
        <w:rPr>
          <w:rFonts w:ascii="Consolas" w:hAnsi="Consolas" w:cs="Times New Roman"/>
          <w:b/>
          <w:bCs/>
          <w:sz w:val="28"/>
          <w:szCs w:val="28"/>
          <w:lang w:val="en-US"/>
        </w:rPr>
      </w:pPr>
      <w:r w:rsidRPr="00161958">
        <w:rPr>
          <w:rFonts w:ascii="Consolas" w:hAnsi="Consolas" w:cs="Times New Roman"/>
          <w:b/>
          <w:bCs/>
          <w:sz w:val="28"/>
          <w:szCs w:val="28"/>
          <w:lang w:val="en-US"/>
        </w:rPr>
        <w:t>References</w:t>
      </w:r>
    </w:p>
    <w:p w14:paraId="5248E5FD" w14:textId="77777777" w:rsidR="008F715A" w:rsidRPr="00DD611E" w:rsidRDefault="00000000" w:rsidP="00DD611E">
      <w:pPr>
        <w:pStyle w:val="NormalWeb"/>
        <w:shd w:val="clear" w:color="auto" w:fill="FFFFFF"/>
        <w:spacing w:before="120" w:beforeAutospacing="0" w:after="90" w:afterAutospacing="0" w:line="276" w:lineRule="auto"/>
        <w:jc w:val="both"/>
        <w:rPr>
          <w:rFonts w:ascii="Consolas" w:hAnsi="Consolas"/>
          <w:color w:val="212121"/>
        </w:rPr>
      </w:pPr>
      <w:hyperlink r:id="rId14" w:tgtFrame="_blank" w:history="1">
        <w:r w:rsidR="008F715A" w:rsidRPr="00DD611E">
          <w:rPr>
            <w:rStyle w:val="Hyperlink"/>
            <w:rFonts w:ascii="Consolas" w:hAnsi="Consolas"/>
          </w:rPr>
          <w:t>https://github.com/subhanjandas/Artificial-Neural-Networks-for-Fraud-Detection-in-Supply-Chain-Analytics-MLPClassifier-and-Keras</w:t>
        </w:r>
      </w:hyperlink>
    </w:p>
    <w:p w14:paraId="51ABF14D" w14:textId="77777777" w:rsidR="008F715A" w:rsidRPr="00DD611E" w:rsidRDefault="00000000" w:rsidP="00DD611E">
      <w:pPr>
        <w:pStyle w:val="NormalWeb"/>
        <w:shd w:val="clear" w:color="auto" w:fill="FFFFFF"/>
        <w:spacing w:before="120" w:beforeAutospacing="0" w:after="90" w:afterAutospacing="0" w:line="276" w:lineRule="auto"/>
        <w:jc w:val="both"/>
        <w:rPr>
          <w:rFonts w:ascii="Consolas" w:hAnsi="Consolas"/>
          <w:color w:val="212121"/>
        </w:rPr>
      </w:pPr>
      <w:hyperlink r:id="rId15" w:anchor=":~:text=By%20analyzing%20large%20data%20sets,not%20be%20able%20to%20identify" w:tgtFrame="_blank" w:history="1">
        <w:r w:rsidR="008F715A" w:rsidRPr="00DD611E">
          <w:rPr>
            <w:rStyle w:val="Hyperlink"/>
            <w:rFonts w:ascii="Consolas" w:hAnsi="Consolas"/>
          </w:rPr>
          <w:t>https://www.qeios.com/read/1VZC8W#:~:text=By%20analyzing%20large%20data%20sets,not%20be%20able%20to%20identify</w:t>
        </w:r>
      </w:hyperlink>
      <w:r w:rsidR="008F715A" w:rsidRPr="00DD611E">
        <w:rPr>
          <w:rFonts w:ascii="Consolas" w:hAnsi="Consolas"/>
          <w:color w:val="212121"/>
        </w:rPr>
        <w:t>.</w:t>
      </w:r>
    </w:p>
    <w:p w14:paraId="4C55015F" w14:textId="77777777" w:rsidR="00D765DF" w:rsidRPr="00DD611E" w:rsidRDefault="00D765DF" w:rsidP="00DD611E">
      <w:pPr>
        <w:spacing w:line="276" w:lineRule="auto"/>
        <w:jc w:val="both"/>
        <w:rPr>
          <w:rFonts w:ascii="Consolas" w:hAnsi="Consolas" w:cs="Times New Roman"/>
          <w:sz w:val="24"/>
          <w:szCs w:val="24"/>
          <w:lang w:val="en-US"/>
        </w:rPr>
      </w:pPr>
    </w:p>
    <w:sectPr w:rsidR="00D765DF" w:rsidRPr="00DD611E" w:rsidSect="00B7116C">
      <w:pgSz w:w="11906" w:h="16838"/>
      <w:pgMar w:top="1440" w:right="1440" w:bottom="1440" w:left="1440" w:header="708" w:footer="708" w:gutter="0"/>
      <w:pgBorders w:offsetFrom="page">
        <w:top w:val="single" w:sz="4" w:space="24" w:color="auto"/>
        <w:left w:val="single" w:sz="4" w:space="24" w:color="auto"/>
        <w:bottom w:val="single" w:sz="4" w:space="24" w:color="auto"/>
        <w:right w:val="single" w:sz="4" w:space="24" w:color="auto"/>
      </w:pgBorders>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BD1A59"/>
    <w:multiLevelType w:val="hybridMultilevel"/>
    <w:tmpl w:val="1AB63704"/>
    <w:lvl w:ilvl="0" w:tplc="40090001">
      <w:start w:val="1"/>
      <w:numFmt w:val="bullet"/>
      <w:lvlText w:val=""/>
      <w:lvlJc w:val="left"/>
      <w:pPr>
        <w:ind w:left="780" w:hanging="360"/>
      </w:pPr>
      <w:rPr>
        <w:rFonts w:ascii="Symbol" w:hAnsi="Symbol" w:hint="default"/>
      </w:rPr>
    </w:lvl>
    <w:lvl w:ilvl="1" w:tplc="40090003" w:tentative="1">
      <w:start w:val="1"/>
      <w:numFmt w:val="bullet"/>
      <w:lvlText w:val="o"/>
      <w:lvlJc w:val="left"/>
      <w:pPr>
        <w:ind w:left="1500" w:hanging="360"/>
      </w:pPr>
      <w:rPr>
        <w:rFonts w:ascii="Courier New" w:hAnsi="Courier New" w:cs="Courier New" w:hint="default"/>
      </w:rPr>
    </w:lvl>
    <w:lvl w:ilvl="2" w:tplc="40090005" w:tentative="1">
      <w:start w:val="1"/>
      <w:numFmt w:val="bullet"/>
      <w:lvlText w:val=""/>
      <w:lvlJc w:val="left"/>
      <w:pPr>
        <w:ind w:left="2220" w:hanging="360"/>
      </w:pPr>
      <w:rPr>
        <w:rFonts w:ascii="Wingdings" w:hAnsi="Wingdings" w:hint="default"/>
      </w:rPr>
    </w:lvl>
    <w:lvl w:ilvl="3" w:tplc="40090001" w:tentative="1">
      <w:start w:val="1"/>
      <w:numFmt w:val="bullet"/>
      <w:lvlText w:val=""/>
      <w:lvlJc w:val="left"/>
      <w:pPr>
        <w:ind w:left="2940" w:hanging="360"/>
      </w:pPr>
      <w:rPr>
        <w:rFonts w:ascii="Symbol" w:hAnsi="Symbol" w:hint="default"/>
      </w:rPr>
    </w:lvl>
    <w:lvl w:ilvl="4" w:tplc="40090003" w:tentative="1">
      <w:start w:val="1"/>
      <w:numFmt w:val="bullet"/>
      <w:lvlText w:val="o"/>
      <w:lvlJc w:val="left"/>
      <w:pPr>
        <w:ind w:left="3660" w:hanging="360"/>
      </w:pPr>
      <w:rPr>
        <w:rFonts w:ascii="Courier New" w:hAnsi="Courier New" w:cs="Courier New" w:hint="default"/>
      </w:rPr>
    </w:lvl>
    <w:lvl w:ilvl="5" w:tplc="40090005" w:tentative="1">
      <w:start w:val="1"/>
      <w:numFmt w:val="bullet"/>
      <w:lvlText w:val=""/>
      <w:lvlJc w:val="left"/>
      <w:pPr>
        <w:ind w:left="4380" w:hanging="360"/>
      </w:pPr>
      <w:rPr>
        <w:rFonts w:ascii="Wingdings" w:hAnsi="Wingdings" w:hint="default"/>
      </w:rPr>
    </w:lvl>
    <w:lvl w:ilvl="6" w:tplc="40090001" w:tentative="1">
      <w:start w:val="1"/>
      <w:numFmt w:val="bullet"/>
      <w:lvlText w:val=""/>
      <w:lvlJc w:val="left"/>
      <w:pPr>
        <w:ind w:left="5100" w:hanging="360"/>
      </w:pPr>
      <w:rPr>
        <w:rFonts w:ascii="Symbol" w:hAnsi="Symbol" w:hint="default"/>
      </w:rPr>
    </w:lvl>
    <w:lvl w:ilvl="7" w:tplc="40090003" w:tentative="1">
      <w:start w:val="1"/>
      <w:numFmt w:val="bullet"/>
      <w:lvlText w:val="o"/>
      <w:lvlJc w:val="left"/>
      <w:pPr>
        <w:ind w:left="5820" w:hanging="360"/>
      </w:pPr>
      <w:rPr>
        <w:rFonts w:ascii="Courier New" w:hAnsi="Courier New" w:cs="Courier New" w:hint="default"/>
      </w:rPr>
    </w:lvl>
    <w:lvl w:ilvl="8" w:tplc="40090005" w:tentative="1">
      <w:start w:val="1"/>
      <w:numFmt w:val="bullet"/>
      <w:lvlText w:val=""/>
      <w:lvlJc w:val="left"/>
      <w:pPr>
        <w:ind w:left="6540" w:hanging="360"/>
      </w:pPr>
      <w:rPr>
        <w:rFonts w:ascii="Wingdings" w:hAnsi="Wingdings" w:hint="default"/>
      </w:rPr>
    </w:lvl>
  </w:abstractNum>
  <w:abstractNum w:abstractNumId="1" w15:restartNumberingAfterBreak="0">
    <w:nsid w:val="221C4753"/>
    <w:multiLevelType w:val="hybridMultilevel"/>
    <w:tmpl w:val="E84AF7A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7D27143D"/>
    <w:multiLevelType w:val="hybridMultilevel"/>
    <w:tmpl w:val="9A984488"/>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1760714770">
    <w:abstractNumId w:val="2"/>
  </w:num>
  <w:num w:numId="2" w16cid:durableId="1106584468">
    <w:abstractNumId w:val="1"/>
  </w:num>
  <w:num w:numId="3" w16cid:durableId="184150816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765DF"/>
    <w:rsid w:val="0004167C"/>
    <w:rsid w:val="00062414"/>
    <w:rsid w:val="00076C8B"/>
    <w:rsid w:val="00083D35"/>
    <w:rsid w:val="000A5835"/>
    <w:rsid w:val="000D577B"/>
    <w:rsid w:val="000F4661"/>
    <w:rsid w:val="000F625A"/>
    <w:rsid w:val="00120F10"/>
    <w:rsid w:val="0013055A"/>
    <w:rsid w:val="00144304"/>
    <w:rsid w:val="00161958"/>
    <w:rsid w:val="00183F5E"/>
    <w:rsid w:val="00191BFB"/>
    <w:rsid w:val="001B1BFF"/>
    <w:rsid w:val="001E0334"/>
    <w:rsid w:val="001F48FE"/>
    <w:rsid w:val="002129AF"/>
    <w:rsid w:val="00243AC4"/>
    <w:rsid w:val="002973A6"/>
    <w:rsid w:val="002A53D4"/>
    <w:rsid w:val="002E6F3A"/>
    <w:rsid w:val="00306659"/>
    <w:rsid w:val="00326AEC"/>
    <w:rsid w:val="00337D90"/>
    <w:rsid w:val="00347A92"/>
    <w:rsid w:val="003615B0"/>
    <w:rsid w:val="00383341"/>
    <w:rsid w:val="003B4925"/>
    <w:rsid w:val="003F775C"/>
    <w:rsid w:val="004D0F6A"/>
    <w:rsid w:val="004D62E9"/>
    <w:rsid w:val="004F110E"/>
    <w:rsid w:val="004F62BE"/>
    <w:rsid w:val="00536CCC"/>
    <w:rsid w:val="0057633C"/>
    <w:rsid w:val="00590192"/>
    <w:rsid w:val="005A605C"/>
    <w:rsid w:val="005B1676"/>
    <w:rsid w:val="005D5C3D"/>
    <w:rsid w:val="00620A3B"/>
    <w:rsid w:val="006563E4"/>
    <w:rsid w:val="00661936"/>
    <w:rsid w:val="006B2F4B"/>
    <w:rsid w:val="006C0E85"/>
    <w:rsid w:val="006F7AAA"/>
    <w:rsid w:val="00723A16"/>
    <w:rsid w:val="0073097A"/>
    <w:rsid w:val="007408C2"/>
    <w:rsid w:val="00781D4D"/>
    <w:rsid w:val="007E43C7"/>
    <w:rsid w:val="008025D3"/>
    <w:rsid w:val="008036AD"/>
    <w:rsid w:val="00820558"/>
    <w:rsid w:val="00847806"/>
    <w:rsid w:val="00881177"/>
    <w:rsid w:val="00885675"/>
    <w:rsid w:val="008D5373"/>
    <w:rsid w:val="008F715A"/>
    <w:rsid w:val="009835DE"/>
    <w:rsid w:val="00985F57"/>
    <w:rsid w:val="00994BAE"/>
    <w:rsid w:val="009A3F9E"/>
    <w:rsid w:val="00A172B8"/>
    <w:rsid w:val="00A4106E"/>
    <w:rsid w:val="00A50A38"/>
    <w:rsid w:val="00AA0D02"/>
    <w:rsid w:val="00AA1C9D"/>
    <w:rsid w:val="00AA5900"/>
    <w:rsid w:val="00B07D5F"/>
    <w:rsid w:val="00B16172"/>
    <w:rsid w:val="00B178FF"/>
    <w:rsid w:val="00B24129"/>
    <w:rsid w:val="00B46E34"/>
    <w:rsid w:val="00B7116C"/>
    <w:rsid w:val="00BE7FE4"/>
    <w:rsid w:val="00C56757"/>
    <w:rsid w:val="00C94ACF"/>
    <w:rsid w:val="00CC4BDD"/>
    <w:rsid w:val="00CE0AD3"/>
    <w:rsid w:val="00CE724A"/>
    <w:rsid w:val="00CF321B"/>
    <w:rsid w:val="00CF62E6"/>
    <w:rsid w:val="00D35FF4"/>
    <w:rsid w:val="00D765DF"/>
    <w:rsid w:val="00DB62EF"/>
    <w:rsid w:val="00DD611E"/>
    <w:rsid w:val="00DF3E98"/>
    <w:rsid w:val="00E912D9"/>
    <w:rsid w:val="00EE568E"/>
    <w:rsid w:val="00F146A3"/>
    <w:rsid w:val="00F3369C"/>
    <w:rsid w:val="00F7112B"/>
    <w:rsid w:val="00F738EA"/>
    <w:rsid w:val="00F82A78"/>
    <w:rsid w:val="00FB31AC"/>
    <w:rsid w:val="00FC6614"/>
    <w:rsid w:val="00FC7C01"/>
    <w:rsid w:val="00FE75ED"/>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8B7420"/>
  <w15:chartTrackingRefBased/>
  <w15:docId w15:val="{DB8F923A-BB4C-4236-95FA-11A7467F67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13055A"/>
    <w:rPr>
      <w:color w:val="0000FF"/>
      <w:u w:val="single"/>
    </w:rPr>
  </w:style>
  <w:style w:type="character" w:styleId="UnresolvedMention">
    <w:name w:val="Unresolved Mention"/>
    <w:basedOn w:val="DefaultParagraphFont"/>
    <w:uiPriority w:val="99"/>
    <w:semiHidden/>
    <w:unhideWhenUsed/>
    <w:rsid w:val="0013055A"/>
    <w:rPr>
      <w:color w:val="605E5C"/>
      <w:shd w:val="clear" w:color="auto" w:fill="E1DFDD"/>
    </w:rPr>
  </w:style>
  <w:style w:type="paragraph" w:styleId="ListParagraph">
    <w:name w:val="List Paragraph"/>
    <w:basedOn w:val="Normal"/>
    <w:uiPriority w:val="34"/>
    <w:qFormat/>
    <w:rsid w:val="00FC6614"/>
    <w:pPr>
      <w:ind w:left="720"/>
      <w:contextualSpacing/>
    </w:pPr>
  </w:style>
  <w:style w:type="paragraph" w:styleId="NormalWeb">
    <w:name w:val="Normal (Web)"/>
    <w:basedOn w:val="Normal"/>
    <w:uiPriority w:val="99"/>
    <w:semiHidden/>
    <w:unhideWhenUsed/>
    <w:rsid w:val="008F715A"/>
    <w:pPr>
      <w:spacing w:before="100" w:beforeAutospacing="1" w:after="100" w:afterAutospacing="1" w:line="240" w:lineRule="auto"/>
    </w:pPr>
    <w:rPr>
      <w:rFonts w:ascii="Times New Roman" w:eastAsia="Times New Roman" w:hAnsi="Times New Roman" w:cs="Times New Roman"/>
      <w:kern w:val="0"/>
      <w:sz w:val="24"/>
      <w:szCs w:val="24"/>
      <w:lang w:eastAsia="en-IN"/>
      <w14:ligatures w14:val="none"/>
    </w:rPr>
  </w:style>
  <w:style w:type="character" w:styleId="Strong">
    <w:name w:val="Strong"/>
    <w:basedOn w:val="DefaultParagraphFont"/>
    <w:uiPriority w:val="22"/>
    <w:qFormat/>
    <w:rsid w:val="00994BAE"/>
    <w:rPr>
      <w:b/>
      <w:bCs/>
    </w:rPr>
  </w:style>
  <w:style w:type="character" w:customStyle="1" w:styleId="VerbatimChar">
    <w:name w:val="Verbatim Char"/>
    <w:basedOn w:val="DefaultParagraphFont"/>
    <w:link w:val="SourceCode"/>
    <w:rsid w:val="00DD611E"/>
    <w:rPr>
      <w:rFonts w:ascii="Consolas" w:hAnsi="Consolas"/>
    </w:rPr>
  </w:style>
  <w:style w:type="paragraph" w:customStyle="1" w:styleId="SourceCode">
    <w:name w:val="Source Code"/>
    <w:basedOn w:val="Normal"/>
    <w:link w:val="VerbatimChar"/>
    <w:rsid w:val="00DD611E"/>
    <w:pPr>
      <w:wordWrap w:val="0"/>
      <w:spacing w:after="200" w:line="240" w:lineRule="auto"/>
    </w:pPr>
    <w:rPr>
      <w:rFonts w:ascii="Consolas" w:hAnsi="Consolas"/>
    </w:rPr>
  </w:style>
  <w:style w:type="character" w:customStyle="1" w:styleId="StringTok">
    <w:name w:val="StringTok"/>
    <w:basedOn w:val="VerbatimChar"/>
    <w:rsid w:val="00DD611E"/>
    <w:rPr>
      <w:rFonts w:ascii="Consolas" w:hAnsi="Consolas"/>
      <w:color w:val="4070A0"/>
    </w:rPr>
  </w:style>
  <w:style w:type="character" w:customStyle="1" w:styleId="ImportTok">
    <w:name w:val="ImportTok"/>
    <w:basedOn w:val="VerbatimChar"/>
    <w:rsid w:val="00DD611E"/>
    <w:rPr>
      <w:rFonts w:ascii="Consolas" w:hAnsi="Consolas"/>
      <w:b/>
      <w:color w:val="008000"/>
    </w:rPr>
  </w:style>
  <w:style w:type="character" w:customStyle="1" w:styleId="CommentTok">
    <w:name w:val="CommentTok"/>
    <w:basedOn w:val="VerbatimChar"/>
    <w:rsid w:val="00DD611E"/>
    <w:rPr>
      <w:rFonts w:ascii="Consolas" w:hAnsi="Consolas"/>
      <w:i/>
      <w:color w:val="60A0B0"/>
    </w:rPr>
  </w:style>
  <w:style w:type="character" w:customStyle="1" w:styleId="OperatorTok">
    <w:name w:val="OperatorTok"/>
    <w:basedOn w:val="VerbatimChar"/>
    <w:rsid w:val="00DD611E"/>
    <w:rPr>
      <w:rFonts w:ascii="Consolas" w:hAnsi="Consolas"/>
      <w:color w:val="666666"/>
    </w:rPr>
  </w:style>
  <w:style w:type="character" w:customStyle="1" w:styleId="NormalTok">
    <w:name w:val="NormalTok"/>
    <w:basedOn w:val="VerbatimChar"/>
    <w:rsid w:val="00DD611E"/>
    <w:rPr>
      <w:rFonts w:ascii="Consolas" w:hAnsi="Consolas"/>
    </w:rPr>
  </w:style>
  <w:style w:type="character" w:customStyle="1" w:styleId="BuiltInTok">
    <w:name w:val="BuiltInTok"/>
    <w:basedOn w:val="VerbatimChar"/>
    <w:rsid w:val="00183F5E"/>
    <w:rPr>
      <w:rFonts w:ascii="Consolas" w:hAnsi="Consolas"/>
      <w:color w:val="008000"/>
      <w:sz w:val="22"/>
    </w:rPr>
  </w:style>
  <w:style w:type="character" w:customStyle="1" w:styleId="DecValTok">
    <w:name w:val="DecValTok"/>
    <w:basedOn w:val="VerbatimChar"/>
    <w:rsid w:val="00183F5E"/>
    <w:rPr>
      <w:rFonts w:ascii="Consolas" w:hAnsi="Consolas"/>
      <w:color w:val="40A070"/>
      <w:sz w:val="22"/>
    </w:rPr>
  </w:style>
  <w:style w:type="character" w:customStyle="1" w:styleId="FloatTok">
    <w:name w:val="FloatTok"/>
    <w:basedOn w:val="VerbatimChar"/>
    <w:rsid w:val="00847806"/>
    <w:rPr>
      <w:rFonts w:ascii="Consolas" w:hAnsi="Consolas"/>
      <w:color w:val="40A070"/>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2884469">
      <w:bodyDiv w:val="1"/>
      <w:marLeft w:val="0"/>
      <w:marRight w:val="0"/>
      <w:marTop w:val="0"/>
      <w:marBottom w:val="0"/>
      <w:divBdr>
        <w:top w:val="none" w:sz="0" w:space="0" w:color="auto"/>
        <w:left w:val="none" w:sz="0" w:space="0" w:color="auto"/>
        <w:bottom w:val="none" w:sz="0" w:space="0" w:color="auto"/>
        <w:right w:val="none" w:sz="0" w:space="0" w:color="auto"/>
      </w:divBdr>
    </w:div>
    <w:div w:id="651329127">
      <w:bodyDiv w:val="1"/>
      <w:marLeft w:val="0"/>
      <w:marRight w:val="0"/>
      <w:marTop w:val="0"/>
      <w:marBottom w:val="0"/>
      <w:divBdr>
        <w:top w:val="none" w:sz="0" w:space="0" w:color="auto"/>
        <w:left w:val="none" w:sz="0" w:space="0" w:color="auto"/>
        <w:bottom w:val="none" w:sz="0" w:space="0" w:color="auto"/>
        <w:right w:val="none" w:sz="0" w:space="0" w:color="auto"/>
      </w:divBdr>
    </w:div>
    <w:div w:id="1071151145">
      <w:bodyDiv w:val="1"/>
      <w:marLeft w:val="0"/>
      <w:marRight w:val="0"/>
      <w:marTop w:val="0"/>
      <w:marBottom w:val="0"/>
      <w:divBdr>
        <w:top w:val="none" w:sz="0" w:space="0" w:color="auto"/>
        <w:left w:val="none" w:sz="0" w:space="0" w:color="auto"/>
        <w:bottom w:val="none" w:sz="0" w:space="0" w:color="auto"/>
        <w:right w:val="none" w:sz="0" w:space="0" w:color="auto"/>
      </w:divBdr>
    </w:div>
    <w:div w:id="21182557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3" Type="http://schemas.openxmlformats.org/officeDocument/2006/relationships/settings" Target="settings.xml"/><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hyperlink" Target="https://www.kaggle.com/datasets/shashwatwork/dataco-smart-supply-chain-for-big-data-analysis?select=tokenized_access_logs.csv" TargetMode="External"/><Relationship Id="rId15" Type="http://schemas.openxmlformats.org/officeDocument/2006/relationships/hyperlink" Target="https://www.qeios.com/read/1VZC8W" TargetMode="External"/><Relationship Id="rId10" Type="http://schemas.openxmlformats.org/officeDocument/2006/relationships/image" Target="media/image5.png"/><Relationship Id="rId4" Type="http://schemas.openxmlformats.org/officeDocument/2006/relationships/webSettings" Target="webSettings.xml"/><Relationship Id="rId9" Type="http://schemas.openxmlformats.org/officeDocument/2006/relationships/image" Target="media/image4.png"/><Relationship Id="rId14" Type="http://schemas.openxmlformats.org/officeDocument/2006/relationships/hyperlink" Target="https://github.com/subhanjandas/Artificial-Neural-Networks-for-Fraud-Detection-in-Supply-Chain-Analytics-MLPClassifier-and-Kera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302</TotalTime>
  <Pages>20</Pages>
  <Words>3492</Words>
  <Characters>19908</Characters>
  <Application>Microsoft Office Word</Application>
  <DocSecurity>0</DocSecurity>
  <Lines>165</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3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semayjose152@gmail.com</dc:creator>
  <cp:keywords/>
  <dc:description/>
  <cp:lastModifiedBy>rosemayjose152@gmail.com</cp:lastModifiedBy>
  <cp:revision>17</cp:revision>
  <dcterms:created xsi:type="dcterms:W3CDTF">2023-06-10T13:56:00Z</dcterms:created>
  <dcterms:modified xsi:type="dcterms:W3CDTF">2023-10-12T08:33:00Z</dcterms:modified>
</cp:coreProperties>
</file>